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D743F" w:rsidRPr="00865AD6" w:rsidRDefault="002F4B98" w:rsidP="00865AD6">
      <w:pPr>
        <w:spacing w:line="360" w:lineRule="auto"/>
        <w:jc w:val="center"/>
        <w:rPr>
          <w:b/>
        </w:rPr>
      </w:pPr>
      <w:r>
        <w:rPr>
          <w:b/>
        </w:rPr>
        <w:t xml:space="preserve"> </w:t>
      </w:r>
      <w:r w:rsidR="00CD743F" w:rsidRPr="00865AD6">
        <w:rPr>
          <w:b/>
        </w:rPr>
        <w:t xml:space="preserve">Chapter 18 </w:t>
      </w:r>
      <w:proofErr w:type="gramStart"/>
      <w:r w:rsidR="00CD743F" w:rsidRPr="00865AD6">
        <w:rPr>
          <w:b/>
        </w:rPr>
        <w:t>The</w:t>
      </w:r>
      <w:proofErr w:type="gramEnd"/>
      <w:r w:rsidR="00CD743F" w:rsidRPr="00865AD6">
        <w:rPr>
          <w:b/>
        </w:rPr>
        <w:t xml:space="preserve"> Cardiovascular System II: The Blood Vessels</w:t>
      </w:r>
    </w:p>
    <w:p w:rsidR="00CD743F" w:rsidRPr="00865AD6" w:rsidRDefault="00CD743F" w:rsidP="00865AD6">
      <w:pPr>
        <w:spacing w:line="360" w:lineRule="auto"/>
        <w:jc w:val="center"/>
        <w:rPr>
          <w:b/>
        </w:rPr>
      </w:pPr>
      <w:r w:rsidRPr="00865AD6">
        <w:rPr>
          <w:b/>
        </w:rPr>
        <w:t>Chapter Outline</w:t>
      </w:r>
    </w:p>
    <w:p w:rsidR="00CD743F" w:rsidRPr="00865AD6" w:rsidRDefault="00CD743F" w:rsidP="00865AD6">
      <w:pPr>
        <w:spacing w:line="360" w:lineRule="auto"/>
        <w:rPr>
          <w:b/>
        </w:rPr>
      </w:pPr>
    </w:p>
    <w:p w:rsidR="007C0ADB" w:rsidRPr="00865AD6" w:rsidRDefault="00A8557A" w:rsidP="00865AD6">
      <w:pPr>
        <w:spacing w:line="360" w:lineRule="auto"/>
        <w:rPr>
          <w:b/>
        </w:rPr>
      </w:pPr>
      <w:r w:rsidRPr="00865AD6">
        <w:rPr>
          <w:b/>
        </w:rPr>
        <w:t xml:space="preserve">Module </w:t>
      </w:r>
      <w:r w:rsidR="00F06370" w:rsidRPr="00865AD6">
        <w:rPr>
          <w:b/>
        </w:rPr>
        <w:t>18</w:t>
      </w:r>
      <w:r w:rsidR="00A87224" w:rsidRPr="00865AD6">
        <w:rPr>
          <w:b/>
        </w:rPr>
        <w:t xml:space="preserve">.1 </w:t>
      </w:r>
      <w:r w:rsidR="00E355B9" w:rsidRPr="00865AD6">
        <w:rPr>
          <w:b/>
        </w:rPr>
        <w:t xml:space="preserve">Overview of Arteries and Veins </w:t>
      </w:r>
      <w:r w:rsidR="00A87224" w:rsidRPr="00865AD6">
        <w:rPr>
          <w:b/>
        </w:rPr>
        <w:t>(Figure</w:t>
      </w:r>
      <w:r w:rsidR="00686632" w:rsidRPr="00865AD6">
        <w:rPr>
          <w:b/>
        </w:rPr>
        <w:t>s</w:t>
      </w:r>
      <w:r w:rsidR="00D22696" w:rsidRPr="00865AD6">
        <w:rPr>
          <w:b/>
        </w:rPr>
        <w:t xml:space="preserve"> 18.1</w:t>
      </w:r>
      <w:r w:rsidR="002F4B98">
        <w:rPr>
          <w:b/>
        </w:rPr>
        <w:t>–</w:t>
      </w:r>
      <w:r w:rsidR="00D22696" w:rsidRPr="00865AD6">
        <w:rPr>
          <w:b/>
        </w:rPr>
        <w:t>18.3; Table 18.1</w:t>
      </w:r>
      <w:r w:rsidRPr="00865AD6">
        <w:rPr>
          <w:b/>
        </w:rPr>
        <w:t>)</w:t>
      </w:r>
    </w:p>
    <w:p w:rsidR="00FE1119" w:rsidRPr="00865AD6" w:rsidRDefault="00426377" w:rsidP="00865AD6">
      <w:pPr>
        <w:numPr>
          <w:ilvl w:val="0"/>
          <w:numId w:val="2"/>
        </w:numPr>
        <w:spacing w:line="360" w:lineRule="auto"/>
        <w:rPr>
          <w:b/>
        </w:rPr>
      </w:pPr>
      <w:r w:rsidRPr="00865AD6">
        <w:t>Blood vessels transport blood to the tissues, where gases, nutrients, and wastes are exchanged, and then transport it back to the heart. They also regulate blood flow to tissues, control blood pressure, and secrete a variety of chemicals.</w:t>
      </w:r>
    </w:p>
    <w:p w:rsidR="00426377" w:rsidRPr="00865AD6" w:rsidRDefault="00A10598" w:rsidP="00865AD6">
      <w:pPr>
        <w:numPr>
          <w:ilvl w:val="0"/>
          <w:numId w:val="21"/>
        </w:numPr>
        <w:spacing w:line="360" w:lineRule="auto"/>
        <w:rPr>
          <w:b/>
          <w:u w:val="single"/>
        </w:rPr>
      </w:pPr>
      <w:r w:rsidRPr="00865AD6">
        <w:rPr>
          <w:b/>
        </w:rPr>
        <w:t xml:space="preserve">Describe the two </w:t>
      </w:r>
      <w:r w:rsidR="00426377" w:rsidRPr="00865AD6">
        <w:rPr>
          <w:b/>
        </w:rPr>
        <w:t>circuits</w:t>
      </w:r>
      <w:r w:rsidRPr="00865AD6">
        <w:rPr>
          <w:b/>
        </w:rPr>
        <w:t xml:space="preserve"> that</w:t>
      </w:r>
      <w:r w:rsidR="00426377" w:rsidRPr="00865AD6">
        <w:rPr>
          <w:b/>
        </w:rPr>
        <w:t xml:space="preserve"> carry blood through the body:</w:t>
      </w:r>
      <w:r w:rsidR="00426377" w:rsidRPr="00865AD6">
        <w:t xml:space="preserve"> </w:t>
      </w:r>
      <w:r w:rsidRPr="00865AD6">
        <w:rPr>
          <w:u w:val="single"/>
        </w:rPr>
        <w:t>T</w:t>
      </w:r>
      <w:r w:rsidR="00426377" w:rsidRPr="00865AD6">
        <w:rPr>
          <w:u w:val="single"/>
        </w:rPr>
        <w:t xml:space="preserve">he </w:t>
      </w:r>
      <w:r w:rsidR="00426377" w:rsidRPr="00865AD6">
        <w:rPr>
          <w:i/>
          <w:u w:val="single"/>
        </w:rPr>
        <w:t>pulmonary circuit</w:t>
      </w:r>
      <w:r w:rsidR="00426377" w:rsidRPr="00865AD6">
        <w:rPr>
          <w:u w:val="single"/>
        </w:rPr>
        <w:t>, which transports blood between the heart and lungs</w:t>
      </w:r>
      <w:r w:rsidR="00426377" w:rsidRPr="00865AD6">
        <w:t xml:space="preserve">, and </w:t>
      </w:r>
      <w:r w:rsidR="00426377" w:rsidRPr="00865AD6">
        <w:rPr>
          <w:u w:val="single"/>
        </w:rPr>
        <w:t xml:space="preserve">the </w:t>
      </w:r>
      <w:r w:rsidR="00426377" w:rsidRPr="00865AD6">
        <w:rPr>
          <w:i/>
          <w:u w:val="single"/>
        </w:rPr>
        <w:t>systemic circuit</w:t>
      </w:r>
      <w:r w:rsidR="00426377" w:rsidRPr="00865AD6">
        <w:rPr>
          <w:u w:val="single"/>
        </w:rPr>
        <w:t xml:space="preserve">, which transports blood between the heart and </w:t>
      </w:r>
      <w:r w:rsidR="00E85C51" w:rsidRPr="00865AD6">
        <w:rPr>
          <w:u w:val="single"/>
        </w:rPr>
        <w:t>b</w:t>
      </w:r>
      <w:r w:rsidR="00426377" w:rsidRPr="00865AD6">
        <w:rPr>
          <w:u w:val="single"/>
        </w:rPr>
        <w:t>ody.</w:t>
      </w:r>
    </w:p>
    <w:p w:rsidR="00A56841" w:rsidRPr="00865AD6" w:rsidRDefault="00E0400B" w:rsidP="00865AD6">
      <w:pPr>
        <w:numPr>
          <w:ilvl w:val="0"/>
          <w:numId w:val="21"/>
        </w:numPr>
        <w:spacing w:line="360" w:lineRule="auto"/>
      </w:pPr>
      <w:r w:rsidRPr="00865AD6">
        <w:t>The pulmonary and systemic circuits are composed of three kinds of blood vessels—arteries, capillaries, and veins</w:t>
      </w:r>
      <w:r w:rsidR="00A10598" w:rsidRPr="00865AD6">
        <w:t>.</w:t>
      </w:r>
      <w:r w:rsidR="00191232">
        <w:t xml:space="preserve"> </w:t>
      </w:r>
      <w:r w:rsidR="00A10598" w:rsidRPr="00865AD6">
        <w:rPr>
          <w:b/>
        </w:rPr>
        <w:t>Describe each type of vessel.</w:t>
      </w:r>
    </w:p>
    <w:p w:rsidR="00DD4CD0" w:rsidRPr="00865AD6" w:rsidRDefault="00E0400B" w:rsidP="002E5332">
      <w:pPr>
        <w:numPr>
          <w:ilvl w:val="0"/>
          <w:numId w:val="22"/>
        </w:numPr>
        <w:spacing w:line="360" w:lineRule="auto"/>
        <w:ind w:left="1800"/>
        <w:rPr>
          <w:u w:val="single"/>
        </w:rPr>
      </w:pPr>
      <w:r w:rsidRPr="00865AD6">
        <w:rPr>
          <w:b/>
        </w:rPr>
        <w:t>Arteries</w:t>
      </w:r>
      <w:r w:rsidRPr="00865AD6">
        <w:t xml:space="preserve"> </w:t>
      </w:r>
      <w:r w:rsidRPr="00865AD6">
        <w:rPr>
          <w:u w:val="single"/>
        </w:rPr>
        <w:t xml:space="preserve">are the </w:t>
      </w:r>
      <w:r w:rsidRPr="00865AD6">
        <w:rPr>
          <w:i/>
          <w:u w:val="single"/>
        </w:rPr>
        <w:t>distribution system</w:t>
      </w:r>
      <w:r w:rsidRPr="00865AD6">
        <w:rPr>
          <w:u w:val="single"/>
        </w:rPr>
        <w:t xml:space="preserve"> of the vasculature. As they travel away from the heart, they branch into vessels of progressively smaller diameter that supply most tissues in the body with blood.</w:t>
      </w:r>
    </w:p>
    <w:p w:rsidR="00DD4CD0" w:rsidRPr="00865AD6" w:rsidRDefault="00E0400B" w:rsidP="002E5332">
      <w:pPr>
        <w:numPr>
          <w:ilvl w:val="0"/>
          <w:numId w:val="22"/>
        </w:numPr>
        <w:spacing w:line="360" w:lineRule="auto"/>
        <w:ind w:left="1800"/>
        <w:rPr>
          <w:u w:val="single"/>
        </w:rPr>
      </w:pPr>
      <w:r w:rsidRPr="00865AD6">
        <w:rPr>
          <w:b/>
        </w:rPr>
        <w:t>Capillaries</w:t>
      </w:r>
      <w:r w:rsidRPr="00865AD6">
        <w:t xml:space="preserve"> </w:t>
      </w:r>
      <w:r w:rsidRPr="00865AD6">
        <w:rPr>
          <w:u w:val="single"/>
        </w:rPr>
        <w:t xml:space="preserve">are the </w:t>
      </w:r>
      <w:r w:rsidRPr="00865AD6">
        <w:rPr>
          <w:i/>
          <w:u w:val="single"/>
        </w:rPr>
        <w:t xml:space="preserve">exchange system </w:t>
      </w:r>
      <w:r w:rsidRPr="00865AD6">
        <w:rPr>
          <w:u w:val="single"/>
        </w:rPr>
        <w:t xml:space="preserve">of the vasculature. They are very small-diameter vessels that form branching networks called </w:t>
      </w:r>
      <w:r w:rsidRPr="00865AD6">
        <w:rPr>
          <w:b/>
          <w:u w:val="single"/>
        </w:rPr>
        <w:t xml:space="preserve">capillary </w:t>
      </w:r>
      <w:proofErr w:type="gramStart"/>
      <w:r w:rsidRPr="00865AD6">
        <w:rPr>
          <w:b/>
          <w:u w:val="single"/>
        </w:rPr>
        <w:t>beds</w:t>
      </w:r>
      <w:proofErr w:type="gramEnd"/>
      <w:r w:rsidRPr="00865AD6">
        <w:rPr>
          <w:u w:val="single"/>
        </w:rPr>
        <w:t xml:space="preserve">. Gases, nutrients, wastes, and other molecules are exchanged between tissue cells and the blood through </w:t>
      </w:r>
      <w:r w:rsidR="00D2397D" w:rsidRPr="00865AD6">
        <w:rPr>
          <w:u w:val="single"/>
        </w:rPr>
        <w:t>capillary walls</w:t>
      </w:r>
      <w:r w:rsidRPr="00865AD6">
        <w:rPr>
          <w:u w:val="single"/>
        </w:rPr>
        <w:t xml:space="preserve">. </w:t>
      </w:r>
    </w:p>
    <w:p w:rsidR="00E0400B" w:rsidRPr="00865AD6" w:rsidRDefault="00E0400B" w:rsidP="002E5332">
      <w:pPr>
        <w:numPr>
          <w:ilvl w:val="0"/>
          <w:numId w:val="22"/>
        </w:numPr>
        <w:spacing w:line="360" w:lineRule="auto"/>
        <w:ind w:left="1800"/>
        <w:rPr>
          <w:u w:val="single"/>
        </w:rPr>
      </w:pPr>
      <w:r w:rsidRPr="00865AD6">
        <w:rPr>
          <w:b/>
        </w:rPr>
        <w:t>Veins</w:t>
      </w:r>
      <w:r w:rsidRPr="00865AD6">
        <w:t xml:space="preserve"> </w:t>
      </w:r>
      <w:r w:rsidRPr="00865AD6">
        <w:rPr>
          <w:u w:val="single"/>
        </w:rPr>
        <w:t xml:space="preserve">function as the </w:t>
      </w:r>
      <w:r w:rsidRPr="00865AD6">
        <w:rPr>
          <w:i/>
          <w:u w:val="single"/>
        </w:rPr>
        <w:t>collection system</w:t>
      </w:r>
      <w:r w:rsidRPr="00865AD6">
        <w:rPr>
          <w:u w:val="single"/>
        </w:rPr>
        <w:t xml:space="preserve"> of the vasculature. Veins drain blood from capillary beds and return it to the heart; small veins merge with other veins to become progressively larger vessels as they </w:t>
      </w:r>
      <w:r w:rsidR="00A10598" w:rsidRPr="00865AD6">
        <w:rPr>
          <w:u w:val="single"/>
        </w:rPr>
        <w:t>travel</w:t>
      </w:r>
      <w:r w:rsidR="00DD4CD0" w:rsidRPr="00865AD6">
        <w:rPr>
          <w:u w:val="single"/>
        </w:rPr>
        <w:t xml:space="preserve"> toward the heart.</w:t>
      </w:r>
      <w:r w:rsidRPr="00865AD6">
        <w:rPr>
          <w:u w:val="single"/>
        </w:rPr>
        <w:t xml:space="preserve"> </w:t>
      </w:r>
    </w:p>
    <w:p w:rsidR="00E0400B" w:rsidRPr="00865AD6" w:rsidRDefault="00A56841" w:rsidP="00865AD6">
      <w:pPr>
        <w:numPr>
          <w:ilvl w:val="0"/>
          <w:numId w:val="2"/>
        </w:numPr>
        <w:spacing w:line="360" w:lineRule="auto"/>
      </w:pPr>
      <w:r w:rsidRPr="00865AD6">
        <w:rPr>
          <w:b/>
        </w:rPr>
        <w:t>Structure and Function of Arteries and Veins</w:t>
      </w:r>
      <w:r w:rsidR="00CF410D" w:rsidRPr="00865AD6">
        <w:rPr>
          <w:b/>
        </w:rPr>
        <w:t xml:space="preserve">: </w:t>
      </w:r>
      <w:r w:rsidR="00CF410D" w:rsidRPr="00865AD6">
        <w:t xml:space="preserve">All blood vessels are tubular organs that contain a central space—the </w:t>
      </w:r>
      <w:r w:rsidR="00CF410D" w:rsidRPr="00865AD6">
        <w:rPr>
          <w:b/>
        </w:rPr>
        <w:t xml:space="preserve">lumen </w:t>
      </w:r>
      <w:r w:rsidR="00CF410D" w:rsidRPr="00865AD6">
        <w:t xml:space="preserve">surrounded by several tissue layers, or </w:t>
      </w:r>
      <w:r w:rsidR="00CF410D" w:rsidRPr="00865AD6">
        <w:rPr>
          <w:b/>
        </w:rPr>
        <w:t>tunics</w:t>
      </w:r>
      <w:r w:rsidR="00AA476C" w:rsidRPr="00865AD6">
        <w:rPr>
          <w:b/>
        </w:rPr>
        <w:t>.</w:t>
      </w:r>
      <w:r w:rsidR="00CF410D" w:rsidRPr="00865AD6">
        <w:t xml:space="preserve"> </w:t>
      </w:r>
      <w:r w:rsidR="00AA476C" w:rsidRPr="00865AD6">
        <w:t xml:space="preserve">Three tunics of blood vessel wall are as follows </w:t>
      </w:r>
      <w:r w:rsidRPr="00865AD6">
        <w:rPr>
          <w:b/>
        </w:rPr>
        <w:t>(Figures 18.1</w:t>
      </w:r>
      <w:r w:rsidR="002F4B98">
        <w:rPr>
          <w:b/>
        </w:rPr>
        <w:t>–</w:t>
      </w:r>
      <w:r w:rsidRPr="00865AD6">
        <w:rPr>
          <w:b/>
        </w:rPr>
        <w:t>18.3)</w:t>
      </w:r>
      <w:r w:rsidR="00CF410D" w:rsidRPr="00865AD6">
        <w:rPr>
          <w:b/>
        </w:rPr>
        <w:t>:</w:t>
      </w:r>
    </w:p>
    <w:p w:rsidR="00636AB0" w:rsidRPr="00865AD6" w:rsidRDefault="00CF410D" w:rsidP="00865AD6">
      <w:pPr>
        <w:numPr>
          <w:ilvl w:val="0"/>
          <w:numId w:val="3"/>
        </w:numPr>
        <w:spacing w:line="360" w:lineRule="auto"/>
      </w:pPr>
      <w:r w:rsidRPr="00865AD6">
        <w:t xml:space="preserve"> </w:t>
      </w:r>
      <w:r w:rsidR="00DD4CD0" w:rsidRPr="00865AD6">
        <w:t xml:space="preserve">The innermost </w:t>
      </w:r>
      <w:r w:rsidR="00DD4CD0" w:rsidRPr="00865AD6">
        <w:rPr>
          <w:b/>
        </w:rPr>
        <w:t xml:space="preserve">tunica </w:t>
      </w:r>
      <w:proofErr w:type="spellStart"/>
      <w:r w:rsidR="00DD4CD0" w:rsidRPr="00865AD6">
        <w:rPr>
          <w:b/>
        </w:rPr>
        <w:t>intima</w:t>
      </w:r>
      <w:proofErr w:type="spellEnd"/>
      <w:r w:rsidR="00DD4CD0" w:rsidRPr="00865AD6">
        <w:t xml:space="preserve"> is composed of </w:t>
      </w:r>
      <w:r w:rsidR="00DD4CD0" w:rsidRPr="00865AD6">
        <w:rPr>
          <w:b/>
          <w:u w:val="single"/>
        </w:rPr>
        <w:t>endothelium</w:t>
      </w:r>
      <w:r w:rsidR="00DD4CD0" w:rsidRPr="00865AD6">
        <w:t xml:space="preserve">, which is continuous with the inner lining of the heart, the </w:t>
      </w:r>
      <w:proofErr w:type="spellStart"/>
      <w:r w:rsidR="00DD4CD0" w:rsidRPr="00865AD6">
        <w:rPr>
          <w:i/>
        </w:rPr>
        <w:t>endocardiu</w:t>
      </w:r>
      <w:r w:rsidR="00D45660" w:rsidRPr="00865AD6">
        <w:rPr>
          <w:i/>
        </w:rPr>
        <w:t>m</w:t>
      </w:r>
      <w:proofErr w:type="spellEnd"/>
      <w:r w:rsidR="00AA476C" w:rsidRPr="00865AD6">
        <w:t xml:space="preserve"> </w:t>
      </w:r>
      <w:r w:rsidR="00AA476C" w:rsidRPr="00865AD6">
        <w:rPr>
          <w:b/>
        </w:rPr>
        <w:t>(Figure 18.1)</w:t>
      </w:r>
      <w:r w:rsidR="00A1586B" w:rsidRPr="00865AD6">
        <w:rPr>
          <w:b/>
        </w:rPr>
        <w:t>.</w:t>
      </w:r>
    </w:p>
    <w:p w:rsidR="00AA476C" w:rsidRPr="00865AD6" w:rsidRDefault="00AA476C" w:rsidP="00865AD6">
      <w:pPr>
        <w:numPr>
          <w:ilvl w:val="0"/>
          <w:numId w:val="3"/>
        </w:numPr>
        <w:spacing w:line="360" w:lineRule="auto"/>
      </w:pPr>
      <w:r w:rsidRPr="00865AD6">
        <w:t xml:space="preserve">The middle layer of the blood vessel wall is the </w:t>
      </w:r>
      <w:r w:rsidRPr="00865AD6">
        <w:rPr>
          <w:b/>
        </w:rPr>
        <w:t>tunica media</w:t>
      </w:r>
      <w:r w:rsidRPr="00865AD6">
        <w:t>, whi</w:t>
      </w:r>
      <w:r w:rsidR="002A1D18" w:rsidRPr="00865AD6">
        <w:t xml:space="preserve">ch </w:t>
      </w:r>
      <w:r w:rsidR="00A1586B" w:rsidRPr="00865AD6">
        <w:t>is composed of two layers:</w:t>
      </w:r>
      <w:r w:rsidR="00191232">
        <w:t xml:space="preserve"> </w:t>
      </w:r>
      <w:r w:rsidR="00A1586B" w:rsidRPr="00865AD6">
        <w:t>(1)</w:t>
      </w:r>
      <w:r w:rsidR="002A1D18" w:rsidRPr="00865AD6">
        <w:t xml:space="preserve"> </w:t>
      </w:r>
      <w:r w:rsidRPr="00865AD6">
        <w:rPr>
          <w:u w:val="single"/>
        </w:rPr>
        <w:t>smooth muscle cells</w:t>
      </w:r>
      <w:r w:rsidRPr="00865AD6">
        <w:t xml:space="preserve">, and </w:t>
      </w:r>
      <w:r w:rsidR="002A1D18" w:rsidRPr="00865AD6">
        <w:t xml:space="preserve">(2) </w:t>
      </w:r>
      <w:r w:rsidRPr="00865AD6">
        <w:rPr>
          <w:u w:val="single"/>
        </w:rPr>
        <w:t>elastic fibers</w:t>
      </w:r>
      <w:r w:rsidRPr="00865AD6">
        <w:t>.</w:t>
      </w:r>
      <w:r w:rsidR="00191232">
        <w:t xml:space="preserve"> </w:t>
      </w:r>
      <w:r w:rsidRPr="00865AD6">
        <w:t xml:space="preserve">The </w:t>
      </w:r>
      <w:r w:rsidRPr="00865AD6">
        <w:lastRenderedPageBreak/>
        <w:t>smooth muscle cells control the diameter of the blood vessel and so the amount of blood that flows to organs.</w:t>
      </w:r>
      <w:r w:rsidR="00191232">
        <w:t xml:space="preserve"> </w:t>
      </w:r>
      <w:r w:rsidRPr="00865AD6">
        <w:t>Sm</w:t>
      </w:r>
      <w:r w:rsidR="00E85C51" w:rsidRPr="00865AD6">
        <w:t xml:space="preserve">ooth muscle cells </w:t>
      </w:r>
      <w:r w:rsidRPr="00865AD6">
        <w:t xml:space="preserve">are innervated by the </w:t>
      </w:r>
      <w:r w:rsidRPr="00865AD6">
        <w:rPr>
          <w:u w:val="single"/>
        </w:rPr>
        <w:t>sympathetic</w:t>
      </w:r>
      <w:r w:rsidRPr="00865AD6">
        <w:t xml:space="preserve"> nervous system called vasomotor nerves</w:t>
      </w:r>
      <w:r w:rsidRPr="00865AD6">
        <w:rPr>
          <w:i/>
        </w:rPr>
        <w:t>.</w:t>
      </w:r>
      <w:r w:rsidR="00191232">
        <w:t xml:space="preserve"> </w:t>
      </w:r>
      <w:r w:rsidR="00A10598" w:rsidRPr="00865AD6">
        <w:rPr>
          <w:b/>
        </w:rPr>
        <w:t xml:space="preserve">Discuss vasoconstriction and </w:t>
      </w:r>
      <w:proofErr w:type="spellStart"/>
      <w:r w:rsidR="00A10598" w:rsidRPr="00865AD6">
        <w:rPr>
          <w:b/>
        </w:rPr>
        <w:t>vasodilation</w:t>
      </w:r>
      <w:proofErr w:type="spellEnd"/>
      <w:r w:rsidR="00A10598" w:rsidRPr="00865AD6">
        <w:rPr>
          <w:b/>
        </w:rPr>
        <w:t xml:space="preserve"> as they relate to vessel diameter.</w:t>
      </w:r>
      <w:r w:rsidR="00191232">
        <w:t xml:space="preserve"> </w:t>
      </w:r>
      <w:r w:rsidRPr="00865AD6">
        <w:rPr>
          <w:u w:val="single"/>
        </w:rPr>
        <w:t xml:space="preserve">These nerves stimulate the smooth muscle cells of the tunica media to contract, an action known as </w:t>
      </w:r>
      <w:r w:rsidRPr="00865AD6">
        <w:rPr>
          <w:b/>
          <w:u w:val="single"/>
        </w:rPr>
        <w:t>vasoconstriction</w:t>
      </w:r>
      <w:r w:rsidRPr="00865AD6">
        <w:rPr>
          <w:u w:val="single"/>
        </w:rPr>
        <w:t xml:space="preserve"> that narrows the diameter of the vessel.</w:t>
      </w:r>
      <w:r w:rsidR="00191232">
        <w:rPr>
          <w:u w:val="single"/>
        </w:rPr>
        <w:t xml:space="preserve"> </w:t>
      </w:r>
      <w:r w:rsidRPr="00865AD6">
        <w:rPr>
          <w:u w:val="single"/>
        </w:rPr>
        <w:t xml:space="preserve">When sympathetic stimulation of the smooth muscle cells decreases, these cells relax and the vessel diameter increases, a change called </w:t>
      </w:r>
      <w:proofErr w:type="spellStart"/>
      <w:r w:rsidRPr="00865AD6">
        <w:rPr>
          <w:b/>
          <w:u w:val="single"/>
        </w:rPr>
        <w:t>vasodilation</w:t>
      </w:r>
      <w:proofErr w:type="spellEnd"/>
      <w:r w:rsidRPr="00865AD6">
        <w:rPr>
          <w:u w:val="single"/>
        </w:rPr>
        <w:t>.</w:t>
      </w:r>
    </w:p>
    <w:p w:rsidR="00DB4B4C" w:rsidRPr="00865AD6" w:rsidRDefault="005271E7" w:rsidP="00865AD6">
      <w:pPr>
        <w:numPr>
          <w:ilvl w:val="0"/>
          <w:numId w:val="3"/>
        </w:numPr>
        <w:spacing w:line="360" w:lineRule="auto"/>
      </w:pPr>
      <w:r w:rsidRPr="00865AD6">
        <w:t xml:space="preserve">The outermost </w:t>
      </w:r>
      <w:r w:rsidRPr="00865AD6">
        <w:rPr>
          <w:b/>
        </w:rPr>
        <w:t xml:space="preserve">tunica </w:t>
      </w:r>
      <w:proofErr w:type="spellStart"/>
      <w:r w:rsidRPr="00865AD6">
        <w:rPr>
          <w:b/>
        </w:rPr>
        <w:t>externa</w:t>
      </w:r>
      <w:proofErr w:type="spellEnd"/>
      <w:r w:rsidRPr="00865AD6">
        <w:t xml:space="preserve"> (adventitia) is composed of dense </w:t>
      </w:r>
      <w:r w:rsidRPr="00865AD6">
        <w:rPr>
          <w:u w:val="single"/>
        </w:rPr>
        <w:t>irregular</w:t>
      </w:r>
      <w:r w:rsidRPr="00865AD6">
        <w:t xml:space="preserve"> </w:t>
      </w:r>
      <w:proofErr w:type="spellStart"/>
      <w:r w:rsidRPr="00865AD6">
        <w:t>collagenous</w:t>
      </w:r>
      <w:proofErr w:type="spellEnd"/>
      <w:r w:rsidRPr="00865AD6">
        <w:t xml:space="preserve"> connective tissue that supports the blood vessel and prevents it from overstretching.</w:t>
      </w:r>
    </w:p>
    <w:p w:rsidR="00D45660" w:rsidRPr="00865AD6" w:rsidRDefault="002A1D18" w:rsidP="00865AD6">
      <w:pPr>
        <w:numPr>
          <w:ilvl w:val="0"/>
          <w:numId w:val="3"/>
        </w:numPr>
        <w:spacing w:line="360" w:lineRule="auto"/>
        <w:rPr>
          <w:b/>
        </w:rPr>
      </w:pPr>
      <w:r w:rsidRPr="00865AD6">
        <w:rPr>
          <w:b/>
        </w:rPr>
        <w:t xml:space="preserve">What </w:t>
      </w:r>
      <w:r w:rsidR="00800C11" w:rsidRPr="00865AD6">
        <w:rPr>
          <w:b/>
        </w:rPr>
        <w:t xml:space="preserve">are two </w:t>
      </w:r>
      <w:r w:rsidR="00D45660" w:rsidRPr="00865AD6">
        <w:rPr>
          <w:b/>
        </w:rPr>
        <w:t>notable</w:t>
      </w:r>
      <w:r w:rsidRPr="00865AD6">
        <w:rPr>
          <w:b/>
        </w:rPr>
        <w:t xml:space="preserve"> differences </w:t>
      </w:r>
      <w:r w:rsidR="00D45660" w:rsidRPr="00865AD6">
        <w:rPr>
          <w:b/>
        </w:rPr>
        <w:t xml:space="preserve">between </w:t>
      </w:r>
      <w:r w:rsidR="00800C11" w:rsidRPr="00865AD6">
        <w:rPr>
          <w:b/>
        </w:rPr>
        <w:t>a</w:t>
      </w:r>
      <w:r w:rsidR="00D45660" w:rsidRPr="00865AD6">
        <w:rPr>
          <w:b/>
        </w:rPr>
        <w:t xml:space="preserve"> typical artery </w:t>
      </w:r>
      <w:r w:rsidR="00800C11" w:rsidRPr="00865AD6">
        <w:rPr>
          <w:b/>
        </w:rPr>
        <w:t xml:space="preserve">wall </w:t>
      </w:r>
      <w:r w:rsidR="00D45660" w:rsidRPr="00865AD6">
        <w:rPr>
          <w:b/>
        </w:rPr>
        <w:t xml:space="preserve">and </w:t>
      </w:r>
      <w:r w:rsidR="00800C11" w:rsidRPr="00865AD6">
        <w:rPr>
          <w:b/>
        </w:rPr>
        <w:t>the wall</w:t>
      </w:r>
      <w:r w:rsidR="00D45660" w:rsidRPr="00865AD6">
        <w:rPr>
          <w:b/>
        </w:rPr>
        <w:t xml:space="preserve"> of a typical vein</w:t>
      </w:r>
      <w:r w:rsidRPr="00865AD6">
        <w:rPr>
          <w:b/>
        </w:rPr>
        <w:t>?</w:t>
      </w:r>
      <w:r w:rsidR="00D45660" w:rsidRPr="00865AD6">
        <w:t xml:space="preserve"> </w:t>
      </w:r>
      <w:r w:rsidRPr="00865AD6">
        <w:rPr>
          <w:b/>
        </w:rPr>
        <w:t>(</w:t>
      </w:r>
      <w:r w:rsidR="00642008">
        <w:rPr>
          <w:b/>
        </w:rPr>
        <w:t>Table 18.1</w:t>
      </w:r>
      <w:r w:rsidRPr="00865AD6">
        <w:rPr>
          <w:b/>
        </w:rPr>
        <w:t>)</w:t>
      </w:r>
    </w:p>
    <w:p w:rsidR="00D45660" w:rsidRPr="00865AD6" w:rsidRDefault="00D45660" w:rsidP="002E5332">
      <w:pPr>
        <w:numPr>
          <w:ilvl w:val="0"/>
          <w:numId w:val="26"/>
        </w:numPr>
        <w:spacing w:line="360" w:lineRule="auto"/>
        <w:ind w:left="1800"/>
        <w:rPr>
          <w:b/>
          <w:u w:val="single"/>
        </w:rPr>
      </w:pPr>
      <w:r w:rsidRPr="00865AD6">
        <w:rPr>
          <w:u w:val="single"/>
        </w:rPr>
        <w:t xml:space="preserve">Most arteries have thicker tunicae </w:t>
      </w:r>
      <w:proofErr w:type="spellStart"/>
      <w:r w:rsidRPr="00865AD6">
        <w:rPr>
          <w:u w:val="single"/>
        </w:rPr>
        <w:t>mediae</w:t>
      </w:r>
      <w:proofErr w:type="spellEnd"/>
      <w:r w:rsidRPr="00865AD6">
        <w:rPr>
          <w:u w:val="single"/>
        </w:rPr>
        <w:t xml:space="preserve"> than do veins, which reflects the </w:t>
      </w:r>
      <w:r w:rsidR="00800C11" w:rsidRPr="00865AD6">
        <w:rPr>
          <w:u w:val="single"/>
        </w:rPr>
        <w:t>role of the arteries</w:t>
      </w:r>
      <w:r w:rsidRPr="00865AD6">
        <w:rPr>
          <w:u w:val="single"/>
        </w:rPr>
        <w:t xml:space="preserve"> in controlling blood pressure and blood flow to organs</w:t>
      </w:r>
    </w:p>
    <w:p w:rsidR="00E355B9" w:rsidRPr="00865AD6" w:rsidRDefault="00D45660" w:rsidP="002E5332">
      <w:pPr>
        <w:numPr>
          <w:ilvl w:val="0"/>
          <w:numId w:val="26"/>
        </w:numPr>
        <w:spacing w:line="360" w:lineRule="auto"/>
        <w:ind w:left="1800"/>
        <w:rPr>
          <w:b/>
          <w:u w:val="single"/>
        </w:rPr>
      </w:pPr>
      <w:r w:rsidRPr="00865AD6">
        <w:rPr>
          <w:u w:val="single"/>
        </w:rPr>
        <w:t xml:space="preserve">The internal and external elastic </w:t>
      </w:r>
      <w:proofErr w:type="spellStart"/>
      <w:r w:rsidRPr="00865AD6">
        <w:rPr>
          <w:u w:val="single"/>
        </w:rPr>
        <w:t>laminae</w:t>
      </w:r>
      <w:proofErr w:type="spellEnd"/>
      <w:r w:rsidRPr="00865AD6">
        <w:rPr>
          <w:u w:val="single"/>
        </w:rPr>
        <w:t xml:space="preserve"> are much more extensive in arteries than in veins, which reflects the fact that arteries are under much higher pressure than are veins</w:t>
      </w:r>
    </w:p>
    <w:p w:rsidR="004F71DC" w:rsidRPr="00865AD6" w:rsidRDefault="00D45660" w:rsidP="00865AD6">
      <w:pPr>
        <w:numPr>
          <w:ilvl w:val="0"/>
          <w:numId w:val="3"/>
        </w:numPr>
        <w:spacing w:line="360" w:lineRule="auto"/>
      </w:pPr>
      <w:r w:rsidRPr="00865AD6">
        <w:rPr>
          <w:b/>
        </w:rPr>
        <w:t xml:space="preserve">Arteries: </w:t>
      </w:r>
      <w:r w:rsidRPr="00865AD6">
        <w:t xml:space="preserve">The thickness of each component of the arterial wall depends on </w:t>
      </w:r>
      <w:r w:rsidR="00F83E46" w:rsidRPr="00865AD6">
        <w:t>the artery’s size and function:</w:t>
      </w:r>
      <w:r w:rsidR="00191232">
        <w:t xml:space="preserve"> </w:t>
      </w:r>
      <w:r w:rsidRPr="00865AD6">
        <w:rPr>
          <w:b/>
        </w:rPr>
        <w:t>Elastic</w:t>
      </w:r>
      <w:r w:rsidR="00800C11" w:rsidRPr="00865AD6">
        <w:rPr>
          <w:b/>
        </w:rPr>
        <w:t xml:space="preserve"> (conducting)</w:t>
      </w:r>
      <w:r w:rsidRPr="00865AD6">
        <w:rPr>
          <w:b/>
        </w:rPr>
        <w:t xml:space="preserve"> arteries</w:t>
      </w:r>
      <w:r w:rsidR="00F83E46" w:rsidRPr="00865AD6">
        <w:rPr>
          <w:b/>
        </w:rPr>
        <w:t xml:space="preserve"> </w:t>
      </w:r>
      <w:r w:rsidR="00F83E46" w:rsidRPr="00865AD6">
        <w:t>have the largest diameter</w:t>
      </w:r>
      <w:r w:rsidR="00F83E46" w:rsidRPr="00865AD6">
        <w:rPr>
          <w:b/>
        </w:rPr>
        <w:t>, m</w:t>
      </w:r>
      <w:r w:rsidRPr="00865AD6">
        <w:rPr>
          <w:b/>
        </w:rPr>
        <w:t xml:space="preserve">uscular </w:t>
      </w:r>
      <w:r w:rsidR="00800C11" w:rsidRPr="00865AD6">
        <w:rPr>
          <w:b/>
        </w:rPr>
        <w:t xml:space="preserve">(distributing) </w:t>
      </w:r>
      <w:r w:rsidRPr="00865AD6">
        <w:rPr>
          <w:b/>
        </w:rPr>
        <w:t>arteries</w:t>
      </w:r>
      <w:r w:rsidR="00F83E46" w:rsidRPr="00865AD6">
        <w:rPr>
          <w:b/>
        </w:rPr>
        <w:t xml:space="preserve"> </w:t>
      </w:r>
      <w:r w:rsidR="00F83E46" w:rsidRPr="00865AD6">
        <w:t xml:space="preserve">have an intermediate diameter, </w:t>
      </w:r>
      <w:proofErr w:type="gramStart"/>
      <w:r w:rsidR="00F83E46" w:rsidRPr="00865AD6">
        <w:t>the</w:t>
      </w:r>
      <w:proofErr w:type="gramEnd"/>
      <w:r w:rsidR="00F83E46" w:rsidRPr="00865AD6">
        <w:t xml:space="preserve"> </w:t>
      </w:r>
      <w:r w:rsidR="00111599" w:rsidRPr="00865AD6">
        <w:t xml:space="preserve">smallest arteries are </w:t>
      </w:r>
      <w:r w:rsidR="00111599" w:rsidRPr="00865AD6">
        <w:rPr>
          <w:b/>
          <w:u w:val="single"/>
        </w:rPr>
        <w:t>arterioles</w:t>
      </w:r>
      <w:r w:rsidR="00F83E46" w:rsidRPr="00865AD6">
        <w:t>,</w:t>
      </w:r>
      <w:r w:rsidR="008F5185" w:rsidRPr="00865AD6">
        <w:t xml:space="preserve"> while the </w:t>
      </w:r>
      <w:r w:rsidR="00111599" w:rsidRPr="00865AD6">
        <w:t xml:space="preserve">smallest arterioles are called </w:t>
      </w:r>
      <w:proofErr w:type="spellStart"/>
      <w:r w:rsidR="00111599" w:rsidRPr="00865AD6">
        <w:rPr>
          <w:b/>
          <w:u w:val="single"/>
        </w:rPr>
        <w:t>metarterioles</w:t>
      </w:r>
      <w:proofErr w:type="spellEnd"/>
      <w:r w:rsidR="00111599" w:rsidRPr="00865AD6">
        <w:t xml:space="preserve"> that</w:t>
      </w:r>
      <w:r w:rsidR="00111599" w:rsidRPr="00865AD6">
        <w:rPr>
          <w:b/>
        </w:rPr>
        <w:t xml:space="preserve"> </w:t>
      </w:r>
      <w:r w:rsidR="00111599" w:rsidRPr="00865AD6">
        <w:t>directly feed capillary beds in most tissues.</w:t>
      </w:r>
      <w:r w:rsidR="00191232">
        <w:t xml:space="preserve"> </w:t>
      </w:r>
      <w:r w:rsidR="004F71DC" w:rsidRPr="00865AD6">
        <w:t xml:space="preserve">Pressure receptors, or </w:t>
      </w:r>
      <w:proofErr w:type="spellStart"/>
      <w:r w:rsidR="004F71DC" w:rsidRPr="00865AD6">
        <w:rPr>
          <w:b/>
        </w:rPr>
        <w:t>baroreceptors</w:t>
      </w:r>
      <w:proofErr w:type="spellEnd"/>
      <w:r w:rsidR="00320A45" w:rsidRPr="00865AD6">
        <w:t xml:space="preserve">, and </w:t>
      </w:r>
      <w:proofErr w:type="spellStart"/>
      <w:r w:rsidR="00320A45" w:rsidRPr="00865AD6">
        <w:t>chemoreceptors</w:t>
      </w:r>
      <w:proofErr w:type="spellEnd"/>
      <w:r w:rsidR="00320A45" w:rsidRPr="00865AD6">
        <w:t xml:space="preserve"> that detect blood oxygen, carbon dioxide, and hydrogen ion concentrations </w:t>
      </w:r>
      <w:r w:rsidR="004F71DC" w:rsidRPr="00865AD6">
        <w:t>are found in the aorta</w:t>
      </w:r>
      <w:r w:rsidR="00A1586B" w:rsidRPr="00865AD6">
        <w:t xml:space="preserve"> and the</w:t>
      </w:r>
      <w:r w:rsidR="004F71DC" w:rsidRPr="00865AD6">
        <w:t xml:space="preserve"> common carotid artery</w:t>
      </w:r>
      <w:r w:rsidR="00320A45" w:rsidRPr="00865AD6">
        <w:t xml:space="preserve">. </w:t>
      </w:r>
    </w:p>
    <w:p w:rsidR="00362AA5" w:rsidRPr="00865AD6" w:rsidRDefault="00E355B9" w:rsidP="00865AD6">
      <w:pPr>
        <w:numPr>
          <w:ilvl w:val="0"/>
          <w:numId w:val="3"/>
        </w:numPr>
        <w:spacing w:line="360" w:lineRule="auto"/>
      </w:pPr>
      <w:r w:rsidRPr="00865AD6">
        <w:rPr>
          <w:b/>
        </w:rPr>
        <w:t>Veins</w:t>
      </w:r>
      <w:r w:rsidR="00F37EE3" w:rsidRPr="00865AD6">
        <w:t xml:space="preserve"> typically outnumber arteries and their lumens have a larger average diameter. Veins have the following characteristics </w:t>
      </w:r>
      <w:r w:rsidR="00F37EE3" w:rsidRPr="00865AD6">
        <w:rPr>
          <w:b/>
        </w:rPr>
        <w:t>(</w:t>
      </w:r>
      <w:r w:rsidR="00895C01">
        <w:rPr>
          <w:b/>
        </w:rPr>
        <w:t>Table 18.1</w:t>
      </w:r>
      <w:r w:rsidR="00F37EE3" w:rsidRPr="00865AD6">
        <w:rPr>
          <w:b/>
        </w:rPr>
        <w:t>)</w:t>
      </w:r>
      <w:r w:rsidR="00F83E46" w:rsidRPr="00865AD6">
        <w:rPr>
          <w:b/>
        </w:rPr>
        <w:t>:</w:t>
      </w:r>
      <w:r w:rsidR="00191232">
        <w:rPr>
          <w:b/>
        </w:rPr>
        <w:t xml:space="preserve"> </w:t>
      </w:r>
      <w:r w:rsidR="00F83E46" w:rsidRPr="00865AD6">
        <w:t xml:space="preserve">(1) </w:t>
      </w:r>
      <w:r w:rsidR="00362AA5" w:rsidRPr="00865AD6">
        <w:t xml:space="preserve">veins function as </w:t>
      </w:r>
      <w:r w:rsidR="00F37EE3" w:rsidRPr="00865AD6">
        <w:rPr>
          <w:b/>
        </w:rPr>
        <w:t>blood reservoirs</w:t>
      </w:r>
      <w:r w:rsidR="00F83E46" w:rsidRPr="00865AD6">
        <w:t>, (2) b</w:t>
      </w:r>
      <w:r w:rsidR="00F37EE3" w:rsidRPr="00865AD6">
        <w:t xml:space="preserve">lood can be diverted from the veins to other </w:t>
      </w:r>
      <w:r w:rsidR="00F37EE3" w:rsidRPr="00865AD6">
        <w:lastRenderedPageBreak/>
        <w:t>parts of the body</w:t>
      </w:r>
      <w:r w:rsidR="00362AA5" w:rsidRPr="00865AD6">
        <w:t xml:space="preserve"> </w:t>
      </w:r>
      <w:r w:rsidR="00F37EE3" w:rsidRPr="00865AD6">
        <w:t xml:space="preserve">because veins typically have much </w:t>
      </w:r>
      <w:r w:rsidR="00F37EE3" w:rsidRPr="00865AD6">
        <w:rPr>
          <w:u w:val="single"/>
        </w:rPr>
        <w:t>thinner</w:t>
      </w:r>
      <w:r w:rsidR="00F37EE3" w:rsidRPr="00865AD6">
        <w:t xml:space="preserve"> walls, fewer </w:t>
      </w:r>
      <w:r w:rsidR="00F37EE3" w:rsidRPr="00865AD6">
        <w:rPr>
          <w:u w:val="single"/>
        </w:rPr>
        <w:t>elastic</w:t>
      </w:r>
      <w:r w:rsidR="00F37EE3" w:rsidRPr="00865AD6">
        <w:t xml:space="preserve"> fibers, less </w:t>
      </w:r>
      <w:r w:rsidR="00F37EE3" w:rsidRPr="00865AD6">
        <w:rPr>
          <w:u w:val="single"/>
        </w:rPr>
        <w:t>smooth</w:t>
      </w:r>
      <w:r w:rsidR="00F37EE3" w:rsidRPr="00865AD6">
        <w:t xml:space="preserve"> muscle, and larger lumens than arteries.</w:t>
      </w:r>
    </w:p>
    <w:p w:rsidR="003E6355" w:rsidRPr="00865AD6" w:rsidRDefault="003E6355" w:rsidP="00865AD6">
      <w:pPr>
        <w:numPr>
          <w:ilvl w:val="0"/>
          <w:numId w:val="3"/>
        </w:numPr>
        <w:spacing w:line="360" w:lineRule="auto"/>
      </w:pPr>
      <w:r w:rsidRPr="00865AD6">
        <w:rPr>
          <w:b/>
        </w:rPr>
        <w:t>Veins</w:t>
      </w:r>
      <w:r w:rsidRPr="00865AD6">
        <w:t xml:space="preserve"> are classified by their</w:t>
      </w:r>
      <w:r w:rsidR="00A1586B" w:rsidRPr="00865AD6">
        <w:t xml:space="preserve"> size.</w:t>
      </w:r>
      <w:r w:rsidR="00191232">
        <w:t xml:space="preserve"> </w:t>
      </w:r>
      <w:r w:rsidRPr="00865AD6">
        <w:t xml:space="preserve">The smallest veins are the </w:t>
      </w:r>
      <w:proofErr w:type="spellStart"/>
      <w:r w:rsidRPr="00865AD6">
        <w:rPr>
          <w:b/>
          <w:u w:val="single"/>
        </w:rPr>
        <w:t>venules</w:t>
      </w:r>
      <w:proofErr w:type="spellEnd"/>
      <w:r w:rsidRPr="00865AD6">
        <w:t>, which drain blood from capillary beds.</w:t>
      </w:r>
      <w:r w:rsidR="00191232">
        <w:t xml:space="preserve"> </w:t>
      </w:r>
      <w:r w:rsidRPr="00865AD6">
        <w:t xml:space="preserve">Most veins have a thin tunica </w:t>
      </w:r>
      <w:r w:rsidRPr="00865AD6">
        <w:rPr>
          <w:u w:val="single"/>
        </w:rPr>
        <w:t>media</w:t>
      </w:r>
      <w:r w:rsidRPr="00865AD6">
        <w:t xml:space="preserve"> with few smooth muscle cells, and their diameter changes only slightly with </w:t>
      </w:r>
      <w:proofErr w:type="spellStart"/>
      <w:r w:rsidRPr="00865AD6">
        <w:t>vasodilation</w:t>
      </w:r>
      <w:proofErr w:type="spellEnd"/>
      <w:r w:rsidRPr="00865AD6">
        <w:t xml:space="preserve"> and vasoconstriction.</w:t>
      </w:r>
      <w:r w:rsidR="00191232">
        <w:t xml:space="preserve"> </w:t>
      </w:r>
      <w:r w:rsidRPr="00865AD6">
        <w:t>Many</w:t>
      </w:r>
      <w:r w:rsidRPr="00865AD6">
        <w:rPr>
          <w:lang w:val="fr-FR"/>
        </w:rPr>
        <w:t xml:space="preserve"> </w:t>
      </w:r>
      <w:r w:rsidRPr="00865AD6">
        <w:t>veins contain</w:t>
      </w:r>
      <w:r w:rsidRPr="00865AD6">
        <w:rPr>
          <w:lang w:val="fr-FR"/>
        </w:rPr>
        <w:t xml:space="preserve"> </w:t>
      </w:r>
      <w:r w:rsidRPr="00865AD6">
        <w:rPr>
          <w:b/>
        </w:rPr>
        <w:t>venous</w:t>
      </w:r>
      <w:r w:rsidRPr="00865AD6">
        <w:rPr>
          <w:b/>
          <w:lang w:val="fr-FR"/>
        </w:rPr>
        <w:t xml:space="preserve"> </w:t>
      </w:r>
      <w:r w:rsidRPr="00865AD6">
        <w:rPr>
          <w:b/>
          <w:u w:val="single"/>
          <w:lang w:val="fr-FR"/>
        </w:rPr>
        <w:t>valves</w:t>
      </w:r>
      <w:r w:rsidR="00E85C51" w:rsidRPr="00865AD6">
        <w:rPr>
          <w:b/>
          <w:lang w:val="fr-FR"/>
        </w:rPr>
        <w:t xml:space="preserve"> </w:t>
      </w:r>
      <w:r w:rsidR="00A1586B" w:rsidRPr="00865AD6">
        <w:t>that</w:t>
      </w:r>
      <w:r w:rsidRPr="00865AD6">
        <w:t xml:space="preserve"> prevent blood from flowing backward in the venous circuit. </w:t>
      </w:r>
    </w:p>
    <w:p w:rsidR="00CD743F" w:rsidRPr="002F4B98" w:rsidRDefault="00E355B9" w:rsidP="00521043">
      <w:pPr>
        <w:numPr>
          <w:ilvl w:val="0"/>
          <w:numId w:val="2"/>
        </w:numPr>
        <w:spacing w:line="360" w:lineRule="auto"/>
        <w:rPr>
          <w:b/>
        </w:rPr>
      </w:pPr>
      <w:r w:rsidRPr="00865AD6">
        <w:rPr>
          <w:b/>
        </w:rPr>
        <w:t xml:space="preserve">Vascular </w:t>
      </w:r>
      <w:proofErr w:type="spellStart"/>
      <w:r w:rsidR="00895C01">
        <w:rPr>
          <w:b/>
        </w:rPr>
        <w:t>a</w:t>
      </w:r>
      <w:r w:rsidRPr="00865AD6">
        <w:rPr>
          <w:b/>
        </w:rPr>
        <w:t>nastomoses</w:t>
      </w:r>
      <w:proofErr w:type="spellEnd"/>
      <w:r w:rsidR="003C1C5C" w:rsidRPr="00865AD6">
        <w:rPr>
          <w:b/>
        </w:rPr>
        <w:t xml:space="preserve"> </w:t>
      </w:r>
      <w:r w:rsidR="003D3FEA" w:rsidRPr="00865AD6">
        <w:t xml:space="preserve">are locations where vessels connect via pathways called </w:t>
      </w:r>
      <w:r w:rsidR="003D3FEA" w:rsidRPr="00865AD6">
        <w:rPr>
          <w:b/>
        </w:rPr>
        <w:t>collateral vessels</w:t>
      </w:r>
      <w:r w:rsidR="003D3FEA" w:rsidRPr="00865AD6">
        <w:t xml:space="preserve">. </w:t>
      </w:r>
    </w:p>
    <w:p w:rsidR="0019009D" w:rsidRPr="00865AD6" w:rsidRDefault="00A8557A" w:rsidP="00865AD6">
      <w:pPr>
        <w:spacing w:line="360" w:lineRule="auto"/>
        <w:rPr>
          <w:b/>
        </w:rPr>
      </w:pPr>
      <w:r w:rsidRPr="00865AD6">
        <w:rPr>
          <w:b/>
        </w:rPr>
        <w:t xml:space="preserve">Module </w:t>
      </w:r>
      <w:r w:rsidR="00F06370" w:rsidRPr="00865AD6">
        <w:rPr>
          <w:b/>
        </w:rPr>
        <w:t>18</w:t>
      </w:r>
      <w:r w:rsidRPr="00865AD6">
        <w:rPr>
          <w:b/>
        </w:rPr>
        <w:t>.2</w:t>
      </w:r>
      <w:r w:rsidR="00A87224" w:rsidRPr="00865AD6">
        <w:rPr>
          <w:b/>
        </w:rPr>
        <w:t xml:space="preserve"> </w:t>
      </w:r>
      <w:r w:rsidR="00E355B9" w:rsidRPr="00865AD6">
        <w:rPr>
          <w:b/>
        </w:rPr>
        <w:t>Physiology of Blood Flow</w:t>
      </w:r>
      <w:r w:rsidR="002D6843" w:rsidRPr="00865AD6">
        <w:rPr>
          <w:b/>
        </w:rPr>
        <w:t xml:space="preserve"> </w:t>
      </w:r>
      <w:r w:rsidRPr="00865AD6">
        <w:rPr>
          <w:b/>
        </w:rPr>
        <w:t>(</w:t>
      </w:r>
      <w:r w:rsidR="005575C0" w:rsidRPr="00865AD6">
        <w:rPr>
          <w:b/>
        </w:rPr>
        <w:t>Figure</w:t>
      </w:r>
      <w:r w:rsidR="00A87224" w:rsidRPr="00865AD6">
        <w:rPr>
          <w:b/>
        </w:rPr>
        <w:t>s</w:t>
      </w:r>
      <w:r w:rsidR="003D3FEA" w:rsidRPr="00865AD6">
        <w:rPr>
          <w:b/>
        </w:rPr>
        <w:t xml:space="preserve"> 18.</w:t>
      </w:r>
      <w:r w:rsidR="006B63FE" w:rsidRPr="00865AD6">
        <w:rPr>
          <w:b/>
        </w:rPr>
        <w:t>4</w:t>
      </w:r>
      <w:r w:rsidR="003D3FEA" w:rsidRPr="00865AD6">
        <w:rPr>
          <w:b/>
        </w:rPr>
        <w:t>–18.</w:t>
      </w:r>
      <w:r w:rsidR="00B770E8" w:rsidRPr="00865AD6">
        <w:rPr>
          <w:b/>
        </w:rPr>
        <w:t>6</w:t>
      </w:r>
      <w:r w:rsidR="00F06370" w:rsidRPr="00865AD6">
        <w:rPr>
          <w:b/>
        </w:rPr>
        <w:t xml:space="preserve">; Table </w:t>
      </w:r>
      <w:r w:rsidR="003D3FEA" w:rsidRPr="00865AD6">
        <w:rPr>
          <w:b/>
        </w:rPr>
        <w:t>18.2</w:t>
      </w:r>
      <w:r w:rsidR="00A87224" w:rsidRPr="00865AD6">
        <w:rPr>
          <w:b/>
        </w:rPr>
        <w:t>)</w:t>
      </w:r>
    </w:p>
    <w:p w:rsidR="00E355B9" w:rsidRPr="00865AD6" w:rsidRDefault="00E355B9" w:rsidP="00865AD6">
      <w:pPr>
        <w:numPr>
          <w:ilvl w:val="0"/>
          <w:numId w:val="4"/>
        </w:numPr>
        <w:spacing w:line="360" w:lineRule="auto"/>
        <w:rPr>
          <w:b/>
        </w:rPr>
      </w:pPr>
      <w:r w:rsidRPr="00865AD6">
        <w:rPr>
          <w:b/>
        </w:rPr>
        <w:t>Introduction to</w:t>
      </w:r>
      <w:r w:rsidRPr="00865AD6" w:rsidDel="006421B3">
        <w:rPr>
          <w:b/>
        </w:rPr>
        <w:t xml:space="preserve"> </w:t>
      </w:r>
      <w:proofErr w:type="spellStart"/>
      <w:r w:rsidRPr="00865AD6">
        <w:rPr>
          <w:b/>
        </w:rPr>
        <w:t>Hemodynamics</w:t>
      </w:r>
      <w:proofErr w:type="spellEnd"/>
      <w:r w:rsidR="00C609DC" w:rsidRPr="00865AD6">
        <w:rPr>
          <w:b/>
        </w:rPr>
        <w:t>:</w:t>
      </w:r>
      <w:r w:rsidR="003C1C5C" w:rsidRPr="00865AD6">
        <w:rPr>
          <w:b/>
        </w:rPr>
        <w:t xml:space="preserve"> </w:t>
      </w:r>
      <w:proofErr w:type="spellStart"/>
      <w:r w:rsidR="00546757">
        <w:t>H</w:t>
      </w:r>
      <w:r w:rsidR="00C609DC" w:rsidRPr="00865AD6">
        <w:t>emodynamics</w:t>
      </w:r>
      <w:proofErr w:type="spellEnd"/>
      <w:r w:rsidR="00C609DC" w:rsidRPr="00865AD6">
        <w:t xml:space="preserve"> is the physiology of blood flow in the cardiovascular system</w:t>
      </w:r>
      <w:r w:rsidR="00174656" w:rsidRPr="00865AD6">
        <w:t>. The following is a review of the basic concepts related to blood flow</w:t>
      </w:r>
      <w:r w:rsidR="00A1586B" w:rsidRPr="00865AD6">
        <w:t>.</w:t>
      </w:r>
    </w:p>
    <w:p w:rsidR="00174656" w:rsidRPr="00865AD6" w:rsidRDefault="00174656" w:rsidP="00865AD6">
      <w:pPr>
        <w:numPr>
          <w:ilvl w:val="0"/>
          <w:numId w:val="31"/>
        </w:numPr>
        <w:spacing w:line="360" w:lineRule="auto"/>
        <w:rPr>
          <w:b/>
        </w:rPr>
      </w:pPr>
      <w:r w:rsidRPr="00865AD6">
        <w:t>Gradients drive most of the processes in the body whether concentration gradients, pressure gradients, or electrical gradient</w:t>
      </w:r>
      <w:r w:rsidR="009F4BA7" w:rsidRPr="00865AD6">
        <w:t>s.</w:t>
      </w:r>
    </w:p>
    <w:p w:rsidR="0049516C" w:rsidRPr="00865AD6" w:rsidRDefault="0049516C" w:rsidP="00865AD6">
      <w:pPr>
        <w:numPr>
          <w:ilvl w:val="0"/>
          <w:numId w:val="31"/>
        </w:numPr>
        <w:spacing w:line="360" w:lineRule="auto"/>
        <w:rPr>
          <w:b/>
        </w:rPr>
      </w:pPr>
      <w:r w:rsidRPr="00865AD6">
        <w:rPr>
          <w:b/>
        </w:rPr>
        <w:t>Blood pressure</w:t>
      </w:r>
      <w:r w:rsidRPr="00865AD6">
        <w:t xml:space="preserve"> is the outward force </w:t>
      </w:r>
      <w:r w:rsidR="00A1586B" w:rsidRPr="00865AD6">
        <w:t>exerted by</w:t>
      </w:r>
      <w:r w:rsidRPr="00865AD6">
        <w:t xml:space="preserve"> blood on </w:t>
      </w:r>
      <w:r w:rsidR="00F83E46" w:rsidRPr="00865AD6">
        <w:t>the walls of blood vessels</w:t>
      </w:r>
      <w:r w:rsidR="00A1586B" w:rsidRPr="00865AD6">
        <w:t xml:space="preserve">. </w:t>
      </w:r>
      <w:r w:rsidR="00F83E46" w:rsidRPr="00865AD6">
        <w:t>B</w:t>
      </w:r>
      <w:r w:rsidRPr="00865AD6">
        <w:t xml:space="preserve">lood pressure is highest in the large systemic </w:t>
      </w:r>
      <w:r w:rsidRPr="00865AD6">
        <w:rPr>
          <w:u w:val="single"/>
        </w:rPr>
        <w:t>arteries</w:t>
      </w:r>
      <w:r w:rsidRPr="00865AD6">
        <w:t xml:space="preserve"> and lowest in the large systemic </w:t>
      </w:r>
      <w:r w:rsidRPr="00865AD6">
        <w:rPr>
          <w:u w:val="single"/>
        </w:rPr>
        <w:t>veins</w:t>
      </w:r>
      <w:r w:rsidRPr="00865AD6">
        <w:t>.</w:t>
      </w:r>
    </w:p>
    <w:p w:rsidR="00013672" w:rsidRPr="00865AD6" w:rsidRDefault="00013672" w:rsidP="00865AD6">
      <w:pPr>
        <w:numPr>
          <w:ilvl w:val="0"/>
          <w:numId w:val="31"/>
        </w:numPr>
        <w:spacing w:line="360" w:lineRule="auto"/>
      </w:pPr>
      <w:r w:rsidRPr="00865AD6">
        <w:t xml:space="preserve">The magnitude of the blood pressure gradient is one main factor that determines the </w:t>
      </w:r>
      <w:r w:rsidRPr="00865AD6">
        <w:rPr>
          <w:b/>
        </w:rPr>
        <w:t>blood flow</w:t>
      </w:r>
      <w:r w:rsidRPr="00865AD6">
        <w:t>, or the volume of blood that flows per minute.</w:t>
      </w:r>
    </w:p>
    <w:p w:rsidR="00013672" w:rsidRPr="00865AD6" w:rsidRDefault="00A1586B" w:rsidP="002E5332">
      <w:pPr>
        <w:numPr>
          <w:ilvl w:val="0"/>
          <w:numId w:val="34"/>
        </w:numPr>
        <w:spacing w:line="360" w:lineRule="auto"/>
        <w:ind w:left="1800"/>
      </w:pPr>
      <w:r w:rsidRPr="00865AD6">
        <w:t>B</w:t>
      </w:r>
      <w:r w:rsidR="00013672" w:rsidRPr="00865AD6">
        <w:t xml:space="preserve">lood flow </w:t>
      </w:r>
      <w:r w:rsidRPr="00865AD6">
        <w:t>generally matches cardiac output and</w:t>
      </w:r>
      <w:r w:rsidR="00013672" w:rsidRPr="00865AD6">
        <w:t xml:space="preserve"> averages 5–6 liters/min.</w:t>
      </w:r>
      <w:r w:rsidR="00191232">
        <w:t xml:space="preserve"> </w:t>
      </w:r>
      <w:r w:rsidR="00013672" w:rsidRPr="00865AD6">
        <w:t xml:space="preserve">Blood flow is </w:t>
      </w:r>
      <w:r w:rsidR="00013672" w:rsidRPr="00865AD6">
        <w:rPr>
          <w:i/>
        </w:rPr>
        <w:t>directly proportional</w:t>
      </w:r>
      <w:r w:rsidR="00013672" w:rsidRPr="00865AD6">
        <w:t xml:space="preserve"> to the pressure gradient, meaning that blood flow increases when the pressure gradient </w:t>
      </w:r>
      <w:r w:rsidR="00013672" w:rsidRPr="00865AD6">
        <w:rPr>
          <w:u w:val="single"/>
        </w:rPr>
        <w:t>increases</w:t>
      </w:r>
      <w:r w:rsidR="00013672" w:rsidRPr="00865AD6">
        <w:t xml:space="preserve"> and vice versa. </w:t>
      </w:r>
    </w:p>
    <w:p w:rsidR="00013672" w:rsidRPr="00865AD6" w:rsidRDefault="00013672" w:rsidP="002E5332">
      <w:pPr>
        <w:numPr>
          <w:ilvl w:val="0"/>
          <w:numId w:val="34"/>
        </w:numPr>
        <w:spacing w:line="360" w:lineRule="auto"/>
        <w:ind w:left="1800"/>
      </w:pPr>
      <w:r w:rsidRPr="00865AD6">
        <w:t xml:space="preserve">The other factor that determines blood flow is </w:t>
      </w:r>
      <w:r w:rsidRPr="00865AD6">
        <w:rPr>
          <w:b/>
        </w:rPr>
        <w:t>resistance</w:t>
      </w:r>
      <w:r w:rsidR="00A1586B" w:rsidRPr="00865AD6">
        <w:rPr>
          <w:b/>
        </w:rPr>
        <w:t>.</w:t>
      </w:r>
      <w:r w:rsidR="00191232">
        <w:rPr>
          <w:b/>
        </w:rPr>
        <w:t xml:space="preserve"> </w:t>
      </w:r>
      <w:r w:rsidR="00A1586B" w:rsidRPr="00865AD6">
        <w:rPr>
          <w:b/>
        </w:rPr>
        <w:t>Define resistance:</w:t>
      </w:r>
      <w:r w:rsidR="00191232">
        <w:rPr>
          <w:b/>
        </w:rPr>
        <w:t xml:space="preserve"> </w:t>
      </w:r>
      <w:r w:rsidRPr="00865AD6">
        <w:rPr>
          <w:u w:val="single"/>
        </w:rPr>
        <w:t>any impedance to blood flow</w:t>
      </w:r>
      <w:r w:rsidRPr="00865AD6">
        <w:t xml:space="preserve">. Blood flow is </w:t>
      </w:r>
      <w:r w:rsidRPr="00865AD6">
        <w:rPr>
          <w:i/>
        </w:rPr>
        <w:t>inversely proportional</w:t>
      </w:r>
      <w:r w:rsidR="00A1586B" w:rsidRPr="00865AD6">
        <w:t xml:space="preserve"> to resistance:</w:t>
      </w:r>
      <w:r w:rsidR="00191232">
        <w:t xml:space="preserve"> </w:t>
      </w:r>
      <w:r w:rsidRPr="00865AD6">
        <w:t xml:space="preserve">as resistance increases, blood flow </w:t>
      </w:r>
      <w:r w:rsidRPr="00865AD6">
        <w:rPr>
          <w:u w:val="single"/>
        </w:rPr>
        <w:t>decreases</w:t>
      </w:r>
      <w:r w:rsidRPr="00865AD6">
        <w:t>.</w:t>
      </w:r>
    </w:p>
    <w:p w:rsidR="00013672" w:rsidRPr="00865AD6" w:rsidRDefault="00013672" w:rsidP="002E5332">
      <w:pPr>
        <w:numPr>
          <w:ilvl w:val="0"/>
          <w:numId w:val="34"/>
        </w:numPr>
        <w:spacing w:line="360" w:lineRule="auto"/>
        <w:ind w:left="1800"/>
      </w:pPr>
      <w:r w:rsidRPr="00865AD6">
        <w:t>The velocity with which blood flows is largely determined by the cross-sectional area of the blood vessel. As the arterial system branches into more, progressively smaller vessels, the total cross-</w:t>
      </w:r>
      <w:r w:rsidRPr="00865AD6">
        <w:lastRenderedPageBreak/>
        <w:t>sectional area increases.</w:t>
      </w:r>
      <w:r w:rsidR="00191232">
        <w:t xml:space="preserve"> </w:t>
      </w:r>
      <w:r w:rsidRPr="00865AD6">
        <w:t>This increase in area causes the velocity of blood flow to decrease. For this reason, the velocity of blood flow is fastest in the aorta and slowest in the capillaries.</w:t>
      </w:r>
    </w:p>
    <w:p w:rsidR="00E355B9" w:rsidRPr="00865AD6" w:rsidRDefault="00E355B9" w:rsidP="00865AD6">
      <w:pPr>
        <w:numPr>
          <w:ilvl w:val="0"/>
          <w:numId w:val="4"/>
        </w:numPr>
        <w:spacing w:line="360" w:lineRule="auto"/>
        <w:rPr>
          <w:b/>
        </w:rPr>
      </w:pPr>
      <w:r w:rsidRPr="00865AD6">
        <w:rPr>
          <w:b/>
        </w:rPr>
        <w:t>Factors that Determine Blood Pressure</w:t>
      </w:r>
      <w:r w:rsidR="002457AE" w:rsidRPr="00865AD6">
        <w:rPr>
          <w:b/>
        </w:rPr>
        <w:t xml:space="preserve">: </w:t>
      </w:r>
      <w:r w:rsidR="002457AE" w:rsidRPr="00865AD6">
        <w:t xml:space="preserve">The three main factors that influence blood pressure are </w:t>
      </w:r>
      <w:r w:rsidR="00F83E46" w:rsidRPr="00865AD6">
        <w:t xml:space="preserve">(1) </w:t>
      </w:r>
      <w:r w:rsidR="002457AE" w:rsidRPr="00865AD6">
        <w:rPr>
          <w:u w:val="single"/>
        </w:rPr>
        <w:t>resistance</w:t>
      </w:r>
      <w:r w:rsidR="002457AE" w:rsidRPr="00865AD6">
        <w:t xml:space="preserve">, </w:t>
      </w:r>
      <w:r w:rsidR="00F83E46" w:rsidRPr="00865AD6">
        <w:t xml:space="preserve">(2) </w:t>
      </w:r>
      <w:r w:rsidR="002457AE" w:rsidRPr="00865AD6">
        <w:rPr>
          <w:u w:val="single"/>
        </w:rPr>
        <w:t>cardiac output</w:t>
      </w:r>
      <w:r w:rsidR="002457AE" w:rsidRPr="00865AD6">
        <w:t xml:space="preserve">, and </w:t>
      </w:r>
      <w:r w:rsidR="00F83E46" w:rsidRPr="00865AD6">
        <w:t xml:space="preserve">(3) </w:t>
      </w:r>
      <w:r w:rsidR="002457AE" w:rsidRPr="00865AD6">
        <w:rPr>
          <w:u w:val="single"/>
        </w:rPr>
        <w:t>blood volume</w:t>
      </w:r>
      <w:r w:rsidR="00191232">
        <w:t xml:space="preserve"> </w:t>
      </w:r>
      <w:r w:rsidR="00CD743F" w:rsidRPr="00865AD6">
        <w:rPr>
          <w:b/>
        </w:rPr>
        <w:t>(</w:t>
      </w:r>
      <w:r w:rsidR="003C1C5C" w:rsidRPr="00865AD6">
        <w:rPr>
          <w:b/>
        </w:rPr>
        <w:t>Figure</w:t>
      </w:r>
      <w:r w:rsidR="002457AE" w:rsidRPr="00865AD6">
        <w:rPr>
          <w:b/>
        </w:rPr>
        <w:t xml:space="preserve"> 18.4</w:t>
      </w:r>
      <w:r w:rsidR="006B63FE" w:rsidRPr="00865AD6">
        <w:rPr>
          <w:b/>
        </w:rPr>
        <w:t>)</w:t>
      </w:r>
      <w:r w:rsidR="00A41FAD">
        <w:rPr>
          <w:b/>
        </w:rPr>
        <w:t>.</w:t>
      </w:r>
    </w:p>
    <w:p w:rsidR="00CD098D" w:rsidRPr="00865AD6" w:rsidRDefault="00E355B9" w:rsidP="00865AD6">
      <w:pPr>
        <w:numPr>
          <w:ilvl w:val="0"/>
          <w:numId w:val="5"/>
        </w:numPr>
        <w:spacing w:line="360" w:lineRule="auto"/>
      </w:pPr>
      <w:r w:rsidRPr="00865AD6">
        <w:rPr>
          <w:b/>
        </w:rPr>
        <w:t xml:space="preserve">Peripheral </w:t>
      </w:r>
      <w:r w:rsidR="00541341">
        <w:rPr>
          <w:b/>
        </w:rPr>
        <w:t>r</w:t>
      </w:r>
      <w:r w:rsidRPr="00865AD6">
        <w:rPr>
          <w:b/>
        </w:rPr>
        <w:t>esistance</w:t>
      </w:r>
      <w:r w:rsidR="00CD098D" w:rsidRPr="00865AD6">
        <w:rPr>
          <w:b/>
        </w:rPr>
        <w:t xml:space="preserve">: </w:t>
      </w:r>
      <w:r w:rsidR="00CD098D" w:rsidRPr="00865AD6">
        <w:t>Any factor that hinders blood flow through the vasculature contributes to the overall resistance of that circuit.</w:t>
      </w:r>
      <w:r w:rsidR="00191232">
        <w:t xml:space="preserve"> </w:t>
      </w:r>
      <w:r w:rsidR="00CD098D" w:rsidRPr="00865AD6">
        <w:t>As peripheral resistance increases, blood pressure increases.</w:t>
      </w:r>
      <w:r w:rsidR="00191232">
        <w:rPr>
          <w:b/>
        </w:rPr>
        <w:t xml:space="preserve"> </w:t>
      </w:r>
      <w:r w:rsidR="00A1586B" w:rsidRPr="00865AD6">
        <w:rPr>
          <w:b/>
        </w:rPr>
        <w:t>List and describe the three variables that mainly contribute to resistance</w:t>
      </w:r>
      <w:r w:rsidR="00CD098D" w:rsidRPr="00865AD6">
        <w:rPr>
          <w:b/>
        </w:rPr>
        <w:t>:</w:t>
      </w:r>
      <w:r w:rsidR="00CD098D" w:rsidRPr="00865AD6">
        <w:t xml:space="preserve"> </w:t>
      </w:r>
    </w:p>
    <w:p w:rsidR="00F649F3" w:rsidRPr="00865AD6" w:rsidRDefault="006716BB" w:rsidP="002E5332">
      <w:pPr>
        <w:numPr>
          <w:ilvl w:val="0"/>
          <w:numId w:val="35"/>
        </w:numPr>
        <w:spacing w:line="360" w:lineRule="auto"/>
        <w:ind w:left="1800"/>
        <w:rPr>
          <w:u w:val="single"/>
        </w:rPr>
      </w:pPr>
      <w:r w:rsidRPr="00865AD6">
        <w:rPr>
          <w:b/>
          <w:u w:val="single"/>
        </w:rPr>
        <w:t>Blood vessel radius</w:t>
      </w:r>
      <w:r w:rsidRPr="00865AD6">
        <w:rPr>
          <w:u w:val="single"/>
        </w:rPr>
        <w:t xml:space="preserve"> dramatically affects resistance. Resistance varies </w:t>
      </w:r>
      <w:r w:rsidRPr="00865AD6">
        <w:rPr>
          <w:i/>
          <w:u w:val="single"/>
        </w:rPr>
        <w:t>inversely</w:t>
      </w:r>
      <w:r w:rsidRPr="00865AD6">
        <w:rPr>
          <w:u w:val="single"/>
        </w:rPr>
        <w:t xml:space="preserve"> with the vessel’s radius.</w:t>
      </w:r>
      <w:r w:rsidR="00191232">
        <w:rPr>
          <w:u w:val="single"/>
        </w:rPr>
        <w:t xml:space="preserve"> </w:t>
      </w:r>
      <w:r w:rsidRPr="00865AD6">
        <w:rPr>
          <w:u w:val="single"/>
        </w:rPr>
        <w:t xml:space="preserve">As </w:t>
      </w:r>
      <w:r w:rsidR="00123CFF">
        <w:rPr>
          <w:u w:val="single"/>
        </w:rPr>
        <w:t>the</w:t>
      </w:r>
      <w:r w:rsidRPr="00865AD6">
        <w:rPr>
          <w:u w:val="single"/>
        </w:rPr>
        <w:t xml:space="preserve"> vessel radius increases (</w:t>
      </w:r>
      <w:r w:rsidR="00F649F3" w:rsidRPr="00865AD6">
        <w:rPr>
          <w:u w:val="single"/>
        </w:rPr>
        <w:t>dilates)</w:t>
      </w:r>
      <w:r w:rsidRPr="00865AD6">
        <w:rPr>
          <w:u w:val="single"/>
        </w:rPr>
        <w:t xml:space="preserve"> the resistance to blood flow decreases, and vice versa.</w:t>
      </w:r>
    </w:p>
    <w:p w:rsidR="00CD098D" w:rsidRPr="00865AD6" w:rsidRDefault="00B82F85" w:rsidP="002E5332">
      <w:pPr>
        <w:numPr>
          <w:ilvl w:val="0"/>
          <w:numId w:val="35"/>
        </w:numPr>
        <w:spacing w:line="360" w:lineRule="auto"/>
        <w:ind w:left="1800"/>
        <w:rPr>
          <w:u w:val="single"/>
        </w:rPr>
      </w:pPr>
      <w:r w:rsidRPr="00865AD6">
        <w:rPr>
          <w:b/>
          <w:u w:val="single"/>
        </w:rPr>
        <w:t>Blood v</w:t>
      </w:r>
      <w:r w:rsidR="00F649F3" w:rsidRPr="00865AD6">
        <w:rPr>
          <w:b/>
          <w:u w:val="single"/>
        </w:rPr>
        <w:t>iscosity</w:t>
      </w:r>
      <w:r w:rsidR="00F649F3" w:rsidRPr="00865AD6">
        <w:rPr>
          <w:u w:val="single"/>
        </w:rPr>
        <w:t xml:space="preserve"> is the inherent resistance that all liquids have to flow. Blood has a </w:t>
      </w:r>
      <w:r w:rsidR="008A3884" w:rsidRPr="00865AD6">
        <w:rPr>
          <w:u w:val="single"/>
        </w:rPr>
        <w:t>high viscosity due to the</w:t>
      </w:r>
      <w:r w:rsidR="00F649F3" w:rsidRPr="00865AD6">
        <w:rPr>
          <w:u w:val="single"/>
        </w:rPr>
        <w:t xml:space="preserve"> proteins and cells that it contains. </w:t>
      </w:r>
    </w:p>
    <w:p w:rsidR="00F649F3" w:rsidRPr="00865AD6" w:rsidRDefault="00F649F3" w:rsidP="002E5332">
      <w:pPr>
        <w:numPr>
          <w:ilvl w:val="0"/>
          <w:numId w:val="35"/>
        </w:numPr>
        <w:spacing w:line="360" w:lineRule="auto"/>
        <w:ind w:left="1800"/>
        <w:rPr>
          <w:u w:val="single"/>
        </w:rPr>
      </w:pPr>
      <w:r w:rsidRPr="00865AD6">
        <w:rPr>
          <w:b/>
          <w:u w:val="single"/>
        </w:rPr>
        <w:t>Blood vessel length:</w:t>
      </w:r>
      <w:r w:rsidRPr="00865AD6">
        <w:rPr>
          <w:u w:val="single"/>
        </w:rPr>
        <w:t xml:space="preserve"> The longer the blood vessel, the greater the resistance. More pressure is needed to propel blood through a long vessel than a short one. </w:t>
      </w:r>
    </w:p>
    <w:p w:rsidR="00E90FC2" w:rsidRPr="00865AD6" w:rsidRDefault="00E355B9" w:rsidP="00865AD6">
      <w:pPr>
        <w:numPr>
          <w:ilvl w:val="0"/>
          <w:numId w:val="5"/>
        </w:numPr>
        <w:spacing w:line="360" w:lineRule="auto"/>
        <w:rPr>
          <w:b/>
        </w:rPr>
      </w:pPr>
      <w:r w:rsidRPr="00865AD6">
        <w:rPr>
          <w:b/>
        </w:rPr>
        <w:t xml:space="preserve">Cardiac </w:t>
      </w:r>
      <w:r w:rsidR="00541341">
        <w:rPr>
          <w:b/>
        </w:rPr>
        <w:t>o</w:t>
      </w:r>
      <w:r w:rsidRPr="00865AD6">
        <w:rPr>
          <w:b/>
        </w:rPr>
        <w:t>utput</w:t>
      </w:r>
      <w:r w:rsidR="005C7C54" w:rsidRPr="00865AD6">
        <w:t xml:space="preserve"> </w:t>
      </w:r>
      <w:r w:rsidR="005C7C54" w:rsidRPr="00865AD6">
        <w:rPr>
          <w:b/>
        </w:rPr>
        <w:t>(CO)</w:t>
      </w:r>
      <w:r w:rsidR="005C7C54" w:rsidRPr="00865AD6">
        <w:t xml:space="preserve"> is the product of </w:t>
      </w:r>
      <w:r w:rsidR="005C7C54" w:rsidRPr="00865AD6">
        <w:rPr>
          <w:u w:val="single"/>
        </w:rPr>
        <w:t>stroke volume</w:t>
      </w:r>
      <w:r w:rsidR="005C7C54" w:rsidRPr="00865AD6">
        <w:t xml:space="preserve"> (the amount of blood pumped with each beat) times </w:t>
      </w:r>
      <w:r w:rsidR="005C7C54" w:rsidRPr="00865AD6">
        <w:rPr>
          <w:u w:val="single"/>
        </w:rPr>
        <w:t>heart rate</w:t>
      </w:r>
      <w:r w:rsidR="005C7C54" w:rsidRPr="00865AD6">
        <w:t xml:space="preserve"> (the number of beats per minute)</w:t>
      </w:r>
    </w:p>
    <w:p w:rsidR="00541341" w:rsidRPr="00521043" w:rsidRDefault="00DF2549" w:rsidP="002E5332">
      <w:pPr>
        <w:numPr>
          <w:ilvl w:val="0"/>
          <w:numId w:val="36"/>
        </w:numPr>
        <w:spacing w:line="360" w:lineRule="auto"/>
        <w:ind w:left="1800"/>
        <w:rPr>
          <w:b/>
        </w:rPr>
      </w:pPr>
      <w:r w:rsidRPr="00865AD6">
        <w:rPr>
          <w:b/>
        </w:rPr>
        <w:t>What are the two factors that determine the pressure gradient driving circulation?</w:t>
      </w:r>
      <w:r w:rsidR="00191232">
        <w:rPr>
          <w:b/>
        </w:rPr>
        <w:t xml:space="preserve"> </w:t>
      </w:r>
      <w:r w:rsidR="005C7C54" w:rsidRPr="00865AD6">
        <w:rPr>
          <w:u w:val="single"/>
        </w:rPr>
        <w:t>Cardiac output</w:t>
      </w:r>
      <w:r w:rsidR="005C7C54" w:rsidRPr="00865AD6">
        <w:t xml:space="preserve"> and </w:t>
      </w:r>
      <w:r w:rsidR="005C7C54" w:rsidRPr="00865AD6">
        <w:rPr>
          <w:u w:val="single"/>
        </w:rPr>
        <w:t>peripheral resistance</w:t>
      </w:r>
      <w:r w:rsidR="005C7C54" w:rsidRPr="00865AD6">
        <w:t>.</w:t>
      </w:r>
      <w:r w:rsidR="00191232">
        <w:t xml:space="preserve"> </w:t>
      </w:r>
      <w:r w:rsidR="005C7C54" w:rsidRPr="00865AD6">
        <w:t>The r</w:t>
      </w:r>
      <w:r w:rsidRPr="00865AD6">
        <w:t xml:space="preserve">elationship is expressed by this </w:t>
      </w:r>
      <w:r w:rsidR="005C7C54" w:rsidRPr="00865AD6">
        <w:t>mathematical equation:</w:t>
      </w:r>
      <w:r w:rsidR="00191232">
        <w:t xml:space="preserve"> </w:t>
      </w:r>
    </w:p>
    <w:p w:rsidR="00E90FC2" w:rsidRPr="00865AD6" w:rsidRDefault="00B82F85" w:rsidP="00521043">
      <w:pPr>
        <w:spacing w:line="360" w:lineRule="auto"/>
        <w:ind w:left="3600"/>
        <w:rPr>
          <w:b/>
        </w:rPr>
      </w:pPr>
      <w:r w:rsidRPr="00865AD6">
        <w:t>ΔP =</w:t>
      </w:r>
      <w:r w:rsidR="00191232">
        <w:t xml:space="preserve"> </w:t>
      </w:r>
      <w:r w:rsidR="00E90FC2" w:rsidRPr="00865AD6">
        <w:t>CO × PR</w:t>
      </w:r>
    </w:p>
    <w:p w:rsidR="00E90FC2" w:rsidRPr="00865AD6" w:rsidRDefault="00B82F85" w:rsidP="002E5332">
      <w:pPr>
        <w:numPr>
          <w:ilvl w:val="0"/>
          <w:numId w:val="36"/>
        </w:numPr>
        <w:spacing w:line="360" w:lineRule="auto"/>
        <w:ind w:left="1800"/>
      </w:pPr>
      <w:r w:rsidRPr="00865AD6">
        <w:t>A pressure change (</w:t>
      </w:r>
      <w:r w:rsidR="00E90FC2" w:rsidRPr="00865AD6">
        <w:t>ΔP</w:t>
      </w:r>
      <w:r w:rsidRPr="00865AD6">
        <w:t>)</w:t>
      </w:r>
      <w:r w:rsidR="00E90FC2" w:rsidRPr="00865AD6">
        <w:t xml:space="preserve"> is caused by altering cardiac output (CO) and/or peripheral resistance (PR).</w:t>
      </w:r>
      <w:r w:rsidR="00191232">
        <w:t xml:space="preserve"> </w:t>
      </w:r>
      <w:r w:rsidR="00E90FC2" w:rsidRPr="00865AD6">
        <w:t>When cardiac output increases, blood pressure increases</w:t>
      </w:r>
      <w:r w:rsidR="00857BCC" w:rsidRPr="00865AD6">
        <w:t xml:space="preserve"> and vice </w:t>
      </w:r>
      <w:r w:rsidR="00E90FC2" w:rsidRPr="00865AD6">
        <w:t>versa.</w:t>
      </w:r>
    </w:p>
    <w:p w:rsidR="00312117" w:rsidRPr="00865AD6" w:rsidRDefault="00E355B9" w:rsidP="00865AD6">
      <w:pPr>
        <w:numPr>
          <w:ilvl w:val="0"/>
          <w:numId w:val="5"/>
        </w:numPr>
        <w:spacing w:line="360" w:lineRule="auto"/>
        <w:rPr>
          <w:b/>
        </w:rPr>
      </w:pPr>
      <w:r w:rsidRPr="00865AD6">
        <w:rPr>
          <w:b/>
        </w:rPr>
        <w:t xml:space="preserve">Blood </w:t>
      </w:r>
      <w:r w:rsidR="00541341">
        <w:rPr>
          <w:b/>
        </w:rPr>
        <w:t>v</w:t>
      </w:r>
      <w:r w:rsidRPr="00865AD6">
        <w:rPr>
          <w:b/>
        </w:rPr>
        <w:t xml:space="preserve">olume and </w:t>
      </w:r>
      <w:r w:rsidR="00541341">
        <w:rPr>
          <w:b/>
        </w:rPr>
        <w:t>v</w:t>
      </w:r>
      <w:r w:rsidRPr="00865AD6">
        <w:rPr>
          <w:b/>
        </w:rPr>
        <w:t xml:space="preserve">essel </w:t>
      </w:r>
      <w:r w:rsidR="00541341">
        <w:rPr>
          <w:b/>
        </w:rPr>
        <w:t>c</w:t>
      </w:r>
      <w:r w:rsidRPr="00865AD6">
        <w:rPr>
          <w:b/>
        </w:rPr>
        <w:t>ompliance</w:t>
      </w:r>
      <w:r w:rsidR="00857BCC" w:rsidRPr="00865AD6">
        <w:rPr>
          <w:b/>
        </w:rPr>
        <w:t xml:space="preserve">: </w:t>
      </w:r>
      <w:r w:rsidR="00123CFF">
        <w:t>T</w:t>
      </w:r>
      <w:r w:rsidR="00857BCC" w:rsidRPr="00865AD6">
        <w:t>he final factor that determines overall blood pressure is the volume of blood in the circulation.</w:t>
      </w:r>
    </w:p>
    <w:p w:rsidR="00312117" w:rsidRPr="00865AD6" w:rsidRDefault="00312117" w:rsidP="002E5332">
      <w:pPr>
        <w:numPr>
          <w:ilvl w:val="0"/>
          <w:numId w:val="37"/>
        </w:numPr>
        <w:spacing w:line="360" w:lineRule="auto"/>
        <w:ind w:left="1800"/>
        <w:rPr>
          <w:b/>
        </w:rPr>
      </w:pPr>
      <w:r w:rsidRPr="00865AD6">
        <w:lastRenderedPageBreak/>
        <w:t xml:space="preserve">The total volume of blood is directly linked to the amount of </w:t>
      </w:r>
      <w:r w:rsidRPr="00865AD6">
        <w:rPr>
          <w:u w:val="single"/>
        </w:rPr>
        <w:t>water</w:t>
      </w:r>
      <w:r w:rsidRPr="00865AD6">
        <w:t xml:space="preserve"> in the blood</w:t>
      </w:r>
      <w:r w:rsidR="00ED268A" w:rsidRPr="00865AD6">
        <w:t>.</w:t>
      </w:r>
      <w:r w:rsidR="00191232">
        <w:rPr>
          <w:b/>
        </w:rPr>
        <w:t xml:space="preserve"> </w:t>
      </w:r>
      <w:r w:rsidRPr="00865AD6">
        <w:t>When blood contains more water, blood volume increas</w:t>
      </w:r>
      <w:r w:rsidR="004E1115" w:rsidRPr="00865AD6">
        <w:t xml:space="preserve">es: as blood volume </w:t>
      </w:r>
      <w:r w:rsidR="004E1115" w:rsidRPr="00865AD6">
        <w:rPr>
          <w:u w:val="single"/>
        </w:rPr>
        <w:t>increases</w:t>
      </w:r>
      <w:r w:rsidR="004E1115" w:rsidRPr="00865AD6">
        <w:t xml:space="preserve">, blood pressure </w:t>
      </w:r>
      <w:r w:rsidR="004E1115" w:rsidRPr="00865AD6">
        <w:rPr>
          <w:u w:val="single"/>
        </w:rPr>
        <w:t>increases</w:t>
      </w:r>
      <w:r w:rsidR="004E1115" w:rsidRPr="00865AD6">
        <w:t xml:space="preserve"> and vice versa.</w:t>
      </w:r>
    </w:p>
    <w:p w:rsidR="004E1115" w:rsidRPr="00865AD6" w:rsidRDefault="004E1115" w:rsidP="002E5332">
      <w:pPr>
        <w:numPr>
          <w:ilvl w:val="0"/>
          <w:numId w:val="37"/>
        </w:numPr>
        <w:spacing w:line="360" w:lineRule="auto"/>
        <w:ind w:left="1800"/>
        <w:rPr>
          <w:b/>
        </w:rPr>
      </w:pPr>
      <w:r w:rsidRPr="00865AD6">
        <w:t xml:space="preserve">Small increases in blood volume are offset by the ability of vessels to stretch, a property known as </w:t>
      </w:r>
      <w:r w:rsidRPr="00865AD6">
        <w:rPr>
          <w:u w:val="single"/>
        </w:rPr>
        <w:t>compliance</w:t>
      </w:r>
      <w:r w:rsidRPr="00865AD6">
        <w:t>.</w:t>
      </w:r>
      <w:r w:rsidR="00191232">
        <w:t xml:space="preserve"> </w:t>
      </w:r>
      <w:r w:rsidR="00DF2549" w:rsidRPr="00865AD6">
        <w:rPr>
          <w:b/>
        </w:rPr>
        <w:t>What are the most compliant vessels?</w:t>
      </w:r>
      <w:r w:rsidR="00191232">
        <w:t xml:space="preserve"> </w:t>
      </w:r>
      <w:r w:rsidRPr="00865AD6">
        <w:rPr>
          <w:u w:val="single"/>
        </w:rPr>
        <w:t>Veins</w:t>
      </w:r>
      <w:r w:rsidRPr="00865AD6">
        <w:t>.</w:t>
      </w:r>
    </w:p>
    <w:p w:rsidR="00DE7842" w:rsidRPr="00865AD6" w:rsidRDefault="00E355B9" w:rsidP="00865AD6">
      <w:pPr>
        <w:numPr>
          <w:ilvl w:val="0"/>
          <w:numId w:val="4"/>
        </w:numPr>
        <w:spacing w:line="360" w:lineRule="auto"/>
        <w:rPr>
          <w:b/>
        </w:rPr>
      </w:pPr>
      <w:r w:rsidRPr="00865AD6">
        <w:rPr>
          <w:b/>
        </w:rPr>
        <w:t>Blood Pressure in Different Portions of the Circulation</w:t>
      </w:r>
      <w:r w:rsidR="00382426" w:rsidRPr="00865AD6">
        <w:rPr>
          <w:b/>
        </w:rPr>
        <w:t xml:space="preserve">: </w:t>
      </w:r>
      <w:r w:rsidR="00382426" w:rsidRPr="00865AD6">
        <w:t>Blood pressure remains fairly low throughout the pulmonary circuit</w:t>
      </w:r>
      <w:r w:rsidR="00221564">
        <w:t>,</w:t>
      </w:r>
      <w:r w:rsidR="00E8362A" w:rsidRPr="00865AD6">
        <w:t xml:space="preserve"> but </w:t>
      </w:r>
      <w:r w:rsidR="00382426" w:rsidRPr="00865AD6">
        <w:t>changes significantly as blood travels through the systemic circuit</w:t>
      </w:r>
      <w:r w:rsidR="00E977FC" w:rsidRPr="00865AD6">
        <w:t xml:space="preserve">. </w:t>
      </w:r>
      <w:proofErr w:type="gramStart"/>
      <w:r w:rsidR="00E977FC" w:rsidRPr="00865AD6">
        <w:t>Blood pressures</w:t>
      </w:r>
      <w:r w:rsidR="00E8362A" w:rsidRPr="00865AD6">
        <w:t xml:space="preserve"> averages</w:t>
      </w:r>
      <w:proofErr w:type="gramEnd"/>
      <w:r w:rsidR="00E977FC" w:rsidRPr="00865AD6">
        <w:t xml:space="preserve"> about </w:t>
      </w:r>
      <w:r w:rsidR="00E977FC" w:rsidRPr="00865AD6">
        <w:rPr>
          <w:u w:val="single"/>
        </w:rPr>
        <w:t>15</w:t>
      </w:r>
      <w:r w:rsidR="00E977FC" w:rsidRPr="00865AD6">
        <w:t xml:space="preserve"> mm Hg in the pulmonary circuit and about </w:t>
      </w:r>
      <w:r w:rsidR="00E977FC" w:rsidRPr="00865AD6">
        <w:rPr>
          <w:u w:val="single"/>
        </w:rPr>
        <w:t>95</w:t>
      </w:r>
      <w:r w:rsidR="00E977FC" w:rsidRPr="00865AD6">
        <w:t xml:space="preserve"> mm Hg in the systemic circuit.</w:t>
      </w:r>
      <w:r w:rsidR="003C1C5C" w:rsidRPr="00865AD6">
        <w:rPr>
          <w:b/>
        </w:rPr>
        <w:t xml:space="preserve"> </w:t>
      </w:r>
      <w:r w:rsidR="00CD743F" w:rsidRPr="00865AD6">
        <w:rPr>
          <w:b/>
        </w:rPr>
        <w:t>(</w:t>
      </w:r>
      <w:r w:rsidR="005D2916" w:rsidRPr="00865AD6">
        <w:rPr>
          <w:b/>
        </w:rPr>
        <w:t>Figure</w:t>
      </w:r>
      <w:r w:rsidR="00B770E8" w:rsidRPr="00865AD6">
        <w:rPr>
          <w:b/>
        </w:rPr>
        <w:t>s,</w:t>
      </w:r>
      <w:r w:rsidR="005D2916" w:rsidRPr="00865AD6">
        <w:rPr>
          <w:b/>
        </w:rPr>
        <w:t xml:space="preserve"> 18.5</w:t>
      </w:r>
      <w:r w:rsidR="002E1E44">
        <w:rPr>
          <w:b/>
        </w:rPr>
        <w:t>–</w:t>
      </w:r>
      <w:r w:rsidR="00B770E8" w:rsidRPr="00865AD6">
        <w:rPr>
          <w:b/>
        </w:rPr>
        <w:t>18.6</w:t>
      </w:r>
      <w:r w:rsidR="005D2916" w:rsidRPr="00865AD6">
        <w:rPr>
          <w:b/>
        </w:rPr>
        <w:t xml:space="preserve">; </w:t>
      </w:r>
      <w:r w:rsidR="003C1C5C" w:rsidRPr="00865AD6">
        <w:rPr>
          <w:b/>
        </w:rPr>
        <w:t>Table</w:t>
      </w:r>
      <w:r w:rsidR="005D2916" w:rsidRPr="00865AD6">
        <w:rPr>
          <w:b/>
        </w:rPr>
        <w:t xml:space="preserve"> 18.2</w:t>
      </w:r>
      <w:r w:rsidR="003C1C5C" w:rsidRPr="00865AD6">
        <w:rPr>
          <w:b/>
        </w:rPr>
        <w:t>)</w:t>
      </w:r>
      <w:r w:rsidR="00382426" w:rsidRPr="00865AD6">
        <w:rPr>
          <w:b/>
        </w:rPr>
        <w:t>:</w:t>
      </w:r>
    </w:p>
    <w:p w:rsidR="00DE7842" w:rsidRPr="00865AD6" w:rsidRDefault="00E355B9" w:rsidP="00865AD6">
      <w:pPr>
        <w:numPr>
          <w:ilvl w:val="0"/>
          <w:numId w:val="6"/>
        </w:numPr>
        <w:spacing w:line="360" w:lineRule="auto"/>
        <w:rPr>
          <w:b/>
        </w:rPr>
      </w:pPr>
      <w:r w:rsidRPr="00865AD6">
        <w:rPr>
          <w:b/>
        </w:rPr>
        <w:t xml:space="preserve">Systemic </w:t>
      </w:r>
      <w:r w:rsidR="002E1E44">
        <w:rPr>
          <w:b/>
        </w:rPr>
        <w:t>a</w:t>
      </w:r>
      <w:r w:rsidRPr="00865AD6">
        <w:rPr>
          <w:b/>
        </w:rPr>
        <w:t xml:space="preserve">rterial </w:t>
      </w:r>
      <w:r w:rsidR="002E1E44">
        <w:rPr>
          <w:b/>
        </w:rPr>
        <w:t>p</w:t>
      </w:r>
      <w:r w:rsidRPr="00865AD6">
        <w:rPr>
          <w:b/>
        </w:rPr>
        <w:t>ressure</w:t>
      </w:r>
      <w:r w:rsidR="00DE7842" w:rsidRPr="00865AD6">
        <w:rPr>
          <w:b/>
        </w:rPr>
        <w:t xml:space="preserve">: </w:t>
      </w:r>
      <w:r w:rsidR="00E8362A" w:rsidRPr="00865AD6">
        <w:t>Blood</w:t>
      </w:r>
      <w:r w:rsidR="00DE7842" w:rsidRPr="00865AD6">
        <w:t xml:space="preserve"> pressure is highest in the aorta and elastic arteries and declines slightly as it spreads throughout the muscular arteries. </w:t>
      </w:r>
    </w:p>
    <w:p w:rsidR="00DE7842" w:rsidRPr="00865AD6" w:rsidRDefault="00DE7842" w:rsidP="002E5332">
      <w:pPr>
        <w:numPr>
          <w:ilvl w:val="0"/>
          <w:numId w:val="38"/>
        </w:numPr>
        <w:spacing w:line="360" w:lineRule="auto"/>
        <w:ind w:left="1800"/>
        <w:rPr>
          <w:b/>
        </w:rPr>
      </w:pPr>
      <w:r w:rsidRPr="00865AD6">
        <w:rPr>
          <w:b/>
        </w:rPr>
        <w:t>Mean arterial pressure</w:t>
      </w:r>
      <w:r w:rsidRPr="00865AD6">
        <w:t xml:space="preserve"> </w:t>
      </w:r>
      <w:r w:rsidRPr="00865AD6">
        <w:rPr>
          <w:b/>
        </w:rPr>
        <w:t>(MAP)</w:t>
      </w:r>
      <w:r w:rsidRPr="00865AD6">
        <w:t xml:space="preserve">, is the average pressure in the systemic </w:t>
      </w:r>
      <w:r w:rsidRPr="00865AD6">
        <w:rPr>
          <w:u w:val="single"/>
        </w:rPr>
        <w:t>arteries</w:t>
      </w:r>
      <w:r w:rsidRPr="00865AD6">
        <w:t xml:space="preserve"> during an entire cardiac cycle.</w:t>
      </w:r>
      <w:r w:rsidR="00191232">
        <w:t xml:space="preserve"> </w:t>
      </w:r>
      <w:r w:rsidRPr="00865AD6">
        <w:t xml:space="preserve">The MAP generally measures about </w:t>
      </w:r>
      <w:r w:rsidRPr="00865AD6">
        <w:rPr>
          <w:u w:val="single"/>
        </w:rPr>
        <w:t>95</w:t>
      </w:r>
      <w:r w:rsidRPr="00865AD6">
        <w:t xml:space="preserve"> mm Hg.</w:t>
      </w:r>
    </w:p>
    <w:p w:rsidR="00AF2DAC" w:rsidRPr="00865AD6" w:rsidRDefault="00AF2DAC" w:rsidP="002E5332">
      <w:pPr>
        <w:numPr>
          <w:ilvl w:val="0"/>
          <w:numId w:val="38"/>
        </w:numPr>
        <w:spacing w:line="360" w:lineRule="auto"/>
        <w:ind w:left="1800"/>
      </w:pPr>
      <w:r w:rsidRPr="00865AD6">
        <w:t>The heart has both contraction and relaxation periods</w:t>
      </w:r>
      <w:r w:rsidR="00ED268A" w:rsidRPr="00865AD6">
        <w:t>.</w:t>
      </w:r>
      <w:r w:rsidR="00191232">
        <w:t xml:space="preserve"> </w:t>
      </w:r>
      <w:r w:rsidR="00ED268A" w:rsidRPr="00865AD6">
        <w:t xml:space="preserve">Pressure </w:t>
      </w:r>
      <w:r w:rsidRPr="00865AD6">
        <w:t>rises during ventricular systole and declines during ventricular diastole. This leads to two separate pressures in the arteries:</w:t>
      </w:r>
      <w:r w:rsidR="00191232">
        <w:t xml:space="preserve"> </w:t>
      </w:r>
      <w:r w:rsidR="00ED268A" w:rsidRPr="00865AD6">
        <w:t xml:space="preserve">(1) </w:t>
      </w:r>
      <w:r w:rsidRPr="00865AD6">
        <w:rPr>
          <w:b/>
        </w:rPr>
        <w:t xml:space="preserve">Systolic pressure </w:t>
      </w:r>
      <w:r w:rsidR="00ED268A" w:rsidRPr="00865AD6">
        <w:t xml:space="preserve">averages about </w:t>
      </w:r>
      <w:r w:rsidR="00ED268A" w:rsidRPr="00865AD6">
        <w:rPr>
          <w:u w:val="single"/>
        </w:rPr>
        <w:t>120</w:t>
      </w:r>
      <w:r w:rsidR="00ED268A" w:rsidRPr="00865AD6">
        <w:t xml:space="preserve"> mm Hg, and (2) </w:t>
      </w:r>
      <w:r w:rsidR="00552E91" w:rsidRPr="00865AD6">
        <w:rPr>
          <w:b/>
        </w:rPr>
        <w:t>D</w:t>
      </w:r>
      <w:r w:rsidRPr="00865AD6">
        <w:rPr>
          <w:b/>
        </w:rPr>
        <w:t xml:space="preserve">iastolic pressure </w:t>
      </w:r>
      <w:r w:rsidRPr="00865AD6">
        <w:t xml:space="preserve">averages about </w:t>
      </w:r>
      <w:r w:rsidRPr="00865AD6">
        <w:rPr>
          <w:u w:val="single"/>
        </w:rPr>
        <w:t>80</w:t>
      </w:r>
      <w:r w:rsidRPr="00865AD6">
        <w:t xml:space="preserve"> mm Hg when the person is at rest.</w:t>
      </w:r>
      <w:r w:rsidR="00191232">
        <w:t xml:space="preserve"> </w:t>
      </w:r>
      <w:r w:rsidRPr="00865AD6">
        <w:t xml:space="preserve">The difference between the systolic and diastolic pressures—about 40 mm </w:t>
      </w:r>
      <w:r w:rsidR="008C1633" w:rsidRPr="00865AD6">
        <w:t>Hg</w:t>
      </w:r>
      <w:r w:rsidR="00221564">
        <w:t>—</w:t>
      </w:r>
      <w:r w:rsidR="008C1633" w:rsidRPr="00865AD6">
        <w:t xml:space="preserve">is known as the </w:t>
      </w:r>
      <w:r w:rsidRPr="00865AD6">
        <w:rPr>
          <w:b/>
          <w:u w:val="single"/>
        </w:rPr>
        <w:t>pulse pressure</w:t>
      </w:r>
      <w:r w:rsidR="008C1633" w:rsidRPr="00865AD6">
        <w:rPr>
          <w:b/>
        </w:rPr>
        <w:t>.</w:t>
      </w:r>
    </w:p>
    <w:p w:rsidR="000F7F7E" w:rsidRPr="00865AD6" w:rsidRDefault="000F7F7E" w:rsidP="002E5332">
      <w:pPr>
        <w:numPr>
          <w:ilvl w:val="0"/>
          <w:numId w:val="38"/>
        </w:numPr>
        <w:spacing w:line="360" w:lineRule="auto"/>
        <w:ind w:left="1800"/>
        <w:rPr>
          <w:b/>
        </w:rPr>
      </w:pPr>
      <w:r w:rsidRPr="00865AD6">
        <w:rPr>
          <w:b/>
        </w:rPr>
        <w:t>Measuring the arterial blood pressure</w:t>
      </w:r>
      <w:r w:rsidR="00552E91" w:rsidRPr="00865AD6">
        <w:rPr>
          <w:b/>
        </w:rPr>
        <w:t>:</w:t>
      </w:r>
      <w:r w:rsidR="00DE7842" w:rsidRPr="00865AD6">
        <w:rPr>
          <w:b/>
        </w:rPr>
        <w:t xml:space="preserve"> </w:t>
      </w:r>
      <w:r w:rsidR="00552E91" w:rsidRPr="00865AD6">
        <w:t xml:space="preserve">Arterial blood pressure is usually measured in the arm with an instrument called a </w:t>
      </w:r>
      <w:r w:rsidR="00552E91" w:rsidRPr="00865AD6">
        <w:rPr>
          <w:u w:val="single"/>
        </w:rPr>
        <w:t>sphygmomanometer</w:t>
      </w:r>
      <w:r w:rsidR="00552E91" w:rsidRPr="00865AD6">
        <w:t xml:space="preserve"> and a stethoscope.</w:t>
      </w:r>
    </w:p>
    <w:p w:rsidR="00E8362A" w:rsidRPr="00865AD6" w:rsidRDefault="00E8362A" w:rsidP="002E5332">
      <w:pPr>
        <w:numPr>
          <w:ilvl w:val="0"/>
          <w:numId w:val="38"/>
        </w:numPr>
        <w:spacing w:line="360" w:lineRule="auto"/>
        <w:ind w:left="1800"/>
        <w:rPr>
          <w:b/>
        </w:rPr>
      </w:pPr>
      <w:r w:rsidRPr="00865AD6">
        <w:rPr>
          <w:b/>
        </w:rPr>
        <w:t>Calculating the mean arterial pressure (MAP):</w:t>
      </w:r>
      <w:r w:rsidR="00191232">
        <w:rPr>
          <w:b/>
        </w:rPr>
        <w:t xml:space="preserve"> </w:t>
      </w:r>
      <w:r w:rsidRPr="00865AD6">
        <w:t>MAP is approximately equal to the diastolic pressure plus one-third of the pulse pressure.</w:t>
      </w:r>
    </w:p>
    <w:p w:rsidR="00E8362A" w:rsidRPr="00865AD6" w:rsidRDefault="00E8362A" w:rsidP="002E5332">
      <w:pPr>
        <w:spacing w:line="360" w:lineRule="auto"/>
        <w:ind w:left="1800" w:firstLine="720"/>
        <w:jc w:val="center"/>
        <w:rPr>
          <w:b/>
        </w:rPr>
      </w:pPr>
      <w:r w:rsidRPr="00865AD6">
        <w:t>MAP = diastolic pressure + 1/3 (systolic pressure – diastolic p</w:t>
      </w:r>
      <w:r w:rsidR="008A3884" w:rsidRPr="00865AD6">
        <w:t>ressure</w:t>
      </w:r>
      <w:r w:rsidR="0081454C" w:rsidRPr="00865AD6">
        <w:t>)</w:t>
      </w:r>
    </w:p>
    <w:p w:rsidR="00D0472F" w:rsidRPr="00865AD6" w:rsidRDefault="00711ED1" w:rsidP="00865AD6">
      <w:pPr>
        <w:numPr>
          <w:ilvl w:val="0"/>
          <w:numId w:val="6"/>
        </w:numPr>
        <w:spacing w:line="360" w:lineRule="auto"/>
        <w:rPr>
          <w:b/>
        </w:rPr>
      </w:pPr>
      <w:r w:rsidRPr="00865AD6">
        <w:rPr>
          <w:b/>
        </w:rPr>
        <w:lastRenderedPageBreak/>
        <w:t xml:space="preserve">Systemic </w:t>
      </w:r>
      <w:r w:rsidR="002E1E44">
        <w:rPr>
          <w:b/>
        </w:rPr>
        <w:t>c</w:t>
      </w:r>
      <w:r w:rsidR="002E1E44" w:rsidRPr="00865AD6">
        <w:rPr>
          <w:b/>
        </w:rPr>
        <w:t xml:space="preserve">apillary </w:t>
      </w:r>
      <w:r w:rsidR="002E1E44">
        <w:rPr>
          <w:b/>
        </w:rPr>
        <w:t>p</w:t>
      </w:r>
      <w:r w:rsidR="002E1E44" w:rsidRPr="00865AD6">
        <w:rPr>
          <w:b/>
        </w:rPr>
        <w:t>ressure</w:t>
      </w:r>
      <w:r w:rsidRPr="00865AD6">
        <w:rPr>
          <w:b/>
        </w:rPr>
        <w:t xml:space="preserve">: </w:t>
      </w:r>
      <w:r w:rsidRPr="00865AD6">
        <w:t>As pressure continues to decline throughout the remainder of the systemic circuit</w:t>
      </w:r>
      <w:r w:rsidR="00F37340">
        <w:t>,</w:t>
      </w:r>
      <w:r w:rsidR="00191232">
        <w:t xml:space="preserve"> </w:t>
      </w:r>
      <w:r w:rsidRPr="00865AD6">
        <w:t xml:space="preserve">pressure at the arteriolar end of a capillary bed </w:t>
      </w:r>
      <w:r w:rsidR="00A75877" w:rsidRPr="00865AD6">
        <w:t>is</w:t>
      </w:r>
      <w:r w:rsidRPr="00865AD6">
        <w:t xml:space="preserve"> about 35 mm Hg.</w:t>
      </w:r>
      <w:r w:rsidR="00191232">
        <w:t xml:space="preserve"> </w:t>
      </w:r>
      <w:r w:rsidRPr="00865AD6">
        <w:t xml:space="preserve">However, </w:t>
      </w:r>
      <w:r w:rsidR="00ED268A" w:rsidRPr="00865AD6">
        <w:t>a</w:t>
      </w:r>
      <w:r w:rsidRPr="00865AD6">
        <w:t xml:space="preserve">t the </w:t>
      </w:r>
      <w:proofErr w:type="spellStart"/>
      <w:r w:rsidR="00ED268A" w:rsidRPr="00865AD6">
        <w:t>venular</w:t>
      </w:r>
      <w:proofErr w:type="spellEnd"/>
      <w:r w:rsidRPr="00865AD6">
        <w:t xml:space="preserve"> end of the capillary bed, the pressure h</w:t>
      </w:r>
      <w:r w:rsidR="00ED268A" w:rsidRPr="00865AD6">
        <w:t>as decreased to about 15 mm Hg.</w:t>
      </w:r>
      <w:r w:rsidR="00191232">
        <w:t xml:space="preserve"> </w:t>
      </w:r>
      <w:r w:rsidR="00A75877" w:rsidRPr="00865AD6">
        <w:rPr>
          <w:b/>
        </w:rPr>
        <w:t>What accounts for the decrease in pressure?</w:t>
      </w:r>
      <w:r w:rsidR="00191232">
        <w:rPr>
          <w:b/>
        </w:rPr>
        <w:t xml:space="preserve"> </w:t>
      </w:r>
      <w:r w:rsidRPr="00865AD6">
        <w:rPr>
          <w:u w:val="single"/>
        </w:rPr>
        <w:t>This pressure decrease is largely due to the reduction in blood volume that takes place in capillaries.</w:t>
      </w:r>
    </w:p>
    <w:p w:rsidR="00E355B9" w:rsidRPr="00865AD6" w:rsidRDefault="00E355B9" w:rsidP="00865AD6">
      <w:pPr>
        <w:numPr>
          <w:ilvl w:val="0"/>
          <w:numId w:val="6"/>
        </w:numPr>
        <w:spacing w:line="360" w:lineRule="auto"/>
      </w:pPr>
      <w:r w:rsidRPr="00865AD6">
        <w:rPr>
          <w:b/>
        </w:rPr>
        <w:t xml:space="preserve">Systemic </w:t>
      </w:r>
      <w:r w:rsidR="002E1E44">
        <w:rPr>
          <w:b/>
        </w:rPr>
        <w:t>v</w:t>
      </w:r>
      <w:r w:rsidR="002E1E44" w:rsidRPr="00865AD6">
        <w:rPr>
          <w:b/>
        </w:rPr>
        <w:t xml:space="preserve">enous </w:t>
      </w:r>
      <w:r w:rsidR="002E1E44">
        <w:rPr>
          <w:b/>
        </w:rPr>
        <w:t>p</w:t>
      </w:r>
      <w:r w:rsidR="002E1E44" w:rsidRPr="00865AD6">
        <w:rPr>
          <w:b/>
        </w:rPr>
        <w:t xml:space="preserve">ressure </w:t>
      </w:r>
      <w:r w:rsidRPr="00865AD6">
        <w:rPr>
          <w:b/>
        </w:rPr>
        <w:t xml:space="preserve">and </w:t>
      </w:r>
      <w:r w:rsidR="002E1E44">
        <w:rPr>
          <w:b/>
        </w:rPr>
        <w:t>m</w:t>
      </w:r>
      <w:r w:rsidR="002E1E44" w:rsidRPr="00865AD6">
        <w:rPr>
          <w:b/>
        </w:rPr>
        <w:t xml:space="preserve">echanisms </w:t>
      </w:r>
      <w:r w:rsidRPr="00865AD6">
        <w:rPr>
          <w:b/>
        </w:rPr>
        <w:t xml:space="preserve">of </w:t>
      </w:r>
      <w:r w:rsidR="002E1E44">
        <w:rPr>
          <w:b/>
        </w:rPr>
        <w:t>v</w:t>
      </w:r>
      <w:r w:rsidR="002E1E44" w:rsidRPr="00865AD6">
        <w:rPr>
          <w:b/>
        </w:rPr>
        <w:t xml:space="preserve">enous </w:t>
      </w:r>
      <w:r w:rsidR="002E1E44">
        <w:rPr>
          <w:b/>
        </w:rPr>
        <w:t>r</w:t>
      </w:r>
      <w:r w:rsidR="002E1E44" w:rsidRPr="00865AD6">
        <w:rPr>
          <w:b/>
        </w:rPr>
        <w:t>eturn</w:t>
      </w:r>
      <w:r w:rsidR="00841F70" w:rsidRPr="00865AD6">
        <w:rPr>
          <w:b/>
        </w:rPr>
        <w:t xml:space="preserve">: </w:t>
      </w:r>
      <w:r w:rsidR="00841F70" w:rsidRPr="00865AD6">
        <w:t xml:space="preserve">Pressure declines even further in </w:t>
      </w:r>
      <w:proofErr w:type="spellStart"/>
      <w:r w:rsidR="00841F70" w:rsidRPr="00865AD6">
        <w:t>venules</w:t>
      </w:r>
      <w:proofErr w:type="spellEnd"/>
      <w:r w:rsidR="00841F70" w:rsidRPr="00865AD6">
        <w:t xml:space="preserve"> and veins, dropping to about </w:t>
      </w:r>
      <w:r w:rsidR="00841F70" w:rsidRPr="00865AD6">
        <w:rPr>
          <w:u w:val="single"/>
        </w:rPr>
        <w:t xml:space="preserve">4 </w:t>
      </w:r>
      <w:r w:rsidR="00841F70" w:rsidRPr="00865AD6">
        <w:t xml:space="preserve">mm Hg in the inferior vena cava and </w:t>
      </w:r>
      <w:r w:rsidR="00A75877" w:rsidRPr="00865AD6">
        <w:t>to</w:t>
      </w:r>
      <w:r w:rsidR="00841F70" w:rsidRPr="00865AD6">
        <w:t xml:space="preserve"> </w:t>
      </w:r>
      <w:r w:rsidR="00841F70" w:rsidRPr="00865AD6">
        <w:rPr>
          <w:u w:val="single"/>
        </w:rPr>
        <w:t>0</w:t>
      </w:r>
      <w:r w:rsidR="00841F70" w:rsidRPr="00865AD6">
        <w:t xml:space="preserve"> mm Hg in the right atrium. </w:t>
      </w:r>
      <w:r w:rsidR="00A75877" w:rsidRPr="00865AD6">
        <w:rPr>
          <w:b/>
        </w:rPr>
        <w:t>What accounts for the low pressure?</w:t>
      </w:r>
      <w:r w:rsidR="00191232">
        <w:rPr>
          <w:b/>
        </w:rPr>
        <w:t xml:space="preserve"> </w:t>
      </w:r>
      <w:r w:rsidR="00841F70" w:rsidRPr="00865AD6">
        <w:rPr>
          <w:u w:val="single"/>
        </w:rPr>
        <w:t>The low pressure is largely due to the high compliance of veins and the declining resistance as vessels merge and become larger</w:t>
      </w:r>
      <w:r w:rsidR="00841F70" w:rsidRPr="00865AD6">
        <w:t>.</w:t>
      </w:r>
      <w:r w:rsidR="00B770E8" w:rsidRPr="00865AD6">
        <w:rPr>
          <w:b/>
        </w:rPr>
        <w:t xml:space="preserve"> (Figure 18.6)</w:t>
      </w:r>
      <w:r w:rsidR="00FD1751" w:rsidRPr="00865AD6">
        <w:rPr>
          <w:b/>
        </w:rPr>
        <w:t>.</w:t>
      </w:r>
      <w:r w:rsidR="00191232">
        <w:rPr>
          <w:b/>
        </w:rPr>
        <w:t xml:space="preserve"> </w:t>
      </w:r>
      <w:r w:rsidR="00FD1751" w:rsidRPr="00865AD6">
        <w:rPr>
          <w:b/>
        </w:rPr>
        <w:t>List and describe three ways in which the rate of venous return is increased.</w:t>
      </w:r>
    </w:p>
    <w:p w:rsidR="00636048" w:rsidRPr="00865AD6" w:rsidRDefault="00636048" w:rsidP="002E5332">
      <w:pPr>
        <w:numPr>
          <w:ilvl w:val="0"/>
          <w:numId w:val="40"/>
        </w:numPr>
        <w:tabs>
          <w:tab w:val="left" w:pos="1800"/>
        </w:tabs>
        <w:spacing w:line="360" w:lineRule="auto"/>
        <w:ind w:left="1800"/>
        <w:rPr>
          <w:u w:val="single"/>
        </w:rPr>
      </w:pPr>
      <w:r w:rsidRPr="00865AD6">
        <w:rPr>
          <w:u w:val="single"/>
        </w:rPr>
        <w:t>Venous valves prevent backward flow in some veins while smooth muscle in vein walls can contract under sympathetic nervous system stimulation to increase the rate of venous return.</w:t>
      </w:r>
    </w:p>
    <w:p w:rsidR="00041C34" w:rsidRPr="00865AD6" w:rsidRDefault="00041C34" w:rsidP="002E5332">
      <w:pPr>
        <w:numPr>
          <w:ilvl w:val="0"/>
          <w:numId w:val="40"/>
        </w:numPr>
        <w:tabs>
          <w:tab w:val="left" w:pos="1800"/>
        </w:tabs>
        <w:spacing w:line="360" w:lineRule="auto"/>
        <w:ind w:left="1800"/>
        <w:rPr>
          <w:u w:val="single"/>
        </w:rPr>
      </w:pPr>
      <w:r w:rsidRPr="00865AD6">
        <w:rPr>
          <w:i/>
          <w:u w:val="single"/>
        </w:rPr>
        <w:t>Skeletal muscle pump</w:t>
      </w:r>
      <w:r w:rsidRPr="00865AD6">
        <w:rPr>
          <w:u w:val="single"/>
        </w:rPr>
        <w:t xml:space="preserve">s: </w:t>
      </w:r>
      <w:r w:rsidR="00F37340">
        <w:rPr>
          <w:u w:val="single"/>
        </w:rPr>
        <w:t>S</w:t>
      </w:r>
      <w:r w:rsidRPr="00865AD6">
        <w:rPr>
          <w:u w:val="single"/>
        </w:rPr>
        <w:t>keletal muscles surrounding the deeper veins of the upper and lower limbs squeeze the blood in the veins and propel it upward (toward the heart) as they contract and relax.</w:t>
      </w:r>
    </w:p>
    <w:p w:rsidR="00041C34" w:rsidRPr="00865AD6" w:rsidRDefault="00041C34" w:rsidP="002E5332">
      <w:pPr>
        <w:numPr>
          <w:ilvl w:val="0"/>
          <w:numId w:val="40"/>
        </w:numPr>
        <w:tabs>
          <w:tab w:val="left" w:pos="1800"/>
        </w:tabs>
        <w:spacing w:line="360" w:lineRule="auto"/>
        <w:ind w:left="1800"/>
        <w:rPr>
          <w:u w:val="single"/>
        </w:rPr>
      </w:pPr>
      <w:r w:rsidRPr="00865AD6">
        <w:rPr>
          <w:u w:val="single"/>
        </w:rPr>
        <w:t xml:space="preserve">The respiratory pump helps propel blood through thoracic and abdominal cavity veins, driven by the rhythmic changes in pressure in the thoracic and </w:t>
      </w:r>
      <w:proofErr w:type="spellStart"/>
      <w:r w:rsidRPr="00865AD6">
        <w:rPr>
          <w:u w:val="single"/>
        </w:rPr>
        <w:t>abdominopelvic</w:t>
      </w:r>
      <w:proofErr w:type="spellEnd"/>
      <w:r w:rsidRPr="00865AD6">
        <w:rPr>
          <w:u w:val="single"/>
        </w:rPr>
        <w:t xml:space="preserve"> cavities that occur with ventilation.</w:t>
      </w:r>
    </w:p>
    <w:p w:rsidR="00AA1565" w:rsidRPr="00865AD6" w:rsidRDefault="00A8557A" w:rsidP="00865AD6">
      <w:pPr>
        <w:spacing w:line="360" w:lineRule="auto"/>
        <w:rPr>
          <w:b/>
        </w:rPr>
      </w:pPr>
      <w:r w:rsidRPr="00865AD6">
        <w:rPr>
          <w:b/>
        </w:rPr>
        <w:t xml:space="preserve">Module </w:t>
      </w:r>
      <w:r w:rsidR="00F06370" w:rsidRPr="00865AD6">
        <w:rPr>
          <w:b/>
        </w:rPr>
        <w:t>18</w:t>
      </w:r>
      <w:r w:rsidRPr="00865AD6">
        <w:rPr>
          <w:b/>
        </w:rPr>
        <w:t>.</w:t>
      </w:r>
      <w:r w:rsidR="006955FE" w:rsidRPr="00865AD6">
        <w:rPr>
          <w:b/>
        </w:rPr>
        <w:t>3</w:t>
      </w:r>
      <w:r w:rsidR="00AA1565" w:rsidRPr="00865AD6">
        <w:rPr>
          <w:b/>
        </w:rPr>
        <w:t xml:space="preserve"> </w:t>
      </w:r>
      <w:r w:rsidR="00C5597A" w:rsidRPr="00865AD6">
        <w:rPr>
          <w:b/>
        </w:rPr>
        <w:t>Maintenance of Blood Pressure</w:t>
      </w:r>
      <w:r w:rsidR="00E52F09" w:rsidRPr="00865AD6">
        <w:rPr>
          <w:b/>
        </w:rPr>
        <w:t xml:space="preserve"> </w:t>
      </w:r>
      <w:r w:rsidRPr="00865AD6">
        <w:rPr>
          <w:b/>
        </w:rPr>
        <w:t>(Figures</w:t>
      </w:r>
      <w:r w:rsidR="00F06370" w:rsidRPr="00865AD6">
        <w:rPr>
          <w:b/>
        </w:rPr>
        <w:t xml:space="preserve"> </w:t>
      </w:r>
      <w:r w:rsidR="00957C5B" w:rsidRPr="00865AD6">
        <w:rPr>
          <w:b/>
        </w:rPr>
        <w:t>8.6–8.9</w:t>
      </w:r>
      <w:r w:rsidR="00A6550B" w:rsidRPr="00865AD6">
        <w:rPr>
          <w:b/>
        </w:rPr>
        <w:t>)</w:t>
      </w:r>
    </w:p>
    <w:p w:rsidR="00C53BCF" w:rsidRPr="00865AD6" w:rsidRDefault="00FD1751" w:rsidP="00865AD6">
      <w:pPr>
        <w:numPr>
          <w:ilvl w:val="0"/>
          <w:numId w:val="7"/>
        </w:numPr>
        <w:spacing w:line="360" w:lineRule="auto"/>
        <w:rPr>
          <w:b/>
        </w:rPr>
      </w:pPr>
      <w:r w:rsidRPr="00865AD6">
        <w:t>MAP</w:t>
      </w:r>
      <w:r w:rsidR="00C53BCF" w:rsidRPr="00865AD6">
        <w:t xml:space="preserve"> must be constantly maintained around </w:t>
      </w:r>
      <w:r w:rsidR="00C53BCF" w:rsidRPr="00865AD6">
        <w:rPr>
          <w:u w:val="single"/>
        </w:rPr>
        <w:t>95</w:t>
      </w:r>
      <w:r w:rsidR="00C53BCF" w:rsidRPr="00865AD6">
        <w:t xml:space="preserve"> mm Hg. Any deviation from this set point triggers mechanisms from the nervous, endocrine, and urinary systems that act to restore blood pressure to this level.</w:t>
      </w:r>
    </w:p>
    <w:p w:rsidR="00C5597A" w:rsidRPr="00865AD6" w:rsidRDefault="00C5597A" w:rsidP="00865AD6">
      <w:pPr>
        <w:numPr>
          <w:ilvl w:val="0"/>
          <w:numId w:val="7"/>
        </w:numPr>
        <w:spacing w:line="360" w:lineRule="auto"/>
        <w:rPr>
          <w:b/>
        </w:rPr>
      </w:pPr>
      <w:r w:rsidRPr="00865AD6">
        <w:rPr>
          <w:b/>
        </w:rPr>
        <w:t>Short-Term Maintenance of Blood Pressure</w:t>
      </w:r>
      <w:r w:rsidR="008639EF" w:rsidRPr="00865AD6">
        <w:rPr>
          <w:b/>
        </w:rPr>
        <w:t xml:space="preserve">: </w:t>
      </w:r>
      <w:r w:rsidR="008639EF" w:rsidRPr="00865AD6">
        <w:t>Short-term control of blood pressure is primarily accomplished by the nervous system and certain hormon</w:t>
      </w:r>
      <w:r w:rsidR="0081454C" w:rsidRPr="00865AD6">
        <w:t>es of the endocrine system and a</w:t>
      </w:r>
      <w:r w:rsidR="008639EF" w:rsidRPr="00865AD6">
        <w:t xml:space="preserve">chieved by </w:t>
      </w:r>
      <w:r w:rsidR="0081454C" w:rsidRPr="00865AD6">
        <w:t>the</w:t>
      </w:r>
      <w:r w:rsidR="00263CF3" w:rsidRPr="00865AD6">
        <w:t xml:space="preserve"> </w:t>
      </w:r>
      <w:r w:rsidR="008639EF" w:rsidRPr="00865AD6">
        <w:t>adjustment of resistance and cardiac output.</w:t>
      </w:r>
      <w:r w:rsidR="003C1C5C" w:rsidRPr="00865AD6">
        <w:rPr>
          <w:b/>
        </w:rPr>
        <w:t xml:space="preserve"> </w:t>
      </w:r>
      <w:r w:rsidR="001C6027" w:rsidRPr="00865AD6">
        <w:rPr>
          <w:b/>
        </w:rPr>
        <w:t>(Figure</w:t>
      </w:r>
      <w:r w:rsidR="00A90CD8" w:rsidRPr="00865AD6">
        <w:rPr>
          <w:b/>
        </w:rPr>
        <w:t>s</w:t>
      </w:r>
      <w:r w:rsidR="008F5B74" w:rsidRPr="00865AD6">
        <w:rPr>
          <w:b/>
        </w:rPr>
        <w:t xml:space="preserve"> 8.7</w:t>
      </w:r>
      <w:r w:rsidR="00C61CE9">
        <w:rPr>
          <w:b/>
        </w:rPr>
        <w:t>–</w:t>
      </w:r>
      <w:r w:rsidR="00A90CD8" w:rsidRPr="00865AD6">
        <w:rPr>
          <w:b/>
        </w:rPr>
        <w:t>8.8</w:t>
      </w:r>
      <w:r w:rsidR="003C1C5C" w:rsidRPr="00865AD6">
        <w:rPr>
          <w:b/>
        </w:rPr>
        <w:t>)</w:t>
      </w:r>
      <w:r w:rsidR="008639EF" w:rsidRPr="00865AD6">
        <w:rPr>
          <w:b/>
        </w:rPr>
        <w:t>:</w:t>
      </w:r>
    </w:p>
    <w:p w:rsidR="00C5597A" w:rsidRPr="00865AD6" w:rsidRDefault="00C5597A" w:rsidP="00865AD6">
      <w:pPr>
        <w:numPr>
          <w:ilvl w:val="0"/>
          <w:numId w:val="8"/>
        </w:numPr>
        <w:spacing w:line="360" w:lineRule="auto"/>
        <w:rPr>
          <w:b/>
        </w:rPr>
      </w:pPr>
      <w:r w:rsidRPr="00865AD6">
        <w:rPr>
          <w:b/>
        </w:rPr>
        <w:lastRenderedPageBreak/>
        <w:t xml:space="preserve">Nervous </w:t>
      </w:r>
      <w:r w:rsidR="00C61CE9">
        <w:rPr>
          <w:b/>
        </w:rPr>
        <w:t>s</w:t>
      </w:r>
      <w:r w:rsidRPr="00865AD6">
        <w:rPr>
          <w:b/>
        </w:rPr>
        <w:t xml:space="preserve">ystem </w:t>
      </w:r>
      <w:r w:rsidR="00C61CE9">
        <w:rPr>
          <w:b/>
        </w:rPr>
        <w:t>m</w:t>
      </w:r>
      <w:r w:rsidR="00C61CE9" w:rsidRPr="00865AD6">
        <w:rPr>
          <w:b/>
        </w:rPr>
        <w:t xml:space="preserve">aintenance </w:t>
      </w:r>
      <w:r w:rsidRPr="00865AD6">
        <w:rPr>
          <w:b/>
        </w:rPr>
        <w:t xml:space="preserve">of </w:t>
      </w:r>
      <w:r w:rsidR="00C61CE9">
        <w:rPr>
          <w:b/>
        </w:rPr>
        <w:t>b</w:t>
      </w:r>
      <w:r w:rsidR="00C61CE9" w:rsidRPr="00865AD6">
        <w:rPr>
          <w:b/>
        </w:rPr>
        <w:t xml:space="preserve">lood </w:t>
      </w:r>
      <w:r w:rsidR="00C61CE9">
        <w:rPr>
          <w:b/>
        </w:rPr>
        <w:t>p</w:t>
      </w:r>
      <w:r w:rsidR="00C61CE9" w:rsidRPr="00865AD6">
        <w:rPr>
          <w:b/>
        </w:rPr>
        <w:t>ressure</w:t>
      </w:r>
      <w:r w:rsidR="008639EF" w:rsidRPr="00865AD6">
        <w:rPr>
          <w:b/>
        </w:rPr>
        <w:t xml:space="preserve">: </w:t>
      </w:r>
      <w:r w:rsidR="00F37340">
        <w:t>T</w:t>
      </w:r>
      <w:r w:rsidR="008639EF" w:rsidRPr="00865AD6">
        <w:t xml:space="preserve">he main branch of the nervous system in control of homeostasis is the autonomic nervous system (ANS) via its two divisions: the </w:t>
      </w:r>
      <w:r w:rsidR="008639EF" w:rsidRPr="00865AD6">
        <w:rPr>
          <w:u w:val="single"/>
        </w:rPr>
        <w:t>sympathetic</w:t>
      </w:r>
      <w:r w:rsidR="008639EF" w:rsidRPr="00865AD6">
        <w:t xml:space="preserve"> and </w:t>
      </w:r>
      <w:r w:rsidR="008639EF" w:rsidRPr="00865AD6">
        <w:rPr>
          <w:u w:val="single"/>
        </w:rPr>
        <w:t>parasympathetic</w:t>
      </w:r>
      <w:r w:rsidR="008639EF" w:rsidRPr="00865AD6">
        <w:t xml:space="preserve"> nervous systems. Both divisions have immediate effects on blood pressure.</w:t>
      </w:r>
    </w:p>
    <w:p w:rsidR="008F5B74" w:rsidRPr="00865AD6" w:rsidRDefault="00C5597A" w:rsidP="002E5332">
      <w:pPr>
        <w:numPr>
          <w:ilvl w:val="0"/>
          <w:numId w:val="9"/>
        </w:numPr>
        <w:spacing w:line="360" w:lineRule="auto"/>
        <w:ind w:left="1800"/>
        <w:rPr>
          <w:b/>
        </w:rPr>
      </w:pPr>
      <w:r w:rsidRPr="00865AD6">
        <w:rPr>
          <w:b/>
        </w:rPr>
        <w:t xml:space="preserve">Sympathetic </w:t>
      </w:r>
      <w:r w:rsidR="00C61CE9">
        <w:rPr>
          <w:b/>
        </w:rPr>
        <w:t>e</w:t>
      </w:r>
      <w:r w:rsidR="00C61CE9" w:rsidRPr="00865AD6">
        <w:rPr>
          <w:b/>
        </w:rPr>
        <w:t xml:space="preserve">ffects </w:t>
      </w:r>
      <w:r w:rsidR="008F5B74" w:rsidRPr="00865AD6">
        <w:rPr>
          <w:b/>
        </w:rPr>
        <w:t xml:space="preserve">on </w:t>
      </w:r>
      <w:r w:rsidR="00C61CE9">
        <w:rPr>
          <w:b/>
        </w:rPr>
        <w:t>b</w:t>
      </w:r>
      <w:r w:rsidR="00C61CE9" w:rsidRPr="00865AD6">
        <w:rPr>
          <w:b/>
        </w:rPr>
        <w:t xml:space="preserve">lood </w:t>
      </w:r>
      <w:r w:rsidR="00C61CE9">
        <w:rPr>
          <w:b/>
        </w:rPr>
        <w:t>p</w:t>
      </w:r>
      <w:r w:rsidR="00C61CE9" w:rsidRPr="00865AD6">
        <w:rPr>
          <w:b/>
        </w:rPr>
        <w:t>ressure</w:t>
      </w:r>
      <w:r w:rsidR="008F5B74" w:rsidRPr="00865AD6">
        <w:rPr>
          <w:b/>
        </w:rPr>
        <w:t xml:space="preserve">: </w:t>
      </w:r>
      <w:r w:rsidR="00F37340">
        <w:t>S</w:t>
      </w:r>
      <w:r w:rsidR="008F5B74" w:rsidRPr="00865AD6">
        <w:t>ympathetic</w:t>
      </w:r>
      <w:r w:rsidR="008F5B74" w:rsidRPr="00865AD6">
        <w:rPr>
          <w:b/>
        </w:rPr>
        <w:t xml:space="preserve"> </w:t>
      </w:r>
      <w:r w:rsidR="008F5B74" w:rsidRPr="00865AD6">
        <w:t xml:space="preserve">axons release </w:t>
      </w:r>
      <w:proofErr w:type="spellStart"/>
      <w:r w:rsidR="008F5B74" w:rsidRPr="00865AD6">
        <w:rPr>
          <w:b/>
        </w:rPr>
        <w:t>norepinephrine</w:t>
      </w:r>
      <w:proofErr w:type="spellEnd"/>
      <w:r w:rsidR="008F5B74" w:rsidRPr="00865AD6">
        <w:rPr>
          <w:b/>
        </w:rPr>
        <w:t xml:space="preserve"> </w:t>
      </w:r>
      <w:r w:rsidR="008F5B74" w:rsidRPr="00865AD6">
        <w:t xml:space="preserve">and </w:t>
      </w:r>
      <w:r w:rsidR="008F5B74" w:rsidRPr="00865AD6">
        <w:rPr>
          <w:b/>
        </w:rPr>
        <w:t xml:space="preserve">epinephrine </w:t>
      </w:r>
      <w:r w:rsidR="008F5B74" w:rsidRPr="00865AD6">
        <w:t xml:space="preserve">onto cardiac muscle cells and the smooth muscle cells of blood vessels, to produce two immediate changes: (1) </w:t>
      </w:r>
      <w:r w:rsidR="008F5B74" w:rsidRPr="00865AD6">
        <w:rPr>
          <w:u w:val="single"/>
        </w:rPr>
        <w:t>an increase in heart rate and contractility, which increases cardiac output</w:t>
      </w:r>
      <w:r w:rsidR="008F5B74" w:rsidRPr="00865AD6">
        <w:t xml:space="preserve">, and (2) </w:t>
      </w:r>
      <w:r w:rsidR="008F5B74" w:rsidRPr="00865AD6">
        <w:rPr>
          <w:u w:val="single"/>
        </w:rPr>
        <w:t xml:space="preserve">vasoconstriction of all types of vessels, but especially arterioles, which increases peripheral resistance. </w:t>
      </w:r>
      <w:r w:rsidR="009E3299" w:rsidRPr="00865AD6">
        <w:rPr>
          <w:u w:val="single"/>
        </w:rPr>
        <w:t xml:space="preserve">Both </w:t>
      </w:r>
      <w:r w:rsidR="00FD1751" w:rsidRPr="00865AD6">
        <w:rPr>
          <w:u w:val="single"/>
        </w:rPr>
        <w:t>changes increase blood pressure</w:t>
      </w:r>
      <w:r w:rsidR="00FD1751" w:rsidRPr="00865AD6">
        <w:t>.</w:t>
      </w:r>
    </w:p>
    <w:p w:rsidR="00A90CD8" w:rsidRPr="00865AD6" w:rsidRDefault="00C5597A" w:rsidP="002E5332">
      <w:pPr>
        <w:numPr>
          <w:ilvl w:val="0"/>
          <w:numId w:val="9"/>
        </w:numPr>
        <w:spacing w:line="360" w:lineRule="auto"/>
        <w:ind w:left="1800"/>
        <w:rPr>
          <w:b/>
        </w:rPr>
      </w:pPr>
      <w:r w:rsidRPr="00865AD6">
        <w:rPr>
          <w:b/>
        </w:rPr>
        <w:t xml:space="preserve">Parasympathetic </w:t>
      </w:r>
      <w:r w:rsidR="00C61CE9">
        <w:rPr>
          <w:b/>
        </w:rPr>
        <w:t>e</w:t>
      </w:r>
      <w:r w:rsidR="00C61CE9" w:rsidRPr="00865AD6">
        <w:rPr>
          <w:b/>
        </w:rPr>
        <w:t xml:space="preserve">ffects </w:t>
      </w:r>
      <w:r w:rsidRPr="00865AD6">
        <w:rPr>
          <w:b/>
        </w:rPr>
        <w:t xml:space="preserve">on </w:t>
      </w:r>
      <w:r w:rsidR="00C61CE9">
        <w:rPr>
          <w:b/>
        </w:rPr>
        <w:t>b</w:t>
      </w:r>
      <w:r w:rsidR="00C61CE9" w:rsidRPr="00865AD6">
        <w:rPr>
          <w:b/>
        </w:rPr>
        <w:t xml:space="preserve">lood </w:t>
      </w:r>
      <w:r w:rsidR="00C61CE9">
        <w:rPr>
          <w:b/>
        </w:rPr>
        <w:t>p</w:t>
      </w:r>
      <w:r w:rsidRPr="00865AD6">
        <w:rPr>
          <w:b/>
        </w:rPr>
        <w:t>ressure</w:t>
      </w:r>
      <w:r w:rsidR="00B1599F" w:rsidRPr="00865AD6">
        <w:rPr>
          <w:b/>
        </w:rPr>
        <w:t xml:space="preserve">: </w:t>
      </w:r>
      <w:r w:rsidR="00F37340">
        <w:t>A</w:t>
      </w:r>
      <w:r w:rsidR="00B1599F" w:rsidRPr="00865AD6">
        <w:t xml:space="preserve">xons of the parasympathetic system, via the </w:t>
      </w:r>
      <w:proofErr w:type="spellStart"/>
      <w:r w:rsidR="00B1599F" w:rsidRPr="00865AD6">
        <w:t>vagus</w:t>
      </w:r>
      <w:proofErr w:type="spellEnd"/>
      <w:r w:rsidR="00B1599F" w:rsidRPr="00865AD6">
        <w:t xml:space="preserve"> nerve, release </w:t>
      </w:r>
      <w:r w:rsidR="00B1599F" w:rsidRPr="00865AD6">
        <w:rPr>
          <w:b/>
        </w:rPr>
        <w:t xml:space="preserve">acetylcholine </w:t>
      </w:r>
      <w:r w:rsidR="00B1599F" w:rsidRPr="00865AD6">
        <w:t xml:space="preserve">primarily onto </w:t>
      </w:r>
      <w:r w:rsidR="00A75877" w:rsidRPr="00865AD6">
        <w:t>certain cardiac pacemaker cells</w:t>
      </w:r>
      <w:r w:rsidR="00B1599F" w:rsidRPr="00865AD6">
        <w:t xml:space="preserve"> and </w:t>
      </w:r>
      <w:proofErr w:type="spellStart"/>
      <w:r w:rsidR="00B1599F" w:rsidRPr="00865AD6">
        <w:t>atrial</w:t>
      </w:r>
      <w:proofErr w:type="spellEnd"/>
      <w:r w:rsidR="00B1599F" w:rsidRPr="00865AD6">
        <w:t xml:space="preserve"> cardiac muscle cells. This </w:t>
      </w:r>
      <w:r w:rsidR="00B1599F" w:rsidRPr="00865AD6">
        <w:rPr>
          <w:u w:val="single"/>
        </w:rPr>
        <w:t>slows</w:t>
      </w:r>
      <w:r w:rsidR="00B1599F" w:rsidRPr="00865AD6">
        <w:t xml:space="preserve"> the heart rate, which </w:t>
      </w:r>
      <w:r w:rsidR="00B1599F" w:rsidRPr="00865AD6">
        <w:rPr>
          <w:u w:val="single"/>
        </w:rPr>
        <w:t>decreases</w:t>
      </w:r>
      <w:r w:rsidR="00B1599F" w:rsidRPr="00865AD6">
        <w:t xml:space="preserve"> cardiac output and blood pressure</w:t>
      </w:r>
      <w:r w:rsidR="00A90CD8" w:rsidRPr="00865AD6">
        <w:t xml:space="preserve"> </w:t>
      </w:r>
      <w:r w:rsidR="00A90CD8" w:rsidRPr="00865AD6">
        <w:rPr>
          <w:b/>
        </w:rPr>
        <w:t xml:space="preserve">(Figure </w:t>
      </w:r>
      <w:r w:rsidR="006B120C" w:rsidRPr="00865AD6">
        <w:rPr>
          <w:b/>
        </w:rPr>
        <w:t>1</w:t>
      </w:r>
      <w:r w:rsidR="00A90CD8" w:rsidRPr="00865AD6">
        <w:rPr>
          <w:b/>
        </w:rPr>
        <w:t>8.7b)</w:t>
      </w:r>
      <w:r w:rsidR="00B1599F" w:rsidRPr="00865AD6">
        <w:rPr>
          <w:b/>
        </w:rPr>
        <w:t>.</w:t>
      </w:r>
    </w:p>
    <w:p w:rsidR="00A90CD8" w:rsidRPr="00865AD6" w:rsidRDefault="00C5597A" w:rsidP="002E5332">
      <w:pPr>
        <w:numPr>
          <w:ilvl w:val="0"/>
          <w:numId w:val="9"/>
        </w:numPr>
        <w:spacing w:line="360" w:lineRule="auto"/>
        <w:ind w:left="1800"/>
        <w:rPr>
          <w:b/>
        </w:rPr>
      </w:pPr>
      <w:r w:rsidRPr="00865AD6">
        <w:rPr>
          <w:b/>
        </w:rPr>
        <w:t xml:space="preserve">The </w:t>
      </w:r>
      <w:proofErr w:type="spellStart"/>
      <w:r w:rsidR="00C61CE9">
        <w:rPr>
          <w:b/>
        </w:rPr>
        <w:t>b</w:t>
      </w:r>
      <w:r w:rsidR="00C61CE9" w:rsidRPr="00865AD6">
        <w:rPr>
          <w:b/>
        </w:rPr>
        <w:t>aroreceptor</w:t>
      </w:r>
      <w:proofErr w:type="spellEnd"/>
      <w:r w:rsidR="00C61CE9" w:rsidRPr="00865AD6">
        <w:rPr>
          <w:b/>
        </w:rPr>
        <w:t xml:space="preserve"> </w:t>
      </w:r>
      <w:r w:rsidR="00C61CE9">
        <w:rPr>
          <w:b/>
        </w:rPr>
        <w:t>r</w:t>
      </w:r>
      <w:r w:rsidR="00C61CE9" w:rsidRPr="00865AD6">
        <w:rPr>
          <w:b/>
        </w:rPr>
        <w:t>eflex</w:t>
      </w:r>
      <w:r w:rsidR="00A90CD8" w:rsidRPr="00865AD6">
        <w:rPr>
          <w:b/>
        </w:rPr>
        <w:t xml:space="preserve">: </w:t>
      </w:r>
      <w:r w:rsidR="00A90CD8" w:rsidRPr="00865AD6">
        <w:t xml:space="preserve">The </w:t>
      </w:r>
      <w:proofErr w:type="spellStart"/>
      <w:r w:rsidR="00A90CD8" w:rsidRPr="00865AD6">
        <w:rPr>
          <w:b/>
        </w:rPr>
        <w:t>baroreceptor</w:t>
      </w:r>
      <w:proofErr w:type="spellEnd"/>
      <w:r w:rsidR="00A90CD8" w:rsidRPr="00865AD6">
        <w:rPr>
          <w:b/>
        </w:rPr>
        <w:t xml:space="preserve"> reflex </w:t>
      </w:r>
      <w:r w:rsidR="00A90CD8" w:rsidRPr="00865AD6">
        <w:t xml:space="preserve">arc is a negative feedback loop that responds to </w:t>
      </w:r>
      <w:r w:rsidR="00A75877" w:rsidRPr="00865AD6">
        <w:t>i</w:t>
      </w:r>
      <w:r w:rsidR="00A90CD8" w:rsidRPr="00865AD6">
        <w:t>ncrease</w:t>
      </w:r>
      <w:r w:rsidR="00A75877" w:rsidRPr="00865AD6">
        <w:t>s or decreases</w:t>
      </w:r>
      <w:r w:rsidR="00A90CD8" w:rsidRPr="00865AD6">
        <w:t xml:space="preserve"> in blood pressure </w:t>
      </w:r>
      <w:r w:rsidR="00A90CD8" w:rsidRPr="00865AD6">
        <w:rPr>
          <w:b/>
        </w:rPr>
        <w:t>(Figure 18.8a).</w:t>
      </w:r>
      <w:r w:rsidR="00191232">
        <w:t xml:space="preserve"> </w:t>
      </w:r>
      <w:r w:rsidR="00A90CD8" w:rsidRPr="00865AD6">
        <w:t xml:space="preserve">The </w:t>
      </w:r>
      <w:proofErr w:type="spellStart"/>
      <w:r w:rsidR="00A90CD8" w:rsidRPr="00865AD6">
        <w:rPr>
          <w:b/>
          <w:u w:val="single"/>
        </w:rPr>
        <w:t>Valsalva</w:t>
      </w:r>
      <w:proofErr w:type="spellEnd"/>
      <w:r w:rsidR="00A90CD8" w:rsidRPr="00865AD6">
        <w:t xml:space="preserve"> </w:t>
      </w:r>
      <w:r w:rsidR="00A90CD8" w:rsidRPr="00865AD6">
        <w:rPr>
          <w:b/>
        </w:rPr>
        <w:t>maneuver</w:t>
      </w:r>
      <w:r w:rsidR="00A90CD8" w:rsidRPr="00865AD6">
        <w:t xml:space="preserve"> raises the pressure in the thoracic cavity and reduces the return of venous blood to the heart, </w:t>
      </w:r>
      <w:r w:rsidR="006B120C" w:rsidRPr="00865AD6">
        <w:t>causing</w:t>
      </w:r>
      <w:r w:rsidR="00A90CD8" w:rsidRPr="00865AD6">
        <w:t xml:space="preserve"> a drop in blood pressure. </w:t>
      </w:r>
      <w:r w:rsidR="006B120C" w:rsidRPr="00865AD6">
        <w:t>T</w:t>
      </w:r>
      <w:r w:rsidR="00A90CD8" w:rsidRPr="00865AD6">
        <w:t xml:space="preserve">he </w:t>
      </w:r>
      <w:proofErr w:type="spellStart"/>
      <w:r w:rsidR="00A90CD8" w:rsidRPr="00865AD6">
        <w:t>baroreceptor</w:t>
      </w:r>
      <w:proofErr w:type="spellEnd"/>
      <w:r w:rsidR="00A90CD8" w:rsidRPr="00865AD6">
        <w:t xml:space="preserve"> reflex </w:t>
      </w:r>
      <w:r w:rsidR="006B120C" w:rsidRPr="00865AD6">
        <w:t>is triggered, increasing heart rate.</w:t>
      </w:r>
    </w:p>
    <w:p w:rsidR="00C5597A" w:rsidRPr="00865AD6" w:rsidRDefault="00C5597A" w:rsidP="002E5332">
      <w:pPr>
        <w:numPr>
          <w:ilvl w:val="0"/>
          <w:numId w:val="9"/>
        </w:numPr>
        <w:spacing w:line="360" w:lineRule="auto"/>
        <w:ind w:left="1800"/>
        <w:rPr>
          <w:b/>
        </w:rPr>
      </w:pPr>
      <w:r w:rsidRPr="00865AD6">
        <w:rPr>
          <w:b/>
        </w:rPr>
        <w:t xml:space="preserve">Effects of </w:t>
      </w:r>
      <w:r w:rsidR="00C61CE9">
        <w:rPr>
          <w:b/>
        </w:rPr>
        <w:t>p</w:t>
      </w:r>
      <w:r w:rsidR="00C61CE9" w:rsidRPr="00865AD6">
        <w:rPr>
          <w:b/>
        </w:rPr>
        <w:t xml:space="preserve">eripheral </w:t>
      </w:r>
      <w:r w:rsidR="00C61CE9">
        <w:rPr>
          <w:b/>
        </w:rPr>
        <w:t>c</w:t>
      </w:r>
      <w:r w:rsidR="00C61CE9" w:rsidRPr="00865AD6">
        <w:rPr>
          <w:b/>
        </w:rPr>
        <w:t xml:space="preserve">hemoreceptor </w:t>
      </w:r>
      <w:r w:rsidR="00C61CE9">
        <w:rPr>
          <w:b/>
        </w:rPr>
        <w:t>s</w:t>
      </w:r>
      <w:r w:rsidR="00C61CE9" w:rsidRPr="00865AD6">
        <w:rPr>
          <w:b/>
        </w:rPr>
        <w:t>timulation</w:t>
      </w:r>
      <w:r w:rsidR="00A90CD8" w:rsidRPr="00865AD6">
        <w:rPr>
          <w:b/>
        </w:rPr>
        <w:t xml:space="preserve">: </w:t>
      </w:r>
      <w:r w:rsidR="00A90CD8" w:rsidRPr="00865AD6">
        <w:t xml:space="preserve">The peripheral </w:t>
      </w:r>
      <w:proofErr w:type="spellStart"/>
      <w:r w:rsidR="00A90CD8" w:rsidRPr="00865AD6">
        <w:t>chemoreceptors</w:t>
      </w:r>
      <w:proofErr w:type="spellEnd"/>
      <w:r w:rsidR="00A90CD8" w:rsidRPr="00865AD6">
        <w:t xml:space="preserve"> </w:t>
      </w:r>
      <w:r w:rsidR="006B120C" w:rsidRPr="00865AD6">
        <w:t xml:space="preserve">respond mostly to the level of </w:t>
      </w:r>
      <w:r w:rsidR="006B120C" w:rsidRPr="00865AD6">
        <w:rPr>
          <w:u w:val="single"/>
        </w:rPr>
        <w:t>oxygen</w:t>
      </w:r>
      <w:r w:rsidR="006B120C" w:rsidRPr="00865AD6">
        <w:t xml:space="preserve"> in the blood.</w:t>
      </w:r>
      <w:r w:rsidR="00191232">
        <w:t xml:space="preserve"> </w:t>
      </w:r>
      <w:r w:rsidR="006B120C" w:rsidRPr="00865AD6">
        <w:t xml:space="preserve">Although they </w:t>
      </w:r>
      <w:r w:rsidR="00A90CD8" w:rsidRPr="00865AD6">
        <w:t xml:space="preserve">primarily play a role in the regulation of breathing, they also affect blood pressure. </w:t>
      </w:r>
    </w:p>
    <w:p w:rsidR="00A90CD8" w:rsidRPr="00865AD6" w:rsidRDefault="00A90CD8" w:rsidP="002E5332">
      <w:pPr>
        <w:numPr>
          <w:ilvl w:val="0"/>
          <w:numId w:val="9"/>
        </w:numPr>
        <w:spacing w:line="360" w:lineRule="auto"/>
        <w:ind w:left="1800"/>
        <w:rPr>
          <w:b/>
        </w:rPr>
      </w:pPr>
      <w:r w:rsidRPr="00865AD6">
        <w:rPr>
          <w:b/>
        </w:rPr>
        <w:t xml:space="preserve">Effects of </w:t>
      </w:r>
      <w:r w:rsidR="00F37340">
        <w:rPr>
          <w:b/>
        </w:rPr>
        <w:t>c</w:t>
      </w:r>
      <w:r w:rsidR="00C61CE9" w:rsidRPr="00865AD6">
        <w:rPr>
          <w:b/>
        </w:rPr>
        <w:t xml:space="preserve">entral </w:t>
      </w:r>
      <w:r w:rsidR="00F37340">
        <w:rPr>
          <w:b/>
        </w:rPr>
        <w:t>c</w:t>
      </w:r>
      <w:r w:rsidR="00C61CE9" w:rsidRPr="00865AD6">
        <w:rPr>
          <w:b/>
        </w:rPr>
        <w:t xml:space="preserve">hemoreceptor </w:t>
      </w:r>
      <w:r w:rsidR="00C61CE9">
        <w:rPr>
          <w:b/>
        </w:rPr>
        <w:t>s</w:t>
      </w:r>
      <w:r w:rsidR="00C61CE9" w:rsidRPr="00865AD6">
        <w:rPr>
          <w:b/>
        </w:rPr>
        <w:t>timulation</w:t>
      </w:r>
      <w:r w:rsidRPr="00865AD6">
        <w:rPr>
          <w:b/>
        </w:rPr>
        <w:t xml:space="preserve">: </w:t>
      </w:r>
      <w:r w:rsidR="000F6B67" w:rsidRPr="00865AD6">
        <w:t>The c</w:t>
      </w:r>
      <w:r w:rsidR="006B120C" w:rsidRPr="00865AD6">
        <w:t xml:space="preserve">entral </w:t>
      </w:r>
      <w:proofErr w:type="spellStart"/>
      <w:r w:rsidR="006B120C" w:rsidRPr="00865AD6">
        <w:t>chemoreceptors</w:t>
      </w:r>
      <w:proofErr w:type="spellEnd"/>
      <w:r w:rsidR="006B120C" w:rsidRPr="00865AD6">
        <w:t xml:space="preserve"> respond to</w:t>
      </w:r>
      <w:r w:rsidR="000F6B67" w:rsidRPr="00865AD6">
        <w:t xml:space="preserve"> decreases in the </w:t>
      </w:r>
      <w:r w:rsidR="000F6B67" w:rsidRPr="00865AD6">
        <w:rPr>
          <w:u w:val="single"/>
        </w:rPr>
        <w:t>pH</w:t>
      </w:r>
      <w:r w:rsidR="000F6B67" w:rsidRPr="00865AD6">
        <w:t xml:space="preserve"> of the interstitial fluid in the brain, which triggers another feedback loop that indirectly increases the activity of sympathetic neurons, </w:t>
      </w:r>
      <w:r w:rsidR="006B120C" w:rsidRPr="00865AD6">
        <w:t>resulting</w:t>
      </w:r>
      <w:r w:rsidR="000F6B67" w:rsidRPr="00865AD6">
        <w:t xml:space="preserve"> in vasoconstriction and a rise in blood pressure.</w:t>
      </w:r>
    </w:p>
    <w:p w:rsidR="00C5597A" w:rsidRPr="00865AD6" w:rsidRDefault="00C5597A" w:rsidP="00865AD6">
      <w:pPr>
        <w:numPr>
          <w:ilvl w:val="0"/>
          <w:numId w:val="8"/>
        </w:numPr>
        <w:spacing w:line="360" w:lineRule="auto"/>
        <w:rPr>
          <w:b/>
        </w:rPr>
      </w:pPr>
      <w:r w:rsidRPr="00865AD6">
        <w:rPr>
          <w:b/>
        </w:rPr>
        <w:lastRenderedPageBreak/>
        <w:t xml:space="preserve">Endocrine </w:t>
      </w:r>
      <w:r w:rsidR="004735F4">
        <w:rPr>
          <w:b/>
        </w:rPr>
        <w:t>s</w:t>
      </w:r>
      <w:r w:rsidR="004735F4" w:rsidRPr="00865AD6">
        <w:rPr>
          <w:b/>
        </w:rPr>
        <w:t xml:space="preserve">ystem </w:t>
      </w:r>
      <w:r w:rsidR="004735F4">
        <w:rPr>
          <w:b/>
        </w:rPr>
        <w:t>m</w:t>
      </w:r>
      <w:r w:rsidR="004735F4" w:rsidRPr="00865AD6">
        <w:rPr>
          <w:b/>
        </w:rPr>
        <w:t xml:space="preserve">aintenance </w:t>
      </w:r>
      <w:r w:rsidRPr="00865AD6">
        <w:rPr>
          <w:b/>
        </w:rPr>
        <w:t xml:space="preserve">of </w:t>
      </w:r>
      <w:r w:rsidR="004735F4">
        <w:rPr>
          <w:b/>
        </w:rPr>
        <w:t>b</w:t>
      </w:r>
      <w:r w:rsidR="004735F4" w:rsidRPr="00865AD6">
        <w:rPr>
          <w:b/>
        </w:rPr>
        <w:t xml:space="preserve">lood </w:t>
      </w:r>
      <w:r w:rsidR="004735F4">
        <w:rPr>
          <w:b/>
        </w:rPr>
        <w:t>p</w:t>
      </w:r>
      <w:r w:rsidR="004735F4" w:rsidRPr="00865AD6">
        <w:rPr>
          <w:b/>
        </w:rPr>
        <w:t>ressure</w:t>
      </w:r>
      <w:r w:rsidR="00953D51" w:rsidRPr="00865AD6">
        <w:rPr>
          <w:b/>
        </w:rPr>
        <w:t xml:space="preserve">: </w:t>
      </w:r>
      <w:r w:rsidR="00F37340">
        <w:t>T</w:t>
      </w:r>
      <w:r w:rsidR="00953D51" w:rsidRPr="00865AD6">
        <w:t>he endocrine system works with the nervous system to maintain nearly all aspects of homeostasis, including blood pressure although the hormonal responses are much slower.</w:t>
      </w:r>
    </w:p>
    <w:p w:rsidR="00953D51" w:rsidRPr="00865AD6" w:rsidRDefault="00953D51" w:rsidP="002E5332">
      <w:pPr>
        <w:numPr>
          <w:ilvl w:val="0"/>
          <w:numId w:val="41"/>
        </w:numPr>
        <w:spacing w:line="360" w:lineRule="auto"/>
        <w:ind w:left="1800"/>
        <w:rPr>
          <w:b/>
        </w:rPr>
      </w:pPr>
      <w:r w:rsidRPr="00865AD6">
        <w:rPr>
          <w:b/>
        </w:rPr>
        <w:t xml:space="preserve">Hormones that control cardiac output </w:t>
      </w:r>
      <w:r w:rsidRPr="00865AD6">
        <w:t xml:space="preserve">include </w:t>
      </w:r>
      <w:r w:rsidRPr="00865AD6">
        <w:rPr>
          <w:u w:val="single"/>
        </w:rPr>
        <w:t>epinephrine</w:t>
      </w:r>
      <w:r w:rsidRPr="00865AD6">
        <w:t xml:space="preserve">, </w:t>
      </w:r>
      <w:proofErr w:type="spellStart"/>
      <w:r w:rsidRPr="00865AD6">
        <w:rPr>
          <w:u w:val="single"/>
        </w:rPr>
        <w:t>norepinephrine</w:t>
      </w:r>
      <w:proofErr w:type="spellEnd"/>
      <w:r w:rsidRPr="00865AD6">
        <w:t xml:space="preserve">, and </w:t>
      </w:r>
      <w:r w:rsidRPr="00865AD6">
        <w:rPr>
          <w:u w:val="single"/>
        </w:rPr>
        <w:t>thyroid</w:t>
      </w:r>
      <w:r w:rsidRPr="00865AD6">
        <w:t xml:space="preserve"> hormone.</w:t>
      </w:r>
    </w:p>
    <w:p w:rsidR="00953D51" w:rsidRPr="00865AD6" w:rsidRDefault="00953D51" w:rsidP="002E5332">
      <w:pPr>
        <w:numPr>
          <w:ilvl w:val="0"/>
          <w:numId w:val="41"/>
        </w:numPr>
        <w:spacing w:line="360" w:lineRule="auto"/>
        <w:ind w:left="1800"/>
        <w:rPr>
          <w:b/>
        </w:rPr>
      </w:pPr>
      <w:r w:rsidRPr="00865AD6">
        <w:rPr>
          <w:b/>
        </w:rPr>
        <w:t xml:space="preserve">Hormones that control resistance: </w:t>
      </w:r>
      <w:r w:rsidR="00F37340">
        <w:t>E</w:t>
      </w:r>
      <w:r w:rsidRPr="00865AD6">
        <w:t xml:space="preserve">pinephrine and </w:t>
      </w:r>
      <w:proofErr w:type="spellStart"/>
      <w:r w:rsidRPr="00865AD6">
        <w:t>norepinephrine</w:t>
      </w:r>
      <w:proofErr w:type="spellEnd"/>
      <w:r w:rsidRPr="00865AD6">
        <w:t xml:space="preserve"> </w:t>
      </w:r>
      <w:r w:rsidR="006B120C" w:rsidRPr="00865AD6">
        <w:t>cause</w:t>
      </w:r>
      <w:r w:rsidRPr="00865AD6">
        <w:t xml:space="preserve"> vasoconstriction and increase</w:t>
      </w:r>
      <w:r w:rsidR="006B120C" w:rsidRPr="00865AD6">
        <w:t xml:space="preserve"> </w:t>
      </w:r>
      <w:r w:rsidR="006B120C" w:rsidRPr="00865AD6">
        <w:rPr>
          <w:u w:val="single"/>
        </w:rPr>
        <w:t>peripheral resistance</w:t>
      </w:r>
      <w:r w:rsidR="006B120C" w:rsidRPr="00865AD6">
        <w:t>, elevating</w:t>
      </w:r>
      <w:r w:rsidRPr="00865AD6">
        <w:t xml:space="preserve"> blood pressure. </w:t>
      </w:r>
      <w:proofErr w:type="spellStart"/>
      <w:r w:rsidRPr="00865AD6">
        <w:t>Angiotensin</w:t>
      </w:r>
      <w:proofErr w:type="spellEnd"/>
      <w:r w:rsidRPr="00865AD6">
        <w:t xml:space="preserve">-II </w:t>
      </w:r>
      <w:r w:rsidR="00E96C6C" w:rsidRPr="00865AD6">
        <w:t>is a vaso</w:t>
      </w:r>
      <w:r w:rsidR="00E96C6C" w:rsidRPr="00865AD6">
        <w:rPr>
          <w:u w:val="single"/>
        </w:rPr>
        <w:t>constrictor</w:t>
      </w:r>
      <w:r w:rsidR="00E96C6C" w:rsidRPr="00865AD6">
        <w:t xml:space="preserve"> and </w:t>
      </w:r>
      <w:proofErr w:type="spellStart"/>
      <w:r w:rsidR="00E96C6C" w:rsidRPr="00865AD6">
        <w:t>a</w:t>
      </w:r>
      <w:r w:rsidRPr="00865AD6">
        <w:t>trial</w:t>
      </w:r>
      <w:proofErr w:type="spellEnd"/>
      <w:r w:rsidRPr="00865AD6">
        <w:t xml:space="preserve"> </w:t>
      </w:r>
      <w:proofErr w:type="spellStart"/>
      <w:r w:rsidRPr="00865AD6">
        <w:t>natriuretic</w:t>
      </w:r>
      <w:proofErr w:type="spellEnd"/>
      <w:r w:rsidRPr="00865AD6">
        <w:t xml:space="preserve"> peptide </w:t>
      </w:r>
      <w:r w:rsidR="00E96C6C" w:rsidRPr="00865AD6">
        <w:t xml:space="preserve">(ANP) causes a mild </w:t>
      </w:r>
      <w:r w:rsidR="00E96C6C" w:rsidRPr="00865AD6">
        <w:rPr>
          <w:u w:val="single"/>
        </w:rPr>
        <w:t>decrease</w:t>
      </w:r>
      <w:r w:rsidR="00E96C6C" w:rsidRPr="00865AD6">
        <w:t xml:space="preserve"> in peripheral resistance.</w:t>
      </w:r>
    </w:p>
    <w:p w:rsidR="00C5597A" w:rsidRPr="00865AD6" w:rsidRDefault="00C5597A" w:rsidP="00865AD6">
      <w:pPr>
        <w:numPr>
          <w:ilvl w:val="0"/>
          <w:numId w:val="7"/>
        </w:numPr>
        <w:spacing w:line="360" w:lineRule="auto"/>
        <w:rPr>
          <w:b/>
        </w:rPr>
      </w:pPr>
      <w:r w:rsidRPr="00865AD6">
        <w:rPr>
          <w:b/>
        </w:rPr>
        <w:t>Long-</w:t>
      </w:r>
      <w:r w:rsidR="004735F4">
        <w:rPr>
          <w:b/>
        </w:rPr>
        <w:t>t</w:t>
      </w:r>
      <w:r w:rsidR="004735F4" w:rsidRPr="00865AD6">
        <w:rPr>
          <w:b/>
        </w:rPr>
        <w:t xml:space="preserve">erm </w:t>
      </w:r>
      <w:r w:rsidR="004735F4">
        <w:rPr>
          <w:b/>
        </w:rPr>
        <w:t>m</w:t>
      </w:r>
      <w:r w:rsidR="004735F4" w:rsidRPr="00865AD6">
        <w:rPr>
          <w:b/>
        </w:rPr>
        <w:t xml:space="preserve">aintenance </w:t>
      </w:r>
      <w:r w:rsidRPr="00865AD6">
        <w:rPr>
          <w:b/>
        </w:rPr>
        <w:t xml:space="preserve">of </w:t>
      </w:r>
      <w:r w:rsidR="004735F4">
        <w:rPr>
          <w:b/>
        </w:rPr>
        <w:t>b</w:t>
      </w:r>
      <w:r w:rsidR="004735F4" w:rsidRPr="00865AD6">
        <w:rPr>
          <w:b/>
        </w:rPr>
        <w:t xml:space="preserve">lood </w:t>
      </w:r>
      <w:r w:rsidR="004735F4">
        <w:rPr>
          <w:b/>
        </w:rPr>
        <w:t>p</w:t>
      </w:r>
      <w:r w:rsidR="004735F4" w:rsidRPr="00865AD6">
        <w:rPr>
          <w:b/>
        </w:rPr>
        <w:t xml:space="preserve">ressure </w:t>
      </w:r>
      <w:r w:rsidRPr="00865AD6">
        <w:rPr>
          <w:b/>
        </w:rPr>
        <w:t xml:space="preserve">by the </w:t>
      </w:r>
      <w:r w:rsidR="004735F4">
        <w:rPr>
          <w:b/>
        </w:rPr>
        <w:t>e</w:t>
      </w:r>
      <w:r w:rsidR="004735F4" w:rsidRPr="00865AD6">
        <w:rPr>
          <w:b/>
        </w:rPr>
        <w:t xml:space="preserve">ndocrine </w:t>
      </w:r>
      <w:r w:rsidRPr="00865AD6">
        <w:rPr>
          <w:b/>
        </w:rPr>
        <w:t xml:space="preserve">and </w:t>
      </w:r>
      <w:r w:rsidR="004735F4">
        <w:rPr>
          <w:b/>
        </w:rPr>
        <w:t>u</w:t>
      </w:r>
      <w:r w:rsidR="004735F4" w:rsidRPr="00865AD6">
        <w:rPr>
          <w:b/>
        </w:rPr>
        <w:t xml:space="preserve">rinary </w:t>
      </w:r>
      <w:r w:rsidR="004735F4">
        <w:rPr>
          <w:b/>
        </w:rPr>
        <w:t>s</w:t>
      </w:r>
      <w:r w:rsidR="004735F4" w:rsidRPr="00865AD6">
        <w:rPr>
          <w:b/>
        </w:rPr>
        <w:t>ystems</w:t>
      </w:r>
      <w:r w:rsidR="00BF7554" w:rsidRPr="00865AD6">
        <w:rPr>
          <w:b/>
        </w:rPr>
        <w:t xml:space="preserve">: </w:t>
      </w:r>
      <w:r w:rsidR="00BF7554" w:rsidRPr="00865AD6">
        <w:t>The long-term maintenance of blood pressure falls to the urinary system and certain hormones of the endocrine system that affect the kidneys. These systems control blood pressure by increasing or decreasing the amount of body water lost as urine, which affects blood volume</w:t>
      </w:r>
      <w:r w:rsidR="00CD743F" w:rsidRPr="00865AD6">
        <w:t>.</w:t>
      </w:r>
    </w:p>
    <w:p w:rsidR="00BF7554" w:rsidRPr="00865AD6" w:rsidRDefault="00BF7554" w:rsidP="00865AD6">
      <w:pPr>
        <w:numPr>
          <w:ilvl w:val="0"/>
          <w:numId w:val="42"/>
        </w:numPr>
        <w:spacing w:line="360" w:lineRule="auto"/>
        <w:rPr>
          <w:b/>
        </w:rPr>
      </w:pPr>
      <w:r w:rsidRPr="00865AD6">
        <w:t xml:space="preserve">The </w:t>
      </w:r>
      <w:r w:rsidRPr="00865AD6">
        <w:rPr>
          <w:b/>
        </w:rPr>
        <w:t>endocrine system</w:t>
      </w:r>
      <w:r w:rsidRPr="00865AD6">
        <w:t xml:space="preserve"> regulates blood volume through hormones</w:t>
      </w:r>
      <w:r w:rsidR="00636859" w:rsidRPr="00865AD6">
        <w:t>:</w:t>
      </w:r>
    </w:p>
    <w:p w:rsidR="00BF7554" w:rsidRPr="00865AD6" w:rsidRDefault="00BF7554" w:rsidP="002E5332">
      <w:pPr>
        <w:numPr>
          <w:ilvl w:val="0"/>
          <w:numId w:val="43"/>
        </w:numPr>
        <w:spacing w:line="360" w:lineRule="auto"/>
        <w:ind w:left="1800"/>
        <w:rPr>
          <w:b/>
        </w:rPr>
      </w:pPr>
      <w:r w:rsidRPr="00865AD6">
        <w:rPr>
          <w:b/>
        </w:rPr>
        <w:t>When blood pressure increases</w:t>
      </w:r>
      <w:r w:rsidR="00636859" w:rsidRPr="00865AD6">
        <w:t>:</w:t>
      </w:r>
      <w:r w:rsidR="00191232">
        <w:t xml:space="preserve"> </w:t>
      </w:r>
      <w:proofErr w:type="spellStart"/>
      <w:r w:rsidR="00E1132A">
        <w:t>A</w:t>
      </w:r>
      <w:r w:rsidRPr="00865AD6">
        <w:t>trial</w:t>
      </w:r>
      <w:proofErr w:type="spellEnd"/>
      <w:r w:rsidRPr="00865AD6">
        <w:t xml:space="preserve"> cells secrete ANP, which causes the kidneys to excrete more </w:t>
      </w:r>
      <w:r w:rsidRPr="00865AD6">
        <w:rPr>
          <w:u w:val="single"/>
        </w:rPr>
        <w:t>water</w:t>
      </w:r>
      <w:r w:rsidRPr="00865AD6">
        <w:t xml:space="preserve"> and </w:t>
      </w:r>
      <w:r w:rsidRPr="00865AD6">
        <w:rPr>
          <w:u w:val="single"/>
        </w:rPr>
        <w:t>sodium</w:t>
      </w:r>
      <w:r w:rsidRPr="00865AD6">
        <w:t xml:space="preserve"> ions to decrease blood volume, and so blood pressure.</w:t>
      </w:r>
    </w:p>
    <w:p w:rsidR="001A646C" w:rsidRPr="00865AD6" w:rsidRDefault="00636859" w:rsidP="002E5332">
      <w:pPr>
        <w:numPr>
          <w:ilvl w:val="0"/>
          <w:numId w:val="43"/>
        </w:numPr>
        <w:spacing w:line="360" w:lineRule="auto"/>
        <w:ind w:left="1800"/>
        <w:rPr>
          <w:b/>
        </w:rPr>
      </w:pPr>
      <w:r w:rsidRPr="00865AD6">
        <w:rPr>
          <w:b/>
        </w:rPr>
        <w:t>When blood pressure decreases</w:t>
      </w:r>
      <w:r w:rsidRPr="00865AD6">
        <w:t>:</w:t>
      </w:r>
      <w:r w:rsidR="00191232">
        <w:t xml:space="preserve"> </w:t>
      </w:r>
      <w:r w:rsidRPr="00865AD6">
        <w:t xml:space="preserve">(1) </w:t>
      </w:r>
      <w:r w:rsidR="00C62F43" w:rsidRPr="00865AD6">
        <w:rPr>
          <w:b/>
        </w:rPr>
        <w:t>ADH</w:t>
      </w:r>
      <w:r w:rsidR="00C62F43" w:rsidRPr="00865AD6">
        <w:t xml:space="preserve"> secretion triggers thirst and increases the amount of water retained by the kidneys</w:t>
      </w:r>
      <w:r w:rsidR="006B120C" w:rsidRPr="00865AD6">
        <w:t xml:space="preserve">, </w:t>
      </w:r>
      <w:r w:rsidR="006B120C" w:rsidRPr="00865AD6">
        <w:rPr>
          <w:u w:val="single"/>
        </w:rPr>
        <w:t>raising</w:t>
      </w:r>
      <w:r w:rsidR="00C62F43" w:rsidRPr="00865AD6">
        <w:t xml:space="preserve"> blood volume and blood pressure.</w:t>
      </w:r>
      <w:r w:rsidR="00191232">
        <w:t xml:space="preserve"> </w:t>
      </w:r>
      <w:r w:rsidRPr="00865AD6">
        <w:t xml:space="preserve">(2) </w:t>
      </w:r>
      <w:proofErr w:type="spellStart"/>
      <w:r w:rsidR="001A646C" w:rsidRPr="00865AD6">
        <w:rPr>
          <w:b/>
        </w:rPr>
        <w:t>Renin</w:t>
      </w:r>
      <w:proofErr w:type="spellEnd"/>
      <w:r w:rsidR="001A646C" w:rsidRPr="00865AD6">
        <w:t xml:space="preserve"> secretion from the kidneys, triggered when the blood pressure drops, activates </w:t>
      </w:r>
      <w:proofErr w:type="spellStart"/>
      <w:r w:rsidR="001A646C" w:rsidRPr="00865AD6">
        <w:t>angiotensin</w:t>
      </w:r>
      <w:proofErr w:type="spellEnd"/>
      <w:r w:rsidR="001A646C" w:rsidRPr="00865AD6">
        <w:t xml:space="preserve">-II, which induces thirst, causes </w:t>
      </w:r>
      <w:r w:rsidR="001A646C" w:rsidRPr="00865AD6">
        <w:rPr>
          <w:u w:val="single"/>
        </w:rPr>
        <w:t>sodium</w:t>
      </w:r>
      <w:r w:rsidR="001A646C" w:rsidRPr="00865AD6">
        <w:t xml:space="preserve"> ion retention, and as a result increases blood volume.</w:t>
      </w:r>
      <w:r w:rsidR="00191232">
        <w:t xml:space="preserve"> </w:t>
      </w:r>
      <w:r w:rsidRPr="00865AD6">
        <w:t xml:space="preserve">(3) </w:t>
      </w:r>
      <w:proofErr w:type="spellStart"/>
      <w:r w:rsidR="001A646C" w:rsidRPr="00865AD6">
        <w:rPr>
          <w:b/>
        </w:rPr>
        <w:t>Angiotensin</w:t>
      </w:r>
      <w:proofErr w:type="spellEnd"/>
      <w:r w:rsidR="001A646C" w:rsidRPr="00865AD6">
        <w:rPr>
          <w:b/>
        </w:rPr>
        <w:t>-II</w:t>
      </w:r>
      <w:r w:rsidR="001A646C" w:rsidRPr="00865AD6">
        <w:t xml:space="preserve"> also triggers the secretion of </w:t>
      </w:r>
      <w:r w:rsidR="00B81412" w:rsidRPr="00865AD6">
        <w:t xml:space="preserve">another hormone, </w:t>
      </w:r>
      <w:proofErr w:type="spellStart"/>
      <w:r w:rsidR="001A646C" w:rsidRPr="00865AD6">
        <w:rPr>
          <w:u w:val="single"/>
        </w:rPr>
        <w:t>aldosterone</w:t>
      </w:r>
      <w:proofErr w:type="spellEnd"/>
      <w:r w:rsidR="001A646C" w:rsidRPr="00865AD6">
        <w:t>, which causes retention of sodium ions and water from the kidneys, increasing blood volume.</w:t>
      </w:r>
    </w:p>
    <w:p w:rsidR="00F02B6D" w:rsidRPr="00865AD6" w:rsidRDefault="00F02B6D" w:rsidP="00865AD6">
      <w:pPr>
        <w:numPr>
          <w:ilvl w:val="0"/>
          <w:numId w:val="42"/>
        </w:numPr>
        <w:spacing w:line="360" w:lineRule="auto"/>
        <w:rPr>
          <w:b/>
        </w:rPr>
      </w:pPr>
      <w:r w:rsidRPr="00865AD6">
        <w:t xml:space="preserve">The </w:t>
      </w:r>
      <w:r w:rsidRPr="00865AD6">
        <w:rPr>
          <w:b/>
        </w:rPr>
        <w:t>urinary system</w:t>
      </w:r>
      <w:r w:rsidRPr="00865AD6">
        <w:t xml:space="preserve"> control</w:t>
      </w:r>
      <w:r w:rsidR="00636859" w:rsidRPr="00865AD6">
        <w:t xml:space="preserve">s </w:t>
      </w:r>
      <w:r w:rsidRPr="00865AD6">
        <w:t xml:space="preserve">blood volume </w:t>
      </w:r>
      <w:r w:rsidR="00636859" w:rsidRPr="00865AD6">
        <w:t>with these responses</w:t>
      </w:r>
      <w:r w:rsidRPr="00865AD6">
        <w:t xml:space="preserve">: </w:t>
      </w:r>
    </w:p>
    <w:p w:rsidR="00F02B6D" w:rsidRPr="00865AD6" w:rsidRDefault="00F02B6D" w:rsidP="002E5332">
      <w:pPr>
        <w:numPr>
          <w:ilvl w:val="0"/>
          <w:numId w:val="44"/>
        </w:numPr>
        <w:spacing w:line="360" w:lineRule="auto"/>
        <w:ind w:left="1800"/>
        <w:rPr>
          <w:b/>
        </w:rPr>
      </w:pPr>
      <w:r w:rsidRPr="00865AD6">
        <w:rPr>
          <w:b/>
        </w:rPr>
        <w:t>If blood pressure increases</w:t>
      </w:r>
      <w:r w:rsidR="00A315E5" w:rsidRPr="00865AD6">
        <w:t>:</w:t>
      </w:r>
      <w:r w:rsidR="00191232">
        <w:t xml:space="preserve"> </w:t>
      </w:r>
      <w:r w:rsidR="00666021">
        <w:rPr>
          <w:u w:val="single"/>
        </w:rPr>
        <w:t>M</w:t>
      </w:r>
      <w:r w:rsidRPr="00865AD6">
        <w:rPr>
          <w:u w:val="single"/>
        </w:rPr>
        <w:t xml:space="preserve">ore water flows through the </w:t>
      </w:r>
      <w:r w:rsidR="00A315E5" w:rsidRPr="00865AD6">
        <w:rPr>
          <w:u w:val="single"/>
        </w:rPr>
        <w:t>filtering tubules of the kidneys</w:t>
      </w:r>
      <w:r w:rsidRPr="00865AD6">
        <w:rPr>
          <w:u w:val="single"/>
        </w:rPr>
        <w:t xml:space="preserve"> than these cells can return to the blood. This </w:t>
      </w:r>
      <w:r w:rsidRPr="00865AD6">
        <w:rPr>
          <w:u w:val="single"/>
        </w:rPr>
        <w:lastRenderedPageBreak/>
        <w:t xml:space="preserve">water is </w:t>
      </w:r>
      <w:r w:rsidR="00A315E5" w:rsidRPr="00865AD6">
        <w:rPr>
          <w:u w:val="single"/>
        </w:rPr>
        <w:t>lost from the body as urine.</w:t>
      </w:r>
      <w:r w:rsidR="00191232">
        <w:rPr>
          <w:u w:val="single"/>
        </w:rPr>
        <w:t xml:space="preserve"> </w:t>
      </w:r>
      <w:r w:rsidR="00A315E5" w:rsidRPr="00865AD6">
        <w:rPr>
          <w:u w:val="single"/>
        </w:rPr>
        <w:t>B</w:t>
      </w:r>
      <w:r w:rsidRPr="00865AD6">
        <w:rPr>
          <w:u w:val="single"/>
        </w:rPr>
        <w:t>lood volume and blood pressure decrease.</w:t>
      </w:r>
      <w:r w:rsidRPr="00865AD6">
        <w:t xml:space="preserve"> </w:t>
      </w:r>
    </w:p>
    <w:p w:rsidR="001A646C" w:rsidRPr="00865AD6" w:rsidRDefault="00F02B6D" w:rsidP="002E5332">
      <w:pPr>
        <w:numPr>
          <w:ilvl w:val="0"/>
          <w:numId w:val="44"/>
        </w:numPr>
        <w:spacing w:line="360" w:lineRule="auto"/>
        <w:ind w:left="1800"/>
        <w:rPr>
          <w:b/>
        </w:rPr>
      </w:pPr>
      <w:r w:rsidRPr="00865AD6">
        <w:rPr>
          <w:b/>
        </w:rPr>
        <w:t>If blood pressure decreases</w:t>
      </w:r>
      <w:r w:rsidR="00A315E5" w:rsidRPr="00865AD6">
        <w:rPr>
          <w:b/>
        </w:rPr>
        <w:t>:</w:t>
      </w:r>
      <w:r w:rsidR="00191232">
        <w:rPr>
          <w:b/>
        </w:rPr>
        <w:t xml:space="preserve"> </w:t>
      </w:r>
      <w:r w:rsidR="00666021">
        <w:rPr>
          <w:u w:val="single"/>
        </w:rPr>
        <w:t>L</w:t>
      </w:r>
      <w:r w:rsidRPr="00865AD6">
        <w:rPr>
          <w:u w:val="single"/>
        </w:rPr>
        <w:t>ess water flows through the kidneys’ tubules and these cells have more time to reclaim the water and return it to the blood. This results in decreased urine production and a slight increase in blood volume and blood pressure.</w:t>
      </w:r>
    </w:p>
    <w:p w:rsidR="00757E5E" w:rsidRPr="00865AD6" w:rsidRDefault="00C5597A" w:rsidP="00865AD6">
      <w:pPr>
        <w:numPr>
          <w:ilvl w:val="0"/>
          <w:numId w:val="7"/>
        </w:numPr>
        <w:spacing w:line="360" w:lineRule="auto"/>
        <w:rPr>
          <w:b/>
        </w:rPr>
      </w:pPr>
      <w:r w:rsidRPr="00865AD6">
        <w:rPr>
          <w:b/>
        </w:rPr>
        <w:t>Summary of Blood Pressure Maintenance</w:t>
      </w:r>
      <w:r w:rsidR="00757E5E" w:rsidRPr="00865AD6">
        <w:rPr>
          <w:b/>
        </w:rPr>
        <w:t xml:space="preserve">: </w:t>
      </w:r>
      <w:r w:rsidR="00757E5E" w:rsidRPr="00865AD6">
        <w:t xml:space="preserve">The maintenance of blood pressure by the nervous, endocrine, and urinary systems is summarized in </w:t>
      </w:r>
      <w:r w:rsidR="00757E5E" w:rsidRPr="00865AD6">
        <w:rPr>
          <w:b/>
          <w:bCs/>
        </w:rPr>
        <w:t>Figure 18.9</w:t>
      </w:r>
      <w:r w:rsidR="00757E5E" w:rsidRPr="00865AD6">
        <w:t xml:space="preserve">. </w:t>
      </w:r>
    </w:p>
    <w:p w:rsidR="00C5597A" w:rsidRPr="00865AD6" w:rsidRDefault="00CD2FAA" w:rsidP="00865AD6">
      <w:pPr>
        <w:numPr>
          <w:ilvl w:val="0"/>
          <w:numId w:val="7"/>
        </w:numPr>
        <w:spacing w:line="360" w:lineRule="auto"/>
        <w:rPr>
          <w:b/>
        </w:rPr>
      </w:pPr>
      <w:r w:rsidRPr="00865AD6">
        <w:rPr>
          <w:b/>
        </w:rPr>
        <w:t xml:space="preserve">Disorders of Blood Pressure, </w:t>
      </w:r>
      <w:r w:rsidR="00C5597A" w:rsidRPr="00865AD6">
        <w:rPr>
          <w:b/>
        </w:rPr>
        <w:t>Hypertension and Hypotension</w:t>
      </w:r>
      <w:r w:rsidR="005A6B12" w:rsidRPr="00865AD6">
        <w:rPr>
          <w:b/>
        </w:rPr>
        <w:t xml:space="preserve">: </w:t>
      </w:r>
      <w:r w:rsidRPr="00865AD6">
        <w:t>B</w:t>
      </w:r>
      <w:r w:rsidR="005A6B12" w:rsidRPr="00865AD6">
        <w:t xml:space="preserve">lood pressure must be maintained within a certain normal range. If the blood pressure </w:t>
      </w:r>
      <w:proofErr w:type="gramStart"/>
      <w:r w:rsidR="005A6B12" w:rsidRPr="00865AD6">
        <w:t>rises</w:t>
      </w:r>
      <w:proofErr w:type="gramEnd"/>
      <w:r w:rsidR="005A6B12" w:rsidRPr="00865AD6">
        <w:t xml:space="preserve"> too high (a condition known as </w:t>
      </w:r>
      <w:r w:rsidR="005A6B12" w:rsidRPr="00865AD6">
        <w:rPr>
          <w:b/>
          <w:u w:val="single"/>
        </w:rPr>
        <w:t>hypertension</w:t>
      </w:r>
      <w:r w:rsidR="005A6B12" w:rsidRPr="00865AD6">
        <w:t xml:space="preserve">) or falls too low (a condition known as </w:t>
      </w:r>
      <w:r w:rsidR="005A6B12" w:rsidRPr="00865AD6">
        <w:rPr>
          <w:b/>
          <w:u w:val="single"/>
        </w:rPr>
        <w:t>hypotension</w:t>
      </w:r>
      <w:r w:rsidR="005A6B12" w:rsidRPr="00865AD6">
        <w:t>), severe disturbances in homeostasis may result</w:t>
      </w:r>
      <w:r w:rsidR="00CD743F" w:rsidRPr="00865AD6">
        <w:t>.</w:t>
      </w:r>
    </w:p>
    <w:p w:rsidR="00583C84" w:rsidRPr="00865AD6" w:rsidRDefault="006955FE" w:rsidP="00865AD6">
      <w:pPr>
        <w:spacing w:line="360" w:lineRule="auto"/>
        <w:rPr>
          <w:b/>
        </w:rPr>
      </w:pPr>
      <w:r w:rsidRPr="00865AD6">
        <w:rPr>
          <w:b/>
        </w:rPr>
        <w:t xml:space="preserve">Module </w:t>
      </w:r>
      <w:r w:rsidR="00F06370" w:rsidRPr="00865AD6">
        <w:rPr>
          <w:b/>
        </w:rPr>
        <w:t xml:space="preserve">18.4 </w:t>
      </w:r>
      <w:r w:rsidR="00FB21C0" w:rsidRPr="00865AD6">
        <w:rPr>
          <w:b/>
        </w:rPr>
        <w:t>Capillaries and Tissue Perfusion</w:t>
      </w:r>
      <w:r w:rsidR="006F5BE0" w:rsidRPr="00865AD6">
        <w:rPr>
          <w:b/>
        </w:rPr>
        <w:t xml:space="preserve"> (Figures</w:t>
      </w:r>
      <w:r w:rsidR="001D0EDB" w:rsidRPr="00865AD6">
        <w:rPr>
          <w:b/>
        </w:rPr>
        <w:t xml:space="preserve"> 1</w:t>
      </w:r>
      <w:r w:rsidR="00D717FF" w:rsidRPr="00865AD6">
        <w:rPr>
          <w:b/>
        </w:rPr>
        <w:t>8.10–</w:t>
      </w:r>
      <w:r w:rsidR="001D0EDB" w:rsidRPr="00865AD6">
        <w:rPr>
          <w:b/>
        </w:rPr>
        <w:t>1</w:t>
      </w:r>
      <w:r w:rsidR="00D717FF" w:rsidRPr="00865AD6">
        <w:rPr>
          <w:b/>
        </w:rPr>
        <w:t>8.12</w:t>
      </w:r>
      <w:r w:rsidR="00F06370" w:rsidRPr="00865AD6">
        <w:rPr>
          <w:b/>
        </w:rPr>
        <w:t>; Table</w:t>
      </w:r>
      <w:r w:rsidR="00D717FF" w:rsidRPr="00865AD6">
        <w:rPr>
          <w:b/>
        </w:rPr>
        <w:t xml:space="preserve"> </w:t>
      </w:r>
      <w:r w:rsidR="001D0EDB" w:rsidRPr="00865AD6">
        <w:rPr>
          <w:b/>
        </w:rPr>
        <w:t>1</w:t>
      </w:r>
      <w:r w:rsidR="00D717FF" w:rsidRPr="00865AD6">
        <w:rPr>
          <w:b/>
        </w:rPr>
        <w:t>8.3</w:t>
      </w:r>
      <w:r w:rsidR="005D3541" w:rsidRPr="00865AD6">
        <w:rPr>
          <w:b/>
        </w:rPr>
        <w:t>)</w:t>
      </w:r>
    </w:p>
    <w:p w:rsidR="00A1325E" w:rsidRPr="00865AD6" w:rsidRDefault="00A1325E" w:rsidP="00865AD6">
      <w:pPr>
        <w:numPr>
          <w:ilvl w:val="0"/>
          <w:numId w:val="10"/>
        </w:numPr>
        <w:spacing w:line="360" w:lineRule="auto"/>
      </w:pPr>
      <w:r w:rsidRPr="00865AD6">
        <w:t xml:space="preserve">Introduction to capillaries and tissue perfusion: </w:t>
      </w:r>
      <w:r w:rsidR="00666021">
        <w:t>C</w:t>
      </w:r>
      <w:r w:rsidRPr="00865AD6">
        <w:t xml:space="preserve">apillaries generally are found in clusters called </w:t>
      </w:r>
      <w:r w:rsidRPr="00865AD6">
        <w:rPr>
          <w:u w:val="single"/>
        </w:rPr>
        <w:t>capillary beds</w:t>
      </w:r>
      <w:r w:rsidRPr="00865AD6">
        <w:t xml:space="preserve"> that wind their way through the</w:t>
      </w:r>
      <w:r w:rsidR="00CD2FAA" w:rsidRPr="00865AD6">
        <w:t xml:space="preserve"> cells of most tissues</w:t>
      </w:r>
      <w:r w:rsidRPr="00865AD6">
        <w:t xml:space="preserve">. The blood flow to a tissue through a capillary bed is known as </w:t>
      </w:r>
      <w:r w:rsidRPr="00865AD6">
        <w:rPr>
          <w:b/>
        </w:rPr>
        <w:t>tissue perfusion</w:t>
      </w:r>
      <w:r w:rsidRPr="00865AD6">
        <w:t>.</w:t>
      </w:r>
    </w:p>
    <w:p w:rsidR="00210DA6" w:rsidRPr="00865AD6" w:rsidRDefault="00BD7F7A" w:rsidP="00865AD6">
      <w:pPr>
        <w:numPr>
          <w:ilvl w:val="0"/>
          <w:numId w:val="10"/>
        </w:numPr>
        <w:spacing w:line="360" w:lineRule="auto"/>
      </w:pPr>
      <w:r w:rsidRPr="00865AD6">
        <w:rPr>
          <w:b/>
        </w:rPr>
        <w:t>Capillary Structure and Function</w:t>
      </w:r>
      <w:r w:rsidR="00210DA6" w:rsidRPr="00865AD6">
        <w:rPr>
          <w:b/>
        </w:rPr>
        <w:t xml:space="preserve">: </w:t>
      </w:r>
      <w:r w:rsidR="00210DA6" w:rsidRPr="00865AD6">
        <w:t xml:space="preserve">Capillaries are extremely thin vessels, with walls that are only about 0.2 </w:t>
      </w:r>
      <w:proofErr w:type="spellStart"/>
      <w:r w:rsidR="00210DA6" w:rsidRPr="00865AD6">
        <w:t>μm</w:t>
      </w:r>
      <w:proofErr w:type="spellEnd"/>
      <w:r w:rsidR="00210DA6" w:rsidRPr="00865AD6">
        <w:t xml:space="preserve"> in thickness. Each capillary consists of only an </w:t>
      </w:r>
      <w:r w:rsidR="00210DA6" w:rsidRPr="00865AD6">
        <w:rPr>
          <w:u w:val="single"/>
        </w:rPr>
        <w:t>endothelium</w:t>
      </w:r>
      <w:r w:rsidR="00210DA6" w:rsidRPr="00865AD6">
        <w:t xml:space="preserve"> rolled into a tube and a small amount of basal lamina secreted by the endothelial cells</w:t>
      </w:r>
      <w:r w:rsidR="00202579" w:rsidRPr="00865AD6">
        <w:t xml:space="preserve"> </w:t>
      </w:r>
      <w:r w:rsidR="00210DA6" w:rsidRPr="00865AD6">
        <w:rPr>
          <w:b/>
        </w:rPr>
        <w:t>(Figure 18.10</w:t>
      </w:r>
      <w:r w:rsidR="004735F4">
        <w:rPr>
          <w:b/>
        </w:rPr>
        <w:t>–</w:t>
      </w:r>
      <w:r w:rsidR="00210DA6" w:rsidRPr="00865AD6">
        <w:rPr>
          <w:b/>
        </w:rPr>
        <w:t>18.11; Table 18.3):</w:t>
      </w:r>
    </w:p>
    <w:p w:rsidR="00BD7F7A" w:rsidRPr="00865AD6" w:rsidRDefault="00BD7F7A" w:rsidP="00865AD6">
      <w:pPr>
        <w:numPr>
          <w:ilvl w:val="0"/>
          <w:numId w:val="11"/>
        </w:numPr>
        <w:spacing w:line="360" w:lineRule="auto"/>
        <w:rPr>
          <w:b/>
        </w:rPr>
      </w:pPr>
      <w:r w:rsidRPr="00865AD6">
        <w:rPr>
          <w:b/>
        </w:rPr>
        <w:t xml:space="preserve">Capillary </w:t>
      </w:r>
      <w:r w:rsidR="004735F4">
        <w:rPr>
          <w:b/>
        </w:rPr>
        <w:t>e</w:t>
      </w:r>
      <w:r w:rsidRPr="00865AD6">
        <w:rPr>
          <w:b/>
        </w:rPr>
        <w:t>xchange</w:t>
      </w:r>
      <w:r w:rsidR="00161D0B" w:rsidRPr="00865AD6">
        <w:rPr>
          <w:b/>
        </w:rPr>
        <w:t xml:space="preserve">: </w:t>
      </w:r>
      <w:r w:rsidR="00161D0B" w:rsidRPr="00865AD6">
        <w:t xml:space="preserve">Nutrients, gases, ions, and wastes must be able to cross the wall and travel between the blood in the capillary and the tissue cells. This movement of materials is known as </w:t>
      </w:r>
      <w:r w:rsidR="00161D0B" w:rsidRPr="00865AD6">
        <w:rPr>
          <w:b/>
        </w:rPr>
        <w:t>capillary exchange</w:t>
      </w:r>
      <w:r w:rsidR="00F27314" w:rsidRPr="00865AD6">
        <w:rPr>
          <w:b/>
        </w:rPr>
        <w:t xml:space="preserve"> </w:t>
      </w:r>
      <w:r w:rsidR="00A719FE" w:rsidRPr="00865AD6">
        <w:rPr>
          <w:b/>
        </w:rPr>
        <w:t>(Figure 18.11).</w:t>
      </w:r>
    </w:p>
    <w:p w:rsidR="00BD7F7A" w:rsidRPr="00865AD6" w:rsidRDefault="00BD7F7A" w:rsidP="00865AD6">
      <w:pPr>
        <w:numPr>
          <w:ilvl w:val="0"/>
          <w:numId w:val="11"/>
        </w:numPr>
        <w:spacing w:line="360" w:lineRule="auto"/>
        <w:rPr>
          <w:b/>
        </w:rPr>
      </w:pPr>
      <w:r w:rsidRPr="00865AD6">
        <w:rPr>
          <w:b/>
        </w:rPr>
        <w:t xml:space="preserve">Types of </w:t>
      </w:r>
      <w:r w:rsidR="004735F4">
        <w:rPr>
          <w:b/>
        </w:rPr>
        <w:t>c</w:t>
      </w:r>
      <w:r w:rsidRPr="00865AD6">
        <w:rPr>
          <w:b/>
        </w:rPr>
        <w:t>apillaries</w:t>
      </w:r>
      <w:r w:rsidR="00CC166A" w:rsidRPr="00865AD6">
        <w:rPr>
          <w:b/>
        </w:rPr>
        <w:t xml:space="preserve">: </w:t>
      </w:r>
      <w:r w:rsidR="00CC166A" w:rsidRPr="00865AD6">
        <w:t>Capillaries in different parts of the body have sl</w:t>
      </w:r>
      <w:r w:rsidR="00CD2FAA" w:rsidRPr="00865AD6">
        <w:t xml:space="preserve">ightly different functions and </w:t>
      </w:r>
      <w:r w:rsidR="00CC166A" w:rsidRPr="00865AD6">
        <w:t xml:space="preserve">slightly different structures. The three types of capillaries and their characteristics are as follows </w:t>
      </w:r>
      <w:r w:rsidR="00CC166A" w:rsidRPr="00865AD6">
        <w:rPr>
          <w:b/>
        </w:rPr>
        <w:t>(Table 18.3):</w:t>
      </w:r>
      <w:r w:rsidR="00191232">
        <w:rPr>
          <w:b/>
        </w:rPr>
        <w:t xml:space="preserve"> </w:t>
      </w:r>
      <w:r w:rsidR="00FD1751" w:rsidRPr="00865AD6">
        <w:rPr>
          <w:b/>
          <w:u w:val="single"/>
        </w:rPr>
        <w:t>continuous</w:t>
      </w:r>
      <w:r w:rsidR="00FD1751" w:rsidRPr="00865AD6">
        <w:rPr>
          <w:b/>
        </w:rPr>
        <w:t xml:space="preserve"> capillaries, </w:t>
      </w:r>
      <w:r w:rsidR="00FD1751" w:rsidRPr="00865AD6">
        <w:rPr>
          <w:b/>
          <w:u w:val="single"/>
        </w:rPr>
        <w:t>fenestrated</w:t>
      </w:r>
      <w:r w:rsidR="00FD1751" w:rsidRPr="00865AD6">
        <w:rPr>
          <w:b/>
        </w:rPr>
        <w:t xml:space="preserve"> capillaries, </w:t>
      </w:r>
      <w:r w:rsidR="00FD1751" w:rsidRPr="00865AD6">
        <w:t>and</w:t>
      </w:r>
      <w:r w:rsidR="00FD1751" w:rsidRPr="00865AD6">
        <w:rPr>
          <w:b/>
        </w:rPr>
        <w:t xml:space="preserve"> </w:t>
      </w:r>
      <w:r w:rsidR="00FD1751" w:rsidRPr="00865AD6">
        <w:rPr>
          <w:b/>
          <w:u w:val="single"/>
        </w:rPr>
        <w:t>sinusoidal</w:t>
      </w:r>
      <w:r w:rsidR="00FD1751" w:rsidRPr="00865AD6">
        <w:rPr>
          <w:b/>
        </w:rPr>
        <w:t xml:space="preserve"> capillaries.</w:t>
      </w:r>
    </w:p>
    <w:p w:rsidR="0071125C" w:rsidRPr="00865AD6" w:rsidRDefault="00BD7F7A" w:rsidP="00865AD6">
      <w:pPr>
        <w:numPr>
          <w:ilvl w:val="0"/>
          <w:numId w:val="10"/>
        </w:numPr>
        <w:spacing w:line="360" w:lineRule="auto"/>
      </w:pPr>
      <w:r w:rsidRPr="00865AD6">
        <w:rPr>
          <w:b/>
        </w:rPr>
        <w:t>Blood Flow through Capillary Beds</w:t>
      </w:r>
      <w:r w:rsidR="0071125C" w:rsidRPr="00865AD6">
        <w:rPr>
          <w:b/>
        </w:rPr>
        <w:t xml:space="preserve">: </w:t>
      </w:r>
      <w:r w:rsidR="0071125C" w:rsidRPr="00865AD6">
        <w:t xml:space="preserve">The flow of blood that takes place within the body’s capillary beds is collectively called the </w:t>
      </w:r>
      <w:r w:rsidR="0071125C" w:rsidRPr="00865AD6">
        <w:rPr>
          <w:b/>
          <w:u w:val="single"/>
        </w:rPr>
        <w:t>microcirculation</w:t>
      </w:r>
      <w:r w:rsidR="00C32B36" w:rsidRPr="00865AD6">
        <w:rPr>
          <w:b/>
        </w:rPr>
        <w:t xml:space="preserve"> (Figure </w:t>
      </w:r>
      <w:r w:rsidR="00666021">
        <w:rPr>
          <w:b/>
        </w:rPr>
        <w:t>1</w:t>
      </w:r>
      <w:r w:rsidR="00C32B36" w:rsidRPr="00865AD6">
        <w:rPr>
          <w:b/>
        </w:rPr>
        <w:t>8.12)</w:t>
      </w:r>
      <w:r w:rsidR="0071125C" w:rsidRPr="00865AD6">
        <w:rPr>
          <w:b/>
        </w:rPr>
        <w:t>.</w:t>
      </w:r>
      <w:r w:rsidR="0071125C" w:rsidRPr="00865AD6">
        <w:t xml:space="preserve"> </w:t>
      </w:r>
    </w:p>
    <w:p w:rsidR="00C32B36" w:rsidRPr="00865AD6" w:rsidRDefault="00BD7F7A" w:rsidP="00865AD6">
      <w:pPr>
        <w:numPr>
          <w:ilvl w:val="0"/>
          <w:numId w:val="10"/>
        </w:numPr>
        <w:spacing w:line="360" w:lineRule="auto"/>
        <w:rPr>
          <w:b/>
        </w:rPr>
      </w:pPr>
      <w:r w:rsidRPr="00865AD6">
        <w:rPr>
          <w:b/>
        </w:rPr>
        <w:lastRenderedPageBreak/>
        <w:t>Local Regulation of Tissue Perfusion</w:t>
      </w:r>
      <w:r w:rsidR="00C32B36" w:rsidRPr="00865AD6">
        <w:rPr>
          <w:b/>
        </w:rPr>
        <w:t xml:space="preserve">: </w:t>
      </w:r>
      <w:r w:rsidR="00C32B36" w:rsidRPr="00865AD6">
        <w:t>Tissue perfusion is regulated by local factors w</w:t>
      </w:r>
      <w:r w:rsidR="00CD2FAA" w:rsidRPr="00865AD6">
        <w:t xml:space="preserve">ithin each individual tissue, </w:t>
      </w:r>
      <w:r w:rsidR="00C32B36" w:rsidRPr="00865AD6">
        <w:t xml:space="preserve">known as </w:t>
      </w:r>
      <w:proofErr w:type="spellStart"/>
      <w:r w:rsidR="00C32B36" w:rsidRPr="00865AD6">
        <w:rPr>
          <w:b/>
          <w:u w:val="single"/>
        </w:rPr>
        <w:t>autoregulation</w:t>
      </w:r>
      <w:proofErr w:type="spellEnd"/>
      <w:r w:rsidR="000A431E">
        <w:rPr>
          <w:b/>
          <w:u w:val="single"/>
        </w:rPr>
        <w:t>,</w:t>
      </w:r>
      <w:r w:rsidR="00C32B36" w:rsidRPr="00865AD6">
        <w:t xml:space="preserve"> or self-regulation. </w:t>
      </w:r>
      <w:proofErr w:type="spellStart"/>
      <w:r w:rsidR="00C32B36" w:rsidRPr="00865AD6">
        <w:t>Autoregulation</w:t>
      </w:r>
      <w:proofErr w:type="spellEnd"/>
      <w:r w:rsidR="00C32B36" w:rsidRPr="00865AD6">
        <w:t xml:space="preserve"> ensures that the correct amount of blood is delivered to match a tissue’s level of activity. </w:t>
      </w:r>
      <w:r w:rsidR="00CD2FAA" w:rsidRPr="00865AD6">
        <w:rPr>
          <w:b/>
        </w:rPr>
        <w:t>List and describe the two</w:t>
      </w:r>
      <w:r w:rsidR="00C32B36" w:rsidRPr="00865AD6">
        <w:rPr>
          <w:b/>
        </w:rPr>
        <w:t xml:space="preserve"> main types of local </w:t>
      </w:r>
      <w:proofErr w:type="spellStart"/>
      <w:r w:rsidR="00C32B36" w:rsidRPr="00865AD6">
        <w:rPr>
          <w:b/>
        </w:rPr>
        <w:t>autoregulatory</w:t>
      </w:r>
      <w:proofErr w:type="spellEnd"/>
      <w:r w:rsidR="00C32B36" w:rsidRPr="00865AD6">
        <w:rPr>
          <w:b/>
        </w:rPr>
        <w:t xml:space="preserve"> controls</w:t>
      </w:r>
      <w:r w:rsidR="00E1648B" w:rsidRPr="00865AD6">
        <w:t>:</w:t>
      </w:r>
    </w:p>
    <w:p w:rsidR="00D26F40" w:rsidRPr="00865AD6" w:rsidRDefault="00BD7F7A" w:rsidP="00865AD6">
      <w:pPr>
        <w:numPr>
          <w:ilvl w:val="0"/>
          <w:numId w:val="12"/>
        </w:numPr>
        <w:spacing w:line="360" w:lineRule="auto"/>
        <w:rPr>
          <w:u w:val="single"/>
        </w:rPr>
      </w:pPr>
      <w:r w:rsidRPr="00865AD6">
        <w:rPr>
          <w:b/>
          <w:u w:val="single"/>
        </w:rPr>
        <w:t xml:space="preserve">The </w:t>
      </w:r>
      <w:proofErr w:type="spellStart"/>
      <w:r w:rsidR="00784348">
        <w:rPr>
          <w:b/>
          <w:u w:val="single"/>
        </w:rPr>
        <w:t>m</w:t>
      </w:r>
      <w:r w:rsidR="00784348" w:rsidRPr="00865AD6">
        <w:rPr>
          <w:b/>
          <w:u w:val="single"/>
        </w:rPr>
        <w:t>yogenic</w:t>
      </w:r>
      <w:proofErr w:type="spellEnd"/>
      <w:r w:rsidR="00784348" w:rsidRPr="00865AD6">
        <w:rPr>
          <w:b/>
          <w:u w:val="single"/>
        </w:rPr>
        <w:t xml:space="preserve"> </w:t>
      </w:r>
      <w:r w:rsidR="00784348">
        <w:rPr>
          <w:b/>
          <w:u w:val="single"/>
        </w:rPr>
        <w:t>m</w:t>
      </w:r>
      <w:r w:rsidR="00784348" w:rsidRPr="00865AD6">
        <w:rPr>
          <w:b/>
          <w:u w:val="single"/>
        </w:rPr>
        <w:t>echanism</w:t>
      </w:r>
      <w:r w:rsidR="00784348" w:rsidRPr="00865AD6">
        <w:rPr>
          <w:u w:val="single"/>
        </w:rPr>
        <w:t xml:space="preserve"> </w:t>
      </w:r>
      <w:r w:rsidR="00D26F40" w:rsidRPr="00865AD6">
        <w:rPr>
          <w:u w:val="single"/>
        </w:rPr>
        <w:t xml:space="preserve">counters a change in blood flow by altering arteriolar resistance. The velocity of blood flow is related inversely to resistance, so if resistance increases, velocity decreases, and vice versa. </w:t>
      </w:r>
    </w:p>
    <w:p w:rsidR="00D51EF4" w:rsidRPr="00865AD6" w:rsidRDefault="00BD7F7A" w:rsidP="00865AD6">
      <w:pPr>
        <w:numPr>
          <w:ilvl w:val="0"/>
          <w:numId w:val="12"/>
        </w:numPr>
        <w:spacing w:line="360" w:lineRule="auto"/>
        <w:rPr>
          <w:b/>
          <w:u w:val="single"/>
        </w:rPr>
      </w:pPr>
      <w:r w:rsidRPr="00865AD6">
        <w:rPr>
          <w:b/>
          <w:u w:val="single"/>
        </w:rPr>
        <w:t xml:space="preserve">Metabolic </w:t>
      </w:r>
      <w:r w:rsidR="00784348">
        <w:rPr>
          <w:b/>
          <w:u w:val="single"/>
        </w:rPr>
        <w:t>c</w:t>
      </w:r>
      <w:r w:rsidR="00784348" w:rsidRPr="00865AD6">
        <w:rPr>
          <w:b/>
          <w:u w:val="single"/>
        </w:rPr>
        <w:t xml:space="preserve">ontrols </w:t>
      </w:r>
      <w:r w:rsidR="00D26F40" w:rsidRPr="00865AD6">
        <w:rPr>
          <w:u w:val="single"/>
        </w:rPr>
        <w:t>are mediated by chemicals present in the interstitial fluid surrounding capillaries. These chemicals are the result of cellular metabolic (ATP-generating) activities.</w:t>
      </w:r>
    </w:p>
    <w:p w:rsidR="00D51EF4" w:rsidRPr="00865AD6" w:rsidRDefault="00BD7F7A" w:rsidP="00865AD6">
      <w:pPr>
        <w:numPr>
          <w:ilvl w:val="0"/>
          <w:numId w:val="10"/>
        </w:numPr>
        <w:spacing w:line="360" w:lineRule="auto"/>
        <w:rPr>
          <w:b/>
        </w:rPr>
      </w:pPr>
      <w:r w:rsidRPr="00865AD6">
        <w:rPr>
          <w:b/>
        </w:rPr>
        <w:t>Tissue Perfusion in Special Circuits</w:t>
      </w:r>
      <w:r w:rsidR="00B31EC5" w:rsidRPr="00865AD6">
        <w:rPr>
          <w:b/>
        </w:rPr>
        <w:t xml:space="preserve">: </w:t>
      </w:r>
      <w:r w:rsidR="00B31EC5" w:rsidRPr="00865AD6">
        <w:t xml:space="preserve">Each organ has its own unique requirements in terms of blood flow and necessary nutrients. </w:t>
      </w:r>
    </w:p>
    <w:p w:rsidR="00C015DD" w:rsidRPr="00865AD6" w:rsidRDefault="00A62E76" w:rsidP="00865AD6">
      <w:pPr>
        <w:spacing w:line="360" w:lineRule="auto"/>
        <w:rPr>
          <w:b/>
        </w:rPr>
      </w:pPr>
      <w:r w:rsidRPr="00865AD6">
        <w:rPr>
          <w:b/>
        </w:rPr>
        <w:t xml:space="preserve">Module </w:t>
      </w:r>
      <w:r w:rsidR="00F06370" w:rsidRPr="00865AD6">
        <w:rPr>
          <w:b/>
        </w:rPr>
        <w:t>18</w:t>
      </w:r>
      <w:r w:rsidRPr="00865AD6">
        <w:rPr>
          <w:b/>
        </w:rPr>
        <w:t xml:space="preserve">.5 </w:t>
      </w:r>
      <w:r w:rsidR="006D1D19" w:rsidRPr="00865AD6">
        <w:rPr>
          <w:b/>
        </w:rPr>
        <w:t>Capillary Pressures and Water Movement</w:t>
      </w:r>
      <w:r w:rsidR="007A4C22" w:rsidRPr="00865AD6">
        <w:rPr>
          <w:b/>
        </w:rPr>
        <w:t xml:space="preserve"> </w:t>
      </w:r>
      <w:r w:rsidRPr="00865AD6">
        <w:rPr>
          <w:b/>
        </w:rPr>
        <w:t>(Figure</w:t>
      </w:r>
      <w:r w:rsidR="00232FFB" w:rsidRPr="00865AD6">
        <w:rPr>
          <w:b/>
        </w:rPr>
        <w:t>s</w:t>
      </w:r>
      <w:r w:rsidR="00C95FAB" w:rsidRPr="00865AD6">
        <w:rPr>
          <w:b/>
        </w:rPr>
        <w:t xml:space="preserve"> 18.13</w:t>
      </w:r>
      <w:r w:rsidR="00784348">
        <w:rPr>
          <w:b/>
        </w:rPr>
        <w:t>–</w:t>
      </w:r>
      <w:r w:rsidR="00C95FAB" w:rsidRPr="00865AD6">
        <w:rPr>
          <w:b/>
        </w:rPr>
        <w:t>18.14</w:t>
      </w:r>
      <w:r w:rsidRPr="00865AD6">
        <w:rPr>
          <w:b/>
        </w:rPr>
        <w:t>)</w:t>
      </w:r>
    </w:p>
    <w:p w:rsidR="00C95FAB" w:rsidRPr="00865AD6" w:rsidRDefault="00C95FAB" w:rsidP="00865AD6">
      <w:pPr>
        <w:numPr>
          <w:ilvl w:val="0"/>
          <w:numId w:val="14"/>
        </w:numPr>
        <w:spacing w:line="360" w:lineRule="auto"/>
        <w:rPr>
          <w:b/>
        </w:rPr>
      </w:pPr>
      <w:r w:rsidRPr="00865AD6">
        <w:t xml:space="preserve">The movement of water across a capillary is driven by a process called </w:t>
      </w:r>
      <w:r w:rsidRPr="00865AD6">
        <w:rPr>
          <w:u w:val="single"/>
        </w:rPr>
        <w:t>filtration</w:t>
      </w:r>
      <w:r w:rsidRPr="00865AD6">
        <w:t xml:space="preserve">, which is the movement of a fluid by a force such as pressure or gravity. </w:t>
      </w:r>
    </w:p>
    <w:p w:rsidR="006D1D19" w:rsidRPr="00865AD6" w:rsidRDefault="006D1D19" w:rsidP="00865AD6">
      <w:pPr>
        <w:numPr>
          <w:ilvl w:val="0"/>
          <w:numId w:val="14"/>
        </w:numPr>
        <w:spacing w:line="360" w:lineRule="auto"/>
        <w:rPr>
          <w:b/>
        </w:rPr>
      </w:pPr>
      <w:r w:rsidRPr="00865AD6">
        <w:rPr>
          <w:b/>
        </w:rPr>
        <w:t>Pressures at Work in a Capillary</w:t>
      </w:r>
      <w:r w:rsidR="00AF1DB0" w:rsidRPr="00865AD6">
        <w:rPr>
          <w:b/>
        </w:rPr>
        <w:t xml:space="preserve">: </w:t>
      </w:r>
      <w:r w:rsidR="0022041C" w:rsidRPr="00865AD6">
        <w:rPr>
          <w:b/>
        </w:rPr>
        <w:t>What are the t</w:t>
      </w:r>
      <w:r w:rsidR="00AF1DB0" w:rsidRPr="00865AD6">
        <w:rPr>
          <w:b/>
        </w:rPr>
        <w:t>wo basic pressures that drive water movement at work within a capillary</w:t>
      </w:r>
      <w:r w:rsidR="0022041C" w:rsidRPr="00865AD6">
        <w:rPr>
          <w:b/>
        </w:rPr>
        <w:t>?</w:t>
      </w:r>
      <w:r w:rsidR="00AF1DB0" w:rsidRPr="00865AD6">
        <w:t xml:space="preserve"> </w:t>
      </w:r>
      <w:proofErr w:type="gramStart"/>
      <w:r w:rsidR="00AF1DB0" w:rsidRPr="00865AD6">
        <w:rPr>
          <w:u w:val="single"/>
        </w:rPr>
        <w:t>hydrostatic</w:t>
      </w:r>
      <w:proofErr w:type="gramEnd"/>
      <w:r w:rsidR="00AF1DB0" w:rsidRPr="00865AD6">
        <w:rPr>
          <w:u w:val="single"/>
        </w:rPr>
        <w:t xml:space="preserve"> pressure</w:t>
      </w:r>
      <w:r w:rsidR="00AF1DB0" w:rsidRPr="00865AD6">
        <w:t xml:space="preserve"> and </w:t>
      </w:r>
      <w:r w:rsidR="00AF1DB0" w:rsidRPr="00865AD6">
        <w:rPr>
          <w:u w:val="single"/>
        </w:rPr>
        <w:t>osmotic pressure</w:t>
      </w:r>
      <w:r w:rsidR="00AF1DB0" w:rsidRPr="00865AD6">
        <w:t xml:space="preserve">. These forces promote movement in opposite directions—hydrostatic pressure drives water </w:t>
      </w:r>
      <w:r w:rsidR="00AF1DB0" w:rsidRPr="00865AD6">
        <w:rPr>
          <w:i/>
        </w:rPr>
        <w:t>out</w:t>
      </w:r>
      <w:r w:rsidR="00AF1DB0" w:rsidRPr="00865AD6">
        <w:t xml:space="preserve"> of the capillary, whereas osmotic pressure generally draws fluid </w:t>
      </w:r>
      <w:r w:rsidR="00AF1DB0" w:rsidRPr="00865AD6">
        <w:rPr>
          <w:i/>
        </w:rPr>
        <w:t>into</w:t>
      </w:r>
      <w:r w:rsidR="00AF1DB0" w:rsidRPr="00865AD6">
        <w:t xml:space="preserve"> the capillary. </w:t>
      </w:r>
      <w:r w:rsidR="00AF1DB0" w:rsidRPr="00865AD6">
        <w:rPr>
          <w:b/>
        </w:rPr>
        <w:t>(Figure</w:t>
      </w:r>
      <w:r w:rsidR="00DC5C8F" w:rsidRPr="00865AD6">
        <w:rPr>
          <w:b/>
        </w:rPr>
        <w:t xml:space="preserve"> 18.13</w:t>
      </w:r>
      <w:r w:rsidR="003C1C5C" w:rsidRPr="00865AD6">
        <w:rPr>
          <w:b/>
        </w:rPr>
        <w:t>)</w:t>
      </w:r>
      <w:r w:rsidR="00AF1DB0" w:rsidRPr="00865AD6">
        <w:rPr>
          <w:b/>
        </w:rPr>
        <w:t>:</w:t>
      </w:r>
    </w:p>
    <w:p w:rsidR="00DC5C8F" w:rsidRPr="00865AD6" w:rsidRDefault="006D1D19" w:rsidP="00865AD6">
      <w:pPr>
        <w:numPr>
          <w:ilvl w:val="0"/>
          <w:numId w:val="15"/>
        </w:numPr>
        <w:spacing w:line="360" w:lineRule="auto"/>
      </w:pPr>
      <w:r w:rsidRPr="00865AD6">
        <w:rPr>
          <w:b/>
        </w:rPr>
        <w:t xml:space="preserve">Hydrostatic </w:t>
      </w:r>
      <w:r w:rsidR="00784348">
        <w:rPr>
          <w:b/>
        </w:rPr>
        <w:t>p</w:t>
      </w:r>
      <w:r w:rsidR="00784348" w:rsidRPr="00865AD6">
        <w:rPr>
          <w:b/>
        </w:rPr>
        <w:t xml:space="preserve">ressure </w:t>
      </w:r>
      <w:r w:rsidR="00DC5C8F" w:rsidRPr="00865AD6">
        <w:t>is the force that a fluid exerts on the wall of its container.</w:t>
      </w:r>
      <w:r w:rsidR="00191232">
        <w:t xml:space="preserve"> </w:t>
      </w:r>
      <w:r w:rsidR="0022041C" w:rsidRPr="00865AD6">
        <w:t>Blood pressure is equal to hydrostatic pressure.</w:t>
      </w:r>
    </w:p>
    <w:p w:rsidR="00DC5C8F" w:rsidRPr="00865AD6" w:rsidRDefault="00ED268A" w:rsidP="002E5332">
      <w:pPr>
        <w:numPr>
          <w:ilvl w:val="0"/>
          <w:numId w:val="61"/>
        </w:numPr>
        <w:spacing w:line="360" w:lineRule="auto"/>
        <w:ind w:left="1800"/>
      </w:pPr>
      <w:r w:rsidRPr="00865AD6">
        <w:rPr>
          <w:b/>
        </w:rPr>
        <w:t>What creates hydrostatic pressure?</w:t>
      </w:r>
      <w:r w:rsidR="00191232">
        <w:t xml:space="preserve"> </w:t>
      </w:r>
      <w:r w:rsidR="00DC5C8F" w:rsidRPr="00865AD6">
        <w:rPr>
          <w:u w:val="single"/>
        </w:rPr>
        <w:t xml:space="preserve">Blood </w:t>
      </w:r>
      <w:r w:rsidRPr="00865AD6">
        <w:rPr>
          <w:u w:val="single"/>
        </w:rPr>
        <w:t>is the fluid in a vessel that is creating hydrostatic pressure</w:t>
      </w:r>
      <w:r w:rsidR="00DC5C8F" w:rsidRPr="00865AD6">
        <w:rPr>
          <w:u w:val="single"/>
        </w:rPr>
        <w:t>.</w:t>
      </w:r>
      <w:r w:rsidR="00191232">
        <w:t xml:space="preserve"> </w:t>
      </w:r>
    </w:p>
    <w:p w:rsidR="006D1D19" w:rsidRPr="00865AD6" w:rsidRDefault="00DC5C8F" w:rsidP="002E5332">
      <w:pPr>
        <w:numPr>
          <w:ilvl w:val="0"/>
          <w:numId w:val="61"/>
        </w:numPr>
        <w:spacing w:line="360" w:lineRule="auto"/>
        <w:ind w:left="1800"/>
        <w:rPr>
          <w:b/>
        </w:rPr>
      </w:pPr>
      <w:r w:rsidRPr="00865AD6">
        <w:t xml:space="preserve">Fluid flows through from an area of higher hydrostatic pressure to the area of lower hydrostatic pressure through the capillaries until the gradient is extinguished. This fluid flow is a passive process known as </w:t>
      </w:r>
      <w:r w:rsidRPr="00865AD6">
        <w:rPr>
          <w:b/>
        </w:rPr>
        <w:t>filtration</w:t>
      </w:r>
      <w:r w:rsidR="0022041C" w:rsidRPr="00865AD6">
        <w:rPr>
          <w:b/>
        </w:rPr>
        <w:t>.</w:t>
      </w:r>
    </w:p>
    <w:p w:rsidR="00A055B1" w:rsidRPr="00865AD6" w:rsidRDefault="00A055B1" w:rsidP="002E5332">
      <w:pPr>
        <w:numPr>
          <w:ilvl w:val="0"/>
          <w:numId w:val="61"/>
        </w:numPr>
        <w:spacing w:line="360" w:lineRule="auto"/>
        <w:ind w:left="1800"/>
      </w:pPr>
      <w:r w:rsidRPr="00865AD6">
        <w:t xml:space="preserve">Hydrostatic pressure in a capillary changes from its arteriolar end, where it measures about </w:t>
      </w:r>
      <w:r w:rsidRPr="00865AD6">
        <w:rPr>
          <w:u w:val="single"/>
        </w:rPr>
        <w:t>35</w:t>
      </w:r>
      <w:r w:rsidRPr="00865AD6">
        <w:t xml:space="preserve"> mm Hg, to its </w:t>
      </w:r>
      <w:proofErr w:type="spellStart"/>
      <w:r w:rsidRPr="00865AD6">
        <w:t>venular</w:t>
      </w:r>
      <w:proofErr w:type="spellEnd"/>
      <w:r w:rsidRPr="00865AD6">
        <w:t xml:space="preserve"> end, where it </w:t>
      </w:r>
      <w:r w:rsidRPr="00865AD6">
        <w:lastRenderedPageBreak/>
        <w:t xml:space="preserve">measures about </w:t>
      </w:r>
      <w:r w:rsidRPr="00865AD6">
        <w:rPr>
          <w:u w:val="single"/>
        </w:rPr>
        <w:t>15</w:t>
      </w:r>
      <w:r w:rsidRPr="00865AD6">
        <w:t xml:space="preserve"> mm Hg. The hydrostatic pressure of the interstitial fluid is so low that it is functionally 0 mm Hg. Thus, t</w:t>
      </w:r>
      <w:r w:rsidR="00BF6500" w:rsidRPr="00865AD6">
        <w:t xml:space="preserve">here are </w:t>
      </w:r>
      <w:r w:rsidRPr="00865AD6">
        <w:t xml:space="preserve">steep hydrostatic pressure gradients on both ends of the capillary that drive water </w:t>
      </w:r>
      <w:r w:rsidRPr="00865AD6">
        <w:rPr>
          <w:i/>
        </w:rPr>
        <w:t>out</w:t>
      </w:r>
      <w:r w:rsidRPr="00865AD6">
        <w:t xml:space="preserve"> of the capillary and into the interstitial fluid.</w:t>
      </w:r>
    </w:p>
    <w:p w:rsidR="006D1D19" w:rsidRPr="00865AD6" w:rsidRDefault="006D1D19" w:rsidP="00865AD6">
      <w:pPr>
        <w:numPr>
          <w:ilvl w:val="0"/>
          <w:numId w:val="15"/>
        </w:numPr>
        <w:spacing w:line="360" w:lineRule="auto"/>
        <w:rPr>
          <w:b/>
        </w:rPr>
      </w:pPr>
      <w:r w:rsidRPr="00865AD6">
        <w:rPr>
          <w:b/>
        </w:rPr>
        <w:t xml:space="preserve">Osmotic </w:t>
      </w:r>
      <w:r w:rsidR="00784348">
        <w:rPr>
          <w:b/>
        </w:rPr>
        <w:t>p</w:t>
      </w:r>
      <w:r w:rsidR="00784348" w:rsidRPr="00865AD6">
        <w:rPr>
          <w:b/>
        </w:rPr>
        <w:t>ressure</w:t>
      </w:r>
      <w:r w:rsidR="00BF6500" w:rsidRPr="00865AD6">
        <w:rPr>
          <w:b/>
        </w:rPr>
        <w:t xml:space="preserve">: </w:t>
      </w:r>
      <w:r w:rsidR="00BF6500" w:rsidRPr="00865AD6">
        <w:t xml:space="preserve">Osmosis involves the movement of water from a solution with a lower solute concentration to one with </w:t>
      </w:r>
      <w:r w:rsidR="0022041C" w:rsidRPr="00865AD6">
        <w:t>a higher solute concentration.</w:t>
      </w:r>
    </w:p>
    <w:p w:rsidR="008E0AD2" w:rsidRPr="00865AD6" w:rsidRDefault="00A719FE" w:rsidP="002E5332">
      <w:pPr>
        <w:numPr>
          <w:ilvl w:val="0"/>
          <w:numId w:val="62"/>
        </w:numPr>
        <w:spacing w:line="360" w:lineRule="auto"/>
        <w:ind w:left="1800"/>
        <w:rPr>
          <w:b/>
        </w:rPr>
      </w:pPr>
      <w:r w:rsidRPr="00865AD6">
        <w:rPr>
          <w:b/>
        </w:rPr>
        <w:t>What creates osmotic pressure?</w:t>
      </w:r>
      <w:r w:rsidR="00191232">
        <w:rPr>
          <w:b/>
        </w:rPr>
        <w:t xml:space="preserve"> </w:t>
      </w:r>
      <w:r w:rsidR="008E0AD2" w:rsidRPr="00865AD6">
        <w:rPr>
          <w:u w:val="single"/>
        </w:rPr>
        <w:t xml:space="preserve">Solute particles in a solution exert a force, or “pull,” on water molecules called </w:t>
      </w:r>
      <w:r w:rsidR="008E0AD2" w:rsidRPr="00865AD6">
        <w:rPr>
          <w:b/>
          <w:u w:val="single"/>
        </w:rPr>
        <w:t>osmotic pressure</w:t>
      </w:r>
      <w:r w:rsidR="008E0AD2" w:rsidRPr="00865AD6">
        <w:rPr>
          <w:u w:val="single"/>
        </w:rPr>
        <w:t xml:space="preserve"> (</w:t>
      </w:r>
      <w:r w:rsidR="008E0AD2" w:rsidRPr="00865AD6">
        <w:rPr>
          <w:b/>
          <w:u w:val="single"/>
        </w:rPr>
        <w:t>OP).</w:t>
      </w:r>
      <w:r w:rsidR="00191232">
        <w:rPr>
          <w:b/>
        </w:rPr>
        <w:t xml:space="preserve"> </w:t>
      </w:r>
      <w:r w:rsidR="008E0AD2" w:rsidRPr="00865AD6">
        <w:t xml:space="preserve">Osmotic pressure is determined almost exclusively by the </w:t>
      </w:r>
      <w:r w:rsidR="008E0AD2" w:rsidRPr="00865AD6">
        <w:rPr>
          <w:i/>
        </w:rPr>
        <w:t>number</w:t>
      </w:r>
      <w:r w:rsidR="008E0AD2" w:rsidRPr="00865AD6">
        <w:t xml:space="preserve"> of particles, not their size.</w:t>
      </w:r>
    </w:p>
    <w:p w:rsidR="00BB1D21" w:rsidRPr="00865AD6" w:rsidRDefault="00036FA6" w:rsidP="002E5332">
      <w:pPr>
        <w:numPr>
          <w:ilvl w:val="0"/>
          <w:numId w:val="62"/>
        </w:numPr>
        <w:spacing w:line="360" w:lineRule="auto"/>
        <w:ind w:left="1800"/>
        <w:rPr>
          <w:b/>
        </w:rPr>
      </w:pPr>
      <w:r w:rsidRPr="00865AD6">
        <w:t xml:space="preserve">The osmotic pressure of capillary blood is about </w:t>
      </w:r>
      <w:r w:rsidRPr="00865AD6">
        <w:rPr>
          <w:u w:val="single"/>
        </w:rPr>
        <w:t>25</w:t>
      </w:r>
      <w:r w:rsidRPr="00865AD6">
        <w:t xml:space="preserve"> mm Hg. This osmotic pressure is created almost exclusively by large proteins in the blood, especially the protein </w:t>
      </w:r>
      <w:r w:rsidRPr="00865AD6">
        <w:rPr>
          <w:u w:val="single"/>
        </w:rPr>
        <w:t>albumin</w:t>
      </w:r>
      <w:r w:rsidRPr="00865AD6">
        <w:t>.</w:t>
      </w:r>
      <w:r w:rsidR="00191232">
        <w:rPr>
          <w:b/>
        </w:rPr>
        <w:t xml:space="preserve"> </w:t>
      </w:r>
      <w:r w:rsidR="00BB1D21" w:rsidRPr="00865AD6">
        <w:t>These proteins are too large to leave the capillary, so osmotic pressure remains consistent thr</w:t>
      </w:r>
      <w:r w:rsidR="0041579B" w:rsidRPr="00865AD6">
        <w:t>oughout the capillary’s length while this pressure is very low in the interstitial fluid.</w:t>
      </w:r>
    </w:p>
    <w:p w:rsidR="004470F1" w:rsidRPr="00865AD6" w:rsidRDefault="004470F1" w:rsidP="002E5332">
      <w:pPr>
        <w:numPr>
          <w:ilvl w:val="0"/>
          <w:numId w:val="62"/>
        </w:numPr>
        <w:spacing w:line="360" w:lineRule="auto"/>
        <w:ind w:left="1800"/>
        <w:rPr>
          <w:b/>
        </w:rPr>
      </w:pPr>
      <w:r w:rsidRPr="00865AD6">
        <w:t xml:space="preserve">This difference in osmotic pressure creates an osmotic pressure gradient known as the </w:t>
      </w:r>
      <w:r w:rsidRPr="00865AD6">
        <w:rPr>
          <w:b/>
        </w:rPr>
        <w:t>colloid osmotic pressure (COP)</w:t>
      </w:r>
      <w:r w:rsidRPr="00865AD6">
        <w:t xml:space="preserve">, or the </w:t>
      </w:r>
      <w:proofErr w:type="spellStart"/>
      <w:r w:rsidRPr="00865AD6">
        <w:rPr>
          <w:i/>
        </w:rPr>
        <w:t>oncotic</w:t>
      </w:r>
      <w:proofErr w:type="spellEnd"/>
      <w:r w:rsidRPr="00865AD6">
        <w:rPr>
          <w:i/>
        </w:rPr>
        <w:t xml:space="preserve"> pressure.</w:t>
      </w:r>
      <w:r w:rsidR="00191232">
        <w:rPr>
          <w:b/>
        </w:rPr>
        <w:t xml:space="preserve"> </w:t>
      </w:r>
      <w:r w:rsidRPr="00865AD6">
        <w:t xml:space="preserve">Colloid osmotic pressure draws water </w:t>
      </w:r>
      <w:r w:rsidRPr="00865AD6">
        <w:rPr>
          <w:i/>
        </w:rPr>
        <w:t>into</w:t>
      </w:r>
      <w:r w:rsidRPr="00865AD6">
        <w:t xml:space="preserve"> the capillary by osmosis</w:t>
      </w:r>
      <w:r w:rsidR="00AD59D9" w:rsidRPr="00865AD6">
        <w:t xml:space="preserve">, a process known as </w:t>
      </w:r>
      <w:r w:rsidR="00AD59D9" w:rsidRPr="00865AD6">
        <w:rPr>
          <w:b/>
          <w:u w:val="single"/>
        </w:rPr>
        <w:t>absorption</w:t>
      </w:r>
      <w:r w:rsidRPr="00865AD6">
        <w:t>.</w:t>
      </w:r>
    </w:p>
    <w:p w:rsidR="00AD59D9" w:rsidRPr="00865AD6" w:rsidRDefault="006D1D19" w:rsidP="00865AD6">
      <w:pPr>
        <w:numPr>
          <w:ilvl w:val="0"/>
          <w:numId w:val="14"/>
        </w:numPr>
        <w:spacing w:line="360" w:lineRule="auto"/>
      </w:pPr>
      <w:r w:rsidRPr="00865AD6">
        <w:rPr>
          <w:b/>
        </w:rPr>
        <w:t>Capillary Net Filtration Pressure</w:t>
      </w:r>
      <w:r w:rsidR="005F1655" w:rsidRPr="00865AD6">
        <w:rPr>
          <w:b/>
        </w:rPr>
        <w:t xml:space="preserve">: </w:t>
      </w:r>
      <w:r w:rsidR="005F1655" w:rsidRPr="00865AD6">
        <w:t>Colloid osmotic pressure and the hydrostatic pressure gradient drive water in opposite directions</w:t>
      </w:r>
      <w:r w:rsidR="005F1655" w:rsidRPr="00865AD6">
        <w:rPr>
          <w:b/>
        </w:rPr>
        <w:t>.</w:t>
      </w:r>
      <w:r w:rsidR="004B33ED" w:rsidRPr="00865AD6">
        <w:t xml:space="preserve"> Hydrostatic pressure pushes water </w:t>
      </w:r>
      <w:r w:rsidR="004B33ED" w:rsidRPr="00865AD6">
        <w:rPr>
          <w:u w:val="single"/>
        </w:rPr>
        <w:t>out</w:t>
      </w:r>
      <w:r w:rsidR="004B33ED" w:rsidRPr="00865AD6">
        <w:t xml:space="preserve"> of the capillary and colloid osmotic pressure pulls water </w:t>
      </w:r>
      <w:r w:rsidR="004B33ED" w:rsidRPr="00865AD6">
        <w:rPr>
          <w:u w:val="single"/>
        </w:rPr>
        <w:t>into</w:t>
      </w:r>
      <w:r w:rsidR="004B33ED" w:rsidRPr="00865AD6">
        <w:t xml:space="preserve"> the capillary. The difference between these gradients is the </w:t>
      </w:r>
      <w:r w:rsidR="004B33ED" w:rsidRPr="00865AD6">
        <w:rPr>
          <w:b/>
          <w:u w:val="single"/>
        </w:rPr>
        <w:t>net filtration pressure (NFP)</w:t>
      </w:r>
      <w:r w:rsidR="004B33ED" w:rsidRPr="00865AD6">
        <w:t>.</w:t>
      </w:r>
      <w:r w:rsidR="00191232">
        <w:t xml:space="preserve"> </w:t>
      </w:r>
    </w:p>
    <w:p w:rsidR="00AD59D9" w:rsidRPr="00865AD6" w:rsidRDefault="00AD59D9" w:rsidP="00521043">
      <w:pPr>
        <w:numPr>
          <w:ilvl w:val="1"/>
          <w:numId w:val="14"/>
        </w:numPr>
        <w:spacing w:line="360" w:lineRule="auto"/>
        <w:ind w:left="1080"/>
      </w:pPr>
      <w:bookmarkStart w:id="0" w:name="_GoBack"/>
      <w:bookmarkEnd w:id="0"/>
      <w:r w:rsidRPr="00865AD6">
        <w:t>At the capillary’s arteriolar end, t</w:t>
      </w:r>
      <w:r w:rsidR="005F1655" w:rsidRPr="00865AD6">
        <w:t xml:space="preserve">he </w:t>
      </w:r>
      <w:r w:rsidR="005F1655" w:rsidRPr="00865AD6">
        <w:rPr>
          <w:b/>
        </w:rPr>
        <w:t>NFP</w:t>
      </w:r>
      <w:r w:rsidRPr="00865AD6">
        <w:t xml:space="preserve"> is 13 mm Hg.</w:t>
      </w:r>
      <w:r w:rsidR="00191232">
        <w:t xml:space="preserve"> </w:t>
      </w:r>
      <w:r w:rsidRPr="00865AD6">
        <w:t>T</w:t>
      </w:r>
      <w:r w:rsidR="005F1655" w:rsidRPr="00865AD6">
        <w:t xml:space="preserve">his force drives water out of the capillary by </w:t>
      </w:r>
      <w:r w:rsidR="005F1655" w:rsidRPr="00865AD6">
        <w:rPr>
          <w:u w:val="single"/>
        </w:rPr>
        <w:t>filtration</w:t>
      </w:r>
      <w:r w:rsidR="009C0F12" w:rsidRPr="00865AD6">
        <w:t xml:space="preserve"> because hydrostatic pressure is greater at this end.</w:t>
      </w:r>
    </w:p>
    <w:p w:rsidR="00AD59D9" w:rsidRPr="00865AD6" w:rsidRDefault="00AD59D9" w:rsidP="00521043">
      <w:pPr>
        <w:numPr>
          <w:ilvl w:val="1"/>
          <w:numId w:val="14"/>
        </w:numPr>
        <w:spacing w:line="360" w:lineRule="auto"/>
        <w:ind w:left="1080"/>
        <w:rPr>
          <w:b/>
        </w:rPr>
      </w:pPr>
      <w:r w:rsidRPr="00865AD6">
        <w:t xml:space="preserve">At the capillary’s </w:t>
      </w:r>
      <w:proofErr w:type="spellStart"/>
      <w:r w:rsidRPr="00865AD6">
        <w:t>venular</w:t>
      </w:r>
      <w:proofErr w:type="spellEnd"/>
      <w:r w:rsidRPr="00865AD6">
        <w:t xml:space="preserve"> end, the </w:t>
      </w:r>
      <w:r w:rsidRPr="00865AD6">
        <w:rPr>
          <w:b/>
        </w:rPr>
        <w:t>NFP</w:t>
      </w:r>
      <w:r w:rsidRPr="00865AD6">
        <w:t xml:space="preserve"> is –7 mm Hg.</w:t>
      </w:r>
      <w:r w:rsidR="00191232">
        <w:t xml:space="preserve"> </w:t>
      </w:r>
      <w:r w:rsidR="009C0F12" w:rsidRPr="00865AD6">
        <w:t xml:space="preserve">NFP is a </w:t>
      </w:r>
      <w:r w:rsidR="009C0F12" w:rsidRPr="00865AD6">
        <w:rPr>
          <w:i/>
        </w:rPr>
        <w:t xml:space="preserve">negative </w:t>
      </w:r>
      <w:r w:rsidR="009C0F12" w:rsidRPr="00865AD6">
        <w:t>number, which means that water flows into</w:t>
      </w:r>
      <w:r w:rsidRPr="00865AD6">
        <w:t xml:space="preserve"> the capillary.</w:t>
      </w:r>
      <w:r w:rsidR="00191232">
        <w:t xml:space="preserve"> </w:t>
      </w:r>
      <w:r w:rsidRPr="00865AD6">
        <w:t>C</w:t>
      </w:r>
      <w:r w:rsidR="009C0F12" w:rsidRPr="00865AD6">
        <w:t>olloid osmotic pressure is greater and water is absorbed into the capillary by osmosis.</w:t>
      </w:r>
    </w:p>
    <w:p w:rsidR="004665D5" w:rsidRPr="00865AD6" w:rsidRDefault="006D1D19" w:rsidP="00865AD6">
      <w:pPr>
        <w:numPr>
          <w:ilvl w:val="0"/>
          <w:numId w:val="14"/>
        </w:numPr>
        <w:spacing w:line="360" w:lineRule="auto"/>
        <w:rPr>
          <w:b/>
        </w:rPr>
      </w:pPr>
      <w:r w:rsidRPr="00865AD6">
        <w:rPr>
          <w:b/>
        </w:rPr>
        <w:lastRenderedPageBreak/>
        <w:t>Edema</w:t>
      </w:r>
      <w:r w:rsidR="003C1C5C" w:rsidRPr="00865AD6">
        <w:rPr>
          <w:b/>
        </w:rPr>
        <w:t xml:space="preserve"> </w:t>
      </w:r>
      <w:r w:rsidR="00802B71" w:rsidRPr="00865AD6">
        <w:t xml:space="preserve">is a condition characterized by an excessive amount of water in the </w:t>
      </w:r>
      <w:r w:rsidR="00802B71" w:rsidRPr="00865AD6">
        <w:rPr>
          <w:u w:val="single"/>
        </w:rPr>
        <w:t>interstitial</w:t>
      </w:r>
      <w:r w:rsidR="00802B71" w:rsidRPr="00865AD6">
        <w:t xml:space="preserve"> fluid.</w:t>
      </w:r>
      <w:r w:rsidR="00191232">
        <w:t xml:space="preserve"> </w:t>
      </w:r>
      <w:r w:rsidR="00AD59D9" w:rsidRPr="00865AD6">
        <w:rPr>
          <w:b/>
        </w:rPr>
        <w:t>List some c</w:t>
      </w:r>
      <w:r w:rsidR="00802B71" w:rsidRPr="00865AD6">
        <w:rPr>
          <w:b/>
        </w:rPr>
        <w:t>ommon causes of edema</w:t>
      </w:r>
      <w:r w:rsidR="00802B71" w:rsidRPr="00865AD6">
        <w:t>:</w:t>
      </w:r>
      <w:r w:rsidR="00191232">
        <w:t xml:space="preserve"> </w:t>
      </w:r>
      <w:r w:rsidR="00AD59D9" w:rsidRPr="00865AD6">
        <w:t xml:space="preserve">(1) </w:t>
      </w:r>
      <w:r w:rsidR="00802B71" w:rsidRPr="00865AD6">
        <w:rPr>
          <w:u w:val="single"/>
        </w:rPr>
        <w:t>an increase in the capillary hydrostatic pressure gradient due to hypertension</w:t>
      </w:r>
      <w:r w:rsidR="00802B71" w:rsidRPr="00865AD6">
        <w:t xml:space="preserve"> or </w:t>
      </w:r>
      <w:r w:rsidR="00AD59D9" w:rsidRPr="00865AD6">
        <w:t xml:space="preserve">(2) </w:t>
      </w:r>
      <w:r w:rsidR="00802B71" w:rsidRPr="00865AD6">
        <w:rPr>
          <w:u w:val="single"/>
        </w:rPr>
        <w:t>a decrease in the colloid osmotic pressure due to liver disease</w:t>
      </w:r>
      <w:r w:rsidR="0001594C" w:rsidRPr="00865AD6">
        <w:t xml:space="preserve">, </w:t>
      </w:r>
      <w:r w:rsidR="00A41FAD">
        <w:t xml:space="preserve">or </w:t>
      </w:r>
      <w:r w:rsidR="00AD59D9" w:rsidRPr="00865AD6">
        <w:t xml:space="preserve">(3) </w:t>
      </w:r>
      <w:r w:rsidR="0001594C" w:rsidRPr="00865AD6">
        <w:rPr>
          <w:u w:val="single"/>
        </w:rPr>
        <w:t>cancer</w:t>
      </w:r>
      <w:r w:rsidR="00802B71" w:rsidRPr="00865AD6">
        <w:t xml:space="preserve"> or </w:t>
      </w:r>
      <w:r w:rsidR="00AD59D9" w:rsidRPr="00865AD6">
        <w:t xml:space="preserve">(4) </w:t>
      </w:r>
      <w:r w:rsidR="0001594C" w:rsidRPr="00865AD6">
        <w:rPr>
          <w:u w:val="single"/>
        </w:rPr>
        <w:t>starvation</w:t>
      </w:r>
      <w:r w:rsidR="00AD59D9" w:rsidRPr="00865AD6">
        <w:t>, etc</w:t>
      </w:r>
      <w:r w:rsidR="0001594C" w:rsidRPr="00865AD6">
        <w:t>.</w:t>
      </w:r>
      <w:r w:rsidR="00191232">
        <w:t xml:space="preserve"> </w:t>
      </w:r>
    </w:p>
    <w:p w:rsidR="008E05E8" w:rsidRPr="00865AD6" w:rsidRDefault="00546D24" w:rsidP="00865AD6">
      <w:pPr>
        <w:spacing w:line="360" w:lineRule="auto"/>
        <w:rPr>
          <w:b/>
        </w:rPr>
      </w:pPr>
      <w:r w:rsidRPr="00865AD6">
        <w:rPr>
          <w:b/>
        </w:rPr>
        <w:t xml:space="preserve">Module </w:t>
      </w:r>
      <w:r w:rsidR="003F748C" w:rsidRPr="00865AD6">
        <w:rPr>
          <w:b/>
        </w:rPr>
        <w:t>18</w:t>
      </w:r>
      <w:r w:rsidRPr="00865AD6">
        <w:rPr>
          <w:b/>
        </w:rPr>
        <w:t xml:space="preserve">.6 </w:t>
      </w:r>
      <w:r w:rsidR="000051D3" w:rsidRPr="00865AD6">
        <w:rPr>
          <w:b/>
        </w:rPr>
        <w:t>Anatomy of the Systemic Arteries</w:t>
      </w:r>
      <w:r w:rsidR="006D1D19" w:rsidRPr="00865AD6">
        <w:rPr>
          <w:b/>
        </w:rPr>
        <w:t xml:space="preserve"> </w:t>
      </w:r>
      <w:r w:rsidR="003F748C" w:rsidRPr="00865AD6">
        <w:rPr>
          <w:b/>
        </w:rPr>
        <w:t>(</w:t>
      </w:r>
      <w:r w:rsidR="00A43631" w:rsidRPr="00865AD6">
        <w:rPr>
          <w:b/>
        </w:rPr>
        <w:t>Figures 18.15</w:t>
      </w:r>
      <w:r w:rsidR="003D7DE7" w:rsidRPr="00865AD6">
        <w:rPr>
          <w:b/>
        </w:rPr>
        <w:t>–18.</w:t>
      </w:r>
      <w:r w:rsidR="00E94867" w:rsidRPr="00865AD6">
        <w:rPr>
          <w:b/>
        </w:rPr>
        <w:t>22</w:t>
      </w:r>
      <w:r w:rsidR="003D7DE7" w:rsidRPr="00865AD6">
        <w:rPr>
          <w:b/>
        </w:rPr>
        <w:t>; Table 18.4</w:t>
      </w:r>
      <w:r w:rsidRPr="00865AD6">
        <w:rPr>
          <w:b/>
        </w:rPr>
        <w:t>)</w:t>
      </w:r>
    </w:p>
    <w:p w:rsidR="00A43631" w:rsidRPr="00865AD6" w:rsidRDefault="00A43631" w:rsidP="00865AD6">
      <w:pPr>
        <w:numPr>
          <w:ilvl w:val="0"/>
          <w:numId w:val="16"/>
        </w:numPr>
        <w:spacing w:line="360" w:lineRule="auto"/>
      </w:pPr>
      <w:r w:rsidRPr="00865AD6">
        <w:t xml:space="preserve">The largest artery in the body is the </w:t>
      </w:r>
      <w:r w:rsidRPr="00865AD6">
        <w:rPr>
          <w:b/>
        </w:rPr>
        <w:t xml:space="preserve">aorta, </w:t>
      </w:r>
      <w:r w:rsidRPr="00865AD6">
        <w:t xml:space="preserve">which begins at the left ventricle and has four divisions </w:t>
      </w:r>
      <w:r w:rsidRPr="00865AD6">
        <w:rPr>
          <w:b/>
        </w:rPr>
        <w:t>(Figure 18.15</w:t>
      </w:r>
      <w:r w:rsidR="00E94867" w:rsidRPr="00865AD6">
        <w:rPr>
          <w:b/>
        </w:rPr>
        <w:t>; Table 18.4</w:t>
      </w:r>
      <w:r w:rsidR="00465F47" w:rsidRPr="00865AD6">
        <w:rPr>
          <w:b/>
        </w:rPr>
        <w:t xml:space="preserve">). </w:t>
      </w:r>
    </w:p>
    <w:p w:rsidR="001F5AD5" w:rsidRPr="00865AD6" w:rsidRDefault="001F5AD5" w:rsidP="00865AD6">
      <w:pPr>
        <w:numPr>
          <w:ilvl w:val="0"/>
          <w:numId w:val="69"/>
        </w:numPr>
        <w:spacing w:line="360" w:lineRule="auto"/>
      </w:pPr>
      <w:r w:rsidRPr="00865AD6">
        <w:t xml:space="preserve">The </w:t>
      </w:r>
      <w:r w:rsidRPr="00865AD6">
        <w:rPr>
          <w:b/>
          <w:u w:val="single"/>
        </w:rPr>
        <w:t>ascending</w:t>
      </w:r>
      <w:r w:rsidRPr="00865AD6">
        <w:rPr>
          <w:b/>
        </w:rPr>
        <w:t xml:space="preserve"> aorta </w:t>
      </w:r>
      <w:r w:rsidRPr="00865AD6">
        <w:t xml:space="preserve">is the initial </w:t>
      </w:r>
      <w:r w:rsidR="00465F47" w:rsidRPr="00865AD6">
        <w:t xml:space="preserve">portion </w:t>
      </w:r>
      <w:r w:rsidRPr="00865AD6">
        <w:t xml:space="preserve">that travels superiorly. </w:t>
      </w:r>
      <w:r w:rsidR="00465F47" w:rsidRPr="00865AD6">
        <w:t>T</w:t>
      </w:r>
      <w:r w:rsidRPr="00865AD6">
        <w:t>he right and left coronary arteries that supply the myocardium branch from the ascending aorta.</w:t>
      </w:r>
    </w:p>
    <w:p w:rsidR="00613390" w:rsidRPr="00865AD6" w:rsidRDefault="001A6B95" w:rsidP="00865AD6">
      <w:pPr>
        <w:numPr>
          <w:ilvl w:val="0"/>
          <w:numId w:val="69"/>
        </w:numPr>
        <w:spacing w:line="360" w:lineRule="auto"/>
      </w:pPr>
      <w:r w:rsidRPr="00865AD6">
        <w:t xml:space="preserve">The ascending aorta curves to become the </w:t>
      </w:r>
      <w:r w:rsidRPr="00865AD6">
        <w:rPr>
          <w:b/>
        </w:rPr>
        <w:t xml:space="preserve">aortic </w:t>
      </w:r>
      <w:r w:rsidRPr="00865AD6">
        <w:rPr>
          <w:b/>
          <w:u w:val="single"/>
        </w:rPr>
        <w:t>arch</w:t>
      </w:r>
      <w:r w:rsidRPr="00865AD6">
        <w:rPr>
          <w:b/>
        </w:rPr>
        <w:t xml:space="preserve">, </w:t>
      </w:r>
      <w:r w:rsidRPr="00865AD6">
        <w:t>which has the following three large branches:</w:t>
      </w:r>
      <w:r w:rsidR="00191232">
        <w:t xml:space="preserve"> </w:t>
      </w:r>
      <w:r w:rsidR="00CC3F97" w:rsidRPr="00865AD6">
        <w:t>(1)</w:t>
      </w:r>
      <w:r w:rsidR="00CC3F97" w:rsidRPr="00865AD6">
        <w:rPr>
          <w:b/>
        </w:rPr>
        <w:t xml:space="preserve"> </w:t>
      </w:r>
      <w:proofErr w:type="spellStart"/>
      <w:r w:rsidR="00110450" w:rsidRPr="00865AD6">
        <w:rPr>
          <w:b/>
          <w:u w:val="single"/>
        </w:rPr>
        <w:t>brachiocephalic</w:t>
      </w:r>
      <w:proofErr w:type="spellEnd"/>
      <w:r w:rsidR="00110450" w:rsidRPr="00865AD6">
        <w:rPr>
          <w:b/>
          <w:u w:val="single"/>
        </w:rPr>
        <w:t xml:space="preserve"> artery</w:t>
      </w:r>
      <w:r w:rsidR="00110450" w:rsidRPr="00865AD6">
        <w:t xml:space="preserve"> (</w:t>
      </w:r>
      <w:proofErr w:type="spellStart"/>
      <w:r w:rsidR="00110450" w:rsidRPr="00865AD6">
        <w:rPr>
          <w:b/>
        </w:rPr>
        <w:t>brachiocephalic</w:t>
      </w:r>
      <w:proofErr w:type="spellEnd"/>
      <w:r w:rsidR="00110450" w:rsidRPr="00865AD6">
        <w:rPr>
          <w:b/>
        </w:rPr>
        <w:t xml:space="preserve"> trunk)</w:t>
      </w:r>
      <w:r w:rsidR="00110450" w:rsidRPr="00865AD6">
        <w:t xml:space="preserve">, which quickly branches into the </w:t>
      </w:r>
      <w:r w:rsidR="00110450" w:rsidRPr="00865AD6">
        <w:rPr>
          <w:b/>
        </w:rPr>
        <w:t>right common carotid artery</w:t>
      </w:r>
      <w:r w:rsidR="00110450" w:rsidRPr="00865AD6">
        <w:t xml:space="preserve"> </w:t>
      </w:r>
      <w:r w:rsidR="00CC3F97" w:rsidRPr="00865AD6">
        <w:t>and the</w:t>
      </w:r>
      <w:r w:rsidR="00110450" w:rsidRPr="00865AD6">
        <w:t xml:space="preserve"> </w:t>
      </w:r>
      <w:r w:rsidR="00110450" w:rsidRPr="00865AD6">
        <w:rPr>
          <w:b/>
        </w:rPr>
        <w:t xml:space="preserve">right </w:t>
      </w:r>
      <w:proofErr w:type="spellStart"/>
      <w:r w:rsidR="00110450" w:rsidRPr="00865AD6">
        <w:rPr>
          <w:b/>
        </w:rPr>
        <w:t>subclavian</w:t>
      </w:r>
      <w:proofErr w:type="spellEnd"/>
      <w:r w:rsidR="00110450" w:rsidRPr="00865AD6">
        <w:rPr>
          <w:b/>
        </w:rPr>
        <w:t xml:space="preserve"> </w:t>
      </w:r>
      <w:r w:rsidR="00CC3F97" w:rsidRPr="00865AD6">
        <w:rPr>
          <w:b/>
        </w:rPr>
        <w:t>artery</w:t>
      </w:r>
      <w:r w:rsidR="00CC3F97" w:rsidRPr="00865AD6">
        <w:t>; (2)</w:t>
      </w:r>
      <w:r w:rsidR="00110450" w:rsidRPr="00865AD6">
        <w:t xml:space="preserve"> the </w:t>
      </w:r>
      <w:r w:rsidR="00110450" w:rsidRPr="00865AD6">
        <w:rPr>
          <w:b/>
          <w:u w:val="single"/>
        </w:rPr>
        <w:t>left common</w:t>
      </w:r>
      <w:r w:rsidR="00110450" w:rsidRPr="00865AD6">
        <w:rPr>
          <w:b/>
        </w:rPr>
        <w:t xml:space="preserve"> carotid artery</w:t>
      </w:r>
      <w:r w:rsidR="00CC3F97" w:rsidRPr="00865AD6">
        <w:t xml:space="preserve">, (3) </w:t>
      </w:r>
      <w:r w:rsidR="00613390" w:rsidRPr="00865AD6">
        <w:t xml:space="preserve">the </w:t>
      </w:r>
      <w:r w:rsidR="00613390" w:rsidRPr="00865AD6">
        <w:rPr>
          <w:b/>
        </w:rPr>
        <w:t xml:space="preserve">left </w:t>
      </w:r>
      <w:proofErr w:type="spellStart"/>
      <w:r w:rsidR="00613390" w:rsidRPr="00865AD6">
        <w:rPr>
          <w:b/>
          <w:u w:val="single"/>
        </w:rPr>
        <w:t>subclavian</w:t>
      </w:r>
      <w:proofErr w:type="spellEnd"/>
      <w:r w:rsidR="00613390" w:rsidRPr="00865AD6">
        <w:rPr>
          <w:b/>
        </w:rPr>
        <w:t xml:space="preserve"> artery</w:t>
      </w:r>
      <w:r w:rsidR="00613390" w:rsidRPr="00865AD6">
        <w:t>.</w:t>
      </w:r>
    </w:p>
    <w:p w:rsidR="00B462FE" w:rsidRPr="00865AD6" w:rsidRDefault="00B462FE" w:rsidP="00865AD6">
      <w:pPr>
        <w:numPr>
          <w:ilvl w:val="0"/>
          <w:numId w:val="69"/>
        </w:numPr>
        <w:spacing w:line="360" w:lineRule="auto"/>
      </w:pPr>
      <w:r w:rsidRPr="00865AD6">
        <w:t>The aortic arch</w:t>
      </w:r>
      <w:r w:rsidR="00821F2A" w:rsidRPr="00865AD6">
        <w:t xml:space="preserve"> turns inferiorly to become the </w:t>
      </w:r>
      <w:r w:rsidRPr="00865AD6">
        <w:rPr>
          <w:b/>
        </w:rPr>
        <w:t>descending thoracic aorta</w:t>
      </w:r>
      <w:r w:rsidR="00F27314" w:rsidRPr="00865AD6">
        <w:t xml:space="preserve"> which supplies</w:t>
      </w:r>
      <w:r w:rsidRPr="00865AD6">
        <w:t xml:space="preserve"> thoracic structures.</w:t>
      </w:r>
    </w:p>
    <w:p w:rsidR="00E111B2" w:rsidRPr="00865AD6" w:rsidRDefault="00E111B2" w:rsidP="00865AD6">
      <w:pPr>
        <w:numPr>
          <w:ilvl w:val="0"/>
          <w:numId w:val="69"/>
        </w:numPr>
        <w:spacing w:line="360" w:lineRule="auto"/>
      </w:pPr>
      <w:r w:rsidRPr="00865AD6">
        <w:t xml:space="preserve">The descending thoracic aorta enters the </w:t>
      </w:r>
      <w:proofErr w:type="spellStart"/>
      <w:r w:rsidRPr="00865AD6">
        <w:t>abdominopelvic</w:t>
      </w:r>
      <w:proofErr w:type="spellEnd"/>
      <w:r w:rsidRPr="00865AD6">
        <w:t xml:space="preserve"> cavity to become </w:t>
      </w:r>
      <w:r w:rsidRPr="00865AD6">
        <w:rPr>
          <w:b/>
        </w:rPr>
        <w:t>descending abdominal aorta</w:t>
      </w:r>
      <w:r w:rsidRPr="00865AD6">
        <w:t>, whose branches supply the abdominal viscera</w:t>
      </w:r>
      <w:r w:rsidR="00A719FE" w:rsidRPr="00865AD6">
        <w:t>:</w:t>
      </w:r>
      <w:r w:rsidR="00191232">
        <w:t xml:space="preserve"> </w:t>
      </w:r>
      <w:r w:rsidRPr="00865AD6">
        <w:rPr>
          <w:b/>
        </w:rPr>
        <w:t xml:space="preserve">right and left common </w:t>
      </w:r>
      <w:r w:rsidRPr="00865AD6">
        <w:rPr>
          <w:b/>
          <w:u w:val="single"/>
        </w:rPr>
        <w:t>iliac</w:t>
      </w:r>
      <w:r w:rsidRPr="00865AD6">
        <w:rPr>
          <w:b/>
        </w:rPr>
        <w:t xml:space="preserve"> arteries</w:t>
      </w:r>
      <w:r w:rsidR="00A719FE" w:rsidRPr="00865AD6">
        <w:t xml:space="preserve"> split into </w:t>
      </w:r>
      <w:r w:rsidRPr="00865AD6">
        <w:t xml:space="preserve">the </w:t>
      </w:r>
      <w:r w:rsidRPr="00865AD6">
        <w:rPr>
          <w:b/>
        </w:rPr>
        <w:t xml:space="preserve">internal iliac arteries, </w:t>
      </w:r>
      <w:r w:rsidRPr="00865AD6">
        <w:t xml:space="preserve">which supply pelvic </w:t>
      </w:r>
      <w:r w:rsidRPr="00865AD6">
        <w:rPr>
          <w:b/>
        </w:rPr>
        <w:t>s</w:t>
      </w:r>
      <w:r w:rsidRPr="00865AD6">
        <w:t xml:space="preserve">tructures, and the </w:t>
      </w:r>
      <w:r w:rsidRPr="00865AD6">
        <w:rPr>
          <w:b/>
        </w:rPr>
        <w:t xml:space="preserve">external iliac arteries, </w:t>
      </w:r>
      <w:r w:rsidRPr="00865AD6">
        <w:t>which supply the lower limbs.</w:t>
      </w:r>
    </w:p>
    <w:p w:rsidR="00091784" w:rsidRPr="00865AD6" w:rsidRDefault="000051D3" w:rsidP="00865AD6">
      <w:pPr>
        <w:numPr>
          <w:ilvl w:val="0"/>
          <w:numId w:val="16"/>
        </w:numPr>
        <w:spacing w:line="360" w:lineRule="auto"/>
        <w:rPr>
          <w:b/>
        </w:rPr>
      </w:pPr>
      <w:r w:rsidRPr="00865AD6">
        <w:rPr>
          <w:b/>
        </w:rPr>
        <w:t>Arteries of the Head and Neck</w:t>
      </w:r>
      <w:r w:rsidR="00E94867" w:rsidRPr="00865AD6">
        <w:rPr>
          <w:b/>
        </w:rPr>
        <w:t>:</w:t>
      </w:r>
      <w:r w:rsidR="00191232">
        <w:rPr>
          <w:b/>
        </w:rPr>
        <w:t xml:space="preserve"> </w:t>
      </w:r>
      <w:r w:rsidR="00091784" w:rsidRPr="00865AD6">
        <w:t xml:space="preserve">The arterial supply to the head and neck comes primarily from the right and left common carotid arteries, with some contributions from the </w:t>
      </w:r>
      <w:proofErr w:type="spellStart"/>
      <w:r w:rsidR="00091784" w:rsidRPr="00865AD6">
        <w:t>subclavian</w:t>
      </w:r>
      <w:proofErr w:type="spellEnd"/>
      <w:r w:rsidR="00091784" w:rsidRPr="00865AD6">
        <w:t xml:space="preserve"> arteries</w:t>
      </w:r>
      <w:r w:rsidR="00091784" w:rsidRPr="00865AD6">
        <w:rPr>
          <w:b/>
        </w:rPr>
        <w:t xml:space="preserve"> </w:t>
      </w:r>
      <w:r w:rsidR="003C1C5C" w:rsidRPr="00865AD6">
        <w:rPr>
          <w:b/>
        </w:rPr>
        <w:t>(Figure</w:t>
      </w:r>
      <w:r w:rsidR="000B350D" w:rsidRPr="00865AD6">
        <w:rPr>
          <w:b/>
        </w:rPr>
        <w:t>s</w:t>
      </w:r>
      <w:r w:rsidR="00976CD2" w:rsidRPr="00865AD6">
        <w:rPr>
          <w:b/>
        </w:rPr>
        <w:t xml:space="preserve"> 18.16</w:t>
      </w:r>
      <w:r w:rsidR="00784348">
        <w:rPr>
          <w:b/>
        </w:rPr>
        <w:t>–</w:t>
      </w:r>
      <w:r w:rsidR="000B350D" w:rsidRPr="00865AD6">
        <w:rPr>
          <w:b/>
        </w:rPr>
        <w:t>18.17</w:t>
      </w:r>
      <w:r w:rsidR="003C1C5C" w:rsidRPr="00865AD6">
        <w:rPr>
          <w:b/>
        </w:rPr>
        <w:t>; Table</w:t>
      </w:r>
      <w:r w:rsidR="000B350D" w:rsidRPr="00865AD6">
        <w:rPr>
          <w:b/>
        </w:rPr>
        <w:t xml:space="preserve"> 18.4</w:t>
      </w:r>
      <w:r w:rsidR="003C1C5C" w:rsidRPr="00865AD6">
        <w:rPr>
          <w:b/>
        </w:rPr>
        <w:t>)</w:t>
      </w:r>
      <w:r w:rsidR="00091784" w:rsidRPr="00865AD6">
        <w:rPr>
          <w:b/>
        </w:rPr>
        <w:t>:</w:t>
      </w:r>
      <w:r w:rsidR="00091784" w:rsidRPr="00865AD6">
        <w:t xml:space="preserve"> </w:t>
      </w:r>
    </w:p>
    <w:p w:rsidR="00091784" w:rsidRPr="00865AD6" w:rsidRDefault="00091784" w:rsidP="00865AD6">
      <w:pPr>
        <w:numPr>
          <w:ilvl w:val="0"/>
          <w:numId w:val="17"/>
        </w:numPr>
        <w:spacing w:line="360" w:lineRule="auto"/>
        <w:rPr>
          <w:b/>
        </w:rPr>
      </w:pPr>
      <w:r w:rsidRPr="00865AD6">
        <w:t>The common carotid arteries split into the following two</w:t>
      </w:r>
      <w:r w:rsidR="00A648FC" w:rsidRPr="00865AD6">
        <w:t xml:space="preserve"> branches</w:t>
      </w:r>
      <w:r w:rsidRPr="00865AD6">
        <w:t>:</w:t>
      </w:r>
      <w:r w:rsidR="00191232">
        <w:t xml:space="preserve"> </w:t>
      </w:r>
      <w:r w:rsidRPr="00865AD6">
        <w:rPr>
          <w:b/>
          <w:u w:val="single"/>
        </w:rPr>
        <w:t>external carotid artery</w:t>
      </w:r>
      <w:r w:rsidRPr="00865AD6">
        <w:t xml:space="preserve">, which supplies the superficial </w:t>
      </w:r>
      <w:r w:rsidR="00ED268A" w:rsidRPr="00865AD6">
        <w:t>structures of the head and face, and the</w:t>
      </w:r>
      <w:r w:rsidR="00ED268A" w:rsidRPr="00865AD6">
        <w:rPr>
          <w:b/>
        </w:rPr>
        <w:t xml:space="preserve"> </w:t>
      </w:r>
      <w:r w:rsidRPr="00865AD6">
        <w:rPr>
          <w:b/>
          <w:u w:val="single"/>
        </w:rPr>
        <w:t>internal carotid artery</w:t>
      </w:r>
      <w:r w:rsidRPr="00865AD6">
        <w:t xml:space="preserve">, which supplies the brain. </w:t>
      </w:r>
    </w:p>
    <w:p w:rsidR="009E7768" w:rsidRPr="00865AD6" w:rsidRDefault="000051D3" w:rsidP="00865AD6">
      <w:pPr>
        <w:numPr>
          <w:ilvl w:val="0"/>
          <w:numId w:val="17"/>
        </w:numPr>
        <w:spacing w:line="360" w:lineRule="auto"/>
      </w:pPr>
      <w:r w:rsidRPr="00865AD6">
        <w:rPr>
          <w:b/>
        </w:rPr>
        <w:t xml:space="preserve">Blood </w:t>
      </w:r>
      <w:r w:rsidR="00784348">
        <w:rPr>
          <w:b/>
        </w:rPr>
        <w:t>s</w:t>
      </w:r>
      <w:r w:rsidR="00784348" w:rsidRPr="00865AD6">
        <w:rPr>
          <w:b/>
        </w:rPr>
        <w:t xml:space="preserve">upply </w:t>
      </w:r>
      <w:r w:rsidRPr="00865AD6">
        <w:rPr>
          <w:b/>
        </w:rPr>
        <w:t xml:space="preserve">of the </w:t>
      </w:r>
      <w:r w:rsidR="00784348">
        <w:rPr>
          <w:b/>
        </w:rPr>
        <w:t>n</w:t>
      </w:r>
      <w:r w:rsidR="00784348" w:rsidRPr="00865AD6">
        <w:rPr>
          <w:b/>
        </w:rPr>
        <w:t>eck</w:t>
      </w:r>
      <w:r w:rsidRPr="00865AD6">
        <w:rPr>
          <w:b/>
        </w:rPr>
        <w:t xml:space="preserve">, </w:t>
      </w:r>
      <w:r w:rsidR="00784348">
        <w:rPr>
          <w:b/>
        </w:rPr>
        <w:t>f</w:t>
      </w:r>
      <w:r w:rsidRPr="00865AD6">
        <w:rPr>
          <w:b/>
        </w:rPr>
        <w:t xml:space="preserve">ace, and </w:t>
      </w:r>
      <w:r w:rsidR="00784348">
        <w:rPr>
          <w:b/>
        </w:rPr>
        <w:t>s</w:t>
      </w:r>
      <w:r w:rsidR="00784348" w:rsidRPr="00865AD6">
        <w:rPr>
          <w:b/>
        </w:rPr>
        <w:t xml:space="preserve">uperficial </w:t>
      </w:r>
      <w:r w:rsidR="00784348">
        <w:rPr>
          <w:b/>
        </w:rPr>
        <w:t>h</w:t>
      </w:r>
      <w:r w:rsidR="00784348" w:rsidRPr="00865AD6">
        <w:rPr>
          <w:b/>
        </w:rPr>
        <w:t>ead</w:t>
      </w:r>
      <w:r w:rsidR="005941B0" w:rsidRPr="00865AD6">
        <w:rPr>
          <w:b/>
        </w:rPr>
        <w:t>:</w:t>
      </w:r>
      <w:r w:rsidRPr="00865AD6">
        <w:rPr>
          <w:b/>
        </w:rPr>
        <w:t xml:space="preserve"> </w:t>
      </w:r>
      <w:r w:rsidR="005941B0" w:rsidRPr="00865AD6">
        <w:t>The external carotid artery divides into several branches that serve the neck, face, and superficial structures of</w:t>
      </w:r>
      <w:r w:rsidR="009948FF" w:rsidRPr="00865AD6">
        <w:t xml:space="preserve"> the head.</w:t>
      </w:r>
    </w:p>
    <w:p w:rsidR="00FB7384" w:rsidRPr="00865AD6" w:rsidRDefault="000051D3" w:rsidP="00865AD6">
      <w:pPr>
        <w:numPr>
          <w:ilvl w:val="0"/>
          <w:numId w:val="17"/>
        </w:numPr>
        <w:spacing w:line="360" w:lineRule="auto"/>
      </w:pPr>
      <w:r w:rsidRPr="00865AD6">
        <w:rPr>
          <w:b/>
        </w:rPr>
        <w:lastRenderedPageBreak/>
        <w:t xml:space="preserve">Blood </w:t>
      </w:r>
      <w:r w:rsidR="00784348">
        <w:rPr>
          <w:b/>
        </w:rPr>
        <w:t>s</w:t>
      </w:r>
      <w:r w:rsidR="00784348" w:rsidRPr="00865AD6">
        <w:rPr>
          <w:b/>
        </w:rPr>
        <w:t xml:space="preserve">upply </w:t>
      </w:r>
      <w:r w:rsidRPr="00865AD6">
        <w:rPr>
          <w:b/>
        </w:rPr>
        <w:t xml:space="preserve">of the </w:t>
      </w:r>
      <w:r w:rsidR="00784348">
        <w:rPr>
          <w:b/>
        </w:rPr>
        <w:t>b</w:t>
      </w:r>
      <w:r w:rsidR="00784348" w:rsidRPr="00865AD6">
        <w:rPr>
          <w:b/>
        </w:rPr>
        <w:t>rain</w:t>
      </w:r>
      <w:r w:rsidR="008B6811" w:rsidRPr="00865AD6">
        <w:rPr>
          <w:b/>
        </w:rPr>
        <w:t xml:space="preserve">: </w:t>
      </w:r>
      <w:r w:rsidR="008B6811" w:rsidRPr="00865AD6">
        <w:t>The majority of the brain’s blood supply comes from the two internal carotid arterie</w:t>
      </w:r>
      <w:r w:rsidR="009948FF" w:rsidRPr="00865AD6">
        <w:t>s, which branch</w:t>
      </w:r>
      <w:r w:rsidR="008B6811" w:rsidRPr="00865AD6">
        <w:t xml:space="preserve"> inside the skull</w:t>
      </w:r>
      <w:r w:rsidR="009948FF" w:rsidRPr="00865AD6">
        <w:t>.</w:t>
      </w:r>
      <w:r w:rsidR="00191232">
        <w:t xml:space="preserve"> </w:t>
      </w:r>
      <w:r w:rsidR="000F6A31" w:rsidRPr="00865AD6">
        <w:t>The following</w:t>
      </w:r>
      <w:r w:rsidR="00EC1AA9" w:rsidRPr="00865AD6">
        <w:t xml:space="preserve"> arteries are part of a circular </w:t>
      </w:r>
      <w:proofErr w:type="spellStart"/>
      <w:r w:rsidR="00EC1AA9" w:rsidRPr="00865AD6">
        <w:t>anastomosis</w:t>
      </w:r>
      <w:proofErr w:type="spellEnd"/>
      <w:r w:rsidR="00EC1AA9" w:rsidRPr="00865AD6">
        <w:t xml:space="preserve"> known as the </w:t>
      </w:r>
      <w:r w:rsidR="00EC1AA9" w:rsidRPr="00865AD6">
        <w:rPr>
          <w:b/>
        </w:rPr>
        <w:t>cerebral arterial circle</w:t>
      </w:r>
      <w:r w:rsidR="00EC1AA9" w:rsidRPr="00865AD6">
        <w:t xml:space="preserve">, or </w:t>
      </w:r>
      <w:r w:rsidR="00EC1AA9" w:rsidRPr="00865AD6">
        <w:rPr>
          <w:i/>
        </w:rPr>
        <w:t>circle of Willis</w:t>
      </w:r>
      <w:r w:rsidR="000F6A31" w:rsidRPr="00865AD6">
        <w:t>:</w:t>
      </w:r>
      <w:r w:rsidR="00191232">
        <w:t xml:space="preserve"> </w:t>
      </w:r>
      <w:r w:rsidR="00FB7384" w:rsidRPr="00865AD6">
        <w:t xml:space="preserve">anterior and posterior </w:t>
      </w:r>
      <w:r w:rsidR="00FB7384" w:rsidRPr="00865AD6">
        <w:rPr>
          <w:u w:val="single"/>
        </w:rPr>
        <w:t>communicating</w:t>
      </w:r>
      <w:r w:rsidR="00FB7384" w:rsidRPr="00865AD6">
        <w:t xml:space="preserve"> arteries, anterior and posterior </w:t>
      </w:r>
      <w:r w:rsidR="00FB7384" w:rsidRPr="00865AD6">
        <w:rPr>
          <w:u w:val="single"/>
        </w:rPr>
        <w:t>cerebral</w:t>
      </w:r>
      <w:r w:rsidR="00FB7384" w:rsidRPr="00865AD6">
        <w:t xml:space="preserve"> arteries, and internal </w:t>
      </w:r>
      <w:r w:rsidR="00FB7384" w:rsidRPr="00865AD6">
        <w:rPr>
          <w:u w:val="single"/>
        </w:rPr>
        <w:t>carotid</w:t>
      </w:r>
      <w:r w:rsidR="00FB7384" w:rsidRPr="00865AD6">
        <w:t xml:space="preserve"> artery.</w:t>
      </w:r>
    </w:p>
    <w:p w:rsidR="00F54E0B" w:rsidRPr="00865AD6" w:rsidRDefault="000051D3" w:rsidP="00865AD6">
      <w:pPr>
        <w:numPr>
          <w:ilvl w:val="0"/>
          <w:numId w:val="16"/>
        </w:numPr>
        <w:spacing w:line="360" w:lineRule="auto"/>
        <w:rPr>
          <w:b/>
        </w:rPr>
      </w:pPr>
      <w:r w:rsidRPr="00865AD6">
        <w:rPr>
          <w:b/>
        </w:rPr>
        <w:t>Arteries of the Thorax</w:t>
      </w:r>
      <w:r w:rsidR="00F54E0B" w:rsidRPr="00865AD6">
        <w:rPr>
          <w:b/>
        </w:rPr>
        <w:t xml:space="preserve">: </w:t>
      </w:r>
      <w:r w:rsidR="00F54E0B" w:rsidRPr="00865AD6">
        <w:t xml:space="preserve">The blood supply to the thorax and the thoracic organs is derived from branches of the </w:t>
      </w:r>
      <w:proofErr w:type="spellStart"/>
      <w:r w:rsidR="00F54E0B" w:rsidRPr="00865AD6">
        <w:t>subclavian</w:t>
      </w:r>
      <w:proofErr w:type="spellEnd"/>
      <w:r w:rsidR="00F54E0B" w:rsidRPr="00865AD6">
        <w:t xml:space="preserve"> arteries and the descending thoracic aorta</w:t>
      </w:r>
      <w:r w:rsidR="003C1C5C" w:rsidRPr="00865AD6">
        <w:rPr>
          <w:b/>
        </w:rPr>
        <w:t xml:space="preserve"> (Figure</w:t>
      </w:r>
      <w:r w:rsidR="00F54E0B" w:rsidRPr="00865AD6">
        <w:rPr>
          <w:b/>
        </w:rPr>
        <w:t xml:space="preserve"> 18.18</w:t>
      </w:r>
      <w:r w:rsidR="003C1C5C" w:rsidRPr="00865AD6">
        <w:rPr>
          <w:b/>
        </w:rPr>
        <w:t>; Table</w:t>
      </w:r>
      <w:r w:rsidR="00F54E0B" w:rsidRPr="00865AD6">
        <w:rPr>
          <w:b/>
        </w:rPr>
        <w:t xml:space="preserve"> 18.4</w:t>
      </w:r>
      <w:r w:rsidR="003C1C5C" w:rsidRPr="00865AD6">
        <w:rPr>
          <w:b/>
        </w:rPr>
        <w:t>)</w:t>
      </w:r>
      <w:r w:rsidR="00F54E0B" w:rsidRPr="00865AD6">
        <w:rPr>
          <w:b/>
        </w:rPr>
        <w:t>:</w:t>
      </w:r>
    </w:p>
    <w:p w:rsidR="007F77E9" w:rsidRPr="00865AD6" w:rsidRDefault="000051D3" w:rsidP="00865AD6">
      <w:pPr>
        <w:numPr>
          <w:ilvl w:val="0"/>
          <w:numId w:val="16"/>
        </w:numPr>
        <w:spacing w:line="360" w:lineRule="auto"/>
        <w:rPr>
          <w:b/>
        </w:rPr>
      </w:pPr>
      <w:r w:rsidRPr="00865AD6">
        <w:rPr>
          <w:b/>
        </w:rPr>
        <w:t>Arteries of the Abdominal Organs</w:t>
      </w:r>
      <w:r w:rsidR="009F6BE8" w:rsidRPr="00865AD6">
        <w:rPr>
          <w:b/>
        </w:rPr>
        <w:t xml:space="preserve">: </w:t>
      </w:r>
      <w:r w:rsidR="009F6BE8" w:rsidRPr="00865AD6">
        <w:t xml:space="preserve">The following arteries serve the following regions of the abdomen </w:t>
      </w:r>
      <w:r w:rsidR="003C1C5C" w:rsidRPr="00865AD6">
        <w:rPr>
          <w:b/>
        </w:rPr>
        <w:t>(Figure</w:t>
      </w:r>
      <w:r w:rsidR="00784348">
        <w:rPr>
          <w:b/>
        </w:rPr>
        <w:t xml:space="preserve"> </w:t>
      </w:r>
      <w:r w:rsidR="009C427D" w:rsidRPr="00865AD6">
        <w:rPr>
          <w:b/>
        </w:rPr>
        <w:t>18.19</w:t>
      </w:r>
      <w:r w:rsidR="003C1C5C" w:rsidRPr="00865AD6">
        <w:rPr>
          <w:b/>
        </w:rPr>
        <w:t>; Table</w:t>
      </w:r>
      <w:r w:rsidR="009F6BE8" w:rsidRPr="00865AD6">
        <w:rPr>
          <w:b/>
        </w:rPr>
        <w:t xml:space="preserve"> 18.4</w:t>
      </w:r>
      <w:r w:rsidR="003C1C5C" w:rsidRPr="00865AD6">
        <w:rPr>
          <w:b/>
        </w:rPr>
        <w:t>)</w:t>
      </w:r>
      <w:r w:rsidR="009F6BE8" w:rsidRPr="00865AD6">
        <w:rPr>
          <w:b/>
        </w:rPr>
        <w:t>:</w:t>
      </w:r>
      <w:r w:rsidR="00191232">
        <w:rPr>
          <w:b/>
        </w:rPr>
        <w:t xml:space="preserve"> </w:t>
      </w:r>
      <w:r w:rsidR="00E1648B" w:rsidRPr="00865AD6">
        <w:rPr>
          <w:b/>
        </w:rPr>
        <w:t xml:space="preserve">superior </w:t>
      </w:r>
      <w:proofErr w:type="spellStart"/>
      <w:r w:rsidR="00E1648B" w:rsidRPr="00865AD6">
        <w:rPr>
          <w:b/>
        </w:rPr>
        <w:t>epigastric</w:t>
      </w:r>
      <w:proofErr w:type="spellEnd"/>
      <w:r w:rsidR="00E1648B" w:rsidRPr="00865AD6">
        <w:rPr>
          <w:b/>
        </w:rPr>
        <w:t xml:space="preserve"> artery, lumbar arteries, </w:t>
      </w:r>
      <w:r w:rsidR="00E1648B" w:rsidRPr="00865AD6">
        <w:t>and branches of the</w:t>
      </w:r>
      <w:r w:rsidR="00E1648B" w:rsidRPr="00865AD6">
        <w:rPr>
          <w:b/>
        </w:rPr>
        <w:t xml:space="preserve"> descending abdominal aorta.</w:t>
      </w:r>
      <w:r w:rsidR="00191232">
        <w:rPr>
          <w:b/>
        </w:rPr>
        <w:t xml:space="preserve"> </w:t>
      </w:r>
      <w:r w:rsidR="00E1648B" w:rsidRPr="00865AD6">
        <w:t>Branches of the descending abdominal</w:t>
      </w:r>
      <w:r w:rsidR="009948FF" w:rsidRPr="00865AD6">
        <w:t xml:space="preserve"> aorta</w:t>
      </w:r>
      <w:r w:rsidR="00E1648B" w:rsidRPr="00865AD6">
        <w:t xml:space="preserve">, </w:t>
      </w:r>
      <w:r w:rsidR="009C427D" w:rsidRPr="00865AD6">
        <w:t xml:space="preserve">listed from superior to inferior, </w:t>
      </w:r>
      <w:r w:rsidR="00E1648B" w:rsidRPr="00865AD6">
        <w:t xml:space="preserve">include the </w:t>
      </w:r>
      <w:r w:rsidR="00E1648B" w:rsidRPr="00865AD6">
        <w:rPr>
          <w:b/>
        </w:rPr>
        <w:t xml:space="preserve">inferior </w:t>
      </w:r>
      <w:proofErr w:type="spellStart"/>
      <w:r w:rsidR="00E1648B" w:rsidRPr="00865AD6">
        <w:rPr>
          <w:b/>
        </w:rPr>
        <w:t>phrenic</w:t>
      </w:r>
      <w:proofErr w:type="spellEnd"/>
      <w:r w:rsidR="00E1648B" w:rsidRPr="00865AD6">
        <w:rPr>
          <w:b/>
        </w:rPr>
        <w:t xml:space="preserve"> arteries</w:t>
      </w:r>
      <w:r w:rsidR="00E1648B" w:rsidRPr="00865AD6">
        <w:t xml:space="preserve">; the </w:t>
      </w:r>
      <w:r w:rsidR="00E1648B" w:rsidRPr="00865AD6">
        <w:rPr>
          <w:b/>
        </w:rPr>
        <w:t>celiac trunk</w:t>
      </w:r>
      <w:r w:rsidR="00E1648B" w:rsidRPr="00865AD6">
        <w:t xml:space="preserve"> which gives rise to the </w:t>
      </w:r>
      <w:r w:rsidR="00E1648B" w:rsidRPr="00865AD6">
        <w:rPr>
          <w:b/>
          <w:u w:val="single"/>
        </w:rPr>
        <w:t>common</w:t>
      </w:r>
      <w:r w:rsidR="00E1648B" w:rsidRPr="00865AD6">
        <w:rPr>
          <w:u w:val="single"/>
        </w:rPr>
        <w:t xml:space="preserve"> </w:t>
      </w:r>
      <w:r w:rsidR="00E1648B" w:rsidRPr="00865AD6">
        <w:rPr>
          <w:b/>
          <w:u w:val="single"/>
        </w:rPr>
        <w:t>hepatic</w:t>
      </w:r>
      <w:r w:rsidR="00E1648B" w:rsidRPr="00865AD6">
        <w:rPr>
          <w:b/>
        </w:rPr>
        <w:t xml:space="preserve"> artery</w:t>
      </w:r>
      <w:r w:rsidR="00E1648B" w:rsidRPr="00865AD6">
        <w:t xml:space="preserve">, </w:t>
      </w:r>
      <w:proofErr w:type="spellStart"/>
      <w:r w:rsidR="00E1648B" w:rsidRPr="00865AD6">
        <w:rPr>
          <w:b/>
          <w:u w:val="single"/>
        </w:rPr>
        <w:t>splenic</w:t>
      </w:r>
      <w:proofErr w:type="spellEnd"/>
      <w:r w:rsidR="00E1648B" w:rsidRPr="00865AD6">
        <w:rPr>
          <w:b/>
        </w:rPr>
        <w:t xml:space="preserve"> artery</w:t>
      </w:r>
      <w:r w:rsidR="00E1648B" w:rsidRPr="00865AD6">
        <w:t xml:space="preserve">, and the </w:t>
      </w:r>
      <w:r w:rsidR="00E1648B" w:rsidRPr="00865AD6">
        <w:rPr>
          <w:b/>
        </w:rPr>
        <w:t xml:space="preserve">left </w:t>
      </w:r>
      <w:r w:rsidR="00E1648B" w:rsidRPr="00865AD6">
        <w:rPr>
          <w:b/>
          <w:u w:val="single"/>
        </w:rPr>
        <w:t>gastric</w:t>
      </w:r>
      <w:r w:rsidR="00E1648B" w:rsidRPr="00865AD6">
        <w:rPr>
          <w:b/>
        </w:rPr>
        <w:t xml:space="preserve"> artery</w:t>
      </w:r>
      <w:r w:rsidR="00E1648B" w:rsidRPr="00865AD6">
        <w:t xml:space="preserve">; the </w:t>
      </w:r>
      <w:r w:rsidR="00E1648B" w:rsidRPr="00865AD6">
        <w:rPr>
          <w:b/>
        </w:rPr>
        <w:t>middle mesenteric</w:t>
      </w:r>
      <w:r w:rsidR="00E1648B" w:rsidRPr="00865AD6">
        <w:t xml:space="preserve"> </w:t>
      </w:r>
      <w:r w:rsidR="00E1648B" w:rsidRPr="00865AD6">
        <w:rPr>
          <w:b/>
        </w:rPr>
        <w:t>arteries</w:t>
      </w:r>
      <w:r w:rsidR="00E1648B" w:rsidRPr="00865AD6">
        <w:t xml:space="preserve">, </w:t>
      </w:r>
      <w:r w:rsidR="00E1648B" w:rsidRPr="00865AD6">
        <w:rPr>
          <w:b/>
        </w:rPr>
        <w:t>superior mesenteric artery</w:t>
      </w:r>
      <w:r w:rsidR="00E1648B" w:rsidRPr="00865AD6">
        <w:t xml:space="preserve">, </w:t>
      </w:r>
      <w:r w:rsidR="00E1648B" w:rsidRPr="00865AD6">
        <w:rPr>
          <w:b/>
        </w:rPr>
        <w:t>renal arteries</w:t>
      </w:r>
      <w:r w:rsidR="00E1648B" w:rsidRPr="00865AD6">
        <w:t xml:space="preserve">, </w:t>
      </w:r>
      <w:proofErr w:type="spellStart"/>
      <w:r w:rsidR="00E1648B" w:rsidRPr="00865AD6">
        <w:rPr>
          <w:b/>
        </w:rPr>
        <w:t>gonadal</w:t>
      </w:r>
      <w:proofErr w:type="spellEnd"/>
      <w:r w:rsidR="00E1648B" w:rsidRPr="00865AD6">
        <w:rPr>
          <w:b/>
        </w:rPr>
        <w:t xml:space="preserve"> arteries</w:t>
      </w:r>
      <w:r w:rsidR="00E1648B" w:rsidRPr="00865AD6">
        <w:t xml:space="preserve">, and the </w:t>
      </w:r>
      <w:r w:rsidR="00E1648B" w:rsidRPr="00865AD6">
        <w:rPr>
          <w:b/>
        </w:rPr>
        <w:t>inferior mesenteric artery</w:t>
      </w:r>
      <w:r w:rsidR="00E1648B" w:rsidRPr="00865AD6">
        <w:t>.</w:t>
      </w:r>
      <w:r w:rsidR="00191232">
        <w:t xml:space="preserve"> </w:t>
      </w:r>
      <w:r w:rsidR="009948FF" w:rsidRPr="00865AD6">
        <w:t>Branches of the</w:t>
      </w:r>
      <w:r w:rsidR="007F77E9" w:rsidRPr="00865AD6">
        <w:t xml:space="preserve"> two internal </w:t>
      </w:r>
      <w:r w:rsidR="007F77E9" w:rsidRPr="00865AD6">
        <w:rPr>
          <w:u w:val="single"/>
        </w:rPr>
        <w:t>iliac</w:t>
      </w:r>
      <w:r w:rsidR="007F77E9" w:rsidRPr="00865AD6">
        <w:t xml:space="preserve"> arteries supply the majority of the remaining structures in the </w:t>
      </w:r>
      <w:proofErr w:type="spellStart"/>
      <w:r w:rsidR="007F77E9" w:rsidRPr="00865AD6">
        <w:t>abdominopelvic</w:t>
      </w:r>
      <w:proofErr w:type="spellEnd"/>
      <w:r w:rsidR="007F77E9" w:rsidRPr="00865AD6">
        <w:t xml:space="preserve"> cavity and the pelvic musculature.</w:t>
      </w:r>
    </w:p>
    <w:p w:rsidR="00ED03BF" w:rsidRPr="00865AD6" w:rsidRDefault="000051D3" w:rsidP="00865AD6">
      <w:pPr>
        <w:numPr>
          <w:ilvl w:val="0"/>
          <w:numId w:val="16"/>
        </w:numPr>
        <w:spacing w:line="360" w:lineRule="auto"/>
      </w:pPr>
      <w:r w:rsidRPr="00865AD6">
        <w:rPr>
          <w:b/>
        </w:rPr>
        <w:t>Arteries of the Upper Limb</w:t>
      </w:r>
      <w:r w:rsidR="00D2397D" w:rsidRPr="00865AD6">
        <w:rPr>
          <w:b/>
        </w:rPr>
        <w:t>:</w:t>
      </w:r>
      <w:r w:rsidR="00191232">
        <w:rPr>
          <w:b/>
        </w:rPr>
        <w:t xml:space="preserve"> </w:t>
      </w:r>
      <w:r w:rsidR="00ED03BF" w:rsidRPr="00865AD6">
        <w:t xml:space="preserve">The arterial supply of the upper limb is derived entirely from the </w:t>
      </w:r>
      <w:proofErr w:type="spellStart"/>
      <w:r w:rsidR="00ED03BF" w:rsidRPr="00865AD6">
        <w:rPr>
          <w:u w:val="single"/>
        </w:rPr>
        <w:t>subclavian</w:t>
      </w:r>
      <w:proofErr w:type="spellEnd"/>
      <w:r w:rsidR="00ED03BF" w:rsidRPr="00865AD6">
        <w:t xml:space="preserve"> artery, which changes its name in the </w:t>
      </w:r>
      <w:proofErr w:type="spellStart"/>
      <w:r w:rsidR="00ED03BF" w:rsidRPr="00865AD6">
        <w:t>axillary</w:t>
      </w:r>
      <w:proofErr w:type="spellEnd"/>
      <w:r w:rsidR="00ED03BF" w:rsidRPr="00865AD6">
        <w:t xml:space="preserve"> region to become the </w:t>
      </w:r>
      <w:proofErr w:type="spellStart"/>
      <w:r w:rsidR="00ED03BF" w:rsidRPr="00865AD6">
        <w:rPr>
          <w:b/>
        </w:rPr>
        <w:t>axillary</w:t>
      </w:r>
      <w:proofErr w:type="spellEnd"/>
      <w:r w:rsidR="00ED03BF" w:rsidRPr="00865AD6">
        <w:rPr>
          <w:b/>
        </w:rPr>
        <w:t xml:space="preserve"> artery</w:t>
      </w:r>
      <w:r w:rsidR="00ED03BF" w:rsidRPr="00865AD6">
        <w:t xml:space="preserve"> </w:t>
      </w:r>
      <w:r w:rsidR="00ED03BF" w:rsidRPr="00865AD6">
        <w:rPr>
          <w:b/>
        </w:rPr>
        <w:t>(Figure 18.20; Table 18.4)</w:t>
      </w:r>
      <w:r w:rsidR="00E1648B" w:rsidRPr="00865AD6">
        <w:rPr>
          <w:b/>
        </w:rPr>
        <w:t>.</w:t>
      </w:r>
      <w:r w:rsidR="00191232">
        <w:rPr>
          <w:b/>
        </w:rPr>
        <w:t xml:space="preserve"> </w:t>
      </w:r>
      <w:r w:rsidR="00E1648B" w:rsidRPr="00865AD6">
        <w:t xml:space="preserve">The </w:t>
      </w:r>
      <w:proofErr w:type="spellStart"/>
      <w:r w:rsidR="00E1648B" w:rsidRPr="00865AD6">
        <w:t>axillary</w:t>
      </w:r>
      <w:proofErr w:type="spellEnd"/>
      <w:r w:rsidR="00E1648B" w:rsidRPr="00865AD6">
        <w:t xml:space="preserve"> artery </w:t>
      </w:r>
      <w:r w:rsidR="00ED03BF" w:rsidRPr="00865AD6">
        <w:t xml:space="preserve">gives off several branches that supply muscles and other tissues around the </w:t>
      </w:r>
      <w:proofErr w:type="spellStart"/>
      <w:r w:rsidR="00ED03BF" w:rsidRPr="00865AD6">
        <w:t>axilla</w:t>
      </w:r>
      <w:proofErr w:type="spellEnd"/>
      <w:r w:rsidR="00ED03BF" w:rsidRPr="00865AD6">
        <w:t>, including</w:t>
      </w:r>
      <w:r w:rsidR="00FD1751" w:rsidRPr="00865AD6">
        <w:t xml:space="preserve"> the </w:t>
      </w:r>
      <w:r w:rsidR="006931E8" w:rsidRPr="00865AD6">
        <w:rPr>
          <w:b/>
        </w:rPr>
        <w:t>brachial artery</w:t>
      </w:r>
      <w:r w:rsidR="006931E8" w:rsidRPr="00865AD6">
        <w:t>.</w:t>
      </w:r>
      <w:r w:rsidR="00191232">
        <w:t xml:space="preserve"> </w:t>
      </w:r>
      <w:r w:rsidR="006931E8" w:rsidRPr="00865AD6">
        <w:t xml:space="preserve">The </w:t>
      </w:r>
      <w:r w:rsidR="00DF1B5D" w:rsidRPr="00865AD6">
        <w:t>branches of the brachial artery</w:t>
      </w:r>
      <w:r w:rsidR="006931E8" w:rsidRPr="00865AD6">
        <w:t xml:space="preserve"> include the lateral </w:t>
      </w:r>
      <w:r w:rsidR="006931E8" w:rsidRPr="00865AD6">
        <w:rPr>
          <w:b/>
          <w:u w:val="single"/>
        </w:rPr>
        <w:t>radial</w:t>
      </w:r>
      <w:r w:rsidR="006931E8" w:rsidRPr="00865AD6">
        <w:rPr>
          <w:b/>
        </w:rPr>
        <w:t xml:space="preserve"> artery</w:t>
      </w:r>
      <w:r w:rsidR="006931E8" w:rsidRPr="00865AD6">
        <w:t xml:space="preserve"> and the medial </w:t>
      </w:r>
      <w:proofErr w:type="spellStart"/>
      <w:r w:rsidR="006931E8" w:rsidRPr="00865AD6">
        <w:rPr>
          <w:b/>
          <w:u w:val="single"/>
        </w:rPr>
        <w:t>ulnar</w:t>
      </w:r>
      <w:proofErr w:type="spellEnd"/>
      <w:r w:rsidR="006931E8" w:rsidRPr="00865AD6">
        <w:rPr>
          <w:b/>
        </w:rPr>
        <w:t xml:space="preserve"> artery</w:t>
      </w:r>
      <w:r w:rsidR="00C40635" w:rsidRPr="00865AD6">
        <w:rPr>
          <w:b/>
        </w:rPr>
        <w:t>.</w:t>
      </w:r>
      <w:r w:rsidR="00191232">
        <w:rPr>
          <w:b/>
        </w:rPr>
        <w:t xml:space="preserve"> </w:t>
      </w:r>
      <w:r w:rsidR="00A50295" w:rsidRPr="00865AD6">
        <w:t xml:space="preserve">The radial and </w:t>
      </w:r>
      <w:proofErr w:type="spellStart"/>
      <w:r w:rsidR="00A50295" w:rsidRPr="00865AD6">
        <w:t>ulnar</w:t>
      </w:r>
      <w:proofErr w:type="spellEnd"/>
      <w:r w:rsidR="00A50295" w:rsidRPr="00865AD6">
        <w:t xml:space="preserve"> arteries su</w:t>
      </w:r>
      <w:r w:rsidR="009948FF" w:rsidRPr="00865AD6">
        <w:t xml:space="preserve">pply structures of the forearm and </w:t>
      </w:r>
      <w:r w:rsidR="00A50295" w:rsidRPr="00865AD6">
        <w:t xml:space="preserve">terminate in the palm, in arterial </w:t>
      </w:r>
      <w:proofErr w:type="spellStart"/>
      <w:r w:rsidR="00A50295" w:rsidRPr="00865AD6">
        <w:t>anastomoses</w:t>
      </w:r>
      <w:proofErr w:type="spellEnd"/>
      <w:r w:rsidR="00A50295" w:rsidRPr="00865AD6">
        <w:t xml:space="preserve"> called the </w:t>
      </w:r>
      <w:r w:rsidR="00A50295" w:rsidRPr="00865AD6">
        <w:rPr>
          <w:b/>
        </w:rPr>
        <w:t>superficial</w:t>
      </w:r>
      <w:r w:rsidR="00A50295" w:rsidRPr="00865AD6">
        <w:t xml:space="preserve"> </w:t>
      </w:r>
      <w:r w:rsidR="00A50295" w:rsidRPr="00865AD6">
        <w:rPr>
          <w:b/>
        </w:rPr>
        <w:t xml:space="preserve">and deep </w:t>
      </w:r>
      <w:proofErr w:type="spellStart"/>
      <w:r w:rsidR="00A50295" w:rsidRPr="00865AD6">
        <w:rPr>
          <w:b/>
        </w:rPr>
        <w:t>palmar</w:t>
      </w:r>
      <w:proofErr w:type="spellEnd"/>
      <w:r w:rsidR="00A50295" w:rsidRPr="00865AD6">
        <w:rPr>
          <w:b/>
        </w:rPr>
        <w:t xml:space="preserve"> arches</w:t>
      </w:r>
      <w:r w:rsidR="00C40635" w:rsidRPr="00865AD6">
        <w:rPr>
          <w:b/>
        </w:rPr>
        <w:t>.</w:t>
      </w:r>
    </w:p>
    <w:p w:rsidR="00FC0208" w:rsidRPr="00865AD6" w:rsidRDefault="000051D3" w:rsidP="00865AD6">
      <w:pPr>
        <w:numPr>
          <w:ilvl w:val="0"/>
          <w:numId w:val="16"/>
        </w:numPr>
        <w:spacing w:line="360" w:lineRule="auto"/>
        <w:rPr>
          <w:b/>
        </w:rPr>
      </w:pPr>
      <w:r w:rsidRPr="00865AD6">
        <w:rPr>
          <w:b/>
        </w:rPr>
        <w:t>Arteries of the Lower Limb</w:t>
      </w:r>
      <w:r w:rsidR="001969C8" w:rsidRPr="00865AD6">
        <w:rPr>
          <w:b/>
        </w:rPr>
        <w:t xml:space="preserve">: </w:t>
      </w:r>
      <w:r w:rsidR="00A9783C" w:rsidRPr="00865AD6">
        <w:t xml:space="preserve">The </w:t>
      </w:r>
      <w:r w:rsidR="00A9783C" w:rsidRPr="00865AD6">
        <w:rPr>
          <w:b/>
        </w:rPr>
        <w:t xml:space="preserve">femoral artery, </w:t>
      </w:r>
      <w:r w:rsidR="00A9783C" w:rsidRPr="00865AD6">
        <w:t>the distal continuation of the external iliac artery, is the main artery serving the lower limb</w:t>
      </w:r>
      <w:r w:rsidR="00B8067C" w:rsidRPr="00865AD6">
        <w:t>. The following are branches of the femoral artery</w:t>
      </w:r>
      <w:r w:rsidR="00A9783C" w:rsidRPr="00865AD6">
        <w:t xml:space="preserve"> </w:t>
      </w:r>
      <w:r w:rsidR="003C1C5C" w:rsidRPr="00865AD6">
        <w:rPr>
          <w:b/>
        </w:rPr>
        <w:t>(Figure</w:t>
      </w:r>
      <w:r w:rsidR="00A9783C" w:rsidRPr="00865AD6">
        <w:rPr>
          <w:b/>
        </w:rPr>
        <w:t xml:space="preserve"> 18.21</w:t>
      </w:r>
      <w:r w:rsidR="003C1C5C" w:rsidRPr="00865AD6">
        <w:rPr>
          <w:b/>
        </w:rPr>
        <w:t>; Table</w:t>
      </w:r>
      <w:r w:rsidR="001969C8" w:rsidRPr="00865AD6">
        <w:rPr>
          <w:b/>
        </w:rPr>
        <w:t xml:space="preserve"> 18.4</w:t>
      </w:r>
      <w:r w:rsidR="003C1C5C" w:rsidRPr="00865AD6">
        <w:rPr>
          <w:b/>
        </w:rPr>
        <w:t>)</w:t>
      </w:r>
      <w:r w:rsidR="00673E6B" w:rsidRPr="00865AD6">
        <w:rPr>
          <w:b/>
        </w:rPr>
        <w:t>:</w:t>
      </w:r>
      <w:r w:rsidR="00191232">
        <w:rPr>
          <w:b/>
        </w:rPr>
        <w:t xml:space="preserve"> </w:t>
      </w:r>
      <w:r w:rsidR="00B8067C" w:rsidRPr="00865AD6">
        <w:rPr>
          <w:b/>
        </w:rPr>
        <w:t>deep femoral artery</w:t>
      </w:r>
      <w:r w:rsidR="00673E6B" w:rsidRPr="00865AD6">
        <w:rPr>
          <w:b/>
        </w:rPr>
        <w:t xml:space="preserve">, </w:t>
      </w:r>
      <w:proofErr w:type="spellStart"/>
      <w:r w:rsidR="00782DFF" w:rsidRPr="00865AD6">
        <w:rPr>
          <w:b/>
        </w:rPr>
        <w:t>popliteal</w:t>
      </w:r>
      <w:proofErr w:type="spellEnd"/>
      <w:r w:rsidR="00782DFF" w:rsidRPr="00865AD6">
        <w:rPr>
          <w:b/>
        </w:rPr>
        <w:t xml:space="preserve"> artery</w:t>
      </w:r>
      <w:r w:rsidR="00673E6B" w:rsidRPr="00865AD6">
        <w:rPr>
          <w:b/>
        </w:rPr>
        <w:t xml:space="preserve">, </w:t>
      </w:r>
      <w:r w:rsidR="00FC0208" w:rsidRPr="00865AD6">
        <w:rPr>
          <w:b/>
        </w:rPr>
        <w:t xml:space="preserve">anterior </w:t>
      </w:r>
      <w:proofErr w:type="spellStart"/>
      <w:r w:rsidR="00FC0208" w:rsidRPr="00865AD6">
        <w:rPr>
          <w:b/>
        </w:rPr>
        <w:t>tibial</w:t>
      </w:r>
      <w:proofErr w:type="spellEnd"/>
      <w:r w:rsidR="00FC0208" w:rsidRPr="00865AD6">
        <w:rPr>
          <w:b/>
        </w:rPr>
        <w:t xml:space="preserve"> artery</w:t>
      </w:r>
      <w:r w:rsidR="009948FF" w:rsidRPr="00865AD6">
        <w:rPr>
          <w:b/>
        </w:rPr>
        <w:t xml:space="preserve">, </w:t>
      </w:r>
      <w:r w:rsidR="00FC0208" w:rsidRPr="00865AD6">
        <w:rPr>
          <w:b/>
        </w:rPr>
        <w:t xml:space="preserve">posterior </w:t>
      </w:r>
      <w:proofErr w:type="spellStart"/>
      <w:r w:rsidR="00FC0208" w:rsidRPr="00865AD6">
        <w:rPr>
          <w:b/>
        </w:rPr>
        <w:t>tibial</w:t>
      </w:r>
      <w:proofErr w:type="spellEnd"/>
      <w:r w:rsidR="00FC0208" w:rsidRPr="00865AD6">
        <w:rPr>
          <w:b/>
        </w:rPr>
        <w:t xml:space="preserve"> artery</w:t>
      </w:r>
      <w:r w:rsidR="00673E6B" w:rsidRPr="00865AD6">
        <w:rPr>
          <w:b/>
        </w:rPr>
        <w:t xml:space="preserve">, </w:t>
      </w:r>
      <w:proofErr w:type="spellStart"/>
      <w:r w:rsidR="00FC0208" w:rsidRPr="00865AD6">
        <w:rPr>
          <w:b/>
        </w:rPr>
        <w:t>dorsalis</w:t>
      </w:r>
      <w:proofErr w:type="spellEnd"/>
      <w:r w:rsidR="00FC0208" w:rsidRPr="00865AD6">
        <w:rPr>
          <w:b/>
        </w:rPr>
        <w:t xml:space="preserve"> </w:t>
      </w:r>
      <w:proofErr w:type="spellStart"/>
      <w:r w:rsidR="00FC0208" w:rsidRPr="00865AD6">
        <w:rPr>
          <w:b/>
        </w:rPr>
        <w:t>pedis</w:t>
      </w:r>
      <w:proofErr w:type="spellEnd"/>
      <w:r w:rsidR="00FC0208" w:rsidRPr="00865AD6">
        <w:rPr>
          <w:b/>
        </w:rPr>
        <w:t xml:space="preserve"> artery</w:t>
      </w:r>
      <w:r w:rsidR="00673E6B" w:rsidRPr="00865AD6">
        <w:t xml:space="preserve">, </w:t>
      </w:r>
      <w:r w:rsidR="00FC0208" w:rsidRPr="00865AD6">
        <w:rPr>
          <w:b/>
        </w:rPr>
        <w:t>medial and lateral plantar arteries</w:t>
      </w:r>
      <w:r w:rsidR="00673E6B" w:rsidRPr="00865AD6">
        <w:t xml:space="preserve">, and </w:t>
      </w:r>
      <w:r w:rsidR="00FC0208" w:rsidRPr="00865AD6">
        <w:rPr>
          <w:b/>
        </w:rPr>
        <w:t>plantar arch.</w:t>
      </w:r>
    </w:p>
    <w:p w:rsidR="000051D3" w:rsidRPr="00865AD6" w:rsidRDefault="000051D3" w:rsidP="00865AD6">
      <w:pPr>
        <w:numPr>
          <w:ilvl w:val="0"/>
          <w:numId w:val="16"/>
        </w:numPr>
        <w:spacing w:line="360" w:lineRule="auto"/>
        <w:rPr>
          <w:b/>
        </w:rPr>
      </w:pPr>
      <w:r w:rsidRPr="00865AD6">
        <w:rPr>
          <w:b/>
        </w:rPr>
        <w:lastRenderedPageBreak/>
        <w:t>Pulse Points</w:t>
      </w:r>
      <w:r w:rsidR="006E119F" w:rsidRPr="00865AD6">
        <w:rPr>
          <w:b/>
        </w:rPr>
        <w:t xml:space="preserve">: </w:t>
      </w:r>
      <w:r w:rsidR="006E119F" w:rsidRPr="00865AD6">
        <w:t xml:space="preserve">Blood pressure in systemic arteries is </w:t>
      </w:r>
      <w:proofErr w:type="spellStart"/>
      <w:r w:rsidR="006E119F" w:rsidRPr="00865AD6">
        <w:t>pulsatile</w:t>
      </w:r>
      <w:proofErr w:type="spellEnd"/>
      <w:r w:rsidR="006E119F" w:rsidRPr="00865AD6">
        <w:t xml:space="preserve">; it increases during ventricular systole and decreases during ventricular diastole. Many superficial </w:t>
      </w:r>
      <w:r w:rsidR="006E119F" w:rsidRPr="00865AD6">
        <w:rPr>
          <w:u w:val="single"/>
        </w:rPr>
        <w:t>arteries</w:t>
      </w:r>
      <w:r w:rsidR="006E119F" w:rsidRPr="00865AD6">
        <w:t xml:space="preserve"> can be used to assess </w:t>
      </w:r>
      <w:r w:rsidR="00D55680" w:rsidRPr="00865AD6">
        <w:t xml:space="preserve">heart rate and blood flow </w:t>
      </w:r>
      <w:r w:rsidR="00FC0208" w:rsidRPr="00865AD6">
        <w:rPr>
          <w:b/>
        </w:rPr>
        <w:t>(Figure 18.22</w:t>
      </w:r>
      <w:r w:rsidR="003C1C5C" w:rsidRPr="00865AD6">
        <w:rPr>
          <w:b/>
        </w:rPr>
        <w:t>)</w:t>
      </w:r>
      <w:r w:rsidR="00784348">
        <w:rPr>
          <w:b/>
        </w:rPr>
        <w:t>.</w:t>
      </w:r>
    </w:p>
    <w:p w:rsidR="000575E5" w:rsidRPr="00865AD6" w:rsidRDefault="001F30E1" w:rsidP="00865AD6">
      <w:pPr>
        <w:spacing w:line="360" w:lineRule="auto"/>
        <w:rPr>
          <w:b/>
        </w:rPr>
      </w:pPr>
      <w:r w:rsidRPr="00865AD6">
        <w:rPr>
          <w:b/>
        </w:rPr>
        <w:t xml:space="preserve">Module </w:t>
      </w:r>
      <w:r w:rsidR="003F748C" w:rsidRPr="00865AD6">
        <w:rPr>
          <w:b/>
        </w:rPr>
        <w:t>18</w:t>
      </w:r>
      <w:r w:rsidRPr="00865AD6">
        <w:rPr>
          <w:b/>
        </w:rPr>
        <w:t xml:space="preserve">.7 </w:t>
      </w:r>
      <w:r w:rsidR="000051D3" w:rsidRPr="00865AD6">
        <w:rPr>
          <w:b/>
        </w:rPr>
        <w:t>Anatomy of the Systemic Veins</w:t>
      </w:r>
      <w:r w:rsidR="000575E5" w:rsidRPr="00865AD6">
        <w:rPr>
          <w:b/>
        </w:rPr>
        <w:t xml:space="preserve"> (</w:t>
      </w:r>
      <w:r w:rsidR="00F82C5C" w:rsidRPr="00865AD6">
        <w:rPr>
          <w:b/>
        </w:rPr>
        <w:t>Figures</w:t>
      </w:r>
      <w:r w:rsidR="00B33E11" w:rsidRPr="00865AD6">
        <w:rPr>
          <w:b/>
        </w:rPr>
        <w:t xml:space="preserve"> 18.23–18.29: Table 18.5</w:t>
      </w:r>
      <w:r w:rsidRPr="00865AD6">
        <w:rPr>
          <w:b/>
        </w:rPr>
        <w:t>)</w:t>
      </w:r>
    </w:p>
    <w:p w:rsidR="00B33E11" w:rsidRPr="00865AD6" w:rsidRDefault="00B33E11" w:rsidP="00865AD6">
      <w:pPr>
        <w:numPr>
          <w:ilvl w:val="0"/>
          <w:numId w:val="18"/>
        </w:numPr>
        <w:spacing w:line="360" w:lineRule="auto"/>
      </w:pPr>
      <w:r w:rsidRPr="00865AD6">
        <w:t>Introduction to the Systemic Veins:</w:t>
      </w:r>
      <w:r w:rsidR="00191232">
        <w:t xml:space="preserve"> </w:t>
      </w:r>
      <w:r w:rsidRPr="00865AD6">
        <w:t xml:space="preserve">Deoxygenated blood that has traveled through capillary beds drains into systemic </w:t>
      </w:r>
      <w:r w:rsidRPr="00865AD6">
        <w:rPr>
          <w:u w:val="single"/>
        </w:rPr>
        <w:t>veins</w:t>
      </w:r>
      <w:r w:rsidRPr="00865AD6">
        <w:t xml:space="preserve"> to be returned to the heart. </w:t>
      </w:r>
    </w:p>
    <w:p w:rsidR="00B33E11" w:rsidRPr="00865AD6" w:rsidRDefault="00B33E11" w:rsidP="00865AD6">
      <w:pPr>
        <w:numPr>
          <w:ilvl w:val="0"/>
          <w:numId w:val="83"/>
        </w:numPr>
        <w:spacing w:line="360" w:lineRule="auto"/>
      </w:pPr>
      <w:r w:rsidRPr="00865AD6">
        <w:t>Most v</w:t>
      </w:r>
      <w:r w:rsidR="00584744" w:rsidRPr="00865AD6">
        <w:t>eins superior to the diaphragm</w:t>
      </w:r>
      <w:r w:rsidR="00F27314" w:rsidRPr="00865AD6">
        <w:t xml:space="preserve"> </w:t>
      </w:r>
      <w:r w:rsidRPr="00865AD6">
        <w:t xml:space="preserve">drain into the two </w:t>
      </w:r>
      <w:proofErr w:type="spellStart"/>
      <w:r w:rsidRPr="00865AD6">
        <w:rPr>
          <w:b/>
        </w:rPr>
        <w:t>brachiocephalic</w:t>
      </w:r>
      <w:proofErr w:type="spellEnd"/>
      <w:r w:rsidRPr="00865AD6">
        <w:rPr>
          <w:b/>
        </w:rPr>
        <w:t xml:space="preserve"> veins</w:t>
      </w:r>
      <w:r w:rsidR="00822ECE" w:rsidRPr="00865AD6">
        <w:rPr>
          <w:b/>
        </w:rPr>
        <w:t xml:space="preserve">, </w:t>
      </w:r>
      <w:r w:rsidR="00822ECE" w:rsidRPr="00865AD6">
        <w:t xml:space="preserve">which </w:t>
      </w:r>
      <w:r w:rsidRPr="00865AD6">
        <w:t xml:space="preserve">merge to form the </w:t>
      </w:r>
      <w:r w:rsidRPr="00865AD6">
        <w:rPr>
          <w:b/>
        </w:rPr>
        <w:t>superior vena cava</w:t>
      </w:r>
      <w:r w:rsidR="00822ECE" w:rsidRPr="00865AD6">
        <w:t xml:space="preserve"> </w:t>
      </w:r>
      <w:r w:rsidR="00822ECE" w:rsidRPr="00865AD6">
        <w:rPr>
          <w:b/>
        </w:rPr>
        <w:t>(Figure 18.23</w:t>
      </w:r>
      <w:r w:rsidR="00822ECE" w:rsidRPr="00865AD6">
        <w:t>).</w:t>
      </w:r>
    </w:p>
    <w:p w:rsidR="00712B25" w:rsidRPr="00865AD6" w:rsidRDefault="00822ECE" w:rsidP="00865AD6">
      <w:pPr>
        <w:numPr>
          <w:ilvl w:val="0"/>
          <w:numId w:val="83"/>
        </w:numPr>
        <w:spacing w:line="360" w:lineRule="auto"/>
        <w:rPr>
          <w:b/>
        </w:rPr>
      </w:pPr>
      <w:r w:rsidRPr="00865AD6">
        <w:t xml:space="preserve">Venous blood from the lower limbs and pelvis drains into the </w:t>
      </w:r>
      <w:r w:rsidRPr="00865AD6">
        <w:rPr>
          <w:b/>
        </w:rPr>
        <w:t>external</w:t>
      </w:r>
      <w:r w:rsidRPr="00865AD6">
        <w:t xml:space="preserve"> </w:t>
      </w:r>
      <w:r w:rsidRPr="00865AD6">
        <w:rPr>
          <w:b/>
        </w:rPr>
        <w:t>and</w:t>
      </w:r>
      <w:r w:rsidRPr="00865AD6">
        <w:t xml:space="preserve"> </w:t>
      </w:r>
      <w:r w:rsidRPr="00865AD6">
        <w:rPr>
          <w:b/>
        </w:rPr>
        <w:t>internal iliac veins</w:t>
      </w:r>
      <w:r w:rsidR="00F27314" w:rsidRPr="00865AD6">
        <w:t xml:space="preserve">, respectively, which </w:t>
      </w:r>
      <w:r w:rsidRPr="00865AD6">
        <w:t xml:space="preserve">merge to form the </w:t>
      </w:r>
      <w:r w:rsidRPr="00865AD6">
        <w:rPr>
          <w:b/>
        </w:rPr>
        <w:t>common iliac veins</w:t>
      </w:r>
      <w:r w:rsidR="00F27314" w:rsidRPr="00865AD6">
        <w:t>.</w:t>
      </w:r>
      <w:r w:rsidR="00191232">
        <w:t xml:space="preserve"> </w:t>
      </w:r>
      <w:r w:rsidR="00F27314" w:rsidRPr="00865AD6">
        <w:t xml:space="preserve">The common iliac veins </w:t>
      </w:r>
      <w:r w:rsidRPr="00865AD6">
        <w:t xml:space="preserve">merge to form the </w:t>
      </w:r>
      <w:r w:rsidRPr="00865AD6">
        <w:rPr>
          <w:b/>
          <w:u w:val="single"/>
        </w:rPr>
        <w:t>inferior</w:t>
      </w:r>
      <w:r w:rsidRPr="00865AD6">
        <w:rPr>
          <w:b/>
        </w:rPr>
        <w:t xml:space="preserve"> vena cava</w:t>
      </w:r>
      <w:r w:rsidR="00712B25" w:rsidRPr="00865AD6">
        <w:rPr>
          <w:b/>
        </w:rPr>
        <w:t xml:space="preserve"> </w:t>
      </w:r>
      <w:r w:rsidR="00712B25" w:rsidRPr="00865AD6">
        <w:t>that terminates in the right atrium.</w:t>
      </w:r>
      <w:r w:rsidR="00191232">
        <w:rPr>
          <w:b/>
        </w:rPr>
        <w:t xml:space="preserve"> </w:t>
      </w:r>
    </w:p>
    <w:p w:rsidR="000051D3" w:rsidRPr="00865AD6" w:rsidRDefault="000051D3" w:rsidP="00865AD6">
      <w:pPr>
        <w:numPr>
          <w:ilvl w:val="0"/>
          <w:numId w:val="18"/>
        </w:numPr>
        <w:spacing w:line="360" w:lineRule="auto"/>
        <w:rPr>
          <w:b/>
        </w:rPr>
      </w:pPr>
      <w:r w:rsidRPr="00865AD6">
        <w:rPr>
          <w:b/>
        </w:rPr>
        <w:t>Veins of the Head and Neck</w:t>
      </w:r>
      <w:r w:rsidR="00253F36" w:rsidRPr="00865AD6">
        <w:rPr>
          <w:b/>
        </w:rPr>
        <w:t xml:space="preserve">: </w:t>
      </w:r>
      <w:r w:rsidR="00253F36" w:rsidRPr="00865AD6">
        <w:t xml:space="preserve">Three main veins drain the head and neck: the deep </w:t>
      </w:r>
      <w:r w:rsidR="00253F36" w:rsidRPr="00865AD6">
        <w:rPr>
          <w:b/>
        </w:rPr>
        <w:t xml:space="preserve">internal jugular </w:t>
      </w:r>
      <w:r w:rsidR="00253F36" w:rsidRPr="00865AD6">
        <w:t xml:space="preserve">and </w:t>
      </w:r>
      <w:r w:rsidR="00253F36" w:rsidRPr="00865AD6">
        <w:rPr>
          <w:b/>
        </w:rPr>
        <w:t xml:space="preserve">vertebral veins, </w:t>
      </w:r>
      <w:r w:rsidR="00253F36" w:rsidRPr="00865AD6">
        <w:t xml:space="preserve">and the superficial </w:t>
      </w:r>
      <w:r w:rsidR="00253F36" w:rsidRPr="00865AD6">
        <w:rPr>
          <w:b/>
        </w:rPr>
        <w:t>external jugular vein</w:t>
      </w:r>
      <w:r w:rsidR="00253F36" w:rsidRPr="00865AD6">
        <w:t xml:space="preserve">. The external jugular and vertebral veins empty into the </w:t>
      </w:r>
      <w:proofErr w:type="spellStart"/>
      <w:r w:rsidR="00253F36" w:rsidRPr="00865AD6">
        <w:rPr>
          <w:b/>
          <w:u w:val="single"/>
        </w:rPr>
        <w:t>subclavian</w:t>
      </w:r>
      <w:proofErr w:type="spellEnd"/>
      <w:r w:rsidR="00253F36" w:rsidRPr="00865AD6">
        <w:rPr>
          <w:b/>
        </w:rPr>
        <w:t xml:space="preserve"> vein </w:t>
      </w:r>
      <w:r w:rsidR="00253F36" w:rsidRPr="00865AD6">
        <w:t xml:space="preserve">which merges with the internal jugular vein to become the </w:t>
      </w:r>
      <w:proofErr w:type="spellStart"/>
      <w:r w:rsidR="00253F36" w:rsidRPr="00865AD6">
        <w:rPr>
          <w:u w:val="single"/>
        </w:rPr>
        <w:t>brachiocephalic</w:t>
      </w:r>
      <w:proofErr w:type="spellEnd"/>
      <w:r w:rsidR="00253F36" w:rsidRPr="00865AD6">
        <w:t xml:space="preserve"> vein </w:t>
      </w:r>
      <w:r w:rsidR="003C1C5C" w:rsidRPr="00865AD6">
        <w:rPr>
          <w:b/>
        </w:rPr>
        <w:t>(Figure</w:t>
      </w:r>
      <w:r w:rsidR="00725ED8">
        <w:rPr>
          <w:b/>
        </w:rPr>
        <w:t xml:space="preserve"> </w:t>
      </w:r>
      <w:r w:rsidR="00253F36" w:rsidRPr="00865AD6">
        <w:rPr>
          <w:b/>
        </w:rPr>
        <w:t>18.24</w:t>
      </w:r>
      <w:r w:rsidR="003C1C5C" w:rsidRPr="00865AD6">
        <w:rPr>
          <w:b/>
        </w:rPr>
        <w:t>)</w:t>
      </w:r>
      <w:r w:rsidR="00784348">
        <w:rPr>
          <w:b/>
        </w:rPr>
        <w:t>.</w:t>
      </w:r>
    </w:p>
    <w:p w:rsidR="000051D3" w:rsidRPr="00865AD6" w:rsidRDefault="000051D3" w:rsidP="00865AD6">
      <w:pPr>
        <w:numPr>
          <w:ilvl w:val="0"/>
          <w:numId w:val="19"/>
        </w:numPr>
        <w:spacing w:line="360" w:lineRule="auto"/>
        <w:rPr>
          <w:b/>
        </w:rPr>
      </w:pPr>
      <w:r w:rsidRPr="00865AD6">
        <w:rPr>
          <w:b/>
        </w:rPr>
        <w:t xml:space="preserve">Venous </w:t>
      </w:r>
      <w:r w:rsidR="00784348">
        <w:rPr>
          <w:b/>
        </w:rPr>
        <w:t>d</w:t>
      </w:r>
      <w:r w:rsidR="00784348" w:rsidRPr="00865AD6">
        <w:rPr>
          <w:b/>
        </w:rPr>
        <w:t xml:space="preserve">rainage </w:t>
      </w:r>
      <w:r w:rsidRPr="00865AD6">
        <w:rPr>
          <w:b/>
        </w:rPr>
        <w:t xml:space="preserve">of the </w:t>
      </w:r>
      <w:r w:rsidR="00784348">
        <w:rPr>
          <w:b/>
        </w:rPr>
        <w:t>n</w:t>
      </w:r>
      <w:r w:rsidR="00784348" w:rsidRPr="00865AD6">
        <w:rPr>
          <w:b/>
        </w:rPr>
        <w:t>eck</w:t>
      </w:r>
      <w:r w:rsidRPr="00865AD6">
        <w:rPr>
          <w:b/>
        </w:rPr>
        <w:t xml:space="preserve">, </w:t>
      </w:r>
      <w:r w:rsidR="00784348">
        <w:rPr>
          <w:b/>
        </w:rPr>
        <w:t>f</w:t>
      </w:r>
      <w:r w:rsidR="00784348" w:rsidRPr="00865AD6">
        <w:rPr>
          <w:b/>
        </w:rPr>
        <w:t>ace</w:t>
      </w:r>
      <w:r w:rsidRPr="00865AD6">
        <w:rPr>
          <w:b/>
        </w:rPr>
        <w:t xml:space="preserve">, and </w:t>
      </w:r>
      <w:r w:rsidR="00784348">
        <w:rPr>
          <w:b/>
        </w:rPr>
        <w:t>s</w:t>
      </w:r>
      <w:r w:rsidR="00784348" w:rsidRPr="00865AD6">
        <w:rPr>
          <w:b/>
        </w:rPr>
        <w:t>calp</w:t>
      </w:r>
      <w:r w:rsidR="00253F36" w:rsidRPr="00865AD6">
        <w:rPr>
          <w:b/>
        </w:rPr>
        <w:t xml:space="preserve">: </w:t>
      </w:r>
      <w:r w:rsidR="00253F36" w:rsidRPr="00865AD6">
        <w:t xml:space="preserve">The veins that drain the face share the same names with many of the arteries that supply this region. The </w:t>
      </w:r>
      <w:r w:rsidR="00253F36" w:rsidRPr="00865AD6">
        <w:rPr>
          <w:b/>
        </w:rPr>
        <w:t>superficial temporal</w:t>
      </w:r>
      <w:r w:rsidR="00253F36" w:rsidRPr="00865AD6">
        <w:t xml:space="preserve">, </w:t>
      </w:r>
      <w:r w:rsidR="00253F36" w:rsidRPr="00865AD6">
        <w:rPr>
          <w:b/>
        </w:rPr>
        <w:t>facial</w:t>
      </w:r>
      <w:r w:rsidR="00253F36" w:rsidRPr="00865AD6">
        <w:t xml:space="preserve">, and </w:t>
      </w:r>
      <w:r w:rsidR="00253F36" w:rsidRPr="00865AD6">
        <w:rPr>
          <w:b/>
        </w:rPr>
        <w:t>maxillary veins</w:t>
      </w:r>
      <w:r w:rsidR="00253F36" w:rsidRPr="00865AD6">
        <w:t xml:space="preserve"> drain into both the internal and external </w:t>
      </w:r>
      <w:r w:rsidR="00253F36" w:rsidRPr="00865AD6">
        <w:rPr>
          <w:u w:val="single"/>
        </w:rPr>
        <w:t>jugular</w:t>
      </w:r>
      <w:r w:rsidR="00253F36" w:rsidRPr="00865AD6">
        <w:t xml:space="preserve"> veins.</w:t>
      </w:r>
    </w:p>
    <w:p w:rsidR="000051D3" w:rsidRPr="00865AD6" w:rsidRDefault="00763C50" w:rsidP="00865AD6">
      <w:pPr>
        <w:numPr>
          <w:ilvl w:val="0"/>
          <w:numId w:val="19"/>
        </w:numPr>
        <w:spacing w:line="360" w:lineRule="auto"/>
        <w:rPr>
          <w:b/>
        </w:rPr>
      </w:pPr>
      <w:r w:rsidRPr="00865AD6">
        <w:rPr>
          <w:b/>
        </w:rPr>
        <w:t xml:space="preserve">Venous </w:t>
      </w:r>
      <w:r w:rsidR="00784348">
        <w:rPr>
          <w:b/>
        </w:rPr>
        <w:t>d</w:t>
      </w:r>
      <w:r w:rsidR="00784348" w:rsidRPr="00865AD6">
        <w:rPr>
          <w:b/>
        </w:rPr>
        <w:t xml:space="preserve">rainage </w:t>
      </w:r>
      <w:r w:rsidRPr="00865AD6">
        <w:rPr>
          <w:b/>
        </w:rPr>
        <w:t xml:space="preserve">of the </w:t>
      </w:r>
      <w:r w:rsidR="00784348">
        <w:rPr>
          <w:b/>
        </w:rPr>
        <w:t>b</w:t>
      </w:r>
      <w:r w:rsidR="00784348" w:rsidRPr="00865AD6">
        <w:rPr>
          <w:b/>
        </w:rPr>
        <w:t>rain</w:t>
      </w:r>
      <w:r w:rsidRPr="00865AD6">
        <w:rPr>
          <w:b/>
        </w:rPr>
        <w:t xml:space="preserve">: </w:t>
      </w:r>
      <w:r w:rsidRPr="00865AD6">
        <w:t xml:space="preserve">Blood from the brain capillaries drains into </w:t>
      </w:r>
      <w:r w:rsidRPr="00865AD6">
        <w:rPr>
          <w:b/>
        </w:rPr>
        <w:t>cerebral veins</w:t>
      </w:r>
      <w:r w:rsidRPr="00865AD6">
        <w:t xml:space="preserve">, </w:t>
      </w:r>
      <w:r w:rsidR="00D2397D" w:rsidRPr="00865AD6">
        <w:t>and then</w:t>
      </w:r>
      <w:r w:rsidRPr="00865AD6">
        <w:t xml:space="preserve"> into </w:t>
      </w:r>
      <w:proofErr w:type="spellStart"/>
      <w:r w:rsidRPr="00865AD6">
        <w:rPr>
          <w:b/>
          <w:u w:val="single"/>
        </w:rPr>
        <w:t>dural</w:t>
      </w:r>
      <w:proofErr w:type="spellEnd"/>
      <w:r w:rsidRPr="00865AD6">
        <w:t xml:space="preserve"> </w:t>
      </w:r>
      <w:r w:rsidRPr="00865AD6">
        <w:rPr>
          <w:b/>
        </w:rPr>
        <w:t xml:space="preserve">sinuses, </w:t>
      </w:r>
      <w:r w:rsidRPr="00865AD6">
        <w:t xml:space="preserve">which receive cerebrospinal fluid </w:t>
      </w:r>
      <w:r w:rsidR="00D2397D" w:rsidRPr="00865AD6">
        <w:t>and</w:t>
      </w:r>
      <w:r w:rsidRPr="00865AD6">
        <w:t xml:space="preserve"> allows this fluid to return to the circulation </w:t>
      </w:r>
      <w:r w:rsidRPr="00865AD6">
        <w:rPr>
          <w:b/>
        </w:rPr>
        <w:t>(Figure</w:t>
      </w:r>
      <w:r w:rsidRPr="00865AD6">
        <w:t xml:space="preserve"> </w:t>
      </w:r>
      <w:r w:rsidRPr="00865AD6">
        <w:rPr>
          <w:b/>
        </w:rPr>
        <w:t>18.25)</w:t>
      </w:r>
      <w:r w:rsidR="00800C11" w:rsidRPr="00865AD6">
        <w:rPr>
          <w:b/>
        </w:rPr>
        <w:t>.</w:t>
      </w:r>
    </w:p>
    <w:p w:rsidR="000051D3" w:rsidRPr="00865AD6" w:rsidRDefault="000051D3" w:rsidP="00865AD6">
      <w:pPr>
        <w:numPr>
          <w:ilvl w:val="0"/>
          <w:numId w:val="18"/>
        </w:numPr>
        <w:spacing w:line="360" w:lineRule="auto"/>
        <w:rPr>
          <w:b/>
        </w:rPr>
      </w:pPr>
      <w:r w:rsidRPr="00865AD6">
        <w:rPr>
          <w:b/>
        </w:rPr>
        <w:t>Veins of the Thorax and Abdomen</w:t>
      </w:r>
      <w:r w:rsidR="00763C50" w:rsidRPr="00865AD6">
        <w:rPr>
          <w:b/>
        </w:rPr>
        <w:t xml:space="preserve">: </w:t>
      </w:r>
      <w:r w:rsidR="00763C50" w:rsidRPr="00865AD6">
        <w:t xml:space="preserve">The venous drainage of the thorax and abdomen is more complicated than their arterial supply, although many vessels do share the same names </w:t>
      </w:r>
      <w:r w:rsidR="006F12B6" w:rsidRPr="00865AD6">
        <w:rPr>
          <w:b/>
        </w:rPr>
        <w:t>(Figure 18.26</w:t>
      </w:r>
      <w:r w:rsidR="003C1C5C" w:rsidRPr="00865AD6">
        <w:rPr>
          <w:b/>
        </w:rPr>
        <w:t>)</w:t>
      </w:r>
      <w:r w:rsidR="00A41FAD">
        <w:rPr>
          <w:b/>
        </w:rPr>
        <w:t>.</w:t>
      </w:r>
      <w:r w:rsidR="00763C50" w:rsidRPr="00865AD6">
        <w:rPr>
          <w:b/>
        </w:rPr>
        <w:t xml:space="preserve"> </w:t>
      </w:r>
    </w:p>
    <w:p w:rsidR="000051D3" w:rsidRPr="00865AD6" w:rsidRDefault="000051D3" w:rsidP="00865AD6">
      <w:pPr>
        <w:numPr>
          <w:ilvl w:val="0"/>
          <w:numId w:val="20"/>
        </w:numPr>
        <w:spacing w:line="360" w:lineRule="auto"/>
        <w:rPr>
          <w:b/>
        </w:rPr>
      </w:pPr>
      <w:r w:rsidRPr="00865AD6">
        <w:rPr>
          <w:b/>
        </w:rPr>
        <w:t xml:space="preserve">Venous </w:t>
      </w:r>
      <w:r w:rsidR="00784348">
        <w:rPr>
          <w:b/>
        </w:rPr>
        <w:t>d</w:t>
      </w:r>
      <w:r w:rsidR="00784348" w:rsidRPr="00865AD6">
        <w:rPr>
          <w:b/>
        </w:rPr>
        <w:t xml:space="preserve">rainage </w:t>
      </w:r>
      <w:r w:rsidRPr="00865AD6">
        <w:rPr>
          <w:b/>
        </w:rPr>
        <w:t xml:space="preserve">of the </w:t>
      </w:r>
      <w:r w:rsidR="00784348">
        <w:rPr>
          <w:b/>
        </w:rPr>
        <w:t>t</w:t>
      </w:r>
      <w:r w:rsidR="00784348" w:rsidRPr="00865AD6">
        <w:rPr>
          <w:b/>
        </w:rPr>
        <w:t xml:space="preserve">horacic </w:t>
      </w:r>
      <w:r w:rsidRPr="00865AD6">
        <w:rPr>
          <w:b/>
        </w:rPr>
        <w:t xml:space="preserve">and </w:t>
      </w:r>
      <w:r w:rsidR="00784348">
        <w:rPr>
          <w:b/>
        </w:rPr>
        <w:t>a</w:t>
      </w:r>
      <w:r w:rsidRPr="00865AD6">
        <w:rPr>
          <w:b/>
        </w:rPr>
        <w:t xml:space="preserve">bdominal </w:t>
      </w:r>
      <w:r w:rsidR="00784348">
        <w:rPr>
          <w:b/>
        </w:rPr>
        <w:t>w</w:t>
      </w:r>
      <w:r w:rsidR="00784348" w:rsidRPr="00865AD6">
        <w:rPr>
          <w:b/>
        </w:rPr>
        <w:t>alls</w:t>
      </w:r>
      <w:r w:rsidR="006F12B6" w:rsidRPr="00865AD6">
        <w:rPr>
          <w:b/>
        </w:rPr>
        <w:t>:</w:t>
      </w:r>
      <w:r w:rsidR="006F12B6" w:rsidRPr="00865AD6">
        <w:t xml:space="preserve"> </w:t>
      </w:r>
      <w:r w:rsidR="00787468" w:rsidRPr="00865AD6">
        <w:t>T</w:t>
      </w:r>
      <w:r w:rsidR="006F12B6" w:rsidRPr="00865AD6">
        <w:t xml:space="preserve">he anterior thorax is drained primarily by the </w:t>
      </w:r>
      <w:r w:rsidR="006F12B6" w:rsidRPr="00865AD6">
        <w:rPr>
          <w:b/>
        </w:rPr>
        <w:t>internal thoracic veins</w:t>
      </w:r>
      <w:r w:rsidR="006F12B6" w:rsidRPr="00865AD6">
        <w:t xml:space="preserve">, which empty into the </w:t>
      </w:r>
      <w:proofErr w:type="spellStart"/>
      <w:r w:rsidR="006F12B6" w:rsidRPr="00865AD6">
        <w:t>brachiocephalic</w:t>
      </w:r>
      <w:proofErr w:type="spellEnd"/>
      <w:r w:rsidR="006F12B6" w:rsidRPr="00865AD6">
        <w:t xml:space="preserve"> veins, and the </w:t>
      </w:r>
      <w:proofErr w:type="spellStart"/>
      <w:r w:rsidR="006F12B6" w:rsidRPr="00865AD6">
        <w:t>anteroinf</w:t>
      </w:r>
      <w:r w:rsidR="00787468" w:rsidRPr="00865AD6">
        <w:t>erior</w:t>
      </w:r>
      <w:proofErr w:type="spellEnd"/>
      <w:r w:rsidR="00787468" w:rsidRPr="00865AD6">
        <w:t xml:space="preserve"> abdomen is drained by the </w:t>
      </w:r>
      <w:r w:rsidR="006F12B6" w:rsidRPr="00865AD6">
        <w:rPr>
          <w:b/>
        </w:rPr>
        <w:t xml:space="preserve">inferior </w:t>
      </w:r>
      <w:proofErr w:type="spellStart"/>
      <w:r w:rsidR="006F12B6" w:rsidRPr="00865AD6">
        <w:rPr>
          <w:b/>
        </w:rPr>
        <w:t>epigastric</w:t>
      </w:r>
      <w:proofErr w:type="spellEnd"/>
      <w:r w:rsidR="006F12B6" w:rsidRPr="00865AD6">
        <w:rPr>
          <w:b/>
        </w:rPr>
        <w:t xml:space="preserve"> veins</w:t>
      </w:r>
      <w:r w:rsidR="006F12B6" w:rsidRPr="00865AD6">
        <w:t xml:space="preserve">, which empty into the external </w:t>
      </w:r>
      <w:r w:rsidR="006F12B6" w:rsidRPr="00865AD6">
        <w:rPr>
          <w:u w:val="single"/>
        </w:rPr>
        <w:t>iliac</w:t>
      </w:r>
      <w:r w:rsidR="006F12B6" w:rsidRPr="00865AD6">
        <w:t xml:space="preserve"> veins.</w:t>
      </w:r>
      <w:r w:rsidR="00191232">
        <w:t xml:space="preserve"> </w:t>
      </w:r>
      <w:r w:rsidR="00C40635" w:rsidRPr="00865AD6">
        <w:t>T</w:t>
      </w:r>
      <w:r w:rsidR="00787468" w:rsidRPr="00865AD6">
        <w:t xml:space="preserve">he </w:t>
      </w:r>
      <w:r w:rsidR="00787468" w:rsidRPr="00865AD6">
        <w:lastRenderedPageBreak/>
        <w:t xml:space="preserve">posterior thoracic and abdominal walls are drained by an entirely different system collectively called the </w:t>
      </w:r>
      <w:proofErr w:type="spellStart"/>
      <w:r w:rsidR="00800C11" w:rsidRPr="00865AD6">
        <w:rPr>
          <w:b/>
          <w:u w:val="single"/>
        </w:rPr>
        <w:t>azygos</w:t>
      </w:r>
      <w:proofErr w:type="spellEnd"/>
      <w:r w:rsidR="00800C11" w:rsidRPr="00865AD6">
        <w:rPr>
          <w:b/>
        </w:rPr>
        <w:t xml:space="preserve"> system (Figure 18.26).</w:t>
      </w:r>
    </w:p>
    <w:p w:rsidR="000051D3" w:rsidRPr="00865AD6" w:rsidRDefault="000051D3" w:rsidP="00865AD6">
      <w:pPr>
        <w:numPr>
          <w:ilvl w:val="0"/>
          <w:numId w:val="20"/>
        </w:numPr>
        <w:spacing w:line="360" w:lineRule="auto"/>
      </w:pPr>
      <w:r w:rsidRPr="00865AD6">
        <w:rPr>
          <w:b/>
        </w:rPr>
        <w:t xml:space="preserve">Venous </w:t>
      </w:r>
      <w:r w:rsidR="00784348">
        <w:rPr>
          <w:b/>
        </w:rPr>
        <w:t>d</w:t>
      </w:r>
      <w:r w:rsidR="00784348" w:rsidRPr="00865AD6">
        <w:rPr>
          <w:b/>
        </w:rPr>
        <w:t xml:space="preserve">rainage </w:t>
      </w:r>
      <w:r w:rsidRPr="00865AD6">
        <w:rPr>
          <w:b/>
        </w:rPr>
        <w:t xml:space="preserve">of the </w:t>
      </w:r>
      <w:r w:rsidR="00C55923">
        <w:rPr>
          <w:b/>
        </w:rPr>
        <w:t>p</w:t>
      </w:r>
      <w:r w:rsidR="00C55923" w:rsidRPr="00865AD6">
        <w:rPr>
          <w:b/>
        </w:rPr>
        <w:t xml:space="preserve">elvic </w:t>
      </w:r>
      <w:r w:rsidRPr="00865AD6">
        <w:rPr>
          <w:b/>
        </w:rPr>
        <w:t xml:space="preserve">and </w:t>
      </w:r>
      <w:r w:rsidR="00C55923">
        <w:rPr>
          <w:b/>
        </w:rPr>
        <w:t>a</w:t>
      </w:r>
      <w:r w:rsidR="00C55923" w:rsidRPr="00865AD6">
        <w:rPr>
          <w:b/>
        </w:rPr>
        <w:t xml:space="preserve">bdominal </w:t>
      </w:r>
      <w:r w:rsidR="00C55923">
        <w:rPr>
          <w:b/>
        </w:rPr>
        <w:t>o</w:t>
      </w:r>
      <w:r w:rsidR="00C55923" w:rsidRPr="00865AD6">
        <w:rPr>
          <w:b/>
        </w:rPr>
        <w:t>rgans</w:t>
      </w:r>
      <w:r w:rsidR="008777A9" w:rsidRPr="00865AD6">
        <w:rPr>
          <w:b/>
        </w:rPr>
        <w:t xml:space="preserve">: </w:t>
      </w:r>
      <w:r w:rsidR="008777A9" w:rsidRPr="00865AD6">
        <w:t xml:space="preserve">The pelvic organs are drained by veins that merge into the internal iliac vein, which then empties into the common </w:t>
      </w:r>
      <w:r w:rsidR="008777A9" w:rsidRPr="00865AD6">
        <w:rPr>
          <w:u w:val="single"/>
        </w:rPr>
        <w:t>iliac</w:t>
      </w:r>
      <w:r w:rsidR="008777A9" w:rsidRPr="00865AD6">
        <w:t xml:space="preserve"> vein. The common iliac veins, as well as several veins of the </w:t>
      </w:r>
      <w:proofErr w:type="spellStart"/>
      <w:r w:rsidR="008777A9" w:rsidRPr="00865AD6">
        <w:t>abdominopelvic</w:t>
      </w:r>
      <w:proofErr w:type="spellEnd"/>
      <w:r w:rsidR="008777A9" w:rsidRPr="00865AD6">
        <w:t xml:space="preserve"> cavity, drain directly i</w:t>
      </w:r>
      <w:r w:rsidR="00800C11" w:rsidRPr="00865AD6">
        <w:t xml:space="preserve">nto the </w:t>
      </w:r>
      <w:r w:rsidR="00800C11" w:rsidRPr="00865AD6">
        <w:rPr>
          <w:u w:val="single"/>
        </w:rPr>
        <w:t>inferior</w:t>
      </w:r>
      <w:r w:rsidR="00800C11" w:rsidRPr="00865AD6">
        <w:t xml:space="preserve"> vena cava </w:t>
      </w:r>
      <w:r w:rsidR="008777A9" w:rsidRPr="00865AD6">
        <w:rPr>
          <w:b/>
        </w:rPr>
        <w:t>(Figure 18.27</w:t>
      </w:r>
      <w:r w:rsidR="00B079BE" w:rsidRPr="00865AD6">
        <w:rPr>
          <w:b/>
        </w:rPr>
        <w:t>a</w:t>
      </w:r>
      <w:r w:rsidR="008777A9" w:rsidRPr="00865AD6">
        <w:rPr>
          <w:b/>
        </w:rPr>
        <w:t>)</w:t>
      </w:r>
      <w:r w:rsidR="00123CFF">
        <w:rPr>
          <w:b/>
        </w:rPr>
        <w:t>.</w:t>
      </w:r>
    </w:p>
    <w:p w:rsidR="005F5487" w:rsidRPr="00865AD6" w:rsidRDefault="000051D3" w:rsidP="00865AD6">
      <w:pPr>
        <w:numPr>
          <w:ilvl w:val="0"/>
          <w:numId w:val="20"/>
        </w:numPr>
        <w:spacing w:line="360" w:lineRule="auto"/>
        <w:rPr>
          <w:b/>
        </w:rPr>
      </w:pPr>
      <w:r w:rsidRPr="00865AD6">
        <w:rPr>
          <w:b/>
        </w:rPr>
        <w:t xml:space="preserve">The </w:t>
      </w:r>
      <w:r w:rsidR="00123CFF">
        <w:rPr>
          <w:b/>
        </w:rPr>
        <w:t>h</w:t>
      </w:r>
      <w:r w:rsidR="00123CFF" w:rsidRPr="00865AD6">
        <w:rPr>
          <w:b/>
        </w:rPr>
        <w:t xml:space="preserve">epatic </w:t>
      </w:r>
      <w:r w:rsidR="00123CFF">
        <w:rPr>
          <w:b/>
        </w:rPr>
        <w:t>p</w:t>
      </w:r>
      <w:r w:rsidR="00123CFF" w:rsidRPr="00865AD6">
        <w:rPr>
          <w:b/>
        </w:rPr>
        <w:t xml:space="preserve">ortal </w:t>
      </w:r>
      <w:r w:rsidR="00123CFF">
        <w:rPr>
          <w:b/>
        </w:rPr>
        <w:t>s</w:t>
      </w:r>
      <w:r w:rsidR="00123CFF" w:rsidRPr="00865AD6">
        <w:rPr>
          <w:b/>
        </w:rPr>
        <w:t>ystem</w:t>
      </w:r>
      <w:r w:rsidR="00B079BE" w:rsidRPr="00865AD6">
        <w:rPr>
          <w:b/>
        </w:rPr>
        <w:t xml:space="preserve">: </w:t>
      </w:r>
      <w:r w:rsidR="00B079BE" w:rsidRPr="00865AD6">
        <w:t xml:space="preserve">The superior and inferior mesenteric veins do not drain into the inferior vena cava. Instead, they merge with and drain into a large vein that enters the liver, called the </w:t>
      </w:r>
      <w:r w:rsidR="00B079BE" w:rsidRPr="00865AD6">
        <w:rPr>
          <w:b/>
          <w:u w:val="single"/>
        </w:rPr>
        <w:t>hepatic portal</w:t>
      </w:r>
      <w:r w:rsidR="00B079BE" w:rsidRPr="00865AD6">
        <w:rPr>
          <w:b/>
        </w:rPr>
        <w:t xml:space="preserve"> vein</w:t>
      </w:r>
      <w:r w:rsidR="00B079BE" w:rsidRPr="00865AD6">
        <w:t xml:space="preserve"> </w:t>
      </w:r>
      <w:r w:rsidR="00B079BE" w:rsidRPr="00865AD6">
        <w:rPr>
          <w:b/>
        </w:rPr>
        <w:t>(</w:t>
      </w:r>
      <w:r w:rsidR="004D4834" w:rsidRPr="00865AD6">
        <w:rPr>
          <w:b/>
        </w:rPr>
        <w:t>Figure</w:t>
      </w:r>
      <w:r w:rsidR="00B079BE" w:rsidRPr="00865AD6">
        <w:rPr>
          <w:b/>
        </w:rPr>
        <w:t xml:space="preserve"> 18.27b</w:t>
      </w:r>
      <w:r w:rsidR="003C1C5C" w:rsidRPr="00865AD6">
        <w:rPr>
          <w:b/>
        </w:rPr>
        <w:t>)</w:t>
      </w:r>
      <w:r w:rsidR="00800C11" w:rsidRPr="00865AD6">
        <w:rPr>
          <w:b/>
        </w:rPr>
        <w:t>.</w:t>
      </w:r>
      <w:r w:rsidR="00191232">
        <w:rPr>
          <w:b/>
        </w:rPr>
        <w:t xml:space="preserve"> </w:t>
      </w:r>
      <w:r w:rsidR="00EC1C15" w:rsidRPr="00865AD6">
        <w:t xml:space="preserve">This special type of circuit in which veins feed a capillary bed is known as a </w:t>
      </w:r>
      <w:r w:rsidR="00EC1C15" w:rsidRPr="00865AD6">
        <w:rPr>
          <w:b/>
        </w:rPr>
        <w:t xml:space="preserve">portal </w:t>
      </w:r>
      <w:r w:rsidR="005F5487" w:rsidRPr="00865AD6">
        <w:rPr>
          <w:b/>
        </w:rPr>
        <w:t>system</w:t>
      </w:r>
      <w:r w:rsidR="00EC1C15" w:rsidRPr="00865AD6">
        <w:t xml:space="preserve"> and this in this case the </w:t>
      </w:r>
      <w:r w:rsidR="00EC1C15" w:rsidRPr="00865AD6">
        <w:rPr>
          <w:b/>
        </w:rPr>
        <w:t>hepatic portal system.</w:t>
      </w:r>
      <w:r w:rsidR="00191232">
        <w:rPr>
          <w:b/>
        </w:rPr>
        <w:t xml:space="preserve"> </w:t>
      </w:r>
    </w:p>
    <w:p w:rsidR="000051D3" w:rsidRPr="00865AD6" w:rsidRDefault="000051D3" w:rsidP="00865AD6">
      <w:pPr>
        <w:numPr>
          <w:ilvl w:val="0"/>
          <w:numId w:val="18"/>
        </w:numPr>
        <w:spacing w:line="360" w:lineRule="auto"/>
        <w:rPr>
          <w:b/>
        </w:rPr>
      </w:pPr>
      <w:r w:rsidRPr="00865AD6">
        <w:rPr>
          <w:b/>
        </w:rPr>
        <w:t>Veins of the Upper Limb</w:t>
      </w:r>
      <w:r w:rsidR="00AC5E1F" w:rsidRPr="00865AD6">
        <w:rPr>
          <w:b/>
        </w:rPr>
        <w:t xml:space="preserve">: </w:t>
      </w:r>
      <w:r w:rsidR="00AC5E1F" w:rsidRPr="00865AD6">
        <w:t>The venous drainage of the upper limb consists of a superficial system and a deep system</w:t>
      </w:r>
      <w:r w:rsidR="003C1C5C" w:rsidRPr="00865AD6">
        <w:rPr>
          <w:b/>
        </w:rPr>
        <w:t xml:space="preserve"> </w:t>
      </w:r>
      <w:r w:rsidR="00AC5E1F" w:rsidRPr="00865AD6">
        <w:rPr>
          <w:b/>
        </w:rPr>
        <w:t>(Figure 18.28</w:t>
      </w:r>
      <w:r w:rsidR="003C1C5C" w:rsidRPr="00865AD6">
        <w:rPr>
          <w:b/>
        </w:rPr>
        <w:t>)</w:t>
      </w:r>
      <w:r w:rsidR="00123CFF">
        <w:rPr>
          <w:b/>
        </w:rPr>
        <w:t>.</w:t>
      </w:r>
    </w:p>
    <w:p w:rsidR="00AC5E1F" w:rsidRPr="00865AD6" w:rsidRDefault="00AC5E1F" w:rsidP="00865AD6">
      <w:pPr>
        <w:numPr>
          <w:ilvl w:val="0"/>
          <w:numId w:val="88"/>
        </w:numPr>
        <w:spacing w:line="360" w:lineRule="auto"/>
      </w:pPr>
      <w:r w:rsidRPr="00865AD6">
        <w:t xml:space="preserve">The superficial venous system begins in the hand with the </w:t>
      </w:r>
      <w:r w:rsidRPr="00865AD6">
        <w:rPr>
          <w:b/>
          <w:u w:val="single"/>
        </w:rPr>
        <w:t>dorsal venous</w:t>
      </w:r>
      <w:r w:rsidRPr="00865AD6">
        <w:rPr>
          <w:b/>
        </w:rPr>
        <w:t xml:space="preserve"> arch,</w:t>
      </w:r>
      <w:r w:rsidRPr="00865AD6">
        <w:t xml:space="preserve"> which drains into a set of highly </w:t>
      </w:r>
      <w:proofErr w:type="spellStart"/>
      <w:r w:rsidRPr="00865AD6">
        <w:t>anastomosing</w:t>
      </w:r>
      <w:proofErr w:type="spellEnd"/>
      <w:r w:rsidRPr="00865AD6">
        <w:t xml:space="preserve"> veins in the hand and wrist whose anatomy often varies from person.</w:t>
      </w:r>
      <w:r w:rsidR="00191232">
        <w:t xml:space="preserve"> </w:t>
      </w:r>
      <w:r w:rsidR="00A10598" w:rsidRPr="00865AD6">
        <w:t>T</w:t>
      </w:r>
      <w:r w:rsidRPr="00865AD6">
        <w:t xml:space="preserve">he most common venous pattern in the forearm includes the </w:t>
      </w:r>
      <w:r w:rsidRPr="00865AD6">
        <w:rPr>
          <w:b/>
        </w:rPr>
        <w:t>cephalic vein</w:t>
      </w:r>
      <w:r w:rsidRPr="00865AD6">
        <w:t xml:space="preserve">, the </w:t>
      </w:r>
      <w:r w:rsidRPr="00865AD6">
        <w:rPr>
          <w:b/>
        </w:rPr>
        <w:t xml:space="preserve">median </w:t>
      </w:r>
      <w:proofErr w:type="spellStart"/>
      <w:r w:rsidRPr="00865AD6">
        <w:rPr>
          <w:b/>
        </w:rPr>
        <w:t>antebrachial</w:t>
      </w:r>
      <w:proofErr w:type="spellEnd"/>
      <w:r w:rsidRPr="00865AD6">
        <w:rPr>
          <w:b/>
        </w:rPr>
        <w:t xml:space="preserve"> vein</w:t>
      </w:r>
      <w:r w:rsidRPr="00865AD6">
        <w:t xml:space="preserve">, and the </w:t>
      </w:r>
      <w:proofErr w:type="spellStart"/>
      <w:r w:rsidRPr="00865AD6">
        <w:rPr>
          <w:b/>
        </w:rPr>
        <w:t>basilic</w:t>
      </w:r>
      <w:proofErr w:type="spellEnd"/>
      <w:r w:rsidRPr="00865AD6">
        <w:rPr>
          <w:b/>
        </w:rPr>
        <w:t xml:space="preserve"> vein (Figure 18.28b).</w:t>
      </w:r>
      <w:r w:rsidR="00191232">
        <w:rPr>
          <w:b/>
        </w:rPr>
        <w:t xml:space="preserve"> </w:t>
      </w:r>
      <w:r w:rsidRPr="00865AD6">
        <w:t xml:space="preserve">In the </w:t>
      </w:r>
      <w:proofErr w:type="spellStart"/>
      <w:r w:rsidRPr="00865AD6">
        <w:t>antecubital</w:t>
      </w:r>
      <w:proofErr w:type="spellEnd"/>
      <w:r w:rsidRPr="00865AD6">
        <w:t xml:space="preserve"> </w:t>
      </w:r>
      <w:proofErr w:type="spellStart"/>
      <w:r w:rsidRPr="00865AD6">
        <w:t>fossa</w:t>
      </w:r>
      <w:proofErr w:type="spellEnd"/>
      <w:r w:rsidRPr="00865AD6">
        <w:t xml:space="preserve">, a small oblique vein called the </w:t>
      </w:r>
      <w:r w:rsidRPr="00865AD6">
        <w:rPr>
          <w:b/>
          <w:u w:val="single"/>
        </w:rPr>
        <w:t xml:space="preserve">median </w:t>
      </w:r>
      <w:proofErr w:type="spellStart"/>
      <w:r w:rsidRPr="00865AD6">
        <w:rPr>
          <w:b/>
          <w:u w:val="single"/>
        </w:rPr>
        <w:t>cubital</w:t>
      </w:r>
      <w:proofErr w:type="spellEnd"/>
      <w:r w:rsidRPr="00865AD6">
        <w:rPr>
          <w:b/>
        </w:rPr>
        <w:t xml:space="preserve"> vein</w:t>
      </w:r>
      <w:r w:rsidRPr="00865AD6">
        <w:t xml:space="preserve"> often connects the cephalic and </w:t>
      </w:r>
      <w:proofErr w:type="spellStart"/>
      <w:r w:rsidRPr="00865AD6">
        <w:t>basilic</w:t>
      </w:r>
      <w:proofErr w:type="spellEnd"/>
      <w:r w:rsidRPr="00865AD6">
        <w:t xml:space="preserve"> veins.</w:t>
      </w:r>
    </w:p>
    <w:p w:rsidR="003C33AE" w:rsidRPr="00865AD6" w:rsidRDefault="003C33AE" w:rsidP="00865AD6">
      <w:pPr>
        <w:numPr>
          <w:ilvl w:val="0"/>
          <w:numId w:val="88"/>
        </w:numPr>
        <w:spacing w:line="360" w:lineRule="auto"/>
      </w:pPr>
      <w:r w:rsidRPr="00865AD6">
        <w:t xml:space="preserve">The deep venous system also begins in the hand with the </w:t>
      </w:r>
      <w:proofErr w:type="spellStart"/>
      <w:r w:rsidRPr="00865AD6">
        <w:rPr>
          <w:b/>
        </w:rPr>
        <w:t>palmar</w:t>
      </w:r>
      <w:proofErr w:type="spellEnd"/>
      <w:r w:rsidRPr="00865AD6">
        <w:rPr>
          <w:b/>
        </w:rPr>
        <w:t xml:space="preserve"> venous arches. </w:t>
      </w:r>
      <w:r w:rsidRPr="00865AD6">
        <w:t xml:space="preserve">These </w:t>
      </w:r>
      <w:proofErr w:type="spellStart"/>
      <w:r w:rsidRPr="00865AD6">
        <w:t>anastomosing</w:t>
      </w:r>
      <w:proofErr w:type="spellEnd"/>
      <w:r w:rsidRPr="00865AD6">
        <w:t xml:space="preserve"> vessels drain into the </w:t>
      </w:r>
      <w:r w:rsidRPr="00865AD6">
        <w:rPr>
          <w:b/>
          <w:u w:val="single"/>
        </w:rPr>
        <w:t>radial</w:t>
      </w:r>
      <w:r w:rsidR="00A10598" w:rsidRPr="00865AD6">
        <w:t xml:space="preserve"> and </w:t>
      </w:r>
      <w:proofErr w:type="spellStart"/>
      <w:r w:rsidRPr="00865AD6">
        <w:rPr>
          <w:b/>
          <w:u w:val="single"/>
        </w:rPr>
        <w:t>ulnar</w:t>
      </w:r>
      <w:proofErr w:type="spellEnd"/>
      <w:r w:rsidRPr="00865AD6">
        <w:rPr>
          <w:b/>
        </w:rPr>
        <w:t xml:space="preserve"> veins</w:t>
      </w:r>
      <w:r w:rsidRPr="00865AD6">
        <w:t>.</w:t>
      </w:r>
    </w:p>
    <w:p w:rsidR="000051D3" w:rsidRPr="00865AD6" w:rsidRDefault="000051D3" w:rsidP="00865AD6">
      <w:pPr>
        <w:numPr>
          <w:ilvl w:val="0"/>
          <w:numId w:val="18"/>
        </w:numPr>
        <w:spacing w:line="360" w:lineRule="auto"/>
        <w:rPr>
          <w:b/>
        </w:rPr>
      </w:pPr>
      <w:r w:rsidRPr="00865AD6">
        <w:rPr>
          <w:b/>
        </w:rPr>
        <w:t>Veins of the Lower Limb</w:t>
      </w:r>
      <w:r w:rsidR="003C33AE" w:rsidRPr="00865AD6">
        <w:rPr>
          <w:b/>
        </w:rPr>
        <w:t xml:space="preserve">: </w:t>
      </w:r>
      <w:r w:rsidR="003C33AE" w:rsidRPr="00865AD6">
        <w:t>Veins of</w:t>
      </w:r>
      <w:r w:rsidR="003C33AE" w:rsidRPr="00865AD6">
        <w:rPr>
          <w:b/>
        </w:rPr>
        <w:t xml:space="preserve"> </w:t>
      </w:r>
      <w:r w:rsidR="003C33AE" w:rsidRPr="00865AD6">
        <w:t xml:space="preserve">the lower limb are divided into a superficial system and a deep system </w:t>
      </w:r>
      <w:r w:rsidR="003C33AE" w:rsidRPr="00865AD6">
        <w:rPr>
          <w:b/>
        </w:rPr>
        <w:t>(Figure 18.29</w:t>
      </w:r>
      <w:r w:rsidR="003C1C5C" w:rsidRPr="00865AD6">
        <w:rPr>
          <w:b/>
        </w:rPr>
        <w:t>)</w:t>
      </w:r>
      <w:r w:rsidR="00123CFF">
        <w:rPr>
          <w:b/>
        </w:rPr>
        <w:t>.</w:t>
      </w:r>
    </w:p>
    <w:p w:rsidR="003C33AE" w:rsidRPr="00865AD6" w:rsidRDefault="003C33AE" w:rsidP="00865AD6">
      <w:pPr>
        <w:numPr>
          <w:ilvl w:val="0"/>
          <w:numId w:val="91"/>
        </w:numPr>
        <w:spacing w:line="360" w:lineRule="auto"/>
      </w:pPr>
      <w:r w:rsidRPr="00865AD6">
        <w:t xml:space="preserve">The superficial system begins with the </w:t>
      </w:r>
      <w:r w:rsidRPr="00865AD6">
        <w:rPr>
          <w:b/>
        </w:rPr>
        <w:t xml:space="preserve">dorsal venous arch </w:t>
      </w:r>
      <w:r w:rsidRPr="00865AD6">
        <w:t xml:space="preserve">in the foot; this drains into the </w:t>
      </w:r>
      <w:proofErr w:type="spellStart"/>
      <w:r w:rsidRPr="00865AD6">
        <w:t>anastomosing</w:t>
      </w:r>
      <w:proofErr w:type="spellEnd"/>
      <w:r w:rsidRPr="00865AD6">
        <w:t xml:space="preserve"> </w:t>
      </w:r>
      <w:r w:rsidRPr="00865AD6">
        <w:rPr>
          <w:b/>
        </w:rPr>
        <w:t xml:space="preserve">great and small </w:t>
      </w:r>
      <w:proofErr w:type="spellStart"/>
      <w:r w:rsidRPr="00865AD6">
        <w:rPr>
          <w:b/>
        </w:rPr>
        <w:t>saphenous</w:t>
      </w:r>
      <w:proofErr w:type="spellEnd"/>
      <w:r w:rsidRPr="00865AD6">
        <w:rPr>
          <w:b/>
        </w:rPr>
        <w:t xml:space="preserve"> veins</w:t>
      </w:r>
      <w:r w:rsidR="00EC730C" w:rsidRPr="00865AD6">
        <w:t xml:space="preserve"> in the ankle and leg. </w:t>
      </w:r>
      <w:r w:rsidR="00AD72A1" w:rsidRPr="00865AD6">
        <w:t xml:space="preserve">The great </w:t>
      </w:r>
      <w:proofErr w:type="spellStart"/>
      <w:r w:rsidR="00AD72A1" w:rsidRPr="00865AD6">
        <w:t>saphenous</w:t>
      </w:r>
      <w:proofErr w:type="spellEnd"/>
      <w:r w:rsidR="00AD72A1" w:rsidRPr="00865AD6">
        <w:t xml:space="preserve"> vein</w:t>
      </w:r>
      <w:r w:rsidRPr="00865AD6">
        <w:t xml:space="preserve"> empties into the </w:t>
      </w:r>
      <w:r w:rsidRPr="00865AD6">
        <w:rPr>
          <w:b/>
          <w:u w:val="single"/>
        </w:rPr>
        <w:t>femoral</w:t>
      </w:r>
      <w:r w:rsidRPr="00865AD6">
        <w:rPr>
          <w:b/>
        </w:rPr>
        <w:t xml:space="preserve"> vein</w:t>
      </w:r>
      <w:r w:rsidRPr="00865AD6">
        <w:t xml:space="preserve"> in the proximal thigh.</w:t>
      </w:r>
      <w:r w:rsidR="00191232">
        <w:t xml:space="preserve"> </w:t>
      </w:r>
      <w:r w:rsidR="00AD72A1" w:rsidRPr="00865AD6">
        <w:t xml:space="preserve">The small </w:t>
      </w:r>
      <w:proofErr w:type="spellStart"/>
      <w:r w:rsidR="00AD72A1" w:rsidRPr="00865AD6">
        <w:t>saphenous</w:t>
      </w:r>
      <w:proofErr w:type="spellEnd"/>
      <w:r w:rsidR="00AD72A1" w:rsidRPr="00865AD6">
        <w:t xml:space="preserve"> vein </w:t>
      </w:r>
      <w:r w:rsidRPr="00865AD6">
        <w:t xml:space="preserve">empties into the </w:t>
      </w:r>
      <w:proofErr w:type="spellStart"/>
      <w:r w:rsidRPr="00865AD6">
        <w:rPr>
          <w:b/>
          <w:u w:val="single"/>
        </w:rPr>
        <w:t>popliteal</w:t>
      </w:r>
      <w:proofErr w:type="spellEnd"/>
      <w:r w:rsidRPr="00865AD6">
        <w:rPr>
          <w:b/>
        </w:rPr>
        <w:t xml:space="preserve"> vein</w:t>
      </w:r>
      <w:r w:rsidRPr="00865AD6">
        <w:t xml:space="preserve">. </w:t>
      </w:r>
    </w:p>
    <w:p w:rsidR="00024687" w:rsidRPr="00865AD6" w:rsidRDefault="003C33AE" w:rsidP="00865AD6">
      <w:pPr>
        <w:numPr>
          <w:ilvl w:val="0"/>
          <w:numId w:val="91"/>
        </w:numPr>
        <w:spacing w:line="360" w:lineRule="auto"/>
      </w:pPr>
      <w:r w:rsidRPr="00865AD6">
        <w:t xml:space="preserve">The deep veins of the foot drain into the </w:t>
      </w:r>
      <w:r w:rsidRPr="00865AD6">
        <w:rPr>
          <w:b/>
        </w:rPr>
        <w:t>medial and lateral plantar veins</w:t>
      </w:r>
      <w:r w:rsidRPr="00865AD6">
        <w:t xml:space="preserve">, which drain into the </w:t>
      </w:r>
      <w:r w:rsidRPr="00865AD6">
        <w:rPr>
          <w:b/>
        </w:rPr>
        <w:t>anterior</w:t>
      </w:r>
      <w:r w:rsidRPr="00865AD6">
        <w:t xml:space="preserve"> </w:t>
      </w:r>
      <w:r w:rsidRPr="00865AD6">
        <w:rPr>
          <w:b/>
        </w:rPr>
        <w:t>and</w:t>
      </w:r>
      <w:r w:rsidRPr="00865AD6">
        <w:t xml:space="preserve"> </w:t>
      </w:r>
      <w:r w:rsidRPr="00865AD6">
        <w:rPr>
          <w:b/>
        </w:rPr>
        <w:t xml:space="preserve">posterior </w:t>
      </w:r>
      <w:proofErr w:type="spellStart"/>
      <w:r w:rsidRPr="00865AD6">
        <w:rPr>
          <w:b/>
        </w:rPr>
        <w:t>tibial</w:t>
      </w:r>
      <w:proofErr w:type="spellEnd"/>
      <w:r w:rsidRPr="00865AD6">
        <w:rPr>
          <w:b/>
        </w:rPr>
        <w:t xml:space="preserve"> veins</w:t>
      </w:r>
      <w:r w:rsidRPr="00865AD6">
        <w:t xml:space="preserve"> in the ankle and leg</w:t>
      </w:r>
      <w:r w:rsidR="007A2CC5" w:rsidRPr="00865AD6">
        <w:t xml:space="preserve"> </w:t>
      </w:r>
      <w:r w:rsidR="007A2CC5" w:rsidRPr="00865AD6">
        <w:lastRenderedPageBreak/>
        <w:t xml:space="preserve">and </w:t>
      </w:r>
      <w:r w:rsidRPr="00865AD6">
        <w:t xml:space="preserve">merge to form the </w:t>
      </w:r>
      <w:proofErr w:type="spellStart"/>
      <w:r w:rsidRPr="00865AD6">
        <w:rPr>
          <w:u w:val="single"/>
        </w:rPr>
        <w:t>popl</w:t>
      </w:r>
      <w:r w:rsidR="007A2CC5" w:rsidRPr="00865AD6">
        <w:rPr>
          <w:u w:val="single"/>
        </w:rPr>
        <w:t>i</w:t>
      </w:r>
      <w:r w:rsidRPr="00865AD6">
        <w:rPr>
          <w:u w:val="single"/>
        </w:rPr>
        <w:t>teal</w:t>
      </w:r>
      <w:proofErr w:type="spellEnd"/>
      <w:r w:rsidRPr="00865AD6">
        <w:t xml:space="preserve"> vein</w:t>
      </w:r>
      <w:r w:rsidR="00800C11" w:rsidRPr="00865AD6">
        <w:t xml:space="preserve">, which becomes the </w:t>
      </w:r>
      <w:r w:rsidR="00800C11" w:rsidRPr="00865AD6">
        <w:rPr>
          <w:u w:val="single"/>
        </w:rPr>
        <w:t>femoral</w:t>
      </w:r>
      <w:r w:rsidR="00800C11" w:rsidRPr="00865AD6">
        <w:t xml:space="preserve"> vein and finally </w:t>
      </w:r>
      <w:r w:rsidRPr="00865AD6">
        <w:t>becomes the external iliac vein.</w:t>
      </w:r>
    </w:p>
    <w:p w:rsidR="00024687" w:rsidRPr="00865AD6" w:rsidRDefault="00024687" w:rsidP="00865AD6">
      <w:pPr>
        <w:numPr>
          <w:ilvl w:val="0"/>
          <w:numId w:val="91"/>
        </w:numPr>
        <w:spacing w:line="360" w:lineRule="auto"/>
        <w:rPr>
          <w:b/>
        </w:rPr>
      </w:pPr>
      <w:r w:rsidRPr="00865AD6">
        <w:rPr>
          <w:b/>
        </w:rPr>
        <w:t xml:space="preserve">Table 18.5 </w:t>
      </w:r>
      <w:r w:rsidRPr="00865AD6">
        <w:t>summarizes the major veins of the body.</w:t>
      </w:r>
    </w:p>
    <w:sectPr w:rsidR="00024687" w:rsidRPr="00865AD6" w:rsidSect="00303309">
      <w:footerReference w:type="even" r:id="rId8"/>
      <w:footerReference w:type="default" r:id="rId9"/>
      <w:pgSz w:w="12240" w:h="15840"/>
      <w:pgMar w:top="1440" w:right="1800" w:bottom="1440" w:left="180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45452" w:rsidRDefault="00D45452" w:rsidP="005A1C88">
      <w:r>
        <w:separator/>
      </w:r>
    </w:p>
  </w:endnote>
  <w:endnote w:type="continuationSeparator" w:id="0">
    <w:p w:rsidR="00D45452" w:rsidRDefault="00D45452" w:rsidP="005A1C88">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0AFF" w:usb1="00007843" w:usb2="00000001" w:usb3="00000000" w:csb0="000001B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46757" w:rsidRDefault="00546757" w:rsidP="00191232">
    <w:pPr>
      <w:pStyle w:val="Footer"/>
      <w:tabs>
        <w:tab w:val="clear" w:pos="4680"/>
        <w:tab w:val="clear" w:pos="9360"/>
        <w:tab w:val="center" w:pos="4320"/>
        <w:tab w:val="right" w:pos="8640"/>
      </w:tabs>
    </w:pPr>
    <w:r>
      <w:t>[Type text]</w:t>
    </w:r>
    <w:r>
      <w:tab/>
      <w:t>[Type text]</w:t>
    </w:r>
    <w:r>
      <w:tab/>
      <w:t>[Type text]</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46757" w:rsidRPr="00191232" w:rsidRDefault="00546757" w:rsidP="00386FF8">
    <w:pPr>
      <w:pStyle w:val="Footer"/>
      <w:tabs>
        <w:tab w:val="clear" w:pos="4680"/>
        <w:tab w:val="clear" w:pos="9360"/>
        <w:tab w:val="center" w:pos="4320"/>
        <w:tab w:val="right" w:pos="8640"/>
      </w:tabs>
      <w:jc w:val="center"/>
    </w:pPr>
    <w:r>
      <w:tab/>
    </w:r>
    <w:r w:rsidR="00386FF8" w:rsidRPr="00386FF8">
      <w:rPr>
        <w:rFonts w:eastAsia="MS Mincho"/>
        <w:sz w:val="18"/>
      </w:rPr>
      <w:t>Copyright © 2019 Pearson Education, Inc.</w:t>
    </w:r>
    <w:r>
      <w:tab/>
    </w:r>
    <w:r w:rsidR="00303309">
      <w:rPr>
        <w:rStyle w:val="PageNumber"/>
      </w:rPr>
      <w:fldChar w:fldCharType="begin"/>
    </w:r>
    <w:r>
      <w:rPr>
        <w:rStyle w:val="PageNumber"/>
      </w:rPr>
      <w:instrText xml:space="preserve"> PAGE </w:instrText>
    </w:r>
    <w:r w:rsidR="00303309">
      <w:rPr>
        <w:rStyle w:val="PageNumber"/>
      </w:rPr>
      <w:fldChar w:fldCharType="separate"/>
    </w:r>
    <w:r w:rsidR="00386FF8">
      <w:rPr>
        <w:rStyle w:val="PageNumber"/>
        <w:noProof/>
      </w:rPr>
      <w:t>16</w:t>
    </w:r>
    <w:r w:rsidR="00303309">
      <w:rPr>
        <w:rStyle w:val="PageNumber"/>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45452" w:rsidRDefault="00D45452" w:rsidP="005A1C88">
      <w:r>
        <w:separator/>
      </w:r>
    </w:p>
  </w:footnote>
  <w:footnote w:type="continuationSeparator" w:id="0">
    <w:p w:rsidR="00D45452" w:rsidRDefault="00D45452" w:rsidP="005A1C88">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3B8CBA4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432DE7"/>
    <w:multiLevelType w:val="hybridMultilevel"/>
    <w:tmpl w:val="F33C01FA"/>
    <w:lvl w:ilvl="0" w:tplc="0F18916E">
      <w:start w:val="1"/>
      <w:numFmt w:val="decimal"/>
      <w:lvlText w:val="%1."/>
      <w:lvlJc w:val="left"/>
      <w:pPr>
        <w:ind w:left="1080" w:hanging="360"/>
      </w:pPr>
      <w:rPr>
        <w:rFonts w:hint="default"/>
        <w:b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005C76ED"/>
    <w:multiLevelType w:val="hybridMultilevel"/>
    <w:tmpl w:val="6A1C5642"/>
    <w:lvl w:ilvl="0" w:tplc="77987758">
      <w:start w:val="1"/>
      <w:numFmt w:val="lowerLetter"/>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04A435CA"/>
    <w:multiLevelType w:val="hybridMultilevel"/>
    <w:tmpl w:val="26E6AA6C"/>
    <w:lvl w:ilvl="0" w:tplc="894459FA">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05B8076C"/>
    <w:multiLevelType w:val="hybridMultilevel"/>
    <w:tmpl w:val="ABCAE4A4"/>
    <w:lvl w:ilvl="0" w:tplc="297E4EF8">
      <w:start w:val="1"/>
      <w:numFmt w:val="lowerLetter"/>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08BE22C6"/>
    <w:multiLevelType w:val="hybridMultilevel"/>
    <w:tmpl w:val="B76AEC96"/>
    <w:lvl w:ilvl="0" w:tplc="C8645950">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0CB53158"/>
    <w:multiLevelType w:val="hybridMultilevel"/>
    <w:tmpl w:val="84FAF7AE"/>
    <w:lvl w:ilvl="0" w:tplc="4AA88B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0D801B9D"/>
    <w:multiLevelType w:val="hybridMultilevel"/>
    <w:tmpl w:val="66424E44"/>
    <w:lvl w:ilvl="0" w:tplc="F0AC9310">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117563F7"/>
    <w:multiLevelType w:val="hybridMultilevel"/>
    <w:tmpl w:val="C88C3206"/>
    <w:lvl w:ilvl="0" w:tplc="5A42EDF8">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12807ACC"/>
    <w:multiLevelType w:val="hybridMultilevel"/>
    <w:tmpl w:val="AD0C1268"/>
    <w:lvl w:ilvl="0" w:tplc="C142AA58">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13A24F01"/>
    <w:multiLevelType w:val="hybridMultilevel"/>
    <w:tmpl w:val="BABC3D84"/>
    <w:lvl w:ilvl="0" w:tplc="66B6E778">
      <w:start w:val="1"/>
      <w:numFmt w:val="lowerLetter"/>
      <w:lvlText w:val="%1."/>
      <w:lvlJc w:val="left"/>
      <w:pPr>
        <w:ind w:left="1440" w:hanging="360"/>
      </w:pPr>
      <w:rPr>
        <w:rFonts w:hint="default"/>
        <w:b w:val="0"/>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148D2BDF"/>
    <w:multiLevelType w:val="hybridMultilevel"/>
    <w:tmpl w:val="A81A5D40"/>
    <w:lvl w:ilvl="0" w:tplc="C4987DBC">
      <w:start w:val="1"/>
      <w:numFmt w:val="lowerLetter"/>
      <w:lvlText w:val="%1."/>
      <w:lvlJc w:val="left"/>
      <w:pPr>
        <w:ind w:left="1080" w:hanging="360"/>
      </w:pPr>
      <w:rPr>
        <w:rFonts w:hint="default"/>
        <w:b/>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14B354DB"/>
    <w:multiLevelType w:val="hybridMultilevel"/>
    <w:tmpl w:val="0A62AB82"/>
    <w:lvl w:ilvl="0" w:tplc="31C4BD28">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158835DD"/>
    <w:multiLevelType w:val="hybridMultilevel"/>
    <w:tmpl w:val="94A62546"/>
    <w:lvl w:ilvl="0" w:tplc="7464B4A6">
      <w:start w:val="1"/>
      <w:numFmt w:val="lowerLetter"/>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nsid w:val="15CE45AF"/>
    <w:multiLevelType w:val="hybridMultilevel"/>
    <w:tmpl w:val="463A8598"/>
    <w:lvl w:ilvl="0" w:tplc="AF2CC6D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15DA0CD2"/>
    <w:multiLevelType w:val="hybridMultilevel"/>
    <w:tmpl w:val="E39A2C70"/>
    <w:lvl w:ilvl="0" w:tplc="31469BD4">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nsid w:val="167537D9"/>
    <w:multiLevelType w:val="hybridMultilevel"/>
    <w:tmpl w:val="B9DE1C08"/>
    <w:lvl w:ilvl="0" w:tplc="C8B0BD02">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nsid w:val="17013015"/>
    <w:multiLevelType w:val="hybridMultilevel"/>
    <w:tmpl w:val="46E882A8"/>
    <w:lvl w:ilvl="0" w:tplc="D2687716">
      <w:start w:val="1"/>
      <w:numFmt w:val="lowerLetter"/>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nsid w:val="182B5C84"/>
    <w:multiLevelType w:val="hybridMultilevel"/>
    <w:tmpl w:val="693A563A"/>
    <w:lvl w:ilvl="0" w:tplc="629C58C0">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18955419"/>
    <w:multiLevelType w:val="hybridMultilevel"/>
    <w:tmpl w:val="EAC4E8E2"/>
    <w:lvl w:ilvl="0" w:tplc="E11CA43A">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1930699C"/>
    <w:multiLevelType w:val="hybridMultilevel"/>
    <w:tmpl w:val="74C2CD98"/>
    <w:lvl w:ilvl="0" w:tplc="7DEE8A9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19534B61"/>
    <w:multiLevelType w:val="hybridMultilevel"/>
    <w:tmpl w:val="5B2E82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1A3C2A8B"/>
    <w:multiLevelType w:val="hybridMultilevel"/>
    <w:tmpl w:val="3FDA2036"/>
    <w:lvl w:ilvl="0" w:tplc="31BA1278">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nsid w:val="1E56706A"/>
    <w:multiLevelType w:val="hybridMultilevel"/>
    <w:tmpl w:val="D05E5E44"/>
    <w:lvl w:ilvl="0" w:tplc="D3308C62">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nsid w:val="21AB5274"/>
    <w:multiLevelType w:val="hybridMultilevel"/>
    <w:tmpl w:val="98B60D90"/>
    <w:lvl w:ilvl="0" w:tplc="C8FAC36E">
      <w:start w:val="1"/>
      <w:numFmt w:val="lowerLetter"/>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nsid w:val="221371DC"/>
    <w:multiLevelType w:val="hybridMultilevel"/>
    <w:tmpl w:val="912AA3AA"/>
    <w:lvl w:ilvl="0" w:tplc="35F08C26">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nsid w:val="226A04F4"/>
    <w:multiLevelType w:val="hybridMultilevel"/>
    <w:tmpl w:val="507CF68A"/>
    <w:lvl w:ilvl="0" w:tplc="BE24F78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nsid w:val="2308211B"/>
    <w:multiLevelType w:val="hybridMultilevel"/>
    <w:tmpl w:val="D004CC78"/>
    <w:lvl w:ilvl="0" w:tplc="5CEAEFB6">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nsid w:val="2332002C"/>
    <w:multiLevelType w:val="hybridMultilevel"/>
    <w:tmpl w:val="4718D120"/>
    <w:lvl w:ilvl="0" w:tplc="F7229EA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nsid w:val="23FF39B3"/>
    <w:multiLevelType w:val="hybridMultilevel"/>
    <w:tmpl w:val="39CE18FC"/>
    <w:lvl w:ilvl="0" w:tplc="F9942584">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24731841"/>
    <w:multiLevelType w:val="hybridMultilevel"/>
    <w:tmpl w:val="442E2CFC"/>
    <w:lvl w:ilvl="0" w:tplc="29A2956A">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nsid w:val="25C10909"/>
    <w:multiLevelType w:val="hybridMultilevel"/>
    <w:tmpl w:val="7BDAF1C4"/>
    <w:lvl w:ilvl="0" w:tplc="99501830">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nsid w:val="26A421B8"/>
    <w:multiLevelType w:val="multilevel"/>
    <w:tmpl w:val="D9E47B62"/>
    <w:styleLink w:val="AmermanOutllineFormat"/>
    <w:lvl w:ilvl="0">
      <w:start w:val="1"/>
      <w:numFmt w:val="decimal"/>
      <w:lvlText w:val="%1)"/>
      <w:lvlJc w:val="left"/>
      <w:pPr>
        <w:ind w:left="720" w:hanging="360"/>
      </w:pPr>
      <w:rPr>
        <w:rFonts w:hint="default"/>
      </w:rPr>
    </w:lvl>
    <w:lvl w:ilvl="1">
      <w:start w:val="1"/>
      <w:numFmt w:val="none"/>
      <w:lvlText w:val="a."/>
      <w:lvlJc w:val="left"/>
      <w:pPr>
        <w:ind w:left="1080" w:hanging="360"/>
      </w:pPr>
      <w:rPr>
        <w:rFonts w:ascii="Times New Roman" w:hAnsi="Times New Roman" w:hint="default"/>
        <w:b/>
        <w:sz w:val="24"/>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33">
    <w:nsid w:val="29EF5FF3"/>
    <w:multiLevelType w:val="hybridMultilevel"/>
    <w:tmpl w:val="687E1CF6"/>
    <w:lvl w:ilvl="0" w:tplc="4EAECC70">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nsid w:val="2ED54D47"/>
    <w:multiLevelType w:val="hybridMultilevel"/>
    <w:tmpl w:val="59301EFC"/>
    <w:lvl w:ilvl="0" w:tplc="20780C34">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nsid w:val="2FEE7E07"/>
    <w:multiLevelType w:val="hybridMultilevel"/>
    <w:tmpl w:val="4050B81E"/>
    <w:lvl w:ilvl="0" w:tplc="05D06D00">
      <w:start w:val="1"/>
      <w:numFmt w:val="lowerLetter"/>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nsid w:val="319A13FC"/>
    <w:multiLevelType w:val="hybridMultilevel"/>
    <w:tmpl w:val="70EC7146"/>
    <w:lvl w:ilvl="0" w:tplc="236E85C6">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32936933"/>
    <w:multiLevelType w:val="hybridMultilevel"/>
    <w:tmpl w:val="797E45F2"/>
    <w:lvl w:ilvl="0" w:tplc="C7FA7254">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nsid w:val="338528B0"/>
    <w:multiLevelType w:val="hybridMultilevel"/>
    <w:tmpl w:val="84D8F364"/>
    <w:lvl w:ilvl="0" w:tplc="EE9A2EC0">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nsid w:val="3701636A"/>
    <w:multiLevelType w:val="hybridMultilevel"/>
    <w:tmpl w:val="4A1A440C"/>
    <w:lvl w:ilvl="0" w:tplc="08A01C98">
      <w:start w:val="1"/>
      <w:numFmt w:val="lowerLetter"/>
      <w:lvlText w:val="%1."/>
      <w:lvlJc w:val="left"/>
      <w:pPr>
        <w:ind w:left="1080" w:hanging="360"/>
      </w:pPr>
      <w:rPr>
        <w:rFonts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nsid w:val="394A1D85"/>
    <w:multiLevelType w:val="hybridMultilevel"/>
    <w:tmpl w:val="5D16B164"/>
    <w:lvl w:ilvl="0" w:tplc="0F908290">
      <w:start w:val="1"/>
      <w:numFmt w:val="lowerLetter"/>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nsid w:val="3A4B0CC8"/>
    <w:multiLevelType w:val="hybridMultilevel"/>
    <w:tmpl w:val="9AFE86D8"/>
    <w:lvl w:ilvl="0" w:tplc="7A5CC196">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nsid w:val="3B63144B"/>
    <w:multiLevelType w:val="hybridMultilevel"/>
    <w:tmpl w:val="0658C742"/>
    <w:lvl w:ilvl="0" w:tplc="E9920B9E">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nsid w:val="3BEA3CA5"/>
    <w:multiLevelType w:val="hybridMultilevel"/>
    <w:tmpl w:val="8C5E5AF4"/>
    <w:lvl w:ilvl="0" w:tplc="B840034C">
      <w:start w:val="1"/>
      <w:numFmt w:val="decimal"/>
      <w:lvlText w:val="%1."/>
      <w:lvlJc w:val="left"/>
      <w:pPr>
        <w:ind w:left="1080" w:hanging="360"/>
      </w:pPr>
      <w:rPr>
        <w:rFonts w:hint="default"/>
        <w:b/>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nsid w:val="400A0561"/>
    <w:multiLevelType w:val="hybridMultilevel"/>
    <w:tmpl w:val="B582ED20"/>
    <w:lvl w:ilvl="0" w:tplc="8BE4194C">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nsid w:val="402472BD"/>
    <w:multiLevelType w:val="hybridMultilevel"/>
    <w:tmpl w:val="F33A87DE"/>
    <w:lvl w:ilvl="0" w:tplc="E7ECF216">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nsid w:val="40930F4C"/>
    <w:multiLevelType w:val="hybridMultilevel"/>
    <w:tmpl w:val="CA5220A2"/>
    <w:lvl w:ilvl="0" w:tplc="D1844D0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nsid w:val="40C46BB9"/>
    <w:multiLevelType w:val="hybridMultilevel"/>
    <w:tmpl w:val="9E34D282"/>
    <w:lvl w:ilvl="0" w:tplc="578CFD1C">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41E409E8"/>
    <w:multiLevelType w:val="hybridMultilevel"/>
    <w:tmpl w:val="85CA16CE"/>
    <w:lvl w:ilvl="0" w:tplc="47BEA2E6">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42E05A35"/>
    <w:multiLevelType w:val="hybridMultilevel"/>
    <w:tmpl w:val="62BE6D0C"/>
    <w:lvl w:ilvl="0" w:tplc="D39A3BBA">
      <w:start w:val="1"/>
      <w:numFmt w:val="lowerLetter"/>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0">
    <w:nsid w:val="43624561"/>
    <w:multiLevelType w:val="hybridMultilevel"/>
    <w:tmpl w:val="5DE477A6"/>
    <w:lvl w:ilvl="0" w:tplc="01AEE05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1">
    <w:nsid w:val="443C7C30"/>
    <w:multiLevelType w:val="hybridMultilevel"/>
    <w:tmpl w:val="705CED56"/>
    <w:lvl w:ilvl="0" w:tplc="41D0253A">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2">
    <w:nsid w:val="462E236D"/>
    <w:multiLevelType w:val="hybridMultilevel"/>
    <w:tmpl w:val="15DCD5AE"/>
    <w:lvl w:ilvl="0" w:tplc="31C0F098">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nsid w:val="47A12091"/>
    <w:multiLevelType w:val="hybridMultilevel"/>
    <w:tmpl w:val="0B10C60A"/>
    <w:lvl w:ilvl="0" w:tplc="12082D80">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nsid w:val="4A2D5D4D"/>
    <w:multiLevelType w:val="hybridMultilevel"/>
    <w:tmpl w:val="91E6A15C"/>
    <w:lvl w:ilvl="0" w:tplc="A6302DE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5">
    <w:nsid w:val="4AC36ED8"/>
    <w:multiLevelType w:val="hybridMultilevel"/>
    <w:tmpl w:val="FC38AA74"/>
    <w:lvl w:ilvl="0" w:tplc="A02E7F9E">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6">
    <w:nsid w:val="4CE52E1C"/>
    <w:multiLevelType w:val="hybridMultilevel"/>
    <w:tmpl w:val="EC783942"/>
    <w:lvl w:ilvl="0" w:tplc="90E8B890">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7">
    <w:nsid w:val="4EFD7575"/>
    <w:multiLevelType w:val="hybridMultilevel"/>
    <w:tmpl w:val="1A0E09B0"/>
    <w:lvl w:ilvl="0" w:tplc="36CED564">
      <w:start w:val="1"/>
      <w:numFmt w:val="lowerLetter"/>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8">
    <w:nsid w:val="53843A79"/>
    <w:multiLevelType w:val="hybridMultilevel"/>
    <w:tmpl w:val="EB06EDE2"/>
    <w:lvl w:ilvl="0" w:tplc="ABB852B6">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9">
    <w:nsid w:val="56E54DE6"/>
    <w:multiLevelType w:val="hybridMultilevel"/>
    <w:tmpl w:val="B8AAC7F2"/>
    <w:lvl w:ilvl="0" w:tplc="4480414A">
      <w:start w:val="1"/>
      <w:numFmt w:val="lowerLetter"/>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0">
    <w:nsid w:val="57034B2A"/>
    <w:multiLevelType w:val="hybridMultilevel"/>
    <w:tmpl w:val="1C880F30"/>
    <w:lvl w:ilvl="0" w:tplc="253A98B0">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1">
    <w:nsid w:val="5A3B4141"/>
    <w:multiLevelType w:val="hybridMultilevel"/>
    <w:tmpl w:val="5B2E6D38"/>
    <w:lvl w:ilvl="0" w:tplc="7E3893B4">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2">
    <w:nsid w:val="5CE755C4"/>
    <w:multiLevelType w:val="hybridMultilevel"/>
    <w:tmpl w:val="65A623B2"/>
    <w:lvl w:ilvl="0" w:tplc="C87A7F7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3">
    <w:nsid w:val="5CF02821"/>
    <w:multiLevelType w:val="hybridMultilevel"/>
    <w:tmpl w:val="F4143ADC"/>
    <w:lvl w:ilvl="0" w:tplc="77207A5A">
      <w:start w:val="1"/>
      <w:numFmt w:val="lowerLetter"/>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4">
    <w:nsid w:val="5DD208F4"/>
    <w:multiLevelType w:val="hybridMultilevel"/>
    <w:tmpl w:val="C696E6BC"/>
    <w:lvl w:ilvl="0" w:tplc="FCE0C1AA">
      <w:start w:val="1"/>
      <w:numFmt w:val="upperLetter"/>
      <w:lvlText w:val="%1."/>
      <w:lvlJc w:val="left"/>
      <w:pPr>
        <w:ind w:left="720" w:hanging="360"/>
      </w:pPr>
      <w:rPr>
        <w:rFonts w:hint="default"/>
        <w:b w:val="0"/>
      </w:rPr>
    </w:lvl>
    <w:lvl w:ilvl="1" w:tplc="0409000F">
      <w:start w:val="1"/>
      <w:numFmt w:val="decimal"/>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nsid w:val="5E0069BF"/>
    <w:multiLevelType w:val="hybridMultilevel"/>
    <w:tmpl w:val="C84EF74A"/>
    <w:lvl w:ilvl="0" w:tplc="754EC324">
      <w:start w:val="1"/>
      <w:numFmt w:val="lowerLetter"/>
      <w:lvlText w:val="%1."/>
      <w:lvlJc w:val="left"/>
      <w:pPr>
        <w:ind w:left="1080" w:hanging="360"/>
      </w:pPr>
      <w:rPr>
        <w:rFonts w:ascii="Times New Roman" w:eastAsia="Times New Roman" w:hAnsi="Times New Roman" w:cs="Times New Roman"/>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6">
    <w:nsid w:val="5F72732B"/>
    <w:multiLevelType w:val="hybridMultilevel"/>
    <w:tmpl w:val="2E108D8A"/>
    <w:lvl w:ilvl="0" w:tplc="83B890BE">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nsid w:val="5FB61895"/>
    <w:multiLevelType w:val="hybridMultilevel"/>
    <w:tmpl w:val="9EE08C54"/>
    <w:lvl w:ilvl="0" w:tplc="EAF0BA46">
      <w:start w:val="1"/>
      <w:numFmt w:val="lowerLetter"/>
      <w:lvlText w:val="%1."/>
      <w:lvlJc w:val="left"/>
      <w:pPr>
        <w:ind w:left="1440" w:hanging="360"/>
      </w:pPr>
      <w:rPr>
        <w:rFonts w:hint="default"/>
        <w:b w:val="0"/>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8">
    <w:nsid w:val="5FE521EC"/>
    <w:multiLevelType w:val="hybridMultilevel"/>
    <w:tmpl w:val="465CC82A"/>
    <w:lvl w:ilvl="0" w:tplc="91AC0AE8">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9">
    <w:nsid w:val="60DB7A4F"/>
    <w:multiLevelType w:val="hybridMultilevel"/>
    <w:tmpl w:val="285CDC74"/>
    <w:lvl w:ilvl="0" w:tplc="5214600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0">
    <w:nsid w:val="62BB66BB"/>
    <w:multiLevelType w:val="hybridMultilevel"/>
    <w:tmpl w:val="8800063E"/>
    <w:lvl w:ilvl="0" w:tplc="41D88B8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1">
    <w:nsid w:val="63C55A82"/>
    <w:multiLevelType w:val="hybridMultilevel"/>
    <w:tmpl w:val="AE48776E"/>
    <w:lvl w:ilvl="0" w:tplc="5266907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2">
    <w:nsid w:val="6459032C"/>
    <w:multiLevelType w:val="hybridMultilevel"/>
    <w:tmpl w:val="3AEA9CF2"/>
    <w:lvl w:ilvl="0" w:tplc="9D5C7A80">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nsid w:val="652A4617"/>
    <w:multiLevelType w:val="hybridMultilevel"/>
    <w:tmpl w:val="747C34E8"/>
    <w:lvl w:ilvl="0" w:tplc="9A44979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4">
    <w:nsid w:val="681F2C3C"/>
    <w:multiLevelType w:val="hybridMultilevel"/>
    <w:tmpl w:val="5302FE4C"/>
    <w:lvl w:ilvl="0" w:tplc="36E07C9E">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5">
    <w:nsid w:val="6861133D"/>
    <w:multiLevelType w:val="hybridMultilevel"/>
    <w:tmpl w:val="83EC6DA6"/>
    <w:lvl w:ilvl="0" w:tplc="DF1AAAC6">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6">
    <w:nsid w:val="69652666"/>
    <w:multiLevelType w:val="hybridMultilevel"/>
    <w:tmpl w:val="0F8240B4"/>
    <w:lvl w:ilvl="0" w:tplc="91FCE1DC">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7">
    <w:nsid w:val="69790FBD"/>
    <w:multiLevelType w:val="hybridMultilevel"/>
    <w:tmpl w:val="DFE2969C"/>
    <w:lvl w:ilvl="0" w:tplc="575CBDAE">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8">
    <w:nsid w:val="6A8D7CE5"/>
    <w:multiLevelType w:val="hybridMultilevel"/>
    <w:tmpl w:val="1A4AE2D0"/>
    <w:lvl w:ilvl="0" w:tplc="DF320A72">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9">
    <w:nsid w:val="6D3026BC"/>
    <w:multiLevelType w:val="hybridMultilevel"/>
    <w:tmpl w:val="FA149EEC"/>
    <w:lvl w:ilvl="0" w:tplc="5C1C397A">
      <w:start w:val="1"/>
      <w:numFmt w:val="lowerLetter"/>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0">
    <w:nsid w:val="6F4461B4"/>
    <w:multiLevelType w:val="hybridMultilevel"/>
    <w:tmpl w:val="8D84875A"/>
    <w:lvl w:ilvl="0" w:tplc="281C2550">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1">
    <w:nsid w:val="6F927F5D"/>
    <w:multiLevelType w:val="hybridMultilevel"/>
    <w:tmpl w:val="4B8E057A"/>
    <w:lvl w:ilvl="0" w:tplc="68644D1C">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2">
    <w:nsid w:val="70640315"/>
    <w:multiLevelType w:val="hybridMultilevel"/>
    <w:tmpl w:val="E898BDE0"/>
    <w:lvl w:ilvl="0" w:tplc="61C2D03A">
      <w:start w:val="1"/>
      <w:numFmt w:val="lowerLetter"/>
      <w:lvlText w:val="%1."/>
      <w:lvlJc w:val="left"/>
      <w:pPr>
        <w:ind w:left="1440" w:hanging="360"/>
      </w:pPr>
      <w:rPr>
        <w:rFonts w:hint="default"/>
        <w:b/>
      </w:rPr>
    </w:lvl>
    <w:lvl w:ilvl="1" w:tplc="B964E8D2">
      <w:start w:val="1"/>
      <w:numFmt w:val="lowerLetter"/>
      <w:lvlText w:val="%2."/>
      <w:lvlJc w:val="left"/>
      <w:pPr>
        <w:ind w:left="2160" w:hanging="360"/>
      </w:pPr>
      <w:rPr>
        <w:b/>
      </w:rPr>
    </w:lvl>
    <w:lvl w:ilvl="2" w:tplc="CC602524">
      <w:start w:val="1"/>
      <w:numFmt w:val="decimal"/>
      <w:lvlText w:val="%3."/>
      <w:lvlJc w:val="left"/>
      <w:pPr>
        <w:ind w:left="3060" w:hanging="360"/>
      </w:pPr>
      <w:rPr>
        <w:rFonts w:hint="default"/>
        <w:b/>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3">
    <w:nsid w:val="7418207D"/>
    <w:multiLevelType w:val="hybridMultilevel"/>
    <w:tmpl w:val="6B3A2AB4"/>
    <w:lvl w:ilvl="0" w:tplc="8E82924E">
      <w:start w:val="1"/>
      <w:numFmt w:val="lowerLetter"/>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4">
    <w:nsid w:val="76840520"/>
    <w:multiLevelType w:val="hybridMultilevel"/>
    <w:tmpl w:val="BBE61AAC"/>
    <w:lvl w:ilvl="0" w:tplc="AC34BA26">
      <w:start w:val="1"/>
      <w:numFmt w:val="decimal"/>
      <w:lvlText w:val="%1."/>
      <w:lvlJc w:val="left"/>
      <w:pPr>
        <w:ind w:left="1080" w:hanging="360"/>
      </w:pPr>
      <w:rPr>
        <w:rFonts w:hint="default"/>
        <w:b w:val="0"/>
      </w:rPr>
    </w:lvl>
    <w:lvl w:ilvl="1" w:tplc="DF52E440">
      <w:start w:val="1"/>
      <w:numFmt w:val="lowerLetter"/>
      <w:lvlText w:val="%2."/>
      <w:lvlJc w:val="left"/>
      <w:pPr>
        <w:ind w:left="1800" w:hanging="360"/>
      </w:pPr>
      <w:rPr>
        <w:b/>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5">
    <w:nsid w:val="78702CEC"/>
    <w:multiLevelType w:val="hybridMultilevel"/>
    <w:tmpl w:val="744C176E"/>
    <w:lvl w:ilvl="0" w:tplc="600AE596">
      <w:start w:val="1"/>
      <w:numFmt w:val="lowerLetter"/>
      <w:lvlText w:val="%1."/>
      <w:lvlJc w:val="left"/>
      <w:pPr>
        <w:ind w:left="1080" w:hanging="360"/>
      </w:pPr>
      <w:rPr>
        <w:rFonts w:ascii="Times New Roman" w:eastAsia="Times New Roman" w:hAnsi="Times New Roman" w:cs="Times New Roman"/>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6">
    <w:nsid w:val="789F4302"/>
    <w:multiLevelType w:val="hybridMultilevel"/>
    <w:tmpl w:val="83781280"/>
    <w:lvl w:ilvl="0" w:tplc="0A7EEA68">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7">
    <w:nsid w:val="7AA01023"/>
    <w:multiLevelType w:val="hybridMultilevel"/>
    <w:tmpl w:val="3AD67026"/>
    <w:lvl w:ilvl="0" w:tplc="ADA8AF3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8">
    <w:nsid w:val="7D37687F"/>
    <w:multiLevelType w:val="hybridMultilevel"/>
    <w:tmpl w:val="137E098C"/>
    <w:lvl w:ilvl="0" w:tplc="88C42BBC">
      <w:start w:val="1"/>
      <w:numFmt w:val="decimal"/>
      <w:lvlText w:val="%1."/>
      <w:lvlJc w:val="left"/>
      <w:pPr>
        <w:ind w:left="1080" w:hanging="360"/>
      </w:pPr>
      <w:rPr>
        <w:rFonts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9">
    <w:nsid w:val="7DD5343B"/>
    <w:multiLevelType w:val="hybridMultilevel"/>
    <w:tmpl w:val="3F10A5AE"/>
    <w:lvl w:ilvl="0" w:tplc="8D14A43A">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0">
    <w:nsid w:val="7DE91FE5"/>
    <w:multiLevelType w:val="hybridMultilevel"/>
    <w:tmpl w:val="7F5ECCAE"/>
    <w:lvl w:ilvl="0" w:tplc="BC70B258">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1">
    <w:nsid w:val="7E8D4278"/>
    <w:multiLevelType w:val="hybridMultilevel"/>
    <w:tmpl w:val="5EC89ACE"/>
    <w:lvl w:ilvl="0" w:tplc="7D9899B0">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2">
    <w:nsid w:val="7E91439E"/>
    <w:multiLevelType w:val="hybridMultilevel"/>
    <w:tmpl w:val="6516988E"/>
    <w:lvl w:ilvl="0" w:tplc="246A7900">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3">
    <w:nsid w:val="7F2E659E"/>
    <w:multiLevelType w:val="hybridMultilevel"/>
    <w:tmpl w:val="0A9E92FE"/>
    <w:lvl w:ilvl="0" w:tplc="78EA2594">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2"/>
  </w:num>
  <w:num w:numId="2">
    <w:abstractNumId w:val="66"/>
  </w:num>
  <w:num w:numId="3">
    <w:abstractNumId w:val="88"/>
  </w:num>
  <w:num w:numId="4">
    <w:abstractNumId w:val="29"/>
  </w:num>
  <w:num w:numId="5">
    <w:abstractNumId w:val="58"/>
  </w:num>
  <w:num w:numId="6">
    <w:abstractNumId w:val="44"/>
  </w:num>
  <w:num w:numId="7">
    <w:abstractNumId w:val="72"/>
  </w:num>
  <w:num w:numId="8">
    <w:abstractNumId w:val="45"/>
  </w:num>
  <w:num w:numId="9">
    <w:abstractNumId w:val="24"/>
  </w:num>
  <w:num w:numId="10">
    <w:abstractNumId w:val="36"/>
  </w:num>
  <w:num w:numId="11">
    <w:abstractNumId w:val="92"/>
  </w:num>
  <w:num w:numId="12">
    <w:abstractNumId w:val="53"/>
  </w:num>
  <w:num w:numId="13">
    <w:abstractNumId w:val="86"/>
  </w:num>
  <w:num w:numId="14">
    <w:abstractNumId w:val="64"/>
  </w:num>
  <w:num w:numId="15">
    <w:abstractNumId w:val="80"/>
  </w:num>
  <w:num w:numId="16">
    <w:abstractNumId w:val="48"/>
  </w:num>
  <w:num w:numId="17">
    <w:abstractNumId w:val="22"/>
  </w:num>
  <w:num w:numId="18">
    <w:abstractNumId w:val="19"/>
  </w:num>
  <w:num w:numId="19">
    <w:abstractNumId w:val="68"/>
  </w:num>
  <w:num w:numId="20">
    <w:abstractNumId w:val="18"/>
  </w:num>
  <w:num w:numId="21">
    <w:abstractNumId w:val="30"/>
  </w:num>
  <w:num w:numId="22">
    <w:abstractNumId w:val="65"/>
  </w:num>
  <w:num w:numId="23">
    <w:abstractNumId w:val="7"/>
  </w:num>
  <w:num w:numId="24">
    <w:abstractNumId w:val="3"/>
  </w:num>
  <w:num w:numId="25">
    <w:abstractNumId w:val="28"/>
  </w:num>
  <w:num w:numId="26">
    <w:abstractNumId w:val="59"/>
  </w:num>
  <w:num w:numId="27">
    <w:abstractNumId w:val="5"/>
  </w:num>
  <w:num w:numId="28">
    <w:abstractNumId w:val="27"/>
  </w:num>
  <w:num w:numId="29">
    <w:abstractNumId w:val="77"/>
  </w:num>
  <w:num w:numId="30">
    <w:abstractNumId w:val="9"/>
  </w:num>
  <w:num w:numId="31">
    <w:abstractNumId w:val="8"/>
  </w:num>
  <w:num w:numId="32">
    <w:abstractNumId w:val="23"/>
  </w:num>
  <w:num w:numId="33">
    <w:abstractNumId w:val="26"/>
  </w:num>
  <w:num w:numId="34">
    <w:abstractNumId w:val="83"/>
  </w:num>
  <w:num w:numId="35">
    <w:abstractNumId w:val="13"/>
  </w:num>
  <w:num w:numId="36">
    <w:abstractNumId w:val="10"/>
  </w:num>
  <w:num w:numId="37">
    <w:abstractNumId w:val="35"/>
  </w:num>
  <w:num w:numId="38">
    <w:abstractNumId w:val="49"/>
  </w:num>
  <w:num w:numId="39">
    <w:abstractNumId w:val="71"/>
  </w:num>
  <w:num w:numId="40">
    <w:abstractNumId w:val="63"/>
  </w:num>
  <w:num w:numId="41">
    <w:abstractNumId w:val="4"/>
  </w:num>
  <w:num w:numId="42">
    <w:abstractNumId w:val="78"/>
  </w:num>
  <w:num w:numId="43">
    <w:abstractNumId w:val="67"/>
  </w:num>
  <w:num w:numId="44">
    <w:abstractNumId w:val="17"/>
  </w:num>
  <w:num w:numId="45">
    <w:abstractNumId w:val="20"/>
  </w:num>
  <w:num w:numId="46">
    <w:abstractNumId w:val="60"/>
  </w:num>
  <w:num w:numId="47">
    <w:abstractNumId w:val="54"/>
  </w:num>
  <w:num w:numId="48">
    <w:abstractNumId w:val="75"/>
  </w:num>
  <w:num w:numId="49">
    <w:abstractNumId w:val="87"/>
  </w:num>
  <w:num w:numId="50">
    <w:abstractNumId w:val="74"/>
  </w:num>
  <w:num w:numId="51">
    <w:abstractNumId w:val="37"/>
  </w:num>
  <w:num w:numId="52">
    <w:abstractNumId w:val="56"/>
  </w:num>
  <w:num w:numId="53">
    <w:abstractNumId w:val="50"/>
  </w:num>
  <w:num w:numId="54">
    <w:abstractNumId w:val="51"/>
  </w:num>
  <w:num w:numId="55">
    <w:abstractNumId w:val="41"/>
  </w:num>
  <w:num w:numId="56">
    <w:abstractNumId w:val="34"/>
  </w:num>
  <w:num w:numId="57">
    <w:abstractNumId w:val="40"/>
  </w:num>
  <w:num w:numId="58">
    <w:abstractNumId w:val="69"/>
  </w:num>
  <w:num w:numId="59">
    <w:abstractNumId w:val="70"/>
  </w:num>
  <w:num w:numId="60">
    <w:abstractNumId w:val="25"/>
  </w:num>
  <w:num w:numId="61">
    <w:abstractNumId w:val="2"/>
  </w:num>
  <w:num w:numId="62">
    <w:abstractNumId w:val="79"/>
  </w:num>
  <w:num w:numId="63">
    <w:abstractNumId w:val="47"/>
  </w:num>
  <w:num w:numId="64">
    <w:abstractNumId w:val="21"/>
  </w:num>
  <w:num w:numId="65">
    <w:abstractNumId w:val="33"/>
  </w:num>
  <w:num w:numId="66">
    <w:abstractNumId w:val="39"/>
  </w:num>
  <w:num w:numId="67">
    <w:abstractNumId w:val="11"/>
  </w:num>
  <w:num w:numId="68">
    <w:abstractNumId w:val="6"/>
  </w:num>
  <w:num w:numId="69">
    <w:abstractNumId w:val="84"/>
  </w:num>
  <w:num w:numId="70">
    <w:abstractNumId w:val="57"/>
  </w:num>
  <w:num w:numId="71">
    <w:abstractNumId w:val="85"/>
  </w:num>
  <w:num w:numId="72">
    <w:abstractNumId w:val="16"/>
  </w:num>
  <w:num w:numId="73">
    <w:abstractNumId w:val="38"/>
  </w:num>
  <w:num w:numId="74">
    <w:abstractNumId w:val="14"/>
  </w:num>
  <w:num w:numId="75">
    <w:abstractNumId w:val="62"/>
  </w:num>
  <w:num w:numId="76">
    <w:abstractNumId w:val="31"/>
  </w:num>
  <w:num w:numId="77">
    <w:abstractNumId w:val="43"/>
  </w:num>
  <w:num w:numId="78">
    <w:abstractNumId w:val="73"/>
  </w:num>
  <w:num w:numId="79">
    <w:abstractNumId w:val="82"/>
  </w:num>
  <w:num w:numId="80">
    <w:abstractNumId w:val="61"/>
  </w:num>
  <w:num w:numId="81">
    <w:abstractNumId w:val="91"/>
  </w:num>
  <w:num w:numId="82">
    <w:abstractNumId w:val="42"/>
  </w:num>
  <w:num w:numId="83">
    <w:abstractNumId w:val="52"/>
  </w:num>
  <w:num w:numId="84">
    <w:abstractNumId w:val="90"/>
  </w:num>
  <w:num w:numId="85">
    <w:abstractNumId w:val="15"/>
  </w:num>
  <w:num w:numId="86">
    <w:abstractNumId w:val="93"/>
  </w:num>
  <w:num w:numId="87">
    <w:abstractNumId w:val="46"/>
  </w:num>
  <w:num w:numId="88">
    <w:abstractNumId w:val="12"/>
  </w:num>
  <w:num w:numId="89">
    <w:abstractNumId w:val="81"/>
  </w:num>
  <w:num w:numId="90">
    <w:abstractNumId w:val="76"/>
  </w:num>
  <w:num w:numId="91">
    <w:abstractNumId w:val="1"/>
  </w:num>
  <w:num w:numId="92">
    <w:abstractNumId w:val="55"/>
  </w:num>
  <w:num w:numId="93">
    <w:abstractNumId w:val="89"/>
  </w:num>
  <w:num w:numId="94">
    <w:abstractNumId w:val="0"/>
  </w:num>
  <w:numIdMacAtCleanup w:val="9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stylePaneFormatFilter w:val="3F01"/>
  <w:documentProtection w:edit="trackedChanges" w:enforcement="0"/>
  <w:defaultTabStop w:val="720"/>
  <w:characterSpacingControl w:val="doNotCompres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MzUzszQyNzO1MDExMzZS0lEKTi0uzszPAykwrAUAlx4FZywAAAA="/>
  </w:docVars>
  <w:rsids>
    <w:rsidRoot w:val="00F66234"/>
    <w:rsid w:val="00000764"/>
    <w:rsid w:val="00000807"/>
    <w:rsid w:val="00000845"/>
    <w:rsid w:val="00000A89"/>
    <w:rsid w:val="00000DBA"/>
    <w:rsid w:val="00000E23"/>
    <w:rsid w:val="00000F09"/>
    <w:rsid w:val="00000FC8"/>
    <w:rsid w:val="000012A4"/>
    <w:rsid w:val="0000135C"/>
    <w:rsid w:val="00001477"/>
    <w:rsid w:val="000015A8"/>
    <w:rsid w:val="000016E8"/>
    <w:rsid w:val="0000180F"/>
    <w:rsid w:val="00001942"/>
    <w:rsid w:val="00001A79"/>
    <w:rsid w:val="00001A8D"/>
    <w:rsid w:val="00001D9D"/>
    <w:rsid w:val="00001DCF"/>
    <w:rsid w:val="00001E3A"/>
    <w:rsid w:val="00001F22"/>
    <w:rsid w:val="0000213E"/>
    <w:rsid w:val="000022EC"/>
    <w:rsid w:val="00002328"/>
    <w:rsid w:val="00002522"/>
    <w:rsid w:val="0000259E"/>
    <w:rsid w:val="000025E8"/>
    <w:rsid w:val="00002866"/>
    <w:rsid w:val="000028AC"/>
    <w:rsid w:val="000028DE"/>
    <w:rsid w:val="00002901"/>
    <w:rsid w:val="000030C9"/>
    <w:rsid w:val="000031A2"/>
    <w:rsid w:val="00003239"/>
    <w:rsid w:val="0000347C"/>
    <w:rsid w:val="00003708"/>
    <w:rsid w:val="00003807"/>
    <w:rsid w:val="00003B25"/>
    <w:rsid w:val="00003ED2"/>
    <w:rsid w:val="00003F72"/>
    <w:rsid w:val="00004070"/>
    <w:rsid w:val="00004309"/>
    <w:rsid w:val="0000434D"/>
    <w:rsid w:val="0000458B"/>
    <w:rsid w:val="000046C7"/>
    <w:rsid w:val="000048C3"/>
    <w:rsid w:val="00004D36"/>
    <w:rsid w:val="00004EEE"/>
    <w:rsid w:val="00004F60"/>
    <w:rsid w:val="00005042"/>
    <w:rsid w:val="000051D3"/>
    <w:rsid w:val="00005254"/>
    <w:rsid w:val="00005293"/>
    <w:rsid w:val="000053C4"/>
    <w:rsid w:val="00005761"/>
    <w:rsid w:val="00005852"/>
    <w:rsid w:val="000059CF"/>
    <w:rsid w:val="00005CBB"/>
    <w:rsid w:val="00005DE1"/>
    <w:rsid w:val="00005EB8"/>
    <w:rsid w:val="00005EC4"/>
    <w:rsid w:val="00005F8F"/>
    <w:rsid w:val="000060B0"/>
    <w:rsid w:val="00006307"/>
    <w:rsid w:val="000064A7"/>
    <w:rsid w:val="000064DF"/>
    <w:rsid w:val="000064F2"/>
    <w:rsid w:val="000067BD"/>
    <w:rsid w:val="00006852"/>
    <w:rsid w:val="00006C7D"/>
    <w:rsid w:val="00006D0A"/>
    <w:rsid w:val="00006FEF"/>
    <w:rsid w:val="00007141"/>
    <w:rsid w:val="0000719F"/>
    <w:rsid w:val="0000742F"/>
    <w:rsid w:val="00007588"/>
    <w:rsid w:val="000075A4"/>
    <w:rsid w:val="000075F1"/>
    <w:rsid w:val="00007604"/>
    <w:rsid w:val="00007666"/>
    <w:rsid w:val="000076D1"/>
    <w:rsid w:val="00007ADC"/>
    <w:rsid w:val="00007BE6"/>
    <w:rsid w:val="00007D2E"/>
    <w:rsid w:val="00007E0C"/>
    <w:rsid w:val="0001027F"/>
    <w:rsid w:val="0001075A"/>
    <w:rsid w:val="00010840"/>
    <w:rsid w:val="00010DAF"/>
    <w:rsid w:val="00010EAD"/>
    <w:rsid w:val="00011202"/>
    <w:rsid w:val="0001123E"/>
    <w:rsid w:val="00011309"/>
    <w:rsid w:val="00011340"/>
    <w:rsid w:val="00011383"/>
    <w:rsid w:val="000114DD"/>
    <w:rsid w:val="00011656"/>
    <w:rsid w:val="000116FE"/>
    <w:rsid w:val="00011791"/>
    <w:rsid w:val="00011946"/>
    <w:rsid w:val="000120A5"/>
    <w:rsid w:val="00012106"/>
    <w:rsid w:val="00012456"/>
    <w:rsid w:val="000126CB"/>
    <w:rsid w:val="000127D0"/>
    <w:rsid w:val="00012A1E"/>
    <w:rsid w:val="00012CDA"/>
    <w:rsid w:val="00012ECB"/>
    <w:rsid w:val="00012F17"/>
    <w:rsid w:val="00012F66"/>
    <w:rsid w:val="00012FF8"/>
    <w:rsid w:val="00013177"/>
    <w:rsid w:val="00013672"/>
    <w:rsid w:val="000137C6"/>
    <w:rsid w:val="00013854"/>
    <w:rsid w:val="00013976"/>
    <w:rsid w:val="00013AA6"/>
    <w:rsid w:val="0001400E"/>
    <w:rsid w:val="00014016"/>
    <w:rsid w:val="00014047"/>
    <w:rsid w:val="00014367"/>
    <w:rsid w:val="000147BB"/>
    <w:rsid w:val="000147DB"/>
    <w:rsid w:val="000149C0"/>
    <w:rsid w:val="00014A4E"/>
    <w:rsid w:val="00014B81"/>
    <w:rsid w:val="00014C21"/>
    <w:rsid w:val="00014D0A"/>
    <w:rsid w:val="00014D63"/>
    <w:rsid w:val="00014F0E"/>
    <w:rsid w:val="00014F3F"/>
    <w:rsid w:val="00015046"/>
    <w:rsid w:val="00015050"/>
    <w:rsid w:val="000150FB"/>
    <w:rsid w:val="0001511C"/>
    <w:rsid w:val="00015131"/>
    <w:rsid w:val="000152D9"/>
    <w:rsid w:val="00015502"/>
    <w:rsid w:val="0001554B"/>
    <w:rsid w:val="00015696"/>
    <w:rsid w:val="00015705"/>
    <w:rsid w:val="0001579F"/>
    <w:rsid w:val="000157DA"/>
    <w:rsid w:val="0001594C"/>
    <w:rsid w:val="00015AE2"/>
    <w:rsid w:val="00015B7A"/>
    <w:rsid w:val="00015CE2"/>
    <w:rsid w:val="00015E07"/>
    <w:rsid w:val="000165BB"/>
    <w:rsid w:val="00016775"/>
    <w:rsid w:val="000168BC"/>
    <w:rsid w:val="00016A6A"/>
    <w:rsid w:val="00016BD9"/>
    <w:rsid w:val="00016F12"/>
    <w:rsid w:val="00016FBB"/>
    <w:rsid w:val="000170A9"/>
    <w:rsid w:val="0001780B"/>
    <w:rsid w:val="00017BC6"/>
    <w:rsid w:val="00017DCB"/>
    <w:rsid w:val="00017EE3"/>
    <w:rsid w:val="00020152"/>
    <w:rsid w:val="0002026C"/>
    <w:rsid w:val="00020314"/>
    <w:rsid w:val="000206FE"/>
    <w:rsid w:val="00020769"/>
    <w:rsid w:val="0002081E"/>
    <w:rsid w:val="00020833"/>
    <w:rsid w:val="00020909"/>
    <w:rsid w:val="00020B6A"/>
    <w:rsid w:val="00020DBC"/>
    <w:rsid w:val="00020DFB"/>
    <w:rsid w:val="00020E86"/>
    <w:rsid w:val="00021058"/>
    <w:rsid w:val="00021322"/>
    <w:rsid w:val="00021540"/>
    <w:rsid w:val="0002193F"/>
    <w:rsid w:val="00021A13"/>
    <w:rsid w:val="00021BD9"/>
    <w:rsid w:val="00021CE6"/>
    <w:rsid w:val="000226E7"/>
    <w:rsid w:val="00022799"/>
    <w:rsid w:val="0002285E"/>
    <w:rsid w:val="000228AC"/>
    <w:rsid w:val="00022A90"/>
    <w:rsid w:val="00022B53"/>
    <w:rsid w:val="00023037"/>
    <w:rsid w:val="000230C9"/>
    <w:rsid w:val="0002329E"/>
    <w:rsid w:val="00023307"/>
    <w:rsid w:val="0002332A"/>
    <w:rsid w:val="00023412"/>
    <w:rsid w:val="00023577"/>
    <w:rsid w:val="000235C2"/>
    <w:rsid w:val="00023631"/>
    <w:rsid w:val="00023951"/>
    <w:rsid w:val="000239B4"/>
    <w:rsid w:val="00023F32"/>
    <w:rsid w:val="0002408B"/>
    <w:rsid w:val="00024142"/>
    <w:rsid w:val="000242E0"/>
    <w:rsid w:val="000243C9"/>
    <w:rsid w:val="00024449"/>
    <w:rsid w:val="00024562"/>
    <w:rsid w:val="00024687"/>
    <w:rsid w:val="000249E7"/>
    <w:rsid w:val="00024B66"/>
    <w:rsid w:val="00024B86"/>
    <w:rsid w:val="00024CE9"/>
    <w:rsid w:val="00024D2D"/>
    <w:rsid w:val="00024FA6"/>
    <w:rsid w:val="00025065"/>
    <w:rsid w:val="00025331"/>
    <w:rsid w:val="00025709"/>
    <w:rsid w:val="00025761"/>
    <w:rsid w:val="00025799"/>
    <w:rsid w:val="000257D6"/>
    <w:rsid w:val="00025949"/>
    <w:rsid w:val="000259A0"/>
    <w:rsid w:val="00025A0B"/>
    <w:rsid w:val="00025A4D"/>
    <w:rsid w:val="00025CB6"/>
    <w:rsid w:val="000263BF"/>
    <w:rsid w:val="000264FE"/>
    <w:rsid w:val="00026589"/>
    <w:rsid w:val="00026618"/>
    <w:rsid w:val="00026754"/>
    <w:rsid w:val="0002741E"/>
    <w:rsid w:val="00027564"/>
    <w:rsid w:val="00027AC2"/>
    <w:rsid w:val="00027BDA"/>
    <w:rsid w:val="00027DBC"/>
    <w:rsid w:val="00027FE5"/>
    <w:rsid w:val="00030199"/>
    <w:rsid w:val="0003044C"/>
    <w:rsid w:val="000307D6"/>
    <w:rsid w:val="00030842"/>
    <w:rsid w:val="00030D21"/>
    <w:rsid w:val="00030EEC"/>
    <w:rsid w:val="00031017"/>
    <w:rsid w:val="0003101C"/>
    <w:rsid w:val="000311E1"/>
    <w:rsid w:val="00031225"/>
    <w:rsid w:val="000313C4"/>
    <w:rsid w:val="00031445"/>
    <w:rsid w:val="0003145B"/>
    <w:rsid w:val="000315AF"/>
    <w:rsid w:val="0003164D"/>
    <w:rsid w:val="00031876"/>
    <w:rsid w:val="000319DD"/>
    <w:rsid w:val="00031AD2"/>
    <w:rsid w:val="00031ADF"/>
    <w:rsid w:val="00031B24"/>
    <w:rsid w:val="00031C28"/>
    <w:rsid w:val="00031C9C"/>
    <w:rsid w:val="00031D53"/>
    <w:rsid w:val="00031E0C"/>
    <w:rsid w:val="00031EB7"/>
    <w:rsid w:val="00031FDA"/>
    <w:rsid w:val="00032115"/>
    <w:rsid w:val="000323F4"/>
    <w:rsid w:val="00032562"/>
    <w:rsid w:val="00032797"/>
    <w:rsid w:val="000327BA"/>
    <w:rsid w:val="000327F8"/>
    <w:rsid w:val="00032C04"/>
    <w:rsid w:val="00032DF6"/>
    <w:rsid w:val="00032EA0"/>
    <w:rsid w:val="00032EAE"/>
    <w:rsid w:val="00033072"/>
    <w:rsid w:val="0003336A"/>
    <w:rsid w:val="0003348C"/>
    <w:rsid w:val="00033530"/>
    <w:rsid w:val="0003371C"/>
    <w:rsid w:val="0003397B"/>
    <w:rsid w:val="000339BE"/>
    <w:rsid w:val="00033A45"/>
    <w:rsid w:val="00033D0C"/>
    <w:rsid w:val="00034251"/>
    <w:rsid w:val="00034315"/>
    <w:rsid w:val="00034341"/>
    <w:rsid w:val="0003471E"/>
    <w:rsid w:val="000349FA"/>
    <w:rsid w:val="00034A15"/>
    <w:rsid w:val="00034B45"/>
    <w:rsid w:val="00034B9C"/>
    <w:rsid w:val="00034CB9"/>
    <w:rsid w:val="00035222"/>
    <w:rsid w:val="00035257"/>
    <w:rsid w:val="00035404"/>
    <w:rsid w:val="00035735"/>
    <w:rsid w:val="00035831"/>
    <w:rsid w:val="000358D3"/>
    <w:rsid w:val="00035B2F"/>
    <w:rsid w:val="00035C7A"/>
    <w:rsid w:val="00035FF8"/>
    <w:rsid w:val="00036118"/>
    <w:rsid w:val="000366F2"/>
    <w:rsid w:val="0003675A"/>
    <w:rsid w:val="00036AEC"/>
    <w:rsid w:val="00036CC3"/>
    <w:rsid w:val="00036CF2"/>
    <w:rsid w:val="00036EC0"/>
    <w:rsid w:val="00036EEF"/>
    <w:rsid w:val="00036FA0"/>
    <w:rsid w:val="00036FA6"/>
    <w:rsid w:val="000376A8"/>
    <w:rsid w:val="00037B2B"/>
    <w:rsid w:val="00037B9E"/>
    <w:rsid w:val="00037DF3"/>
    <w:rsid w:val="0004012B"/>
    <w:rsid w:val="0004017E"/>
    <w:rsid w:val="000403C4"/>
    <w:rsid w:val="00040547"/>
    <w:rsid w:val="00040857"/>
    <w:rsid w:val="00040A27"/>
    <w:rsid w:val="00040C25"/>
    <w:rsid w:val="00040DE2"/>
    <w:rsid w:val="00040F24"/>
    <w:rsid w:val="0004105F"/>
    <w:rsid w:val="00041652"/>
    <w:rsid w:val="00041930"/>
    <w:rsid w:val="00041C34"/>
    <w:rsid w:val="00041CBC"/>
    <w:rsid w:val="00041DA1"/>
    <w:rsid w:val="00041DB6"/>
    <w:rsid w:val="000423ED"/>
    <w:rsid w:val="00042A74"/>
    <w:rsid w:val="00042BDB"/>
    <w:rsid w:val="00042CDF"/>
    <w:rsid w:val="0004341C"/>
    <w:rsid w:val="000434EC"/>
    <w:rsid w:val="000439AD"/>
    <w:rsid w:val="00043B55"/>
    <w:rsid w:val="00043BE4"/>
    <w:rsid w:val="00043CEF"/>
    <w:rsid w:val="00043D36"/>
    <w:rsid w:val="00043D7E"/>
    <w:rsid w:val="00043E6D"/>
    <w:rsid w:val="00043EDC"/>
    <w:rsid w:val="00044155"/>
    <w:rsid w:val="00044730"/>
    <w:rsid w:val="000447B5"/>
    <w:rsid w:val="00044A0E"/>
    <w:rsid w:val="00044C08"/>
    <w:rsid w:val="00044C64"/>
    <w:rsid w:val="00044CB8"/>
    <w:rsid w:val="00044D19"/>
    <w:rsid w:val="00044E66"/>
    <w:rsid w:val="00044FDF"/>
    <w:rsid w:val="0004515D"/>
    <w:rsid w:val="000453C3"/>
    <w:rsid w:val="0004555F"/>
    <w:rsid w:val="000458BD"/>
    <w:rsid w:val="00045A25"/>
    <w:rsid w:val="00045B05"/>
    <w:rsid w:val="00045C23"/>
    <w:rsid w:val="00045DF6"/>
    <w:rsid w:val="00045E67"/>
    <w:rsid w:val="000461A1"/>
    <w:rsid w:val="00046248"/>
    <w:rsid w:val="000462BA"/>
    <w:rsid w:val="000462F0"/>
    <w:rsid w:val="0004641D"/>
    <w:rsid w:val="0004643D"/>
    <w:rsid w:val="0004657E"/>
    <w:rsid w:val="000465DA"/>
    <w:rsid w:val="000468C5"/>
    <w:rsid w:val="00046A77"/>
    <w:rsid w:val="00046BF2"/>
    <w:rsid w:val="00046C62"/>
    <w:rsid w:val="00047454"/>
    <w:rsid w:val="00047DCF"/>
    <w:rsid w:val="000502ED"/>
    <w:rsid w:val="00050388"/>
    <w:rsid w:val="000503CF"/>
    <w:rsid w:val="0005066C"/>
    <w:rsid w:val="0005074E"/>
    <w:rsid w:val="00050916"/>
    <w:rsid w:val="000509DF"/>
    <w:rsid w:val="00050BA5"/>
    <w:rsid w:val="00050BF9"/>
    <w:rsid w:val="00050E44"/>
    <w:rsid w:val="00051009"/>
    <w:rsid w:val="0005106B"/>
    <w:rsid w:val="00051456"/>
    <w:rsid w:val="000514A1"/>
    <w:rsid w:val="000514A4"/>
    <w:rsid w:val="00051575"/>
    <w:rsid w:val="00051594"/>
    <w:rsid w:val="0005174F"/>
    <w:rsid w:val="00051B01"/>
    <w:rsid w:val="00051BFC"/>
    <w:rsid w:val="00051C19"/>
    <w:rsid w:val="000522CB"/>
    <w:rsid w:val="000523F6"/>
    <w:rsid w:val="000524F6"/>
    <w:rsid w:val="000525D3"/>
    <w:rsid w:val="00052696"/>
    <w:rsid w:val="0005296E"/>
    <w:rsid w:val="00052E9A"/>
    <w:rsid w:val="00053389"/>
    <w:rsid w:val="00053402"/>
    <w:rsid w:val="00053574"/>
    <w:rsid w:val="0005378C"/>
    <w:rsid w:val="00053799"/>
    <w:rsid w:val="00053987"/>
    <w:rsid w:val="000539A3"/>
    <w:rsid w:val="00053A77"/>
    <w:rsid w:val="00053CD0"/>
    <w:rsid w:val="00053DF2"/>
    <w:rsid w:val="00054059"/>
    <w:rsid w:val="00054245"/>
    <w:rsid w:val="00054381"/>
    <w:rsid w:val="0005441F"/>
    <w:rsid w:val="000548DD"/>
    <w:rsid w:val="00054AC5"/>
    <w:rsid w:val="00054DE2"/>
    <w:rsid w:val="000550B4"/>
    <w:rsid w:val="000554D4"/>
    <w:rsid w:val="00055799"/>
    <w:rsid w:val="000559C9"/>
    <w:rsid w:val="00055C7C"/>
    <w:rsid w:val="00055C88"/>
    <w:rsid w:val="00055CD4"/>
    <w:rsid w:val="00055DB7"/>
    <w:rsid w:val="00055F33"/>
    <w:rsid w:val="000569D6"/>
    <w:rsid w:val="00056CEE"/>
    <w:rsid w:val="00056D0C"/>
    <w:rsid w:val="00056F0F"/>
    <w:rsid w:val="00057078"/>
    <w:rsid w:val="0005708C"/>
    <w:rsid w:val="000574DA"/>
    <w:rsid w:val="000575E5"/>
    <w:rsid w:val="00057603"/>
    <w:rsid w:val="0005782E"/>
    <w:rsid w:val="000579A5"/>
    <w:rsid w:val="00057A0E"/>
    <w:rsid w:val="00057AE0"/>
    <w:rsid w:val="00057C4B"/>
    <w:rsid w:val="00057DC1"/>
    <w:rsid w:val="00060283"/>
    <w:rsid w:val="000602B8"/>
    <w:rsid w:val="000603E9"/>
    <w:rsid w:val="00060519"/>
    <w:rsid w:val="0006053D"/>
    <w:rsid w:val="000605E7"/>
    <w:rsid w:val="00060655"/>
    <w:rsid w:val="0006067F"/>
    <w:rsid w:val="0006082E"/>
    <w:rsid w:val="00060A8F"/>
    <w:rsid w:val="00060C7C"/>
    <w:rsid w:val="00060F3E"/>
    <w:rsid w:val="00061149"/>
    <w:rsid w:val="00061160"/>
    <w:rsid w:val="0006116C"/>
    <w:rsid w:val="000611B9"/>
    <w:rsid w:val="00061276"/>
    <w:rsid w:val="000613FF"/>
    <w:rsid w:val="00061472"/>
    <w:rsid w:val="000615D6"/>
    <w:rsid w:val="000618A5"/>
    <w:rsid w:val="00061A55"/>
    <w:rsid w:val="00061B33"/>
    <w:rsid w:val="00061EB6"/>
    <w:rsid w:val="00062357"/>
    <w:rsid w:val="0006275A"/>
    <w:rsid w:val="00062851"/>
    <w:rsid w:val="00062A0A"/>
    <w:rsid w:val="00062DCE"/>
    <w:rsid w:val="00062DD8"/>
    <w:rsid w:val="000630CE"/>
    <w:rsid w:val="00063441"/>
    <w:rsid w:val="000636AE"/>
    <w:rsid w:val="00063742"/>
    <w:rsid w:val="00063835"/>
    <w:rsid w:val="00063908"/>
    <w:rsid w:val="000639D1"/>
    <w:rsid w:val="00063F20"/>
    <w:rsid w:val="00064164"/>
    <w:rsid w:val="0006420F"/>
    <w:rsid w:val="0006439E"/>
    <w:rsid w:val="00064466"/>
    <w:rsid w:val="00064592"/>
    <w:rsid w:val="000645DF"/>
    <w:rsid w:val="0006466C"/>
    <w:rsid w:val="000649E9"/>
    <w:rsid w:val="000650DC"/>
    <w:rsid w:val="000653B6"/>
    <w:rsid w:val="00065632"/>
    <w:rsid w:val="000658EA"/>
    <w:rsid w:val="00065A10"/>
    <w:rsid w:val="00065F20"/>
    <w:rsid w:val="00066044"/>
    <w:rsid w:val="000660AA"/>
    <w:rsid w:val="000661F5"/>
    <w:rsid w:val="0006631F"/>
    <w:rsid w:val="00066368"/>
    <w:rsid w:val="00066721"/>
    <w:rsid w:val="00066999"/>
    <w:rsid w:val="00066BB6"/>
    <w:rsid w:val="00066CDF"/>
    <w:rsid w:val="00066EC6"/>
    <w:rsid w:val="00066ED8"/>
    <w:rsid w:val="00066FD7"/>
    <w:rsid w:val="000671F9"/>
    <w:rsid w:val="0006732A"/>
    <w:rsid w:val="000675B2"/>
    <w:rsid w:val="000678CF"/>
    <w:rsid w:val="000678F1"/>
    <w:rsid w:val="0006794F"/>
    <w:rsid w:val="00067C5A"/>
    <w:rsid w:val="00067D5D"/>
    <w:rsid w:val="00067ECA"/>
    <w:rsid w:val="00067FA3"/>
    <w:rsid w:val="00070514"/>
    <w:rsid w:val="0007053E"/>
    <w:rsid w:val="000705C6"/>
    <w:rsid w:val="00070634"/>
    <w:rsid w:val="000706EA"/>
    <w:rsid w:val="000708E1"/>
    <w:rsid w:val="00070982"/>
    <w:rsid w:val="00070A9A"/>
    <w:rsid w:val="00070AA3"/>
    <w:rsid w:val="00070AB1"/>
    <w:rsid w:val="00070BC6"/>
    <w:rsid w:val="00070C18"/>
    <w:rsid w:val="00070D41"/>
    <w:rsid w:val="00070DB5"/>
    <w:rsid w:val="00070F32"/>
    <w:rsid w:val="000712F8"/>
    <w:rsid w:val="0007131A"/>
    <w:rsid w:val="000713EC"/>
    <w:rsid w:val="000713FE"/>
    <w:rsid w:val="0007148D"/>
    <w:rsid w:val="000716B7"/>
    <w:rsid w:val="0007199E"/>
    <w:rsid w:val="00071C52"/>
    <w:rsid w:val="00071CEE"/>
    <w:rsid w:val="00071D55"/>
    <w:rsid w:val="00071E8F"/>
    <w:rsid w:val="00072232"/>
    <w:rsid w:val="00072287"/>
    <w:rsid w:val="00072418"/>
    <w:rsid w:val="00072712"/>
    <w:rsid w:val="00072725"/>
    <w:rsid w:val="00072777"/>
    <w:rsid w:val="00072E5A"/>
    <w:rsid w:val="00072FAF"/>
    <w:rsid w:val="00073042"/>
    <w:rsid w:val="00073418"/>
    <w:rsid w:val="000735A5"/>
    <w:rsid w:val="00073794"/>
    <w:rsid w:val="000738CE"/>
    <w:rsid w:val="00073CDA"/>
    <w:rsid w:val="00073DDE"/>
    <w:rsid w:val="00074005"/>
    <w:rsid w:val="000741D6"/>
    <w:rsid w:val="00074422"/>
    <w:rsid w:val="00074434"/>
    <w:rsid w:val="0007464C"/>
    <w:rsid w:val="000746F0"/>
    <w:rsid w:val="0007495F"/>
    <w:rsid w:val="00074CB6"/>
    <w:rsid w:val="00074FB7"/>
    <w:rsid w:val="000750C9"/>
    <w:rsid w:val="00075384"/>
    <w:rsid w:val="000756FB"/>
    <w:rsid w:val="000757F5"/>
    <w:rsid w:val="00075890"/>
    <w:rsid w:val="000758D9"/>
    <w:rsid w:val="000759BC"/>
    <w:rsid w:val="00075CBD"/>
    <w:rsid w:val="00075FA9"/>
    <w:rsid w:val="00075FF7"/>
    <w:rsid w:val="0007606F"/>
    <w:rsid w:val="00076672"/>
    <w:rsid w:val="00076963"/>
    <w:rsid w:val="00076A2A"/>
    <w:rsid w:val="00076A43"/>
    <w:rsid w:val="00076B2A"/>
    <w:rsid w:val="00076F0F"/>
    <w:rsid w:val="00076F7F"/>
    <w:rsid w:val="00076FE6"/>
    <w:rsid w:val="000770C5"/>
    <w:rsid w:val="000773D0"/>
    <w:rsid w:val="0007797C"/>
    <w:rsid w:val="00077C4B"/>
    <w:rsid w:val="00077C54"/>
    <w:rsid w:val="00077FD8"/>
    <w:rsid w:val="000801AB"/>
    <w:rsid w:val="000802A3"/>
    <w:rsid w:val="000802CC"/>
    <w:rsid w:val="000804A0"/>
    <w:rsid w:val="00080F57"/>
    <w:rsid w:val="0008106A"/>
    <w:rsid w:val="0008106D"/>
    <w:rsid w:val="00081090"/>
    <w:rsid w:val="0008121A"/>
    <w:rsid w:val="00081353"/>
    <w:rsid w:val="000814AE"/>
    <w:rsid w:val="0008166B"/>
    <w:rsid w:val="0008188B"/>
    <w:rsid w:val="00081C68"/>
    <w:rsid w:val="00081D1B"/>
    <w:rsid w:val="00081F3B"/>
    <w:rsid w:val="00082080"/>
    <w:rsid w:val="0008209C"/>
    <w:rsid w:val="00082119"/>
    <w:rsid w:val="0008245E"/>
    <w:rsid w:val="00082566"/>
    <w:rsid w:val="000826C0"/>
    <w:rsid w:val="000826ED"/>
    <w:rsid w:val="00082824"/>
    <w:rsid w:val="00082875"/>
    <w:rsid w:val="000828EF"/>
    <w:rsid w:val="000829AC"/>
    <w:rsid w:val="000829B3"/>
    <w:rsid w:val="00082CCC"/>
    <w:rsid w:val="00082D78"/>
    <w:rsid w:val="000830B3"/>
    <w:rsid w:val="000830C4"/>
    <w:rsid w:val="000832A9"/>
    <w:rsid w:val="00083396"/>
    <w:rsid w:val="000833A1"/>
    <w:rsid w:val="00083628"/>
    <w:rsid w:val="000838C4"/>
    <w:rsid w:val="00083B7F"/>
    <w:rsid w:val="00083C1F"/>
    <w:rsid w:val="00083C23"/>
    <w:rsid w:val="00083DEA"/>
    <w:rsid w:val="00083F45"/>
    <w:rsid w:val="00083F6D"/>
    <w:rsid w:val="00084065"/>
    <w:rsid w:val="00084096"/>
    <w:rsid w:val="00084274"/>
    <w:rsid w:val="0008441E"/>
    <w:rsid w:val="0008453B"/>
    <w:rsid w:val="0008456D"/>
    <w:rsid w:val="0008457B"/>
    <w:rsid w:val="00084986"/>
    <w:rsid w:val="000849F8"/>
    <w:rsid w:val="00084A5D"/>
    <w:rsid w:val="00084B23"/>
    <w:rsid w:val="00084BF2"/>
    <w:rsid w:val="00084C29"/>
    <w:rsid w:val="00084C74"/>
    <w:rsid w:val="00084CC4"/>
    <w:rsid w:val="00084DC8"/>
    <w:rsid w:val="00084EB2"/>
    <w:rsid w:val="00084F1F"/>
    <w:rsid w:val="00085148"/>
    <w:rsid w:val="000851F7"/>
    <w:rsid w:val="0008556F"/>
    <w:rsid w:val="0008568A"/>
    <w:rsid w:val="000858EA"/>
    <w:rsid w:val="00085D2E"/>
    <w:rsid w:val="00085E64"/>
    <w:rsid w:val="000860F6"/>
    <w:rsid w:val="000863EE"/>
    <w:rsid w:val="000864E3"/>
    <w:rsid w:val="0008692B"/>
    <w:rsid w:val="00086A54"/>
    <w:rsid w:val="00086CD0"/>
    <w:rsid w:val="00086F5C"/>
    <w:rsid w:val="00087492"/>
    <w:rsid w:val="000877C5"/>
    <w:rsid w:val="00087A8D"/>
    <w:rsid w:val="00087B16"/>
    <w:rsid w:val="00087EA2"/>
    <w:rsid w:val="0009012C"/>
    <w:rsid w:val="00090291"/>
    <w:rsid w:val="0009032E"/>
    <w:rsid w:val="0009086F"/>
    <w:rsid w:val="000908F2"/>
    <w:rsid w:val="00090974"/>
    <w:rsid w:val="00090B56"/>
    <w:rsid w:val="00090CF3"/>
    <w:rsid w:val="00090E4A"/>
    <w:rsid w:val="00090FAA"/>
    <w:rsid w:val="00090FC8"/>
    <w:rsid w:val="0009148D"/>
    <w:rsid w:val="00091784"/>
    <w:rsid w:val="000918E3"/>
    <w:rsid w:val="00091AFB"/>
    <w:rsid w:val="00091BC8"/>
    <w:rsid w:val="00091C33"/>
    <w:rsid w:val="00091DB5"/>
    <w:rsid w:val="00092043"/>
    <w:rsid w:val="00092060"/>
    <w:rsid w:val="0009234F"/>
    <w:rsid w:val="0009242A"/>
    <w:rsid w:val="000924EA"/>
    <w:rsid w:val="00092565"/>
    <w:rsid w:val="00092D70"/>
    <w:rsid w:val="00092DB4"/>
    <w:rsid w:val="00093238"/>
    <w:rsid w:val="000933CA"/>
    <w:rsid w:val="000933F9"/>
    <w:rsid w:val="00093535"/>
    <w:rsid w:val="00093717"/>
    <w:rsid w:val="0009374E"/>
    <w:rsid w:val="0009376C"/>
    <w:rsid w:val="000937BB"/>
    <w:rsid w:val="000938E9"/>
    <w:rsid w:val="00093A5A"/>
    <w:rsid w:val="00093A82"/>
    <w:rsid w:val="00093B70"/>
    <w:rsid w:val="00093B8F"/>
    <w:rsid w:val="00093F05"/>
    <w:rsid w:val="00094389"/>
    <w:rsid w:val="00094597"/>
    <w:rsid w:val="000947CC"/>
    <w:rsid w:val="00094DCA"/>
    <w:rsid w:val="00094FF8"/>
    <w:rsid w:val="00095171"/>
    <w:rsid w:val="000952DE"/>
    <w:rsid w:val="0009550D"/>
    <w:rsid w:val="000959CA"/>
    <w:rsid w:val="00095B93"/>
    <w:rsid w:val="00095D71"/>
    <w:rsid w:val="00096051"/>
    <w:rsid w:val="00096146"/>
    <w:rsid w:val="000961FE"/>
    <w:rsid w:val="00096435"/>
    <w:rsid w:val="0009645E"/>
    <w:rsid w:val="00096674"/>
    <w:rsid w:val="00096835"/>
    <w:rsid w:val="00096967"/>
    <w:rsid w:val="00096FD3"/>
    <w:rsid w:val="00097043"/>
    <w:rsid w:val="0009715F"/>
    <w:rsid w:val="0009727D"/>
    <w:rsid w:val="00097331"/>
    <w:rsid w:val="00097491"/>
    <w:rsid w:val="00097725"/>
    <w:rsid w:val="0009782F"/>
    <w:rsid w:val="00097AD1"/>
    <w:rsid w:val="00097B5F"/>
    <w:rsid w:val="00097C8D"/>
    <w:rsid w:val="000A0297"/>
    <w:rsid w:val="000A0362"/>
    <w:rsid w:val="000A0384"/>
    <w:rsid w:val="000A05A4"/>
    <w:rsid w:val="000A07FB"/>
    <w:rsid w:val="000A08E7"/>
    <w:rsid w:val="000A0C11"/>
    <w:rsid w:val="000A0CDF"/>
    <w:rsid w:val="000A0DE0"/>
    <w:rsid w:val="000A0F1E"/>
    <w:rsid w:val="000A0FC0"/>
    <w:rsid w:val="000A16C9"/>
    <w:rsid w:val="000A1831"/>
    <w:rsid w:val="000A1BCC"/>
    <w:rsid w:val="000A1D84"/>
    <w:rsid w:val="000A1EF7"/>
    <w:rsid w:val="000A1F47"/>
    <w:rsid w:val="000A20DD"/>
    <w:rsid w:val="000A21E5"/>
    <w:rsid w:val="000A2316"/>
    <w:rsid w:val="000A246D"/>
    <w:rsid w:val="000A24DB"/>
    <w:rsid w:val="000A2536"/>
    <w:rsid w:val="000A26E4"/>
    <w:rsid w:val="000A2ACE"/>
    <w:rsid w:val="000A2BED"/>
    <w:rsid w:val="000A2F36"/>
    <w:rsid w:val="000A30E7"/>
    <w:rsid w:val="000A3243"/>
    <w:rsid w:val="000A32A4"/>
    <w:rsid w:val="000A33C6"/>
    <w:rsid w:val="000A38BC"/>
    <w:rsid w:val="000A3997"/>
    <w:rsid w:val="000A3A46"/>
    <w:rsid w:val="000A3B27"/>
    <w:rsid w:val="000A3BF6"/>
    <w:rsid w:val="000A4125"/>
    <w:rsid w:val="000A431E"/>
    <w:rsid w:val="000A46B0"/>
    <w:rsid w:val="000A46EB"/>
    <w:rsid w:val="000A497C"/>
    <w:rsid w:val="000A4E0E"/>
    <w:rsid w:val="000A4F35"/>
    <w:rsid w:val="000A5082"/>
    <w:rsid w:val="000A51AC"/>
    <w:rsid w:val="000A525D"/>
    <w:rsid w:val="000A5285"/>
    <w:rsid w:val="000A5562"/>
    <w:rsid w:val="000A5783"/>
    <w:rsid w:val="000A5856"/>
    <w:rsid w:val="000A5951"/>
    <w:rsid w:val="000A59E3"/>
    <w:rsid w:val="000A5B78"/>
    <w:rsid w:val="000A5DEE"/>
    <w:rsid w:val="000A6140"/>
    <w:rsid w:val="000A614E"/>
    <w:rsid w:val="000A619D"/>
    <w:rsid w:val="000A61D2"/>
    <w:rsid w:val="000A62F8"/>
    <w:rsid w:val="000A638C"/>
    <w:rsid w:val="000A6481"/>
    <w:rsid w:val="000A64AC"/>
    <w:rsid w:val="000A655D"/>
    <w:rsid w:val="000A6681"/>
    <w:rsid w:val="000A66F4"/>
    <w:rsid w:val="000A67AB"/>
    <w:rsid w:val="000A6832"/>
    <w:rsid w:val="000A6AA4"/>
    <w:rsid w:val="000A6B5A"/>
    <w:rsid w:val="000A6D05"/>
    <w:rsid w:val="000A6FB8"/>
    <w:rsid w:val="000A7103"/>
    <w:rsid w:val="000A7156"/>
    <w:rsid w:val="000A7366"/>
    <w:rsid w:val="000A7584"/>
    <w:rsid w:val="000A75BF"/>
    <w:rsid w:val="000A7656"/>
    <w:rsid w:val="000A783F"/>
    <w:rsid w:val="000A784C"/>
    <w:rsid w:val="000A7980"/>
    <w:rsid w:val="000A7986"/>
    <w:rsid w:val="000A7A72"/>
    <w:rsid w:val="000A7B04"/>
    <w:rsid w:val="000A7C27"/>
    <w:rsid w:val="000A7CF6"/>
    <w:rsid w:val="000A7F23"/>
    <w:rsid w:val="000A7F42"/>
    <w:rsid w:val="000B0104"/>
    <w:rsid w:val="000B0172"/>
    <w:rsid w:val="000B0195"/>
    <w:rsid w:val="000B01D5"/>
    <w:rsid w:val="000B0639"/>
    <w:rsid w:val="000B086E"/>
    <w:rsid w:val="000B095F"/>
    <w:rsid w:val="000B108F"/>
    <w:rsid w:val="000B11C5"/>
    <w:rsid w:val="000B11E9"/>
    <w:rsid w:val="000B11FD"/>
    <w:rsid w:val="000B1291"/>
    <w:rsid w:val="000B16B8"/>
    <w:rsid w:val="000B188F"/>
    <w:rsid w:val="000B18F0"/>
    <w:rsid w:val="000B191B"/>
    <w:rsid w:val="000B19C3"/>
    <w:rsid w:val="000B1B2B"/>
    <w:rsid w:val="000B1CB8"/>
    <w:rsid w:val="000B1CE5"/>
    <w:rsid w:val="000B1F90"/>
    <w:rsid w:val="000B1F98"/>
    <w:rsid w:val="000B20CE"/>
    <w:rsid w:val="000B2133"/>
    <w:rsid w:val="000B254B"/>
    <w:rsid w:val="000B2588"/>
    <w:rsid w:val="000B259A"/>
    <w:rsid w:val="000B2748"/>
    <w:rsid w:val="000B2A66"/>
    <w:rsid w:val="000B2D78"/>
    <w:rsid w:val="000B2DA0"/>
    <w:rsid w:val="000B310C"/>
    <w:rsid w:val="000B320A"/>
    <w:rsid w:val="000B328E"/>
    <w:rsid w:val="000B350D"/>
    <w:rsid w:val="000B3593"/>
    <w:rsid w:val="000B35A1"/>
    <w:rsid w:val="000B35D4"/>
    <w:rsid w:val="000B3614"/>
    <w:rsid w:val="000B3746"/>
    <w:rsid w:val="000B37F5"/>
    <w:rsid w:val="000B3A66"/>
    <w:rsid w:val="000B3ED4"/>
    <w:rsid w:val="000B41C5"/>
    <w:rsid w:val="000B425D"/>
    <w:rsid w:val="000B4314"/>
    <w:rsid w:val="000B44B3"/>
    <w:rsid w:val="000B45A8"/>
    <w:rsid w:val="000B4647"/>
    <w:rsid w:val="000B4744"/>
    <w:rsid w:val="000B497C"/>
    <w:rsid w:val="000B4A40"/>
    <w:rsid w:val="000B4AF0"/>
    <w:rsid w:val="000B4B98"/>
    <w:rsid w:val="000B4BE2"/>
    <w:rsid w:val="000B4DA3"/>
    <w:rsid w:val="000B4E00"/>
    <w:rsid w:val="000B4E3C"/>
    <w:rsid w:val="000B4E89"/>
    <w:rsid w:val="000B5021"/>
    <w:rsid w:val="000B50AC"/>
    <w:rsid w:val="000B50EC"/>
    <w:rsid w:val="000B5512"/>
    <w:rsid w:val="000B5746"/>
    <w:rsid w:val="000B59F5"/>
    <w:rsid w:val="000B5A22"/>
    <w:rsid w:val="000B5A28"/>
    <w:rsid w:val="000B5C71"/>
    <w:rsid w:val="000B5CC2"/>
    <w:rsid w:val="000B5DE1"/>
    <w:rsid w:val="000B63EA"/>
    <w:rsid w:val="000B64F6"/>
    <w:rsid w:val="000B65B8"/>
    <w:rsid w:val="000B6647"/>
    <w:rsid w:val="000B6B1B"/>
    <w:rsid w:val="000B6B68"/>
    <w:rsid w:val="000B6BEC"/>
    <w:rsid w:val="000B6BF0"/>
    <w:rsid w:val="000B6F03"/>
    <w:rsid w:val="000B6F70"/>
    <w:rsid w:val="000B732E"/>
    <w:rsid w:val="000B73BA"/>
    <w:rsid w:val="000B741C"/>
    <w:rsid w:val="000B7483"/>
    <w:rsid w:val="000B7829"/>
    <w:rsid w:val="000B7897"/>
    <w:rsid w:val="000B78D5"/>
    <w:rsid w:val="000B7A7B"/>
    <w:rsid w:val="000B7D5B"/>
    <w:rsid w:val="000B7EC7"/>
    <w:rsid w:val="000C008D"/>
    <w:rsid w:val="000C02B0"/>
    <w:rsid w:val="000C02B1"/>
    <w:rsid w:val="000C02E9"/>
    <w:rsid w:val="000C04CD"/>
    <w:rsid w:val="000C0671"/>
    <w:rsid w:val="000C0820"/>
    <w:rsid w:val="000C088B"/>
    <w:rsid w:val="000C0D0C"/>
    <w:rsid w:val="000C0D5C"/>
    <w:rsid w:val="000C0D6B"/>
    <w:rsid w:val="000C0E38"/>
    <w:rsid w:val="000C108D"/>
    <w:rsid w:val="000C1141"/>
    <w:rsid w:val="000C1204"/>
    <w:rsid w:val="000C148A"/>
    <w:rsid w:val="000C1AA1"/>
    <w:rsid w:val="000C1D37"/>
    <w:rsid w:val="000C1ED0"/>
    <w:rsid w:val="000C203F"/>
    <w:rsid w:val="000C21CC"/>
    <w:rsid w:val="000C228B"/>
    <w:rsid w:val="000C267F"/>
    <w:rsid w:val="000C2815"/>
    <w:rsid w:val="000C283B"/>
    <w:rsid w:val="000C2A43"/>
    <w:rsid w:val="000C2BD5"/>
    <w:rsid w:val="000C2CB8"/>
    <w:rsid w:val="000C2D4C"/>
    <w:rsid w:val="000C2F46"/>
    <w:rsid w:val="000C3059"/>
    <w:rsid w:val="000C3135"/>
    <w:rsid w:val="000C32C0"/>
    <w:rsid w:val="000C34E0"/>
    <w:rsid w:val="000C3529"/>
    <w:rsid w:val="000C372F"/>
    <w:rsid w:val="000C3A7D"/>
    <w:rsid w:val="000C3B6F"/>
    <w:rsid w:val="000C3D4C"/>
    <w:rsid w:val="000C3D58"/>
    <w:rsid w:val="000C4353"/>
    <w:rsid w:val="000C48D2"/>
    <w:rsid w:val="000C4B58"/>
    <w:rsid w:val="000C50A4"/>
    <w:rsid w:val="000C52C3"/>
    <w:rsid w:val="000C5845"/>
    <w:rsid w:val="000C595C"/>
    <w:rsid w:val="000C5BC7"/>
    <w:rsid w:val="000C5BCE"/>
    <w:rsid w:val="000C5D95"/>
    <w:rsid w:val="000C5E38"/>
    <w:rsid w:val="000C60B3"/>
    <w:rsid w:val="000C6216"/>
    <w:rsid w:val="000C649D"/>
    <w:rsid w:val="000C64E9"/>
    <w:rsid w:val="000C6536"/>
    <w:rsid w:val="000C65EC"/>
    <w:rsid w:val="000C67DD"/>
    <w:rsid w:val="000C6924"/>
    <w:rsid w:val="000C6A26"/>
    <w:rsid w:val="000C6A36"/>
    <w:rsid w:val="000C6B2A"/>
    <w:rsid w:val="000C6B6E"/>
    <w:rsid w:val="000C6C54"/>
    <w:rsid w:val="000C6DC8"/>
    <w:rsid w:val="000C7BD5"/>
    <w:rsid w:val="000C7BD9"/>
    <w:rsid w:val="000C7BDB"/>
    <w:rsid w:val="000C7F51"/>
    <w:rsid w:val="000D0195"/>
    <w:rsid w:val="000D01E1"/>
    <w:rsid w:val="000D0429"/>
    <w:rsid w:val="000D043D"/>
    <w:rsid w:val="000D05F2"/>
    <w:rsid w:val="000D0AB3"/>
    <w:rsid w:val="000D0EAA"/>
    <w:rsid w:val="000D0EB0"/>
    <w:rsid w:val="000D12E1"/>
    <w:rsid w:val="000D1592"/>
    <w:rsid w:val="000D1596"/>
    <w:rsid w:val="000D16B9"/>
    <w:rsid w:val="000D1801"/>
    <w:rsid w:val="000D1B04"/>
    <w:rsid w:val="000D1D1C"/>
    <w:rsid w:val="000D1E61"/>
    <w:rsid w:val="000D1EC0"/>
    <w:rsid w:val="000D1F23"/>
    <w:rsid w:val="000D1FB2"/>
    <w:rsid w:val="000D207C"/>
    <w:rsid w:val="000D22FF"/>
    <w:rsid w:val="000D25C3"/>
    <w:rsid w:val="000D2628"/>
    <w:rsid w:val="000D29A4"/>
    <w:rsid w:val="000D2A57"/>
    <w:rsid w:val="000D2AC7"/>
    <w:rsid w:val="000D2BFC"/>
    <w:rsid w:val="000D2D26"/>
    <w:rsid w:val="000D2D2A"/>
    <w:rsid w:val="000D2E48"/>
    <w:rsid w:val="000D2F2E"/>
    <w:rsid w:val="000D326B"/>
    <w:rsid w:val="000D35E1"/>
    <w:rsid w:val="000D36EA"/>
    <w:rsid w:val="000D395A"/>
    <w:rsid w:val="000D3A65"/>
    <w:rsid w:val="000D3BF7"/>
    <w:rsid w:val="000D3CFC"/>
    <w:rsid w:val="000D4018"/>
    <w:rsid w:val="000D4274"/>
    <w:rsid w:val="000D456A"/>
    <w:rsid w:val="000D459D"/>
    <w:rsid w:val="000D47A5"/>
    <w:rsid w:val="000D484E"/>
    <w:rsid w:val="000D48DA"/>
    <w:rsid w:val="000D4A83"/>
    <w:rsid w:val="000D4B2F"/>
    <w:rsid w:val="000D4C0F"/>
    <w:rsid w:val="000D4E71"/>
    <w:rsid w:val="000D5113"/>
    <w:rsid w:val="000D5240"/>
    <w:rsid w:val="000D5261"/>
    <w:rsid w:val="000D54E1"/>
    <w:rsid w:val="000D5C94"/>
    <w:rsid w:val="000D5D85"/>
    <w:rsid w:val="000D5FCC"/>
    <w:rsid w:val="000D607A"/>
    <w:rsid w:val="000D60E6"/>
    <w:rsid w:val="000D617F"/>
    <w:rsid w:val="000D630F"/>
    <w:rsid w:val="000D65E4"/>
    <w:rsid w:val="000D6765"/>
    <w:rsid w:val="000D69A8"/>
    <w:rsid w:val="000D6A13"/>
    <w:rsid w:val="000D6C8C"/>
    <w:rsid w:val="000D72A4"/>
    <w:rsid w:val="000D7534"/>
    <w:rsid w:val="000D7627"/>
    <w:rsid w:val="000D7784"/>
    <w:rsid w:val="000D7853"/>
    <w:rsid w:val="000D7AF1"/>
    <w:rsid w:val="000D7B22"/>
    <w:rsid w:val="000D7CD5"/>
    <w:rsid w:val="000D7CEC"/>
    <w:rsid w:val="000E01DE"/>
    <w:rsid w:val="000E01E2"/>
    <w:rsid w:val="000E02B8"/>
    <w:rsid w:val="000E0A0D"/>
    <w:rsid w:val="000E0D7C"/>
    <w:rsid w:val="000E1149"/>
    <w:rsid w:val="000E11D7"/>
    <w:rsid w:val="000E12B5"/>
    <w:rsid w:val="000E1782"/>
    <w:rsid w:val="000E1C0A"/>
    <w:rsid w:val="000E1CA0"/>
    <w:rsid w:val="000E1D1A"/>
    <w:rsid w:val="000E20E5"/>
    <w:rsid w:val="000E2105"/>
    <w:rsid w:val="000E21C0"/>
    <w:rsid w:val="000E2417"/>
    <w:rsid w:val="000E2514"/>
    <w:rsid w:val="000E262F"/>
    <w:rsid w:val="000E2673"/>
    <w:rsid w:val="000E2704"/>
    <w:rsid w:val="000E2998"/>
    <w:rsid w:val="000E29A6"/>
    <w:rsid w:val="000E2B45"/>
    <w:rsid w:val="000E2D58"/>
    <w:rsid w:val="000E2FA9"/>
    <w:rsid w:val="000E3008"/>
    <w:rsid w:val="000E3068"/>
    <w:rsid w:val="000E32CD"/>
    <w:rsid w:val="000E3A8B"/>
    <w:rsid w:val="000E3CF1"/>
    <w:rsid w:val="000E4118"/>
    <w:rsid w:val="000E41DA"/>
    <w:rsid w:val="000E43D0"/>
    <w:rsid w:val="000E4411"/>
    <w:rsid w:val="000E47B7"/>
    <w:rsid w:val="000E489A"/>
    <w:rsid w:val="000E48A4"/>
    <w:rsid w:val="000E4A7E"/>
    <w:rsid w:val="000E4AD8"/>
    <w:rsid w:val="000E4DB3"/>
    <w:rsid w:val="000E4E7D"/>
    <w:rsid w:val="000E4F62"/>
    <w:rsid w:val="000E4FAD"/>
    <w:rsid w:val="000E4FF2"/>
    <w:rsid w:val="000E5044"/>
    <w:rsid w:val="000E51EF"/>
    <w:rsid w:val="000E534D"/>
    <w:rsid w:val="000E536A"/>
    <w:rsid w:val="000E54D5"/>
    <w:rsid w:val="000E5569"/>
    <w:rsid w:val="000E5710"/>
    <w:rsid w:val="000E57FF"/>
    <w:rsid w:val="000E5A57"/>
    <w:rsid w:val="000E5AA2"/>
    <w:rsid w:val="000E5AB0"/>
    <w:rsid w:val="000E5E6A"/>
    <w:rsid w:val="000E5EB9"/>
    <w:rsid w:val="000E6010"/>
    <w:rsid w:val="000E64D3"/>
    <w:rsid w:val="000E67ED"/>
    <w:rsid w:val="000E6933"/>
    <w:rsid w:val="000E6C34"/>
    <w:rsid w:val="000E6CE9"/>
    <w:rsid w:val="000E7121"/>
    <w:rsid w:val="000E73D9"/>
    <w:rsid w:val="000E7591"/>
    <w:rsid w:val="000E76BB"/>
    <w:rsid w:val="000E76E2"/>
    <w:rsid w:val="000E794F"/>
    <w:rsid w:val="000E7965"/>
    <w:rsid w:val="000E7BBF"/>
    <w:rsid w:val="000E7DDC"/>
    <w:rsid w:val="000F00FB"/>
    <w:rsid w:val="000F0442"/>
    <w:rsid w:val="000F06DC"/>
    <w:rsid w:val="000F08A8"/>
    <w:rsid w:val="000F08FF"/>
    <w:rsid w:val="000F0A15"/>
    <w:rsid w:val="000F0B22"/>
    <w:rsid w:val="000F11E9"/>
    <w:rsid w:val="000F11EB"/>
    <w:rsid w:val="000F13E6"/>
    <w:rsid w:val="000F14F1"/>
    <w:rsid w:val="000F150D"/>
    <w:rsid w:val="000F1519"/>
    <w:rsid w:val="000F1564"/>
    <w:rsid w:val="000F160F"/>
    <w:rsid w:val="000F1891"/>
    <w:rsid w:val="000F1AE0"/>
    <w:rsid w:val="000F1E1E"/>
    <w:rsid w:val="000F1E87"/>
    <w:rsid w:val="000F231A"/>
    <w:rsid w:val="000F2560"/>
    <w:rsid w:val="000F2678"/>
    <w:rsid w:val="000F27ED"/>
    <w:rsid w:val="000F2B3E"/>
    <w:rsid w:val="000F2C47"/>
    <w:rsid w:val="000F2CF6"/>
    <w:rsid w:val="000F3280"/>
    <w:rsid w:val="000F3823"/>
    <w:rsid w:val="000F388B"/>
    <w:rsid w:val="000F3D28"/>
    <w:rsid w:val="000F3FA9"/>
    <w:rsid w:val="000F400A"/>
    <w:rsid w:val="000F404D"/>
    <w:rsid w:val="000F4191"/>
    <w:rsid w:val="000F484D"/>
    <w:rsid w:val="000F4D42"/>
    <w:rsid w:val="000F4F0F"/>
    <w:rsid w:val="000F5267"/>
    <w:rsid w:val="000F5408"/>
    <w:rsid w:val="000F545E"/>
    <w:rsid w:val="000F55AE"/>
    <w:rsid w:val="000F5750"/>
    <w:rsid w:val="000F575A"/>
    <w:rsid w:val="000F5833"/>
    <w:rsid w:val="000F5B04"/>
    <w:rsid w:val="000F5B8E"/>
    <w:rsid w:val="000F5C4A"/>
    <w:rsid w:val="000F5CDD"/>
    <w:rsid w:val="000F5DA8"/>
    <w:rsid w:val="000F6109"/>
    <w:rsid w:val="000F6381"/>
    <w:rsid w:val="000F64EC"/>
    <w:rsid w:val="000F66D9"/>
    <w:rsid w:val="000F66FD"/>
    <w:rsid w:val="000F6A31"/>
    <w:rsid w:val="000F6B67"/>
    <w:rsid w:val="000F6BD5"/>
    <w:rsid w:val="000F6BE6"/>
    <w:rsid w:val="000F6C34"/>
    <w:rsid w:val="000F7000"/>
    <w:rsid w:val="000F70B7"/>
    <w:rsid w:val="000F7136"/>
    <w:rsid w:val="000F7320"/>
    <w:rsid w:val="000F75BB"/>
    <w:rsid w:val="000F76C4"/>
    <w:rsid w:val="000F7806"/>
    <w:rsid w:val="000F796D"/>
    <w:rsid w:val="000F7B49"/>
    <w:rsid w:val="000F7EFA"/>
    <w:rsid w:val="000F7F79"/>
    <w:rsid w:val="000F7F7E"/>
    <w:rsid w:val="000F7FA4"/>
    <w:rsid w:val="00100119"/>
    <w:rsid w:val="00100502"/>
    <w:rsid w:val="00100538"/>
    <w:rsid w:val="0010057C"/>
    <w:rsid w:val="00100AD7"/>
    <w:rsid w:val="00100B48"/>
    <w:rsid w:val="00100E27"/>
    <w:rsid w:val="00100EB7"/>
    <w:rsid w:val="00100FA1"/>
    <w:rsid w:val="00100FEE"/>
    <w:rsid w:val="0010101D"/>
    <w:rsid w:val="00101073"/>
    <w:rsid w:val="00101160"/>
    <w:rsid w:val="001012CA"/>
    <w:rsid w:val="00101397"/>
    <w:rsid w:val="0010148E"/>
    <w:rsid w:val="001015AA"/>
    <w:rsid w:val="0010194F"/>
    <w:rsid w:val="001019E0"/>
    <w:rsid w:val="00101A01"/>
    <w:rsid w:val="00102120"/>
    <w:rsid w:val="00102579"/>
    <w:rsid w:val="00102642"/>
    <w:rsid w:val="00102749"/>
    <w:rsid w:val="00102A44"/>
    <w:rsid w:val="00102B08"/>
    <w:rsid w:val="00102B6E"/>
    <w:rsid w:val="00102B9E"/>
    <w:rsid w:val="00102D09"/>
    <w:rsid w:val="00102E9C"/>
    <w:rsid w:val="00102EC0"/>
    <w:rsid w:val="00102ECF"/>
    <w:rsid w:val="00103139"/>
    <w:rsid w:val="0010324C"/>
    <w:rsid w:val="0010343D"/>
    <w:rsid w:val="00103488"/>
    <w:rsid w:val="001034DC"/>
    <w:rsid w:val="00103552"/>
    <w:rsid w:val="00103797"/>
    <w:rsid w:val="001037BF"/>
    <w:rsid w:val="001038D2"/>
    <w:rsid w:val="001038E3"/>
    <w:rsid w:val="00103B22"/>
    <w:rsid w:val="00103D03"/>
    <w:rsid w:val="00103E96"/>
    <w:rsid w:val="001043C7"/>
    <w:rsid w:val="0010474A"/>
    <w:rsid w:val="00104765"/>
    <w:rsid w:val="00104B71"/>
    <w:rsid w:val="00104C40"/>
    <w:rsid w:val="00104C49"/>
    <w:rsid w:val="00104D36"/>
    <w:rsid w:val="00105046"/>
    <w:rsid w:val="0010540F"/>
    <w:rsid w:val="00105524"/>
    <w:rsid w:val="00105732"/>
    <w:rsid w:val="001058AC"/>
    <w:rsid w:val="001059D8"/>
    <w:rsid w:val="00105A1E"/>
    <w:rsid w:val="00105B09"/>
    <w:rsid w:val="00105B48"/>
    <w:rsid w:val="00105BEC"/>
    <w:rsid w:val="001060B5"/>
    <w:rsid w:val="00106107"/>
    <w:rsid w:val="0010610D"/>
    <w:rsid w:val="0010623E"/>
    <w:rsid w:val="00106277"/>
    <w:rsid w:val="0010666A"/>
    <w:rsid w:val="00106673"/>
    <w:rsid w:val="0010670A"/>
    <w:rsid w:val="001067B2"/>
    <w:rsid w:val="0010709C"/>
    <w:rsid w:val="00107292"/>
    <w:rsid w:val="001072A0"/>
    <w:rsid w:val="00107399"/>
    <w:rsid w:val="001075DD"/>
    <w:rsid w:val="00107649"/>
    <w:rsid w:val="00107658"/>
    <w:rsid w:val="0010792D"/>
    <w:rsid w:val="00107A56"/>
    <w:rsid w:val="00107B80"/>
    <w:rsid w:val="00107B99"/>
    <w:rsid w:val="00107DE1"/>
    <w:rsid w:val="00107E39"/>
    <w:rsid w:val="00107E8B"/>
    <w:rsid w:val="00107FFD"/>
    <w:rsid w:val="00110203"/>
    <w:rsid w:val="001103B5"/>
    <w:rsid w:val="0011041E"/>
    <w:rsid w:val="00110443"/>
    <w:rsid w:val="00110450"/>
    <w:rsid w:val="001104FD"/>
    <w:rsid w:val="001105D4"/>
    <w:rsid w:val="00110695"/>
    <w:rsid w:val="00110B8D"/>
    <w:rsid w:val="00110B96"/>
    <w:rsid w:val="001110F7"/>
    <w:rsid w:val="001112C2"/>
    <w:rsid w:val="00111599"/>
    <w:rsid w:val="001116F8"/>
    <w:rsid w:val="00111950"/>
    <w:rsid w:val="001119D7"/>
    <w:rsid w:val="00111AA8"/>
    <w:rsid w:val="00111AFD"/>
    <w:rsid w:val="00111E0F"/>
    <w:rsid w:val="00111E27"/>
    <w:rsid w:val="00111F1C"/>
    <w:rsid w:val="001121B6"/>
    <w:rsid w:val="001124A2"/>
    <w:rsid w:val="00112616"/>
    <w:rsid w:val="001127A4"/>
    <w:rsid w:val="00112B44"/>
    <w:rsid w:val="00112C02"/>
    <w:rsid w:val="00112C38"/>
    <w:rsid w:val="0011315B"/>
    <w:rsid w:val="00113408"/>
    <w:rsid w:val="001134AE"/>
    <w:rsid w:val="001135B8"/>
    <w:rsid w:val="00113870"/>
    <w:rsid w:val="00113AE5"/>
    <w:rsid w:val="00113B15"/>
    <w:rsid w:val="00113D72"/>
    <w:rsid w:val="00113FAB"/>
    <w:rsid w:val="00114037"/>
    <w:rsid w:val="00114194"/>
    <w:rsid w:val="00114270"/>
    <w:rsid w:val="00114337"/>
    <w:rsid w:val="0011444F"/>
    <w:rsid w:val="00114566"/>
    <w:rsid w:val="00114A5D"/>
    <w:rsid w:val="00114BA0"/>
    <w:rsid w:val="00114D47"/>
    <w:rsid w:val="00114DA5"/>
    <w:rsid w:val="00114DE9"/>
    <w:rsid w:val="0011522B"/>
    <w:rsid w:val="00115289"/>
    <w:rsid w:val="00115337"/>
    <w:rsid w:val="001154BF"/>
    <w:rsid w:val="00115620"/>
    <w:rsid w:val="0011569D"/>
    <w:rsid w:val="00115847"/>
    <w:rsid w:val="00115C22"/>
    <w:rsid w:val="00115D79"/>
    <w:rsid w:val="00115F28"/>
    <w:rsid w:val="0011611E"/>
    <w:rsid w:val="001164DB"/>
    <w:rsid w:val="0011652C"/>
    <w:rsid w:val="00116749"/>
    <w:rsid w:val="001168C7"/>
    <w:rsid w:val="001169DA"/>
    <w:rsid w:val="00116AAA"/>
    <w:rsid w:val="00116B5D"/>
    <w:rsid w:val="00116DF6"/>
    <w:rsid w:val="00117069"/>
    <w:rsid w:val="00117370"/>
    <w:rsid w:val="001173B0"/>
    <w:rsid w:val="001173F0"/>
    <w:rsid w:val="0011756B"/>
    <w:rsid w:val="00117738"/>
    <w:rsid w:val="00117898"/>
    <w:rsid w:val="001178CD"/>
    <w:rsid w:val="00117BB9"/>
    <w:rsid w:val="00117C5B"/>
    <w:rsid w:val="00117C5F"/>
    <w:rsid w:val="001200EE"/>
    <w:rsid w:val="00120219"/>
    <w:rsid w:val="00120572"/>
    <w:rsid w:val="001205E9"/>
    <w:rsid w:val="0012072F"/>
    <w:rsid w:val="0012097F"/>
    <w:rsid w:val="001209A6"/>
    <w:rsid w:val="001209B6"/>
    <w:rsid w:val="00120ADA"/>
    <w:rsid w:val="00120DE9"/>
    <w:rsid w:val="00120EE1"/>
    <w:rsid w:val="00121045"/>
    <w:rsid w:val="001213AC"/>
    <w:rsid w:val="00121523"/>
    <w:rsid w:val="001216C0"/>
    <w:rsid w:val="00121752"/>
    <w:rsid w:val="0012184B"/>
    <w:rsid w:val="00121928"/>
    <w:rsid w:val="00121EBB"/>
    <w:rsid w:val="00121EBC"/>
    <w:rsid w:val="00121EEE"/>
    <w:rsid w:val="00121FD6"/>
    <w:rsid w:val="00122300"/>
    <w:rsid w:val="001224F4"/>
    <w:rsid w:val="00122766"/>
    <w:rsid w:val="0012286F"/>
    <w:rsid w:val="001228DB"/>
    <w:rsid w:val="00122AA3"/>
    <w:rsid w:val="00122D38"/>
    <w:rsid w:val="00122E45"/>
    <w:rsid w:val="00123044"/>
    <w:rsid w:val="00123114"/>
    <w:rsid w:val="00123134"/>
    <w:rsid w:val="00123140"/>
    <w:rsid w:val="00123242"/>
    <w:rsid w:val="00123395"/>
    <w:rsid w:val="0012361A"/>
    <w:rsid w:val="00123A11"/>
    <w:rsid w:val="00123AEE"/>
    <w:rsid w:val="00123CFF"/>
    <w:rsid w:val="00123E92"/>
    <w:rsid w:val="00123F5A"/>
    <w:rsid w:val="00123FC7"/>
    <w:rsid w:val="001243BC"/>
    <w:rsid w:val="00124729"/>
    <w:rsid w:val="00124C71"/>
    <w:rsid w:val="00124DA5"/>
    <w:rsid w:val="00124F9A"/>
    <w:rsid w:val="0012500A"/>
    <w:rsid w:val="00125367"/>
    <w:rsid w:val="001258E9"/>
    <w:rsid w:val="00125A14"/>
    <w:rsid w:val="00125A2F"/>
    <w:rsid w:val="00125D04"/>
    <w:rsid w:val="00125E2B"/>
    <w:rsid w:val="00125F8B"/>
    <w:rsid w:val="0012609C"/>
    <w:rsid w:val="00126145"/>
    <w:rsid w:val="00126225"/>
    <w:rsid w:val="00126315"/>
    <w:rsid w:val="001263A0"/>
    <w:rsid w:val="0012643D"/>
    <w:rsid w:val="001265A0"/>
    <w:rsid w:val="00126645"/>
    <w:rsid w:val="00126700"/>
    <w:rsid w:val="0012676A"/>
    <w:rsid w:val="00126862"/>
    <w:rsid w:val="001268D0"/>
    <w:rsid w:val="00126DF3"/>
    <w:rsid w:val="00126E97"/>
    <w:rsid w:val="00126FCE"/>
    <w:rsid w:val="001273FA"/>
    <w:rsid w:val="001279DE"/>
    <w:rsid w:val="00127AF8"/>
    <w:rsid w:val="00127D25"/>
    <w:rsid w:val="001303E7"/>
    <w:rsid w:val="0013064B"/>
    <w:rsid w:val="001306B2"/>
    <w:rsid w:val="001307AF"/>
    <w:rsid w:val="001307CE"/>
    <w:rsid w:val="0013087D"/>
    <w:rsid w:val="00130A52"/>
    <w:rsid w:val="00130E71"/>
    <w:rsid w:val="00130E7C"/>
    <w:rsid w:val="00130FB8"/>
    <w:rsid w:val="00130FDE"/>
    <w:rsid w:val="00131011"/>
    <w:rsid w:val="001312FC"/>
    <w:rsid w:val="00131462"/>
    <w:rsid w:val="00131889"/>
    <w:rsid w:val="001319B5"/>
    <w:rsid w:val="00131C12"/>
    <w:rsid w:val="00131C7B"/>
    <w:rsid w:val="00131CA4"/>
    <w:rsid w:val="00131F24"/>
    <w:rsid w:val="00132579"/>
    <w:rsid w:val="001325DB"/>
    <w:rsid w:val="001329C1"/>
    <w:rsid w:val="00132A41"/>
    <w:rsid w:val="00132ACC"/>
    <w:rsid w:val="00132BD9"/>
    <w:rsid w:val="00132EB7"/>
    <w:rsid w:val="00132F50"/>
    <w:rsid w:val="00132FA1"/>
    <w:rsid w:val="00132FF4"/>
    <w:rsid w:val="00133109"/>
    <w:rsid w:val="00133129"/>
    <w:rsid w:val="0013357C"/>
    <w:rsid w:val="0013366E"/>
    <w:rsid w:val="00133BE9"/>
    <w:rsid w:val="00133C7B"/>
    <w:rsid w:val="00133DF7"/>
    <w:rsid w:val="001340E6"/>
    <w:rsid w:val="00134163"/>
    <w:rsid w:val="001342B6"/>
    <w:rsid w:val="00134348"/>
    <w:rsid w:val="00134352"/>
    <w:rsid w:val="00134619"/>
    <w:rsid w:val="001346D6"/>
    <w:rsid w:val="00134792"/>
    <w:rsid w:val="00134A44"/>
    <w:rsid w:val="00134ABD"/>
    <w:rsid w:val="00134CC1"/>
    <w:rsid w:val="00134F15"/>
    <w:rsid w:val="00135292"/>
    <w:rsid w:val="00135401"/>
    <w:rsid w:val="00135413"/>
    <w:rsid w:val="00135600"/>
    <w:rsid w:val="001359A2"/>
    <w:rsid w:val="00135D3B"/>
    <w:rsid w:val="00135DF2"/>
    <w:rsid w:val="00135FE4"/>
    <w:rsid w:val="001361E3"/>
    <w:rsid w:val="001363EE"/>
    <w:rsid w:val="00136450"/>
    <w:rsid w:val="00136496"/>
    <w:rsid w:val="00136991"/>
    <w:rsid w:val="00136D76"/>
    <w:rsid w:val="0013739A"/>
    <w:rsid w:val="00137401"/>
    <w:rsid w:val="001375CD"/>
    <w:rsid w:val="001377B4"/>
    <w:rsid w:val="00137DF4"/>
    <w:rsid w:val="00140099"/>
    <w:rsid w:val="0014009F"/>
    <w:rsid w:val="00140103"/>
    <w:rsid w:val="001401E6"/>
    <w:rsid w:val="001403FA"/>
    <w:rsid w:val="001404CC"/>
    <w:rsid w:val="00140617"/>
    <w:rsid w:val="00140965"/>
    <w:rsid w:val="00140AA6"/>
    <w:rsid w:val="00140BFA"/>
    <w:rsid w:val="00141342"/>
    <w:rsid w:val="001413F4"/>
    <w:rsid w:val="0014143D"/>
    <w:rsid w:val="001415F1"/>
    <w:rsid w:val="0014164C"/>
    <w:rsid w:val="0014166C"/>
    <w:rsid w:val="001416B1"/>
    <w:rsid w:val="0014171B"/>
    <w:rsid w:val="001418E2"/>
    <w:rsid w:val="001418F1"/>
    <w:rsid w:val="00141BA0"/>
    <w:rsid w:val="00141BEF"/>
    <w:rsid w:val="00141C1B"/>
    <w:rsid w:val="00141D01"/>
    <w:rsid w:val="00141D6C"/>
    <w:rsid w:val="00141F1D"/>
    <w:rsid w:val="001420A5"/>
    <w:rsid w:val="001421F7"/>
    <w:rsid w:val="00142231"/>
    <w:rsid w:val="00142316"/>
    <w:rsid w:val="001423FA"/>
    <w:rsid w:val="00142590"/>
    <w:rsid w:val="0014269A"/>
    <w:rsid w:val="001427B4"/>
    <w:rsid w:val="00142806"/>
    <w:rsid w:val="00142A41"/>
    <w:rsid w:val="00142D02"/>
    <w:rsid w:val="00142F6B"/>
    <w:rsid w:val="001434D6"/>
    <w:rsid w:val="00143694"/>
    <w:rsid w:val="00143695"/>
    <w:rsid w:val="00143C34"/>
    <w:rsid w:val="00143F84"/>
    <w:rsid w:val="0014400B"/>
    <w:rsid w:val="0014405B"/>
    <w:rsid w:val="00144277"/>
    <w:rsid w:val="001443C8"/>
    <w:rsid w:val="00144466"/>
    <w:rsid w:val="00144ACC"/>
    <w:rsid w:val="00144BB0"/>
    <w:rsid w:val="00144CAD"/>
    <w:rsid w:val="00144D06"/>
    <w:rsid w:val="001451A9"/>
    <w:rsid w:val="001452F8"/>
    <w:rsid w:val="00145699"/>
    <w:rsid w:val="001456FA"/>
    <w:rsid w:val="00145887"/>
    <w:rsid w:val="0014595D"/>
    <w:rsid w:val="00145A58"/>
    <w:rsid w:val="00145C38"/>
    <w:rsid w:val="00145F2F"/>
    <w:rsid w:val="00145FD4"/>
    <w:rsid w:val="00146390"/>
    <w:rsid w:val="00146762"/>
    <w:rsid w:val="00146934"/>
    <w:rsid w:val="00146B4C"/>
    <w:rsid w:val="00146E56"/>
    <w:rsid w:val="00146F23"/>
    <w:rsid w:val="00146FAE"/>
    <w:rsid w:val="00147082"/>
    <w:rsid w:val="0014739D"/>
    <w:rsid w:val="0014742A"/>
    <w:rsid w:val="0014772F"/>
    <w:rsid w:val="00147740"/>
    <w:rsid w:val="0014788C"/>
    <w:rsid w:val="0014789F"/>
    <w:rsid w:val="001478C0"/>
    <w:rsid w:val="00147BD4"/>
    <w:rsid w:val="00147DCE"/>
    <w:rsid w:val="00147F8F"/>
    <w:rsid w:val="00150016"/>
    <w:rsid w:val="001502A4"/>
    <w:rsid w:val="001509F7"/>
    <w:rsid w:val="00150D17"/>
    <w:rsid w:val="00150D62"/>
    <w:rsid w:val="00150EC8"/>
    <w:rsid w:val="00150FDB"/>
    <w:rsid w:val="00151123"/>
    <w:rsid w:val="00151158"/>
    <w:rsid w:val="0015122A"/>
    <w:rsid w:val="00151585"/>
    <w:rsid w:val="001517ED"/>
    <w:rsid w:val="0015198B"/>
    <w:rsid w:val="00151CDF"/>
    <w:rsid w:val="00151EB9"/>
    <w:rsid w:val="00151F23"/>
    <w:rsid w:val="0015218E"/>
    <w:rsid w:val="00152338"/>
    <w:rsid w:val="001523CF"/>
    <w:rsid w:val="001524B7"/>
    <w:rsid w:val="001524DC"/>
    <w:rsid w:val="001526D0"/>
    <w:rsid w:val="00152794"/>
    <w:rsid w:val="00152840"/>
    <w:rsid w:val="00152C1D"/>
    <w:rsid w:val="00152C36"/>
    <w:rsid w:val="00152E0F"/>
    <w:rsid w:val="00152EB3"/>
    <w:rsid w:val="001532C2"/>
    <w:rsid w:val="00153308"/>
    <w:rsid w:val="00153313"/>
    <w:rsid w:val="001533A8"/>
    <w:rsid w:val="001533AA"/>
    <w:rsid w:val="00153548"/>
    <w:rsid w:val="00153580"/>
    <w:rsid w:val="00153ABF"/>
    <w:rsid w:val="00153C87"/>
    <w:rsid w:val="00153D12"/>
    <w:rsid w:val="00153EDE"/>
    <w:rsid w:val="00153F71"/>
    <w:rsid w:val="0015401B"/>
    <w:rsid w:val="001540DF"/>
    <w:rsid w:val="00154184"/>
    <w:rsid w:val="00154322"/>
    <w:rsid w:val="0015433D"/>
    <w:rsid w:val="00154361"/>
    <w:rsid w:val="0015443F"/>
    <w:rsid w:val="00154458"/>
    <w:rsid w:val="001545A0"/>
    <w:rsid w:val="00154749"/>
    <w:rsid w:val="00154848"/>
    <w:rsid w:val="00154A6A"/>
    <w:rsid w:val="00154D16"/>
    <w:rsid w:val="00154D67"/>
    <w:rsid w:val="00154E03"/>
    <w:rsid w:val="00155065"/>
    <w:rsid w:val="00155ACE"/>
    <w:rsid w:val="00155B8C"/>
    <w:rsid w:val="00155C75"/>
    <w:rsid w:val="00155DA3"/>
    <w:rsid w:val="00155E8C"/>
    <w:rsid w:val="001561E7"/>
    <w:rsid w:val="0015622F"/>
    <w:rsid w:val="0015626E"/>
    <w:rsid w:val="001563D1"/>
    <w:rsid w:val="001563F0"/>
    <w:rsid w:val="00156426"/>
    <w:rsid w:val="00156630"/>
    <w:rsid w:val="00156763"/>
    <w:rsid w:val="00156811"/>
    <w:rsid w:val="00156AC2"/>
    <w:rsid w:val="00156B38"/>
    <w:rsid w:val="00156CC4"/>
    <w:rsid w:val="00156F2C"/>
    <w:rsid w:val="00156FDE"/>
    <w:rsid w:val="001570C0"/>
    <w:rsid w:val="00157454"/>
    <w:rsid w:val="00157AB5"/>
    <w:rsid w:val="00157B27"/>
    <w:rsid w:val="00157CFA"/>
    <w:rsid w:val="0016000B"/>
    <w:rsid w:val="00160195"/>
    <w:rsid w:val="0016025E"/>
    <w:rsid w:val="001602D1"/>
    <w:rsid w:val="0016061D"/>
    <w:rsid w:val="001606BF"/>
    <w:rsid w:val="00160919"/>
    <w:rsid w:val="00160A7B"/>
    <w:rsid w:val="00160E4C"/>
    <w:rsid w:val="00160F6B"/>
    <w:rsid w:val="0016102C"/>
    <w:rsid w:val="001612C1"/>
    <w:rsid w:val="001614CD"/>
    <w:rsid w:val="00161507"/>
    <w:rsid w:val="00161BAC"/>
    <w:rsid w:val="00161D0B"/>
    <w:rsid w:val="00161D38"/>
    <w:rsid w:val="00161E20"/>
    <w:rsid w:val="00161F89"/>
    <w:rsid w:val="00162245"/>
    <w:rsid w:val="0016267D"/>
    <w:rsid w:val="0016271B"/>
    <w:rsid w:val="0016283B"/>
    <w:rsid w:val="00162AE7"/>
    <w:rsid w:val="00162CC7"/>
    <w:rsid w:val="00162CFE"/>
    <w:rsid w:val="00162D18"/>
    <w:rsid w:val="00162E59"/>
    <w:rsid w:val="00162F8C"/>
    <w:rsid w:val="00162F8D"/>
    <w:rsid w:val="00163028"/>
    <w:rsid w:val="0016308B"/>
    <w:rsid w:val="001634AD"/>
    <w:rsid w:val="0016375A"/>
    <w:rsid w:val="001638F1"/>
    <w:rsid w:val="00163BEE"/>
    <w:rsid w:val="00163CFB"/>
    <w:rsid w:val="00163DB6"/>
    <w:rsid w:val="00164089"/>
    <w:rsid w:val="0016436F"/>
    <w:rsid w:val="0016472E"/>
    <w:rsid w:val="00164C67"/>
    <w:rsid w:val="00164EEA"/>
    <w:rsid w:val="00165054"/>
    <w:rsid w:val="0016519D"/>
    <w:rsid w:val="001651A0"/>
    <w:rsid w:val="001651AB"/>
    <w:rsid w:val="00165829"/>
    <w:rsid w:val="00165AF1"/>
    <w:rsid w:val="00165FB7"/>
    <w:rsid w:val="001660D2"/>
    <w:rsid w:val="0016615E"/>
    <w:rsid w:val="0016639C"/>
    <w:rsid w:val="001663C2"/>
    <w:rsid w:val="00166692"/>
    <w:rsid w:val="00166B24"/>
    <w:rsid w:val="00166E3A"/>
    <w:rsid w:val="00166E70"/>
    <w:rsid w:val="00167024"/>
    <w:rsid w:val="00167205"/>
    <w:rsid w:val="00167377"/>
    <w:rsid w:val="0016742A"/>
    <w:rsid w:val="001674C5"/>
    <w:rsid w:val="001674FF"/>
    <w:rsid w:val="001675FE"/>
    <w:rsid w:val="001676C6"/>
    <w:rsid w:val="00167887"/>
    <w:rsid w:val="00167B31"/>
    <w:rsid w:val="00167D28"/>
    <w:rsid w:val="0017003F"/>
    <w:rsid w:val="0017061A"/>
    <w:rsid w:val="001707BF"/>
    <w:rsid w:val="001707EC"/>
    <w:rsid w:val="0017083E"/>
    <w:rsid w:val="001708D3"/>
    <w:rsid w:val="0017095D"/>
    <w:rsid w:val="0017097A"/>
    <w:rsid w:val="00170ADA"/>
    <w:rsid w:val="00170B5B"/>
    <w:rsid w:val="00170ED6"/>
    <w:rsid w:val="00171052"/>
    <w:rsid w:val="00171173"/>
    <w:rsid w:val="0017119F"/>
    <w:rsid w:val="001711A4"/>
    <w:rsid w:val="001712D7"/>
    <w:rsid w:val="00171300"/>
    <w:rsid w:val="00171338"/>
    <w:rsid w:val="0017164C"/>
    <w:rsid w:val="00171697"/>
    <w:rsid w:val="0017194A"/>
    <w:rsid w:val="00171B82"/>
    <w:rsid w:val="00171D57"/>
    <w:rsid w:val="001722B1"/>
    <w:rsid w:val="0017239D"/>
    <w:rsid w:val="001725ED"/>
    <w:rsid w:val="00172678"/>
    <w:rsid w:val="0017297A"/>
    <w:rsid w:val="00172AFA"/>
    <w:rsid w:val="00172E9C"/>
    <w:rsid w:val="00172EF4"/>
    <w:rsid w:val="00172F1B"/>
    <w:rsid w:val="0017319E"/>
    <w:rsid w:val="00173201"/>
    <w:rsid w:val="001734E7"/>
    <w:rsid w:val="00173561"/>
    <w:rsid w:val="001737BA"/>
    <w:rsid w:val="0017383B"/>
    <w:rsid w:val="001739B6"/>
    <w:rsid w:val="001739DA"/>
    <w:rsid w:val="00173BC3"/>
    <w:rsid w:val="00173C36"/>
    <w:rsid w:val="00173D5B"/>
    <w:rsid w:val="00173F95"/>
    <w:rsid w:val="001741FB"/>
    <w:rsid w:val="001744CE"/>
    <w:rsid w:val="0017457D"/>
    <w:rsid w:val="0017458D"/>
    <w:rsid w:val="001745B7"/>
    <w:rsid w:val="00174656"/>
    <w:rsid w:val="001746A3"/>
    <w:rsid w:val="001746EC"/>
    <w:rsid w:val="001748D6"/>
    <w:rsid w:val="00174A8B"/>
    <w:rsid w:val="00174BC9"/>
    <w:rsid w:val="00174BF3"/>
    <w:rsid w:val="00174CAD"/>
    <w:rsid w:val="00174CC6"/>
    <w:rsid w:val="00174DB2"/>
    <w:rsid w:val="00174E84"/>
    <w:rsid w:val="00174ED0"/>
    <w:rsid w:val="00174FA9"/>
    <w:rsid w:val="0017556C"/>
    <w:rsid w:val="00175984"/>
    <w:rsid w:val="00175A55"/>
    <w:rsid w:val="00175C42"/>
    <w:rsid w:val="00175D4B"/>
    <w:rsid w:val="00175D82"/>
    <w:rsid w:val="00175DCD"/>
    <w:rsid w:val="00176105"/>
    <w:rsid w:val="00176676"/>
    <w:rsid w:val="001766AC"/>
    <w:rsid w:val="00176701"/>
    <w:rsid w:val="00176761"/>
    <w:rsid w:val="001767C5"/>
    <w:rsid w:val="0017693F"/>
    <w:rsid w:val="00176CB6"/>
    <w:rsid w:val="00176EBE"/>
    <w:rsid w:val="00176EE5"/>
    <w:rsid w:val="00177007"/>
    <w:rsid w:val="001772AE"/>
    <w:rsid w:val="001773FA"/>
    <w:rsid w:val="0017740F"/>
    <w:rsid w:val="0017751B"/>
    <w:rsid w:val="00177636"/>
    <w:rsid w:val="001778F0"/>
    <w:rsid w:val="00177926"/>
    <w:rsid w:val="00177A55"/>
    <w:rsid w:val="00177AFF"/>
    <w:rsid w:val="00177B19"/>
    <w:rsid w:val="00177B56"/>
    <w:rsid w:val="00177B5B"/>
    <w:rsid w:val="00177EFC"/>
    <w:rsid w:val="00180160"/>
    <w:rsid w:val="0018018C"/>
    <w:rsid w:val="0018022E"/>
    <w:rsid w:val="00180359"/>
    <w:rsid w:val="001804E7"/>
    <w:rsid w:val="00180547"/>
    <w:rsid w:val="0018056F"/>
    <w:rsid w:val="00180613"/>
    <w:rsid w:val="0018061B"/>
    <w:rsid w:val="001808A6"/>
    <w:rsid w:val="001808D9"/>
    <w:rsid w:val="001808DB"/>
    <w:rsid w:val="00180C4D"/>
    <w:rsid w:val="00180D09"/>
    <w:rsid w:val="00181171"/>
    <w:rsid w:val="0018139D"/>
    <w:rsid w:val="0018144A"/>
    <w:rsid w:val="00181631"/>
    <w:rsid w:val="00181661"/>
    <w:rsid w:val="0018178A"/>
    <w:rsid w:val="00181AA5"/>
    <w:rsid w:val="00181B24"/>
    <w:rsid w:val="00181BC0"/>
    <w:rsid w:val="00181CCC"/>
    <w:rsid w:val="00181FD5"/>
    <w:rsid w:val="00181FEE"/>
    <w:rsid w:val="001820F6"/>
    <w:rsid w:val="001824E7"/>
    <w:rsid w:val="00182865"/>
    <w:rsid w:val="001828DC"/>
    <w:rsid w:val="00182A16"/>
    <w:rsid w:val="00182A28"/>
    <w:rsid w:val="00182CB1"/>
    <w:rsid w:val="00182CDF"/>
    <w:rsid w:val="00182E67"/>
    <w:rsid w:val="00182F97"/>
    <w:rsid w:val="00182FED"/>
    <w:rsid w:val="00183020"/>
    <w:rsid w:val="00183194"/>
    <w:rsid w:val="00183370"/>
    <w:rsid w:val="00183435"/>
    <w:rsid w:val="0018355A"/>
    <w:rsid w:val="00183636"/>
    <w:rsid w:val="00183663"/>
    <w:rsid w:val="0018368A"/>
    <w:rsid w:val="001836B7"/>
    <w:rsid w:val="00183D43"/>
    <w:rsid w:val="00183DD6"/>
    <w:rsid w:val="00183E51"/>
    <w:rsid w:val="00183E97"/>
    <w:rsid w:val="0018404B"/>
    <w:rsid w:val="001840E7"/>
    <w:rsid w:val="00184203"/>
    <w:rsid w:val="00184249"/>
    <w:rsid w:val="001848B0"/>
    <w:rsid w:val="00184C1C"/>
    <w:rsid w:val="00184C65"/>
    <w:rsid w:val="00184E59"/>
    <w:rsid w:val="00184F96"/>
    <w:rsid w:val="00184F9C"/>
    <w:rsid w:val="00185035"/>
    <w:rsid w:val="00185396"/>
    <w:rsid w:val="001853D2"/>
    <w:rsid w:val="001855C0"/>
    <w:rsid w:val="00185608"/>
    <w:rsid w:val="0018564D"/>
    <w:rsid w:val="0018590E"/>
    <w:rsid w:val="00185979"/>
    <w:rsid w:val="00185A2E"/>
    <w:rsid w:val="00185B5C"/>
    <w:rsid w:val="00185BE2"/>
    <w:rsid w:val="00185C8F"/>
    <w:rsid w:val="00185CAB"/>
    <w:rsid w:val="00186058"/>
    <w:rsid w:val="00186285"/>
    <w:rsid w:val="001867DC"/>
    <w:rsid w:val="001867E1"/>
    <w:rsid w:val="0018691D"/>
    <w:rsid w:val="00186941"/>
    <w:rsid w:val="00186994"/>
    <w:rsid w:val="001869DA"/>
    <w:rsid w:val="00186A64"/>
    <w:rsid w:val="00186C10"/>
    <w:rsid w:val="00186C1F"/>
    <w:rsid w:val="00186F31"/>
    <w:rsid w:val="00186FA4"/>
    <w:rsid w:val="00187044"/>
    <w:rsid w:val="001871B4"/>
    <w:rsid w:val="00187213"/>
    <w:rsid w:val="00187216"/>
    <w:rsid w:val="001872ED"/>
    <w:rsid w:val="0018731F"/>
    <w:rsid w:val="001875C2"/>
    <w:rsid w:val="00187682"/>
    <w:rsid w:val="001876F6"/>
    <w:rsid w:val="00187768"/>
    <w:rsid w:val="001877C4"/>
    <w:rsid w:val="00187859"/>
    <w:rsid w:val="00187B08"/>
    <w:rsid w:val="00187BD4"/>
    <w:rsid w:val="00187F10"/>
    <w:rsid w:val="00187F8F"/>
    <w:rsid w:val="00187FF6"/>
    <w:rsid w:val="0019005B"/>
    <w:rsid w:val="0019009D"/>
    <w:rsid w:val="00190263"/>
    <w:rsid w:val="001902F8"/>
    <w:rsid w:val="00190339"/>
    <w:rsid w:val="00190451"/>
    <w:rsid w:val="0019049D"/>
    <w:rsid w:val="001906B3"/>
    <w:rsid w:val="001908C3"/>
    <w:rsid w:val="00190A04"/>
    <w:rsid w:val="00190B05"/>
    <w:rsid w:val="00190F48"/>
    <w:rsid w:val="00191008"/>
    <w:rsid w:val="0019115E"/>
    <w:rsid w:val="00191232"/>
    <w:rsid w:val="001914D8"/>
    <w:rsid w:val="001918D0"/>
    <w:rsid w:val="00191913"/>
    <w:rsid w:val="001919B8"/>
    <w:rsid w:val="00191A8D"/>
    <w:rsid w:val="00191D6C"/>
    <w:rsid w:val="00191DE4"/>
    <w:rsid w:val="00191F9A"/>
    <w:rsid w:val="00192129"/>
    <w:rsid w:val="00192494"/>
    <w:rsid w:val="00192509"/>
    <w:rsid w:val="001929DA"/>
    <w:rsid w:val="00192F27"/>
    <w:rsid w:val="00192F37"/>
    <w:rsid w:val="001931BE"/>
    <w:rsid w:val="001932DC"/>
    <w:rsid w:val="0019337D"/>
    <w:rsid w:val="00193426"/>
    <w:rsid w:val="0019388B"/>
    <w:rsid w:val="0019423E"/>
    <w:rsid w:val="001942F3"/>
    <w:rsid w:val="00194700"/>
    <w:rsid w:val="0019492D"/>
    <w:rsid w:val="00194944"/>
    <w:rsid w:val="001949E5"/>
    <w:rsid w:val="00194A0E"/>
    <w:rsid w:val="00194B15"/>
    <w:rsid w:val="00194B2B"/>
    <w:rsid w:val="00194E24"/>
    <w:rsid w:val="00194E4F"/>
    <w:rsid w:val="00194E9F"/>
    <w:rsid w:val="001951E8"/>
    <w:rsid w:val="001953F3"/>
    <w:rsid w:val="00195594"/>
    <w:rsid w:val="00195704"/>
    <w:rsid w:val="00195854"/>
    <w:rsid w:val="00195982"/>
    <w:rsid w:val="00195CA4"/>
    <w:rsid w:val="00196098"/>
    <w:rsid w:val="001963EF"/>
    <w:rsid w:val="001964FF"/>
    <w:rsid w:val="001969C8"/>
    <w:rsid w:val="00196B33"/>
    <w:rsid w:val="00196E98"/>
    <w:rsid w:val="00197029"/>
    <w:rsid w:val="0019707B"/>
    <w:rsid w:val="00197197"/>
    <w:rsid w:val="00197207"/>
    <w:rsid w:val="001973F4"/>
    <w:rsid w:val="00197418"/>
    <w:rsid w:val="00197562"/>
    <w:rsid w:val="001976A1"/>
    <w:rsid w:val="0019777F"/>
    <w:rsid w:val="001977FF"/>
    <w:rsid w:val="00197956"/>
    <w:rsid w:val="00197B5F"/>
    <w:rsid w:val="00197F13"/>
    <w:rsid w:val="00197F82"/>
    <w:rsid w:val="001A03A4"/>
    <w:rsid w:val="001A03CE"/>
    <w:rsid w:val="001A0410"/>
    <w:rsid w:val="001A068D"/>
    <w:rsid w:val="001A0844"/>
    <w:rsid w:val="001A0971"/>
    <w:rsid w:val="001A0BA8"/>
    <w:rsid w:val="001A0C3F"/>
    <w:rsid w:val="001A0E10"/>
    <w:rsid w:val="001A0EF5"/>
    <w:rsid w:val="001A10D3"/>
    <w:rsid w:val="001A1391"/>
    <w:rsid w:val="001A1516"/>
    <w:rsid w:val="001A193A"/>
    <w:rsid w:val="001A1996"/>
    <w:rsid w:val="001A1B1A"/>
    <w:rsid w:val="001A2462"/>
    <w:rsid w:val="001A24F2"/>
    <w:rsid w:val="001A251B"/>
    <w:rsid w:val="001A26CA"/>
    <w:rsid w:val="001A2754"/>
    <w:rsid w:val="001A2857"/>
    <w:rsid w:val="001A2A1B"/>
    <w:rsid w:val="001A2AA3"/>
    <w:rsid w:val="001A2DDF"/>
    <w:rsid w:val="001A2FB9"/>
    <w:rsid w:val="001A2FF0"/>
    <w:rsid w:val="001A33BC"/>
    <w:rsid w:val="001A342F"/>
    <w:rsid w:val="001A349D"/>
    <w:rsid w:val="001A3653"/>
    <w:rsid w:val="001A36BB"/>
    <w:rsid w:val="001A36F4"/>
    <w:rsid w:val="001A3AD3"/>
    <w:rsid w:val="001A3B38"/>
    <w:rsid w:val="001A3C8A"/>
    <w:rsid w:val="001A45B3"/>
    <w:rsid w:val="001A468D"/>
    <w:rsid w:val="001A4703"/>
    <w:rsid w:val="001A4986"/>
    <w:rsid w:val="001A4C40"/>
    <w:rsid w:val="001A4DF3"/>
    <w:rsid w:val="001A4E4E"/>
    <w:rsid w:val="001A4FB6"/>
    <w:rsid w:val="001A5078"/>
    <w:rsid w:val="001A50EC"/>
    <w:rsid w:val="001A5471"/>
    <w:rsid w:val="001A55E4"/>
    <w:rsid w:val="001A55F5"/>
    <w:rsid w:val="001A568C"/>
    <w:rsid w:val="001A5A7B"/>
    <w:rsid w:val="001A5AB9"/>
    <w:rsid w:val="001A5BAF"/>
    <w:rsid w:val="001A5C6B"/>
    <w:rsid w:val="001A5DA9"/>
    <w:rsid w:val="001A5E86"/>
    <w:rsid w:val="001A5F4D"/>
    <w:rsid w:val="001A6060"/>
    <w:rsid w:val="001A6103"/>
    <w:rsid w:val="001A614B"/>
    <w:rsid w:val="001A61D3"/>
    <w:rsid w:val="001A61E0"/>
    <w:rsid w:val="001A6276"/>
    <w:rsid w:val="001A627B"/>
    <w:rsid w:val="001A63E7"/>
    <w:rsid w:val="001A640B"/>
    <w:rsid w:val="001A644A"/>
    <w:rsid w:val="001A646C"/>
    <w:rsid w:val="001A64A8"/>
    <w:rsid w:val="001A64E3"/>
    <w:rsid w:val="001A6540"/>
    <w:rsid w:val="001A6AFD"/>
    <w:rsid w:val="001A6B95"/>
    <w:rsid w:val="001A6ED6"/>
    <w:rsid w:val="001A6F2F"/>
    <w:rsid w:val="001A70E9"/>
    <w:rsid w:val="001A719C"/>
    <w:rsid w:val="001A74DA"/>
    <w:rsid w:val="001A757E"/>
    <w:rsid w:val="001A77BB"/>
    <w:rsid w:val="001A7896"/>
    <w:rsid w:val="001A793C"/>
    <w:rsid w:val="001A7A44"/>
    <w:rsid w:val="001A7B77"/>
    <w:rsid w:val="001A7E0C"/>
    <w:rsid w:val="001A7F19"/>
    <w:rsid w:val="001B05FE"/>
    <w:rsid w:val="001B070C"/>
    <w:rsid w:val="001B0A09"/>
    <w:rsid w:val="001B0D39"/>
    <w:rsid w:val="001B0E77"/>
    <w:rsid w:val="001B0F68"/>
    <w:rsid w:val="001B10CD"/>
    <w:rsid w:val="001B10F5"/>
    <w:rsid w:val="001B1272"/>
    <w:rsid w:val="001B1277"/>
    <w:rsid w:val="001B1847"/>
    <w:rsid w:val="001B19C9"/>
    <w:rsid w:val="001B1AA0"/>
    <w:rsid w:val="001B1AB4"/>
    <w:rsid w:val="001B1B07"/>
    <w:rsid w:val="001B1CE1"/>
    <w:rsid w:val="001B1DD2"/>
    <w:rsid w:val="001B20BC"/>
    <w:rsid w:val="001B22DB"/>
    <w:rsid w:val="001B27D1"/>
    <w:rsid w:val="001B2BE8"/>
    <w:rsid w:val="001B2DD0"/>
    <w:rsid w:val="001B32D0"/>
    <w:rsid w:val="001B3330"/>
    <w:rsid w:val="001B33EE"/>
    <w:rsid w:val="001B33F7"/>
    <w:rsid w:val="001B34B7"/>
    <w:rsid w:val="001B3540"/>
    <w:rsid w:val="001B35AA"/>
    <w:rsid w:val="001B35AE"/>
    <w:rsid w:val="001B36FC"/>
    <w:rsid w:val="001B37E0"/>
    <w:rsid w:val="001B39B2"/>
    <w:rsid w:val="001B39F6"/>
    <w:rsid w:val="001B3BB8"/>
    <w:rsid w:val="001B3C31"/>
    <w:rsid w:val="001B3CBA"/>
    <w:rsid w:val="001B3D8F"/>
    <w:rsid w:val="001B3DD3"/>
    <w:rsid w:val="001B3FDF"/>
    <w:rsid w:val="001B4009"/>
    <w:rsid w:val="001B40CC"/>
    <w:rsid w:val="001B459D"/>
    <w:rsid w:val="001B46DD"/>
    <w:rsid w:val="001B4B63"/>
    <w:rsid w:val="001B4BCE"/>
    <w:rsid w:val="001B4C29"/>
    <w:rsid w:val="001B4F30"/>
    <w:rsid w:val="001B4FA4"/>
    <w:rsid w:val="001B5304"/>
    <w:rsid w:val="001B5314"/>
    <w:rsid w:val="001B5473"/>
    <w:rsid w:val="001B5479"/>
    <w:rsid w:val="001B54F8"/>
    <w:rsid w:val="001B554C"/>
    <w:rsid w:val="001B5863"/>
    <w:rsid w:val="001B58B1"/>
    <w:rsid w:val="001B5980"/>
    <w:rsid w:val="001B59D2"/>
    <w:rsid w:val="001B5A97"/>
    <w:rsid w:val="001B5AA9"/>
    <w:rsid w:val="001B5C80"/>
    <w:rsid w:val="001B5CDB"/>
    <w:rsid w:val="001B5DB1"/>
    <w:rsid w:val="001B5DC0"/>
    <w:rsid w:val="001B5E19"/>
    <w:rsid w:val="001B60E9"/>
    <w:rsid w:val="001B6122"/>
    <w:rsid w:val="001B626D"/>
    <w:rsid w:val="001B656B"/>
    <w:rsid w:val="001B6830"/>
    <w:rsid w:val="001B6F3D"/>
    <w:rsid w:val="001B71AA"/>
    <w:rsid w:val="001B71FD"/>
    <w:rsid w:val="001B73BF"/>
    <w:rsid w:val="001B7433"/>
    <w:rsid w:val="001B74D9"/>
    <w:rsid w:val="001B7504"/>
    <w:rsid w:val="001B770D"/>
    <w:rsid w:val="001B7887"/>
    <w:rsid w:val="001B7979"/>
    <w:rsid w:val="001B7BC4"/>
    <w:rsid w:val="001B7BCE"/>
    <w:rsid w:val="001B7E61"/>
    <w:rsid w:val="001B7E7D"/>
    <w:rsid w:val="001B7EAA"/>
    <w:rsid w:val="001B7FE6"/>
    <w:rsid w:val="001C02EA"/>
    <w:rsid w:val="001C05BC"/>
    <w:rsid w:val="001C0828"/>
    <w:rsid w:val="001C086D"/>
    <w:rsid w:val="001C0947"/>
    <w:rsid w:val="001C09DC"/>
    <w:rsid w:val="001C0A4B"/>
    <w:rsid w:val="001C0A83"/>
    <w:rsid w:val="001C0BDD"/>
    <w:rsid w:val="001C0C34"/>
    <w:rsid w:val="001C0CCC"/>
    <w:rsid w:val="001C0F61"/>
    <w:rsid w:val="001C1032"/>
    <w:rsid w:val="001C120E"/>
    <w:rsid w:val="001C1233"/>
    <w:rsid w:val="001C1809"/>
    <w:rsid w:val="001C1B35"/>
    <w:rsid w:val="001C1D70"/>
    <w:rsid w:val="001C1F4F"/>
    <w:rsid w:val="001C2125"/>
    <w:rsid w:val="001C2394"/>
    <w:rsid w:val="001C2852"/>
    <w:rsid w:val="001C28E5"/>
    <w:rsid w:val="001C2AD1"/>
    <w:rsid w:val="001C2C05"/>
    <w:rsid w:val="001C2D03"/>
    <w:rsid w:val="001C2D50"/>
    <w:rsid w:val="001C2DD9"/>
    <w:rsid w:val="001C2F04"/>
    <w:rsid w:val="001C2F10"/>
    <w:rsid w:val="001C302C"/>
    <w:rsid w:val="001C308C"/>
    <w:rsid w:val="001C325A"/>
    <w:rsid w:val="001C3753"/>
    <w:rsid w:val="001C39EB"/>
    <w:rsid w:val="001C3F27"/>
    <w:rsid w:val="001C41BE"/>
    <w:rsid w:val="001C43CA"/>
    <w:rsid w:val="001C4463"/>
    <w:rsid w:val="001C4571"/>
    <w:rsid w:val="001C45A7"/>
    <w:rsid w:val="001C4684"/>
    <w:rsid w:val="001C489B"/>
    <w:rsid w:val="001C49E9"/>
    <w:rsid w:val="001C4A1E"/>
    <w:rsid w:val="001C4C3F"/>
    <w:rsid w:val="001C54B5"/>
    <w:rsid w:val="001C54E5"/>
    <w:rsid w:val="001C55F5"/>
    <w:rsid w:val="001C5629"/>
    <w:rsid w:val="001C5660"/>
    <w:rsid w:val="001C57AC"/>
    <w:rsid w:val="001C5E38"/>
    <w:rsid w:val="001C600E"/>
    <w:rsid w:val="001C6027"/>
    <w:rsid w:val="001C62E8"/>
    <w:rsid w:val="001C6495"/>
    <w:rsid w:val="001C67AA"/>
    <w:rsid w:val="001C67B6"/>
    <w:rsid w:val="001C6A23"/>
    <w:rsid w:val="001C6AB9"/>
    <w:rsid w:val="001C6AE1"/>
    <w:rsid w:val="001C6BDE"/>
    <w:rsid w:val="001C6ECF"/>
    <w:rsid w:val="001C7279"/>
    <w:rsid w:val="001C72A1"/>
    <w:rsid w:val="001C7632"/>
    <w:rsid w:val="001C76DD"/>
    <w:rsid w:val="001C7744"/>
    <w:rsid w:val="001C7A9D"/>
    <w:rsid w:val="001C7B09"/>
    <w:rsid w:val="001C7E2F"/>
    <w:rsid w:val="001C7E68"/>
    <w:rsid w:val="001D023B"/>
    <w:rsid w:val="001D0381"/>
    <w:rsid w:val="001D03BA"/>
    <w:rsid w:val="001D0714"/>
    <w:rsid w:val="001D0905"/>
    <w:rsid w:val="001D09AA"/>
    <w:rsid w:val="001D0AC8"/>
    <w:rsid w:val="001D0B01"/>
    <w:rsid w:val="001D0C77"/>
    <w:rsid w:val="001D0D5F"/>
    <w:rsid w:val="001D0E10"/>
    <w:rsid w:val="001D0EDB"/>
    <w:rsid w:val="001D1023"/>
    <w:rsid w:val="001D103E"/>
    <w:rsid w:val="001D1092"/>
    <w:rsid w:val="001D1411"/>
    <w:rsid w:val="001D143C"/>
    <w:rsid w:val="001D1707"/>
    <w:rsid w:val="001D1958"/>
    <w:rsid w:val="001D1FF3"/>
    <w:rsid w:val="001D21B3"/>
    <w:rsid w:val="001D2462"/>
    <w:rsid w:val="001D260B"/>
    <w:rsid w:val="001D2792"/>
    <w:rsid w:val="001D28CE"/>
    <w:rsid w:val="001D2AD0"/>
    <w:rsid w:val="001D2B6C"/>
    <w:rsid w:val="001D2D7A"/>
    <w:rsid w:val="001D32C8"/>
    <w:rsid w:val="001D3310"/>
    <w:rsid w:val="001D33C6"/>
    <w:rsid w:val="001D34CC"/>
    <w:rsid w:val="001D36F2"/>
    <w:rsid w:val="001D38A5"/>
    <w:rsid w:val="001D3A39"/>
    <w:rsid w:val="001D3BA5"/>
    <w:rsid w:val="001D3BB8"/>
    <w:rsid w:val="001D3BBD"/>
    <w:rsid w:val="001D3F0F"/>
    <w:rsid w:val="001D3FA3"/>
    <w:rsid w:val="001D402C"/>
    <w:rsid w:val="001D41B8"/>
    <w:rsid w:val="001D43AB"/>
    <w:rsid w:val="001D4436"/>
    <w:rsid w:val="001D453D"/>
    <w:rsid w:val="001D4581"/>
    <w:rsid w:val="001D4691"/>
    <w:rsid w:val="001D4958"/>
    <w:rsid w:val="001D4975"/>
    <w:rsid w:val="001D4C0C"/>
    <w:rsid w:val="001D4DFF"/>
    <w:rsid w:val="001D5040"/>
    <w:rsid w:val="001D51CA"/>
    <w:rsid w:val="001D5907"/>
    <w:rsid w:val="001D5A02"/>
    <w:rsid w:val="001D5ADE"/>
    <w:rsid w:val="001D5DA6"/>
    <w:rsid w:val="001D5DEC"/>
    <w:rsid w:val="001D5DF6"/>
    <w:rsid w:val="001D6347"/>
    <w:rsid w:val="001D6458"/>
    <w:rsid w:val="001D65B5"/>
    <w:rsid w:val="001D67B7"/>
    <w:rsid w:val="001D6815"/>
    <w:rsid w:val="001D6C1F"/>
    <w:rsid w:val="001D6D07"/>
    <w:rsid w:val="001D6EA6"/>
    <w:rsid w:val="001D7175"/>
    <w:rsid w:val="001D731E"/>
    <w:rsid w:val="001D73CC"/>
    <w:rsid w:val="001D76C1"/>
    <w:rsid w:val="001D7998"/>
    <w:rsid w:val="001D7A7B"/>
    <w:rsid w:val="001D7C3E"/>
    <w:rsid w:val="001D7C61"/>
    <w:rsid w:val="001D7F5D"/>
    <w:rsid w:val="001E036A"/>
    <w:rsid w:val="001E0818"/>
    <w:rsid w:val="001E090C"/>
    <w:rsid w:val="001E0923"/>
    <w:rsid w:val="001E0A2C"/>
    <w:rsid w:val="001E0C06"/>
    <w:rsid w:val="001E0F57"/>
    <w:rsid w:val="001E1039"/>
    <w:rsid w:val="001E1125"/>
    <w:rsid w:val="001E11E0"/>
    <w:rsid w:val="001E139E"/>
    <w:rsid w:val="001E158F"/>
    <w:rsid w:val="001E1871"/>
    <w:rsid w:val="001E189D"/>
    <w:rsid w:val="001E198E"/>
    <w:rsid w:val="001E1DEC"/>
    <w:rsid w:val="001E1EFB"/>
    <w:rsid w:val="001E1FE8"/>
    <w:rsid w:val="001E2122"/>
    <w:rsid w:val="001E21BF"/>
    <w:rsid w:val="001E226E"/>
    <w:rsid w:val="001E23A8"/>
    <w:rsid w:val="001E23CE"/>
    <w:rsid w:val="001E2433"/>
    <w:rsid w:val="001E244F"/>
    <w:rsid w:val="001E2455"/>
    <w:rsid w:val="001E265A"/>
    <w:rsid w:val="001E2676"/>
    <w:rsid w:val="001E2682"/>
    <w:rsid w:val="001E26CB"/>
    <w:rsid w:val="001E2A41"/>
    <w:rsid w:val="001E2A92"/>
    <w:rsid w:val="001E3039"/>
    <w:rsid w:val="001E3323"/>
    <w:rsid w:val="001E3365"/>
    <w:rsid w:val="001E3513"/>
    <w:rsid w:val="001E370B"/>
    <w:rsid w:val="001E37D8"/>
    <w:rsid w:val="001E3813"/>
    <w:rsid w:val="001E3892"/>
    <w:rsid w:val="001E38F8"/>
    <w:rsid w:val="001E3A1A"/>
    <w:rsid w:val="001E3B08"/>
    <w:rsid w:val="001E4329"/>
    <w:rsid w:val="001E43FA"/>
    <w:rsid w:val="001E4661"/>
    <w:rsid w:val="001E475E"/>
    <w:rsid w:val="001E48B8"/>
    <w:rsid w:val="001E4F52"/>
    <w:rsid w:val="001E535A"/>
    <w:rsid w:val="001E547D"/>
    <w:rsid w:val="001E5885"/>
    <w:rsid w:val="001E5AF5"/>
    <w:rsid w:val="001E5B8E"/>
    <w:rsid w:val="001E5C4D"/>
    <w:rsid w:val="001E5CC2"/>
    <w:rsid w:val="001E5D84"/>
    <w:rsid w:val="001E5E15"/>
    <w:rsid w:val="001E5F15"/>
    <w:rsid w:val="001E5F41"/>
    <w:rsid w:val="001E6218"/>
    <w:rsid w:val="001E622C"/>
    <w:rsid w:val="001E6386"/>
    <w:rsid w:val="001E6560"/>
    <w:rsid w:val="001E6764"/>
    <w:rsid w:val="001E67F3"/>
    <w:rsid w:val="001E6C74"/>
    <w:rsid w:val="001E6C97"/>
    <w:rsid w:val="001E6CFC"/>
    <w:rsid w:val="001E6D8F"/>
    <w:rsid w:val="001E6F9D"/>
    <w:rsid w:val="001E7183"/>
    <w:rsid w:val="001E7191"/>
    <w:rsid w:val="001E7325"/>
    <w:rsid w:val="001E73D6"/>
    <w:rsid w:val="001E7750"/>
    <w:rsid w:val="001E7762"/>
    <w:rsid w:val="001E78C8"/>
    <w:rsid w:val="001E7E37"/>
    <w:rsid w:val="001E7F7B"/>
    <w:rsid w:val="001F0394"/>
    <w:rsid w:val="001F05E3"/>
    <w:rsid w:val="001F05EB"/>
    <w:rsid w:val="001F0654"/>
    <w:rsid w:val="001F06B5"/>
    <w:rsid w:val="001F0950"/>
    <w:rsid w:val="001F098E"/>
    <w:rsid w:val="001F0B4A"/>
    <w:rsid w:val="001F0DAA"/>
    <w:rsid w:val="001F0E95"/>
    <w:rsid w:val="001F10F2"/>
    <w:rsid w:val="001F10F6"/>
    <w:rsid w:val="001F1174"/>
    <w:rsid w:val="001F11CE"/>
    <w:rsid w:val="001F1276"/>
    <w:rsid w:val="001F15B9"/>
    <w:rsid w:val="001F16CA"/>
    <w:rsid w:val="001F1721"/>
    <w:rsid w:val="001F1B9F"/>
    <w:rsid w:val="001F1C5F"/>
    <w:rsid w:val="001F1D87"/>
    <w:rsid w:val="001F1EC4"/>
    <w:rsid w:val="001F1EFA"/>
    <w:rsid w:val="001F1F4C"/>
    <w:rsid w:val="001F26AB"/>
    <w:rsid w:val="001F26BE"/>
    <w:rsid w:val="001F2786"/>
    <w:rsid w:val="001F286E"/>
    <w:rsid w:val="001F29EA"/>
    <w:rsid w:val="001F2C41"/>
    <w:rsid w:val="001F3007"/>
    <w:rsid w:val="001F30E1"/>
    <w:rsid w:val="001F33F0"/>
    <w:rsid w:val="001F3530"/>
    <w:rsid w:val="001F3616"/>
    <w:rsid w:val="001F39F5"/>
    <w:rsid w:val="001F3B81"/>
    <w:rsid w:val="001F3C5D"/>
    <w:rsid w:val="001F3C6E"/>
    <w:rsid w:val="001F3DEB"/>
    <w:rsid w:val="001F3E7E"/>
    <w:rsid w:val="001F3EA0"/>
    <w:rsid w:val="001F3F4C"/>
    <w:rsid w:val="001F3F64"/>
    <w:rsid w:val="001F3F84"/>
    <w:rsid w:val="001F4287"/>
    <w:rsid w:val="001F42D9"/>
    <w:rsid w:val="001F47BF"/>
    <w:rsid w:val="001F4A51"/>
    <w:rsid w:val="001F4A57"/>
    <w:rsid w:val="001F4DE4"/>
    <w:rsid w:val="001F4DFF"/>
    <w:rsid w:val="001F4E0B"/>
    <w:rsid w:val="001F4EBA"/>
    <w:rsid w:val="001F4EBE"/>
    <w:rsid w:val="001F4FB7"/>
    <w:rsid w:val="001F4FD7"/>
    <w:rsid w:val="001F5704"/>
    <w:rsid w:val="001F57AB"/>
    <w:rsid w:val="001F57EC"/>
    <w:rsid w:val="001F58F8"/>
    <w:rsid w:val="001F5AD5"/>
    <w:rsid w:val="001F5AEE"/>
    <w:rsid w:val="001F5B74"/>
    <w:rsid w:val="001F5C83"/>
    <w:rsid w:val="001F5C88"/>
    <w:rsid w:val="001F5C92"/>
    <w:rsid w:val="001F5CCE"/>
    <w:rsid w:val="001F5D64"/>
    <w:rsid w:val="001F5E69"/>
    <w:rsid w:val="001F5F98"/>
    <w:rsid w:val="001F61ED"/>
    <w:rsid w:val="001F621F"/>
    <w:rsid w:val="001F6261"/>
    <w:rsid w:val="001F664C"/>
    <w:rsid w:val="001F68EA"/>
    <w:rsid w:val="001F69F0"/>
    <w:rsid w:val="001F7080"/>
    <w:rsid w:val="001F7092"/>
    <w:rsid w:val="001F7108"/>
    <w:rsid w:val="001F72F3"/>
    <w:rsid w:val="001F7323"/>
    <w:rsid w:val="001F73B5"/>
    <w:rsid w:val="001F74CE"/>
    <w:rsid w:val="001F7778"/>
    <w:rsid w:val="001F7CEB"/>
    <w:rsid w:val="002002EF"/>
    <w:rsid w:val="00200487"/>
    <w:rsid w:val="002004A1"/>
    <w:rsid w:val="0020087A"/>
    <w:rsid w:val="00200C09"/>
    <w:rsid w:val="00200C81"/>
    <w:rsid w:val="00200CC6"/>
    <w:rsid w:val="00200D6A"/>
    <w:rsid w:val="0020165B"/>
    <w:rsid w:val="0020188C"/>
    <w:rsid w:val="00201992"/>
    <w:rsid w:val="00201D92"/>
    <w:rsid w:val="00201DBF"/>
    <w:rsid w:val="00201DFE"/>
    <w:rsid w:val="002023D3"/>
    <w:rsid w:val="00202579"/>
    <w:rsid w:val="00202917"/>
    <w:rsid w:val="002029D0"/>
    <w:rsid w:val="00202BF9"/>
    <w:rsid w:val="00202E66"/>
    <w:rsid w:val="00202ED2"/>
    <w:rsid w:val="00202FC7"/>
    <w:rsid w:val="00203246"/>
    <w:rsid w:val="002034D6"/>
    <w:rsid w:val="002034DD"/>
    <w:rsid w:val="00203527"/>
    <w:rsid w:val="00203529"/>
    <w:rsid w:val="00203597"/>
    <w:rsid w:val="00203755"/>
    <w:rsid w:val="00203792"/>
    <w:rsid w:val="002037CD"/>
    <w:rsid w:val="00203827"/>
    <w:rsid w:val="00203880"/>
    <w:rsid w:val="00203BBF"/>
    <w:rsid w:val="00203BD8"/>
    <w:rsid w:val="00203CC1"/>
    <w:rsid w:val="00203D53"/>
    <w:rsid w:val="00203D8F"/>
    <w:rsid w:val="00203DCC"/>
    <w:rsid w:val="002040A0"/>
    <w:rsid w:val="002043F3"/>
    <w:rsid w:val="002043FC"/>
    <w:rsid w:val="00204502"/>
    <w:rsid w:val="0020468F"/>
    <w:rsid w:val="002046D8"/>
    <w:rsid w:val="0020478F"/>
    <w:rsid w:val="00204C64"/>
    <w:rsid w:val="00204CD0"/>
    <w:rsid w:val="00204DA8"/>
    <w:rsid w:val="00204E7F"/>
    <w:rsid w:val="00204EE4"/>
    <w:rsid w:val="002050DF"/>
    <w:rsid w:val="0020517F"/>
    <w:rsid w:val="00205497"/>
    <w:rsid w:val="002054F6"/>
    <w:rsid w:val="0020583C"/>
    <w:rsid w:val="00205921"/>
    <w:rsid w:val="002059A3"/>
    <w:rsid w:val="00205B41"/>
    <w:rsid w:val="00205D2C"/>
    <w:rsid w:val="00205FF6"/>
    <w:rsid w:val="00206009"/>
    <w:rsid w:val="002062EB"/>
    <w:rsid w:val="002063F6"/>
    <w:rsid w:val="00206481"/>
    <w:rsid w:val="0020648A"/>
    <w:rsid w:val="0020672E"/>
    <w:rsid w:val="00206D03"/>
    <w:rsid w:val="00206D0E"/>
    <w:rsid w:val="00207451"/>
    <w:rsid w:val="00207541"/>
    <w:rsid w:val="00207C9D"/>
    <w:rsid w:val="00207D89"/>
    <w:rsid w:val="00207FCB"/>
    <w:rsid w:val="0021014E"/>
    <w:rsid w:val="002102AC"/>
    <w:rsid w:val="00210374"/>
    <w:rsid w:val="00210382"/>
    <w:rsid w:val="002104B0"/>
    <w:rsid w:val="00210587"/>
    <w:rsid w:val="00210683"/>
    <w:rsid w:val="0021088B"/>
    <w:rsid w:val="00210A16"/>
    <w:rsid w:val="00210A5E"/>
    <w:rsid w:val="00210B72"/>
    <w:rsid w:val="00210C9C"/>
    <w:rsid w:val="00210DA6"/>
    <w:rsid w:val="00210EA1"/>
    <w:rsid w:val="00210EF7"/>
    <w:rsid w:val="00211013"/>
    <w:rsid w:val="0021114B"/>
    <w:rsid w:val="002111A6"/>
    <w:rsid w:val="00211276"/>
    <w:rsid w:val="002112B8"/>
    <w:rsid w:val="002112C5"/>
    <w:rsid w:val="0021145A"/>
    <w:rsid w:val="002114E0"/>
    <w:rsid w:val="002115A3"/>
    <w:rsid w:val="0021170E"/>
    <w:rsid w:val="002118F1"/>
    <w:rsid w:val="002119C5"/>
    <w:rsid w:val="00211B73"/>
    <w:rsid w:val="00211BC7"/>
    <w:rsid w:val="00211D42"/>
    <w:rsid w:val="00211E3C"/>
    <w:rsid w:val="00211ECC"/>
    <w:rsid w:val="0021227C"/>
    <w:rsid w:val="0021230F"/>
    <w:rsid w:val="00212363"/>
    <w:rsid w:val="00212485"/>
    <w:rsid w:val="002124DC"/>
    <w:rsid w:val="00212B1E"/>
    <w:rsid w:val="00212C4B"/>
    <w:rsid w:val="00212D2F"/>
    <w:rsid w:val="00212FF7"/>
    <w:rsid w:val="00213191"/>
    <w:rsid w:val="0021319C"/>
    <w:rsid w:val="00213350"/>
    <w:rsid w:val="002136F8"/>
    <w:rsid w:val="002137EC"/>
    <w:rsid w:val="002138B5"/>
    <w:rsid w:val="00213936"/>
    <w:rsid w:val="00213A5B"/>
    <w:rsid w:val="00213A83"/>
    <w:rsid w:val="00213B5B"/>
    <w:rsid w:val="00213B75"/>
    <w:rsid w:val="00213D4A"/>
    <w:rsid w:val="00214107"/>
    <w:rsid w:val="00214426"/>
    <w:rsid w:val="00214632"/>
    <w:rsid w:val="00214801"/>
    <w:rsid w:val="00214C31"/>
    <w:rsid w:val="00214EF9"/>
    <w:rsid w:val="002150C5"/>
    <w:rsid w:val="00215219"/>
    <w:rsid w:val="002152C2"/>
    <w:rsid w:val="0021539C"/>
    <w:rsid w:val="002154FC"/>
    <w:rsid w:val="0021550E"/>
    <w:rsid w:val="002155AD"/>
    <w:rsid w:val="00215735"/>
    <w:rsid w:val="002157D1"/>
    <w:rsid w:val="002159EB"/>
    <w:rsid w:val="00215B01"/>
    <w:rsid w:val="00215B20"/>
    <w:rsid w:val="00215C94"/>
    <w:rsid w:val="00215CE8"/>
    <w:rsid w:val="00215E4C"/>
    <w:rsid w:val="00215EE4"/>
    <w:rsid w:val="00215FE2"/>
    <w:rsid w:val="00216060"/>
    <w:rsid w:val="0021609C"/>
    <w:rsid w:val="00216134"/>
    <w:rsid w:val="0021616D"/>
    <w:rsid w:val="002162AD"/>
    <w:rsid w:val="002163F2"/>
    <w:rsid w:val="00216718"/>
    <w:rsid w:val="00216B05"/>
    <w:rsid w:val="00216D3F"/>
    <w:rsid w:val="00216DDE"/>
    <w:rsid w:val="00216E0B"/>
    <w:rsid w:val="00217033"/>
    <w:rsid w:val="002172F5"/>
    <w:rsid w:val="002175FF"/>
    <w:rsid w:val="00217744"/>
    <w:rsid w:val="00217785"/>
    <w:rsid w:val="00217954"/>
    <w:rsid w:val="00217A52"/>
    <w:rsid w:val="00217B9F"/>
    <w:rsid w:val="00217C9C"/>
    <w:rsid w:val="00217E76"/>
    <w:rsid w:val="00217F43"/>
    <w:rsid w:val="002200D9"/>
    <w:rsid w:val="00220394"/>
    <w:rsid w:val="0022041C"/>
    <w:rsid w:val="002204D6"/>
    <w:rsid w:val="002204F1"/>
    <w:rsid w:val="00220C9A"/>
    <w:rsid w:val="00220E41"/>
    <w:rsid w:val="00220FB5"/>
    <w:rsid w:val="00221182"/>
    <w:rsid w:val="002211AA"/>
    <w:rsid w:val="00221564"/>
    <w:rsid w:val="002215E2"/>
    <w:rsid w:val="0022161B"/>
    <w:rsid w:val="00221C00"/>
    <w:rsid w:val="00221CB0"/>
    <w:rsid w:val="00221DB9"/>
    <w:rsid w:val="00221DC7"/>
    <w:rsid w:val="00222125"/>
    <w:rsid w:val="0022224D"/>
    <w:rsid w:val="00222428"/>
    <w:rsid w:val="00222606"/>
    <w:rsid w:val="00222619"/>
    <w:rsid w:val="00222717"/>
    <w:rsid w:val="00222747"/>
    <w:rsid w:val="002227BD"/>
    <w:rsid w:val="002229AE"/>
    <w:rsid w:val="00222D65"/>
    <w:rsid w:val="00222FCE"/>
    <w:rsid w:val="002230CE"/>
    <w:rsid w:val="00223432"/>
    <w:rsid w:val="00223781"/>
    <w:rsid w:val="002237B9"/>
    <w:rsid w:val="0022388F"/>
    <w:rsid w:val="002238B1"/>
    <w:rsid w:val="002239C6"/>
    <w:rsid w:val="00223AAE"/>
    <w:rsid w:val="00223FD5"/>
    <w:rsid w:val="0022402D"/>
    <w:rsid w:val="0022427A"/>
    <w:rsid w:val="002243B0"/>
    <w:rsid w:val="0022448F"/>
    <w:rsid w:val="0022458D"/>
    <w:rsid w:val="00224680"/>
    <w:rsid w:val="002246AB"/>
    <w:rsid w:val="0022470E"/>
    <w:rsid w:val="002247FB"/>
    <w:rsid w:val="002248ED"/>
    <w:rsid w:val="00224908"/>
    <w:rsid w:val="002249CE"/>
    <w:rsid w:val="00224D65"/>
    <w:rsid w:val="00224F4F"/>
    <w:rsid w:val="002250AD"/>
    <w:rsid w:val="0022514B"/>
    <w:rsid w:val="00225638"/>
    <w:rsid w:val="0022563F"/>
    <w:rsid w:val="002257EB"/>
    <w:rsid w:val="00225DF2"/>
    <w:rsid w:val="00225F0A"/>
    <w:rsid w:val="0022616F"/>
    <w:rsid w:val="0022637D"/>
    <w:rsid w:val="0022670A"/>
    <w:rsid w:val="00226AF2"/>
    <w:rsid w:val="00226CCD"/>
    <w:rsid w:val="00226D35"/>
    <w:rsid w:val="00226DB3"/>
    <w:rsid w:val="00226F41"/>
    <w:rsid w:val="00227094"/>
    <w:rsid w:val="002270BB"/>
    <w:rsid w:val="00227354"/>
    <w:rsid w:val="00227435"/>
    <w:rsid w:val="0022748F"/>
    <w:rsid w:val="00227652"/>
    <w:rsid w:val="00227832"/>
    <w:rsid w:val="00227888"/>
    <w:rsid w:val="002279ED"/>
    <w:rsid w:val="00227BB8"/>
    <w:rsid w:val="00227BEA"/>
    <w:rsid w:val="00227FB7"/>
    <w:rsid w:val="0023053B"/>
    <w:rsid w:val="002307F2"/>
    <w:rsid w:val="00230AC3"/>
    <w:rsid w:val="00230BCA"/>
    <w:rsid w:val="00230D61"/>
    <w:rsid w:val="00230D8D"/>
    <w:rsid w:val="00230E9F"/>
    <w:rsid w:val="002312C2"/>
    <w:rsid w:val="00231460"/>
    <w:rsid w:val="00231620"/>
    <w:rsid w:val="00231AAA"/>
    <w:rsid w:val="00231B6E"/>
    <w:rsid w:val="00231C0F"/>
    <w:rsid w:val="00231DD7"/>
    <w:rsid w:val="00232220"/>
    <w:rsid w:val="00232256"/>
    <w:rsid w:val="00232598"/>
    <w:rsid w:val="00232BF8"/>
    <w:rsid w:val="00232EF1"/>
    <w:rsid w:val="00232FFB"/>
    <w:rsid w:val="00233034"/>
    <w:rsid w:val="00233096"/>
    <w:rsid w:val="002330AE"/>
    <w:rsid w:val="002330D7"/>
    <w:rsid w:val="0023316A"/>
    <w:rsid w:val="00233305"/>
    <w:rsid w:val="0023368C"/>
    <w:rsid w:val="00233885"/>
    <w:rsid w:val="0023394B"/>
    <w:rsid w:val="00233A19"/>
    <w:rsid w:val="00233A2B"/>
    <w:rsid w:val="00233C1E"/>
    <w:rsid w:val="00233EC1"/>
    <w:rsid w:val="00233FDF"/>
    <w:rsid w:val="0023442E"/>
    <w:rsid w:val="002344FC"/>
    <w:rsid w:val="002345A3"/>
    <w:rsid w:val="00234630"/>
    <w:rsid w:val="0023474B"/>
    <w:rsid w:val="00234C22"/>
    <w:rsid w:val="00234C62"/>
    <w:rsid w:val="00234CB5"/>
    <w:rsid w:val="00234D0F"/>
    <w:rsid w:val="00234D1E"/>
    <w:rsid w:val="00234D36"/>
    <w:rsid w:val="002352A2"/>
    <w:rsid w:val="0023538C"/>
    <w:rsid w:val="00235917"/>
    <w:rsid w:val="00235944"/>
    <w:rsid w:val="00235A8E"/>
    <w:rsid w:val="00235C61"/>
    <w:rsid w:val="00235E0D"/>
    <w:rsid w:val="00235E90"/>
    <w:rsid w:val="00235F89"/>
    <w:rsid w:val="00235F8F"/>
    <w:rsid w:val="002360A4"/>
    <w:rsid w:val="002360B9"/>
    <w:rsid w:val="0023617D"/>
    <w:rsid w:val="002362D3"/>
    <w:rsid w:val="00236401"/>
    <w:rsid w:val="00236484"/>
    <w:rsid w:val="0023662B"/>
    <w:rsid w:val="00236665"/>
    <w:rsid w:val="002367A7"/>
    <w:rsid w:val="00236A8D"/>
    <w:rsid w:val="00236BEA"/>
    <w:rsid w:val="00236DBD"/>
    <w:rsid w:val="00236E38"/>
    <w:rsid w:val="00236EF3"/>
    <w:rsid w:val="00236EF8"/>
    <w:rsid w:val="00237295"/>
    <w:rsid w:val="00237332"/>
    <w:rsid w:val="0023739E"/>
    <w:rsid w:val="002374FC"/>
    <w:rsid w:val="00237680"/>
    <w:rsid w:val="00237686"/>
    <w:rsid w:val="002379B8"/>
    <w:rsid w:val="00237BD4"/>
    <w:rsid w:val="00237C04"/>
    <w:rsid w:val="00237C39"/>
    <w:rsid w:val="00237E17"/>
    <w:rsid w:val="00237EB6"/>
    <w:rsid w:val="0024032A"/>
    <w:rsid w:val="0024050C"/>
    <w:rsid w:val="002408E9"/>
    <w:rsid w:val="00240C0B"/>
    <w:rsid w:val="00240C39"/>
    <w:rsid w:val="00240C4F"/>
    <w:rsid w:val="00240D07"/>
    <w:rsid w:val="00240D56"/>
    <w:rsid w:val="00240E11"/>
    <w:rsid w:val="002410BF"/>
    <w:rsid w:val="002412D4"/>
    <w:rsid w:val="00241311"/>
    <w:rsid w:val="00241515"/>
    <w:rsid w:val="0024155E"/>
    <w:rsid w:val="00241583"/>
    <w:rsid w:val="00241600"/>
    <w:rsid w:val="00241709"/>
    <w:rsid w:val="00241760"/>
    <w:rsid w:val="00241AA0"/>
    <w:rsid w:val="00241B2D"/>
    <w:rsid w:val="00241B53"/>
    <w:rsid w:val="00241BAF"/>
    <w:rsid w:val="00241BC3"/>
    <w:rsid w:val="00241F65"/>
    <w:rsid w:val="002422FA"/>
    <w:rsid w:val="00242836"/>
    <w:rsid w:val="00242A41"/>
    <w:rsid w:val="00242B23"/>
    <w:rsid w:val="00242B4C"/>
    <w:rsid w:val="00242B5F"/>
    <w:rsid w:val="00242C90"/>
    <w:rsid w:val="00242E95"/>
    <w:rsid w:val="00243056"/>
    <w:rsid w:val="00243252"/>
    <w:rsid w:val="002432BA"/>
    <w:rsid w:val="002432F8"/>
    <w:rsid w:val="002433EB"/>
    <w:rsid w:val="00243861"/>
    <w:rsid w:val="00243A14"/>
    <w:rsid w:val="00244029"/>
    <w:rsid w:val="0024456F"/>
    <w:rsid w:val="00244739"/>
    <w:rsid w:val="0024483D"/>
    <w:rsid w:val="002448E3"/>
    <w:rsid w:val="00244946"/>
    <w:rsid w:val="0024497A"/>
    <w:rsid w:val="00244A41"/>
    <w:rsid w:val="00244BCD"/>
    <w:rsid w:val="00244BEB"/>
    <w:rsid w:val="00244DE1"/>
    <w:rsid w:val="00244E45"/>
    <w:rsid w:val="00244FC4"/>
    <w:rsid w:val="002452C8"/>
    <w:rsid w:val="002452F2"/>
    <w:rsid w:val="002455F0"/>
    <w:rsid w:val="002457AE"/>
    <w:rsid w:val="00245827"/>
    <w:rsid w:val="0024668A"/>
    <w:rsid w:val="002467EB"/>
    <w:rsid w:val="0024682D"/>
    <w:rsid w:val="0024683E"/>
    <w:rsid w:val="002468C9"/>
    <w:rsid w:val="00246901"/>
    <w:rsid w:val="00246A99"/>
    <w:rsid w:val="00246B55"/>
    <w:rsid w:val="00246BAA"/>
    <w:rsid w:val="00246BCA"/>
    <w:rsid w:val="00246BFE"/>
    <w:rsid w:val="00246D8D"/>
    <w:rsid w:val="00246DEF"/>
    <w:rsid w:val="002470F5"/>
    <w:rsid w:val="00247161"/>
    <w:rsid w:val="002471B1"/>
    <w:rsid w:val="002474BC"/>
    <w:rsid w:val="002474D4"/>
    <w:rsid w:val="002476DC"/>
    <w:rsid w:val="00247E7D"/>
    <w:rsid w:val="00250919"/>
    <w:rsid w:val="00250A72"/>
    <w:rsid w:val="00250CCD"/>
    <w:rsid w:val="00250E1E"/>
    <w:rsid w:val="00250F89"/>
    <w:rsid w:val="0025106A"/>
    <w:rsid w:val="002510CC"/>
    <w:rsid w:val="00251163"/>
    <w:rsid w:val="0025161F"/>
    <w:rsid w:val="00251727"/>
    <w:rsid w:val="002519A4"/>
    <w:rsid w:val="002519C5"/>
    <w:rsid w:val="00251A8A"/>
    <w:rsid w:val="00251D30"/>
    <w:rsid w:val="00251FEB"/>
    <w:rsid w:val="00252031"/>
    <w:rsid w:val="00252179"/>
    <w:rsid w:val="0025237E"/>
    <w:rsid w:val="0025238F"/>
    <w:rsid w:val="002525A4"/>
    <w:rsid w:val="002526CB"/>
    <w:rsid w:val="00252A1A"/>
    <w:rsid w:val="00252AB1"/>
    <w:rsid w:val="00252C2F"/>
    <w:rsid w:val="00252D6B"/>
    <w:rsid w:val="00252E2E"/>
    <w:rsid w:val="00252FD9"/>
    <w:rsid w:val="0025311E"/>
    <w:rsid w:val="00253263"/>
    <w:rsid w:val="002533F4"/>
    <w:rsid w:val="00253476"/>
    <w:rsid w:val="002534E8"/>
    <w:rsid w:val="002536EB"/>
    <w:rsid w:val="00253803"/>
    <w:rsid w:val="002539B5"/>
    <w:rsid w:val="00253A3C"/>
    <w:rsid w:val="00253ADD"/>
    <w:rsid w:val="00253BF2"/>
    <w:rsid w:val="00253C44"/>
    <w:rsid w:val="00253CED"/>
    <w:rsid w:val="00253F36"/>
    <w:rsid w:val="002544C5"/>
    <w:rsid w:val="00254679"/>
    <w:rsid w:val="002547D9"/>
    <w:rsid w:val="0025496F"/>
    <w:rsid w:val="00254A5B"/>
    <w:rsid w:val="00254AD0"/>
    <w:rsid w:val="00254E61"/>
    <w:rsid w:val="0025503E"/>
    <w:rsid w:val="002552FC"/>
    <w:rsid w:val="00255313"/>
    <w:rsid w:val="002554EF"/>
    <w:rsid w:val="00255533"/>
    <w:rsid w:val="00255547"/>
    <w:rsid w:val="002556F9"/>
    <w:rsid w:val="002558B8"/>
    <w:rsid w:val="00255C3C"/>
    <w:rsid w:val="00255DE3"/>
    <w:rsid w:val="00255FE9"/>
    <w:rsid w:val="0025615E"/>
    <w:rsid w:val="00256599"/>
    <w:rsid w:val="00256695"/>
    <w:rsid w:val="0025675D"/>
    <w:rsid w:val="00256A03"/>
    <w:rsid w:val="00256A8F"/>
    <w:rsid w:val="00256C31"/>
    <w:rsid w:val="00256CC9"/>
    <w:rsid w:val="00256DCC"/>
    <w:rsid w:val="00256DDE"/>
    <w:rsid w:val="00256FFB"/>
    <w:rsid w:val="00257138"/>
    <w:rsid w:val="002571DE"/>
    <w:rsid w:val="0025726E"/>
    <w:rsid w:val="00257300"/>
    <w:rsid w:val="00257414"/>
    <w:rsid w:val="002576BA"/>
    <w:rsid w:val="00257705"/>
    <w:rsid w:val="002578B7"/>
    <w:rsid w:val="00257AFD"/>
    <w:rsid w:val="00257B2C"/>
    <w:rsid w:val="00257CAA"/>
    <w:rsid w:val="00257F1E"/>
    <w:rsid w:val="00257FA8"/>
    <w:rsid w:val="002600CC"/>
    <w:rsid w:val="002600F3"/>
    <w:rsid w:val="00260324"/>
    <w:rsid w:val="00260473"/>
    <w:rsid w:val="00260927"/>
    <w:rsid w:val="00260B90"/>
    <w:rsid w:val="00260CCD"/>
    <w:rsid w:val="00260DB5"/>
    <w:rsid w:val="0026108B"/>
    <w:rsid w:val="002612CF"/>
    <w:rsid w:val="00261669"/>
    <w:rsid w:val="00261807"/>
    <w:rsid w:val="00261A91"/>
    <w:rsid w:val="00261AFE"/>
    <w:rsid w:val="00261C09"/>
    <w:rsid w:val="00261F63"/>
    <w:rsid w:val="00261FCC"/>
    <w:rsid w:val="00262074"/>
    <w:rsid w:val="002621DE"/>
    <w:rsid w:val="00262427"/>
    <w:rsid w:val="00262689"/>
    <w:rsid w:val="002627BE"/>
    <w:rsid w:val="0026283F"/>
    <w:rsid w:val="00262882"/>
    <w:rsid w:val="00262A28"/>
    <w:rsid w:val="00262A50"/>
    <w:rsid w:val="00262A99"/>
    <w:rsid w:val="00262C56"/>
    <w:rsid w:val="00262CB9"/>
    <w:rsid w:val="002631A1"/>
    <w:rsid w:val="00263684"/>
    <w:rsid w:val="002636E6"/>
    <w:rsid w:val="002639E1"/>
    <w:rsid w:val="00263CF3"/>
    <w:rsid w:val="00263D0F"/>
    <w:rsid w:val="00263F66"/>
    <w:rsid w:val="00263FF2"/>
    <w:rsid w:val="0026410B"/>
    <w:rsid w:val="002641D6"/>
    <w:rsid w:val="002641F8"/>
    <w:rsid w:val="00264234"/>
    <w:rsid w:val="00264373"/>
    <w:rsid w:val="002643BB"/>
    <w:rsid w:val="00264560"/>
    <w:rsid w:val="002645A9"/>
    <w:rsid w:val="002646BE"/>
    <w:rsid w:val="002648BE"/>
    <w:rsid w:val="002649DD"/>
    <w:rsid w:val="00264A21"/>
    <w:rsid w:val="00264BE6"/>
    <w:rsid w:val="00264C2E"/>
    <w:rsid w:val="00264CDA"/>
    <w:rsid w:val="00264DAE"/>
    <w:rsid w:val="00265306"/>
    <w:rsid w:val="00265734"/>
    <w:rsid w:val="002657B3"/>
    <w:rsid w:val="0026592E"/>
    <w:rsid w:val="00265A13"/>
    <w:rsid w:val="00265CCE"/>
    <w:rsid w:val="00265E9E"/>
    <w:rsid w:val="00265EF7"/>
    <w:rsid w:val="002660C6"/>
    <w:rsid w:val="002660E5"/>
    <w:rsid w:val="00266185"/>
    <w:rsid w:val="00266197"/>
    <w:rsid w:val="0026633C"/>
    <w:rsid w:val="0026634D"/>
    <w:rsid w:val="0026636E"/>
    <w:rsid w:val="002665E7"/>
    <w:rsid w:val="0026660A"/>
    <w:rsid w:val="0026686C"/>
    <w:rsid w:val="0026687E"/>
    <w:rsid w:val="002668D4"/>
    <w:rsid w:val="00266A6D"/>
    <w:rsid w:val="00266C8A"/>
    <w:rsid w:val="00266CFE"/>
    <w:rsid w:val="002670B1"/>
    <w:rsid w:val="002671ED"/>
    <w:rsid w:val="00267364"/>
    <w:rsid w:val="002675B8"/>
    <w:rsid w:val="00267719"/>
    <w:rsid w:val="00267739"/>
    <w:rsid w:val="00267801"/>
    <w:rsid w:val="00267943"/>
    <w:rsid w:val="00267AAC"/>
    <w:rsid w:val="00267C7F"/>
    <w:rsid w:val="00267CD1"/>
    <w:rsid w:val="00267E5B"/>
    <w:rsid w:val="00267F69"/>
    <w:rsid w:val="00267F82"/>
    <w:rsid w:val="00270564"/>
    <w:rsid w:val="002705D5"/>
    <w:rsid w:val="00270749"/>
    <w:rsid w:val="00270768"/>
    <w:rsid w:val="00270970"/>
    <w:rsid w:val="00270A24"/>
    <w:rsid w:val="00270A40"/>
    <w:rsid w:val="00270BDD"/>
    <w:rsid w:val="00270BFE"/>
    <w:rsid w:val="00270CF7"/>
    <w:rsid w:val="002710DA"/>
    <w:rsid w:val="0027122F"/>
    <w:rsid w:val="00271619"/>
    <w:rsid w:val="002718B5"/>
    <w:rsid w:val="00271A9C"/>
    <w:rsid w:val="00271CE2"/>
    <w:rsid w:val="00271FCF"/>
    <w:rsid w:val="00272019"/>
    <w:rsid w:val="00272029"/>
    <w:rsid w:val="0027215A"/>
    <w:rsid w:val="00272454"/>
    <w:rsid w:val="002724A7"/>
    <w:rsid w:val="002728AF"/>
    <w:rsid w:val="0027294D"/>
    <w:rsid w:val="00272EF5"/>
    <w:rsid w:val="002730A1"/>
    <w:rsid w:val="002736AF"/>
    <w:rsid w:val="002737E4"/>
    <w:rsid w:val="00273DF1"/>
    <w:rsid w:val="00273FBD"/>
    <w:rsid w:val="00274055"/>
    <w:rsid w:val="0027422D"/>
    <w:rsid w:val="002742CF"/>
    <w:rsid w:val="002742D0"/>
    <w:rsid w:val="002745C2"/>
    <w:rsid w:val="002749F9"/>
    <w:rsid w:val="00274B32"/>
    <w:rsid w:val="00274B7F"/>
    <w:rsid w:val="00274C3F"/>
    <w:rsid w:val="00274D1A"/>
    <w:rsid w:val="00274E12"/>
    <w:rsid w:val="00274EE1"/>
    <w:rsid w:val="002751FA"/>
    <w:rsid w:val="0027530C"/>
    <w:rsid w:val="002754B5"/>
    <w:rsid w:val="00275537"/>
    <w:rsid w:val="002759F9"/>
    <w:rsid w:val="00275A6E"/>
    <w:rsid w:val="00275B63"/>
    <w:rsid w:val="00275C58"/>
    <w:rsid w:val="00275D55"/>
    <w:rsid w:val="00276142"/>
    <w:rsid w:val="00276195"/>
    <w:rsid w:val="0027662C"/>
    <w:rsid w:val="0027689A"/>
    <w:rsid w:val="00276A83"/>
    <w:rsid w:val="00276AAD"/>
    <w:rsid w:val="00276B00"/>
    <w:rsid w:val="00276C12"/>
    <w:rsid w:val="00276C6F"/>
    <w:rsid w:val="00276D3F"/>
    <w:rsid w:val="00276E5C"/>
    <w:rsid w:val="00276E64"/>
    <w:rsid w:val="00276F85"/>
    <w:rsid w:val="002770B2"/>
    <w:rsid w:val="002770B5"/>
    <w:rsid w:val="002771B9"/>
    <w:rsid w:val="00277468"/>
    <w:rsid w:val="002777D9"/>
    <w:rsid w:val="002779CC"/>
    <w:rsid w:val="00277A75"/>
    <w:rsid w:val="00277AB6"/>
    <w:rsid w:val="00277B75"/>
    <w:rsid w:val="00277EC1"/>
    <w:rsid w:val="00280103"/>
    <w:rsid w:val="002802F0"/>
    <w:rsid w:val="002807DB"/>
    <w:rsid w:val="002809C5"/>
    <w:rsid w:val="00280A2A"/>
    <w:rsid w:val="00280F17"/>
    <w:rsid w:val="00280F55"/>
    <w:rsid w:val="0028109D"/>
    <w:rsid w:val="0028114E"/>
    <w:rsid w:val="002815D7"/>
    <w:rsid w:val="002817C7"/>
    <w:rsid w:val="00281C26"/>
    <w:rsid w:val="00281C6A"/>
    <w:rsid w:val="00281EED"/>
    <w:rsid w:val="00282343"/>
    <w:rsid w:val="00282773"/>
    <w:rsid w:val="0028283B"/>
    <w:rsid w:val="002829A2"/>
    <w:rsid w:val="00282AE1"/>
    <w:rsid w:val="00282C43"/>
    <w:rsid w:val="00282C51"/>
    <w:rsid w:val="00282C95"/>
    <w:rsid w:val="00282E9E"/>
    <w:rsid w:val="00282EF0"/>
    <w:rsid w:val="00282EF6"/>
    <w:rsid w:val="00282F37"/>
    <w:rsid w:val="00283000"/>
    <w:rsid w:val="002833A6"/>
    <w:rsid w:val="00283608"/>
    <w:rsid w:val="0028362C"/>
    <w:rsid w:val="00283C14"/>
    <w:rsid w:val="0028443F"/>
    <w:rsid w:val="00284896"/>
    <w:rsid w:val="00284A34"/>
    <w:rsid w:val="00284F25"/>
    <w:rsid w:val="00284F4B"/>
    <w:rsid w:val="00285323"/>
    <w:rsid w:val="00285464"/>
    <w:rsid w:val="0028546D"/>
    <w:rsid w:val="00285807"/>
    <w:rsid w:val="00285B66"/>
    <w:rsid w:val="00285D20"/>
    <w:rsid w:val="0028604B"/>
    <w:rsid w:val="002860DF"/>
    <w:rsid w:val="002861DE"/>
    <w:rsid w:val="00286276"/>
    <w:rsid w:val="00286328"/>
    <w:rsid w:val="00286462"/>
    <w:rsid w:val="00286488"/>
    <w:rsid w:val="0028664F"/>
    <w:rsid w:val="00286753"/>
    <w:rsid w:val="00286770"/>
    <w:rsid w:val="00286B44"/>
    <w:rsid w:val="00286D13"/>
    <w:rsid w:val="00287045"/>
    <w:rsid w:val="0028706C"/>
    <w:rsid w:val="0028728B"/>
    <w:rsid w:val="00287397"/>
    <w:rsid w:val="002876E3"/>
    <w:rsid w:val="0028775C"/>
    <w:rsid w:val="002877D9"/>
    <w:rsid w:val="002878F6"/>
    <w:rsid w:val="00287A7C"/>
    <w:rsid w:val="00287C78"/>
    <w:rsid w:val="00287DC4"/>
    <w:rsid w:val="002900EF"/>
    <w:rsid w:val="00290277"/>
    <w:rsid w:val="0029044E"/>
    <w:rsid w:val="00290520"/>
    <w:rsid w:val="002905F5"/>
    <w:rsid w:val="00290843"/>
    <w:rsid w:val="00290879"/>
    <w:rsid w:val="00290A25"/>
    <w:rsid w:val="00290A5B"/>
    <w:rsid w:val="00290A82"/>
    <w:rsid w:val="00290B1C"/>
    <w:rsid w:val="00290BE5"/>
    <w:rsid w:val="00290CAF"/>
    <w:rsid w:val="00290D76"/>
    <w:rsid w:val="00290E17"/>
    <w:rsid w:val="00290E1F"/>
    <w:rsid w:val="00291019"/>
    <w:rsid w:val="002910B5"/>
    <w:rsid w:val="002910B6"/>
    <w:rsid w:val="002912DA"/>
    <w:rsid w:val="002912DB"/>
    <w:rsid w:val="00291302"/>
    <w:rsid w:val="00291353"/>
    <w:rsid w:val="0029142D"/>
    <w:rsid w:val="0029167E"/>
    <w:rsid w:val="0029184A"/>
    <w:rsid w:val="00291881"/>
    <w:rsid w:val="0029188A"/>
    <w:rsid w:val="00291A20"/>
    <w:rsid w:val="00291B76"/>
    <w:rsid w:val="00291BAF"/>
    <w:rsid w:val="00291C61"/>
    <w:rsid w:val="00291EB0"/>
    <w:rsid w:val="0029206E"/>
    <w:rsid w:val="002920FB"/>
    <w:rsid w:val="00292137"/>
    <w:rsid w:val="0029215D"/>
    <w:rsid w:val="00292597"/>
    <w:rsid w:val="00292888"/>
    <w:rsid w:val="00292ADD"/>
    <w:rsid w:val="00292C21"/>
    <w:rsid w:val="00292C49"/>
    <w:rsid w:val="00292D76"/>
    <w:rsid w:val="00292DB9"/>
    <w:rsid w:val="00292DC8"/>
    <w:rsid w:val="00292E1D"/>
    <w:rsid w:val="00292E49"/>
    <w:rsid w:val="0029338F"/>
    <w:rsid w:val="0029343A"/>
    <w:rsid w:val="00293559"/>
    <w:rsid w:val="002935FE"/>
    <w:rsid w:val="00293787"/>
    <w:rsid w:val="0029399F"/>
    <w:rsid w:val="00293B3C"/>
    <w:rsid w:val="002940B2"/>
    <w:rsid w:val="002943F3"/>
    <w:rsid w:val="002945B3"/>
    <w:rsid w:val="0029464E"/>
    <w:rsid w:val="00294832"/>
    <w:rsid w:val="00294881"/>
    <w:rsid w:val="0029488F"/>
    <w:rsid w:val="002948E6"/>
    <w:rsid w:val="00294DF5"/>
    <w:rsid w:val="00294FC7"/>
    <w:rsid w:val="002950A8"/>
    <w:rsid w:val="0029514E"/>
    <w:rsid w:val="002952BA"/>
    <w:rsid w:val="002953A0"/>
    <w:rsid w:val="00295444"/>
    <w:rsid w:val="00295512"/>
    <w:rsid w:val="002956CC"/>
    <w:rsid w:val="002956DA"/>
    <w:rsid w:val="00295792"/>
    <w:rsid w:val="002959D3"/>
    <w:rsid w:val="00295ADF"/>
    <w:rsid w:val="00295C9E"/>
    <w:rsid w:val="00295F7E"/>
    <w:rsid w:val="002962D4"/>
    <w:rsid w:val="00296351"/>
    <w:rsid w:val="0029662B"/>
    <w:rsid w:val="0029667F"/>
    <w:rsid w:val="00296724"/>
    <w:rsid w:val="00296751"/>
    <w:rsid w:val="00296772"/>
    <w:rsid w:val="00296B9A"/>
    <w:rsid w:val="00296E3E"/>
    <w:rsid w:val="00296F4E"/>
    <w:rsid w:val="002970CE"/>
    <w:rsid w:val="00297543"/>
    <w:rsid w:val="002975C9"/>
    <w:rsid w:val="00297645"/>
    <w:rsid w:val="002976C6"/>
    <w:rsid w:val="0029777E"/>
    <w:rsid w:val="00297809"/>
    <w:rsid w:val="0029782B"/>
    <w:rsid w:val="00297A4F"/>
    <w:rsid w:val="00297C1D"/>
    <w:rsid w:val="00297C68"/>
    <w:rsid w:val="00297DE4"/>
    <w:rsid w:val="00297E92"/>
    <w:rsid w:val="00297EDF"/>
    <w:rsid w:val="002A0261"/>
    <w:rsid w:val="002A02DF"/>
    <w:rsid w:val="002A0301"/>
    <w:rsid w:val="002A04B8"/>
    <w:rsid w:val="002A04DD"/>
    <w:rsid w:val="002A0563"/>
    <w:rsid w:val="002A0676"/>
    <w:rsid w:val="002A07C2"/>
    <w:rsid w:val="002A0977"/>
    <w:rsid w:val="002A09B2"/>
    <w:rsid w:val="002A0AAA"/>
    <w:rsid w:val="002A0C43"/>
    <w:rsid w:val="002A0DD8"/>
    <w:rsid w:val="002A11A5"/>
    <w:rsid w:val="002A12AA"/>
    <w:rsid w:val="002A13D8"/>
    <w:rsid w:val="002A15EA"/>
    <w:rsid w:val="002A19DB"/>
    <w:rsid w:val="002A1D18"/>
    <w:rsid w:val="002A1F9C"/>
    <w:rsid w:val="002A2098"/>
    <w:rsid w:val="002A21CB"/>
    <w:rsid w:val="002A261A"/>
    <w:rsid w:val="002A2902"/>
    <w:rsid w:val="002A2AC6"/>
    <w:rsid w:val="002A2B1D"/>
    <w:rsid w:val="002A2CA0"/>
    <w:rsid w:val="002A2DF2"/>
    <w:rsid w:val="002A323F"/>
    <w:rsid w:val="002A353C"/>
    <w:rsid w:val="002A3595"/>
    <w:rsid w:val="002A3632"/>
    <w:rsid w:val="002A3699"/>
    <w:rsid w:val="002A37B3"/>
    <w:rsid w:val="002A3A54"/>
    <w:rsid w:val="002A3B8D"/>
    <w:rsid w:val="002A3C32"/>
    <w:rsid w:val="002A3D06"/>
    <w:rsid w:val="002A4005"/>
    <w:rsid w:val="002A403C"/>
    <w:rsid w:val="002A411A"/>
    <w:rsid w:val="002A41E8"/>
    <w:rsid w:val="002A42E2"/>
    <w:rsid w:val="002A4304"/>
    <w:rsid w:val="002A4371"/>
    <w:rsid w:val="002A488B"/>
    <w:rsid w:val="002A4975"/>
    <w:rsid w:val="002A49D1"/>
    <w:rsid w:val="002A4BBA"/>
    <w:rsid w:val="002A4C5F"/>
    <w:rsid w:val="002A4C65"/>
    <w:rsid w:val="002A4CDF"/>
    <w:rsid w:val="002A4D35"/>
    <w:rsid w:val="002A4F56"/>
    <w:rsid w:val="002A5056"/>
    <w:rsid w:val="002A50B9"/>
    <w:rsid w:val="002A50CB"/>
    <w:rsid w:val="002A51C7"/>
    <w:rsid w:val="002A5291"/>
    <w:rsid w:val="002A54D0"/>
    <w:rsid w:val="002A54F2"/>
    <w:rsid w:val="002A54F5"/>
    <w:rsid w:val="002A55EF"/>
    <w:rsid w:val="002A577A"/>
    <w:rsid w:val="002A57BC"/>
    <w:rsid w:val="002A5B3B"/>
    <w:rsid w:val="002A5B8E"/>
    <w:rsid w:val="002A5EB6"/>
    <w:rsid w:val="002A64B5"/>
    <w:rsid w:val="002A650F"/>
    <w:rsid w:val="002A67AB"/>
    <w:rsid w:val="002A6A7F"/>
    <w:rsid w:val="002A6B6D"/>
    <w:rsid w:val="002A6CA5"/>
    <w:rsid w:val="002A6D2A"/>
    <w:rsid w:val="002A6D77"/>
    <w:rsid w:val="002A713A"/>
    <w:rsid w:val="002A744D"/>
    <w:rsid w:val="002A750B"/>
    <w:rsid w:val="002A783C"/>
    <w:rsid w:val="002A78F1"/>
    <w:rsid w:val="002A7A5A"/>
    <w:rsid w:val="002A7AD3"/>
    <w:rsid w:val="002A7B19"/>
    <w:rsid w:val="002A7EE4"/>
    <w:rsid w:val="002B01B5"/>
    <w:rsid w:val="002B0684"/>
    <w:rsid w:val="002B0719"/>
    <w:rsid w:val="002B0C05"/>
    <w:rsid w:val="002B1066"/>
    <w:rsid w:val="002B13A8"/>
    <w:rsid w:val="002B14B4"/>
    <w:rsid w:val="002B1C9A"/>
    <w:rsid w:val="002B2049"/>
    <w:rsid w:val="002B2112"/>
    <w:rsid w:val="002B228D"/>
    <w:rsid w:val="002B22BF"/>
    <w:rsid w:val="002B238E"/>
    <w:rsid w:val="002B2624"/>
    <w:rsid w:val="002B262C"/>
    <w:rsid w:val="002B275E"/>
    <w:rsid w:val="002B27EF"/>
    <w:rsid w:val="002B29D3"/>
    <w:rsid w:val="002B2A5B"/>
    <w:rsid w:val="002B2BF7"/>
    <w:rsid w:val="002B3050"/>
    <w:rsid w:val="002B30BD"/>
    <w:rsid w:val="002B3150"/>
    <w:rsid w:val="002B3155"/>
    <w:rsid w:val="002B355D"/>
    <w:rsid w:val="002B3647"/>
    <w:rsid w:val="002B374B"/>
    <w:rsid w:val="002B386D"/>
    <w:rsid w:val="002B387E"/>
    <w:rsid w:val="002B3938"/>
    <w:rsid w:val="002B3AFD"/>
    <w:rsid w:val="002B3D94"/>
    <w:rsid w:val="002B3D96"/>
    <w:rsid w:val="002B3F08"/>
    <w:rsid w:val="002B3FBC"/>
    <w:rsid w:val="002B4409"/>
    <w:rsid w:val="002B46F7"/>
    <w:rsid w:val="002B496F"/>
    <w:rsid w:val="002B4B7D"/>
    <w:rsid w:val="002B4C4E"/>
    <w:rsid w:val="002B4C66"/>
    <w:rsid w:val="002B4DD3"/>
    <w:rsid w:val="002B4FD3"/>
    <w:rsid w:val="002B52E6"/>
    <w:rsid w:val="002B5473"/>
    <w:rsid w:val="002B5528"/>
    <w:rsid w:val="002B5573"/>
    <w:rsid w:val="002B56E8"/>
    <w:rsid w:val="002B570C"/>
    <w:rsid w:val="002B571C"/>
    <w:rsid w:val="002B59C4"/>
    <w:rsid w:val="002B5B8C"/>
    <w:rsid w:val="002B5D7E"/>
    <w:rsid w:val="002B5D8F"/>
    <w:rsid w:val="002B5DC6"/>
    <w:rsid w:val="002B5DE7"/>
    <w:rsid w:val="002B5F2A"/>
    <w:rsid w:val="002B5FD7"/>
    <w:rsid w:val="002B60B1"/>
    <w:rsid w:val="002B6518"/>
    <w:rsid w:val="002B69F7"/>
    <w:rsid w:val="002B6AEB"/>
    <w:rsid w:val="002B6B4A"/>
    <w:rsid w:val="002B6D5D"/>
    <w:rsid w:val="002B6F36"/>
    <w:rsid w:val="002B6F99"/>
    <w:rsid w:val="002B6FEC"/>
    <w:rsid w:val="002B7199"/>
    <w:rsid w:val="002B7279"/>
    <w:rsid w:val="002B73CB"/>
    <w:rsid w:val="002B7693"/>
    <w:rsid w:val="002B7755"/>
    <w:rsid w:val="002B7801"/>
    <w:rsid w:val="002B7988"/>
    <w:rsid w:val="002B7AD2"/>
    <w:rsid w:val="002B7D09"/>
    <w:rsid w:val="002B7DB8"/>
    <w:rsid w:val="002B7FC9"/>
    <w:rsid w:val="002C00A1"/>
    <w:rsid w:val="002C0183"/>
    <w:rsid w:val="002C01EB"/>
    <w:rsid w:val="002C0238"/>
    <w:rsid w:val="002C039B"/>
    <w:rsid w:val="002C0493"/>
    <w:rsid w:val="002C053B"/>
    <w:rsid w:val="002C0658"/>
    <w:rsid w:val="002C0D6B"/>
    <w:rsid w:val="002C0EFA"/>
    <w:rsid w:val="002C0F53"/>
    <w:rsid w:val="002C10F6"/>
    <w:rsid w:val="002C115C"/>
    <w:rsid w:val="002C155F"/>
    <w:rsid w:val="002C1DCA"/>
    <w:rsid w:val="002C1ECE"/>
    <w:rsid w:val="002C2016"/>
    <w:rsid w:val="002C2097"/>
    <w:rsid w:val="002C22A2"/>
    <w:rsid w:val="002C23AC"/>
    <w:rsid w:val="002C24D7"/>
    <w:rsid w:val="002C24F3"/>
    <w:rsid w:val="002C270D"/>
    <w:rsid w:val="002C28F9"/>
    <w:rsid w:val="002C2AF4"/>
    <w:rsid w:val="002C2CA9"/>
    <w:rsid w:val="002C2E14"/>
    <w:rsid w:val="002C3032"/>
    <w:rsid w:val="002C30CE"/>
    <w:rsid w:val="002C32DA"/>
    <w:rsid w:val="002C37C7"/>
    <w:rsid w:val="002C3AC8"/>
    <w:rsid w:val="002C3B22"/>
    <w:rsid w:val="002C3B9E"/>
    <w:rsid w:val="002C3BB4"/>
    <w:rsid w:val="002C3BD1"/>
    <w:rsid w:val="002C3D9C"/>
    <w:rsid w:val="002C3EBF"/>
    <w:rsid w:val="002C40FA"/>
    <w:rsid w:val="002C417F"/>
    <w:rsid w:val="002C4184"/>
    <w:rsid w:val="002C4584"/>
    <w:rsid w:val="002C4698"/>
    <w:rsid w:val="002C4775"/>
    <w:rsid w:val="002C49A9"/>
    <w:rsid w:val="002C4CAF"/>
    <w:rsid w:val="002C501A"/>
    <w:rsid w:val="002C508C"/>
    <w:rsid w:val="002C523F"/>
    <w:rsid w:val="002C5336"/>
    <w:rsid w:val="002C53E7"/>
    <w:rsid w:val="002C553E"/>
    <w:rsid w:val="002C561E"/>
    <w:rsid w:val="002C5905"/>
    <w:rsid w:val="002C592F"/>
    <w:rsid w:val="002C599D"/>
    <w:rsid w:val="002C5A76"/>
    <w:rsid w:val="002C5C66"/>
    <w:rsid w:val="002C5D64"/>
    <w:rsid w:val="002C5E23"/>
    <w:rsid w:val="002C5E49"/>
    <w:rsid w:val="002C6084"/>
    <w:rsid w:val="002C60E8"/>
    <w:rsid w:val="002C610B"/>
    <w:rsid w:val="002C63E3"/>
    <w:rsid w:val="002C65A5"/>
    <w:rsid w:val="002C6FD7"/>
    <w:rsid w:val="002C7059"/>
    <w:rsid w:val="002C70AC"/>
    <w:rsid w:val="002C73F5"/>
    <w:rsid w:val="002C75CF"/>
    <w:rsid w:val="002C76A7"/>
    <w:rsid w:val="002C7752"/>
    <w:rsid w:val="002C77A6"/>
    <w:rsid w:val="002C7887"/>
    <w:rsid w:val="002C789E"/>
    <w:rsid w:val="002C78DE"/>
    <w:rsid w:val="002C7AF3"/>
    <w:rsid w:val="002C7B38"/>
    <w:rsid w:val="002C7B8F"/>
    <w:rsid w:val="002C7E55"/>
    <w:rsid w:val="002C7F6F"/>
    <w:rsid w:val="002D04B0"/>
    <w:rsid w:val="002D066B"/>
    <w:rsid w:val="002D0709"/>
    <w:rsid w:val="002D08F8"/>
    <w:rsid w:val="002D0914"/>
    <w:rsid w:val="002D0A4B"/>
    <w:rsid w:val="002D0AA8"/>
    <w:rsid w:val="002D0D8E"/>
    <w:rsid w:val="002D1139"/>
    <w:rsid w:val="002D1173"/>
    <w:rsid w:val="002D12AD"/>
    <w:rsid w:val="002D1357"/>
    <w:rsid w:val="002D1364"/>
    <w:rsid w:val="002D142D"/>
    <w:rsid w:val="002D15A7"/>
    <w:rsid w:val="002D1769"/>
    <w:rsid w:val="002D19D5"/>
    <w:rsid w:val="002D19EC"/>
    <w:rsid w:val="002D1A7E"/>
    <w:rsid w:val="002D1C3F"/>
    <w:rsid w:val="002D2128"/>
    <w:rsid w:val="002D224C"/>
    <w:rsid w:val="002D230A"/>
    <w:rsid w:val="002D2604"/>
    <w:rsid w:val="002D28DC"/>
    <w:rsid w:val="002D29A6"/>
    <w:rsid w:val="002D29F8"/>
    <w:rsid w:val="002D2B00"/>
    <w:rsid w:val="002D2E9A"/>
    <w:rsid w:val="002D327E"/>
    <w:rsid w:val="002D3905"/>
    <w:rsid w:val="002D3935"/>
    <w:rsid w:val="002D39E0"/>
    <w:rsid w:val="002D3A7C"/>
    <w:rsid w:val="002D3BE1"/>
    <w:rsid w:val="002D4021"/>
    <w:rsid w:val="002D4175"/>
    <w:rsid w:val="002D42F6"/>
    <w:rsid w:val="002D44FB"/>
    <w:rsid w:val="002D4613"/>
    <w:rsid w:val="002D4748"/>
    <w:rsid w:val="002D47BF"/>
    <w:rsid w:val="002D4A22"/>
    <w:rsid w:val="002D4AAA"/>
    <w:rsid w:val="002D4E93"/>
    <w:rsid w:val="002D4ECF"/>
    <w:rsid w:val="002D4F2B"/>
    <w:rsid w:val="002D4FB4"/>
    <w:rsid w:val="002D4FCF"/>
    <w:rsid w:val="002D526A"/>
    <w:rsid w:val="002D5341"/>
    <w:rsid w:val="002D53F2"/>
    <w:rsid w:val="002D550D"/>
    <w:rsid w:val="002D5625"/>
    <w:rsid w:val="002D59B7"/>
    <w:rsid w:val="002D5BC0"/>
    <w:rsid w:val="002D5C7D"/>
    <w:rsid w:val="002D5CE0"/>
    <w:rsid w:val="002D5E6F"/>
    <w:rsid w:val="002D5E7D"/>
    <w:rsid w:val="002D5FA0"/>
    <w:rsid w:val="002D6174"/>
    <w:rsid w:val="002D6275"/>
    <w:rsid w:val="002D6338"/>
    <w:rsid w:val="002D66C7"/>
    <w:rsid w:val="002D6843"/>
    <w:rsid w:val="002D6ADD"/>
    <w:rsid w:val="002D6D36"/>
    <w:rsid w:val="002D6D94"/>
    <w:rsid w:val="002D6D97"/>
    <w:rsid w:val="002D6EC5"/>
    <w:rsid w:val="002D7020"/>
    <w:rsid w:val="002D70DE"/>
    <w:rsid w:val="002D73D5"/>
    <w:rsid w:val="002D767D"/>
    <w:rsid w:val="002D78B1"/>
    <w:rsid w:val="002D7902"/>
    <w:rsid w:val="002D7990"/>
    <w:rsid w:val="002D79C6"/>
    <w:rsid w:val="002D7B2D"/>
    <w:rsid w:val="002D7CA5"/>
    <w:rsid w:val="002E004B"/>
    <w:rsid w:val="002E00AE"/>
    <w:rsid w:val="002E010A"/>
    <w:rsid w:val="002E0248"/>
    <w:rsid w:val="002E02BD"/>
    <w:rsid w:val="002E035C"/>
    <w:rsid w:val="002E055A"/>
    <w:rsid w:val="002E067A"/>
    <w:rsid w:val="002E0717"/>
    <w:rsid w:val="002E0AE7"/>
    <w:rsid w:val="002E0BBA"/>
    <w:rsid w:val="002E0BCD"/>
    <w:rsid w:val="002E0FF2"/>
    <w:rsid w:val="002E103B"/>
    <w:rsid w:val="002E1041"/>
    <w:rsid w:val="002E1093"/>
    <w:rsid w:val="002E14F5"/>
    <w:rsid w:val="002E17D3"/>
    <w:rsid w:val="002E1870"/>
    <w:rsid w:val="002E19B6"/>
    <w:rsid w:val="002E1A0C"/>
    <w:rsid w:val="002E1B91"/>
    <w:rsid w:val="002E1D81"/>
    <w:rsid w:val="002E1E44"/>
    <w:rsid w:val="002E1EB5"/>
    <w:rsid w:val="002E217A"/>
    <w:rsid w:val="002E2312"/>
    <w:rsid w:val="002E24C5"/>
    <w:rsid w:val="002E2617"/>
    <w:rsid w:val="002E27CF"/>
    <w:rsid w:val="002E2A28"/>
    <w:rsid w:val="002E2B71"/>
    <w:rsid w:val="002E2F12"/>
    <w:rsid w:val="002E311D"/>
    <w:rsid w:val="002E3131"/>
    <w:rsid w:val="002E327B"/>
    <w:rsid w:val="002E3526"/>
    <w:rsid w:val="002E36B5"/>
    <w:rsid w:val="002E3888"/>
    <w:rsid w:val="002E3BC6"/>
    <w:rsid w:val="002E3C11"/>
    <w:rsid w:val="002E3ED3"/>
    <w:rsid w:val="002E3FE7"/>
    <w:rsid w:val="002E40B8"/>
    <w:rsid w:val="002E40BB"/>
    <w:rsid w:val="002E4214"/>
    <w:rsid w:val="002E438D"/>
    <w:rsid w:val="002E4418"/>
    <w:rsid w:val="002E4530"/>
    <w:rsid w:val="002E482B"/>
    <w:rsid w:val="002E491A"/>
    <w:rsid w:val="002E4CA5"/>
    <w:rsid w:val="002E5115"/>
    <w:rsid w:val="002E5242"/>
    <w:rsid w:val="002E5332"/>
    <w:rsid w:val="002E5687"/>
    <w:rsid w:val="002E56BF"/>
    <w:rsid w:val="002E5923"/>
    <w:rsid w:val="002E5A91"/>
    <w:rsid w:val="002E5C7B"/>
    <w:rsid w:val="002E5CF1"/>
    <w:rsid w:val="002E5D5F"/>
    <w:rsid w:val="002E5D8D"/>
    <w:rsid w:val="002E5E0E"/>
    <w:rsid w:val="002E613E"/>
    <w:rsid w:val="002E61FC"/>
    <w:rsid w:val="002E6242"/>
    <w:rsid w:val="002E640B"/>
    <w:rsid w:val="002E659B"/>
    <w:rsid w:val="002E65C3"/>
    <w:rsid w:val="002E672D"/>
    <w:rsid w:val="002E6743"/>
    <w:rsid w:val="002E6D56"/>
    <w:rsid w:val="002E70E3"/>
    <w:rsid w:val="002E722E"/>
    <w:rsid w:val="002E73F6"/>
    <w:rsid w:val="002E7618"/>
    <w:rsid w:val="002E7646"/>
    <w:rsid w:val="002E775D"/>
    <w:rsid w:val="002E7B49"/>
    <w:rsid w:val="002E7C28"/>
    <w:rsid w:val="002F01AD"/>
    <w:rsid w:val="002F01CB"/>
    <w:rsid w:val="002F02CC"/>
    <w:rsid w:val="002F04D9"/>
    <w:rsid w:val="002F063A"/>
    <w:rsid w:val="002F068F"/>
    <w:rsid w:val="002F07C8"/>
    <w:rsid w:val="002F07F2"/>
    <w:rsid w:val="002F0A83"/>
    <w:rsid w:val="002F0A8B"/>
    <w:rsid w:val="002F0C0A"/>
    <w:rsid w:val="002F113D"/>
    <w:rsid w:val="002F11DE"/>
    <w:rsid w:val="002F14E0"/>
    <w:rsid w:val="002F1636"/>
    <w:rsid w:val="002F16B6"/>
    <w:rsid w:val="002F1779"/>
    <w:rsid w:val="002F1A98"/>
    <w:rsid w:val="002F1AF4"/>
    <w:rsid w:val="002F1C7A"/>
    <w:rsid w:val="002F232D"/>
    <w:rsid w:val="002F2591"/>
    <w:rsid w:val="002F2648"/>
    <w:rsid w:val="002F2724"/>
    <w:rsid w:val="002F2CB1"/>
    <w:rsid w:val="002F2CD5"/>
    <w:rsid w:val="002F2F7F"/>
    <w:rsid w:val="002F3454"/>
    <w:rsid w:val="002F3BE5"/>
    <w:rsid w:val="002F3D49"/>
    <w:rsid w:val="002F3E5F"/>
    <w:rsid w:val="002F3F35"/>
    <w:rsid w:val="002F4019"/>
    <w:rsid w:val="002F4031"/>
    <w:rsid w:val="002F421E"/>
    <w:rsid w:val="002F42F9"/>
    <w:rsid w:val="002F43CA"/>
    <w:rsid w:val="002F4574"/>
    <w:rsid w:val="002F4763"/>
    <w:rsid w:val="002F47B8"/>
    <w:rsid w:val="002F47D3"/>
    <w:rsid w:val="002F47DA"/>
    <w:rsid w:val="002F4994"/>
    <w:rsid w:val="002F49A4"/>
    <w:rsid w:val="002F4A80"/>
    <w:rsid w:val="002F4B98"/>
    <w:rsid w:val="002F4BA4"/>
    <w:rsid w:val="002F4BBC"/>
    <w:rsid w:val="002F4EF4"/>
    <w:rsid w:val="002F4F5B"/>
    <w:rsid w:val="002F4F83"/>
    <w:rsid w:val="002F50B6"/>
    <w:rsid w:val="002F5133"/>
    <w:rsid w:val="002F5DA4"/>
    <w:rsid w:val="002F5FBA"/>
    <w:rsid w:val="002F6121"/>
    <w:rsid w:val="002F6530"/>
    <w:rsid w:val="002F68B0"/>
    <w:rsid w:val="002F68C1"/>
    <w:rsid w:val="002F6902"/>
    <w:rsid w:val="002F6BB1"/>
    <w:rsid w:val="002F6CE7"/>
    <w:rsid w:val="002F6E13"/>
    <w:rsid w:val="002F7358"/>
    <w:rsid w:val="002F7540"/>
    <w:rsid w:val="002F75A0"/>
    <w:rsid w:val="002F77F5"/>
    <w:rsid w:val="002F783F"/>
    <w:rsid w:val="002F7AFF"/>
    <w:rsid w:val="002F7B69"/>
    <w:rsid w:val="002F7C17"/>
    <w:rsid w:val="002F7D0D"/>
    <w:rsid w:val="0030004B"/>
    <w:rsid w:val="003006D4"/>
    <w:rsid w:val="00300721"/>
    <w:rsid w:val="0030093C"/>
    <w:rsid w:val="00300A67"/>
    <w:rsid w:val="00300B1C"/>
    <w:rsid w:val="00300B77"/>
    <w:rsid w:val="00300BD3"/>
    <w:rsid w:val="00300DD1"/>
    <w:rsid w:val="00300EEF"/>
    <w:rsid w:val="0030124C"/>
    <w:rsid w:val="00301D5D"/>
    <w:rsid w:val="00301EA5"/>
    <w:rsid w:val="00301FD1"/>
    <w:rsid w:val="003021D0"/>
    <w:rsid w:val="00302589"/>
    <w:rsid w:val="003029E5"/>
    <w:rsid w:val="00302C80"/>
    <w:rsid w:val="00302D62"/>
    <w:rsid w:val="00303073"/>
    <w:rsid w:val="003030B0"/>
    <w:rsid w:val="00303309"/>
    <w:rsid w:val="003034A4"/>
    <w:rsid w:val="00303570"/>
    <w:rsid w:val="00303719"/>
    <w:rsid w:val="003038D9"/>
    <w:rsid w:val="00303955"/>
    <w:rsid w:val="00303B35"/>
    <w:rsid w:val="00303C07"/>
    <w:rsid w:val="00303D18"/>
    <w:rsid w:val="00303DB6"/>
    <w:rsid w:val="00303E22"/>
    <w:rsid w:val="00303F61"/>
    <w:rsid w:val="0030405B"/>
    <w:rsid w:val="00304123"/>
    <w:rsid w:val="003041A8"/>
    <w:rsid w:val="00304946"/>
    <w:rsid w:val="00304A63"/>
    <w:rsid w:val="00304B14"/>
    <w:rsid w:val="00304C14"/>
    <w:rsid w:val="00304CFC"/>
    <w:rsid w:val="00304DC0"/>
    <w:rsid w:val="00304E85"/>
    <w:rsid w:val="00304E9D"/>
    <w:rsid w:val="00304EE0"/>
    <w:rsid w:val="00304EE5"/>
    <w:rsid w:val="00304EE9"/>
    <w:rsid w:val="003051C8"/>
    <w:rsid w:val="00305759"/>
    <w:rsid w:val="003058D3"/>
    <w:rsid w:val="00305ACF"/>
    <w:rsid w:val="00305E5C"/>
    <w:rsid w:val="00305F25"/>
    <w:rsid w:val="00305F91"/>
    <w:rsid w:val="003061FB"/>
    <w:rsid w:val="0030675B"/>
    <w:rsid w:val="00306B80"/>
    <w:rsid w:val="00306C06"/>
    <w:rsid w:val="0030714E"/>
    <w:rsid w:val="003073F4"/>
    <w:rsid w:val="00307B11"/>
    <w:rsid w:val="00307ED0"/>
    <w:rsid w:val="003100A1"/>
    <w:rsid w:val="003103D8"/>
    <w:rsid w:val="003103ED"/>
    <w:rsid w:val="00310408"/>
    <w:rsid w:val="0031060B"/>
    <w:rsid w:val="00310625"/>
    <w:rsid w:val="003107AB"/>
    <w:rsid w:val="003108C1"/>
    <w:rsid w:val="00310925"/>
    <w:rsid w:val="00310BFB"/>
    <w:rsid w:val="00310D4D"/>
    <w:rsid w:val="00311030"/>
    <w:rsid w:val="003110AD"/>
    <w:rsid w:val="003116FB"/>
    <w:rsid w:val="00311A2D"/>
    <w:rsid w:val="00311DBE"/>
    <w:rsid w:val="00312027"/>
    <w:rsid w:val="00312117"/>
    <w:rsid w:val="0031219D"/>
    <w:rsid w:val="00312536"/>
    <w:rsid w:val="003126D0"/>
    <w:rsid w:val="0031272F"/>
    <w:rsid w:val="00312B52"/>
    <w:rsid w:val="00312C3F"/>
    <w:rsid w:val="00312E62"/>
    <w:rsid w:val="00312FC7"/>
    <w:rsid w:val="0031310A"/>
    <w:rsid w:val="00313133"/>
    <w:rsid w:val="003131FF"/>
    <w:rsid w:val="0031343E"/>
    <w:rsid w:val="003138A5"/>
    <w:rsid w:val="00313955"/>
    <w:rsid w:val="00313B62"/>
    <w:rsid w:val="00313D0B"/>
    <w:rsid w:val="00313D69"/>
    <w:rsid w:val="00313EFB"/>
    <w:rsid w:val="003140A4"/>
    <w:rsid w:val="00314185"/>
    <w:rsid w:val="003142C7"/>
    <w:rsid w:val="0031445E"/>
    <w:rsid w:val="00314829"/>
    <w:rsid w:val="00314A0C"/>
    <w:rsid w:val="00314E72"/>
    <w:rsid w:val="00314F03"/>
    <w:rsid w:val="00315010"/>
    <w:rsid w:val="00315443"/>
    <w:rsid w:val="003156AC"/>
    <w:rsid w:val="00315B50"/>
    <w:rsid w:val="00315B5E"/>
    <w:rsid w:val="00315E55"/>
    <w:rsid w:val="00315EFC"/>
    <w:rsid w:val="0031601E"/>
    <w:rsid w:val="00316081"/>
    <w:rsid w:val="00316100"/>
    <w:rsid w:val="003161F7"/>
    <w:rsid w:val="00316704"/>
    <w:rsid w:val="0031682B"/>
    <w:rsid w:val="00316870"/>
    <w:rsid w:val="003169FF"/>
    <w:rsid w:val="00316AB6"/>
    <w:rsid w:val="00316CB5"/>
    <w:rsid w:val="00316E06"/>
    <w:rsid w:val="00316E76"/>
    <w:rsid w:val="00317413"/>
    <w:rsid w:val="003175FF"/>
    <w:rsid w:val="00317661"/>
    <w:rsid w:val="00317722"/>
    <w:rsid w:val="0031784A"/>
    <w:rsid w:val="003178B5"/>
    <w:rsid w:val="00317905"/>
    <w:rsid w:val="00317906"/>
    <w:rsid w:val="0031798B"/>
    <w:rsid w:val="00317C7B"/>
    <w:rsid w:val="00317D00"/>
    <w:rsid w:val="00317DD6"/>
    <w:rsid w:val="00317ED3"/>
    <w:rsid w:val="00320319"/>
    <w:rsid w:val="00320494"/>
    <w:rsid w:val="003204E0"/>
    <w:rsid w:val="003205AE"/>
    <w:rsid w:val="00320760"/>
    <w:rsid w:val="00320A45"/>
    <w:rsid w:val="00320A68"/>
    <w:rsid w:val="00320B00"/>
    <w:rsid w:val="00320FA4"/>
    <w:rsid w:val="00320FE7"/>
    <w:rsid w:val="00321270"/>
    <w:rsid w:val="003214A5"/>
    <w:rsid w:val="00321809"/>
    <w:rsid w:val="00321B0B"/>
    <w:rsid w:val="00322121"/>
    <w:rsid w:val="00322229"/>
    <w:rsid w:val="003223EC"/>
    <w:rsid w:val="00322568"/>
    <w:rsid w:val="003225A4"/>
    <w:rsid w:val="0032287A"/>
    <w:rsid w:val="003228FD"/>
    <w:rsid w:val="0032295B"/>
    <w:rsid w:val="003229A7"/>
    <w:rsid w:val="00322BF8"/>
    <w:rsid w:val="00322E25"/>
    <w:rsid w:val="00322E48"/>
    <w:rsid w:val="00323044"/>
    <w:rsid w:val="00323053"/>
    <w:rsid w:val="00323263"/>
    <w:rsid w:val="0032327C"/>
    <w:rsid w:val="00323776"/>
    <w:rsid w:val="003237DD"/>
    <w:rsid w:val="0032387D"/>
    <w:rsid w:val="00323CC9"/>
    <w:rsid w:val="00323D12"/>
    <w:rsid w:val="00323E64"/>
    <w:rsid w:val="00324280"/>
    <w:rsid w:val="003243A1"/>
    <w:rsid w:val="00324B98"/>
    <w:rsid w:val="00324E05"/>
    <w:rsid w:val="00324F36"/>
    <w:rsid w:val="00325110"/>
    <w:rsid w:val="00325147"/>
    <w:rsid w:val="003251F3"/>
    <w:rsid w:val="0032522E"/>
    <w:rsid w:val="003253A3"/>
    <w:rsid w:val="003254FC"/>
    <w:rsid w:val="0032551D"/>
    <w:rsid w:val="00325A0C"/>
    <w:rsid w:val="00325EAB"/>
    <w:rsid w:val="0032605C"/>
    <w:rsid w:val="003261F5"/>
    <w:rsid w:val="0032639B"/>
    <w:rsid w:val="003265BA"/>
    <w:rsid w:val="003268A6"/>
    <w:rsid w:val="00326A1F"/>
    <w:rsid w:val="00326AB9"/>
    <w:rsid w:val="00326B19"/>
    <w:rsid w:val="00326B98"/>
    <w:rsid w:val="00326C15"/>
    <w:rsid w:val="00326C77"/>
    <w:rsid w:val="00326CBB"/>
    <w:rsid w:val="00326DA9"/>
    <w:rsid w:val="00326F98"/>
    <w:rsid w:val="00327426"/>
    <w:rsid w:val="003275C8"/>
    <w:rsid w:val="00327603"/>
    <w:rsid w:val="003276BB"/>
    <w:rsid w:val="0032773E"/>
    <w:rsid w:val="003277B8"/>
    <w:rsid w:val="0032795D"/>
    <w:rsid w:val="00327AA9"/>
    <w:rsid w:val="00327B4E"/>
    <w:rsid w:val="00327C1B"/>
    <w:rsid w:val="00327C31"/>
    <w:rsid w:val="00327C64"/>
    <w:rsid w:val="00327E03"/>
    <w:rsid w:val="00327E05"/>
    <w:rsid w:val="00327E15"/>
    <w:rsid w:val="00330171"/>
    <w:rsid w:val="00330389"/>
    <w:rsid w:val="003306FA"/>
    <w:rsid w:val="003308AA"/>
    <w:rsid w:val="003309A1"/>
    <w:rsid w:val="00330A94"/>
    <w:rsid w:val="00330AA0"/>
    <w:rsid w:val="00330CD3"/>
    <w:rsid w:val="00330DD9"/>
    <w:rsid w:val="00330DF1"/>
    <w:rsid w:val="0033102B"/>
    <w:rsid w:val="00331038"/>
    <w:rsid w:val="00331147"/>
    <w:rsid w:val="0033131C"/>
    <w:rsid w:val="00331397"/>
    <w:rsid w:val="0033168F"/>
    <w:rsid w:val="003316C6"/>
    <w:rsid w:val="003319A6"/>
    <w:rsid w:val="00331A00"/>
    <w:rsid w:val="00331A76"/>
    <w:rsid w:val="00331B96"/>
    <w:rsid w:val="00331E27"/>
    <w:rsid w:val="00331E4E"/>
    <w:rsid w:val="00331EAC"/>
    <w:rsid w:val="00331F1A"/>
    <w:rsid w:val="00331F6D"/>
    <w:rsid w:val="00332004"/>
    <w:rsid w:val="00332041"/>
    <w:rsid w:val="003323DA"/>
    <w:rsid w:val="00332626"/>
    <w:rsid w:val="00332847"/>
    <w:rsid w:val="00332D97"/>
    <w:rsid w:val="00333021"/>
    <w:rsid w:val="00333226"/>
    <w:rsid w:val="0033331D"/>
    <w:rsid w:val="00333544"/>
    <w:rsid w:val="0033365E"/>
    <w:rsid w:val="0033366E"/>
    <w:rsid w:val="00333950"/>
    <w:rsid w:val="00333961"/>
    <w:rsid w:val="003339AD"/>
    <w:rsid w:val="00333A16"/>
    <w:rsid w:val="00333C67"/>
    <w:rsid w:val="00333D95"/>
    <w:rsid w:val="00334134"/>
    <w:rsid w:val="00334308"/>
    <w:rsid w:val="003343A5"/>
    <w:rsid w:val="00334486"/>
    <w:rsid w:val="00334551"/>
    <w:rsid w:val="00334574"/>
    <w:rsid w:val="0033475A"/>
    <w:rsid w:val="003349CC"/>
    <w:rsid w:val="00334A51"/>
    <w:rsid w:val="00334CD7"/>
    <w:rsid w:val="00334F7D"/>
    <w:rsid w:val="00335048"/>
    <w:rsid w:val="0033513B"/>
    <w:rsid w:val="0033549C"/>
    <w:rsid w:val="00335563"/>
    <w:rsid w:val="00335D92"/>
    <w:rsid w:val="00335ED0"/>
    <w:rsid w:val="003361B1"/>
    <w:rsid w:val="0033620F"/>
    <w:rsid w:val="0033678C"/>
    <w:rsid w:val="00336818"/>
    <w:rsid w:val="00336A96"/>
    <w:rsid w:val="00336BA4"/>
    <w:rsid w:val="00336BD6"/>
    <w:rsid w:val="00337343"/>
    <w:rsid w:val="0033740E"/>
    <w:rsid w:val="0033745D"/>
    <w:rsid w:val="00337467"/>
    <w:rsid w:val="0033795E"/>
    <w:rsid w:val="0033799E"/>
    <w:rsid w:val="00337BD3"/>
    <w:rsid w:val="00337F04"/>
    <w:rsid w:val="00340073"/>
    <w:rsid w:val="0034007B"/>
    <w:rsid w:val="00340264"/>
    <w:rsid w:val="00340281"/>
    <w:rsid w:val="003402D2"/>
    <w:rsid w:val="00340932"/>
    <w:rsid w:val="00340940"/>
    <w:rsid w:val="00340B12"/>
    <w:rsid w:val="00340BBD"/>
    <w:rsid w:val="00340CD4"/>
    <w:rsid w:val="003415FF"/>
    <w:rsid w:val="00341A12"/>
    <w:rsid w:val="00341A6A"/>
    <w:rsid w:val="00341BE8"/>
    <w:rsid w:val="00341C7F"/>
    <w:rsid w:val="00341D52"/>
    <w:rsid w:val="0034203B"/>
    <w:rsid w:val="00342106"/>
    <w:rsid w:val="003421C9"/>
    <w:rsid w:val="00342305"/>
    <w:rsid w:val="003423F3"/>
    <w:rsid w:val="003425FA"/>
    <w:rsid w:val="00342650"/>
    <w:rsid w:val="00342705"/>
    <w:rsid w:val="003427C9"/>
    <w:rsid w:val="00342989"/>
    <w:rsid w:val="00342B46"/>
    <w:rsid w:val="00342C54"/>
    <w:rsid w:val="00342E8E"/>
    <w:rsid w:val="0034303A"/>
    <w:rsid w:val="00343177"/>
    <w:rsid w:val="00343580"/>
    <w:rsid w:val="00343685"/>
    <w:rsid w:val="0034375C"/>
    <w:rsid w:val="0034396E"/>
    <w:rsid w:val="00343999"/>
    <w:rsid w:val="00343F46"/>
    <w:rsid w:val="00344067"/>
    <w:rsid w:val="003440E0"/>
    <w:rsid w:val="0034414B"/>
    <w:rsid w:val="003441A4"/>
    <w:rsid w:val="003441B9"/>
    <w:rsid w:val="0034431C"/>
    <w:rsid w:val="0034454B"/>
    <w:rsid w:val="003446DB"/>
    <w:rsid w:val="00344B22"/>
    <w:rsid w:val="00344F7E"/>
    <w:rsid w:val="00345153"/>
    <w:rsid w:val="0034523F"/>
    <w:rsid w:val="00345262"/>
    <w:rsid w:val="00345407"/>
    <w:rsid w:val="0034569D"/>
    <w:rsid w:val="003458CE"/>
    <w:rsid w:val="003458D5"/>
    <w:rsid w:val="00345D64"/>
    <w:rsid w:val="00345E90"/>
    <w:rsid w:val="00345EF7"/>
    <w:rsid w:val="00345FE2"/>
    <w:rsid w:val="00346729"/>
    <w:rsid w:val="003469CD"/>
    <w:rsid w:val="00346B66"/>
    <w:rsid w:val="00346B8E"/>
    <w:rsid w:val="00346B92"/>
    <w:rsid w:val="00346BA4"/>
    <w:rsid w:val="00346BC5"/>
    <w:rsid w:val="00347025"/>
    <w:rsid w:val="003471DB"/>
    <w:rsid w:val="003472ED"/>
    <w:rsid w:val="00347540"/>
    <w:rsid w:val="003475DF"/>
    <w:rsid w:val="003476AE"/>
    <w:rsid w:val="00347822"/>
    <w:rsid w:val="00347950"/>
    <w:rsid w:val="00347EEF"/>
    <w:rsid w:val="00347F17"/>
    <w:rsid w:val="00347F2A"/>
    <w:rsid w:val="003500B9"/>
    <w:rsid w:val="003501A0"/>
    <w:rsid w:val="003505DF"/>
    <w:rsid w:val="00350A0F"/>
    <w:rsid w:val="00350BDB"/>
    <w:rsid w:val="0035125E"/>
    <w:rsid w:val="003514E3"/>
    <w:rsid w:val="003515BA"/>
    <w:rsid w:val="0035164D"/>
    <w:rsid w:val="00351704"/>
    <w:rsid w:val="00351969"/>
    <w:rsid w:val="00351E54"/>
    <w:rsid w:val="00351F93"/>
    <w:rsid w:val="00352019"/>
    <w:rsid w:val="003520C9"/>
    <w:rsid w:val="0035262D"/>
    <w:rsid w:val="003529FA"/>
    <w:rsid w:val="00352AD1"/>
    <w:rsid w:val="00352BAF"/>
    <w:rsid w:val="00352DA0"/>
    <w:rsid w:val="00352DCC"/>
    <w:rsid w:val="00352E55"/>
    <w:rsid w:val="00352FD1"/>
    <w:rsid w:val="0035327D"/>
    <w:rsid w:val="003532A2"/>
    <w:rsid w:val="0035333A"/>
    <w:rsid w:val="0035335B"/>
    <w:rsid w:val="00353396"/>
    <w:rsid w:val="003533F1"/>
    <w:rsid w:val="00353585"/>
    <w:rsid w:val="00353998"/>
    <w:rsid w:val="003539E0"/>
    <w:rsid w:val="00353F11"/>
    <w:rsid w:val="0035404C"/>
    <w:rsid w:val="003542AA"/>
    <w:rsid w:val="003542E8"/>
    <w:rsid w:val="00354488"/>
    <w:rsid w:val="003544AD"/>
    <w:rsid w:val="003546E0"/>
    <w:rsid w:val="00354853"/>
    <w:rsid w:val="0035485F"/>
    <w:rsid w:val="00354873"/>
    <w:rsid w:val="00354E2F"/>
    <w:rsid w:val="003551B3"/>
    <w:rsid w:val="00355251"/>
    <w:rsid w:val="003553D0"/>
    <w:rsid w:val="003557A8"/>
    <w:rsid w:val="003558C2"/>
    <w:rsid w:val="00355980"/>
    <w:rsid w:val="00355A5D"/>
    <w:rsid w:val="00355BAF"/>
    <w:rsid w:val="00356036"/>
    <w:rsid w:val="003561C3"/>
    <w:rsid w:val="003563EB"/>
    <w:rsid w:val="00356462"/>
    <w:rsid w:val="00356475"/>
    <w:rsid w:val="0035649F"/>
    <w:rsid w:val="003564F5"/>
    <w:rsid w:val="00356503"/>
    <w:rsid w:val="00356707"/>
    <w:rsid w:val="00356943"/>
    <w:rsid w:val="00356A4E"/>
    <w:rsid w:val="00356B1F"/>
    <w:rsid w:val="00356B6D"/>
    <w:rsid w:val="00356F72"/>
    <w:rsid w:val="003572ED"/>
    <w:rsid w:val="003577A4"/>
    <w:rsid w:val="00357C11"/>
    <w:rsid w:val="00357E24"/>
    <w:rsid w:val="0036005A"/>
    <w:rsid w:val="003601A5"/>
    <w:rsid w:val="00360357"/>
    <w:rsid w:val="00360780"/>
    <w:rsid w:val="003608CF"/>
    <w:rsid w:val="00360E87"/>
    <w:rsid w:val="003612AC"/>
    <w:rsid w:val="003612BA"/>
    <w:rsid w:val="003617C6"/>
    <w:rsid w:val="00361A59"/>
    <w:rsid w:val="00361D1A"/>
    <w:rsid w:val="003624AA"/>
    <w:rsid w:val="003624C4"/>
    <w:rsid w:val="003627E4"/>
    <w:rsid w:val="0036295E"/>
    <w:rsid w:val="00362A62"/>
    <w:rsid w:val="00362AA5"/>
    <w:rsid w:val="00362AF2"/>
    <w:rsid w:val="00362B7A"/>
    <w:rsid w:val="00362C2F"/>
    <w:rsid w:val="00362CB5"/>
    <w:rsid w:val="00362E5E"/>
    <w:rsid w:val="00362FD2"/>
    <w:rsid w:val="003633B0"/>
    <w:rsid w:val="00363597"/>
    <w:rsid w:val="003637D6"/>
    <w:rsid w:val="0036386D"/>
    <w:rsid w:val="00363A19"/>
    <w:rsid w:val="00363D0B"/>
    <w:rsid w:val="00363D68"/>
    <w:rsid w:val="00363DA2"/>
    <w:rsid w:val="00363DA7"/>
    <w:rsid w:val="00363F39"/>
    <w:rsid w:val="00363F67"/>
    <w:rsid w:val="00364185"/>
    <w:rsid w:val="0036448E"/>
    <w:rsid w:val="00364AC2"/>
    <w:rsid w:val="00364C64"/>
    <w:rsid w:val="00364DC7"/>
    <w:rsid w:val="00364ED3"/>
    <w:rsid w:val="00364F1D"/>
    <w:rsid w:val="0036502C"/>
    <w:rsid w:val="00365098"/>
    <w:rsid w:val="003650C1"/>
    <w:rsid w:val="00365AFF"/>
    <w:rsid w:val="00365D59"/>
    <w:rsid w:val="00366007"/>
    <w:rsid w:val="003663F5"/>
    <w:rsid w:val="00366471"/>
    <w:rsid w:val="00366838"/>
    <w:rsid w:val="00366902"/>
    <w:rsid w:val="003669D9"/>
    <w:rsid w:val="00366AA3"/>
    <w:rsid w:val="00366E5A"/>
    <w:rsid w:val="00366ED8"/>
    <w:rsid w:val="00366FCE"/>
    <w:rsid w:val="003671D2"/>
    <w:rsid w:val="00367551"/>
    <w:rsid w:val="00367580"/>
    <w:rsid w:val="003675A1"/>
    <w:rsid w:val="00367767"/>
    <w:rsid w:val="003677D9"/>
    <w:rsid w:val="00367962"/>
    <w:rsid w:val="00367B07"/>
    <w:rsid w:val="00367FE3"/>
    <w:rsid w:val="0037044A"/>
    <w:rsid w:val="003706AB"/>
    <w:rsid w:val="00370745"/>
    <w:rsid w:val="0037119D"/>
    <w:rsid w:val="0037134F"/>
    <w:rsid w:val="003713DA"/>
    <w:rsid w:val="003714BF"/>
    <w:rsid w:val="00371590"/>
    <w:rsid w:val="003716BF"/>
    <w:rsid w:val="003716F7"/>
    <w:rsid w:val="00371930"/>
    <w:rsid w:val="00371987"/>
    <w:rsid w:val="00371C72"/>
    <w:rsid w:val="00371EE7"/>
    <w:rsid w:val="00371FBD"/>
    <w:rsid w:val="00371FEF"/>
    <w:rsid w:val="0037247D"/>
    <w:rsid w:val="00372620"/>
    <w:rsid w:val="00372904"/>
    <w:rsid w:val="00372940"/>
    <w:rsid w:val="0037295E"/>
    <w:rsid w:val="003729CB"/>
    <w:rsid w:val="003729CE"/>
    <w:rsid w:val="00372D02"/>
    <w:rsid w:val="00372E90"/>
    <w:rsid w:val="00372FAD"/>
    <w:rsid w:val="00373293"/>
    <w:rsid w:val="00373475"/>
    <w:rsid w:val="003734DB"/>
    <w:rsid w:val="00373662"/>
    <w:rsid w:val="00373677"/>
    <w:rsid w:val="003736AB"/>
    <w:rsid w:val="00373855"/>
    <w:rsid w:val="00373B37"/>
    <w:rsid w:val="00373B64"/>
    <w:rsid w:val="00373B86"/>
    <w:rsid w:val="00373CFE"/>
    <w:rsid w:val="00373E1C"/>
    <w:rsid w:val="00373E8E"/>
    <w:rsid w:val="00373F24"/>
    <w:rsid w:val="00373F2F"/>
    <w:rsid w:val="00373F41"/>
    <w:rsid w:val="0037406F"/>
    <w:rsid w:val="0037444B"/>
    <w:rsid w:val="00374FD3"/>
    <w:rsid w:val="00375218"/>
    <w:rsid w:val="003759CA"/>
    <w:rsid w:val="00375A57"/>
    <w:rsid w:val="00375E97"/>
    <w:rsid w:val="00375F13"/>
    <w:rsid w:val="0037604C"/>
    <w:rsid w:val="00376128"/>
    <w:rsid w:val="00376136"/>
    <w:rsid w:val="003761B1"/>
    <w:rsid w:val="00376518"/>
    <w:rsid w:val="00376570"/>
    <w:rsid w:val="003765D7"/>
    <w:rsid w:val="003766F5"/>
    <w:rsid w:val="00376857"/>
    <w:rsid w:val="00376942"/>
    <w:rsid w:val="003769D9"/>
    <w:rsid w:val="00376A32"/>
    <w:rsid w:val="00376BFA"/>
    <w:rsid w:val="00376C99"/>
    <w:rsid w:val="00376D33"/>
    <w:rsid w:val="00376D44"/>
    <w:rsid w:val="00376EBA"/>
    <w:rsid w:val="00376FB0"/>
    <w:rsid w:val="00377195"/>
    <w:rsid w:val="00377232"/>
    <w:rsid w:val="00377255"/>
    <w:rsid w:val="003773D3"/>
    <w:rsid w:val="00377635"/>
    <w:rsid w:val="00377636"/>
    <w:rsid w:val="003776B1"/>
    <w:rsid w:val="0037770C"/>
    <w:rsid w:val="00377B1A"/>
    <w:rsid w:val="00377B22"/>
    <w:rsid w:val="00377CBF"/>
    <w:rsid w:val="00377D03"/>
    <w:rsid w:val="00377DD8"/>
    <w:rsid w:val="00377FA3"/>
    <w:rsid w:val="003802A7"/>
    <w:rsid w:val="003803C1"/>
    <w:rsid w:val="003803EC"/>
    <w:rsid w:val="00380487"/>
    <w:rsid w:val="003804BE"/>
    <w:rsid w:val="003808FE"/>
    <w:rsid w:val="00380D9D"/>
    <w:rsid w:val="00381509"/>
    <w:rsid w:val="0038156A"/>
    <w:rsid w:val="0038156F"/>
    <w:rsid w:val="00381668"/>
    <w:rsid w:val="003817B4"/>
    <w:rsid w:val="003817EA"/>
    <w:rsid w:val="00381A93"/>
    <w:rsid w:val="00381C05"/>
    <w:rsid w:val="00381FBD"/>
    <w:rsid w:val="0038217F"/>
    <w:rsid w:val="003822CB"/>
    <w:rsid w:val="00382426"/>
    <w:rsid w:val="003826CB"/>
    <w:rsid w:val="00382756"/>
    <w:rsid w:val="00382AE1"/>
    <w:rsid w:val="00382BC9"/>
    <w:rsid w:val="00382C08"/>
    <w:rsid w:val="00382CB1"/>
    <w:rsid w:val="00382FEC"/>
    <w:rsid w:val="00383264"/>
    <w:rsid w:val="003832BC"/>
    <w:rsid w:val="0038339F"/>
    <w:rsid w:val="003835F4"/>
    <w:rsid w:val="00383724"/>
    <w:rsid w:val="0038391C"/>
    <w:rsid w:val="00383986"/>
    <w:rsid w:val="003839B5"/>
    <w:rsid w:val="003839E7"/>
    <w:rsid w:val="00383D21"/>
    <w:rsid w:val="00383DCF"/>
    <w:rsid w:val="00383E40"/>
    <w:rsid w:val="00384041"/>
    <w:rsid w:val="00384661"/>
    <w:rsid w:val="003847D8"/>
    <w:rsid w:val="003848A9"/>
    <w:rsid w:val="00384AF0"/>
    <w:rsid w:val="00384C7A"/>
    <w:rsid w:val="00384E18"/>
    <w:rsid w:val="003854A2"/>
    <w:rsid w:val="003854C7"/>
    <w:rsid w:val="003854FC"/>
    <w:rsid w:val="0038573D"/>
    <w:rsid w:val="00385EAF"/>
    <w:rsid w:val="00385FBC"/>
    <w:rsid w:val="00386648"/>
    <w:rsid w:val="00386757"/>
    <w:rsid w:val="00386766"/>
    <w:rsid w:val="00386876"/>
    <w:rsid w:val="00386A00"/>
    <w:rsid w:val="00386A58"/>
    <w:rsid w:val="00386EC5"/>
    <w:rsid w:val="00386F4B"/>
    <w:rsid w:val="00386FF8"/>
    <w:rsid w:val="003871B1"/>
    <w:rsid w:val="0038728C"/>
    <w:rsid w:val="00387A99"/>
    <w:rsid w:val="00387B9D"/>
    <w:rsid w:val="00387C90"/>
    <w:rsid w:val="00387E1F"/>
    <w:rsid w:val="00387F93"/>
    <w:rsid w:val="00387FE2"/>
    <w:rsid w:val="0039007A"/>
    <w:rsid w:val="003900A8"/>
    <w:rsid w:val="00390180"/>
    <w:rsid w:val="00390229"/>
    <w:rsid w:val="00390421"/>
    <w:rsid w:val="00390697"/>
    <w:rsid w:val="00390F96"/>
    <w:rsid w:val="003913AB"/>
    <w:rsid w:val="00391469"/>
    <w:rsid w:val="00391530"/>
    <w:rsid w:val="00391861"/>
    <w:rsid w:val="00391B29"/>
    <w:rsid w:val="00391CC5"/>
    <w:rsid w:val="00391CF3"/>
    <w:rsid w:val="00391DBA"/>
    <w:rsid w:val="00391E65"/>
    <w:rsid w:val="00391E7F"/>
    <w:rsid w:val="0039222D"/>
    <w:rsid w:val="003923C6"/>
    <w:rsid w:val="00392788"/>
    <w:rsid w:val="0039291A"/>
    <w:rsid w:val="0039294C"/>
    <w:rsid w:val="00392A22"/>
    <w:rsid w:val="00392A2A"/>
    <w:rsid w:val="00392D3A"/>
    <w:rsid w:val="00392DB2"/>
    <w:rsid w:val="00392DC4"/>
    <w:rsid w:val="00392E7A"/>
    <w:rsid w:val="00392EB2"/>
    <w:rsid w:val="00392F9C"/>
    <w:rsid w:val="00393052"/>
    <w:rsid w:val="003930AB"/>
    <w:rsid w:val="003930BB"/>
    <w:rsid w:val="00393674"/>
    <w:rsid w:val="003937C2"/>
    <w:rsid w:val="00393807"/>
    <w:rsid w:val="00393924"/>
    <w:rsid w:val="003939BA"/>
    <w:rsid w:val="00393F41"/>
    <w:rsid w:val="003944AE"/>
    <w:rsid w:val="00394517"/>
    <w:rsid w:val="0039472C"/>
    <w:rsid w:val="00394D3A"/>
    <w:rsid w:val="00395061"/>
    <w:rsid w:val="00395083"/>
    <w:rsid w:val="003954A8"/>
    <w:rsid w:val="003955AD"/>
    <w:rsid w:val="00395627"/>
    <w:rsid w:val="00395631"/>
    <w:rsid w:val="00395663"/>
    <w:rsid w:val="00395689"/>
    <w:rsid w:val="003956B0"/>
    <w:rsid w:val="003956CD"/>
    <w:rsid w:val="0039573C"/>
    <w:rsid w:val="003959BA"/>
    <w:rsid w:val="003959D0"/>
    <w:rsid w:val="00395ABC"/>
    <w:rsid w:val="00395E58"/>
    <w:rsid w:val="00395EF9"/>
    <w:rsid w:val="00395F11"/>
    <w:rsid w:val="00396197"/>
    <w:rsid w:val="003961E3"/>
    <w:rsid w:val="003962EF"/>
    <w:rsid w:val="0039675D"/>
    <w:rsid w:val="003967DB"/>
    <w:rsid w:val="003969B9"/>
    <w:rsid w:val="00396A86"/>
    <w:rsid w:val="00396BF6"/>
    <w:rsid w:val="003972C6"/>
    <w:rsid w:val="00397838"/>
    <w:rsid w:val="003979C3"/>
    <w:rsid w:val="00397D4E"/>
    <w:rsid w:val="00397F06"/>
    <w:rsid w:val="00397FED"/>
    <w:rsid w:val="003A04B3"/>
    <w:rsid w:val="003A0566"/>
    <w:rsid w:val="003A09AA"/>
    <w:rsid w:val="003A0AB8"/>
    <w:rsid w:val="003A0C4D"/>
    <w:rsid w:val="003A0C60"/>
    <w:rsid w:val="003A0F3D"/>
    <w:rsid w:val="003A0FA9"/>
    <w:rsid w:val="003A167F"/>
    <w:rsid w:val="003A1760"/>
    <w:rsid w:val="003A1EB8"/>
    <w:rsid w:val="003A22DE"/>
    <w:rsid w:val="003A2BBE"/>
    <w:rsid w:val="003A2C86"/>
    <w:rsid w:val="003A2DA2"/>
    <w:rsid w:val="003A3265"/>
    <w:rsid w:val="003A3464"/>
    <w:rsid w:val="003A3472"/>
    <w:rsid w:val="003A3609"/>
    <w:rsid w:val="003A3815"/>
    <w:rsid w:val="003A3B09"/>
    <w:rsid w:val="003A3B0D"/>
    <w:rsid w:val="003A3C63"/>
    <w:rsid w:val="003A3D0A"/>
    <w:rsid w:val="003A3D8A"/>
    <w:rsid w:val="003A3D93"/>
    <w:rsid w:val="003A3E66"/>
    <w:rsid w:val="003A410A"/>
    <w:rsid w:val="003A41A1"/>
    <w:rsid w:val="003A4309"/>
    <w:rsid w:val="003A4344"/>
    <w:rsid w:val="003A46D2"/>
    <w:rsid w:val="003A4A22"/>
    <w:rsid w:val="003A4A32"/>
    <w:rsid w:val="003A4A50"/>
    <w:rsid w:val="003A4C86"/>
    <w:rsid w:val="003A4E93"/>
    <w:rsid w:val="003A4FE9"/>
    <w:rsid w:val="003A5153"/>
    <w:rsid w:val="003A52F8"/>
    <w:rsid w:val="003A5361"/>
    <w:rsid w:val="003A5484"/>
    <w:rsid w:val="003A5601"/>
    <w:rsid w:val="003A5619"/>
    <w:rsid w:val="003A5768"/>
    <w:rsid w:val="003A59EC"/>
    <w:rsid w:val="003A5A0A"/>
    <w:rsid w:val="003A5BC1"/>
    <w:rsid w:val="003A5C87"/>
    <w:rsid w:val="003A5E01"/>
    <w:rsid w:val="003A600C"/>
    <w:rsid w:val="003A61FC"/>
    <w:rsid w:val="003A6250"/>
    <w:rsid w:val="003A647B"/>
    <w:rsid w:val="003A6606"/>
    <w:rsid w:val="003A68BE"/>
    <w:rsid w:val="003A6BC5"/>
    <w:rsid w:val="003A6D14"/>
    <w:rsid w:val="003A6E14"/>
    <w:rsid w:val="003A73A6"/>
    <w:rsid w:val="003A79BC"/>
    <w:rsid w:val="003A7C81"/>
    <w:rsid w:val="003A7CBF"/>
    <w:rsid w:val="003A7CCC"/>
    <w:rsid w:val="003A7F39"/>
    <w:rsid w:val="003B001F"/>
    <w:rsid w:val="003B006C"/>
    <w:rsid w:val="003B01F6"/>
    <w:rsid w:val="003B03AD"/>
    <w:rsid w:val="003B055A"/>
    <w:rsid w:val="003B074A"/>
    <w:rsid w:val="003B0A97"/>
    <w:rsid w:val="003B0AA0"/>
    <w:rsid w:val="003B0C0D"/>
    <w:rsid w:val="003B0D29"/>
    <w:rsid w:val="003B0EBA"/>
    <w:rsid w:val="003B0F7C"/>
    <w:rsid w:val="003B1078"/>
    <w:rsid w:val="003B1A23"/>
    <w:rsid w:val="003B1A53"/>
    <w:rsid w:val="003B1F14"/>
    <w:rsid w:val="003B203E"/>
    <w:rsid w:val="003B252A"/>
    <w:rsid w:val="003B2733"/>
    <w:rsid w:val="003B27E0"/>
    <w:rsid w:val="003B2850"/>
    <w:rsid w:val="003B2B3D"/>
    <w:rsid w:val="003B2CE8"/>
    <w:rsid w:val="003B2D88"/>
    <w:rsid w:val="003B2DD7"/>
    <w:rsid w:val="003B308A"/>
    <w:rsid w:val="003B324E"/>
    <w:rsid w:val="003B33B5"/>
    <w:rsid w:val="003B3B67"/>
    <w:rsid w:val="003B3B6B"/>
    <w:rsid w:val="003B3C01"/>
    <w:rsid w:val="003B3ED7"/>
    <w:rsid w:val="003B4178"/>
    <w:rsid w:val="003B42BF"/>
    <w:rsid w:val="003B4331"/>
    <w:rsid w:val="003B447F"/>
    <w:rsid w:val="003B457C"/>
    <w:rsid w:val="003B4856"/>
    <w:rsid w:val="003B48AB"/>
    <w:rsid w:val="003B4B81"/>
    <w:rsid w:val="003B4C24"/>
    <w:rsid w:val="003B4D65"/>
    <w:rsid w:val="003B4F1E"/>
    <w:rsid w:val="003B542E"/>
    <w:rsid w:val="003B5B68"/>
    <w:rsid w:val="003B5B8A"/>
    <w:rsid w:val="003B5D6F"/>
    <w:rsid w:val="003B5FC9"/>
    <w:rsid w:val="003B60DF"/>
    <w:rsid w:val="003B618B"/>
    <w:rsid w:val="003B6355"/>
    <w:rsid w:val="003B639B"/>
    <w:rsid w:val="003B661C"/>
    <w:rsid w:val="003B6626"/>
    <w:rsid w:val="003B6A44"/>
    <w:rsid w:val="003B6F07"/>
    <w:rsid w:val="003B6F4B"/>
    <w:rsid w:val="003B7010"/>
    <w:rsid w:val="003B7077"/>
    <w:rsid w:val="003B716D"/>
    <w:rsid w:val="003B79E0"/>
    <w:rsid w:val="003B7B7F"/>
    <w:rsid w:val="003B7BF0"/>
    <w:rsid w:val="003B7C7E"/>
    <w:rsid w:val="003B7CDA"/>
    <w:rsid w:val="003B7DA0"/>
    <w:rsid w:val="003C004E"/>
    <w:rsid w:val="003C014E"/>
    <w:rsid w:val="003C02D8"/>
    <w:rsid w:val="003C0349"/>
    <w:rsid w:val="003C0418"/>
    <w:rsid w:val="003C0518"/>
    <w:rsid w:val="003C052F"/>
    <w:rsid w:val="003C06FB"/>
    <w:rsid w:val="003C09A1"/>
    <w:rsid w:val="003C0A4E"/>
    <w:rsid w:val="003C0AB2"/>
    <w:rsid w:val="003C0B61"/>
    <w:rsid w:val="003C0C03"/>
    <w:rsid w:val="003C0DF0"/>
    <w:rsid w:val="003C0F3C"/>
    <w:rsid w:val="003C11EB"/>
    <w:rsid w:val="003C123D"/>
    <w:rsid w:val="003C1759"/>
    <w:rsid w:val="003C1785"/>
    <w:rsid w:val="003C1820"/>
    <w:rsid w:val="003C187A"/>
    <w:rsid w:val="003C18B2"/>
    <w:rsid w:val="003C1C10"/>
    <w:rsid w:val="003C1C5C"/>
    <w:rsid w:val="003C1C8E"/>
    <w:rsid w:val="003C1D7A"/>
    <w:rsid w:val="003C1FB2"/>
    <w:rsid w:val="003C20F9"/>
    <w:rsid w:val="003C25BA"/>
    <w:rsid w:val="003C27EE"/>
    <w:rsid w:val="003C288D"/>
    <w:rsid w:val="003C2D09"/>
    <w:rsid w:val="003C2E17"/>
    <w:rsid w:val="003C30CE"/>
    <w:rsid w:val="003C3124"/>
    <w:rsid w:val="003C3169"/>
    <w:rsid w:val="003C33AE"/>
    <w:rsid w:val="003C3489"/>
    <w:rsid w:val="003C37FD"/>
    <w:rsid w:val="003C387F"/>
    <w:rsid w:val="003C3A0C"/>
    <w:rsid w:val="003C3AAA"/>
    <w:rsid w:val="003C3DC9"/>
    <w:rsid w:val="003C3F1D"/>
    <w:rsid w:val="003C3F6D"/>
    <w:rsid w:val="003C4164"/>
    <w:rsid w:val="003C4190"/>
    <w:rsid w:val="003C437B"/>
    <w:rsid w:val="003C4556"/>
    <w:rsid w:val="003C46C6"/>
    <w:rsid w:val="003C46EE"/>
    <w:rsid w:val="003C472F"/>
    <w:rsid w:val="003C4A1C"/>
    <w:rsid w:val="003C4C84"/>
    <w:rsid w:val="003C4D3F"/>
    <w:rsid w:val="003C5191"/>
    <w:rsid w:val="003C53A8"/>
    <w:rsid w:val="003C55D8"/>
    <w:rsid w:val="003C5676"/>
    <w:rsid w:val="003C56C1"/>
    <w:rsid w:val="003C58AD"/>
    <w:rsid w:val="003C5C3F"/>
    <w:rsid w:val="003C5C6C"/>
    <w:rsid w:val="003C60E3"/>
    <w:rsid w:val="003C610D"/>
    <w:rsid w:val="003C6196"/>
    <w:rsid w:val="003C6454"/>
    <w:rsid w:val="003C6634"/>
    <w:rsid w:val="003C67F4"/>
    <w:rsid w:val="003C6882"/>
    <w:rsid w:val="003C6AB9"/>
    <w:rsid w:val="003C6B2B"/>
    <w:rsid w:val="003C6BE8"/>
    <w:rsid w:val="003C6D0F"/>
    <w:rsid w:val="003C6F77"/>
    <w:rsid w:val="003C728A"/>
    <w:rsid w:val="003C7430"/>
    <w:rsid w:val="003C7452"/>
    <w:rsid w:val="003C799A"/>
    <w:rsid w:val="003C79B7"/>
    <w:rsid w:val="003C7A11"/>
    <w:rsid w:val="003D0159"/>
    <w:rsid w:val="003D033A"/>
    <w:rsid w:val="003D0349"/>
    <w:rsid w:val="003D0613"/>
    <w:rsid w:val="003D062C"/>
    <w:rsid w:val="003D068C"/>
    <w:rsid w:val="003D08C4"/>
    <w:rsid w:val="003D08E3"/>
    <w:rsid w:val="003D0A9A"/>
    <w:rsid w:val="003D0B09"/>
    <w:rsid w:val="003D0B81"/>
    <w:rsid w:val="003D0C3F"/>
    <w:rsid w:val="003D0CE4"/>
    <w:rsid w:val="003D0F2F"/>
    <w:rsid w:val="003D12C2"/>
    <w:rsid w:val="003D141B"/>
    <w:rsid w:val="003D154E"/>
    <w:rsid w:val="003D1687"/>
    <w:rsid w:val="003D188C"/>
    <w:rsid w:val="003D1AD5"/>
    <w:rsid w:val="003D1C6E"/>
    <w:rsid w:val="003D1D53"/>
    <w:rsid w:val="003D1D64"/>
    <w:rsid w:val="003D2166"/>
    <w:rsid w:val="003D219A"/>
    <w:rsid w:val="003D224D"/>
    <w:rsid w:val="003D2539"/>
    <w:rsid w:val="003D27CE"/>
    <w:rsid w:val="003D3458"/>
    <w:rsid w:val="003D3521"/>
    <w:rsid w:val="003D3578"/>
    <w:rsid w:val="003D3682"/>
    <w:rsid w:val="003D3882"/>
    <w:rsid w:val="003D3944"/>
    <w:rsid w:val="003D3CB4"/>
    <w:rsid w:val="003D3D2E"/>
    <w:rsid w:val="003D3E3D"/>
    <w:rsid w:val="003D3E89"/>
    <w:rsid w:val="003D3EDB"/>
    <w:rsid w:val="003D3FC3"/>
    <w:rsid w:val="003D3FEA"/>
    <w:rsid w:val="003D4037"/>
    <w:rsid w:val="003D40EA"/>
    <w:rsid w:val="003D40ED"/>
    <w:rsid w:val="003D41D0"/>
    <w:rsid w:val="003D41DA"/>
    <w:rsid w:val="003D4203"/>
    <w:rsid w:val="003D4267"/>
    <w:rsid w:val="003D43E4"/>
    <w:rsid w:val="003D440F"/>
    <w:rsid w:val="003D4494"/>
    <w:rsid w:val="003D4A8A"/>
    <w:rsid w:val="003D4C60"/>
    <w:rsid w:val="003D513C"/>
    <w:rsid w:val="003D51FC"/>
    <w:rsid w:val="003D52DD"/>
    <w:rsid w:val="003D55FD"/>
    <w:rsid w:val="003D599A"/>
    <w:rsid w:val="003D5B07"/>
    <w:rsid w:val="003D61B9"/>
    <w:rsid w:val="003D6306"/>
    <w:rsid w:val="003D6594"/>
    <w:rsid w:val="003D6947"/>
    <w:rsid w:val="003D6A09"/>
    <w:rsid w:val="003D6BB7"/>
    <w:rsid w:val="003D6EFA"/>
    <w:rsid w:val="003D71FC"/>
    <w:rsid w:val="003D7296"/>
    <w:rsid w:val="003D74F0"/>
    <w:rsid w:val="003D7537"/>
    <w:rsid w:val="003D75CE"/>
    <w:rsid w:val="003D7714"/>
    <w:rsid w:val="003D77DA"/>
    <w:rsid w:val="003D7DE7"/>
    <w:rsid w:val="003D7E80"/>
    <w:rsid w:val="003D7EE7"/>
    <w:rsid w:val="003D7EFF"/>
    <w:rsid w:val="003E03C2"/>
    <w:rsid w:val="003E042E"/>
    <w:rsid w:val="003E0442"/>
    <w:rsid w:val="003E0580"/>
    <w:rsid w:val="003E064D"/>
    <w:rsid w:val="003E098F"/>
    <w:rsid w:val="003E0AB7"/>
    <w:rsid w:val="003E0B9F"/>
    <w:rsid w:val="003E0C64"/>
    <w:rsid w:val="003E0CC1"/>
    <w:rsid w:val="003E0F4D"/>
    <w:rsid w:val="003E0FBE"/>
    <w:rsid w:val="003E0FC5"/>
    <w:rsid w:val="003E11A7"/>
    <w:rsid w:val="003E13A9"/>
    <w:rsid w:val="003E1499"/>
    <w:rsid w:val="003E16C0"/>
    <w:rsid w:val="003E1758"/>
    <w:rsid w:val="003E1772"/>
    <w:rsid w:val="003E189C"/>
    <w:rsid w:val="003E19BB"/>
    <w:rsid w:val="003E1D0E"/>
    <w:rsid w:val="003E1DCA"/>
    <w:rsid w:val="003E20FD"/>
    <w:rsid w:val="003E24ED"/>
    <w:rsid w:val="003E24F2"/>
    <w:rsid w:val="003E254E"/>
    <w:rsid w:val="003E2DE0"/>
    <w:rsid w:val="003E3118"/>
    <w:rsid w:val="003E31AB"/>
    <w:rsid w:val="003E33E6"/>
    <w:rsid w:val="003E357D"/>
    <w:rsid w:val="003E371D"/>
    <w:rsid w:val="003E3751"/>
    <w:rsid w:val="003E37A4"/>
    <w:rsid w:val="003E37D6"/>
    <w:rsid w:val="003E3812"/>
    <w:rsid w:val="003E3836"/>
    <w:rsid w:val="003E3A62"/>
    <w:rsid w:val="003E3A65"/>
    <w:rsid w:val="003E3B4F"/>
    <w:rsid w:val="003E3C2E"/>
    <w:rsid w:val="003E3DD5"/>
    <w:rsid w:val="003E4036"/>
    <w:rsid w:val="003E409E"/>
    <w:rsid w:val="003E4140"/>
    <w:rsid w:val="003E41DB"/>
    <w:rsid w:val="003E4256"/>
    <w:rsid w:val="003E4284"/>
    <w:rsid w:val="003E481D"/>
    <w:rsid w:val="003E4954"/>
    <w:rsid w:val="003E4A22"/>
    <w:rsid w:val="003E4D3A"/>
    <w:rsid w:val="003E4F18"/>
    <w:rsid w:val="003E510F"/>
    <w:rsid w:val="003E51C9"/>
    <w:rsid w:val="003E527F"/>
    <w:rsid w:val="003E5299"/>
    <w:rsid w:val="003E552A"/>
    <w:rsid w:val="003E5555"/>
    <w:rsid w:val="003E5BCA"/>
    <w:rsid w:val="003E5C55"/>
    <w:rsid w:val="003E5CBB"/>
    <w:rsid w:val="003E5E02"/>
    <w:rsid w:val="003E5F7B"/>
    <w:rsid w:val="003E6355"/>
    <w:rsid w:val="003E64F0"/>
    <w:rsid w:val="003E65B1"/>
    <w:rsid w:val="003E665E"/>
    <w:rsid w:val="003E66D8"/>
    <w:rsid w:val="003E6870"/>
    <w:rsid w:val="003E6F1D"/>
    <w:rsid w:val="003E7146"/>
    <w:rsid w:val="003E721F"/>
    <w:rsid w:val="003E724A"/>
    <w:rsid w:val="003E73D8"/>
    <w:rsid w:val="003E75CD"/>
    <w:rsid w:val="003E77C9"/>
    <w:rsid w:val="003E7860"/>
    <w:rsid w:val="003E7865"/>
    <w:rsid w:val="003E78EB"/>
    <w:rsid w:val="003E7A8E"/>
    <w:rsid w:val="003E7AE3"/>
    <w:rsid w:val="003E7C3F"/>
    <w:rsid w:val="003F0095"/>
    <w:rsid w:val="003F0322"/>
    <w:rsid w:val="003F033B"/>
    <w:rsid w:val="003F042D"/>
    <w:rsid w:val="003F051D"/>
    <w:rsid w:val="003F0637"/>
    <w:rsid w:val="003F0BEE"/>
    <w:rsid w:val="003F0F72"/>
    <w:rsid w:val="003F14AE"/>
    <w:rsid w:val="003F1A0C"/>
    <w:rsid w:val="003F1B9B"/>
    <w:rsid w:val="003F1BB1"/>
    <w:rsid w:val="003F1BCC"/>
    <w:rsid w:val="003F1BFA"/>
    <w:rsid w:val="003F213A"/>
    <w:rsid w:val="003F2178"/>
    <w:rsid w:val="003F21DE"/>
    <w:rsid w:val="003F2682"/>
    <w:rsid w:val="003F27EA"/>
    <w:rsid w:val="003F2814"/>
    <w:rsid w:val="003F2A42"/>
    <w:rsid w:val="003F2B39"/>
    <w:rsid w:val="003F2BDF"/>
    <w:rsid w:val="003F2D9E"/>
    <w:rsid w:val="003F2EBF"/>
    <w:rsid w:val="003F3121"/>
    <w:rsid w:val="003F333A"/>
    <w:rsid w:val="003F3481"/>
    <w:rsid w:val="003F3606"/>
    <w:rsid w:val="003F3936"/>
    <w:rsid w:val="003F3C2A"/>
    <w:rsid w:val="003F3C61"/>
    <w:rsid w:val="003F3D4E"/>
    <w:rsid w:val="003F3DC0"/>
    <w:rsid w:val="003F4DC6"/>
    <w:rsid w:val="003F4F03"/>
    <w:rsid w:val="003F5009"/>
    <w:rsid w:val="003F5193"/>
    <w:rsid w:val="003F5260"/>
    <w:rsid w:val="003F5298"/>
    <w:rsid w:val="003F5384"/>
    <w:rsid w:val="003F53C5"/>
    <w:rsid w:val="003F5580"/>
    <w:rsid w:val="003F5F73"/>
    <w:rsid w:val="003F627C"/>
    <w:rsid w:val="003F64F4"/>
    <w:rsid w:val="003F656B"/>
    <w:rsid w:val="003F6933"/>
    <w:rsid w:val="003F6A9B"/>
    <w:rsid w:val="003F6B0D"/>
    <w:rsid w:val="003F6B3B"/>
    <w:rsid w:val="003F6B4A"/>
    <w:rsid w:val="003F6B62"/>
    <w:rsid w:val="003F6D7A"/>
    <w:rsid w:val="003F6DB0"/>
    <w:rsid w:val="003F6E8B"/>
    <w:rsid w:val="003F70CE"/>
    <w:rsid w:val="003F710D"/>
    <w:rsid w:val="003F748C"/>
    <w:rsid w:val="003F760A"/>
    <w:rsid w:val="003F7632"/>
    <w:rsid w:val="003F7BFC"/>
    <w:rsid w:val="003F7E85"/>
    <w:rsid w:val="003F7EBF"/>
    <w:rsid w:val="003F7ECC"/>
    <w:rsid w:val="003F7FBE"/>
    <w:rsid w:val="004000C6"/>
    <w:rsid w:val="0040015D"/>
    <w:rsid w:val="00400382"/>
    <w:rsid w:val="004003A9"/>
    <w:rsid w:val="00400546"/>
    <w:rsid w:val="004006B7"/>
    <w:rsid w:val="00400961"/>
    <w:rsid w:val="0040096F"/>
    <w:rsid w:val="00400A19"/>
    <w:rsid w:val="00400BEB"/>
    <w:rsid w:val="00400C82"/>
    <w:rsid w:val="00400E58"/>
    <w:rsid w:val="004010F9"/>
    <w:rsid w:val="0040111D"/>
    <w:rsid w:val="00401135"/>
    <w:rsid w:val="0040115B"/>
    <w:rsid w:val="0040130A"/>
    <w:rsid w:val="004013B9"/>
    <w:rsid w:val="0040154A"/>
    <w:rsid w:val="00401903"/>
    <w:rsid w:val="004019C2"/>
    <w:rsid w:val="00401A70"/>
    <w:rsid w:val="0040203F"/>
    <w:rsid w:val="0040234C"/>
    <w:rsid w:val="0040240A"/>
    <w:rsid w:val="00402682"/>
    <w:rsid w:val="004026ED"/>
    <w:rsid w:val="0040270F"/>
    <w:rsid w:val="00403022"/>
    <w:rsid w:val="00403584"/>
    <w:rsid w:val="00403D7F"/>
    <w:rsid w:val="00403E0F"/>
    <w:rsid w:val="004042AE"/>
    <w:rsid w:val="00404406"/>
    <w:rsid w:val="00404908"/>
    <w:rsid w:val="00404A57"/>
    <w:rsid w:val="00404B98"/>
    <w:rsid w:val="00404BB5"/>
    <w:rsid w:val="00404D34"/>
    <w:rsid w:val="00404E87"/>
    <w:rsid w:val="0040505E"/>
    <w:rsid w:val="00405092"/>
    <w:rsid w:val="004050E8"/>
    <w:rsid w:val="0040517A"/>
    <w:rsid w:val="00405183"/>
    <w:rsid w:val="0040536E"/>
    <w:rsid w:val="004057C3"/>
    <w:rsid w:val="00405A5B"/>
    <w:rsid w:val="00405AE1"/>
    <w:rsid w:val="00405C34"/>
    <w:rsid w:val="00405CC4"/>
    <w:rsid w:val="00405D3A"/>
    <w:rsid w:val="00405E17"/>
    <w:rsid w:val="00405E95"/>
    <w:rsid w:val="0040629C"/>
    <w:rsid w:val="004064EA"/>
    <w:rsid w:val="004065CA"/>
    <w:rsid w:val="00406913"/>
    <w:rsid w:val="00406A70"/>
    <w:rsid w:val="00406ADD"/>
    <w:rsid w:val="00406BFF"/>
    <w:rsid w:val="00406C82"/>
    <w:rsid w:val="00406DBE"/>
    <w:rsid w:val="00407757"/>
    <w:rsid w:val="00407BA7"/>
    <w:rsid w:val="00407BD1"/>
    <w:rsid w:val="00407CAD"/>
    <w:rsid w:val="00407F69"/>
    <w:rsid w:val="004102EC"/>
    <w:rsid w:val="004103C3"/>
    <w:rsid w:val="004103C7"/>
    <w:rsid w:val="0041045A"/>
    <w:rsid w:val="00410569"/>
    <w:rsid w:val="0041066D"/>
    <w:rsid w:val="0041070C"/>
    <w:rsid w:val="00410968"/>
    <w:rsid w:val="00410987"/>
    <w:rsid w:val="00410988"/>
    <w:rsid w:val="00410ABF"/>
    <w:rsid w:val="00410C6F"/>
    <w:rsid w:val="004111CE"/>
    <w:rsid w:val="00411325"/>
    <w:rsid w:val="00411370"/>
    <w:rsid w:val="0041157F"/>
    <w:rsid w:val="004115DA"/>
    <w:rsid w:val="00411659"/>
    <w:rsid w:val="004118F2"/>
    <w:rsid w:val="00411919"/>
    <w:rsid w:val="004119AE"/>
    <w:rsid w:val="004119D2"/>
    <w:rsid w:val="00411B11"/>
    <w:rsid w:val="00411B8F"/>
    <w:rsid w:val="00412439"/>
    <w:rsid w:val="0041247A"/>
    <w:rsid w:val="004124B2"/>
    <w:rsid w:val="00412559"/>
    <w:rsid w:val="0041280D"/>
    <w:rsid w:val="004128BE"/>
    <w:rsid w:val="00412C67"/>
    <w:rsid w:val="00412E91"/>
    <w:rsid w:val="004130B8"/>
    <w:rsid w:val="004132AF"/>
    <w:rsid w:val="00413590"/>
    <w:rsid w:val="00413670"/>
    <w:rsid w:val="004137C6"/>
    <w:rsid w:val="004139DA"/>
    <w:rsid w:val="00413F55"/>
    <w:rsid w:val="00413FC9"/>
    <w:rsid w:val="00414266"/>
    <w:rsid w:val="0041464E"/>
    <w:rsid w:val="00414CAB"/>
    <w:rsid w:val="00414E56"/>
    <w:rsid w:val="004151AA"/>
    <w:rsid w:val="0041531D"/>
    <w:rsid w:val="004154F2"/>
    <w:rsid w:val="0041576C"/>
    <w:rsid w:val="0041579B"/>
    <w:rsid w:val="0041585D"/>
    <w:rsid w:val="004159F0"/>
    <w:rsid w:val="00415C9C"/>
    <w:rsid w:val="00415EDC"/>
    <w:rsid w:val="00415F7C"/>
    <w:rsid w:val="00416110"/>
    <w:rsid w:val="004161F5"/>
    <w:rsid w:val="0041694D"/>
    <w:rsid w:val="00416CFE"/>
    <w:rsid w:val="00416DB5"/>
    <w:rsid w:val="00416F57"/>
    <w:rsid w:val="004170AF"/>
    <w:rsid w:val="00417117"/>
    <w:rsid w:val="0041736D"/>
    <w:rsid w:val="00417592"/>
    <w:rsid w:val="0041768D"/>
    <w:rsid w:val="00417773"/>
    <w:rsid w:val="00417A4A"/>
    <w:rsid w:val="00417B2C"/>
    <w:rsid w:val="00417B8E"/>
    <w:rsid w:val="00417C60"/>
    <w:rsid w:val="00417D74"/>
    <w:rsid w:val="004200C4"/>
    <w:rsid w:val="004200C8"/>
    <w:rsid w:val="004203C2"/>
    <w:rsid w:val="004203EA"/>
    <w:rsid w:val="00420777"/>
    <w:rsid w:val="00420A66"/>
    <w:rsid w:val="00420AC6"/>
    <w:rsid w:val="00420AF8"/>
    <w:rsid w:val="00420B93"/>
    <w:rsid w:val="00420BDD"/>
    <w:rsid w:val="00420E92"/>
    <w:rsid w:val="00420F77"/>
    <w:rsid w:val="004211A8"/>
    <w:rsid w:val="004212E0"/>
    <w:rsid w:val="0042150E"/>
    <w:rsid w:val="004217B4"/>
    <w:rsid w:val="0042183C"/>
    <w:rsid w:val="0042187E"/>
    <w:rsid w:val="00421967"/>
    <w:rsid w:val="00421EAD"/>
    <w:rsid w:val="004220E8"/>
    <w:rsid w:val="004222E2"/>
    <w:rsid w:val="0042256C"/>
    <w:rsid w:val="00422642"/>
    <w:rsid w:val="00422655"/>
    <w:rsid w:val="004228FB"/>
    <w:rsid w:val="00422928"/>
    <w:rsid w:val="004229FE"/>
    <w:rsid w:val="00422D51"/>
    <w:rsid w:val="00422F2A"/>
    <w:rsid w:val="00422F4F"/>
    <w:rsid w:val="0042301E"/>
    <w:rsid w:val="0042308B"/>
    <w:rsid w:val="00423297"/>
    <w:rsid w:val="0042337E"/>
    <w:rsid w:val="0042361A"/>
    <w:rsid w:val="00423654"/>
    <w:rsid w:val="004236C5"/>
    <w:rsid w:val="00423775"/>
    <w:rsid w:val="004239FB"/>
    <w:rsid w:val="004239FC"/>
    <w:rsid w:val="00423BF9"/>
    <w:rsid w:val="00423F52"/>
    <w:rsid w:val="0042434E"/>
    <w:rsid w:val="004245E3"/>
    <w:rsid w:val="004247B6"/>
    <w:rsid w:val="00425044"/>
    <w:rsid w:val="00425277"/>
    <w:rsid w:val="00425407"/>
    <w:rsid w:val="00425424"/>
    <w:rsid w:val="004257AF"/>
    <w:rsid w:val="00425862"/>
    <w:rsid w:val="004258B7"/>
    <w:rsid w:val="00425BA8"/>
    <w:rsid w:val="00425CE7"/>
    <w:rsid w:val="00425D7A"/>
    <w:rsid w:val="00425F54"/>
    <w:rsid w:val="00426354"/>
    <w:rsid w:val="00426377"/>
    <w:rsid w:val="004265FB"/>
    <w:rsid w:val="00426632"/>
    <w:rsid w:val="0042676B"/>
    <w:rsid w:val="00426861"/>
    <w:rsid w:val="0042691E"/>
    <w:rsid w:val="00426ABE"/>
    <w:rsid w:val="00426BC7"/>
    <w:rsid w:val="00426C92"/>
    <w:rsid w:val="00426D3B"/>
    <w:rsid w:val="004270DA"/>
    <w:rsid w:val="00427160"/>
    <w:rsid w:val="00427378"/>
    <w:rsid w:val="004273ED"/>
    <w:rsid w:val="004276A7"/>
    <w:rsid w:val="0042785F"/>
    <w:rsid w:val="00427A6C"/>
    <w:rsid w:val="00430411"/>
    <w:rsid w:val="00430739"/>
    <w:rsid w:val="004308D0"/>
    <w:rsid w:val="00430A79"/>
    <w:rsid w:val="00430AE0"/>
    <w:rsid w:val="00430AE2"/>
    <w:rsid w:val="00430AE8"/>
    <w:rsid w:val="00430C3E"/>
    <w:rsid w:val="00430E5F"/>
    <w:rsid w:val="00430EA2"/>
    <w:rsid w:val="004311E4"/>
    <w:rsid w:val="0043141E"/>
    <w:rsid w:val="00431438"/>
    <w:rsid w:val="004315EE"/>
    <w:rsid w:val="004317E3"/>
    <w:rsid w:val="0043185B"/>
    <w:rsid w:val="00431A35"/>
    <w:rsid w:val="00431B65"/>
    <w:rsid w:val="00431CDF"/>
    <w:rsid w:val="00431D93"/>
    <w:rsid w:val="00431E80"/>
    <w:rsid w:val="004321FB"/>
    <w:rsid w:val="004323C4"/>
    <w:rsid w:val="004325BC"/>
    <w:rsid w:val="004325F3"/>
    <w:rsid w:val="0043285D"/>
    <w:rsid w:val="004328A5"/>
    <w:rsid w:val="00432A6E"/>
    <w:rsid w:val="00432AED"/>
    <w:rsid w:val="00432FF7"/>
    <w:rsid w:val="00433387"/>
    <w:rsid w:val="004333BB"/>
    <w:rsid w:val="00433517"/>
    <w:rsid w:val="00433889"/>
    <w:rsid w:val="00433A9F"/>
    <w:rsid w:val="00433AF5"/>
    <w:rsid w:val="00433D53"/>
    <w:rsid w:val="00433EBF"/>
    <w:rsid w:val="004342B7"/>
    <w:rsid w:val="00434695"/>
    <w:rsid w:val="004347E8"/>
    <w:rsid w:val="00434827"/>
    <w:rsid w:val="00434A03"/>
    <w:rsid w:val="00434A91"/>
    <w:rsid w:val="00434B89"/>
    <w:rsid w:val="00434CD6"/>
    <w:rsid w:val="00434CE8"/>
    <w:rsid w:val="00434D5F"/>
    <w:rsid w:val="00434E18"/>
    <w:rsid w:val="00434F26"/>
    <w:rsid w:val="0043511B"/>
    <w:rsid w:val="0043523F"/>
    <w:rsid w:val="00435240"/>
    <w:rsid w:val="0043536A"/>
    <w:rsid w:val="004353B5"/>
    <w:rsid w:val="00435417"/>
    <w:rsid w:val="00435524"/>
    <w:rsid w:val="00435529"/>
    <w:rsid w:val="004358F4"/>
    <w:rsid w:val="00435992"/>
    <w:rsid w:val="00435A73"/>
    <w:rsid w:val="00435B1A"/>
    <w:rsid w:val="00435D1A"/>
    <w:rsid w:val="00435E8D"/>
    <w:rsid w:val="0043611C"/>
    <w:rsid w:val="0043641E"/>
    <w:rsid w:val="00436830"/>
    <w:rsid w:val="00436A43"/>
    <w:rsid w:val="00436B6C"/>
    <w:rsid w:val="00436BE3"/>
    <w:rsid w:val="00436D7E"/>
    <w:rsid w:val="00436F03"/>
    <w:rsid w:val="00437083"/>
    <w:rsid w:val="004370E5"/>
    <w:rsid w:val="0043730F"/>
    <w:rsid w:val="004374C5"/>
    <w:rsid w:val="00437C3E"/>
    <w:rsid w:val="00437E4A"/>
    <w:rsid w:val="004400AE"/>
    <w:rsid w:val="00440190"/>
    <w:rsid w:val="0044073B"/>
    <w:rsid w:val="00440A83"/>
    <w:rsid w:val="00440CFB"/>
    <w:rsid w:val="00440FF4"/>
    <w:rsid w:val="00441075"/>
    <w:rsid w:val="004411D3"/>
    <w:rsid w:val="00441408"/>
    <w:rsid w:val="004417ED"/>
    <w:rsid w:val="00441806"/>
    <w:rsid w:val="00441A68"/>
    <w:rsid w:val="00441CF0"/>
    <w:rsid w:val="00441EB3"/>
    <w:rsid w:val="00442020"/>
    <w:rsid w:val="004421C9"/>
    <w:rsid w:val="004422C9"/>
    <w:rsid w:val="004422CB"/>
    <w:rsid w:val="004422F5"/>
    <w:rsid w:val="004425DE"/>
    <w:rsid w:val="004428B8"/>
    <w:rsid w:val="004428BC"/>
    <w:rsid w:val="0044294C"/>
    <w:rsid w:val="004429A8"/>
    <w:rsid w:val="00442BD2"/>
    <w:rsid w:val="0044305D"/>
    <w:rsid w:val="0044307F"/>
    <w:rsid w:val="0044310F"/>
    <w:rsid w:val="004433A7"/>
    <w:rsid w:val="00443769"/>
    <w:rsid w:val="004439B7"/>
    <w:rsid w:val="00443AB2"/>
    <w:rsid w:val="00443B4A"/>
    <w:rsid w:val="00443E42"/>
    <w:rsid w:val="0044467F"/>
    <w:rsid w:val="0044492F"/>
    <w:rsid w:val="0044494D"/>
    <w:rsid w:val="00444A50"/>
    <w:rsid w:val="00444EF1"/>
    <w:rsid w:val="00444F72"/>
    <w:rsid w:val="00444FA7"/>
    <w:rsid w:val="0044534B"/>
    <w:rsid w:val="004454AB"/>
    <w:rsid w:val="004454B3"/>
    <w:rsid w:val="004454C9"/>
    <w:rsid w:val="004454E9"/>
    <w:rsid w:val="004456CE"/>
    <w:rsid w:val="004457C9"/>
    <w:rsid w:val="004458CD"/>
    <w:rsid w:val="00445941"/>
    <w:rsid w:val="00445A69"/>
    <w:rsid w:val="00445C3D"/>
    <w:rsid w:val="00445CB0"/>
    <w:rsid w:val="00445DE5"/>
    <w:rsid w:val="00445F87"/>
    <w:rsid w:val="00445FC5"/>
    <w:rsid w:val="00445FF7"/>
    <w:rsid w:val="004460D0"/>
    <w:rsid w:val="004464ED"/>
    <w:rsid w:val="004465C5"/>
    <w:rsid w:val="00446629"/>
    <w:rsid w:val="00446DB3"/>
    <w:rsid w:val="004470F1"/>
    <w:rsid w:val="004471B3"/>
    <w:rsid w:val="004472EA"/>
    <w:rsid w:val="00447328"/>
    <w:rsid w:val="00447733"/>
    <w:rsid w:val="00450150"/>
    <w:rsid w:val="00450275"/>
    <w:rsid w:val="004502AC"/>
    <w:rsid w:val="00450339"/>
    <w:rsid w:val="004504AE"/>
    <w:rsid w:val="00450585"/>
    <w:rsid w:val="00450589"/>
    <w:rsid w:val="004507EE"/>
    <w:rsid w:val="004508A3"/>
    <w:rsid w:val="004508B2"/>
    <w:rsid w:val="00450ABD"/>
    <w:rsid w:val="00450B61"/>
    <w:rsid w:val="00450DF2"/>
    <w:rsid w:val="004510C8"/>
    <w:rsid w:val="0045148D"/>
    <w:rsid w:val="00451632"/>
    <w:rsid w:val="0045189F"/>
    <w:rsid w:val="00451EB8"/>
    <w:rsid w:val="004520FE"/>
    <w:rsid w:val="0045228E"/>
    <w:rsid w:val="0045270F"/>
    <w:rsid w:val="004527CC"/>
    <w:rsid w:val="004527EF"/>
    <w:rsid w:val="004527F3"/>
    <w:rsid w:val="00452BA9"/>
    <w:rsid w:val="00452CB9"/>
    <w:rsid w:val="00452CE5"/>
    <w:rsid w:val="00452D33"/>
    <w:rsid w:val="00452DA3"/>
    <w:rsid w:val="004530FD"/>
    <w:rsid w:val="004531C7"/>
    <w:rsid w:val="0045399C"/>
    <w:rsid w:val="004539B8"/>
    <w:rsid w:val="004539C1"/>
    <w:rsid w:val="00453A19"/>
    <w:rsid w:val="00453BA8"/>
    <w:rsid w:val="00453C25"/>
    <w:rsid w:val="00453CA6"/>
    <w:rsid w:val="00454084"/>
    <w:rsid w:val="0045415B"/>
    <w:rsid w:val="0045448A"/>
    <w:rsid w:val="00454558"/>
    <w:rsid w:val="00454768"/>
    <w:rsid w:val="0045496D"/>
    <w:rsid w:val="00454B4B"/>
    <w:rsid w:val="00454D9B"/>
    <w:rsid w:val="00454DD2"/>
    <w:rsid w:val="00454E5F"/>
    <w:rsid w:val="00454E79"/>
    <w:rsid w:val="00454ECD"/>
    <w:rsid w:val="00454F6F"/>
    <w:rsid w:val="004550DA"/>
    <w:rsid w:val="004551CD"/>
    <w:rsid w:val="004553B4"/>
    <w:rsid w:val="0045552F"/>
    <w:rsid w:val="004555CC"/>
    <w:rsid w:val="00455A8C"/>
    <w:rsid w:val="00455B45"/>
    <w:rsid w:val="00455BD2"/>
    <w:rsid w:val="00455C29"/>
    <w:rsid w:val="00456133"/>
    <w:rsid w:val="00456485"/>
    <w:rsid w:val="004564A8"/>
    <w:rsid w:val="004565D5"/>
    <w:rsid w:val="00456610"/>
    <w:rsid w:val="00456784"/>
    <w:rsid w:val="0045687E"/>
    <w:rsid w:val="00456A02"/>
    <w:rsid w:val="00456A1A"/>
    <w:rsid w:val="00456BE7"/>
    <w:rsid w:val="00456C16"/>
    <w:rsid w:val="00456E47"/>
    <w:rsid w:val="00457232"/>
    <w:rsid w:val="0045727D"/>
    <w:rsid w:val="00457479"/>
    <w:rsid w:val="0045776D"/>
    <w:rsid w:val="0045783C"/>
    <w:rsid w:val="004579EC"/>
    <w:rsid w:val="00457BD0"/>
    <w:rsid w:val="00460155"/>
    <w:rsid w:val="0046017E"/>
    <w:rsid w:val="00460463"/>
    <w:rsid w:val="0046049B"/>
    <w:rsid w:val="004604BA"/>
    <w:rsid w:val="004606A1"/>
    <w:rsid w:val="00460800"/>
    <w:rsid w:val="004608A5"/>
    <w:rsid w:val="00460B77"/>
    <w:rsid w:val="00461014"/>
    <w:rsid w:val="00461033"/>
    <w:rsid w:val="0046116A"/>
    <w:rsid w:val="0046129F"/>
    <w:rsid w:val="004617A0"/>
    <w:rsid w:val="004618F2"/>
    <w:rsid w:val="00461B1D"/>
    <w:rsid w:val="00461CB1"/>
    <w:rsid w:val="00461DAE"/>
    <w:rsid w:val="004621F6"/>
    <w:rsid w:val="00462833"/>
    <w:rsid w:val="00462858"/>
    <w:rsid w:val="004628A2"/>
    <w:rsid w:val="00462A6A"/>
    <w:rsid w:val="00462AF5"/>
    <w:rsid w:val="00462C8F"/>
    <w:rsid w:val="00462D70"/>
    <w:rsid w:val="00463198"/>
    <w:rsid w:val="004632FC"/>
    <w:rsid w:val="00463336"/>
    <w:rsid w:val="004634AE"/>
    <w:rsid w:val="0046381F"/>
    <w:rsid w:val="0046385D"/>
    <w:rsid w:val="004638DF"/>
    <w:rsid w:val="00463C84"/>
    <w:rsid w:val="00463E85"/>
    <w:rsid w:val="00463F67"/>
    <w:rsid w:val="00463F7D"/>
    <w:rsid w:val="004640D7"/>
    <w:rsid w:val="004644CE"/>
    <w:rsid w:val="0046461C"/>
    <w:rsid w:val="004647C8"/>
    <w:rsid w:val="00464A25"/>
    <w:rsid w:val="00464BDF"/>
    <w:rsid w:val="00464D1F"/>
    <w:rsid w:val="00464F3C"/>
    <w:rsid w:val="0046541A"/>
    <w:rsid w:val="00465447"/>
    <w:rsid w:val="0046560F"/>
    <w:rsid w:val="004658D9"/>
    <w:rsid w:val="00465905"/>
    <w:rsid w:val="00465B70"/>
    <w:rsid w:val="00465BDE"/>
    <w:rsid w:val="00465DC1"/>
    <w:rsid w:val="00465EBB"/>
    <w:rsid w:val="00465F47"/>
    <w:rsid w:val="004662D8"/>
    <w:rsid w:val="00466527"/>
    <w:rsid w:val="004665D5"/>
    <w:rsid w:val="0046660E"/>
    <w:rsid w:val="00466755"/>
    <w:rsid w:val="004667B7"/>
    <w:rsid w:val="00466A7E"/>
    <w:rsid w:val="00466D6A"/>
    <w:rsid w:val="00466ECB"/>
    <w:rsid w:val="00466ECD"/>
    <w:rsid w:val="00466F57"/>
    <w:rsid w:val="00467106"/>
    <w:rsid w:val="004676FC"/>
    <w:rsid w:val="0046784E"/>
    <w:rsid w:val="004678EC"/>
    <w:rsid w:val="00467BDB"/>
    <w:rsid w:val="00467D05"/>
    <w:rsid w:val="00467E12"/>
    <w:rsid w:val="00467ECA"/>
    <w:rsid w:val="00467F6C"/>
    <w:rsid w:val="004700D3"/>
    <w:rsid w:val="00470299"/>
    <w:rsid w:val="00470386"/>
    <w:rsid w:val="00470936"/>
    <w:rsid w:val="00470A73"/>
    <w:rsid w:val="00470BF8"/>
    <w:rsid w:val="00470C09"/>
    <w:rsid w:val="00470F3F"/>
    <w:rsid w:val="00471034"/>
    <w:rsid w:val="00471081"/>
    <w:rsid w:val="004710F9"/>
    <w:rsid w:val="00471272"/>
    <w:rsid w:val="0047146F"/>
    <w:rsid w:val="004714E1"/>
    <w:rsid w:val="004714E5"/>
    <w:rsid w:val="00471507"/>
    <w:rsid w:val="004718E4"/>
    <w:rsid w:val="0047191D"/>
    <w:rsid w:val="00471E6D"/>
    <w:rsid w:val="00472038"/>
    <w:rsid w:val="004722F0"/>
    <w:rsid w:val="00472633"/>
    <w:rsid w:val="00472889"/>
    <w:rsid w:val="00472956"/>
    <w:rsid w:val="00472978"/>
    <w:rsid w:val="00472A20"/>
    <w:rsid w:val="00472A24"/>
    <w:rsid w:val="00472C7F"/>
    <w:rsid w:val="00472CD9"/>
    <w:rsid w:val="00472E86"/>
    <w:rsid w:val="00472EC4"/>
    <w:rsid w:val="00472ED5"/>
    <w:rsid w:val="00472F44"/>
    <w:rsid w:val="00473390"/>
    <w:rsid w:val="0047349B"/>
    <w:rsid w:val="004735F4"/>
    <w:rsid w:val="0047360A"/>
    <w:rsid w:val="00473621"/>
    <w:rsid w:val="004737D2"/>
    <w:rsid w:val="00473E68"/>
    <w:rsid w:val="00473FC3"/>
    <w:rsid w:val="00474060"/>
    <w:rsid w:val="00474362"/>
    <w:rsid w:val="00474636"/>
    <w:rsid w:val="00474710"/>
    <w:rsid w:val="004748B2"/>
    <w:rsid w:val="00474A0F"/>
    <w:rsid w:val="00474BE5"/>
    <w:rsid w:val="00474D5B"/>
    <w:rsid w:val="00474E28"/>
    <w:rsid w:val="00474E9A"/>
    <w:rsid w:val="00475201"/>
    <w:rsid w:val="004752C7"/>
    <w:rsid w:val="00475362"/>
    <w:rsid w:val="004756AB"/>
    <w:rsid w:val="004758F9"/>
    <w:rsid w:val="00475B77"/>
    <w:rsid w:val="00475E54"/>
    <w:rsid w:val="004761DC"/>
    <w:rsid w:val="004762F1"/>
    <w:rsid w:val="004765C8"/>
    <w:rsid w:val="00476818"/>
    <w:rsid w:val="00476A46"/>
    <w:rsid w:val="00476B42"/>
    <w:rsid w:val="00476B89"/>
    <w:rsid w:val="00476D24"/>
    <w:rsid w:val="00476DC7"/>
    <w:rsid w:val="00476F2A"/>
    <w:rsid w:val="004777DE"/>
    <w:rsid w:val="0047781E"/>
    <w:rsid w:val="00477BD5"/>
    <w:rsid w:val="00477C4F"/>
    <w:rsid w:val="00477D46"/>
    <w:rsid w:val="00477D6B"/>
    <w:rsid w:val="00477F91"/>
    <w:rsid w:val="00480438"/>
    <w:rsid w:val="00480965"/>
    <w:rsid w:val="00480BCF"/>
    <w:rsid w:val="00480D0A"/>
    <w:rsid w:val="0048102E"/>
    <w:rsid w:val="00481223"/>
    <w:rsid w:val="0048158A"/>
    <w:rsid w:val="00481C9E"/>
    <w:rsid w:val="00481D0C"/>
    <w:rsid w:val="00482194"/>
    <w:rsid w:val="0048243D"/>
    <w:rsid w:val="00482617"/>
    <w:rsid w:val="004827C3"/>
    <w:rsid w:val="00482809"/>
    <w:rsid w:val="00482CD6"/>
    <w:rsid w:val="00482F6D"/>
    <w:rsid w:val="0048300A"/>
    <w:rsid w:val="004830E4"/>
    <w:rsid w:val="004831C6"/>
    <w:rsid w:val="00483439"/>
    <w:rsid w:val="004834C7"/>
    <w:rsid w:val="0048367D"/>
    <w:rsid w:val="004838D6"/>
    <w:rsid w:val="00483CFA"/>
    <w:rsid w:val="00483D04"/>
    <w:rsid w:val="00483D3A"/>
    <w:rsid w:val="00483DC4"/>
    <w:rsid w:val="0048403B"/>
    <w:rsid w:val="004840D9"/>
    <w:rsid w:val="004841B7"/>
    <w:rsid w:val="0048442A"/>
    <w:rsid w:val="00484702"/>
    <w:rsid w:val="0048486C"/>
    <w:rsid w:val="00484A26"/>
    <w:rsid w:val="00484BC2"/>
    <w:rsid w:val="00484DBA"/>
    <w:rsid w:val="00484E7D"/>
    <w:rsid w:val="00485152"/>
    <w:rsid w:val="00485779"/>
    <w:rsid w:val="004858DA"/>
    <w:rsid w:val="0048593C"/>
    <w:rsid w:val="004859A9"/>
    <w:rsid w:val="00485C66"/>
    <w:rsid w:val="00486072"/>
    <w:rsid w:val="004860B1"/>
    <w:rsid w:val="004861DC"/>
    <w:rsid w:val="00486344"/>
    <w:rsid w:val="0048634A"/>
    <w:rsid w:val="004863CD"/>
    <w:rsid w:val="00486922"/>
    <w:rsid w:val="00486A36"/>
    <w:rsid w:val="00486A86"/>
    <w:rsid w:val="00486ADA"/>
    <w:rsid w:val="00486C68"/>
    <w:rsid w:val="00486CA6"/>
    <w:rsid w:val="00486D84"/>
    <w:rsid w:val="00486DFA"/>
    <w:rsid w:val="00486E9B"/>
    <w:rsid w:val="00486ED5"/>
    <w:rsid w:val="0048704A"/>
    <w:rsid w:val="00487224"/>
    <w:rsid w:val="0048729F"/>
    <w:rsid w:val="004872A1"/>
    <w:rsid w:val="00487580"/>
    <w:rsid w:val="0048758D"/>
    <w:rsid w:val="00487D65"/>
    <w:rsid w:val="00487EF4"/>
    <w:rsid w:val="00487FAA"/>
    <w:rsid w:val="0049029A"/>
    <w:rsid w:val="00490A89"/>
    <w:rsid w:val="00490B78"/>
    <w:rsid w:val="00490E72"/>
    <w:rsid w:val="00491014"/>
    <w:rsid w:val="004912A0"/>
    <w:rsid w:val="00491471"/>
    <w:rsid w:val="0049158C"/>
    <w:rsid w:val="0049161A"/>
    <w:rsid w:val="00491650"/>
    <w:rsid w:val="0049191E"/>
    <w:rsid w:val="00491C3E"/>
    <w:rsid w:val="00491CB6"/>
    <w:rsid w:val="00491D22"/>
    <w:rsid w:val="00491E4F"/>
    <w:rsid w:val="00491EF3"/>
    <w:rsid w:val="00491F45"/>
    <w:rsid w:val="00492039"/>
    <w:rsid w:val="004923F3"/>
    <w:rsid w:val="004925BB"/>
    <w:rsid w:val="004928C4"/>
    <w:rsid w:val="00492A39"/>
    <w:rsid w:val="00492A3D"/>
    <w:rsid w:val="00492EEF"/>
    <w:rsid w:val="00492FE5"/>
    <w:rsid w:val="00493686"/>
    <w:rsid w:val="00493745"/>
    <w:rsid w:val="004937EA"/>
    <w:rsid w:val="0049384E"/>
    <w:rsid w:val="00493951"/>
    <w:rsid w:val="00493A9F"/>
    <w:rsid w:val="00493B33"/>
    <w:rsid w:val="00493C2B"/>
    <w:rsid w:val="00494139"/>
    <w:rsid w:val="0049416A"/>
    <w:rsid w:val="004943A2"/>
    <w:rsid w:val="004948BB"/>
    <w:rsid w:val="004948C8"/>
    <w:rsid w:val="004948D0"/>
    <w:rsid w:val="004949EF"/>
    <w:rsid w:val="00494BAB"/>
    <w:rsid w:val="00494CB1"/>
    <w:rsid w:val="00494D1C"/>
    <w:rsid w:val="00495099"/>
    <w:rsid w:val="0049509E"/>
    <w:rsid w:val="004950A5"/>
    <w:rsid w:val="0049516C"/>
    <w:rsid w:val="004951F2"/>
    <w:rsid w:val="004953F0"/>
    <w:rsid w:val="00495502"/>
    <w:rsid w:val="00495849"/>
    <w:rsid w:val="0049584D"/>
    <w:rsid w:val="0049596D"/>
    <w:rsid w:val="00495A48"/>
    <w:rsid w:val="0049601A"/>
    <w:rsid w:val="0049602C"/>
    <w:rsid w:val="00496113"/>
    <w:rsid w:val="004961B6"/>
    <w:rsid w:val="00496245"/>
    <w:rsid w:val="004964CD"/>
    <w:rsid w:val="00496507"/>
    <w:rsid w:val="004966DB"/>
    <w:rsid w:val="004966E9"/>
    <w:rsid w:val="00496865"/>
    <w:rsid w:val="004968D5"/>
    <w:rsid w:val="00496B44"/>
    <w:rsid w:val="004975B5"/>
    <w:rsid w:val="00497884"/>
    <w:rsid w:val="0049789B"/>
    <w:rsid w:val="0049799D"/>
    <w:rsid w:val="00497EA8"/>
    <w:rsid w:val="004A0050"/>
    <w:rsid w:val="004A0223"/>
    <w:rsid w:val="004A0300"/>
    <w:rsid w:val="004A0534"/>
    <w:rsid w:val="004A0559"/>
    <w:rsid w:val="004A07A3"/>
    <w:rsid w:val="004A0843"/>
    <w:rsid w:val="004A0B04"/>
    <w:rsid w:val="004A0DCB"/>
    <w:rsid w:val="004A0DDA"/>
    <w:rsid w:val="004A0E41"/>
    <w:rsid w:val="004A10D7"/>
    <w:rsid w:val="004A11C6"/>
    <w:rsid w:val="004A1285"/>
    <w:rsid w:val="004A1688"/>
    <w:rsid w:val="004A16DC"/>
    <w:rsid w:val="004A1D8B"/>
    <w:rsid w:val="004A1EA5"/>
    <w:rsid w:val="004A219B"/>
    <w:rsid w:val="004A239F"/>
    <w:rsid w:val="004A2472"/>
    <w:rsid w:val="004A27B6"/>
    <w:rsid w:val="004A2832"/>
    <w:rsid w:val="004A2842"/>
    <w:rsid w:val="004A2A46"/>
    <w:rsid w:val="004A2A48"/>
    <w:rsid w:val="004A2B79"/>
    <w:rsid w:val="004A2C03"/>
    <w:rsid w:val="004A2E53"/>
    <w:rsid w:val="004A368E"/>
    <w:rsid w:val="004A3726"/>
    <w:rsid w:val="004A382B"/>
    <w:rsid w:val="004A39CE"/>
    <w:rsid w:val="004A3DC7"/>
    <w:rsid w:val="004A3E28"/>
    <w:rsid w:val="004A43D2"/>
    <w:rsid w:val="004A4742"/>
    <w:rsid w:val="004A488E"/>
    <w:rsid w:val="004A48C7"/>
    <w:rsid w:val="004A48D4"/>
    <w:rsid w:val="004A50B1"/>
    <w:rsid w:val="004A51D5"/>
    <w:rsid w:val="004A5321"/>
    <w:rsid w:val="004A547F"/>
    <w:rsid w:val="004A54CC"/>
    <w:rsid w:val="004A554E"/>
    <w:rsid w:val="004A559C"/>
    <w:rsid w:val="004A5656"/>
    <w:rsid w:val="004A579B"/>
    <w:rsid w:val="004A59CB"/>
    <w:rsid w:val="004A59F4"/>
    <w:rsid w:val="004A5A10"/>
    <w:rsid w:val="004A5BF7"/>
    <w:rsid w:val="004A5FA3"/>
    <w:rsid w:val="004A6045"/>
    <w:rsid w:val="004A6077"/>
    <w:rsid w:val="004A619C"/>
    <w:rsid w:val="004A61D2"/>
    <w:rsid w:val="004A634F"/>
    <w:rsid w:val="004A643C"/>
    <w:rsid w:val="004A6611"/>
    <w:rsid w:val="004A6746"/>
    <w:rsid w:val="004A6B06"/>
    <w:rsid w:val="004A6C95"/>
    <w:rsid w:val="004A6DA2"/>
    <w:rsid w:val="004A7155"/>
    <w:rsid w:val="004A7158"/>
    <w:rsid w:val="004A7489"/>
    <w:rsid w:val="004A75D1"/>
    <w:rsid w:val="004A79FB"/>
    <w:rsid w:val="004A7C1A"/>
    <w:rsid w:val="004A7D19"/>
    <w:rsid w:val="004A7D6B"/>
    <w:rsid w:val="004B014B"/>
    <w:rsid w:val="004B01A4"/>
    <w:rsid w:val="004B02AA"/>
    <w:rsid w:val="004B035C"/>
    <w:rsid w:val="004B037D"/>
    <w:rsid w:val="004B05CB"/>
    <w:rsid w:val="004B069E"/>
    <w:rsid w:val="004B0705"/>
    <w:rsid w:val="004B07F2"/>
    <w:rsid w:val="004B07F7"/>
    <w:rsid w:val="004B0825"/>
    <w:rsid w:val="004B08CD"/>
    <w:rsid w:val="004B0967"/>
    <w:rsid w:val="004B0AC8"/>
    <w:rsid w:val="004B0B92"/>
    <w:rsid w:val="004B104A"/>
    <w:rsid w:val="004B10FB"/>
    <w:rsid w:val="004B113D"/>
    <w:rsid w:val="004B12D2"/>
    <w:rsid w:val="004B14A6"/>
    <w:rsid w:val="004B14C3"/>
    <w:rsid w:val="004B153B"/>
    <w:rsid w:val="004B1672"/>
    <w:rsid w:val="004B17C3"/>
    <w:rsid w:val="004B18E0"/>
    <w:rsid w:val="004B1AB4"/>
    <w:rsid w:val="004B1BB1"/>
    <w:rsid w:val="004B1E5C"/>
    <w:rsid w:val="004B2199"/>
    <w:rsid w:val="004B2422"/>
    <w:rsid w:val="004B2483"/>
    <w:rsid w:val="004B26EF"/>
    <w:rsid w:val="004B2751"/>
    <w:rsid w:val="004B2F0B"/>
    <w:rsid w:val="004B31C0"/>
    <w:rsid w:val="004B33ED"/>
    <w:rsid w:val="004B345D"/>
    <w:rsid w:val="004B3C10"/>
    <w:rsid w:val="004B3C79"/>
    <w:rsid w:val="004B3EE2"/>
    <w:rsid w:val="004B3F11"/>
    <w:rsid w:val="004B3F36"/>
    <w:rsid w:val="004B3F77"/>
    <w:rsid w:val="004B42F2"/>
    <w:rsid w:val="004B4309"/>
    <w:rsid w:val="004B4671"/>
    <w:rsid w:val="004B4748"/>
    <w:rsid w:val="004B47E2"/>
    <w:rsid w:val="004B4845"/>
    <w:rsid w:val="004B486D"/>
    <w:rsid w:val="004B48B0"/>
    <w:rsid w:val="004B4B81"/>
    <w:rsid w:val="004B4C21"/>
    <w:rsid w:val="004B4C2A"/>
    <w:rsid w:val="004B4C86"/>
    <w:rsid w:val="004B4DD6"/>
    <w:rsid w:val="004B50F0"/>
    <w:rsid w:val="004B524C"/>
    <w:rsid w:val="004B5304"/>
    <w:rsid w:val="004B550B"/>
    <w:rsid w:val="004B570C"/>
    <w:rsid w:val="004B5715"/>
    <w:rsid w:val="004B5719"/>
    <w:rsid w:val="004B5735"/>
    <w:rsid w:val="004B5749"/>
    <w:rsid w:val="004B5943"/>
    <w:rsid w:val="004B595B"/>
    <w:rsid w:val="004B5A8A"/>
    <w:rsid w:val="004B5AA7"/>
    <w:rsid w:val="004B5AAE"/>
    <w:rsid w:val="004B5B42"/>
    <w:rsid w:val="004B618D"/>
    <w:rsid w:val="004B6196"/>
    <w:rsid w:val="004B629B"/>
    <w:rsid w:val="004B6492"/>
    <w:rsid w:val="004B6765"/>
    <w:rsid w:val="004B690B"/>
    <w:rsid w:val="004B6B52"/>
    <w:rsid w:val="004B6C03"/>
    <w:rsid w:val="004B6C8E"/>
    <w:rsid w:val="004B6CA2"/>
    <w:rsid w:val="004B6DB1"/>
    <w:rsid w:val="004B733D"/>
    <w:rsid w:val="004B752D"/>
    <w:rsid w:val="004B7672"/>
    <w:rsid w:val="004B7B36"/>
    <w:rsid w:val="004B7C23"/>
    <w:rsid w:val="004B7E53"/>
    <w:rsid w:val="004B7F04"/>
    <w:rsid w:val="004B7F5D"/>
    <w:rsid w:val="004C0331"/>
    <w:rsid w:val="004C038F"/>
    <w:rsid w:val="004C0456"/>
    <w:rsid w:val="004C0458"/>
    <w:rsid w:val="004C0878"/>
    <w:rsid w:val="004C08B5"/>
    <w:rsid w:val="004C093D"/>
    <w:rsid w:val="004C0A43"/>
    <w:rsid w:val="004C0BC2"/>
    <w:rsid w:val="004C128E"/>
    <w:rsid w:val="004C12DD"/>
    <w:rsid w:val="004C1354"/>
    <w:rsid w:val="004C1564"/>
    <w:rsid w:val="004C160D"/>
    <w:rsid w:val="004C163B"/>
    <w:rsid w:val="004C1708"/>
    <w:rsid w:val="004C173A"/>
    <w:rsid w:val="004C198D"/>
    <w:rsid w:val="004C1C05"/>
    <w:rsid w:val="004C2140"/>
    <w:rsid w:val="004C215A"/>
    <w:rsid w:val="004C231C"/>
    <w:rsid w:val="004C249E"/>
    <w:rsid w:val="004C2901"/>
    <w:rsid w:val="004C2A6B"/>
    <w:rsid w:val="004C2EE5"/>
    <w:rsid w:val="004C302B"/>
    <w:rsid w:val="004C3079"/>
    <w:rsid w:val="004C30C3"/>
    <w:rsid w:val="004C33BE"/>
    <w:rsid w:val="004C33D9"/>
    <w:rsid w:val="004C34AF"/>
    <w:rsid w:val="004C3691"/>
    <w:rsid w:val="004C3D01"/>
    <w:rsid w:val="004C3DF5"/>
    <w:rsid w:val="004C3FDA"/>
    <w:rsid w:val="004C3FF2"/>
    <w:rsid w:val="004C4766"/>
    <w:rsid w:val="004C478A"/>
    <w:rsid w:val="004C47B1"/>
    <w:rsid w:val="004C4B01"/>
    <w:rsid w:val="004C4DC9"/>
    <w:rsid w:val="004C4ED8"/>
    <w:rsid w:val="004C505E"/>
    <w:rsid w:val="004C50A2"/>
    <w:rsid w:val="004C513E"/>
    <w:rsid w:val="004C5191"/>
    <w:rsid w:val="004C51D2"/>
    <w:rsid w:val="004C5452"/>
    <w:rsid w:val="004C5522"/>
    <w:rsid w:val="004C57D1"/>
    <w:rsid w:val="004C57EB"/>
    <w:rsid w:val="004C5A73"/>
    <w:rsid w:val="004C5AE8"/>
    <w:rsid w:val="004C5D34"/>
    <w:rsid w:val="004C5D91"/>
    <w:rsid w:val="004C5E7D"/>
    <w:rsid w:val="004C5FCD"/>
    <w:rsid w:val="004C6174"/>
    <w:rsid w:val="004C64C5"/>
    <w:rsid w:val="004C6625"/>
    <w:rsid w:val="004C6A58"/>
    <w:rsid w:val="004C6BEA"/>
    <w:rsid w:val="004C6BFE"/>
    <w:rsid w:val="004C6E8A"/>
    <w:rsid w:val="004C727E"/>
    <w:rsid w:val="004C76E8"/>
    <w:rsid w:val="004C7A12"/>
    <w:rsid w:val="004C7AE2"/>
    <w:rsid w:val="004D0215"/>
    <w:rsid w:val="004D035A"/>
    <w:rsid w:val="004D035C"/>
    <w:rsid w:val="004D03D2"/>
    <w:rsid w:val="004D060F"/>
    <w:rsid w:val="004D06DD"/>
    <w:rsid w:val="004D076D"/>
    <w:rsid w:val="004D07F4"/>
    <w:rsid w:val="004D0B45"/>
    <w:rsid w:val="004D0EDC"/>
    <w:rsid w:val="004D1051"/>
    <w:rsid w:val="004D11CD"/>
    <w:rsid w:val="004D130D"/>
    <w:rsid w:val="004D1533"/>
    <w:rsid w:val="004D1557"/>
    <w:rsid w:val="004D1588"/>
    <w:rsid w:val="004D18F9"/>
    <w:rsid w:val="004D1906"/>
    <w:rsid w:val="004D1A9F"/>
    <w:rsid w:val="004D1B60"/>
    <w:rsid w:val="004D1C76"/>
    <w:rsid w:val="004D1DDB"/>
    <w:rsid w:val="004D1E57"/>
    <w:rsid w:val="004D1E95"/>
    <w:rsid w:val="004D2175"/>
    <w:rsid w:val="004D26B4"/>
    <w:rsid w:val="004D26C9"/>
    <w:rsid w:val="004D29C6"/>
    <w:rsid w:val="004D2BC0"/>
    <w:rsid w:val="004D2D59"/>
    <w:rsid w:val="004D2D5A"/>
    <w:rsid w:val="004D3015"/>
    <w:rsid w:val="004D312E"/>
    <w:rsid w:val="004D3619"/>
    <w:rsid w:val="004D37EB"/>
    <w:rsid w:val="004D3A01"/>
    <w:rsid w:val="004D3A71"/>
    <w:rsid w:val="004D3F6C"/>
    <w:rsid w:val="004D443F"/>
    <w:rsid w:val="004D46E3"/>
    <w:rsid w:val="004D471A"/>
    <w:rsid w:val="004D47EA"/>
    <w:rsid w:val="004D4806"/>
    <w:rsid w:val="004D4834"/>
    <w:rsid w:val="004D48E0"/>
    <w:rsid w:val="004D4A4A"/>
    <w:rsid w:val="004D4AA7"/>
    <w:rsid w:val="004D4ACD"/>
    <w:rsid w:val="004D5043"/>
    <w:rsid w:val="004D50FA"/>
    <w:rsid w:val="004D5132"/>
    <w:rsid w:val="004D5135"/>
    <w:rsid w:val="004D517C"/>
    <w:rsid w:val="004D5230"/>
    <w:rsid w:val="004D541F"/>
    <w:rsid w:val="004D5711"/>
    <w:rsid w:val="004D591D"/>
    <w:rsid w:val="004D59BF"/>
    <w:rsid w:val="004D5DD9"/>
    <w:rsid w:val="004D5E69"/>
    <w:rsid w:val="004D60AF"/>
    <w:rsid w:val="004D636F"/>
    <w:rsid w:val="004D66BC"/>
    <w:rsid w:val="004D68F8"/>
    <w:rsid w:val="004D6A11"/>
    <w:rsid w:val="004D6A9E"/>
    <w:rsid w:val="004D6EA7"/>
    <w:rsid w:val="004D6EF3"/>
    <w:rsid w:val="004D6F76"/>
    <w:rsid w:val="004D70FD"/>
    <w:rsid w:val="004D78A2"/>
    <w:rsid w:val="004D7975"/>
    <w:rsid w:val="004D79CB"/>
    <w:rsid w:val="004D7B16"/>
    <w:rsid w:val="004D7B85"/>
    <w:rsid w:val="004D7D24"/>
    <w:rsid w:val="004D7D4D"/>
    <w:rsid w:val="004E01F5"/>
    <w:rsid w:val="004E0459"/>
    <w:rsid w:val="004E0512"/>
    <w:rsid w:val="004E0528"/>
    <w:rsid w:val="004E0677"/>
    <w:rsid w:val="004E06FF"/>
    <w:rsid w:val="004E07A0"/>
    <w:rsid w:val="004E094C"/>
    <w:rsid w:val="004E0D29"/>
    <w:rsid w:val="004E1039"/>
    <w:rsid w:val="004E10E7"/>
    <w:rsid w:val="004E1115"/>
    <w:rsid w:val="004E122E"/>
    <w:rsid w:val="004E15C2"/>
    <w:rsid w:val="004E15F0"/>
    <w:rsid w:val="004E1975"/>
    <w:rsid w:val="004E19D8"/>
    <w:rsid w:val="004E1AA7"/>
    <w:rsid w:val="004E1D38"/>
    <w:rsid w:val="004E1EA2"/>
    <w:rsid w:val="004E1FEE"/>
    <w:rsid w:val="004E2022"/>
    <w:rsid w:val="004E212D"/>
    <w:rsid w:val="004E2217"/>
    <w:rsid w:val="004E2268"/>
    <w:rsid w:val="004E2355"/>
    <w:rsid w:val="004E2578"/>
    <w:rsid w:val="004E27F9"/>
    <w:rsid w:val="004E2BA2"/>
    <w:rsid w:val="004E2C57"/>
    <w:rsid w:val="004E2F76"/>
    <w:rsid w:val="004E3204"/>
    <w:rsid w:val="004E323C"/>
    <w:rsid w:val="004E3354"/>
    <w:rsid w:val="004E338E"/>
    <w:rsid w:val="004E3A4B"/>
    <w:rsid w:val="004E3F16"/>
    <w:rsid w:val="004E40FB"/>
    <w:rsid w:val="004E4773"/>
    <w:rsid w:val="004E4C48"/>
    <w:rsid w:val="004E4D56"/>
    <w:rsid w:val="004E4D70"/>
    <w:rsid w:val="004E4EAB"/>
    <w:rsid w:val="004E4ED2"/>
    <w:rsid w:val="004E4F53"/>
    <w:rsid w:val="004E4F7E"/>
    <w:rsid w:val="004E4FD4"/>
    <w:rsid w:val="004E5169"/>
    <w:rsid w:val="004E52C4"/>
    <w:rsid w:val="004E5349"/>
    <w:rsid w:val="004E53E3"/>
    <w:rsid w:val="004E567F"/>
    <w:rsid w:val="004E573C"/>
    <w:rsid w:val="004E574B"/>
    <w:rsid w:val="004E5BE6"/>
    <w:rsid w:val="004E5C2F"/>
    <w:rsid w:val="004E5D60"/>
    <w:rsid w:val="004E5E14"/>
    <w:rsid w:val="004E60B6"/>
    <w:rsid w:val="004E6128"/>
    <w:rsid w:val="004E640A"/>
    <w:rsid w:val="004E68B6"/>
    <w:rsid w:val="004E6C6E"/>
    <w:rsid w:val="004E6CDE"/>
    <w:rsid w:val="004E6CF7"/>
    <w:rsid w:val="004E6D2D"/>
    <w:rsid w:val="004E6D6C"/>
    <w:rsid w:val="004E6EF3"/>
    <w:rsid w:val="004E70E3"/>
    <w:rsid w:val="004E73F7"/>
    <w:rsid w:val="004E7457"/>
    <w:rsid w:val="004E745F"/>
    <w:rsid w:val="004E7588"/>
    <w:rsid w:val="004E7646"/>
    <w:rsid w:val="004E7718"/>
    <w:rsid w:val="004E7CCD"/>
    <w:rsid w:val="004E7D01"/>
    <w:rsid w:val="004E7D51"/>
    <w:rsid w:val="004E7E40"/>
    <w:rsid w:val="004E7FC2"/>
    <w:rsid w:val="004F0121"/>
    <w:rsid w:val="004F0170"/>
    <w:rsid w:val="004F02AD"/>
    <w:rsid w:val="004F03B4"/>
    <w:rsid w:val="004F03FD"/>
    <w:rsid w:val="004F042B"/>
    <w:rsid w:val="004F05DA"/>
    <w:rsid w:val="004F0806"/>
    <w:rsid w:val="004F089D"/>
    <w:rsid w:val="004F0A12"/>
    <w:rsid w:val="004F0A41"/>
    <w:rsid w:val="004F0ACB"/>
    <w:rsid w:val="004F0B7E"/>
    <w:rsid w:val="004F0F68"/>
    <w:rsid w:val="004F115E"/>
    <w:rsid w:val="004F12CF"/>
    <w:rsid w:val="004F198F"/>
    <w:rsid w:val="004F1CC9"/>
    <w:rsid w:val="004F1EC1"/>
    <w:rsid w:val="004F1F45"/>
    <w:rsid w:val="004F22C5"/>
    <w:rsid w:val="004F247E"/>
    <w:rsid w:val="004F2845"/>
    <w:rsid w:val="004F286B"/>
    <w:rsid w:val="004F28A6"/>
    <w:rsid w:val="004F2A70"/>
    <w:rsid w:val="004F2C7E"/>
    <w:rsid w:val="004F3227"/>
    <w:rsid w:val="004F324B"/>
    <w:rsid w:val="004F341A"/>
    <w:rsid w:val="004F361B"/>
    <w:rsid w:val="004F366C"/>
    <w:rsid w:val="004F369F"/>
    <w:rsid w:val="004F37B1"/>
    <w:rsid w:val="004F3A9F"/>
    <w:rsid w:val="004F3B1D"/>
    <w:rsid w:val="004F3D45"/>
    <w:rsid w:val="004F3DF4"/>
    <w:rsid w:val="004F3E8C"/>
    <w:rsid w:val="004F3FFE"/>
    <w:rsid w:val="004F4112"/>
    <w:rsid w:val="004F464D"/>
    <w:rsid w:val="004F4D2E"/>
    <w:rsid w:val="004F4FD7"/>
    <w:rsid w:val="004F4FE4"/>
    <w:rsid w:val="004F5267"/>
    <w:rsid w:val="004F52FB"/>
    <w:rsid w:val="004F5779"/>
    <w:rsid w:val="004F58BB"/>
    <w:rsid w:val="004F593F"/>
    <w:rsid w:val="004F5C1A"/>
    <w:rsid w:val="004F5CB5"/>
    <w:rsid w:val="004F5DAC"/>
    <w:rsid w:val="004F6102"/>
    <w:rsid w:val="004F6215"/>
    <w:rsid w:val="004F6592"/>
    <w:rsid w:val="004F67B6"/>
    <w:rsid w:val="004F68B6"/>
    <w:rsid w:val="004F68D7"/>
    <w:rsid w:val="004F69D1"/>
    <w:rsid w:val="004F6E67"/>
    <w:rsid w:val="004F70DF"/>
    <w:rsid w:val="004F70F6"/>
    <w:rsid w:val="004F71C2"/>
    <w:rsid w:val="004F71DC"/>
    <w:rsid w:val="004F7643"/>
    <w:rsid w:val="004F7808"/>
    <w:rsid w:val="004F7CD0"/>
    <w:rsid w:val="004F7CD2"/>
    <w:rsid w:val="004F7DDC"/>
    <w:rsid w:val="005000ED"/>
    <w:rsid w:val="005001FE"/>
    <w:rsid w:val="0050024B"/>
    <w:rsid w:val="005004F5"/>
    <w:rsid w:val="005005D7"/>
    <w:rsid w:val="0050061E"/>
    <w:rsid w:val="00500684"/>
    <w:rsid w:val="00500729"/>
    <w:rsid w:val="0050075C"/>
    <w:rsid w:val="00500A07"/>
    <w:rsid w:val="00500ACB"/>
    <w:rsid w:val="00500DE7"/>
    <w:rsid w:val="00500E61"/>
    <w:rsid w:val="00500F6A"/>
    <w:rsid w:val="005011CF"/>
    <w:rsid w:val="00501326"/>
    <w:rsid w:val="005014C1"/>
    <w:rsid w:val="005018B3"/>
    <w:rsid w:val="00501ACF"/>
    <w:rsid w:val="00501E53"/>
    <w:rsid w:val="0050218A"/>
    <w:rsid w:val="005022E5"/>
    <w:rsid w:val="0050238B"/>
    <w:rsid w:val="00502788"/>
    <w:rsid w:val="00502850"/>
    <w:rsid w:val="00502866"/>
    <w:rsid w:val="00502A28"/>
    <w:rsid w:val="00502B04"/>
    <w:rsid w:val="00502F4D"/>
    <w:rsid w:val="00503052"/>
    <w:rsid w:val="00503185"/>
    <w:rsid w:val="0050328D"/>
    <w:rsid w:val="005032D2"/>
    <w:rsid w:val="00503892"/>
    <w:rsid w:val="00503954"/>
    <w:rsid w:val="00503B65"/>
    <w:rsid w:val="00503CE8"/>
    <w:rsid w:val="0050404C"/>
    <w:rsid w:val="00504183"/>
    <w:rsid w:val="0050424D"/>
    <w:rsid w:val="005043A0"/>
    <w:rsid w:val="005048C8"/>
    <w:rsid w:val="00504B16"/>
    <w:rsid w:val="00504D22"/>
    <w:rsid w:val="00504D37"/>
    <w:rsid w:val="00504D98"/>
    <w:rsid w:val="00504F46"/>
    <w:rsid w:val="005050AD"/>
    <w:rsid w:val="00505179"/>
    <w:rsid w:val="005053F6"/>
    <w:rsid w:val="0050556B"/>
    <w:rsid w:val="00505661"/>
    <w:rsid w:val="005056A5"/>
    <w:rsid w:val="00505BC1"/>
    <w:rsid w:val="00505C72"/>
    <w:rsid w:val="00505DBC"/>
    <w:rsid w:val="00505E50"/>
    <w:rsid w:val="00506109"/>
    <w:rsid w:val="00506251"/>
    <w:rsid w:val="0050625E"/>
    <w:rsid w:val="0050639E"/>
    <w:rsid w:val="0050656C"/>
    <w:rsid w:val="00506655"/>
    <w:rsid w:val="00506764"/>
    <w:rsid w:val="00506783"/>
    <w:rsid w:val="0050679A"/>
    <w:rsid w:val="005068A2"/>
    <w:rsid w:val="005068B7"/>
    <w:rsid w:val="00506A89"/>
    <w:rsid w:val="00506BA3"/>
    <w:rsid w:val="005076CA"/>
    <w:rsid w:val="0050787E"/>
    <w:rsid w:val="00507D9E"/>
    <w:rsid w:val="00507EDE"/>
    <w:rsid w:val="005100D5"/>
    <w:rsid w:val="005102E9"/>
    <w:rsid w:val="00510339"/>
    <w:rsid w:val="00510835"/>
    <w:rsid w:val="0051087B"/>
    <w:rsid w:val="005108F3"/>
    <w:rsid w:val="00510C5E"/>
    <w:rsid w:val="00510E0E"/>
    <w:rsid w:val="00510F5A"/>
    <w:rsid w:val="00510F61"/>
    <w:rsid w:val="00510F99"/>
    <w:rsid w:val="005111EF"/>
    <w:rsid w:val="00511429"/>
    <w:rsid w:val="0051158F"/>
    <w:rsid w:val="005116BA"/>
    <w:rsid w:val="00511730"/>
    <w:rsid w:val="00511855"/>
    <w:rsid w:val="00511944"/>
    <w:rsid w:val="00511B1D"/>
    <w:rsid w:val="00511B22"/>
    <w:rsid w:val="00511C87"/>
    <w:rsid w:val="00511CE4"/>
    <w:rsid w:val="00511D1C"/>
    <w:rsid w:val="00511E4F"/>
    <w:rsid w:val="00511F80"/>
    <w:rsid w:val="00511FD8"/>
    <w:rsid w:val="00512098"/>
    <w:rsid w:val="00512126"/>
    <w:rsid w:val="0051219F"/>
    <w:rsid w:val="005121D6"/>
    <w:rsid w:val="005121E2"/>
    <w:rsid w:val="00512443"/>
    <w:rsid w:val="005124E7"/>
    <w:rsid w:val="005125E2"/>
    <w:rsid w:val="00512718"/>
    <w:rsid w:val="00512826"/>
    <w:rsid w:val="005128B0"/>
    <w:rsid w:val="0051292B"/>
    <w:rsid w:val="005129BD"/>
    <w:rsid w:val="00512A55"/>
    <w:rsid w:val="00512A98"/>
    <w:rsid w:val="00512CAA"/>
    <w:rsid w:val="00512D5A"/>
    <w:rsid w:val="00512DF0"/>
    <w:rsid w:val="00513160"/>
    <w:rsid w:val="00513399"/>
    <w:rsid w:val="00513A45"/>
    <w:rsid w:val="00513A48"/>
    <w:rsid w:val="00513BFC"/>
    <w:rsid w:val="00513D6A"/>
    <w:rsid w:val="00513DF6"/>
    <w:rsid w:val="00513EFB"/>
    <w:rsid w:val="005140A5"/>
    <w:rsid w:val="00514296"/>
    <w:rsid w:val="005142AE"/>
    <w:rsid w:val="0051475D"/>
    <w:rsid w:val="005148AF"/>
    <w:rsid w:val="00514CA3"/>
    <w:rsid w:val="00514F8B"/>
    <w:rsid w:val="005150F9"/>
    <w:rsid w:val="0051519C"/>
    <w:rsid w:val="005152D2"/>
    <w:rsid w:val="00515600"/>
    <w:rsid w:val="0051583A"/>
    <w:rsid w:val="00515945"/>
    <w:rsid w:val="0051599E"/>
    <w:rsid w:val="00515A1F"/>
    <w:rsid w:val="00515D17"/>
    <w:rsid w:val="00515E9F"/>
    <w:rsid w:val="00516031"/>
    <w:rsid w:val="00516295"/>
    <w:rsid w:val="005164C1"/>
    <w:rsid w:val="005166D5"/>
    <w:rsid w:val="005169DA"/>
    <w:rsid w:val="00516AD1"/>
    <w:rsid w:val="00516B75"/>
    <w:rsid w:val="00516C97"/>
    <w:rsid w:val="00516CB9"/>
    <w:rsid w:val="00516D60"/>
    <w:rsid w:val="00516DBA"/>
    <w:rsid w:val="00516EA2"/>
    <w:rsid w:val="00517040"/>
    <w:rsid w:val="005170C9"/>
    <w:rsid w:val="00517435"/>
    <w:rsid w:val="00517A48"/>
    <w:rsid w:val="00517D06"/>
    <w:rsid w:val="00517D30"/>
    <w:rsid w:val="00517F72"/>
    <w:rsid w:val="005201A7"/>
    <w:rsid w:val="005201F9"/>
    <w:rsid w:val="00520473"/>
    <w:rsid w:val="00520526"/>
    <w:rsid w:val="00520635"/>
    <w:rsid w:val="005207B1"/>
    <w:rsid w:val="00520810"/>
    <w:rsid w:val="00520855"/>
    <w:rsid w:val="00520A5A"/>
    <w:rsid w:val="00521043"/>
    <w:rsid w:val="0052119E"/>
    <w:rsid w:val="005212AB"/>
    <w:rsid w:val="00521389"/>
    <w:rsid w:val="005213E3"/>
    <w:rsid w:val="0052173A"/>
    <w:rsid w:val="005218E8"/>
    <w:rsid w:val="005219AF"/>
    <w:rsid w:val="00521A4A"/>
    <w:rsid w:val="005220B9"/>
    <w:rsid w:val="005220D8"/>
    <w:rsid w:val="005220ED"/>
    <w:rsid w:val="005222E1"/>
    <w:rsid w:val="005227FF"/>
    <w:rsid w:val="0052289E"/>
    <w:rsid w:val="00522A39"/>
    <w:rsid w:val="00522AF4"/>
    <w:rsid w:val="00523066"/>
    <w:rsid w:val="005231DB"/>
    <w:rsid w:val="0052323A"/>
    <w:rsid w:val="0052344F"/>
    <w:rsid w:val="0052348B"/>
    <w:rsid w:val="00523536"/>
    <w:rsid w:val="00523992"/>
    <w:rsid w:val="00523A12"/>
    <w:rsid w:val="00523AF1"/>
    <w:rsid w:val="00523F59"/>
    <w:rsid w:val="00523FE6"/>
    <w:rsid w:val="0052405A"/>
    <w:rsid w:val="00524130"/>
    <w:rsid w:val="00524524"/>
    <w:rsid w:val="005247C7"/>
    <w:rsid w:val="00524DAD"/>
    <w:rsid w:val="00524F74"/>
    <w:rsid w:val="00525235"/>
    <w:rsid w:val="0052530A"/>
    <w:rsid w:val="005253D4"/>
    <w:rsid w:val="00525463"/>
    <w:rsid w:val="00525743"/>
    <w:rsid w:val="005258E9"/>
    <w:rsid w:val="00525B80"/>
    <w:rsid w:val="00525CD5"/>
    <w:rsid w:val="00525F2D"/>
    <w:rsid w:val="00525F49"/>
    <w:rsid w:val="00525FD3"/>
    <w:rsid w:val="00526121"/>
    <w:rsid w:val="0052622B"/>
    <w:rsid w:val="0052666A"/>
    <w:rsid w:val="0052669F"/>
    <w:rsid w:val="00526DB2"/>
    <w:rsid w:val="00527070"/>
    <w:rsid w:val="0052716E"/>
    <w:rsid w:val="005271E7"/>
    <w:rsid w:val="005272CA"/>
    <w:rsid w:val="00527477"/>
    <w:rsid w:val="00527823"/>
    <w:rsid w:val="005278EF"/>
    <w:rsid w:val="005300F5"/>
    <w:rsid w:val="0053012F"/>
    <w:rsid w:val="0053018D"/>
    <w:rsid w:val="005303A9"/>
    <w:rsid w:val="00530751"/>
    <w:rsid w:val="00530845"/>
    <w:rsid w:val="005308FC"/>
    <w:rsid w:val="00530ABB"/>
    <w:rsid w:val="00530ACE"/>
    <w:rsid w:val="00530C00"/>
    <w:rsid w:val="00531091"/>
    <w:rsid w:val="0053136F"/>
    <w:rsid w:val="005313CB"/>
    <w:rsid w:val="00531736"/>
    <w:rsid w:val="005317CC"/>
    <w:rsid w:val="0053185E"/>
    <w:rsid w:val="00531896"/>
    <w:rsid w:val="00531FEA"/>
    <w:rsid w:val="005322A2"/>
    <w:rsid w:val="00532653"/>
    <w:rsid w:val="005326B4"/>
    <w:rsid w:val="00532758"/>
    <w:rsid w:val="00532915"/>
    <w:rsid w:val="00532949"/>
    <w:rsid w:val="00532AD7"/>
    <w:rsid w:val="00532B3C"/>
    <w:rsid w:val="00532CD5"/>
    <w:rsid w:val="00532CF8"/>
    <w:rsid w:val="005331B9"/>
    <w:rsid w:val="00533248"/>
    <w:rsid w:val="0053332C"/>
    <w:rsid w:val="005333FD"/>
    <w:rsid w:val="00533807"/>
    <w:rsid w:val="005338AC"/>
    <w:rsid w:val="00533B00"/>
    <w:rsid w:val="00533C2A"/>
    <w:rsid w:val="00533E43"/>
    <w:rsid w:val="00534011"/>
    <w:rsid w:val="0053407A"/>
    <w:rsid w:val="005341B8"/>
    <w:rsid w:val="00534644"/>
    <w:rsid w:val="005347A6"/>
    <w:rsid w:val="00534807"/>
    <w:rsid w:val="0053489F"/>
    <w:rsid w:val="005348DB"/>
    <w:rsid w:val="00534989"/>
    <w:rsid w:val="00534D93"/>
    <w:rsid w:val="00534DFA"/>
    <w:rsid w:val="00535084"/>
    <w:rsid w:val="00535434"/>
    <w:rsid w:val="005354ED"/>
    <w:rsid w:val="00535627"/>
    <w:rsid w:val="00535B38"/>
    <w:rsid w:val="00535D28"/>
    <w:rsid w:val="00535EA7"/>
    <w:rsid w:val="005361AB"/>
    <w:rsid w:val="00536243"/>
    <w:rsid w:val="00536437"/>
    <w:rsid w:val="005364A2"/>
    <w:rsid w:val="00536588"/>
    <w:rsid w:val="00536607"/>
    <w:rsid w:val="00536625"/>
    <w:rsid w:val="0053670D"/>
    <w:rsid w:val="00536885"/>
    <w:rsid w:val="005368ED"/>
    <w:rsid w:val="0053698F"/>
    <w:rsid w:val="00536AD6"/>
    <w:rsid w:val="00536BF9"/>
    <w:rsid w:val="00536C5B"/>
    <w:rsid w:val="00536D9B"/>
    <w:rsid w:val="00536F6E"/>
    <w:rsid w:val="00537057"/>
    <w:rsid w:val="005370A2"/>
    <w:rsid w:val="00537223"/>
    <w:rsid w:val="0053787A"/>
    <w:rsid w:val="00537AF0"/>
    <w:rsid w:val="00537B00"/>
    <w:rsid w:val="00537DFA"/>
    <w:rsid w:val="00540075"/>
    <w:rsid w:val="005400AD"/>
    <w:rsid w:val="00540465"/>
    <w:rsid w:val="0054056B"/>
    <w:rsid w:val="00540580"/>
    <w:rsid w:val="00540727"/>
    <w:rsid w:val="00540B07"/>
    <w:rsid w:val="00540BD2"/>
    <w:rsid w:val="00540C3D"/>
    <w:rsid w:val="00540CE7"/>
    <w:rsid w:val="00540EED"/>
    <w:rsid w:val="005410D5"/>
    <w:rsid w:val="00541319"/>
    <w:rsid w:val="0054133B"/>
    <w:rsid w:val="00541341"/>
    <w:rsid w:val="00541671"/>
    <w:rsid w:val="00541A92"/>
    <w:rsid w:val="00541B73"/>
    <w:rsid w:val="00541CA1"/>
    <w:rsid w:val="005421DF"/>
    <w:rsid w:val="00542583"/>
    <w:rsid w:val="00542590"/>
    <w:rsid w:val="005429FF"/>
    <w:rsid w:val="00542D3D"/>
    <w:rsid w:val="00542EA4"/>
    <w:rsid w:val="0054304E"/>
    <w:rsid w:val="0054306F"/>
    <w:rsid w:val="005430F4"/>
    <w:rsid w:val="005431CF"/>
    <w:rsid w:val="00543340"/>
    <w:rsid w:val="0054334C"/>
    <w:rsid w:val="00543ABD"/>
    <w:rsid w:val="00543EA4"/>
    <w:rsid w:val="00543F47"/>
    <w:rsid w:val="00544094"/>
    <w:rsid w:val="0054435F"/>
    <w:rsid w:val="005443C2"/>
    <w:rsid w:val="00544642"/>
    <w:rsid w:val="00544CED"/>
    <w:rsid w:val="00544D6E"/>
    <w:rsid w:val="00544E4C"/>
    <w:rsid w:val="00544FE8"/>
    <w:rsid w:val="0054528B"/>
    <w:rsid w:val="005452BD"/>
    <w:rsid w:val="005453D2"/>
    <w:rsid w:val="0054563A"/>
    <w:rsid w:val="00545775"/>
    <w:rsid w:val="0054585E"/>
    <w:rsid w:val="005458D4"/>
    <w:rsid w:val="00545AFC"/>
    <w:rsid w:val="00545B15"/>
    <w:rsid w:val="00545C2E"/>
    <w:rsid w:val="00545D58"/>
    <w:rsid w:val="00545E71"/>
    <w:rsid w:val="00545EC0"/>
    <w:rsid w:val="00545FAB"/>
    <w:rsid w:val="005460B8"/>
    <w:rsid w:val="0054617E"/>
    <w:rsid w:val="005461F7"/>
    <w:rsid w:val="00546757"/>
    <w:rsid w:val="00546986"/>
    <w:rsid w:val="0054698B"/>
    <w:rsid w:val="00546BB4"/>
    <w:rsid w:val="00546C21"/>
    <w:rsid w:val="00546D24"/>
    <w:rsid w:val="00546E71"/>
    <w:rsid w:val="00546ECF"/>
    <w:rsid w:val="00546FF7"/>
    <w:rsid w:val="00547139"/>
    <w:rsid w:val="00547201"/>
    <w:rsid w:val="005473E9"/>
    <w:rsid w:val="00547B9C"/>
    <w:rsid w:val="00547C9A"/>
    <w:rsid w:val="00547CB8"/>
    <w:rsid w:val="00547CD8"/>
    <w:rsid w:val="00547D8B"/>
    <w:rsid w:val="0055007B"/>
    <w:rsid w:val="0055040A"/>
    <w:rsid w:val="00550416"/>
    <w:rsid w:val="005505CD"/>
    <w:rsid w:val="005506A0"/>
    <w:rsid w:val="005507BD"/>
    <w:rsid w:val="005509AF"/>
    <w:rsid w:val="00550BA1"/>
    <w:rsid w:val="00550CDA"/>
    <w:rsid w:val="00550D3B"/>
    <w:rsid w:val="00550DA6"/>
    <w:rsid w:val="00550E74"/>
    <w:rsid w:val="00550F5B"/>
    <w:rsid w:val="00550FC0"/>
    <w:rsid w:val="005511A8"/>
    <w:rsid w:val="00551208"/>
    <w:rsid w:val="005513C8"/>
    <w:rsid w:val="00551900"/>
    <w:rsid w:val="00551A81"/>
    <w:rsid w:val="00551D85"/>
    <w:rsid w:val="00551DB6"/>
    <w:rsid w:val="00551DD7"/>
    <w:rsid w:val="00551DF0"/>
    <w:rsid w:val="00551FB6"/>
    <w:rsid w:val="00552112"/>
    <w:rsid w:val="00552186"/>
    <w:rsid w:val="00552233"/>
    <w:rsid w:val="0055254A"/>
    <w:rsid w:val="005525A8"/>
    <w:rsid w:val="0055268D"/>
    <w:rsid w:val="00552981"/>
    <w:rsid w:val="005529F9"/>
    <w:rsid w:val="00552E91"/>
    <w:rsid w:val="00552EBC"/>
    <w:rsid w:val="00553180"/>
    <w:rsid w:val="005531E6"/>
    <w:rsid w:val="0055346B"/>
    <w:rsid w:val="005535E5"/>
    <w:rsid w:val="005536A9"/>
    <w:rsid w:val="005536D6"/>
    <w:rsid w:val="00553707"/>
    <w:rsid w:val="00553A0C"/>
    <w:rsid w:val="00554056"/>
    <w:rsid w:val="005542B0"/>
    <w:rsid w:val="005544E1"/>
    <w:rsid w:val="005544F4"/>
    <w:rsid w:val="005549E0"/>
    <w:rsid w:val="00554A02"/>
    <w:rsid w:val="00554C48"/>
    <w:rsid w:val="00554D13"/>
    <w:rsid w:val="00554FEA"/>
    <w:rsid w:val="00555238"/>
    <w:rsid w:val="00555571"/>
    <w:rsid w:val="00555835"/>
    <w:rsid w:val="00555A85"/>
    <w:rsid w:val="00555B4B"/>
    <w:rsid w:val="00555D6D"/>
    <w:rsid w:val="00555DEB"/>
    <w:rsid w:val="00555EAB"/>
    <w:rsid w:val="005560FA"/>
    <w:rsid w:val="005561EC"/>
    <w:rsid w:val="005561F0"/>
    <w:rsid w:val="005562C6"/>
    <w:rsid w:val="00556316"/>
    <w:rsid w:val="0055632B"/>
    <w:rsid w:val="00556414"/>
    <w:rsid w:val="0055643C"/>
    <w:rsid w:val="00556549"/>
    <w:rsid w:val="00556584"/>
    <w:rsid w:val="00556721"/>
    <w:rsid w:val="005567B6"/>
    <w:rsid w:val="0055694B"/>
    <w:rsid w:val="00556BCE"/>
    <w:rsid w:val="00556C99"/>
    <w:rsid w:val="00556D87"/>
    <w:rsid w:val="00556E6B"/>
    <w:rsid w:val="00556FFD"/>
    <w:rsid w:val="0055708B"/>
    <w:rsid w:val="005570B1"/>
    <w:rsid w:val="005571E3"/>
    <w:rsid w:val="005572D7"/>
    <w:rsid w:val="00557453"/>
    <w:rsid w:val="0055746B"/>
    <w:rsid w:val="005575C0"/>
    <w:rsid w:val="00557825"/>
    <w:rsid w:val="005578DB"/>
    <w:rsid w:val="0055793C"/>
    <w:rsid w:val="00557A36"/>
    <w:rsid w:val="00557B8D"/>
    <w:rsid w:val="00557CA6"/>
    <w:rsid w:val="00557CE7"/>
    <w:rsid w:val="00557DB4"/>
    <w:rsid w:val="00557E07"/>
    <w:rsid w:val="00557F67"/>
    <w:rsid w:val="00560003"/>
    <w:rsid w:val="0056001B"/>
    <w:rsid w:val="0056008F"/>
    <w:rsid w:val="00560142"/>
    <w:rsid w:val="0056032E"/>
    <w:rsid w:val="0056050B"/>
    <w:rsid w:val="00560853"/>
    <w:rsid w:val="00560855"/>
    <w:rsid w:val="005609BB"/>
    <w:rsid w:val="00560BAC"/>
    <w:rsid w:val="00560C34"/>
    <w:rsid w:val="00560DB5"/>
    <w:rsid w:val="00560DED"/>
    <w:rsid w:val="00560FA1"/>
    <w:rsid w:val="00561010"/>
    <w:rsid w:val="00561023"/>
    <w:rsid w:val="0056109C"/>
    <w:rsid w:val="00561150"/>
    <w:rsid w:val="005612D4"/>
    <w:rsid w:val="0056130D"/>
    <w:rsid w:val="005614C4"/>
    <w:rsid w:val="00561539"/>
    <w:rsid w:val="0056153E"/>
    <w:rsid w:val="005616E3"/>
    <w:rsid w:val="005617D5"/>
    <w:rsid w:val="005619AA"/>
    <w:rsid w:val="005619CC"/>
    <w:rsid w:val="005619CE"/>
    <w:rsid w:val="00561B74"/>
    <w:rsid w:val="00561C37"/>
    <w:rsid w:val="00561E71"/>
    <w:rsid w:val="00561E9E"/>
    <w:rsid w:val="00561EC1"/>
    <w:rsid w:val="00561FD3"/>
    <w:rsid w:val="00562126"/>
    <w:rsid w:val="0056226C"/>
    <w:rsid w:val="005622AA"/>
    <w:rsid w:val="00562435"/>
    <w:rsid w:val="00562437"/>
    <w:rsid w:val="00562703"/>
    <w:rsid w:val="00562CF9"/>
    <w:rsid w:val="00562D28"/>
    <w:rsid w:val="00562D68"/>
    <w:rsid w:val="00562EF6"/>
    <w:rsid w:val="00563051"/>
    <w:rsid w:val="00563272"/>
    <w:rsid w:val="0056330F"/>
    <w:rsid w:val="00563540"/>
    <w:rsid w:val="0056360E"/>
    <w:rsid w:val="00563745"/>
    <w:rsid w:val="00563861"/>
    <w:rsid w:val="005638C5"/>
    <w:rsid w:val="0056395C"/>
    <w:rsid w:val="00563A89"/>
    <w:rsid w:val="00563AE0"/>
    <w:rsid w:val="00563B3B"/>
    <w:rsid w:val="00563D38"/>
    <w:rsid w:val="00563D4F"/>
    <w:rsid w:val="00563F57"/>
    <w:rsid w:val="00563F74"/>
    <w:rsid w:val="005643BE"/>
    <w:rsid w:val="00564447"/>
    <w:rsid w:val="00564732"/>
    <w:rsid w:val="00564831"/>
    <w:rsid w:val="005649D8"/>
    <w:rsid w:val="00564A37"/>
    <w:rsid w:val="00564AA8"/>
    <w:rsid w:val="00564B6D"/>
    <w:rsid w:val="00564D1E"/>
    <w:rsid w:val="00564D5E"/>
    <w:rsid w:val="00564DAE"/>
    <w:rsid w:val="00564F69"/>
    <w:rsid w:val="005650D3"/>
    <w:rsid w:val="00565161"/>
    <w:rsid w:val="00565197"/>
    <w:rsid w:val="005651B7"/>
    <w:rsid w:val="00565344"/>
    <w:rsid w:val="005657A8"/>
    <w:rsid w:val="00565C56"/>
    <w:rsid w:val="0056658C"/>
    <w:rsid w:val="00566605"/>
    <w:rsid w:val="005667BE"/>
    <w:rsid w:val="00566821"/>
    <w:rsid w:val="005668FF"/>
    <w:rsid w:val="005669B8"/>
    <w:rsid w:val="00566AA7"/>
    <w:rsid w:val="00566B3E"/>
    <w:rsid w:val="00566B5A"/>
    <w:rsid w:val="00566D1A"/>
    <w:rsid w:val="005670F9"/>
    <w:rsid w:val="005674D9"/>
    <w:rsid w:val="005675C7"/>
    <w:rsid w:val="005675FF"/>
    <w:rsid w:val="00567874"/>
    <w:rsid w:val="00567B6E"/>
    <w:rsid w:val="00567C5D"/>
    <w:rsid w:val="00567E2B"/>
    <w:rsid w:val="005701BC"/>
    <w:rsid w:val="005703AC"/>
    <w:rsid w:val="005706CC"/>
    <w:rsid w:val="00570E62"/>
    <w:rsid w:val="00570F41"/>
    <w:rsid w:val="00570FB7"/>
    <w:rsid w:val="005712B8"/>
    <w:rsid w:val="00571609"/>
    <w:rsid w:val="005716C1"/>
    <w:rsid w:val="005717D6"/>
    <w:rsid w:val="00571BA8"/>
    <w:rsid w:val="00571C0A"/>
    <w:rsid w:val="00571CC9"/>
    <w:rsid w:val="00571D44"/>
    <w:rsid w:val="00571DB6"/>
    <w:rsid w:val="0057259B"/>
    <w:rsid w:val="0057265B"/>
    <w:rsid w:val="005726D5"/>
    <w:rsid w:val="005727C6"/>
    <w:rsid w:val="0057280E"/>
    <w:rsid w:val="005729EC"/>
    <w:rsid w:val="00572C70"/>
    <w:rsid w:val="00572EF6"/>
    <w:rsid w:val="00572EFC"/>
    <w:rsid w:val="0057302B"/>
    <w:rsid w:val="005730E6"/>
    <w:rsid w:val="005730E8"/>
    <w:rsid w:val="0057363B"/>
    <w:rsid w:val="00573669"/>
    <w:rsid w:val="0057391F"/>
    <w:rsid w:val="005739D9"/>
    <w:rsid w:val="00573AB3"/>
    <w:rsid w:val="00573CF5"/>
    <w:rsid w:val="00573D63"/>
    <w:rsid w:val="00574426"/>
    <w:rsid w:val="0057475B"/>
    <w:rsid w:val="00574773"/>
    <w:rsid w:val="00574838"/>
    <w:rsid w:val="00574870"/>
    <w:rsid w:val="00574AE1"/>
    <w:rsid w:val="00574AFA"/>
    <w:rsid w:val="00574B78"/>
    <w:rsid w:val="00574D74"/>
    <w:rsid w:val="00574E7B"/>
    <w:rsid w:val="0057501C"/>
    <w:rsid w:val="0057507E"/>
    <w:rsid w:val="005750C5"/>
    <w:rsid w:val="005750D4"/>
    <w:rsid w:val="00575194"/>
    <w:rsid w:val="005754E0"/>
    <w:rsid w:val="00575776"/>
    <w:rsid w:val="0057598E"/>
    <w:rsid w:val="0057599E"/>
    <w:rsid w:val="00575AA7"/>
    <w:rsid w:val="00575BE3"/>
    <w:rsid w:val="00575D0B"/>
    <w:rsid w:val="00575EE2"/>
    <w:rsid w:val="005760D9"/>
    <w:rsid w:val="005763CA"/>
    <w:rsid w:val="005764F5"/>
    <w:rsid w:val="005765B1"/>
    <w:rsid w:val="0057665A"/>
    <w:rsid w:val="00576795"/>
    <w:rsid w:val="0057681E"/>
    <w:rsid w:val="00576B21"/>
    <w:rsid w:val="00576BFB"/>
    <w:rsid w:val="00576CA1"/>
    <w:rsid w:val="00576DA5"/>
    <w:rsid w:val="00576DAD"/>
    <w:rsid w:val="00576E86"/>
    <w:rsid w:val="00576F7B"/>
    <w:rsid w:val="005771FC"/>
    <w:rsid w:val="0057753A"/>
    <w:rsid w:val="00577639"/>
    <w:rsid w:val="005776D6"/>
    <w:rsid w:val="00577A52"/>
    <w:rsid w:val="00577A54"/>
    <w:rsid w:val="00577AB0"/>
    <w:rsid w:val="00577ADB"/>
    <w:rsid w:val="00577C43"/>
    <w:rsid w:val="00580366"/>
    <w:rsid w:val="00580673"/>
    <w:rsid w:val="0058087D"/>
    <w:rsid w:val="00580928"/>
    <w:rsid w:val="00580C10"/>
    <w:rsid w:val="00580C1C"/>
    <w:rsid w:val="00580FF2"/>
    <w:rsid w:val="005810E2"/>
    <w:rsid w:val="00581216"/>
    <w:rsid w:val="00581431"/>
    <w:rsid w:val="005818FC"/>
    <w:rsid w:val="00581964"/>
    <w:rsid w:val="00581BB3"/>
    <w:rsid w:val="00581DC8"/>
    <w:rsid w:val="00581DF4"/>
    <w:rsid w:val="005827B9"/>
    <w:rsid w:val="00582840"/>
    <w:rsid w:val="00582B80"/>
    <w:rsid w:val="00582C98"/>
    <w:rsid w:val="00582CD1"/>
    <w:rsid w:val="00582E72"/>
    <w:rsid w:val="00583054"/>
    <w:rsid w:val="0058325A"/>
    <w:rsid w:val="005832F1"/>
    <w:rsid w:val="0058331E"/>
    <w:rsid w:val="00583409"/>
    <w:rsid w:val="005834DA"/>
    <w:rsid w:val="00583546"/>
    <w:rsid w:val="0058355A"/>
    <w:rsid w:val="00583715"/>
    <w:rsid w:val="00583821"/>
    <w:rsid w:val="0058383F"/>
    <w:rsid w:val="00583908"/>
    <w:rsid w:val="00583A0F"/>
    <w:rsid w:val="00583A42"/>
    <w:rsid w:val="00583C84"/>
    <w:rsid w:val="00583CE3"/>
    <w:rsid w:val="0058403E"/>
    <w:rsid w:val="005841E1"/>
    <w:rsid w:val="0058451A"/>
    <w:rsid w:val="00584719"/>
    <w:rsid w:val="00584744"/>
    <w:rsid w:val="005847C0"/>
    <w:rsid w:val="00584899"/>
    <w:rsid w:val="0058497C"/>
    <w:rsid w:val="00584A91"/>
    <w:rsid w:val="00584AA9"/>
    <w:rsid w:val="00584ECB"/>
    <w:rsid w:val="00584F52"/>
    <w:rsid w:val="00584FDE"/>
    <w:rsid w:val="0058505C"/>
    <w:rsid w:val="0058513E"/>
    <w:rsid w:val="00585177"/>
    <w:rsid w:val="0058546A"/>
    <w:rsid w:val="0058558C"/>
    <w:rsid w:val="00585598"/>
    <w:rsid w:val="005855C4"/>
    <w:rsid w:val="005858DE"/>
    <w:rsid w:val="00585DB2"/>
    <w:rsid w:val="005861CA"/>
    <w:rsid w:val="00586523"/>
    <w:rsid w:val="00586AD0"/>
    <w:rsid w:val="00587236"/>
    <w:rsid w:val="00587248"/>
    <w:rsid w:val="005872BB"/>
    <w:rsid w:val="00587630"/>
    <w:rsid w:val="005879DB"/>
    <w:rsid w:val="00587BE6"/>
    <w:rsid w:val="00587F63"/>
    <w:rsid w:val="0059011A"/>
    <w:rsid w:val="00590168"/>
    <w:rsid w:val="0059020B"/>
    <w:rsid w:val="005902B5"/>
    <w:rsid w:val="005904EB"/>
    <w:rsid w:val="005904F9"/>
    <w:rsid w:val="005905B8"/>
    <w:rsid w:val="0059089B"/>
    <w:rsid w:val="00590999"/>
    <w:rsid w:val="00590B6C"/>
    <w:rsid w:val="00590CCA"/>
    <w:rsid w:val="00590E35"/>
    <w:rsid w:val="00590E3D"/>
    <w:rsid w:val="00590F72"/>
    <w:rsid w:val="00591038"/>
    <w:rsid w:val="00591272"/>
    <w:rsid w:val="0059139C"/>
    <w:rsid w:val="005915B5"/>
    <w:rsid w:val="005915B6"/>
    <w:rsid w:val="0059165A"/>
    <w:rsid w:val="00591C45"/>
    <w:rsid w:val="0059239E"/>
    <w:rsid w:val="0059242D"/>
    <w:rsid w:val="005924FD"/>
    <w:rsid w:val="005928B1"/>
    <w:rsid w:val="005929BC"/>
    <w:rsid w:val="00592B76"/>
    <w:rsid w:val="00592B8D"/>
    <w:rsid w:val="00592E61"/>
    <w:rsid w:val="00592E90"/>
    <w:rsid w:val="00592E95"/>
    <w:rsid w:val="0059313B"/>
    <w:rsid w:val="005931A1"/>
    <w:rsid w:val="00593224"/>
    <w:rsid w:val="0059330A"/>
    <w:rsid w:val="00593320"/>
    <w:rsid w:val="00593343"/>
    <w:rsid w:val="0059345F"/>
    <w:rsid w:val="005937C5"/>
    <w:rsid w:val="00593E4B"/>
    <w:rsid w:val="005941B0"/>
    <w:rsid w:val="00594471"/>
    <w:rsid w:val="005949D5"/>
    <w:rsid w:val="00594B55"/>
    <w:rsid w:val="005950B6"/>
    <w:rsid w:val="005950EF"/>
    <w:rsid w:val="005951A1"/>
    <w:rsid w:val="00595223"/>
    <w:rsid w:val="005954ED"/>
    <w:rsid w:val="00595670"/>
    <w:rsid w:val="00595755"/>
    <w:rsid w:val="005958A8"/>
    <w:rsid w:val="00595A7E"/>
    <w:rsid w:val="00595E21"/>
    <w:rsid w:val="00595FA0"/>
    <w:rsid w:val="005960FB"/>
    <w:rsid w:val="00596256"/>
    <w:rsid w:val="00596633"/>
    <w:rsid w:val="0059673F"/>
    <w:rsid w:val="005967B0"/>
    <w:rsid w:val="005968D0"/>
    <w:rsid w:val="005968DE"/>
    <w:rsid w:val="005969C3"/>
    <w:rsid w:val="00596AA1"/>
    <w:rsid w:val="00596ABD"/>
    <w:rsid w:val="00596E8F"/>
    <w:rsid w:val="005973CC"/>
    <w:rsid w:val="005973EF"/>
    <w:rsid w:val="0059751A"/>
    <w:rsid w:val="00597672"/>
    <w:rsid w:val="0059771E"/>
    <w:rsid w:val="00597731"/>
    <w:rsid w:val="00597C4B"/>
    <w:rsid w:val="00597CE0"/>
    <w:rsid w:val="00597D82"/>
    <w:rsid w:val="00597DE1"/>
    <w:rsid w:val="005A0158"/>
    <w:rsid w:val="005A020E"/>
    <w:rsid w:val="005A0218"/>
    <w:rsid w:val="005A025D"/>
    <w:rsid w:val="005A0323"/>
    <w:rsid w:val="005A03A1"/>
    <w:rsid w:val="005A0700"/>
    <w:rsid w:val="005A0769"/>
    <w:rsid w:val="005A0A1E"/>
    <w:rsid w:val="005A0D51"/>
    <w:rsid w:val="005A1221"/>
    <w:rsid w:val="005A15C1"/>
    <w:rsid w:val="005A16E7"/>
    <w:rsid w:val="005A18D4"/>
    <w:rsid w:val="005A19F3"/>
    <w:rsid w:val="005A1A77"/>
    <w:rsid w:val="005A1A7C"/>
    <w:rsid w:val="005A1A97"/>
    <w:rsid w:val="005A1C88"/>
    <w:rsid w:val="005A1D78"/>
    <w:rsid w:val="005A1DE7"/>
    <w:rsid w:val="005A1E5F"/>
    <w:rsid w:val="005A219B"/>
    <w:rsid w:val="005A22BC"/>
    <w:rsid w:val="005A2410"/>
    <w:rsid w:val="005A251B"/>
    <w:rsid w:val="005A28CB"/>
    <w:rsid w:val="005A29D7"/>
    <w:rsid w:val="005A2DE2"/>
    <w:rsid w:val="005A31D3"/>
    <w:rsid w:val="005A3391"/>
    <w:rsid w:val="005A3711"/>
    <w:rsid w:val="005A384B"/>
    <w:rsid w:val="005A390D"/>
    <w:rsid w:val="005A3C4A"/>
    <w:rsid w:val="005A3E52"/>
    <w:rsid w:val="005A40B5"/>
    <w:rsid w:val="005A43F9"/>
    <w:rsid w:val="005A4426"/>
    <w:rsid w:val="005A44B3"/>
    <w:rsid w:val="005A44EC"/>
    <w:rsid w:val="005A4549"/>
    <w:rsid w:val="005A47B2"/>
    <w:rsid w:val="005A4906"/>
    <w:rsid w:val="005A4A8C"/>
    <w:rsid w:val="005A4C41"/>
    <w:rsid w:val="005A4D4A"/>
    <w:rsid w:val="005A4E38"/>
    <w:rsid w:val="005A4F74"/>
    <w:rsid w:val="005A55A9"/>
    <w:rsid w:val="005A569E"/>
    <w:rsid w:val="005A588E"/>
    <w:rsid w:val="005A5D33"/>
    <w:rsid w:val="005A60F8"/>
    <w:rsid w:val="005A6181"/>
    <w:rsid w:val="005A61C4"/>
    <w:rsid w:val="005A6233"/>
    <w:rsid w:val="005A6264"/>
    <w:rsid w:val="005A64DF"/>
    <w:rsid w:val="005A6699"/>
    <w:rsid w:val="005A6843"/>
    <w:rsid w:val="005A6B12"/>
    <w:rsid w:val="005A6F4E"/>
    <w:rsid w:val="005A7086"/>
    <w:rsid w:val="005A70A9"/>
    <w:rsid w:val="005A717B"/>
    <w:rsid w:val="005A781B"/>
    <w:rsid w:val="005A7852"/>
    <w:rsid w:val="005A79E2"/>
    <w:rsid w:val="005A7A0E"/>
    <w:rsid w:val="005A7D19"/>
    <w:rsid w:val="005B003B"/>
    <w:rsid w:val="005B04F1"/>
    <w:rsid w:val="005B0540"/>
    <w:rsid w:val="005B05A1"/>
    <w:rsid w:val="005B0980"/>
    <w:rsid w:val="005B09AB"/>
    <w:rsid w:val="005B09BD"/>
    <w:rsid w:val="005B0A87"/>
    <w:rsid w:val="005B0AC0"/>
    <w:rsid w:val="005B0F7E"/>
    <w:rsid w:val="005B1077"/>
    <w:rsid w:val="005B1102"/>
    <w:rsid w:val="005B11AF"/>
    <w:rsid w:val="005B12DB"/>
    <w:rsid w:val="005B13B7"/>
    <w:rsid w:val="005B1942"/>
    <w:rsid w:val="005B1F3C"/>
    <w:rsid w:val="005B1F9A"/>
    <w:rsid w:val="005B1FD1"/>
    <w:rsid w:val="005B233D"/>
    <w:rsid w:val="005B259E"/>
    <w:rsid w:val="005B2653"/>
    <w:rsid w:val="005B2B6D"/>
    <w:rsid w:val="005B2BDF"/>
    <w:rsid w:val="005B2CC4"/>
    <w:rsid w:val="005B3151"/>
    <w:rsid w:val="005B321E"/>
    <w:rsid w:val="005B33AF"/>
    <w:rsid w:val="005B3426"/>
    <w:rsid w:val="005B3554"/>
    <w:rsid w:val="005B3619"/>
    <w:rsid w:val="005B36EA"/>
    <w:rsid w:val="005B38B5"/>
    <w:rsid w:val="005B3905"/>
    <w:rsid w:val="005B3D2B"/>
    <w:rsid w:val="005B3E68"/>
    <w:rsid w:val="005B3E83"/>
    <w:rsid w:val="005B429D"/>
    <w:rsid w:val="005B442A"/>
    <w:rsid w:val="005B445E"/>
    <w:rsid w:val="005B47C6"/>
    <w:rsid w:val="005B487E"/>
    <w:rsid w:val="005B4C28"/>
    <w:rsid w:val="005B4D7B"/>
    <w:rsid w:val="005B4E35"/>
    <w:rsid w:val="005B4EA7"/>
    <w:rsid w:val="005B523B"/>
    <w:rsid w:val="005B53CF"/>
    <w:rsid w:val="005B546A"/>
    <w:rsid w:val="005B569D"/>
    <w:rsid w:val="005B5C26"/>
    <w:rsid w:val="005B6242"/>
    <w:rsid w:val="005B63DE"/>
    <w:rsid w:val="005B6420"/>
    <w:rsid w:val="005B6A33"/>
    <w:rsid w:val="005B6A6B"/>
    <w:rsid w:val="005B6A85"/>
    <w:rsid w:val="005B6B58"/>
    <w:rsid w:val="005B6D46"/>
    <w:rsid w:val="005B6DAC"/>
    <w:rsid w:val="005B6E1A"/>
    <w:rsid w:val="005B70FA"/>
    <w:rsid w:val="005B7100"/>
    <w:rsid w:val="005B759C"/>
    <w:rsid w:val="005B794F"/>
    <w:rsid w:val="005B7A0F"/>
    <w:rsid w:val="005B7B2C"/>
    <w:rsid w:val="005B7C1B"/>
    <w:rsid w:val="005B7F82"/>
    <w:rsid w:val="005C00A0"/>
    <w:rsid w:val="005C04C9"/>
    <w:rsid w:val="005C05A0"/>
    <w:rsid w:val="005C0664"/>
    <w:rsid w:val="005C09B1"/>
    <w:rsid w:val="005C09B3"/>
    <w:rsid w:val="005C0A94"/>
    <w:rsid w:val="005C0C46"/>
    <w:rsid w:val="005C0C6E"/>
    <w:rsid w:val="005C0F1D"/>
    <w:rsid w:val="005C105D"/>
    <w:rsid w:val="005C1374"/>
    <w:rsid w:val="005C144D"/>
    <w:rsid w:val="005C1461"/>
    <w:rsid w:val="005C156F"/>
    <w:rsid w:val="005C1821"/>
    <w:rsid w:val="005C183E"/>
    <w:rsid w:val="005C19FF"/>
    <w:rsid w:val="005C1AC5"/>
    <w:rsid w:val="005C1BBF"/>
    <w:rsid w:val="005C1DC8"/>
    <w:rsid w:val="005C1EF1"/>
    <w:rsid w:val="005C219B"/>
    <w:rsid w:val="005C2395"/>
    <w:rsid w:val="005C23FD"/>
    <w:rsid w:val="005C2539"/>
    <w:rsid w:val="005C253D"/>
    <w:rsid w:val="005C253E"/>
    <w:rsid w:val="005C256F"/>
    <w:rsid w:val="005C2671"/>
    <w:rsid w:val="005C2864"/>
    <w:rsid w:val="005C28C5"/>
    <w:rsid w:val="005C2BD8"/>
    <w:rsid w:val="005C2BFD"/>
    <w:rsid w:val="005C2D50"/>
    <w:rsid w:val="005C2FAC"/>
    <w:rsid w:val="005C310A"/>
    <w:rsid w:val="005C3261"/>
    <w:rsid w:val="005C32F0"/>
    <w:rsid w:val="005C35AF"/>
    <w:rsid w:val="005C3660"/>
    <w:rsid w:val="005C37BC"/>
    <w:rsid w:val="005C3918"/>
    <w:rsid w:val="005C3A0B"/>
    <w:rsid w:val="005C3AF6"/>
    <w:rsid w:val="005C3CFB"/>
    <w:rsid w:val="005C3E60"/>
    <w:rsid w:val="005C3F56"/>
    <w:rsid w:val="005C402B"/>
    <w:rsid w:val="005C40A4"/>
    <w:rsid w:val="005C415C"/>
    <w:rsid w:val="005C441A"/>
    <w:rsid w:val="005C4547"/>
    <w:rsid w:val="005C45E1"/>
    <w:rsid w:val="005C4707"/>
    <w:rsid w:val="005C47F5"/>
    <w:rsid w:val="005C487E"/>
    <w:rsid w:val="005C49A9"/>
    <w:rsid w:val="005C4A28"/>
    <w:rsid w:val="005C4AB9"/>
    <w:rsid w:val="005C4B4A"/>
    <w:rsid w:val="005C4BB8"/>
    <w:rsid w:val="005C4CB0"/>
    <w:rsid w:val="005C4F22"/>
    <w:rsid w:val="005C5140"/>
    <w:rsid w:val="005C515F"/>
    <w:rsid w:val="005C51B1"/>
    <w:rsid w:val="005C51D8"/>
    <w:rsid w:val="005C5269"/>
    <w:rsid w:val="005C53FC"/>
    <w:rsid w:val="005C54F7"/>
    <w:rsid w:val="005C595A"/>
    <w:rsid w:val="005C5A8B"/>
    <w:rsid w:val="005C5CFE"/>
    <w:rsid w:val="005C5D4B"/>
    <w:rsid w:val="005C5DB7"/>
    <w:rsid w:val="005C600F"/>
    <w:rsid w:val="005C61F8"/>
    <w:rsid w:val="005C62C8"/>
    <w:rsid w:val="005C62F7"/>
    <w:rsid w:val="005C6B07"/>
    <w:rsid w:val="005C738C"/>
    <w:rsid w:val="005C73AA"/>
    <w:rsid w:val="005C73D4"/>
    <w:rsid w:val="005C7478"/>
    <w:rsid w:val="005C76A8"/>
    <w:rsid w:val="005C76D8"/>
    <w:rsid w:val="005C789F"/>
    <w:rsid w:val="005C78B3"/>
    <w:rsid w:val="005C78BF"/>
    <w:rsid w:val="005C78D6"/>
    <w:rsid w:val="005C791D"/>
    <w:rsid w:val="005C79A5"/>
    <w:rsid w:val="005C79BA"/>
    <w:rsid w:val="005C7BFF"/>
    <w:rsid w:val="005C7C54"/>
    <w:rsid w:val="005C7CC1"/>
    <w:rsid w:val="005C7E19"/>
    <w:rsid w:val="005D0034"/>
    <w:rsid w:val="005D005F"/>
    <w:rsid w:val="005D0265"/>
    <w:rsid w:val="005D03F6"/>
    <w:rsid w:val="005D0793"/>
    <w:rsid w:val="005D0C76"/>
    <w:rsid w:val="005D108A"/>
    <w:rsid w:val="005D1362"/>
    <w:rsid w:val="005D161A"/>
    <w:rsid w:val="005D190B"/>
    <w:rsid w:val="005D1AD8"/>
    <w:rsid w:val="005D1B47"/>
    <w:rsid w:val="005D1C82"/>
    <w:rsid w:val="005D1DC0"/>
    <w:rsid w:val="005D1E6A"/>
    <w:rsid w:val="005D214E"/>
    <w:rsid w:val="005D215B"/>
    <w:rsid w:val="005D228A"/>
    <w:rsid w:val="005D25F8"/>
    <w:rsid w:val="005D2600"/>
    <w:rsid w:val="005D2739"/>
    <w:rsid w:val="005D2916"/>
    <w:rsid w:val="005D29C4"/>
    <w:rsid w:val="005D2C61"/>
    <w:rsid w:val="005D30A0"/>
    <w:rsid w:val="005D31E4"/>
    <w:rsid w:val="005D31FD"/>
    <w:rsid w:val="005D32E1"/>
    <w:rsid w:val="005D3541"/>
    <w:rsid w:val="005D3616"/>
    <w:rsid w:val="005D382B"/>
    <w:rsid w:val="005D385A"/>
    <w:rsid w:val="005D3A3E"/>
    <w:rsid w:val="005D3A7D"/>
    <w:rsid w:val="005D3B85"/>
    <w:rsid w:val="005D3BC6"/>
    <w:rsid w:val="005D3ED6"/>
    <w:rsid w:val="005D4332"/>
    <w:rsid w:val="005D442C"/>
    <w:rsid w:val="005D47C3"/>
    <w:rsid w:val="005D4A20"/>
    <w:rsid w:val="005D4A2B"/>
    <w:rsid w:val="005D4B0E"/>
    <w:rsid w:val="005D4F5E"/>
    <w:rsid w:val="005D50D8"/>
    <w:rsid w:val="005D5198"/>
    <w:rsid w:val="005D51AA"/>
    <w:rsid w:val="005D530B"/>
    <w:rsid w:val="005D544B"/>
    <w:rsid w:val="005D55F8"/>
    <w:rsid w:val="005D5696"/>
    <w:rsid w:val="005D5900"/>
    <w:rsid w:val="005D59AC"/>
    <w:rsid w:val="005D5D5C"/>
    <w:rsid w:val="005D5FA1"/>
    <w:rsid w:val="005D600A"/>
    <w:rsid w:val="005D6207"/>
    <w:rsid w:val="005D62D5"/>
    <w:rsid w:val="005D6334"/>
    <w:rsid w:val="005D6342"/>
    <w:rsid w:val="005D64CB"/>
    <w:rsid w:val="005D64DA"/>
    <w:rsid w:val="005D654A"/>
    <w:rsid w:val="005D657D"/>
    <w:rsid w:val="005D66A6"/>
    <w:rsid w:val="005D6713"/>
    <w:rsid w:val="005D695E"/>
    <w:rsid w:val="005D6A5F"/>
    <w:rsid w:val="005D6A66"/>
    <w:rsid w:val="005D6AAA"/>
    <w:rsid w:val="005D6B94"/>
    <w:rsid w:val="005D6C87"/>
    <w:rsid w:val="005D6DF3"/>
    <w:rsid w:val="005D6F31"/>
    <w:rsid w:val="005D6F4E"/>
    <w:rsid w:val="005D6FA0"/>
    <w:rsid w:val="005D703A"/>
    <w:rsid w:val="005D70FB"/>
    <w:rsid w:val="005D7384"/>
    <w:rsid w:val="005D73B4"/>
    <w:rsid w:val="005D76CB"/>
    <w:rsid w:val="005D7774"/>
    <w:rsid w:val="005D7E1E"/>
    <w:rsid w:val="005D7E8F"/>
    <w:rsid w:val="005E0007"/>
    <w:rsid w:val="005E0035"/>
    <w:rsid w:val="005E01FA"/>
    <w:rsid w:val="005E04F9"/>
    <w:rsid w:val="005E0568"/>
    <w:rsid w:val="005E0843"/>
    <w:rsid w:val="005E0885"/>
    <w:rsid w:val="005E092C"/>
    <w:rsid w:val="005E09B5"/>
    <w:rsid w:val="005E09CE"/>
    <w:rsid w:val="005E0A63"/>
    <w:rsid w:val="005E0BA4"/>
    <w:rsid w:val="005E0BAB"/>
    <w:rsid w:val="005E1204"/>
    <w:rsid w:val="005E12B6"/>
    <w:rsid w:val="005E158B"/>
    <w:rsid w:val="005E182B"/>
    <w:rsid w:val="005E1943"/>
    <w:rsid w:val="005E1BD8"/>
    <w:rsid w:val="005E1C57"/>
    <w:rsid w:val="005E1F01"/>
    <w:rsid w:val="005E1F11"/>
    <w:rsid w:val="005E1F9D"/>
    <w:rsid w:val="005E20EE"/>
    <w:rsid w:val="005E2311"/>
    <w:rsid w:val="005E23F2"/>
    <w:rsid w:val="005E2498"/>
    <w:rsid w:val="005E25B7"/>
    <w:rsid w:val="005E2D25"/>
    <w:rsid w:val="005E2D66"/>
    <w:rsid w:val="005E2DC2"/>
    <w:rsid w:val="005E3420"/>
    <w:rsid w:val="005E3A29"/>
    <w:rsid w:val="005E3A70"/>
    <w:rsid w:val="005E3BA8"/>
    <w:rsid w:val="005E3C82"/>
    <w:rsid w:val="005E3CE7"/>
    <w:rsid w:val="005E3D74"/>
    <w:rsid w:val="005E3DBD"/>
    <w:rsid w:val="005E4171"/>
    <w:rsid w:val="005E4427"/>
    <w:rsid w:val="005E4506"/>
    <w:rsid w:val="005E487C"/>
    <w:rsid w:val="005E48F5"/>
    <w:rsid w:val="005E4994"/>
    <w:rsid w:val="005E4B50"/>
    <w:rsid w:val="005E4BA6"/>
    <w:rsid w:val="005E4BD6"/>
    <w:rsid w:val="005E4D21"/>
    <w:rsid w:val="005E4E9E"/>
    <w:rsid w:val="005E4F10"/>
    <w:rsid w:val="005E4F7D"/>
    <w:rsid w:val="005E5012"/>
    <w:rsid w:val="005E5026"/>
    <w:rsid w:val="005E516B"/>
    <w:rsid w:val="005E5436"/>
    <w:rsid w:val="005E5806"/>
    <w:rsid w:val="005E5825"/>
    <w:rsid w:val="005E5A56"/>
    <w:rsid w:val="005E5C5C"/>
    <w:rsid w:val="005E5F0C"/>
    <w:rsid w:val="005E622E"/>
    <w:rsid w:val="005E63C8"/>
    <w:rsid w:val="005E6626"/>
    <w:rsid w:val="005E6A0E"/>
    <w:rsid w:val="005E6AA4"/>
    <w:rsid w:val="005E6DB0"/>
    <w:rsid w:val="005E7141"/>
    <w:rsid w:val="005E7662"/>
    <w:rsid w:val="005E771C"/>
    <w:rsid w:val="005E77C1"/>
    <w:rsid w:val="005E7A28"/>
    <w:rsid w:val="005E7C1D"/>
    <w:rsid w:val="005E7DF0"/>
    <w:rsid w:val="005E7FA8"/>
    <w:rsid w:val="005E7FC0"/>
    <w:rsid w:val="005F00C9"/>
    <w:rsid w:val="005F01F5"/>
    <w:rsid w:val="005F062D"/>
    <w:rsid w:val="005F0827"/>
    <w:rsid w:val="005F0AD3"/>
    <w:rsid w:val="005F0B2C"/>
    <w:rsid w:val="005F0CCD"/>
    <w:rsid w:val="005F0E40"/>
    <w:rsid w:val="005F108A"/>
    <w:rsid w:val="005F1367"/>
    <w:rsid w:val="005F14CE"/>
    <w:rsid w:val="005F1524"/>
    <w:rsid w:val="005F1655"/>
    <w:rsid w:val="005F18B1"/>
    <w:rsid w:val="005F18B9"/>
    <w:rsid w:val="005F1B29"/>
    <w:rsid w:val="005F1D34"/>
    <w:rsid w:val="005F1E34"/>
    <w:rsid w:val="005F1E39"/>
    <w:rsid w:val="005F1FF9"/>
    <w:rsid w:val="005F215D"/>
    <w:rsid w:val="005F22A5"/>
    <w:rsid w:val="005F261F"/>
    <w:rsid w:val="005F2653"/>
    <w:rsid w:val="005F265A"/>
    <w:rsid w:val="005F27CB"/>
    <w:rsid w:val="005F2905"/>
    <w:rsid w:val="005F2B8F"/>
    <w:rsid w:val="005F2B96"/>
    <w:rsid w:val="005F2CCA"/>
    <w:rsid w:val="005F2E1D"/>
    <w:rsid w:val="005F2F4A"/>
    <w:rsid w:val="005F31A6"/>
    <w:rsid w:val="005F31D3"/>
    <w:rsid w:val="005F33F4"/>
    <w:rsid w:val="005F3474"/>
    <w:rsid w:val="005F34E9"/>
    <w:rsid w:val="005F35A0"/>
    <w:rsid w:val="005F38AF"/>
    <w:rsid w:val="005F3903"/>
    <w:rsid w:val="005F3A29"/>
    <w:rsid w:val="005F3B2B"/>
    <w:rsid w:val="005F3C14"/>
    <w:rsid w:val="005F3DFA"/>
    <w:rsid w:val="005F3E0D"/>
    <w:rsid w:val="005F3EA0"/>
    <w:rsid w:val="005F40EA"/>
    <w:rsid w:val="005F4122"/>
    <w:rsid w:val="005F413C"/>
    <w:rsid w:val="005F4634"/>
    <w:rsid w:val="005F463C"/>
    <w:rsid w:val="005F4964"/>
    <w:rsid w:val="005F4AA0"/>
    <w:rsid w:val="005F4B81"/>
    <w:rsid w:val="005F4BF8"/>
    <w:rsid w:val="005F4C27"/>
    <w:rsid w:val="005F4E69"/>
    <w:rsid w:val="005F5216"/>
    <w:rsid w:val="005F5487"/>
    <w:rsid w:val="005F56CD"/>
    <w:rsid w:val="005F56D4"/>
    <w:rsid w:val="005F56E5"/>
    <w:rsid w:val="005F574E"/>
    <w:rsid w:val="005F586B"/>
    <w:rsid w:val="005F5986"/>
    <w:rsid w:val="005F5C5F"/>
    <w:rsid w:val="005F5FC8"/>
    <w:rsid w:val="005F6838"/>
    <w:rsid w:val="005F68D8"/>
    <w:rsid w:val="005F6C9F"/>
    <w:rsid w:val="005F6F28"/>
    <w:rsid w:val="005F708C"/>
    <w:rsid w:val="005F722B"/>
    <w:rsid w:val="005F73D5"/>
    <w:rsid w:val="005F74C2"/>
    <w:rsid w:val="005F76A4"/>
    <w:rsid w:val="005F7A10"/>
    <w:rsid w:val="005F7B1B"/>
    <w:rsid w:val="005F7E6E"/>
    <w:rsid w:val="00600063"/>
    <w:rsid w:val="006000C5"/>
    <w:rsid w:val="006001A7"/>
    <w:rsid w:val="00600275"/>
    <w:rsid w:val="006004F0"/>
    <w:rsid w:val="006004F2"/>
    <w:rsid w:val="0060054C"/>
    <w:rsid w:val="00600870"/>
    <w:rsid w:val="006009F7"/>
    <w:rsid w:val="00600CA8"/>
    <w:rsid w:val="0060129F"/>
    <w:rsid w:val="006014AD"/>
    <w:rsid w:val="006014E9"/>
    <w:rsid w:val="006015CB"/>
    <w:rsid w:val="00601680"/>
    <w:rsid w:val="00601703"/>
    <w:rsid w:val="00601C8E"/>
    <w:rsid w:val="00601CC7"/>
    <w:rsid w:val="00602062"/>
    <w:rsid w:val="0060217C"/>
    <w:rsid w:val="00602330"/>
    <w:rsid w:val="00602603"/>
    <w:rsid w:val="006026D4"/>
    <w:rsid w:val="00602993"/>
    <w:rsid w:val="00602AC6"/>
    <w:rsid w:val="00602B34"/>
    <w:rsid w:val="00602C86"/>
    <w:rsid w:val="00602CF6"/>
    <w:rsid w:val="00602DA0"/>
    <w:rsid w:val="00602E06"/>
    <w:rsid w:val="00602F41"/>
    <w:rsid w:val="006030F5"/>
    <w:rsid w:val="006032E8"/>
    <w:rsid w:val="00603465"/>
    <w:rsid w:val="006035BC"/>
    <w:rsid w:val="006036A9"/>
    <w:rsid w:val="006038D0"/>
    <w:rsid w:val="006038DB"/>
    <w:rsid w:val="006039FE"/>
    <w:rsid w:val="00603B94"/>
    <w:rsid w:val="00603C25"/>
    <w:rsid w:val="00603FE6"/>
    <w:rsid w:val="0060412A"/>
    <w:rsid w:val="00604313"/>
    <w:rsid w:val="0060437D"/>
    <w:rsid w:val="00604477"/>
    <w:rsid w:val="00604486"/>
    <w:rsid w:val="00604656"/>
    <w:rsid w:val="0060496A"/>
    <w:rsid w:val="00604D66"/>
    <w:rsid w:val="0060509A"/>
    <w:rsid w:val="006051CD"/>
    <w:rsid w:val="00605240"/>
    <w:rsid w:val="00605280"/>
    <w:rsid w:val="006052F8"/>
    <w:rsid w:val="006055FF"/>
    <w:rsid w:val="0060597E"/>
    <w:rsid w:val="00605BC0"/>
    <w:rsid w:val="00605C4A"/>
    <w:rsid w:val="00606205"/>
    <w:rsid w:val="006063A4"/>
    <w:rsid w:val="006066F3"/>
    <w:rsid w:val="00606782"/>
    <w:rsid w:val="00606CBA"/>
    <w:rsid w:val="00606DA9"/>
    <w:rsid w:val="00606E9F"/>
    <w:rsid w:val="00607101"/>
    <w:rsid w:val="00607110"/>
    <w:rsid w:val="0060743B"/>
    <w:rsid w:val="0060751B"/>
    <w:rsid w:val="00607529"/>
    <w:rsid w:val="0060799E"/>
    <w:rsid w:val="00607B4C"/>
    <w:rsid w:val="00607C86"/>
    <w:rsid w:val="00607CD7"/>
    <w:rsid w:val="00607DA8"/>
    <w:rsid w:val="00607E5D"/>
    <w:rsid w:val="00607F70"/>
    <w:rsid w:val="00610474"/>
    <w:rsid w:val="006107D4"/>
    <w:rsid w:val="006109CC"/>
    <w:rsid w:val="00610B46"/>
    <w:rsid w:val="00610BD8"/>
    <w:rsid w:val="00610BDE"/>
    <w:rsid w:val="00610C73"/>
    <w:rsid w:val="00610CCC"/>
    <w:rsid w:val="00610D49"/>
    <w:rsid w:val="00610D97"/>
    <w:rsid w:val="0061117F"/>
    <w:rsid w:val="00611238"/>
    <w:rsid w:val="006117AE"/>
    <w:rsid w:val="006117E2"/>
    <w:rsid w:val="006117FD"/>
    <w:rsid w:val="006119D7"/>
    <w:rsid w:val="00611BAD"/>
    <w:rsid w:val="00611BDD"/>
    <w:rsid w:val="00611C54"/>
    <w:rsid w:val="00611DE5"/>
    <w:rsid w:val="0061201F"/>
    <w:rsid w:val="0061218B"/>
    <w:rsid w:val="006122D0"/>
    <w:rsid w:val="0061246E"/>
    <w:rsid w:val="00612648"/>
    <w:rsid w:val="00612728"/>
    <w:rsid w:val="006128A9"/>
    <w:rsid w:val="006128C7"/>
    <w:rsid w:val="006129FB"/>
    <w:rsid w:val="00612B3B"/>
    <w:rsid w:val="00612BD1"/>
    <w:rsid w:val="00612BEC"/>
    <w:rsid w:val="00612DE3"/>
    <w:rsid w:val="006130AC"/>
    <w:rsid w:val="006131A1"/>
    <w:rsid w:val="00613390"/>
    <w:rsid w:val="006135CC"/>
    <w:rsid w:val="00613799"/>
    <w:rsid w:val="0061382C"/>
    <w:rsid w:val="00613902"/>
    <w:rsid w:val="00613D49"/>
    <w:rsid w:val="00613DE6"/>
    <w:rsid w:val="00613FE8"/>
    <w:rsid w:val="00614022"/>
    <w:rsid w:val="0061404F"/>
    <w:rsid w:val="0061413E"/>
    <w:rsid w:val="006142E2"/>
    <w:rsid w:val="00614373"/>
    <w:rsid w:val="006143BC"/>
    <w:rsid w:val="006143C2"/>
    <w:rsid w:val="00614433"/>
    <w:rsid w:val="0061461B"/>
    <w:rsid w:val="00614929"/>
    <w:rsid w:val="00614E3F"/>
    <w:rsid w:val="00614E48"/>
    <w:rsid w:val="00614E8C"/>
    <w:rsid w:val="00615133"/>
    <w:rsid w:val="006154E4"/>
    <w:rsid w:val="00615640"/>
    <w:rsid w:val="006158F4"/>
    <w:rsid w:val="00615A80"/>
    <w:rsid w:val="00615C34"/>
    <w:rsid w:val="00615CD4"/>
    <w:rsid w:val="0061610B"/>
    <w:rsid w:val="00616234"/>
    <w:rsid w:val="0061636B"/>
    <w:rsid w:val="0061649C"/>
    <w:rsid w:val="00616629"/>
    <w:rsid w:val="006166EA"/>
    <w:rsid w:val="0061696A"/>
    <w:rsid w:val="00616DB7"/>
    <w:rsid w:val="00616E24"/>
    <w:rsid w:val="00616E71"/>
    <w:rsid w:val="00616E7E"/>
    <w:rsid w:val="00616EEB"/>
    <w:rsid w:val="00617021"/>
    <w:rsid w:val="00617043"/>
    <w:rsid w:val="006170C7"/>
    <w:rsid w:val="00617240"/>
    <w:rsid w:val="006172D1"/>
    <w:rsid w:val="00617373"/>
    <w:rsid w:val="006173C1"/>
    <w:rsid w:val="006175BA"/>
    <w:rsid w:val="006176BD"/>
    <w:rsid w:val="006177D1"/>
    <w:rsid w:val="00617A53"/>
    <w:rsid w:val="00617BA1"/>
    <w:rsid w:val="00617DEA"/>
    <w:rsid w:val="006201AA"/>
    <w:rsid w:val="006203E2"/>
    <w:rsid w:val="006203F2"/>
    <w:rsid w:val="00620441"/>
    <w:rsid w:val="006205D0"/>
    <w:rsid w:val="00620747"/>
    <w:rsid w:val="006209C0"/>
    <w:rsid w:val="00620CD0"/>
    <w:rsid w:val="00620D42"/>
    <w:rsid w:val="00620D4F"/>
    <w:rsid w:val="006210E8"/>
    <w:rsid w:val="00621168"/>
    <w:rsid w:val="00621358"/>
    <w:rsid w:val="00621901"/>
    <w:rsid w:val="00621979"/>
    <w:rsid w:val="00621990"/>
    <w:rsid w:val="00621A86"/>
    <w:rsid w:val="0062231C"/>
    <w:rsid w:val="00622429"/>
    <w:rsid w:val="006224E7"/>
    <w:rsid w:val="00622520"/>
    <w:rsid w:val="0062256A"/>
    <w:rsid w:val="006225D8"/>
    <w:rsid w:val="0062293F"/>
    <w:rsid w:val="0062297B"/>
    <w:rsid w:val="006229B4"/>
    <w:rsid w:val="006229CD"/>
    <w:rsid w:val="00622BD9"/>
    <w:rsid w:val="00622BE2"/>
    <w:rsid w:val="00622D01"/>
    <w:rsid w:val="00622D47"/>
    <w:rsid w:val="00622D82"/>
    <w:rsid w:val="00622DB5"/>
    <w:rsid w:val="0062317A"/>
    <w:rsid w:val="00623511"/>
    <w:rsid w:val="00623654"/>
    <w:rsid w:val="006237E5"/>
    <w:rsid w:val="00623B80"/>
    <w:rsid w:val="00623D65"/>
    <w:rsid w:val="00623E26"/>
    <w:rsid w:val="0062437E"/>
    <w:rsid w:val="006245F6"/>
    <w:rsid w:val="006248E1"/>
    <w:rsid w:val="0062499B"/>
    <w:rsid w:val="00624AFC"/>
    <w:rsid w:val="00624BA5"/>
    <w:rsid w:val="00624C82"/>
    <w:rsid w:val="00624F0A"/>
    <w:rsid w:val="00625123"/>
    <w:rsid w:val="00625220"/>
    <w:rsid w:val="0062526D"/>
    <w:rsid w:val="00625477"/>
    <w:rsid w:val="00625564"/>
    <w:rsid w:val="00625575"/>
    <w:rsid w:val="0062558F"/>
    <w:rsid w:val="00625653"/>
    <w:rsid w:val="006256DA"/>
    <w:rsid w:val="0062586C"/>
    <w:rsid w:val="00625874"/>
    <w:rsid w:val="00625D0F"/>
    <w:rsid w:val="00625E7F"/>
    <w:rsid w:val="00625FD1"/>
    <w:rsid w:val="0062602D"/>
    <w:rsid w:val="006262EC"/>
    <w:rsid w:val="0062631C"/>
    <w:rsid w:val="006264C7"/>
    <w:rsid w:val="0062650B"/>
    <w:rsid w:val="00626920"/>
    <w:rsid w:val="0062694B"/>
    <w:rsid w:val="0062696C"/>
    <w:rsid w:val="00626CD7"/>
    <w:rsid w:val="00626F30"/>
    <w:rsid w:val="00626F9B"/>
    <w:rsid w:val="0062730E"/>
    <w:rsid w:val="006273C5"/>
    <w:rsid w:val="006274B4"/>
    <w:rsid w:val="0062760C"/>
    <w:rsid w:val="006276C3"/>
    <w:rsid w:val="006277C0"/>
    <w:rsid w:val="00627877"/>
    <w:rsid w:val="006278E9"/>
    <w:rsid w:val="00627DB6"/>
    <w:rsid w:val="00627E05"/>
    <w:rsid w:val="006300CC"/>
    <w:rsid w:val="0063027B"/>
    <w:rsid w:val="006307B0"/>
    <w:rsid w:val="00630E11"/>
    <w:rsid w:val="0063120B"/>
    <w:rsid w:val="00631237"/>
    <w:rsid w:val="00631286"/>
    <w:rsid w:val="0063132F"/>
    <w:rsid w:val="0063136F"/>
    <w:rsid w:val="0063186F"/>
    <w:rsid w:val="006319CF"/>
    <w:rsid w:val="00631D82"/>
    <w:rsid w:val="00631D91"/>
    <w:rsid w:val="00632119"/>
    <w:rsid w:val="00632189"/>
    <w:rsid w:val="0063226B"/>
    <w:rsid w:val="00632533"/>
    <w:rsid w:val="006326A7"/>
    <w:rsid w:val="0063278C"/>
    <w:rsid w:val="006327A6"/>
    <w:rsid w:val="0063280A"/>
    <w:rsid w:val="006329C9"/>
    <w:rsid w:val="00632AE1"/>
    <w:rsid w:val="00632BCA"/>
    <w:rsid w:val="00632D81"/>
    <w:rsid w:val="00632E37"/>
    <w:rsid w:val="00633273"/>
    <w:rsid w:val="006333B8"/>
    <w:rsid w:val="006339D9"/>
    <w:rsid w:val="00633A26"/>
    <w:rsid w:val="00633A97"/>
    <w:rsid w:val="00633B15"/>
    <w:rsid w:val="00633C60"/>
    <w:rsid w:val="00633D75"/>
    <w:rsid w:val="00633DAF"/>
    <w:rsid w:val="00633E32"/>
    <w:rsid w:val="00633E5B"/>
    <w:rsid w:val="0063480E"/>
    <w:rsid w:val="00634951"/>
    <w:rsid w:val="0063496A"/>
    <w:rsid w:val="006349E4"/>
    <w:rsid w:val="00634A6D"/>
    <w:rsid w:val="00634B9E"/>
    <w:rsid w:val="00634E92"/>
    <w:rsid w:val="00634F13"/>
    <w:rsid w:val="006351BD"/>
    <w:rsid w:val="00635408"/>
    <w:rsid w:val="00635669"/>
    <w:rsid w:val="0063582E"/>
    <w:rsid w:val="00635A7B"/>
    <w:rsid w:val="00635A8C"/>
    <w:rsid w:val="00635B1A"/>
    <w:rsid w:val="00635C11"/>
    <w:rsid w:val="00635C3C"/>
    <w:rsid w:val="00635DB5"/>
    <w:rsid w:val="00635DCE"/>
    <w:rsid w:val="00636048"/>
    <w:rsid w:val="00636235"/>
    <w:rsid w:val="0063659E"/>
    <w:rsid w:val="006366FF"/>
    <w:rsid w:val="00636859"/>
    <w:rsid w:val="006368E5"/>
    <w:rsid w:val="00636AB0"/>
    <w:rsid w:val="00636AD2"/>
    <w:rsid w:val="00636BC7"/>
    <w:rsid w:val="0063701F"/>
    <w:rsid w:val="0063752D"/>
    <w:rsid w:val="00637568"/>
    <w:rsid w:val="0063777D"/>
    <w:rsid w:val="00637867"/>
    <w:rsid w:val="00637925"/>
    <w:rsid w:val="00637B76"/>
    <w:rsid w:val="00637E4A"/>
    <w:rsid w:val="006400B5"/>
    <w:rsid w:val="0064018B"/>
    <w:rsid w:val="006401C8"/>
    <w:rsid w:val="0064066A"/>
    <w:rsid w:val="00640872"/>
    <w:rsid w:val="00640AE1"/>
    <w:rsid w:val="00640B30"/>
    <w:rsid w:val="00640C30"/>
    <w:rsid w:val="00640D94"/>
    <w:rsid w:val="00640E09"/>
    <w:rsid w:val="00640FD8"/>
    <w:rsid w:val="00641091"/>
    <w:rsid w:val="0064113B"/>
    <w:rsid w:val="006413F7"/>
    <w:rsid w:val="00641406"/>
    <w:rsid w:val="006416CE"/>
    <w:rsid w:val="0064184B"/>
    <w:rsid w:val="006419F0"/>
    <w:rsid w:val="00641A72"/>
    <w:rsid w:val="00641BE5"/>
    <w:rsid w:val="00641E5E"/>
    <w:rsid w:val="00641F6A"/>
    <w:rsid w:val="00642008"/>
    <w:rsid w:val="00642120"/>
    <w:rsid w:val="006422B5"/>
    <w:rsid w:val="006423BF"/>
    <w:rsid w:val="006425CE"/>
    <w:rsid w:val="006425FB"/>
    <w:rsid w:val="00642615"/>
    <w:rsid w:val="00642712"/>
    <w:rsid w:val="00642761"/>
    <w:rsid w:val="00642C3C"/>
    <w:rsid w:val="00642CEB"/>
    <w:rsid w:val="00643089"/>
    <w:rsid w:val="00643182"/>
    <w:rsid w:val="00643297"/>
    <w:rsid w:val="0064329A"/>
    <w:rsid w:val="00643328"/>
    <w:rsid w:val="00643376"/>
    <w:rsid w:val="006434D2"/>
    <w:rsid w:val="006435E9"/>
    <w:rsid w:val="006436A8"/>
    <w:rsid w:val="00643758"/>
    <w:rsid w:val="00643AE3"/>
    <w:rsid w:val="00643B14"/>
    <w:rsid w:val="00643BCD"/>
    <w:rsid w:val="00643E02"/>
    <w:rsid w:val="00643FE5"/>
    <w:rsid w:val="006441D2"/>
    <w:rsid w:val="006441D9"/>
    <w:rsid w:val="00644208"/>
    <w:rsid w:val="0064423F"/>
    <w:rsid w:val="006443C9"/>
    <w:rsid w:val="0064448D"/>
    <w:rsid w:val="00644840"/>
    <w:rsid w:val="00644854"/>
    <w:rsid w:val="00644868"/>
    <w:rsid w:val="006448EA"/>
    <w:rsid w:val="00644ABD"/>
    <w:rsid w:val="00644B6C"/>
    <w:rsid w:val="00644E73"/>
    <w:rsid w:val="00644E82"/>
    <w:rsid w:val="006451A8"/>
    <w:rsid w:val="00645218"/>
    <w:rsid w:val="00645232"/>
    <w:rsid w:val="00645277"/>
    <w:rsid w:val="006452D8"/>
    <w:rsid w:val="0064533D"/>
    <w:rsid w:val="00645649"/>
    <w:rsid w:val="00645652"/>
    <w:rsid w:val="006459BF"/>
    <w:rsid w:val="00645B9D"/>
    <w:rsid w:val="00645C2D"/>
    <w:rsid w:val="00645CD8"/>
    <w:rsid w:val="00645E45"/>
    <w:rsid w:val="00645F7B"/>
    <w:rsid w:val="00646203"/>
    <w:rsid w:val="00646233"/>
    <w:rsid w:val="006466EC"/>
    <w:rsid w:val="006466FB"/>
    <w:rsid w:val="00646BAE"/>
    <w:rsid w:val="00646CCC"/>
    <w:rsid w:val="00646F50"/>
    <w:rsid w:val="0064706F"/>
    <w:rsid w:val="0064713C"/>
    <w:rsid w:val="0064713E"/>
    <w:rsid w:val="00647401"/>
    <w:rsid w:val="006478E9"/>
    <w:rsid w:val="00647A44"/>
    <w:rsid w:val="00647C35"/>
    <w:rsid w:val="00647CED"/>
    <w:rsid w:val="00650015"/>
    <w:rsid w:val="006500FA"/>
    <w:rsid w:val="0065032B"/>
    <w:rsid w:val="006503CA"/>
    <w:rsid w:val="006503DD"/>
    <w:rsid w:val="00650A8E"/>
    <w:rsid w:val="00650AB5"/>
    <w:rsid w:val="00650ECA"/>
    <w:rsid w:val="00651142"/>
    <w:rsid w:val="00651261"/>
    <w:rsid w:val="00651324"/>
    <w:rsid w:val="00651543"/>
    <w:rsid w:val="00651765"/>
    <w:rsid w:val="0065176F"/>
    <w:rsid w:val="006518A8"/>
    <w:rsid w:val="00651970"/>
    <w:rsid w:val="00651C32"/>
    <w:rsid w:val="00651D7D"/>
    <w:rsid w:val="00651E8A"/>
    <w:rsid w:val="00651EA4"/>
    <w:rsid w:val="00651F6C"/>
    <w:rsid w:val="0065223A"/>
    <w:rsid w:val="006526BE"/>
    <w:rsid w:val="00652719"/>
    <w:rsid w:val="006531B7"/>
    <w:rsid w:val="0065371D"/>
    <w:rsid w:val="00653857"/>
    <w:rsid w:val="00653DEA"/>
    <w:rsid w:val="00653E11"/>
    <w:rsid w:val="00653F39"/>
    <w:rsid w:val="00654225"/>
    <w:rsid w:val="00654270"/>
    <w:rsid w:val="006544C8"/>
    <w:rsid w:val="006549F1"/>
    <w:rsid w:val="00654D77"/>
    <w:rsid w:val="00654D82"/>
    <w:rsid w:val="00654DDE"/>
    <w:rsid w:val="00654E89"/>
    <w:rsid w:val="00655020"/>
    <w:rsid w:val="00655200"/>
    <w:rsid w:val="00655493"/>
    <w:rsid w:val="00655516"/>
    <w:rsid w:val="00655696"/>
    <w:rsid w:val="006556CE"/>
    <w:rsid w:val="006556FC"/>
    <w:rsid w:val="0065587C"/>
    <w:rsid w:val="00655935"/>
    <w:rsid w:val="00655968"/>
    <w:rsid w:val="006559EF"/>
    <w:rsid w:val="00655CE9"/>
    <w:rsid w:val="006560DC"/>
    <w:rsid w:val="00656886"/>
    <w:rsid w:val="00656948"/>
    <w:rsid w:val="00656A3E"/>
    <w:rsid w:val="00656A4D"/>
    <w:rsid w:val="00656AB0"/>
    <w:rsid w:val="00656C27"/>
    <w:rsid w:val="00656C80"/>
    <w:rsid w:val="00656C91"/>
    <w:rsid w:val="00656E97"/>
    <w:rsid w:val="00656F36"/>
    <w:rsid w:val="0065704D"/>
    <w:rsid w:val="00657077"/>
    <w:rsid w:val="006570F9"/>
    <w:rsid w:val="0065737F"/>
    <w:rsid w:val="00657755"/>
    <w:rsid w:val="0065788E"/>
    <w:rsid w:val="006578D4"/>
    <w:rsid w:val="0065795A"/>
    <w:rsid w:val="00657D2D"/>
    <w:rsid w:val="00657F0B"/>
    <w:rsid w:val="00660051"/>
    <w:rsid w:val="00660298"/>
    <w:rsid w:val="0066077A"/>
    <w:rsid w:val="00660924"/>
    <w:rsid w:val="00660B08"/>
    <w:rsid w:val="00660EB8"/>
    <w:rsid w:val="00660F23"/>
    <w:rsid w:val="006612D7"/>
    <w:rsid w:val="006612FE"/>
    <w:rsid w:val="006614C8"/>
    <w:rsid w:val="0066163C"/>
    <w:rsid w:val="006617D2"/>
    <w:rsid w:val="006619F1"/>
    <w:rsid w:val="00661C8C"/>
    <w:rsid w:val="00661D68"/>
    <w:rsid w:val="00661DA8"/>
    <w:rsid w:val="00661EA3"/>
    <w:rsid w:val="00661EB1"/>
    <w:rsid w:val="00661F6D"/>
    <w:rsid w:val="00661F9D"/>
    <w:rsid w:val="0066210C"/>
    <w:rsid w:val="00662278"/>
    <w:rsid w:val="006623D5"/>
    <w:rsid w:val="006624F7"/>
    <w:rsid w:val="00662543"/>
    <w:rsid w:val="00662644"/>
    <w:rsid w:val="00662900"/>
    <w:rsid w:val="00662916"/>
    <w:rsid w:val="00662920"/>
    <w:rsid w:val="006629B3"/>
    <w:rsid w:val="00662AD0"/>
    <w:rsid w:val="00662B88"/>
    <w:rsid w:val="00662E4F"/>
    <w:rsid w:val="00663088"/>
    <w:rsid w:val="006633D7"/>
    <w:rsid w:val="00663444"/>
    <w:rsid w:val="0066378E"/>
    <w:rsid w:val="00663AAD"/>
    <w:rsid w:val="00663C08"/>
    <w:rsid w:val="00663C15"/>
    <w:rsid w:val="00663E81"/>
    <w:rsid w:val="00663F02"/>
    <w:rsid w:val="00664225"/>
    <w:rsid w:val="0066439F"/>
    <w:rsid w:val="0066440B"/>
    <w:rsid w:val="0066461A"/>
    <w:rsid w:val="00664713"/>
    <w:rsid w:val="00664716"/>
    <w:rsid w:val="00664C26"/>
    <w:rsid w:val="00664C39"/>
    <w:rsid w:val="00664D74"/>
    <w:rsid w:val="00664E6D"/>
    <w:rsid w:val="00665148"/>
    <w:rsid w:val="00665357"/>
    <w:rsid w:val="00665675"/>
    <w:rsid w:val="00665766"/>
    <w:rsid w:val="006657DD"/>
    <w:rsid w:val="0066597B"/>
    <w:rsid w:val="00665982"/>
    <w:rsid w:val="00665A8B"/>
    <w:rsid w:val="00665BF4"/>
    <w:rsid w:val="00665C9E"/>
    <w:rsid w:val="00666021"/>
    <w:rsid w:val="006662E9"/>
    <w:rsid w:val="00666329"/>
    <w:rsid w:val="006663B4"/>
    <w:rsid w:val="006666D8"/>
    <w:rsid w:val="006669AA"/>
    <w:rsid w:val="00666B8D"/>
    <w:rsid w:val="00666E90"/>
    <w:rsid w:val="006672AF"/>
    <w:rsid w:val="0066738E"/>
    <w:rsid w:val="006673B6"/>
    <w:rsid w:val="006675EC"/>
    <w:rsid w:val="0066765A"/>
    <w:rsid w:val="0066770C"/>
    <w:rsid w:val="006679B0"/>
    <w:rsid w:val="006679EA"/>
    <w:rsid w:val="00667C66"/>
    <w:rsid w:val="00667FCF"/>
    <w:rsid w:val="0067011E"/>
    <w:rsid w:val="00670382"/>
    <w:rsid w:val="006708CB"/>
    <w:rsid w:val="00670D9A"/>
    <w:rsid w:val="00670F0A"/>
    <w:rsid w:val="00670F3A"/>
    <w:rsid w:val="00671164"/>
    <w:rsid w:val="006712F5"/>
    <w:rsid w:val="006715BA"/>
    <w:rsid w:val="006716BB"/>
    <w:rsid w:val="006717C1"/>
    <w:rsid w:val="006717C3"/>
    <w:rsid w:val="006719EB"/>
    <w:rsid w:val="00671E44"/>
    <w:rsid w:val="0067200D"/>
    <w:rsid w:val="00672082"/>
    <w:rsid w:val="006724E5"/>
    <w:rsid w:val="006725AD"/>
    <w:rsid w:val="00672987"/>
    <w:rsid w:val="006729F2"/>
    <w:rsid w:val="00672E55"/>
    <w:rsid w:val="006731B8"/>
    <w:rsid w:val="00673672"/>
    <w:rsid w:val="006736E3"/>
    <w:rsid w:val="0067372F"/>
    <w:rsid w:val="00673A82"/>
    <w:rsid w:val="00673BD7"/>
    <w:rsid w:val="00673CF8"/>
    <w:rsid w:val="00673D3C"/>
    <w:rsid w:val="00673D5F"/>
    <w:rsid w:val="00673E4F"/>
    <w:rsid w:val="00673E6B"/>
    <w:rsid w:val="00673F47"/>
    <w:rsid w:val="006740DA"/>
    <w:rsid w:val="00674441"/>
    <w:rsid w:val="0067449B"/>
    <w:rsid w:val="00674669"/>
    <w:rsid w:val="0067467C"/>
    <w:rsid w:val="00674796"/>
    <w:rsid w:val="0067485E"/>
    <w:rsid w:val="00674B11"/>
    <w:rsid w:val="00674BDD"/>
    <w:rsid w:val="00674CA6"/>
    <w:rsid w:val="00674FD2"/>
    <w:rsid w:val="00675289"/>
    <w:rsid w:val="0067529C"/>
    <w:rsid w:val="00675487"/>
    <w:rsid w:val="00675496"/>
    <w:rsid w:val="00675706"/>
    <w:rsid w:val="00675B3E"/>
    <w:rsid w:val="00675C95"/>
    <w:rsid w:val="00675D06"/>
    <w:rsid w:val="00675D89"/>
    <w:rsid w:val="00675DBE"/>
    <w:rsid w:val="00676072"/>
    <w:rsid w:val="00676187"/>
    <w:rsid w:val="00676267"/>
    <w:rsid w:val="006763A6"/>
    <w:rsid w:val="006764A3"/>
    <w:rsid w:val="00676518"/>
    <w:rsid w:val="006765C0"/>
    <w:rsid w:val="006769FF"/>
    <w:rsid w:val="00676B70"/>
    <w:rsid w:val="00676D85"/>
    <w:rsid w:val="00676EFA"/>
    <w:rsid w:val="006772FC"/>
    <w:rsid w:val="0067733F"/>
    <w:rsid w:val="006773C3"/>
    <w:rsid w:val="0067756A"/>
    <w:rsid w:val="006776BF"/>
    <w:rsid w:val="00677B81"/>
    <w:rsid w:val="00677C26"/>
    <w:rsid w:val="00677C9C"/>
    <w:rsid w:val="00677F9C"/>
    <w:rsid w:val="00680046"/>
    <w:rsid w:val="006801EA"/>
    <w:rsid w:val="006806A7"/>
    <w:rsid w:val="0068073A"/>
    <w:rsid w:val="006807DF"/>
    <w:rsid w:val="006808E1"/>
    <w:rsid w:val="00680AD6"/>
    <w:rsid w:val="00680ED4"/>
    <w:rsid w:val="00680EF9"/>
    <w:rsid w:val="0068115E"/>
    <w:rsid w:val="006813C2"/>
    <w:rsid w:val="00681915"/>
    <w:rsid w:val="00681ADE"/>
    <w:rsid w:val="00681D24"/>
    <w:rsid w:val="00682005"/>
    <w:rsid w:val="006821E8"/>
    <w:rsid w:val="00682213"/>
    <w:rsid w:val="0068225F"/>
    <w:rsid w:val="00682266"/>
    <w:rsid w:val="006822B1"/>
    <w:rsid w:val="00682854"/>
    <w:rsid w:val="006829C9"/>
    <w:rsid w:val="00682EBD"/>
    <w:rsid w:val="00682F49"/>
    <w:rsid w:val="00682F6A"/>
    <w:rsid w:val="0068330B"/>
    <w:rsid w:val="006833D1"/>
    <w:rsid w:val="00683648"/>
    <w:rsid w:val="006837C1"/>
    <w:rsid w:val="00683824"/>
    <w:rsid w:val="006839A2"/>
    <w:rsid w:val="00683DC6"/>
    <w:rsid w:val="00683EF0"/>
    <w:rsid w:val="0068468F"/>
    <w:rsid w:val="00684696"/>
    <w:rsid w:val="006847B9"/>
    <w:rsid w:val="006849C2"/>
    <w:rsid w:val="00684ACD"/>
    <w:rsid w:val="00684C9E"/>
    <w:rsid w:val="00685066"/>
    <w:rsid w:val="006851BA"/>
    <w:rsid w:val="00685460"/>
    <w:rsid w:val="006854EC"/>
    <w:rsid w:val="0068568D"/>
    <w:rsid w:val="00685731"/>
    <w:rsid w:val="006857D1"/>
    <w:rsid w:val="00685DF4"/>
    <w:rsid w:val="00685F92"/>
    <w:rsid w:val="006861F3"/>
    <w:rsid w:val="00686237"/>
    <w:rsid w:val="00686282"/>
    <w:rsid w:val="006862A3"/>
    <w:rsid w:val="00686440"/>
    <w:rsid w:val="00686599"/>
    <w:rsid w:val="00686632"/>
    <w:rsid w:val="00686698"/>
    <w:rsid w:val="00686B8C"/>
    <w:rsid w:val="00686E55"/>
    <w:rsid w:val="00687395"/>
    <w:rsid w:val="0068793E"/>
    <w:rsid w:val="00687987"/>
    <w:rsid w:val="00687C27"/>
    <w:rsid w:val="00687EA9"/>
    <w:rsid w:val="00687FDC"/>
    <w:rsid w:val="006900DC"/>
    <w:rsid w:val="006905DE"/>
    <w:rsid w:val="00690662"/>
    <w:rsid w:val="006906BD"/>
    <w:rsid w:val="006908E3"/>
    <w:rsid w:val="00690B38"/>
    <w:rsid w:val="00690B6A"/>
    <w:rsid w:val="00690B8F"/>
    <w:rsid w:val="00690C7B"/>
    <w:rsid w:val="00690CCC"/>
    <w:rsid w:val="00690D91"/>
    <w:rsid w:val="0069100D"/>
    <w:rsid w:val="0069109B"/>
    <w:rsid w:val="006911A0"/>
    <w:rsid w:val="006913C1"/>
    <w:rsid w:val="006914AA"/>
    <w:rsid w:val="00691552"/>
    <w:rsid w:val="006917E0"/>
    <w:rsid w:val="00691836"/>
    <w:rsid w:val="00691869"/>
    <w:rsid w:val="00691E2B"/>
    <w:rsid w:val="00692291"/>
    <w:rsid w:val="006924C6"/>
    <w:rsid w:val="0069250E"/>
    <w:rsid w:val="0069272E"/>
    <w:rsid w:val="006927BE"/>
    <w:rsid w:val="00692A9D"/>
    <w:rsid w:val="00692AE5"/>
    <w:rsid w:val="00692F72"/>
    <w:rsid w:val="00693065"/>
    <w:rsid w:val="0069306B"/>
    <w:rsid w:val="006931E8"/>
    <w:rsid w:val="006932E3"/>
    <w:rsid w:val="00693656"/>
    <w:rsid w:val="00693CBF"/>
    <w:rsid w:val="00693D88"/>
    <w:rsid w:val="00693E51"/>
    <w:rsid w:val="00693EB6"/>
    <w:rsid w:val="00694015"/>
    <w:rsid w:val="00694069"/>
    <w:rsid w:val="006940CB"/>
    <w:rsid w:val="00694182"/>
    <w:rsid w:val="00694284"/>
    <w:rsid w:val="00694296"/>
    <w:rsid w:val="006942AA"/>
    <w:rsid w:val="006942C9"/>
    <w:rsid w:val="00694304"/>
    <w:rsid w:val="00694418"/>
    <w:rsid w:val="00694A5A"/>
    <w:rsid w:val="00694CF0"/>
    <w:rsid w:val="00694E41"/>
    <w:rsid w:val="00695137"/>
    <w:rsid w:val="00695168"/>
    <w:rsid w:val="00695374"/>
    <w:rsid w:val="00695550"/>
    <w:rsid w:val="006955FE"/>
    <w:rsid w:val="00695665"/>
    <w:rsid w:val="00695817"/>
    <w:rsid w:val="0069582F"/>
    <w:rsid w:val="00695A9C"/>
    <w:rsid w:val="00695C5C"/>
    <w:rsid w:val="00695DDB"/>
    <w:rsid w:val="00695E2E"/>
    <w:rsid w:val="00695E38"/>
    <w:rsid w:val="0069629C"/>
    <w:rsid w:val="006965A8"/>
    <w:rsid w:val="006968EF"/>
    <w:rsid w:val="0069693C"/>
    <w:rsid w:val="006969F6"/>
    <w:rsid w:val="00696B7B"/>
    <w:rsid w:val="00696C37"/>
    <w:rsid w:val="00696C6C"/>
    <w:rsid w:val="00696D10"/>
    <w:rsid w:val="00696DFE"/>
    <w:rsid w:val="00696EDD"/>
    <w:rsid w:val="00697031"/>
    <w:rsid w:val="00697389"/>
    <w:rsid w:val="006975BD"/>
    <w:rsid w:val="0069780D"/>
    <w:rsid w:val="0069787E"/>
    <w:rsid w:val="00697A4A"/>
    <w:rsid w:val="00697C94"/>
    <w:rsid w:val="00697E34"/>
    <w:rsid w:val="006A07E3"/>
    <w:rsid w:val="006A0896"/>
    <w:rsid w:val="006A08E6"/>
    <w:rsid w:val="006A0F9D"/>
    <w:rsid w:val="006A10AA"/>
    <w:rsid w:val="006A11DA"/>
    <w:rsid w:val="006A1382"/>
    <w:rsid w:val="006A1541"/>
    <w:rsid w:val="006A1785"/>
    <w:rsid w:val="006A19B8"/>
    <w:rsid w:val="006A1BB1"/>
    <w:rsid w:val="006A1DE8"/>
    <w:rsid w:val="006A1E19"/>
    <w:rsid w:val="006A1F41"/>
    <w:rsid w:val="006A207F"/>
    <w:rsid w:val="006A2095"/>
    <w:rsid w:val="006A22FC"/>
    <w:rsid w:val="006A23EA"/>
    <w:rsid w:val="006A24F0"/>
    <w:rsid w:val="006A26B5"/>
    <w:rsid w:val="006A2B2F"/>
    <w:rsid w:val="006A2BAE"/>
    <w:rsid w:val="006A2CB0"/>
    <w:rsid w:val="006A2CDC"/>
    <w:rsid w:val="006A2D5F"/>
    <w:rsid w:val="006A30E5"/>
    <w:rsid w:val="006A31A1"/>
    <w:rsid w:val="006A31AE"/>
    <w:rsid w:val="006A32BD"/>
    <w:rsid w:val="006A3A41"/>
    <w:rsid w:val="006A3ACD"/>
    <w:rsid w:val="006A3B6D"/>
    <w:rsid w:val="006A3DBC"/>
    <w:rsid w:val="006A3FDD"/>
    <w:rsid w:val="006A406F"/>
    <w:rsid w:val="006A40CE"/>
    <w:rsid w:val="006A4281"/>
    <w:rsid w:val="006A4284"/>
    <w:rsid w:val="006A42F3"/>
    <w:rsid w:val="006A446C"/>
    <w:rsid w:val="006A45A1"/>
    <w:rsid w:val="006A45DD"/>
    <w:rsid w:val="006A465B"/>
    <w:rsid w:val="006A50DC"/>
    <w:rsid w:val="006A521F"/>
    <w:rsid w:val="006A5434"/>
    <w:rsid w:val="006A56A1"/>
    <w:rsid w:val="006A5B76"/>
    <w:rsid w:val="006A5C5D"/>
    <w:rsid w:val="006A5CBC"/>
    <w:rsid w:val="006A5DFE"/>
    <w:rsid w:val="006A5E9A"/>
    <w:rsid w:val="006A5F08"/>
    <w:rsid w:val="006A6184"/>
    <w:rsid w:val="006A62B0"/>
    <w:rsid w:val="006A66B6"/>
    <w:rsid w:val="006A6786"/>
    <w:rsid w:val="006A6C2F"/>
    <w:rsid w:val="006A6E55"/>
    <w:rsid w:val="006A6E85"/>
    <w:rsid w:val="006A6EA4"/>
    <w:rsid w:val="006A7261"/>
    <w:rsid w:val="006A727A"/>
    <w:rsid w:val="006A72A9"/>
    <w:rsid w:val="006A750F"/>
    <w:rsid w:val="006A7778"/>
    <w:rsid w:val="006A7808"/>
    <w:rsid w:val="006A787A"/>
    <w:rsid w:val="006A788B"/>
    <w:rsid w:val="006A7C8F"/>
    <w:rsid w:val="006A7D1D"/>
    <w:rsid w:val="006A7D82"/>
    <w:rsid w:val="006A7F7D"/>
    <w:rsid w:val="006B02CB"/>
    <w:rsid w:val="006B042B"/>
    <w:rsid w:val="006B0443"/>
    <w:rsid w:val="006B076A"/>
    <w:rsid w:val="006B08E8"/>
    <w:rsid w:val="006B0A93"/>
    <w:rsid w:val="006B0E11"/>
    <w:rsid w:val="006B0E73"/>
    <w:rsid w:val="006B0E99"/>
    <w:rsid w:val="006B10C6"/>
    <w:rsid w:val="006B120C"/>
    <w:rsid w:val="006B1448"/>
    <w:rsid w:val="006B15DC"/>
    <w:rsid w:val="006B170F"/>
    <w:rsid w:val="006B180E"/>
    <w:rsid w:val="006B180F"/>
    <w:rsid w:val="006B18BC"/>
    <w:rsid w:val="006B1955"/>
    <w:rsid w:val="006B1ACC"/>
    <w:rsid w:val="006B1BF8"/>
    <w:rsid w:val="006B1BFB"/>
    <w:rsid w:val="006B1C3B"/>
    <w:rsid w:val="006B1C65"/>
    <w:rsid w:val="006B1D76"/>
    <w:rsid w:val="006B1F81"/>
    <w:rsid w:val="006B248F"/>
    <w:rsid w:val="006B2929"/>
    <w:rsid w:val="006B2EE3"/>
    <w:rsid w:val="006B3473"/>
    <w:rsid w:val="006B3524"/>
    <w:rsid w:val="006B35B2"/>
    <w:rsid w:val="006B3688"/>
    <w:rsid w:val="006B38AD"/>
    <w:rsid w:val="006B393A"/>
    <w:rsid w:val="006B3B10"/>
    <w:rsid w:val="006B3C58"/>
    <w:rsid w:val="006B3D50"/>
    <w:rsid w:val="006B3E5A"/>
    <w:rsid w:val="006B45FA"/>
    <w:rsid w:val="006B47F3"/>
    <w:rsid w:val="006B4AE8"/>
    <w:rsid w:val="006B4F2E"/>
    <w:rsid w:val="006B5889"/>
    <w:rsid w:val="006B595D"/>
    <w:rsid w:val="006B59F9"/>
    <w:rsid w:val="006B5A4D"/>
    <w:rsid w:val="006B5E23"/>
    <w:rsid w:val="006B5E87"/>
    <w:rsid w:val="006B63C8"/>
    <w:rsid w:val="006B63FE"/>
    <w:rsid w:val="006B6429"/>
    <w:rsid w:val="006B64E8"/>
    <w:rsid w:val="006B658A"/>
    <w:rsid w:val="006B6635"/>
    <w:rsid w:val="006B67F5"/>
    <w:rsid w:val="006B6843"/>
    <w:rsid w:val="006B692F"/>
    <w:rsid w:val="006B6A4C"/>
    <w:rsid w:val="006B6AED"/>
    <w:rsid w:val="006B6DDB"/>
    <w:rsid w:val="006B6E13"/>
    <w:rsid w:val="006B6EC1"/>
    <w:rsid w:val="006B6EDA"/>
    <w:rsid w:val="006B7055"/>
    <w:rsid w:val="006B71D9"/>
    <w:rsid w:val="006B7396"/>
    <w:rsid w:val="006B73A1"/>
    <w:rsid w:val="006B741C"/>
    <w:rsid w:val="006B7904"/>
    <w:rsid w:val="006B7AE6"/>
    <w:rsid w:val="006B7BDC"/>
    <w:rsid w:val="006B7D07"/>
    <w:rsid w:val="006B7F05"/>
    <w:rsid w:val="006B7FD4"/>
    <w:rsid w:val="006C012D"/>
    <w:rsid w:val="006C01AD"/>
    <w:rsid w:val="006C03D1"/>
    <w:rsid w:val="006C03D6"/>
    <w:rsid w:val="006C04A3"/>
    <w:rsid w:val="006C0793"/>
    <w:rsid w:val="006C08E2"/>
    <w:rsid w:val="006C0D10"/>
    <w:rsid w:val="006C0E7D"/>
    <w:rsid w:val="006C0EEE"/>
    <w:rsid w:val="006C0FE1"/>
    <w:rsid w:val="006C1061"/>
    <w:rsid w:val="006C10A7"/>
    <w:rsid w:val="006C165F"/>
    <w:rsid w:val="006C19BD"/>
    <w:rsid w:val="006C1C2F"/>
    <w:rsid w:val="006C1DA8"/>
    <w:rsid w:val="006C1DB7"/>
    <w:rsid w:val="006C1DF4"/>
    <w:rsid w:val="006C1E22"/>
    <w:rsid w:val="006C1EB1"/>
    <w:rsid w:val="006C20DB"/>
    <w:rsid w:val="006C266B"/>
    <w:rsid w:val="006C283A"/>
    <w:rsid w:val="006C28BD"/>
    <w:rsid w:val="006C2995"/>
    <w:rsid w:val="006C29DF"/>
    <w:rsid w:val="006C3287"/>
    <w:rsid w:val="006C3457"/>
    <w:rsid w:val="006C3532"/>
    <w:rsid w:val="006C3566"/>
    <w:rsid w:val="006C356D"/>
    <w:rsid w:val="006C3682"/>
    <w:rsid w:val="006C368C"/>
    <w:rsid w:val="006C388C"/>
    <w:rsid w:val="006C3906"/>
    <w:rsid w:val="006C392F"/>
    <w:rsid w:val="006C3AD5"/>
    <w:rsid w:val="006C3B52"/>
    <w:rsid w:val="006C3D30"/>
    <w:rsid w:val="006C3D85"/>
    <w:rsid w:val="006C4071"/>
    <w:rsid w:val="006C411B"/>
    <w:rsid w:val="006C4196"/>
    <w:rsid w:val="006C428C"/>
    <w:rsid w:val="006C44A4"/>
    <w:rsid w:val="006C4F39"/>
    <w:rsid w:val="006C4FD9"/>
    <w:rsid w:val="006C5130"/>
    <w:rsid w:val="006C5437"/>
    <w:rsid w:val="006C5581"/>
    <w:rsid w:val="006C58D4"/>
    <w:rsid w:val="006C5905"/>
    <w:rsid w:val="006C5961"/>
    <w:rsid w:val="006C5A41"/>
    <w:rsid w:val="006C5C55"/>
    <w:rsid w:val="006C5E48"/>
    <w:rsid w:val="006C5EAB"/>
    <w:rsid w:val="006C5EC6"/>
    <w:rsid w:val="006C5F0C"/>
    <w:rsid w:val="006C5F96"/>
    <w:rsid w:val="006C611F"/>
    <w:rsid w:val="006C6202"/>
    <w:rsid w:val="006C647C"/>
    <w:rsid w:val="006C685E"/>
    <w:rsid w:val="006C6CB2"/>
    <w:rsid w:val="006C6E60"/>
    <w:rsid w:val="006C6F14"/>
    <w:rsid w:val="006C75AD"/>
    <w:rsid w:val="006C78CD"/>
    <w:rsid w:val="006C7905"/>
    <w:rsid w:val="006C7C22"/>
    <w:rsid w:val="006C7F2F"/>
    <w:rsid w:val="006C7F78"/>
    <w:rsid w:val="006D00EB"/>
    <w:rsid w:val="006D024D"/>
    <w:rsid w:val="006D03ED"/>
    <w:rsid w:val="006D05C2"/>
    <w:rsid w:val="006D0780"/>
    <w:rsid w:val="006D0A52"/>
    <w:rsid w:val="006D0DDE"/>
    <w:rsid w:val="006D0E44"/>
    <w:rsid w:val="006D1353"/>
    <w:rsid w:val="006D1479"/>
    <w:rsid w:val="006D1813"/>
    <w:rsid w:val="006D1C19"/>
    <w:rsid w:val="006D1CAB"/>
    <w:rsid w:val="006D1D01"/>
    <w:rsid w:val="006D1D19"/>
    <w:rsid w:val="006D1DB4"/>
    <w:rsid w:val="006D1EB4"/>
    <w:rsid w:val="006D1EE8"/>
    <w:rsid w:val="006D2022"/>
    <w:rsid w:val="006D2402"/>
    <w:rsid w:val="006D25A7"/>
    <w:rsid w:val="006D2694"/>
    <w:rsid w:val="006D3211"/>
    <w:rsid w:val="006D3292"/>
    <w:rsid w:val="006D32A1"/>
    <w:rsid w:val="006D32D8"/>
    <w:rsid w:val="006D3A3D"/>
    <w:rsid w:val="006D3A75"/>
    <w:rsid w:val="006D3AF4"/>
    <w:rsid w:val="006D3C42"/>
    <w:rsid w:val="006D40BD"/>
    <w:rsid w:val="006D419E"/>
    <w:rsid w:val="006D420D"/>
    <w:rsid w:val="006D426E"/>
    <w:rsid w:val="006D445D"/>
    <w:rsid w:val="006D4536"/>
    <w:rsid w:val="006D4557"/>
    <w:rsid w:val="006D4577"/>
    <w:rsid w:val="006D4770"/>
    <w:rsid w:val="006D48AC"/>
    <w:rsid w:val="006D4D5F"/>
    <w:rsid w:val="006D4DAD"/>
    <w:rsid w:val="006D4DC8"/>
    <w:rsid w:val="006D5591"/>
    <w:rsid w:val="006D5633"/>
    <w:rsid w:val="006D5668"/>
    <w:rsid w:val="006D56CE"/>
    <w:rsid w:val="006D5709"/>
    <w:rsid w:val="006D59C3"/>
    <w:rsid w:val="006D5A2B"/>
    <w:rsid w:val="006D5D76"/>
    <w:rsid w:val="006D6046"/>
    <w:rsid w:val="006D627A"/>
    <w:rsid w:val="006D630B"/>
    <w:rsid w:val="006D6429"/>
    <w:rsid w:val="006D6483"/>
    <w:rsid w:val="006D6498"/>
    <w:rsid w:val="006D6568"/>
    <w:rsid w:val="006D690A"/>
    <w:rsid w:val="006D692E"/>
    <w:rsid w:val="006D6DC8"/>
    <w:rsid w:val="006D6E8E"/>
    <w:rsid w:val="006D77C7"/>
    <w:rsid w:val="006D7889"/>
    <w:rsid w:val="006D7B66"/>
    <w:rsid w:val="006D7BD9"/>
    <w:rsid w:val="006D7D55"/>
    <w:rsid w:val="006D7DBF"/>
    <w:rsid w:val="006D7E71"/>
    <w:rsid w:val="006E0271"/>
    <w:rsid w:val="006E037B"/>
    <w:rsid w:val="006E06B2"/>
    <w:rsid w:val="006E07C9"/>
    <w:rsid w:val="006E092B"/>
    <w:rsid w:val="006E09E4"/>
    <w:rsid w:val="006E0AC9"/>
    <w:rsid w:val="006E0BC2"/>
    <w:rsid w:val="006E1017"/>
    <w:rsid w:val="006E119F"/>
    <w:rsid w:val="006E11BC"/>
    <w:rsid w:val="006E1209"/>
    <w:rsid w:val="006E149A"/>
    <w:rsid w:val="006E14B0"/>
    <w:rsid w:val="006E1707"/>
    <w:rsid w:val="006E1839"/>
    <w:rsid w:val="006E1871"/>
    <w:rsid w:val="006E18C7"/>
    <w:rsid w:val="006E1926"/>
    <w:rsid w:val="006E19C2"/>
    <w:rsid w:val="006E19DB"/>
    <w:rsid w:val="006E1A6E"/>
    <w:rsid w:val="006E1DE5"/>
    <w:rsid w:val="006E1FCD"/>
    <w:rsid w:val="006E224A"/>
    <w:rsid w:val="006E227B"/>
    <w:rsid w:val="006E2452"/>
    <w:rsid w:val="006E265A"/>
    <w:rsid w:val="006E2984"/>
    <w:rsid w:val="006E299C"/>
    <w:rsid w:val="006E2A5B"/>
    <w:rsid w:val="006E2BA9"/>
    <w:rsid w:val="006E2DB0"/>
    <w:rsid w:val="006E3018"/>
    <w:rsid w:val="006E31AC"/>
    <w:rsid w:val="006E331D"/>
    <w:rsid w:val="006E3770"/>
    <w:rsid w:val="006E3B53"/>
    <w:rsid w:val="006E3C43"/>
    <w:rsid w:val="006E40F0"/>
    <w:rsid w:val="006E418D"/>
    <w:rsid w:val="006E4256"/>
    <w:rsid w:val="006E4294"/>
    <w:rsid w:val="006E4328"/>
    <w:rsid w:val="006E4409"/>
    <w:rsid w:val="006E456A"/>
    <w:rsid w:val="006E4639"/>
    <w:rsid w:val="006E48DB"/>
    <w:rsid w:val="006E4C99"/>
    <w:rsid w:val="006E5372"/>
    <w:rsid w:val="006E53BE"/>
    <w:rsid w:val="006E53FB"/>
    <w:rsid w:val="006E54F8"/>
    <w:rsid w:val="006E5527"/>
    <w:rsid w:val="006E55B4"/>
    <w:rsid w:val="006E57C5"/>
    <w:rsid w:val="006E58AF"/>
    <w:rsid w:val="006E5968"/>
    <w:rsid w:val="006E5CB4"/>
    <w:rsid w:val="006E5F9B"/>
    <w:rsid w:val="006E62D2"/>
    <w:rsid w:val="006E63B3"/>
    <w:rsid w:val="006E6409"/>
    <w:rsid w:val="006E64CF"/>
    <w:rsid w:val="006E66BF"/>
    <w:rsid w:val="006E67DB"/>
    <w:rsid w:val="006E6A67"/>
    <w:rsid w:val="006E6C76"/>
    <w:rsid w:val="006E6D89"/>
    <w:rsid w:val="006E6E32"/>
    <w:rsid w:val="006E6FF3"/>
    <w:rsid w:val="006E7295"/>
    <w:rsid w:val="006E7478"/>
    <w:rsid w:val="006E76DE"/>
    <w:rsid w:val="006E785D"/>
    <w:rsid w:val="006E7B0B"/>
    <w:rsid w:val="006E7B85"/>
    <w:rsid w:val="006E7C95"/>
    <w:rsid w:val="006E7E78"/>
    <w:rsid w:val="006E7F4E"/>
    <w:rsid w:val="006F0069"/>
    <w:rsid w:val="006F013C"/>
    <w:rsid w:val="006F0391"/>
    <w:rsid w:val="006F05BA"/>
    <w:rsid w:val="006F064C"/>
    <w:rsid w:val="006F094B"/>
    <w:rsid w:val="006F0AC5"/>
    <w:rsid w:val="006F0D01"/>
    <w:rsid w:val="006F0EB3"/>
    <w:rsid w:val="006F0FBA"/>
    <w:rsid w:val="006F118E"/>
    <w:rsid w:val="006F122E"/>
    <w:rsid w:val="006F12B6"/>
    <w:rsid w:val="006F17D3"/>
    <w:rsid w:val="006F1824"/>
    <w:rsid w:val="006F199E"/>
    <w:rsid w:val="006F1CD8"/>
    <w:rsid w:val="006F203C"/>
    <w:rsid w:val="006F207D"/>
    <w:rsid w:val="006F214E"/>
    <w:rsid w:val="006F233C"/>
    <w:rsid w:val="006F2427"/>
    <w:rsid w:val="006F2428"/>
    <w:rsid w:val="006F2AEC"/>
    <w:rsid w:val="006F3102"/>
    <w:rsid w:val="006F31CC"/>
    <w:rsid w:val="006F3626"/>
    <w:rsid w:val="006F3945"/>
    <w:rsid w:val="006F3A56"/>
    <w:rsid w:val="006F3B72"/>
    <w:rsid w:val="006F3C3B"/>
    <w:rsid w:val="006F3C7B"/>
    <w:rsid w:val="006F3E76"/>
    <w:rsid w:val="006F4086"/>
    <w:rsid w:val="006F4107"/>
    <w:rsid w:val="006F41C3"/>
    <w:rsid w:val="006F4277"/>
    <w:rsid w:val="006F43D6"/>
    <w:rsid w:val="006F479C"/>
    <w:rsid w:val="006F4ED7"/>
    <w:rsid w:val="006F4F68"/>
    <w:rsid w:val="006F4F7D"/>
    <w:rsid w:val="006F5025"/>
    <w:rsid w:val="006F51D6"/>
    <w:rsid w:val="006F5244"/>
    <w:rsid w:val="006F530E"/>
    <w:rsid w:val="006F5655"/>
    <w:rsid w:val="006F5867"/>
    <w:rsid w:val="006F5ABD"/>
    <w:rsid w:val="006F5AC9"/>
    <w:rsid w:val="006F5B2C"/>
    <w:rsid w:val="006F5BE0"/>
    <w:rsid w:val="006F6008"/>
    <w:rsid w:val="006F614C"/>
    <w:rsid w:val="006F617A"/>
    <w:rsid w:val="006F631E"/>
    <w:rsid w:val="006F633A"/>
    <w:rsid w:val="006F6346"/>
    <w:rsid w:val="006F634C"/>
    <w:rsid w:val="006F6412"/>
    <w:rsid w:val="006F6430"/>
    <w:rsid w:val="006F6506"/>
    <w:rsid w:val="006F6668"/>
    <w:rsid w:val="006F66DB"/>
    <w:rsid w:val="006F6BF6"/>
    <w:rsid w:val="006F6DCD"/>
    <w:rsid w:val="006F6F20"/>
    <w:rsid w:val="006F6FA7"/>
    <w:rsid w:val="006F7164"/>
    <w:rsid w:val="006F725A"/>
    <w:rsid w:val="006F72E9"/>
    <w:rsid w:val="006F73E3"/>
    <w:rsid w:val="006F7410"/>
    <w:rsid w:val="006F74D7"/>
    <w:rsid w:val="006F7624"/>
    <w:rsid w:val="006F76E4"/>
    <w:rsid w:val="006F7862"/>
    <w:rsid w:val="006F789C"/>
    <w:rsid w:val="006F7AC0"/>
    <w:rsid w:val="006F7C15"/>
    <w:rsid w:val="006F7C4E"/>
    <w:rsid w:val="006F7D91"/>
    <w:rsid w:val="006F7E0B"/>
    <w:rsid w:val="00700040"/>
    <w:rsid w:val="0070037D"/>
    <w:rsid w:val="00700435"/>
    <w:rsid w:val="00700479"/>
    <w:rsid w:val="0070053B"/>
    <w:rsid w:val="00700A98"/>
    <w:rsid w:val="00700B20"/>
    <w:rsid w:val="00700B26"/>
    <w:rsid w:val="00700C43"/>
    <w:rsid w:val="00700DE0"/>
    <w:rsid w:val="00700EED"/>
    <w:rsid w:val="00701176"/>
    <w:rsid w:val="00701240"/>
    <w:rsid w:val="00701446"/>
    <w:rsid w:val="007016A6"/>
    <w:rsid w:val="00701C6B"/>
    <w:rsid w:val="00701CCB"/>
    <w:rsid w:val="00701DB8"/>
    <w:rsid w:val="00701E03"/>
    <w:rsid w:val="00701E18"/>
    <w:rsid w:val="00701EDD"/>
    <w:rsid w:val="00701F90"/>
    <w:rsid w:val="00702241"/>
    <w:rsid w:val="007023FE"/>
    <w:rsid w:val="007024BE"/>
    <w:rsid w:val="00702752"/>
    <w:rsid w:val="0070278D"/>
    <w:rsid w:val="007028A6"/>
    <w:rsid w:val="00702927"/>
    <w:rsid w:val="00702970"/>
    <w:rsid w:val="00702AE8"/>
    <w:rsid w:val="00702BBF"/>
    <w:rsid w:val="00702C3F"/>
    <w:rsid w:val="00702D44"/>
    <w:rsid w:val="00702E43"/>
    <w:rsid w:val="00702EE2"/>
    <w:rsid w:val="0070309B"/>
    <w:rsid w:val="007030BA"/>
    <w:rsid w:val="007031AC"/>
    <w:rsid w:val="00703601"/>
    <w:rsid w:val="00703BC4"/>
    <w:rsid w:val="00703D1C"/>
    <w:rsid w:val="00703ED6"/>
    <w:rsid w:val="00703F3F"/>
    <w:rsid w:val="00703FB5"/>
    <w:rsid w:val="00704053"/>
    <w:rsid w:val="00704396"/>
    <w:rsid w:val="007043B2"/>
    <w:rsid w:val="0070446E"/>
    <w:rsid w:val="007044DA"/>
    <w:rsid w:val="007044F8"/>
    <w:rsid w:val="00704C8E"/>
    <w:rsid w:val="00704FF9"/>
    <w:rsid w:val="00705176"/>
    <w:rsid w:val="007055A8"/>
    <w:rsid w:val="007056D0"/>
    <w:rsid w:val="007057F5"/>
    <w:rsid w:val="00705DB2"/>
    <w:rsid w:val="00705DF3"/>
    <w:rsid w:val="00705FA3"/>
    <w:rsid w:val="007060D0"/>
    <w:rsid w:val="007061AD"/>
    <w:rsid w:val="0070630F"/>
    <w:rsid w:val="0070642B"/>
    <w:rsid w:val="00706558"/>
    <w:rsid w:val="00706596"/>
    <w:rsid w:val="007066B0"/>
    <w:rsid w:val="007069F8"/>
    <w:rsid w:val="00706B3B"/>
    <w:rsid w:val="00706B65"/>
    <w:rsid w:val="00706D5C"/>
    <w:rsid w:val="00706DAF"/>
    <w:rsid w:val="00706F8D"/>
    <w:rsid w:val="00707183"/>
    <w:rsid w:val="00707223"/>
    <w:rsid w:val="007075E3"/>
    <w:rsid w:val="0070770B"/>
    <w:rsid w:val="007078A2"/>
    <w:rsid w:val="00707990"/>
    <w:rsid w:val="007079DF"/>
    <w:rsid w:val="00707C83"/>
    <w:rsid w:val="00707E21"/>
    <w:rsid w:val="00707F4B"/>
    <w:rsid w:val="0071011A"/>
    <w:rsid w:val="00710426"/>
    <w:rsid w:val="00710439"/>
    <w:rsid w:val="0071063E"/>
    <w:rsid w:val="007107A9"/>
    <w:rsid w:val="00710983"/>
    <w:rsid w:val="00710B77"/>
    <w:rsid w:val="00710DB6"/>
    <w:rsid w:val="00710FC1"/>
    <w:rsid w:val="007110C6"/>
    <w:rsid w:val="0071125C"/>
    <w:rsid w:val="0071144B"/>
    <w:rsid w:val="007116D9"/>
    <w:rsid w:val="007117D9"/>
    <w:rsid w:val="007118DA"/>
    <w:rsid w:val="00711A6B"/>
    <w:rsid w:val="00711B29"/>
    <w:rsid w:val="00711B9E"/>
    <w:rsid w:val="00711BDD"/>
    <w:rsid w:val="00711DD1"/>
    <w:rsid w:val="00711ED1"/>
    <w:rsid w:val="007121DC"/>
    <w:rsid w:val="007122B5"/>
    <w:rsid w:val="007126C6"/>
    <w:rsid w:val="00712706"/>
    <w:rsid w:val="0071277C"/>
    <w:rsid w:val="00712819"/>
    <w:rsid w:val="00712A72"/>
    <w:rsid w:val="00712B25"/>
    <w:rsid w:val="00712E86"/>
    <w:rsid w:val="0071313C"/>
    <w:rsid w:val="0071316A"/>
    <w:rsid w:val="007133A2"/>
    <w:rsid w:val="00713460"/>
    <w:rsid w:val="007134D6"/>
    <w:rsid w:val="007135C4"/>
    <w:rsid w:val="00713668"/>
    <w:rsid w:val="007136CE"/>
    <w:rsid w:val="00713AD1"/>
    <w:rsid w:val="00713DA8"/>
    <w:rsid w:val="00713F05"/>
    <w:rsid w:val="0071417A"/>
    <w:rsid w:val="007141ED"/>
    <w:rsid w:val="00714208"/>
    <w:rsid w:val="00714384"/>
    <w:rsid w:val="007144BE"/>
    <w:rsid w:val="0071454A"/>
    <w:rsid w:val="0071460F"/>
    <w:rsid w:val="0071470B"/>
    <w:rsid w:val="007148D0"/>
    <w:rsid w:val="007149B6"/>
    <w:rsid w:val="007149B7"/>
    <w:rsid w:val="00714C41"/>
    <w:rsid w:val="00715048"/>
    <w:rsid w:val="007152D7"/>
    <w:rsid w:val="00715325"/>
    <w:rsid w:val="00715529"/>
    <w:rsid w:val="007156DC"/>
    <w:rsid w:val="00715BC1"/>
    <w:rsid w:val="00715DFB"/>
    <w:rsid w:val="00715E16"/>
    <w:rsid w:val="00715EBF"/>
    <w:rsid w:val="00715F17"/>
    <w:rsid w:val="00715F8F"/>
    <w:rsid w:val="007162B2"/>
    <w:rsid w:val="007162F2"/>
    <w:rsid w:val="00716375"/>
    <w:rsid w:val="00716482"/>
    <w:rsid w:val="00716610"/>
    <w:rsid w:val="007166E9"/>
    <w:rsid w:val="007167AE"/>
    <w:rsid w:val="007167B0"/>
    <w:rsid w:val="007168A3"/>
    <w:rsid w:val="007168BA"/>
    <w:rsid w:val="00716ADA"/>
    <w:rsid w:val="00716B29"/>
    <w:rsid w:val="0071701B"/>
    <w:rsid w:val="0071704F"/>
    <w:rsid w:val="0071718A"/>
    <w:rsid w:val="00717235"/>
    <w:rsid w:val="007173E3"/>
    <w:rsid w:val="00717594"/>
    <w:rsid w:val="007177FC"/>
    <w:rsid w:val="007178D9"/>
    <w:rsid w:val="00717985"/>
    <w:rsid w:val="00717A12"/>
    <w:rsid w:val="00717ACF"/>
    <w:rsid w:val="00717E7D"/>
    <w:rsid w:val="00717F77"/>
    <w:rsid w:val="00717FF9"/>
    <w:rsid w:val="00720058"/>
    <w:rsid w:val="00720263"/>
    <w:rsid w:val="00720474"/>
    <w:rsid w:val="00720524"/>
    <w:rsid w:val="007205D0"/>
    <w:rsid w:val="00720614"/>
    <w:rsid w:val="007206E2"/>
    <w:rsid w:val="007207E9"/>
    <w:rsid w:val="00720BD1"/>
    <w:rsid w:val="00720E3F"/>
    <w:rsid w:val="00720EEA"/>
    <w:rsid w:val="0072102E"/>
    <w:rsid w:val="00721036"/>
    <w:rsid w:val="0072106B"/>
    <w:rsid w:val="00721249"/>
    <w:rsid w:val="0072133B"/>
    <w:rsid w:val="007213FC"/>
    <w:rsid w:val="007214EF"/>
    <w:rsid w:val="007217C8"/>
    <w:rsid w:val="007218B8"/>
    <w:rsid w:val="00721DC0"/>
    <w:rsid w:val="00721DF5"/>
    <w:rsid w:val="00721EA7"/>
    <w:rsid w:val="00721EAF"/>
    <w:rsid w:val="00722041"/>
    <w:rsid w:val="00722334"/>
    <w:rsid w:val="00722508"/>
    <w:rsid w:val="0072269A"/>
    <w:rsid w:val="00722AA1"/>
    <w:rsid w:val="00722BFE"/>
    <w:rsid w:val="00722E47"/>
    <w:rsid w:val="0072305F"/>
    <w:rsid w:val="007234EB"/>
    <w:rsid w:val="00723601"/>
    <w:rsid w:val="007236BA"/>
    <w:rsid w:val="0072391D"/>
    <w:rsid w:val="00723AA0"/>
    <w:rsid w:val="00724105"/>
    <w:rsid w:val="0072427B"/>
    <w:rsid w:val="007243B2"/>
    <w:rsid w:val="007243EF"/>
    <w:rsid w:val="00724432"/>
    <w:rsid w:val="007244FB"/>
    <w:rsid w:val="007246B7"/>
    <w:rsid w:val="00724827"/>
    <w:rsid w:val="00724C58"/>
    <w:rsid w:val="00724D82"/>
    <w:rsid w:val="00724DE9"/>
    <w:rsid w:val="0072524E"/>
    <w:rsid w:val="007252A8"/>
    <w:rsid w:val="007252D1"/>
    <w:rsid w:val="0072530E"/>
    <w:rsid w:val="007257BF"/>
    <w:rsid w:val="00725872"/>
    <w:rsid w:val="007258AB"/>
    <w:rsid w:val="00725A6E"/>
    <w:rsid w:val="00725B10"/>
    <w:rsid w:val="00725CFA"/>
    <w:rsid w:val="00725DBF"/>
    <w:rsid w:val="00725ED8"/>
    <w:rsid w:val="00725F0C"/>
    <w:rsid w:val="00726122"/>
    <w:rsid w:val="007263B5"/>
    <w:rsid w:val="007266E6"/>
    <w:rsid w:val="00726917"/>
    <w:rsid w:val="007269A9"/>
    <w:rsid w:val="007269B6"/>
    <w:rsid w:val="007269C0"/>
    <w:rsid w:val="007269CA"/>
    <w:rsid w:val="00726A3E"/>
    <w:rsid w:val="00726B11"/>
    <w:rsid w:val="00726D0E"/>
    <w:rsid w:val="00726D25"/>
    <w:rsid w:val="00726F7C"/>
    <w:rsid w:val="00727021"/>
    <w:rsid w:val="007271BC"/>
    <w:rsid w:val="0072739B"/>
    <w:rsid w:val="00727F82"/>
    <w:rsid w:val="00727F99"/>
    <w:rsid w:val="00730265"/>
    <w:rsid w:val="00730290"/>
    <w:rsid w:val="007302B1"/>
    <w:rsid w:val="007307AA"/>
    <w:rsid w:val="007307B8"/>
    <w:rsid w:val="00730873"/>
    <w:rsid w:val="007309EF"/>
    <w:rsid w:val="00730A64"/>
    <w:rsid w:val="00730B0C"/>
    <w:rsid w:val="00730BEF"/>
    <w:rsid w:val="00730D1E"/>
    <w:rsid w:val="00730FB7"/>
    <w:rsid w:val="007312F8"/>
    <w:rsid w:val="0073135E"/>
    <w:rsid w:val="00731412"/>
    <w:rsid w:val="00731758"/>
    <w:rsid w:val="00731B39"/>
    <w:rsid w:val="00731BE1"/>
    <w:rsid w:val="00731F82"/>
    <w:rsid w:val="007320C1"/>
    <w:rsid w:val="007321BB"/>
    <w:rsid w:val="007323B5"/>
    <w:rsid w:val="0073268B"/>
    <w:rsid w:val="0073283F"/>
    <w:rsid w:val="007329E6"/>
    <w:rsid w:val="00732A7B"/>
    <w:rsid w:val="00732E0B"/>
    <w:rsid w:val="00732E77"/>
    <w:rsid w:val="0073324F"/>
    <w:rsid w:val="00733292"/>
    <w:rsid w:val="0073344D"/>
    <w:rsid w:val="007338D9"/>
    <w:rsid w:val="00733A71"/>
    <w:rsid w:val="00733C2B"/>
    <w:rsid w:val="00733F3E"/>
    <w:rsid w:val="00733FE6"/>
    <w:rsid w:val="00734342"/>
    <w:rsid w:val="0073444F"/>
    <w:rsid w:val="00734467"/>
    <w:rsid w:val="0073467F"/>
    <w:rsid w:val="007346CB"/>
    <w:rsid w:val="007347EA"/>
    <w:rsid w:val="007349F8"/>
    <w:rsid w:val="00734D1E"/>
    <w:rsid w:val="00734DD8"/>
    <w:rsid w:val="00734FC8"/>
    <w:rsid w:val="007350BB"/>
    <w:rsid w:val="00735163"/>
    <w:rsid w:val="007351D2"/>
    <w:rsid w:val="007352C4"/>
    <w:rsid w:val="00735371"/>
    <w:rsid w:val="00735471"/>
    <w:rsid w:val="007355C7"/>
    <w:rsid w:val="00735844"/>
    <w:rsid w:val="00735B8A"/>
    <w:rsid w:val="00735C09"/>
    <w:rsid w:val="00735DB2"/>
    <w:rsid w:val="00735ECE"/>
    <w:rsid w:val="00735F47"/>
    <w:rsid w:val="00735F4F"/>
    <w:rsid w:val="00735FC1"/>
    <w:rsid w:val="00736537"/>
    <w:rsid w:val="007365A9"/>
    <w:rsid w:val="00736938"/>
    <w:rsid w:val="007369B6"/>
    <w:rsid w:val="00736A25"/>
    <w:rsid w:val="00736C25"/>
    <w:rsid w:val="00736CFC"/>
    <w:rsid w:val="00736FD3"/>
    <w:rsid w:val="0073715A"/>
    <w:rsid w:val="0073715E"/>
    <w:rsid w:val="007371CE"/>
    <w:rsid w:val="0073730C"/>
    <w:rsid w:val="007373A0"/>
    <w:rsid w:val="007376AB"/>
    <w:rsid w:val="0073777D"/>
    <w:rsid w:val="0073786E"/>
    <w:rsid w:val="00737874"/>
    <w:rsid w:val="00737885"/>
    <w:rsid w:val="00737907"/>
    <w:rsid w:val="00737933"/>
    <w:rsid w:val="00737E6E"/>
    <w:rsid w:val="00737EED"/>
    <w:rsid w:val="00737F7E"/>
    <w:rsid w:val="007401CE"/>
    <w:rsid w:val="007401D6"/>
    <w:rsid w:val="00740476"/>
    <w:rsid w:val="007404DF"/>
    <w:rsid w:val="00740647"/>
    <w:rsid w:val="0074091D"/>
    <w:rsid w:val="00740A92"/>
    <w:rsid w:val="00740BD0"/>
    <w:rsid w:val="00740C71"/>
    <w:rsid w:val="00740E74"/>
    <w:rsid w:val="00740E76"/>
    <w:rsid w:val="00740FF7"/>
    <w:rsid w:val="00741108"/>
    <w:rsid w:val="00741178"/>
    <w:rsid w:val="007412B3"/>
    <w:rsid w:val="00741486"/>
    <w:rsid w:val="00741577"/>
    <w:rsid w:val="00741668"/>
    <w:rsid w:val="007418C0"/>
    <w:rsid w:val="007419E8"/>
    <w:rsid w:val="00741B13"/>
    <w:rsid w:val="00741D0A"/>
    <w:rsid w:val="00741E5A"/>
    <w:rsid w:val="00741E9B"/>
    <w:rsid w:val="00741EDC"/>
    <w:rsid w:val="007423CF"/>
    <w:rsid w:val="007424D3"/>
    <w:rsid w:val="00742875"/>
    <w:rsid w:val="007429BA"/>
    <w:rsid w:val="007429F7"/>
    <w:rsid w:val="007429FB"/>
    <w:rsid w:val="00742BF2"/>
    <w:rsid w:val="00743285"/>
    <w:rsid w:val="007433DA"/>
    <w:rsid w:val="007434B4"/>
    <w:rsid w:val="007436DA"/>
    <w:rsid w:val="00743796"/>
    <w:rsid w:val="00743948"/>
    <w:rsid w:val="00743B36"/>
    <w:rsid w:val="00743FD4"/>
    <w:rsid w:val="00744277"/>
    <w:rsid w:val="00744520"/>
    <w:rsid w:val="00744C10"/>
    <w:rsid w:val="00744C60"/>
    <w:rsid w:val="00744CF8"/>
    <w:rsid w:val="00745085"/>
    <w:rsid w:val="00745091"/>
    <w:rsid w:val="007450CE"/>
    <w:rsid w:val="00745160"/>
    <w:rsid w:val="007452E3"/>
    <w:rsid w:val="00745429"/>
    <w:rsid w:val="00745437"/>
    <w:rsid w:val="0074559B"/>
    <w:rsid w:val="00745B0A"/>
    <w:rsid w:val="00745D23"/>
    <w:rsid w:val="00745DF8"/>
    <w:rsid w:val="00745E4E"/>
    <w:rsid w:val="00745EE1"/>
    <w:rsid w:val="00746295"/>
    <w:rsid w:val="007462F4"/>
    <w:rsid w:val="0074639A"/>
    <w:rsid w:val="0074650A"/>
    <w:rsid w:val="00746593"/>
    <w:rsid w:val="007465D1"/>
    <w:rsid w:val="0074660D"/>
    <w:rsid w:val="0074689D"/>
    <w:rsid w:val="00746985"/>
    <w:rsid w:val="00746B32"/>
    <w:rsid w:val="00746BA0"/>
    <w:rsid w:val="00746C78"/>
    <w:rsid w:val="00746C9F"/>
    <w:rsid w:val="00746DA6"/>
    <w:rsid w:val="00746E5E"/>
    <w:rsid w:val="00746F26"/>
    <w:rsid w:val="0074716F"/>
    <w:rsid w:val="0074717C"/>
    <w:rsid w:val="007471ED"/>
    <w:rsid w:val="00747A8D"/>
    <w:rsid w:val="00747B58"/>
    <w:rsid w:val="00747BDD"/>
    <w:rsid w:val="00747C87"/>
    <w:rsid w:val="00750193"/>
    <w:rsid w:val="00750603"/>
    <w:rsid w:val="007508DE"/>
    <w:rsid w:val="00750BF7"/>
    <w:rsid w:val="00750D77"/>
    <w:rsid w:val="00750F27"/>
    <w:rsid w:val="00751057"/>
    <w:rsid w:val="00751444"/>
    <w:rsid w:val="00751478"/>
    <w:rsid w:val="00751523"/>
    <w:rsid w:val="007516C1"/>
    <w:rsid w:val="0075176F"/>
    <w:rsid w:val="007518B8"/>
    <w:rsid w:val="00751975"/>
    <w:rsid w:val="0075197C"/>
    <w:rsid w:val="00751AB4"/>
    <w:rsid w:val="00751B0A"/>
    <w:rsid w:val="00751C2A"/>
    <w:rsid w:val="00751ECB"/>
    <w:rsid w:val="00751F46"/>
    <w:rsid w:val="00752338"/>
    <w:rsid w:val="00752367"/>
    <w:rsid w:val="00752418"/>
    <w:rsid w:val="00752638"/>
    <w:rsid w:val="00752704"/>
    <w:rsid w:val="00752ACB"/>
    <w:rsid w:val="00752B83"/>
    <w:rsid w:val="00752DEA"/>
    <w:rsid w:val="00752E78"/>
    <w:rsid w:val="00752F85"/>
    <w:rsid w:val="0075339A"/>
    <w:rsid w:val="00753409"/>
    <w:rsid w:val="00753516"/>
    <w:rsid w:val="007535A6"/>
    <w:rsid w:val="007535B8"/>
    <w:rsid w:val="0075368E"/>
    <w:rsid w:val="007536D3"/>
    <w:rsid w:val="00753818"/>
    <w:rsid w:val="0075385E"/>
    <w:rsid w:val="007538BD"/>
    <w:rsid w:val="00753C34"/>
    <w:rsid w:val="00754193"/>
    <w:rsid w:val="0075433F"/>
    <w:rsid w:val="007544B5"/>
    <w:rsid w:val="00754593"/>
    <w:rsid w:val="00754A9F"/>
    <w:rsid w:val="00754BB3"/>
    <w:rsid w:val="00754C82"/>
    <w:rsid w:val="00754CAC"/>
    <w:rsid w:val="00754CBC"/>
    <w:rsid w:val="00754D83"/>
    <w:rsid w:val="00754EAE"/>
    <w:rsid w:val="00754ED8"/>
    <w:rsid w:val="0075538B"/>
    <w:rsid w:val="00755516"/>
    <w:rsid w:val="00755771"/>
    <w:rsid w:val="007557BF"/>
    <w:rsid w:val="00755946"/>
    <w:rsid w:val="00755956"/>
    <w:rsid w:val="00755C10"/>
    <w:rsid w:val="00755CCC"/>
    <w:rsid w:val="00755D7A"/>
    <w:rsid w:val="00755D8D"/>
    <w:rsid w:val="00755E68"/>
    <w:rsid w:val="007562A4"/>
    <w:rsid w:val="00756612"/>
    <w:rsid w:val="00756663"/>
    <w:rsid w:val="00756834"/>
    <w:rsid w:val="00756B5A"/>
    <w:rsid w:val="00756CA5"/>
    <w:rsid w:val="00756D39"/>
    <w:rsid w:val="00756D7C"/>
    <w:rsid w:val="00756E0A"/>
    <w:rsid w:val="00757017"/>
    <w:rsid w:val="00757154"/>
    <w:rsid w:val="007571DA"/>
    <w:rsid w:val="00757294"/>
    <w:rsid w:val="0075729A"/>
    <w:rsid w:val="007573E5"/>
    <w:rsid w:val="00757485"/>
    <w:rsid w:val="007574FE"/>
    <w:rsid w:val="007576BD"/>
    <w:rsid w:val="0075776A"/>
    <w:rsid w:val="00757D69"/>
    <w:rsid w:val="00757E5E"/>
    <w:rsid w:val="00757EA5"/>
    <w:rsid w:val="00757EFA"/>
    <w:rsid w:val="0076027E"/>
    <w:rsid w:val="00760774"/>
    <w:rsid w:val="007607B0"/>
    <w:rsid w:val="00760830"/>
    <w:rsid w:val="00760A1A"/>
    <w:rsid w:val="00760B30"/>
    <w:rsid w:val="00760E12"/>
    <w:rsid w:val="00761292"/>
    <w:rsid w:val="00761370"/>
    <w:rsid w:val="00761518"/>
    <w:rsid w:val="0076169D"/>
    <w:rsid w:val="00761A03"/>
    <w:rsid w:val="00761A30"/>
    <w:rsid w:val="00761B17"/>
    <w:rsid w:val="00761D73"/>
    <w:rsid w:val="00761F78"/>
    <w:rsid w:val="00762355"/>
    <w:rsid w:val="007623E0"/>
    <w:rsid w:val="00762607"/>
    <w:rsid w:val="00762738"/>
    <w:rsid w:val="00762870"/>
    <w:rsid w:val="00762A4A"/>
    <w:rsid w:val="00762A5D"/>
    <w:rsid w:val="00762B3E"/>
    <w:rsid w:val="00762DE4"/>
    <w:rsid w:val="007630CB"/>
    <w:rsid w:val="00763148"/>
    <w:rsid w:val="0076332E"/>
    <w:rsid w:val="007633EF"/>
    <w:rsid w:val="0076365D"/>
    <w:rsid w:val="00763903"/>
    <w:rsid w:val="007639D0"/>
    <w:rsid w:val="00763B09"/>
    <w:rsid w:val="00763B73"/>
    <w:rsid w:val="00763BB9"/>
    <w:rsid w:val="00763C41"/>
    <w:rsid w:val="00763C50"/>
    <w:rsid w:val="00763E64"/>
    <w:rsid w:val="007643DC"/>
    <w:rsid w:val="007644F4"/>
    <w:rsid w:val="007645F8"/>
    <w:rsid w:val="007647BC"/>
    <w:rsid w:val="0076483E"/>
    <w:rsid w:val="007648C8"/>
    <w:rsid w:val="00764ABC"/>
    <w:rsid w:val="00764B4C"/>
    <w:rsid w:val="00764E77"/>
    <w:rsid w:val="00764EAA"/>
    <w:rsid w:val="00764EAE"/>
    <w:rsid w:val="00764EC8"/>
    <w:rsid w:val="0076525C"/>
    <w:rsid w:val="00765301"/>
    <w:rsid w:val="00765844"/>
    <w:rsid w:val="00765DFB"/>
    <w:rsid w:val="00765F01"/>
    <w:rsid w:val="007660CF"/>
    <w:rsid w:val="007661B1"/>
    <w:rsid w:val="00766212"/>
    <w:rsid w:val="00766257"/>
    <w:rsid w:val="007664A4"/>
    <w:rsid w:val="00766585"/>
    <w:rsid w:val="0076662F"/>
    <w:rsid w:val="007666EA"/>
    <w:rsid w:val="00766A90"/>
    <w:rsid w:val="00766E45"/>
    <w:rsid w:val="00766E59"/>
    <w:rsid w:val="007671CE"/>
    <w:rsid w:val="00767299"/>
    <w:rsid w:val="00767345"/>
    <w:rsid w:val="0076747C"/>
    <w:rsid w:val="007674D8"/>
    <w:rsid w:val="007675B8"/>
    <w:rsid w:val="007679BB"/>
    <w:rsid w:val="00767A9B"/>
    <w:rsid w:val="00767AEE"/>
    <w:rsid w:val="00767B79"/>
    <w:rsid w:val="00767B7D"/>
    <w:rsid w:val="00767C3D"/>
    <w:rsid w:val="00767C80"/>
    <w:rsid w:val="00767CB8"/>
    <w:rsid w:val="00767D41"/>
    <w:rsid w:val="00767E44"/>
    <w:rsid w:val="00767E79"/>
    <w:rsid w:val="00767F44"/>
    <w:rsid w:val="007700C3"/>
    <w:rsid w:val="0077031F"/>
    <w:rsid w:val="00770616"/>
    <w:rsid w:val="007707E8"/>
    <w:rsid w:val="00770820"/>
    <w:rsid w:val="00770853"/>
    <w:rsid w:val="007708B5"/>
    <w:rsid w:val="00770AFB"/>
    <w:rsid w:val="00770D94"/>
    <w:rsid w:val="00770D98"/>
    <w:rsid w:val="00770DAC"/>
    <w:rsid w:val="00770E7E"/>
    <w:rsid w:val="00770E83"/>
    <w:rsid w:val="0077134E"/>
    <w:rsid w:val="00771491"/>
    <w:rsid w:val="007714FD"/>
    <w:rsid w:val="00771528"/>
    <w:rsid w:val="00771604"/>
    <w:rsid w:val="00771632"/>
    <w:rsid w:val="007717B6"/>
    <w:rsid w:val="007717E8"/>
    <w:rsid w:val="007719DC"/>
    <w:rsid w:val="00771A5C"/>
    <w:rsid w:val="00771B66"/>
    <w:rsid w:val="00771DEC"/>
    <w:rsid w:val="007722B8"/>
    <w:rsid w:val="0077232C"/>
    <w:rsid w:val="00772412"/>
    <w:rsid w:val="00772447"/>
    <w:rsid w:val="007728CF"/>
    <w:rsid w:val="007729FF"/>
    <w:rsid w:val="00772B0D"/>
    <w:rsid w:val="00772B6C"/>
    <w:rsid w:val="00772C11"/>
    <w:rsid w:val="00772E29"/>
    <w:rsid w:val="00772E9C"/>
    <w:rsid w:val="00772F46"/>
    <w:rsid w:val="00773196"/>
    <w:rsid w:val="007731AE"/>
    <w:rsid w:val="007731DF"/>
    <w:rsid w:val="00773367"/>
    <w:rsid w:val="007734AE"/>
    <w:rsid w:val="00773726"/>
    <w:rsid w:val="007737C0"/>
    <w:rsid w:val="00773821"/>
    <w:rsid w:val="00773832"/>
    <w:rsid w:val="00773B3F"/>
    <w:rsid w:val="00773C6A"/>
    <w:rsid w:val="00773D30"/>
    <w:rsid w:val="00773DDF"/>
    <w:rsid w:val="00773E69"/>
    <w:rsid w:val="00773F31"/>
    <w:rsid w:val="00774222"/>
    <w:rsid w:val="0077472E"/>
    <w:rsid w:val="00774886"/>
    <w:rsid w:val="007748DF"/>
    <w:rsid w:val="00774909"/>
    <w:rsid w:val="00774A13"/>
    <w:rsid w:val="00774B2D"/>
    <w:rsid w:val="00774C25"/>
    <w:rsid w:val="00774C26"/>
    <w:rsid w:val="0077507C"/>
    <w:rsid w:val="0077509F"/>
    <w:rsid w:val="00775219"/>
    <w:rsid w:val="0077527E"/>
    <w:rsid w:val="00775712"/>
    <w:rsid w:val="007758D2"/>
    <w:rsid w:val="00775B69"/>
    <w:rsid w:val="00775CCF"/>
    <w:rsid w:val="00775F35"/>
    <w:rsid w:val="0077613D"/>
    <w:rsid w:val="00776375"/>
    <w:rsid w:val="0077650A"/>
    <w:rsid w:val="0077670B"/>
    <w:rsid w:val="007768D4"/>
    <w:rsid w:val="00776A33"/>
    <w:rsid w:val="00776A79"/>
    <w:rsid w:val="00776F20"/>
    <w:rsid w:val="00776F65"/>
    <w:rsid w:val="00776FFB"/>
    <w:rsid w:val="0077700F"/>
    <w:rsid w:val="0077703B"/>
    <w:rsid w:val="0077711C"/>
    <w:rsid w:val="007771DE"/>
    <w:rsid w:val="0077731B"/>
    <w:rsid w:val="007773C0"/>
    <w:rsid w:val="007775E4"/>
    <w:rsid w:val="00777756"/>
    <w:rsid w:val="00777D59"/>
    <w:rsid w:val="00777D9A"/>
    <w:rsid w:val="00777F27"/>
    <w:rsid w:val="00780096"/>
    <w:rsid w:val="007803CE"/>
    <w:rsid w:val="007804AD"/>
    <w:rsid w:val="007807E3"/>
    <w:rsid w:val="0078096A"/>
    <w:rsid w:val="007809EF"/>
    <w:rsid w:val="00780D4E"/>
    <w:rsid w:val="00780E90"/>
    <w:rsid w:val="00780F80"/>
    <w:rsid w:val="00781000"/>
    <w:rsid w:val="007810E4"/>
    <w:rsid w:val="0078110A"/>
    <w:rsid w:val="0078127F"/>
    <w:rsid w:val="00781382"/>
    <w:rsid w:val="007813F1"/>
    <w:rsid w:val="007816E4"/>
    <w:rsid w:val="00781754"/>
    <w:rsid w:val="007817BC"/>
    <w:rsid w:val="0078188A"/>
    <w:rsid w:val="0078198A"/>
    <w:rsid w:val="00781E0C"/>
    <w:rsid w:val="00781E1A"/>
    <w:rsid w:val="007820C6"/>
    <w:rsid w:val="007821EB"/>
    <w:rsid w:val="007821F3"/>
    <w:rsid w:val="0078252A"/>
    <w:rsid w:val="00782546"/>
    <w:rsid w:val="00782672"/>
    <w:rsid w:val="0078267C"/>
    <w:rsid w:val="007826B4"/>
    <w:rsid w:val="00782778"/>
    <w:rsid w:val="00782851"/>
    <w:rsid w:val="00782924"/>
    <w:rsid w:val="00782932"/>
    <w:rsid w:val="007829A1"/>
    <w:rsid w:val="00782B75"/>
    <w:rsid w:val="00782CEF"/>
    <w:rsid w:val="00782DFF"/>
    <w:rsid w:val="00783181"/>
    <w:rsid w:val="0078329B"/>
    <w:rsid w:val="00783D4F"/>
    <w:rsid w:val="00783D87"/>
    <w:rsid w:val="00784348"/>
    <w:rsid w:val="0078437D"/>
    <w:rsid w:val="0078444C"/>
    <w:rsid w:val="00784502"/>
    <w:rsid w:val="007846E8"/>
    <w:rsid w:val="0078473A"/>
    <w:rsid w:val="0078473E"/>
    <w:rsid w:val="0078489F"/>
    <w:rsid w:val="0078499B"/>
    <w:rsid w:val="00784BE5"/>
    <w:rsid w:val="00784C5A"/>
    <w:rsid w:val="00784DFF"/>
    <w:rsid w:val="00784EDE"/>
    <w:rsid w:val="00785017"/>
    <w:rsid w:val="00785044"/>
    <w:rsid w:val="00785735"/>
    <w:rsid w:val="007858DB"/>
    <w:rsid w:val="00785BA2"/>
    <w:rsid w:val="00785DE3"/>
    <w:rsid w:val="00785EDC"/>
    <w:rsid w:val="00786037"/>
    <w:rsid w:val="00786077"/>
    <w:rsid w:val="007863E8"/>
    <w:rsid w:val="00786526"/>
    <w:rsid w:val="007866A7"/>
    <w:rsid w:val="00786A46"/>
    <w:rsid w:val="00786B99"/>
    <w:rsid w:val="00786E0C"/>
    <w:rsid w:val="00786F16"/>
    <w:rsid w:val="00786F97"/>
    <w:rsid w:val="007871B1"/>
    <w:rsid w:val="00787237"/>
    <w:rsid w:val="00787306"/>
    <w:rsid w:val="007873D6"/>
    <w:rsid w:val="00787468"/>
    <w:rsid w:val="00787628"/>
    <w:rsid w:val="00787647"/>
    <w:rsid w:val="007876C0"/>
    <w:rsid w:val="007876D9"/>
    <w:rsid w:val="00787887"/>
    <w:rsid w:val="007878FE"/>
    <w:rsid w:val="00787980"/>
    <w:rsid w:val="00787F4B"/>
    <w:rsid w:val="00787F85"/>
    <w:rsid w:val="0079053B"/>
    <w:rsid w:val="0079054F"/>
    <w:rsid w:val="007907A7"/>
    <w:rsid w:val="00790806"/>
    <w:rsid w:val="00790B83"/>
    <w:rsid w:val="00790C5F"/>
    <w:rsid w:val="00791086"/>
    <w:rsid w:val="007912BC"/>
    <w:rsid w:val="00791376"/>
    <w:rsid w:val="00791403"/>
    <w:rsid w:val="00791754"/>
    <w:rsid w:val="007917DC"/>
    <w:rsid w:val="00791AF8"/>
    <w:rsid w:val="00791BAB"/>
    <w:rsid w:val="00791C46"/>
    <w:rsid w:val="00791E01"/>
    <w:rsid w:val="00791FC3"/>
    <w:rsid w:val="00791FDB"/>
    <w:rsid w:val="00792139"/>
    <w:rsid w:val="0079273C"/>
    <w:rsid w:val="0079278C"/>
    <w:rsid w:val="007928B5"/>
    <w:rsid w:val="00792A58"/>
    <w:rsid w:val="00792A8B"/>
    <w:rsid w:val="00792C0B"/>
    <w:rsid w:val="00792CA6"/>
    <w:rsid w:val="00792D90"/>
    <w:rsid w:val="00792ED4"/>
    <w:rsid w:val="00792F18"/>
    <w:rsid w:val="00793050"/>
    <w:rsid w:val="007931F7"/>
    <w:rsid w:val="007932E9"/>
    <w:rsid w:val="0079334E"/>
    <w:rsid w:val="00793388"/>
    <w:rsid w:val="007934D7"/>
    <w:rsid w:val="0079386B"/>
    <w:rsid w:val="00793A19"/>
    <w:rsid w:val="00793AD3"/>
    <w:rsid w:val="00793B43"/>
    <w:rsid w:val="00793C97"/>
    <w:rsid w:val="00793F12"/>
    <w:rsid w:val="00793F68"/>
    <w:rsid w:val="0079425A"/>
    <w:rsid w:val="007943F4"/>
    <w:rsid w:val="007943F6"/>
    <w:rsid w:val="00794472"/>
    <w:rsid w:val="0079473E"/>
    <w:rsid w:val="0079475B"/>
    <w:rsid w:val="0079485F"/>
    <w:rsid w:val="0079498C"/>
    <w:rsid w:val="00794A6A"/>
    <w:rsid w:val="00794ACE"/>
    <w:rsid w:val="00794ED6"/>
    <w:rsid w:val="00794F13"/>
    <w:rsid w:val="00794FBB"/>
    <w:rsid w:val="00794FCD"/>
    <w:rsid w:val="0079500A"/>
    <w:rsid w:val="007950E3"/>
    <w:rsid w:val="00795142"/>
    <w:rsid w:val="007953C6"/>
    <w:rsid w:val="007955D8"/>
    <w:rsid w:val="0079577C"/>
    <w:rsid w:val="007957C8"/>
    <w:rsid w:val="0079580B"/>
    <w:rsid w:val="0079589A"/>
    <w:rsid w:val="00795974"/>
    <w:rsid w:val="00795F4B"/>
    <w:rsid w:val="00795F50"/>
    <w:rsid w:val="007960B2"/>
    <w:rsid w:val="007962E3"/>
    <w:rsid w:val="007963F0"/>
    <w:rsid w:val="00796564"/>
    <w:rsid w:val="00796829"/>
    <w:rsid w:val="00796888"/>
    <w:rsid w:val="00796B1B"/>
    <w:rsid w:val="00796C79"/>
    <w:rsid w:val="00796CFD"/>
    <w:rsid w:val="00796E76"/>
    <w:rsid w:val="00796EB0"/>
    <w:rsid w:val="007972AF"/>
    <w:rsid w:val="00797495"/>
    <w:rsid w:val="00797676"/>
    <w:rsid w:val="00797736"/>
    <w:rsid w:val="007978F1"/>
    <w:rsid w:val="0079798C"/>
    <w:rsid w:val="0079798F"/>
    <w:rsid w:val="00797A24"/>
    <w:rsid w:val="00797A7C"/>
    <w:rsid w:val="00797ABA"/>
    <w:rsid w:val="00797BF8"/>
    <w:rsid w:val="00797CD1"/>
    <w:rsid w:val="00797DC2"/>
    <w:rsid w:val="00797E73"/>
    <w:rsid w:val="00797F9C"/>
    <w:rsid w:val="007A00BD"/>
    <w:rsid w:val="007A0185"/>
    <w:rsid w:val="007A01B9"/>
    <w:rsid w:val="007A02AD"/>
    <w:rsid w:val="007A03F9"/>
    <w:rsid w:val="007A0CFA"/>
    <w:rsid w:val="007A0D58"/>
    <w:rsid w:val="007A0EB0"/>
    <w:rsid w:val="007A10B9"/>
    <w:rsid w:val="007A1128"/>
    <w:rsid w:val="007A12F8"/>
    <w:rsid w:val="007A1469"/>
    <w:rsid w:val="007A14A4"/>
    <w:rsid w:val="007A188E"/>
    <w:rsid w:val="007A19E4"/>
    <w:rsid w:val="007A1A08"/>
    <w:rsid w:val="007A1BE2"/>
    <w:rsid w:val="007A1DE1"/>
    <w:rsid w:val="007A1E54"/>
    <w:rsid w:val="007A1E8B"/>
    <w:rsid w:val="007A236B"/>
    <w:rsid w:val="007A2625"/>
    <w:rsid w:val="007A2832"/>
    <w:rsid w:val="007A28DC"/>
    <w:rsid w:val="007A297A"/>
    <w:rsid w:val="007A2987"/>
    <w:rsid w:val="007A2A06"/>
    <w:rsid w:val="007A2A42"/>
    <w:rsid w:val="007A2B73"/>
    <w:rsid w:val="007A2CC5"/>
    <w:rsid w:val="007A2F88"/>
    <w:rsid w:val="007A310C"/>
    <w:rsid w:val="007A333D"/>
    <w:rsid w:val="007A33F7"/>
    <w:rsid w:val="007A347D"/>
    <w:rsid w:val="007A34A2"/>
    <w:rsid w:val="007A392B"/>
    <w:rsid w:val="007A39EE"/>
    <w:rsid w:val="007A3B2A"/>
    <w:rsid w:val="007A3DBB"/>
    <w:rsid w:val="007A3DE4"/>
    <w:rsid w:val="007A3E14"/>
    <w:rsid w:val="007A40E3"/>
    <w:rsid w:val="007A41E4"/>
    <w:rsid w:val="007A452A"/>
    <w:rsid w:val="007A45B4"/>
    <w:rsid w:val="007A4842"/>
    <w:rsid w:val="007A485A"/>
    <w:rsid w:val="007A4B9B"/>
    <w:rsid w:val="007A4BA2"/>
    <w:rsid w:val="007A4C22"/>
    <w:rsid w:val="007A4E69"/>
    <w:rsid w:val="007A5225"/>
    <w:rsid w:val="007A527E"/>
    <w:rsid w:val="007A558F"/>
    <w:rsid w:val="007A58AD"/>
    <w:rsid w:val="007A5C3D"/>
    <w:rsid w:val="007A61E1"/>
    <w:rsid w:val="007A634E"/>
    <w:rsid w:val="007A6471"/>
    <w:rsid w:val="007A656F"/>
    <w:rsid w:val="007A660B"/>
    <w:rsid w:val="007A6786"/>
    <w:rsid w:val="007A67F0"/>
    <w:rsid w:val="007A69C4"/>
    <w:rsid w:val="007A6C99"/>
    <w:rsid w:val="007A6D47"/>
    <w:rsid w:val="007A7363"/>
    <w:rsid w:val="007A7400"/>
    <w:rsid w:val="007A754D"/>
    <w:rsid w:val="007A7559"/>
    <w:rsid w:val="007A7628"/>
    <w:rsid w:val="007A776E"/>
    <w:rsid w:val="007A7909"/>
    <w:rsid w:val="007A7BF5"/>
    <w:rsid w:val="007A7C84"/>
    <w:rsid w:val="007A7F68"/>
    <w:rsid w:val="007B0032"/>
    <w:rsid w:val="007B0171"/>
    <w:rsid w:val="007B01C6"/>
    <w:rsid w:val="007B0481"/>
    <w:rsid w:val="007B067E"/>
    <w:rsid w:val="007B0762"/>
    <w:rsid w:val="007B08E8"/>
    <w:rsid w:val="007B08FF"/>
    <w:rsid w:val="007B0903"/>
    <w:rsid w:val="007B0A16"/>
    <w:rsid w:val="007B0C2B"/>
    <w:rsid w:val="007B0FE7"/>
    <w:rsid w:val="007B0FF6"/>
    <w:rsid w:val="007B1027"/>
    <w:rsid w:val="007B1059"/>
    <w:rsid w:val="007B120D"/>
    <w:rsid w:val="007B135A"/>
    <w:rsid w:val="007B1589"/>
    <w:rsid w:val="007B18A7"/>
    <w:rsid w:val="007B1D71"/>
    <w:rsid w:val="007B231F"/>
    <w:rsid w:val="007B24C6"/>
    <w:rsid w:val="007B2616"/>
    <w:rsid w:val="007B2CA1"/>
    <w:rsid w:val="007B2E54"/>
    <w:rsid w:val="007B3135"/>
    <w:rsid w:val="007B3425"/>
    <w:rsid w:val="007B35C8"/>
    <w:rsid w:val="007B397A"/>
    <w:rsid w:val="007B39C8"/>
    <w:rsid w:val="007B3A6A"/>
    <w:rsid w:val="007B3B60"/>
    <w:rsid w:val="007B3EBD"/>
    <w:rsid w:val="007B3F09"/>
    <w:rsid w:val="007B4362"/>
    <w:rsid w:val="007B439E"/>
    <w:rsid w:val="007B44AE"/>
    <w:rsid w:val="007B45A0"/>
    <w:rsid w:val="007B4609"/>
    <w:rsid w:val="007B4663"/>
    <w:rsid w:val="007B47F3"/>
    <w:rsid w:val="007B4903"/>
    <w:rsid w:val="007B4CC7"/>
    <w:rsid w:val="007B4D67"/>
    <w:rsid w:val="007B4DA4"/>
    <w:rsid w:val="007B4EBD"/>
    <w:rsid w:val="007B5159"/>
    <w:rsid w:val="007B52E7"/>
    <w:rsid w:val="007B531B"/>
    <w:rsid w:val="007B5645"/>
    <w:rsid w:val="007B5811"/>
    <w:rsid w:val="007B5882"/>
    <w:rsid w:val="007B5A3D"/>
    <w:rsid w:val="007B5F3A"/>
    <w:rsid w:val="007B6232"/>
    <w:rsid w:val="007B64A9"/>
    <w:rsid w:val="007B68F6"/>
    <w:rsid w:val="007B693C"/>
    <w:rsid w:val="007B6A84"/>
    <w:rsid w:val="007B6B10"/>
    <w:rsid w:val="007B6BA5"/>
    <w:rsid w:val="007B6C27"/>
    <w:rsid w:val="007B6C47"/>
    <w:rsid w:val="007B6D53"/>
    <w:rsid w:val="007B6E1B"/>
    <w:rsid w:val="007B6FF5"/>
    <w:rsid w:val="007B71E3"/>
    <w:rsid w:val="007B7283"/>
    <w:rsid w:val="007B75E1"/>
    <w:rsid w:val="007B7887"/>
    <w:rsid w:val="007B7A8E"/>
    <w:rsid w:val="007B7B38"/>
    <w:rsid w:val="007B7B58"/>
    <w:rsid w:val="007B7BAF"/>
    <w:rsid w:val="007C008A"/>
    <w:rsid w:val="007C034F"/>
    <w:rsid w:val="007C08E1"/>
    <w:rsid w:val="007C0954"/>
    <w:rsid w:val="007C0ADB"/>
    <w:rsid w:val="007C0E5C"/>
    <w:rsid w:val="007C0E5E"/>
    <w:rsid w:val="007C0EAE"/>
    <w:rsid w:val="007C0ECA"/>
    <w:rsid w:val="007C0FA4"/>
    <w:rsid w:val="007C109F"/>
    <w:rsid w:val="007C10B7"/>
    <w:rsid w:val="007C16B8"/>
    <w:rsid w:val="007C1AE7"/>
    <w:rsid w:val="007C1D28"/>
    <w:rsid w:val="007C2107"/>
    <w:rsid w:val="007C21EB"/>
    <w:rsid w:val="007C24E5"/>
    <w:rsid w:val="007C2690"/>
    <w:rsid w:val="007C2962"/>
    <w:rsid w:val="007C2B43"/>
    <w:rsid w:val="007C2B8E"/>
    <w:rsid w:val="007C2F50"/>
    <w:rsid w:val="007C3074"/>
    <w:rsid w:val="007C31B3"/>
    <w:rsid w:val="007C320A"/>
    <w:rsid w:val="007C32B5"/>
    <w:rsid w:val="007C3620"/>
    <w:rsid w:val="007C3621"/>
    <w:rsid w:val="007C3A29"/>
    <w:rsid w:val="007C3ADA"/>
    <w:rsid w:val="007C418A"/>
    <w:rsid w:val="007C4431"/>
    <w:rsid w:val="007C463D"/>
    <w:rsid w:val="007C4704"/>
    <w:rsid w:val="007C488D"/>
    <w:rsid w:val="007C4A91"/>
    <w:rsid w:val="007C4DE6"/>
    <w:rsid w:val="007C4DEB"/>
    <w:rsid w:val="007C4E9B"/>
    <w:rsid w:val="007C4F5C"/>
    <w:rsid w:val="007C5350"/>
    <w:rsid w:val="007C53CB"/>
    <w:rsid w:val="007C544D"/>
    <w:rsid w:val="007C55B8"/>
    <w:rsid w:val="007C565F"/>
    <w:rsid w:val="007C586F"/>
    <w:rsid w:val="007C599D"/>
    <w:rsid w:val="007C5C10"/>
    <w:rsid w:val="007C5C56"/>
    <w:rsid w:val="007C5F74"/>
    <w:rsid w:val="007C6356"/>
    <w:rsid w:val="007C6700"/>
    <w:rsid w:val="007C67D7"/>
    <w:rsid w:val="007C69FD"/>
    <w:rsid w:val="007C6A66"/>
    <w:rsid w:val="007C6D7E"/>
    <w:rsid w:val="007C6FCC"/>
    <w:rsid w:val="007C703F"/>
    <w:rsid w:val="007C70DE"/>
    <w:rsid w:val="007C715B"/>
    <w:rsid w:val="007C7239"/>
    <w:rsid w:val="007C7614"/>
    <w:rsid w:val="007C761B"/>
    <w:rsid w:val="007C7650"/>
    <w:rsid w:val="007C790A"/>
    <w:rsid w:val="007C799A"/>
    <w:rsid w:val="007C7A0E"/>
    <w:rsid w:val="007C7EC0"/>
    <w:rsid w:val="007C7EE7"/>
    <w:rsid w:val="007D0373"/>
    <w:rsid w:val="007D061B"/>
    <w:rsid w:val="007D094E"/>
    <w:rsid w:val="007D0CEF"/>
    <w:rsid w:val="007D0DBA"/>
    <w:rsid w:val="007D0DCC"/>
    <w:rsid w:val="007D0DDF"/>
    <w:rsid w:val="007D0FE8"/>
    <w:rsid w:val="007D1566"/>
    <w:rsid w:val="007D1ACF"/>
    <w:rsid w:val="007D1E7C"/>
    <w:rsid w:val="007D207F"/>
    <w:rsid w:val="007D212E"/>
    <w:rsid w:val="007D2152"/>
    <w:rsid w:val="007D2339"/>
    <w:rsid w:val="007D2511"/>
    <w:rsid w:val="007D2702"/>
    <w:rsid w:val="007D286A"/>
    <w:rsid w:val="007D2978"/>
    <w:rsid w:val="007D2BAB"/>
    <w:rsid w:val="007D2C7A"/>
    <w:rsid w:val="007D2E4F"/>
    <w:rsid w:val="007D2E61"/>
    <w:rsid w:val="007D31D4"/>
    <w:rsid w:val="007D34D5"/>
    <w:rsid w:val="007D35BD"/>
    <w:rsid w:val="007D3719"/>
    <w:rsid w:val="007D39A7"/>
    <w:rsid w:val="007D3E40"/>
    <w:rsid w:val="007D3FB0"/>
    <w:rsid w:val="007D426A"/>
    <w:rsid w:val="007D4342"/>
    <w:rsid w:val="007D4730"/>
    <w:rsid w:val="007D499B"/>
    <w:rsid w:val="007D4AB5"/>
    <w:rsid w:val="007D4F0C"/>
    <w:rsid w:val="007D50C7"/>
    <w:rsid w:val="007D5806"/>
    <w:rsid w:val="007D583C"/>
    <w:rsid w:val="007D5AF6"/>
    <w:rsid w:val="007D5B3D"/>
    <w:rsid w:val="007D5B41"/>
    <w:rsid w:val="007D5D28"/>
    <w:rsid w:val="007D6710"/>
    <w:rsid w:val="007D6776"/>
    <w:rsid w:val="007D6898"/>
    <w:rsid w:val="007D6C61"/>
    <w:rsid w:val="007D6C8A"/>
    <w:rsid w:val="007D70E6"/>
    <w:rsid w:val="007D7667"/>
    <w:rsid w:val="007D7728"/>
    <w:rsid w:val="007D7884"/>
    <w:rsid w:val="007D78D0"/>
    <w:rsid w:val="007D79A8"/>
    <w:rsid w:val="007D7B3A"/>
    <w:rsid w:val="007D7EB0"/>
    <w:rsid w:val="007D7FC3"/>
    <w:rsid w:val="007E00E1"/>
    <w:rsid w:val="007E01AC"/>
    <w:rsid w:val="007E0239"/>
    <w:rsid w:val="007E0248"/>
    <w:rsid w:val="007E0283"/>
    <w:rsid w:val="007E02D7"/>
    <w:rsid w:val="007E04F9"/>
    <w:rsid w:val="007E06D3"/>
    <w:rsid w:val="007E098E"/>
    <w:rsid w:val="007E09EC"/>
    <w:rsid w:val="007E10EB"/>
    <w:rsid w:val="007E143E"/>
    <w:rsid w:val="007E16A2"/>
    <w:rsid w:val="007E1946"/>
    <w:rsid w:val="007E1F52"/>
    <w:rsid w:val="007E1FC0"/>
    <w:rsid w:val="007E203E"/>
    <w:rsid w:val="007E22B0"/>
    <w:rsid w:val="007E23D8"/>
    <w:rsid w:val="007E24BB"/>
    <w:rsid w:val="007E26FB"/>
    <w:rsid w:val="007E2877"/>
    <w:rsid w:val="007E28AD"/>
    <w:rsid w:val="007E2960"/>
    <w:rsid w:val="007E29F6"/>
    <w:rsid w:val="007E2E77"/>
    <w:rsid w:val="007E3008"/>
    <w:rsid w:val="007E3226"/>
    <w:rsid w:val="007E3266"/>
    <w:rsid w:val="007E3300"/>
    <w:rsid w:val="007E37B5"/>
    <w:rsid w:val="007E3A60"/>
    <w:rsid w:val="007E3E50"/>
    <w:rsid w:val="007E4255"/>
    <w:rsid w:val="007E4485"/>
    <w:rsid w:val="007E45D9"/>
    <w:rsid w:val="007E46EA"/>
    <w:rsid w:val="007E4967"/>
    <w:rsid w:val="007E497F"/>
    <w:rsid w:val="007E53CF"/>
    <w:rsid w:val="007E55C4"/>
    <w:rsid w:val="007E5B10"/>
    <w:rsid w:val="007E5B1D"/>
    <w:rsid w:val="007E5C5C"/>
    <w:rsid w:val="007E5ED1"/>
    <w:rsid w:val="007E5F6D"/>
    <w:rsid w:val="007E5FA8"/>
    <w:rsid w:val="007E604D"/>
    <w:rsid w:val="007E605E"/>
    <w:rsid w:val="007E6124"/>
    <w:rsid w:val="007E630C"/>
    <w:rsid w:val="007E642C"/>
    <w:rsid w:val="007E677F"/>
    <w:rsid w:val="007E6BB2"/>
    <w:rsid w:val="007E6C05"/>
    <w:rsid w:val="007E742E"/>
    <w:rsid w:val="007E74FC"/>
    <w:rsid w:val="007E752E"/>
    <w:rsid w:val="007E7817"/>
    <w:rsid w:val="007E797D"/>
    <w:rsid w:val="007E79F0"/>
    <w:rsid w:val="007E79FA"/>
    <w:rsid w:val="007E7BE2"/>
    <w:rsid w:val="007E7C2A"/>
    <w:rsid w:val="007E7CEE"/>
    <w:rsid w:val="007E7D48"/>
    <w:rsid w:val="007E7ED4"/>
    <w:rsid w:val="007E7F77"/>
    <w:rsid w:val="007F00D1"/>
    <w:rsid w:val="007F00D9"/>
    <w:rsid w:val="007F00EA"/>
    <w:rsid w:val="007F0209"/>
    <w:rsid w:val="007F02ED"/>
    <w:rsid w:val="007F067D"/>
    <w:rsid w:val="007F07CC"/>
    <w:rsid w:val="007F07F2"/>
    <w:rsid w:val="007F084D"/>
    <w:rsid w:val="007F0918"/>
    <w:rsid w:val="007F097B"/>
    <w:rsid w:val="007F0A7D"/>
    <w:rsid w:val="007F0C03"/>
    <w:rsid w:val="007F0F4E"/>
    <w:rsid w:val="007F0F71"/>
    <w:rsid w:val="007F0F9B"/>
    <w:rsid w:val="007F106A"/>
    <w:rsid w:val="007F11E9"/>
    <w:rsid w:val="007F1276"/>
    <w:rsid w:val="007F16CE"/>
    <w:rsid w:val="007F1811"/>
    <w:rsid w:val="007F18B0"/>
    <w:rsid w:val="007F1AC7"/>
    <w:rsid w:val="007F1B08"/>
    <w:rsid w:val="007F1B2E"/>
    <w:rsid w:val="007F1E6F"/>
    <w:rsid w:val="007F1F20"/>
    <w:rsid w:val="007F21AD"/>
    <w:rsid w:val="007F227C"/>
    <w:rsid w:val="007F2400"/>
    <w:rsid w:val="007F2464"/>
    <w:rsid w:val="007F2564"/>
    <w:rsid w:val="007F2746"/>
    <w:rsid w:val="007F2785"/>
    <w:rsid w:val="007F2975"/>
    <w:rsid w:val="007F2A0B"/>
    <w:rsid w:val="007F2C19"/>
    <w:rsid w:val="007F2C20"/>
    <w:rsid w:val="007F2C73"/>
    <w:rsid w:val="007F321C"/>
    <w:rsid w:val="007F3293"/>
    <w:rsid w:val="007F32F9"/>
    <w:rsid w:val="007F33D9"/>
    <w:rsid w:val="007F3890"/>
    <w:rsid w:val="007F3E41"/>
    <w:rsid w:val="007F4217"/>
    <w:rsid w:val="007F430F"/>
    <w:rsid w:val="007F432E"/>
    <w:rsid w:val="007F45A8"/>
    <w:rsid w:val="007F48D1"/>
    <w:rsid w:val="007F4982"/>
    <w:rsid w:val="007F4AAC"/>
    <w:rsid w:val="007F4AE8"/>
    <w:rsid w:val="007F4C5B"/>
    <w:rsid w:val="007F4D31"/>
    <w:rsid w:val="007F4D6F"/>
    <w:rsid w:val="007F4DF5"/>
    <w:rsid w:val="007F4E9F"/>
    <w:rsid w:val="007F549E"/>
    <w:rsid w:val="007F55B6"/>
    <w:rsid w:val="007F5629"/>
    <w:rsid w:val="007F56A5"/>
    <w:rsid w:val="007F56BB"/>
    <w:rsid w:val="007F5C4F"/>
    <w:rsid w:val="007F5CE6"/>
    <w:rsid w:val="007F5F90"/>
    <w:rsid w:val="007F6056"/>
    <w:rsid w:val="007F608D"/>
    <w:rsid w:val="007F61EE"/>
    <w:rsid w:val="007F62D1"/>
    <w:rsid w:val="007F648F"/>
    <w:rsid w:val="007F6597"/>
    <w:rsid w:val="007F65B3"/>
    <w:rsid w:val="007F6674"/>
    <w:rsid w:val="007F6BE2"/>
    <w:rsid w:val="007F6C66"/>
    <w:rsid w:val="007F72D2"/>
    <w:rsid w:val="007F73CB"/>
    <w:rsid w:val="007F74EA"/>
    <w:rsid w:val="007F778A"/>
    <w:rsid w:val="007F77C6"/>
    <w:rsid w:val="007F77E9"/>
    <w:rsid w:val="007F7823"/>
    <w:rsid w:val="007F7827"/>
    <w:rsid w:val="007F7951"/>
    <w:rsid w:val="0080022D"/>
    <w:rsid w:val="00800407"/>
    <w:rsid w:val="00800584"/>
    <w:rsid w:val="00800C11"/>
    <w:rsid w:val="00800C7B"/>
    <w:rsid w:val="00800C99"/>
    <w:rsid w:val="00800D8A"/>
    <w:rsid w:val="00800E39"/>
    <w:rsid w:val="0080112D"/>
    <w:rsid w:val="00801304"/>
    <w:rsid w:val="008013A6"/>
    <w:rsid w:val="008014A0"/>
    <w:rsid w:val="0080194A"/>
    <w:rsid w:val="00801966"/>
    <w:rsid w:val="00801B04"/>
    <w:rsid w:val="00801C81"/>
    <w:rsid w:val="00801C9C"/>
    <w:rsid w:val="00801D20"/>
    <w:rsid w:val="00801E49"/>
    <w:rsid w:val="00801FF5"/>
    <w:rsid w:val="0080204A"/>
    <w:rsid w:val="00802086"/>
    <w:rsid w:val="008021D1"/>
    <w:rsid w:val="0080228F"/>
    <w:rsid w:val="00802313"/>
    <w:rsid w:val="0080245C"/>
    <w:rsid w:val="008024C2"/>
    <w:rsid w:val="008025E5"/>
    <w:rsid w:val="0080263D"/>
    <w:rsid w:val="0080265E"/>
    <w:rsid w:val="00802730"/>
    <w:rsid w:val="00802B71"/>
    <w:rsid w:val="00802EB7"/>
    <w:rsid w:val="00802FD0"/>
    <w:rsid w:val="008031BB"/>
    <w:rsid w:val="008031EE"/>
    <w:rsid w:val="00803616"/>
    <w:rsid w:val="008036E7"/>
    <w:rsid w:val="00803A2F"/>
    <w:rsid w:val="00803B73"/>
    <w:rsid w:val="00803E76"/>
    <w:rsid w:val="00803F3A"/>
    <w:rsid w:val="00803FCD"/>
    <w:rsid w:val="00803FD2"/>
    <w:rsid w:val="008040AD"/>
    <w:rsid w:val="00804140"/>
    <w:rsid w:val="00804170"/>
    <w:rsid w:val="00804248"/>
    <w:rsid w:val="00804C45"/>
    <w:rsid w:val="00804C66"/>
    <w:rsid w:val="00804EA3"/>
    <w:rsid w:val="00804ECA"/>
    <w:rsid w:val="00804F5E"/>
    <w:rsid w:val="0080521C"/>
    <w:rsid w:val="0080539C"/>
    <w:rsid w:val="008054AA"/>
    <w:rsid w:val="008054BC"/>
    <w:rsid w:val="008055E2"/>
    <w:rsid w:val="00805971"/>
    <w:rsid w:val="00805F2B"/>
    <w:rsid w:val="0080606C"/>
    <w:rsid w:val="008061B2"/>
    <w:rsid w:val="008062D2"/>
    <w:rsid w:val="00806304"/>
    <w:rsid w:val="008065C7"/>
    <w:rsid w:val="008065C8"/>
    <w:rsid w:val="008067C0"/>
    <w:rsid w:val="00806889"/>
    <w:rsid w:val="008068AA"/>
    <w:rsid w:val="00806A4C"/>
    <w:rsid w:val="00806AE3"/>
    <w:rsid w:val="00806B22"/>
    <w:rsid w:val="00806BC3"/>
    <w:rsid w:val="00806C4B"/>
    <w:rsid w:val="00806CB6"/>
    <w:rsid w:val="008070D1"/>
    <w:rsid w:val="0080710E"/>
    <w:rsid w:val="008074FC"/>
    <w:rsid w:val="00807560"/>
    <w:rsid w:val="008079A7"/>
    <w:rsid w:val="00807F31"/>
    <w:rsid w:val="008101FB"/>
    <w:rsid w:val="0081043E"/>
    <w:rsid w:val="00810445"/>
    <w:rsid w:val="008105AB"/>
    <w:rsid w:val="00810759"/>
    <w:rsid w:val="00810A24"/>
    <w:rsid w:val="00810B4C"/>
    <w:rsid w:val="00810BCF"/>
    <w:rsid w:val="00810C24"/>
    <w:rsid w:val="00810CD9"/>
    <w:rsid w:val="00810CEA"/>
    <w:rsid w:val="00810D3A"/>
    <w:rsid w:val="00810ECA"/>
    <w:rsid w:val="0081115E"/>
    <w:rsid w:val="008111C9"/>
    <w:rsid w:val="008111EC"/>
    <w:rsid w:val="008114D9"/>
    <w:rsid w:val="00811508"/>
    <w:rsid w:val="00811571"/>
    <w:rsid w:val="0081159B"/>
    <w:rsid w:val="0081182B"/>
    <w:rsid w:val="0081182F"/>
    <w:rsid w:val="00811A7B"/>
    <w:rsid w:val="00811D5B"/>
    <w:rsid w:val="00812453"/>
    <w:rsid w:val="008124E8"/>
    <w:rsid w:val="0081269B"/>
    <w:rsid w:val="0081272E"/>
    <w:rsid w:val="00812808"/>
    <w:rsid w:val="0081294C"/>
    <w:rsid w:val="008129FF"/>
    <w:rsid w:val="00812A44"/>
    <w:rsid w:val="00812DC0"/>
    <w:rsid w:val="00813043"/>
    <w:rsid w:val="00813152"/>
    <w:rsid w:val="0081318F"/>
    <w:rsid w:val="00813409"/>
    <w:rsid w:val="00813590"/>
    <w:rsid w:val="008136B1"/>
    <w:rsid w:val="0081376D"/>
    <w:rsid w:val="008137D0"/>
    <w:rsid w:val="00813C23"/>
    <w:rsid w:val="00813DB8"/>
    <w:rsid w:val="00813E70"/>
    <w:rsid w:val="00813F6D"/>
    <w:rsid w:val="0081438D"/>
    <w:rsid w:val="00814430"/>
    <w:rsid w:val="0081447B"/>
    <w:rsid w:val="008144CD"/>
    <w:rsid w:val="0081454C"/>
    <w:rsid w:val="0081456F"/>
    <w:rsid w:val="008147C0"/>
    <w:rsid w:val="008148BD"/>
    <w:rsid w:val="0081495E"/>
    <w:rsid w:val="0081498C"/>
    <w:rsid w:val="00814B17"/>
    <w:rsid w:val="00814E5F"/>
    <w:rsid w:val="00814E65"/>
    <w:rsid w:val="008150BA"/>
    <w:rsid w:val="008151D9"/>
    <w:rsid w:val="008152BF"/>
    <w:rsid w:val="0081531B"/>
    <w:rsid w:val="008153A9"/>
    <w:rsid w:val="008153F5"/>
    <w:rsid w:val="008155F5"/>
    <w:rsid w:val="008159B2"/>
    <w:rsid w:val="00815A51"/>
    <w:rsid w:val="00815E03"/>
    <w:rsid w:val="00815EBA"/>
    <w:rsid w:val="0081614E"/>
    <w:rsid w:val="008161E5"/>
    <w:rsid w:val="0081692B"/>
    <w:rsid w:val="00816A85"/>
    <w:rsid w:val="00816B4C"/>
    <w:rsid w:val="00816E30"/>
    <w:rsid w:val="00816F23"/>
    <w:rsid w:val="00817012"/>
    <w:rsid w:val="00817083"/>
    <w:rsid w:val="008170A5"/>
    <w:rsid w:val="008172EC"/>
    <w:rsid w:val="00817793"/>
    <w:rsid w:val="0081783A"/>
    <w:rsid w:val="0081786C"/>
    <w:rsid w:val="0081794F"/>
    <w:rsid w:val="00817BF8"/>
    <w:rsid w:val="00817D91"/>
    <w:rsid w:val="00817DC0"/>
    <w:rsid w:val="00820231"/>
    <w:rsid w:val="0082033C"/>
    <w:rsid w:val="008203AE"/>
    <w:rsid w:val="008203BE"/>
    <w:rsid w:val="0082041F"/>
    <w:rsid w:val="0082064E"/>
    <w:rsid w:val="008207E7"/>
    <w:rsid w:val="008208C0"/>
    <w:rsid w:val="00820AED"/>
    <w:rsid w:val="00820B08"/>
    <w:rsid w:val="00820B65"/>
    <w:rsid w:val="00820BDD"/>
    <w:rsid w:val="00820D00"/>
    <w:rsid w:val="00820E05"/>
    <w:rsid w:val="00820EDB"/>
    <w:rsid w:val="008211AD"/>
    <w:rsid w:val="00821274"/>
    <w:rsid w:val="008213C5"/>
    <w:rsid w:val="0082173D"/>
    <w:rsid w:val="00821C06"/>
    <w:rsid w:val="00821DDE"/>
    <w:rsid w:val="00821F2A"/>
    <w:rsid w:val="0082214A"/>
    <w:rsid w:val="008224E9"/>
    <w:rsid w:val="00822629"/>
    <w:rsid w:val="0082263A"/>
    <w:rsid w:val="00822655"/>
    <w:rsid w:val="00822C13"/>
    <w:rsid w:val="00822CF2"/>
    <w:rsid w:val="00822ECE"/>
    <w:rsid w:val="00822FE5"/>
    <w:rsid w:val="00823038"/>
    <w:rsid w:val="0082326F"/>
    <w:rsid w:val="0082338B"/>
    <w:rsid w:val="0082360C"/>
    <w:rsid w:val="00823624"/>
    <w:rsid w:val="008237F6"/>
    <w:rsid w:val="00823A4C"/>
    <w:rsid w:val="00823B50"/>
    <w:rsid w:val="00823C48"/>
    <w:rsid w:val="00823C6B"/>
    <w:rsid w:val="00823C93"/>
    <w:rsid w:val="00823DE8"/>
    <w:rsid w:val="00823E8C"/>
    <w:rsid w:val="00823EAA"/>
    <w:rsid w:val="0082423E"/>
    <w:rsid w:val="008244DC"/>
    <w:rsid w:val="00824660"/>
    <w:rsid w:val="00824780"/>
    <w:rsid w:val="0082487B"/>
    <w:rsid w:val="00824B03"/>
    <w:rsid w:val="0082516C"/>
    <w:rsid w:val="008251F3"/>
    <w:rsid w:val="0082547F"/>
    <w:rsid w:val="008254DD"/>
    <w:rsid w:val="008255F6"/>
    <w:rsid w:val="00825A19"/>
    <w:rsid w:val="00825A22"/>
    <w:rsid w:val="00825B76"/>
    <w:rsid w:val="00825CDF"/>
    <w:rsid w:val="00825F55"/>
    <w:rsid w:val="00825FCC"/>
    <w:rsid w:val="00826067"/>
    <w:rsid w:val="00826110"/>
    <w:rsid w:val="00826185"/>
    <w:rsid w:val="008261D5"/>
    <w:rsid w:val="008261F1"/>
    <w:rsid w:val="00826491"/>
    <w:rsid w:val="00826564"/>
    <w:rsid w:val="008266BB"/>
    <w:rsid w:val="008267C8"/>
    <w:rsid w:val="00826830"/>
    <w:rsid w:val="00826995"/>
    <w:rsid w:val="00826AB8"/>
    <w:rsid w:val="00826CF1"/>
    <w:rsid w:val="00826DAE"/>
    <w:rsid w:val="008276D0"/>
    <w:rsid w:val="008276EA"/>
    <w:rsid w:val="00827B02"/>
    <w:rsid w:val="00827D5E"/>
    <w:rsid w:val="00827D6D"/>
    <w:rsid w:val="00827EBB"/>
    <w:rsid w:val="00827F57"/>
    <w:rsid w:val="00830224"/>
    <w:rsid w:val="00830351"/>
    <w:rsid w:val="008304C0"/>
    <w:rsid w:val="00830637"/>
    <w:rsid w:val="0083084C"/>
    <w:rsid w:val="00830BC5"/>
    <w:rsid w:val="00830BE8"/>
    <w:rsid w:val="00830F67"/>
    <w:rsid w:val="00831459"/>
    <w:rsid w:val="008314DF"/>
    <w:rsid w:val="0083159E"/>
    <w:rsid w:val="008316F7"/>
    <w:rsid w:val="008317B3"/>
    <w:rsid w:val="00831BBD"/>
    <w:rsid w:val="00831BCC"/>
    <w:rsid w:val="00831F96"/>
    <w:rsid w:val="00832045"/>
    <w:rsid w:val="00832194"/>
    <w:rsid w:val="008321D9"/>
    <w:rsid w:val="00832307"/>
    <w:rsid w:val="008323B3"/>
    <w:rsid w:val="0083246B"/>
    <w:rsid w:val="00832743"/>
    <w:rsid w:val="0083291B"/>
    <w:rsid w:val="00832D0B"/>
    <w:rsid w:val="00832D38"/>
    <w:rsid w:val="00833422"/>
    <w:rsid w:val="008335BB"/>
    <w:rsid w:val="0083376B"/>
    <w:rsid w:val="008338CD"/>
    <w:rsid w:val="00833938"/>
    <w:rsid w:val="00833A29"/>
    <w:rsid w:val="00833A87"/>
    <w:rsid w:val="00833A8A"/>
    <w:rsid w:val="00833A97"/>
    <w:rsid w:val="00833CF4"/>
    <w:rsid w:val="00833E04"/>
    <w:rsid w:val="008340F0"/>
    <w:rsid w:val="00834192"/>
    <w:rsid w:val="008341DA"/>
    <w:rsid w:val="0083420B"/>
    <w:rsid w:val="0083425E"/>
    <w:rsid w:val="00834277"/>
    <w:rsid w:val="00834344"/>
    <w:rsid w:val="0083453E"/>
    <w:rsid w:val="008345A3"/>
    <w:rsid w:val="008346BA"/>
    <w:rsid w:val="00834A15"/>
    <w:rsid w:val="00834BEF"/>
    <w:rsid w:val="00834DFE"/>
    <w:rsid w:val="00834EF9"/>
    <w:rsid w:val="008350FB"/>
    <w:rsid w:val="00835201"/>
    <w:rsid w:val="00835341"/>
    <w:rsid w:val="008353AB"/>
    <w:rsid w:val="0083544F"/>
    <w:rsid w:val="0083550C"/>
    <w:rsid w:val="00835645"/>
    <w:rsid w:val="00835657"/>
    <w:rsid w:val="00835660"/>
    <w:rsid w:val="008356A9"/>
    <w:rsid w:val="00835882"/>
    <w:rsid w:val="00835909"/>
    <w:rsid w:val="00835999"/>
    <w:rsid w:val="00835ADA"/>
    <w:rsid w:val="00835CE6"/>
    <w:rsid w:val="00835DFD"/>
    <w:rsid w:val="00835EBB"/>
    <w:rsid w:val="00835FA8"/>
    <w:rsid w:val="00835FDB"/>
    <w:rsid w:val="0083618A"/>
    <w:rsid w:val="008361A6"/>
    <w:rsid w:val="0083621C"/>
    <w:rsid w:val="008362A2"/>
    <w:rsid w:val="00836458"/>
    <w:rsid w:val="0083656C"/>
    <w:rsid w:val="00836719"/>
    <w:rsid w:val="008367F4"/>
    <w:rsid w:val="008368A9"/>
    <w:rsid w:val="00836C0C"/>
    <w:rsid w:val="00836DDB"/>
    <w:rsid w:val="00836E27"/>
    <w:rsid w:val="00836FEE"/>
    <w:rsid w:val="00837064"/>
    <w:rsid w:val="00837083"/>
    <w:rsid w:val="0083709E"/>
    <w:rsid w:val="00837250"/>
    <w:rsid w:val="0083749A"/>
    <w:rsid w:val="008375A2"/>
    <w:rsid w:val="00837827"/>
    <w:rsid w:val="00837967"/>
    <w:rsid w:val="00837CBC"/>
    <w:rsid w:val="00837F0A"/>
    <w:rsid w:val="00840216"/>
    <w:rsid w:val="008403EA"/>
    <w:rsid w:val="0084049F"/>
    <w:rsid w:val="008404FF"/>
    <w:rsid w:val="008405CB"/>
    <w:rsid w:val="0084083B"/>
    <w:rsid w:val="00840DCD"/>
    <w:rsid w:val="0084111F"/>
    <w:rsid w:val="0084158F"/>
    <w:rsid w:val="00841810"/>
    <w:rsid w:val="00841C13"/>
    <w:rsid w:val="00841D3E"/>
    <w:rsid w:val="00841D51"/>
    <w:rsid w:val="00841E75"/>
    <w:rsid w:val="00841F70"/>
    <w:rsid w:val="00842278"/>
    <w:rsid w:val="008422EB"/>
    <w:rsid w:val="008423B6"/>
    <w:rsid w:val="0084277C"/>
    <w:rsid w:val="0084292A"/>
    <w:rsid w:val="00842EAA"/>
    <w:rsid w:val="00842EB5"/>
    <w:rsid w:val="00843177"/>
    <w:rsid w:val="0084329A"/>
    <w:rsid w:val="008435EA"/>
    <w:rsid w:val="00843708"/>
    <w:rsid w:val="00843BA4"/>
    <w:rsid w:val="00843C5A"/>
    <w:rsid w:val="00844196"/>
    <w:rsid w:val="0084426E"/>
    <w:rsid w:val="008443A8"/>
    <w:rsid w:val="008445B6"/>
    <w:rsid w:val="008446CE"/>
    <w:rsid w:val="0084477D"/>
    <w:rsid w:val="00844817"/>
    <w:rsid w:val="00844A5F"/>
    <w:rsid w:val="00844C0E"/>
    <w:rsid w:val="00844CB3"/>
    <w:rsid w:val="00844F0F"/>
    <w:rsid w:val="0084528D"/>
    <w:rsid w:val="0084538E"/>
    <w:rsid w:val="0084545E"/>
    <w:rsid w:val="0084556E"/>
    <w:rsid w:val="008457E4"/>
    <w:rsid w:val="00845B4B"/>
    <w:rsid w:val="00845D17"/>
    <w:rsid w:val="00845DAA"/>
    <w:rsid w:val="008460BC"/>
    <w:rsid w:val="008462E7"/>
    <w:rsid w:val="008463A5"/>
    <w:rsid w:val="0084640C"/>
    <w:rsid w:val="0084649C"/>
    <w:rsid w:val="00846601"/>
    <w:rsid w:val="0084660E"/>
    <w:rsid w:val="00846ED1"/>
    <w:rsid w:val="00847118"/>
    <w:rsid w:val="0084718B"/>
    <w:rsid w:val="008471AE"/>
    <w:rsid w:val="00847631"/>
    <w:rsid w:val="0084771F"/>
    <w:rsid w:val="00847804"/>
    <w:rsid w:val="0084786C"/>
    <w:rsid w:val="00847BDF"/>
    <w:rsid w:val="00847CE5"/>
    <w:rsid w:val="00847ECD"/>
    <w:rsid w:val="008500F9"/>
    <w:rsid w:val="008502E5"/>
    <w:rsid w:val="008503A9"/>
    <w:rsid w:val="008504EF"/>
    <w:rsid w:val="008504F2"/>
    <w:rsid w:val="00850AE2"/>
    <w:rsid w:val="00850C97"/>
    <w:rsid w:val="00850CC6"/>
    <w:rsid w:val="00850CF3"/>
    <w:rsid w:val="008510A3"/>
    <w:rsid w:val="008510DD"/>
    <w:rsid w:val="0085143E"/>
    <w:rsid w:val="0085152E"/>
    <w:rsid w:val="008515E4"/>
    <w:rsid w:val="0085170F"/>
    <w:rsid w:val="00851B28"/>
    <w:rsid w:val="00851CB3"/>
    <w:rsid w:val="00851E72"/>
    <w:rsid w:val="008521CE"/>
    <w:rsid w:val="008523D9"/>
    <w:rsid w:val="00852490"/>
    <w:rsid w:val="00852668"/>
    <w:rsid w:val="00852F3E"/>
    <w:rsid w:val="00853037"/>
    <w:rsid w:val="008531DC"/>
    <w:rsid w:val="0085359D"/>
    <w:rsid w:val="0085378E"/>
    <w:rsid w:val="00853861"/>
    <w:rsid w:val="00853897"/>
    <w:rsid w:val="00853ADD"/>
    <w:rsid w:val="00853BA0"/>
    <w:rsid w:val="00853D25"/>
    <w:rsid w:val="00853EE2"/>
    <w:rsid w:val="00854082"/>
    <w:rsid w:val="00854142"/>
    <w:rsid w:val="0085419F"/>
    <w:rsid w:val="008541FC"/>
    <w:rsid w:val="008549CF"/>
    <w:rsid w:val="00854BC7"/>
    <w:rsid w:val="00854CA3"/>
    <w:rsid w:val="00854D31"/>
    <w:rsid w:val="00854D63"/>
    <w:rsid w:val="00854DEE"/>
    <w:rsid w:val="00854EA2"/>
    <w:rsid w:val="00854F02"/>
    <w:rsid w:val="0085504C"/>
    <w:rsid w:val="00855095"/>
    <w:rsid w:val="008555CF"/>
    <w:rsid w:val="00855607"/>
    <w:rsid w:val="00855ADB"/>
    <w:rsid w:val="00856212"/>
    <w:rsid w:val="0085655F"/>
    <w:rsid w:val="008566A6"/>
    <w:rsid w:val="008566F4"/>
    <w:rsid w:val="008569A7"/>
    <w:rsid w:val="00856B2E"/>
    <w:rsid w:val="00856C59"/>
    <w:rsid w:val="00856EEE"/>
    <w:rsid w:val="00856F59"/>
    <w:rsid w:val="00857005"/>
    <w:rsid w:val="00857414"/>
    <w:rsid w:val="00857601"/>
    <w:rsid w:val="0085765B"/>
    <w:rsid w:val="0085782E"/>
    <w:rsid w:val="008578B2"/>
    <w:rsid w:val="00857BCC"/>
    <w:rsid w:val="00857C4C"/>
    <w:rsid w:val="00860265"/>
    <w:rsid w:val="008606A6"/>
    <w:rsid w:val="008608B1"/>
    <w:rsid w:val="008609AA"/>
    <w:rsid w:val="00860EED"/>
    <w:rsid w:val="00861000"/>
    <w:rsid w:val="008610CB"/>
    <w:rsid w:val="008616CC"/>
    <w:rsid w:val="008618C1"/>
    <w:rsid w:val="00861CD8"/>
    <w:rsid w:val="00861F97"/>
    <w:rsid w:val="00862109"/>
    <w:rsid w:val="0086218D"/>
    <w:rsid w:val="00862192"/>
    <w:rsid w:val="0086233B"/>
    <w:rsid w:val="00862651"/>
    <w:rsid w:val="008628F1"/>
    <w:rsid w:val="00862D7B"/>
    <w:rsid w:val="008630F9"/>
    <w:rsid w:val="00863108"/>
    <w:rsid w:val="008632E9"/>
    <w:rsid w:val="00863383"/>
    <w:rsid w:val="0086362C"/>
    <w:rsid w:val="00863655"/>
    <w:rsid w:val="0086365B"/>
    <w:rsid w:val="00863973"/>
    <w:rsid w:val="00863991"/>
    <w:rsid w:val="008639EF"/>
    <w:rsid w:val="00863A70"/>
    <w:rsid w:val="00863B26"/>
    <w:rsid w:val="00863BC5"/>
    <w:rsid w:val="00863C15"/>
    <w:rsid w:val="00863F38"/>
    <w:rsid w:val="00863FFD"/>
    <w:rsid w:val="00864064"/>
    <w:rsid w:val="00864283"/>
    <w:rsid w:val="00864468"/>
    <w:rsid w:val="0086461E"/>
    <w:rsid w:val="00864820"/>
    <w:rsid w:val="00864862"/>
    <w:rsid w:val="00864930"/>
    <w:rsid w:val="00864B99"/>
    <w:rsid w:val="00864CDC"/>
    <w:rsid w:val="00864D93"/>
    <w:rsid w:val="00865012"/>
    <w:rsid w:val="00865118"/>
    <w:rsid w:val="008655A6"/>
    <w:rsid w:val="00865644"/>
    <w:rsid w:val="00865666"/>
    <w:rsid w:val="008658EE"/>
    <w:rsid w:val="00865AD6"/>
    <w:rsid w:val="00865E35"/>
    <w:rsid w:val="00865E5B"/>
    <w:rsid w:val="00865F2B"/>
    <w:rsid w:val="008660AF"/>
    <w:rsid w:val="0086673A"/>
    <w:rsid w:val="0086675C"/>
    <w:rsid w:val="008667E4"/>
    <w:rsid w:val="008668FB"/>
    <w:rsid w:val="00866F89"/>
    <w:rsid w:val="00866FD3"/>
    <w:rsid w:val="00867171"/>
    <w:rsid w:val="00867200"/>
    <w:rsid w:val="008672B3"/>
    <w:rsid w:val="00867414"/>
    <w:rsid w:val="0086747E"/>
    <w:rsid w:val="0086791A"/>
    <w:rsid w:val="00867945"/>
    <w:rsid w:val="00867A53"/>
    <w:rsid w:val="00867AC5"/>
    <w:rsid w:val="00867B55"/>
    <w:rsid w:val="00867CF2"/>
    <w:rsid w:val="00867DD6"/>
    <w:rsid w:val="0087015F"/>
    <w:rsid w:val="0087039C"/>
    <w:rsid w:val="0087070C"/>
    <w:rsid w:val="0087094C"/>
    <w:rsid w:val="00870A6E"/>
    <w:rsid w:val="00871013"/>
    <w:rsid w:val="00871184"/>
    <w:rsid w:val="008711E8"/>
    <w:rsid w:val="0087131A"/>
    <w:rsid w:val="0087145B"/>
    <w:rsid w:val="008719CE"/>
    <w:rsid w:val="00871A3B"/>
    <w:rsid w:val="00871AD6"/>
    <w:rsid w:val="00871B0C"/>
    <w:rsid w:val="00871C9F"/>
    <w:rsid w:val="00871D60"/>
    <w:rsid w:val="00871D94"/>
    <w:rsid w:val="00871E00"/>
    <w:rsid w:val="008722B4"/>
    <w:rsid w:val="0087240C"/>
    <w:rsid w:val="0087241A"/>
    <w:rsid w:val="0087252A"/>
    <w:rsid w:val="00872610"/>
    <w:rsid w:val="008726F3"/>
    <w:rsid w:val="00872862"/>
    <w:rsid w:val="0087287B"/>
    <w:rsid w:val="0087288B"/>
    <w:rsid w:val="008728EA"/>
    <w:rsid w:val="00872906"/>
    <w:rsid w:val="00872987"/>
    <w:rsid w:val="008729B4"/>
    <w:rsid w:val="00872BFE"/>
    <w:rsid w:val="00872D2B"/>
    <w:rsid w:val="00872DF0"/>
    <w:rsid w:val="00872FB7"/>
    <w:rsid w:val="00872FF6"/>
    <w:rsid w:val="00873098"/>
    <w:rsid w:val="00873157"/>
    <w:rsid w:val="008732B3"/>
    <w:rsid w:val="00873440"/>
    <w:rsid w:val="00873A75"/>
    <w:rsid w:val="00873AA4"/>
    <w:rsid w:val="00873C32"/>
    <w:rsid w:val="00873DD2"/>
    <w:rsid w:val="00873EB8"/>
    <w:rsid w:val="0087419D"/>
    <w:rsid w:val="00874220"/>
    <w:rsid w:val="008745E3"/>
    <w:rsid w:val="008749DC"/>
    <w:rsid w:val="00874BE9"/>
    <w:rsid w:val="00874E58"/>
    <w:rsid w:val="008750BD"/>
    <w:rsid w:val="00875258"/>
    <w:rsid w:val="00875328"/>
    <w:rsid w:val="008753C5"/>
    <w:rsid w:val="00875960"/>
    <w:rsid w:val="008759D3"/>
    <w:rsid w:val="00875D38"/>
    <w:rsid w:val="00875D41"/>
    <w:rsid w:val="00875D7B"/>
    <w:rsid w:val="00875FD1"/>
    <w:rsid w:val="00876003"/>
    <w:rsid w:val="008760E1"/>
    <w:rsid w:val="0087613C"/>
    <w:rsid w:val="0087621A"/>
    <w:rsid w:val="00876311"/>
    <w:rsid w:val="008764EA"/>
    <w:rsid w:val="008766AE"/>
    <w:rsid w:val="00876757"/>
    <w:rsid w:val="00876877"/>
    <w:rsid w:val="00876BED"/>
    <w:rsid w:val="00876E8E"/>
    <w:rsid w:val="0087700E"/>
    <w:rsid w:val="00877346"/>
    <w:rsid w:val="00877433"/>
    <w:rsid w:val="008774FD"/>
    <w:rsid w:val="008777A9"/>
    <w:rsid w:val="00877D85"/>
    <w:rsid w:val="00877F35"/>
    <w:rsid w:val="00880179"/>
    <w:rsid w:val="008803A8"/>
    <w:rsid w:val="00880931"/>
    <w:rsid w:val="00880941"/>
    <w:rsid w:val="00880A71"/>
    <w:rsid w:val="00880A9A"/>
    <w:rsid w:val="00880D4C"/>
    <w:rsid w:val="00880EF3"/>
    <w:rsid w:val="0088101F"/>
    <w:rsid w:val="008810D5"/>
    <w:rsid w:val="008815D3"/>
    <w:rsid w:val="0088173C"/>
    <w:rsid w:val="00881907"/>
    <w:rsid w:val="00881992"/>
    <w:rsid w:val="00882246"/>
    <w:rsid w:val="008824B2"/>
    <w:rsid w:val="0088261D"/>
    <w:rsid w:val="00882661"/>
    <w:rsid w:val="008828A4"/>
    <w:rsid w:val="00882BC5"/>
    <w:rsid w:val="00882CBF"/>
    <w:rsid w:val="00882E22"/>
    <w:rsid w:val="00882F4D"/>
    <w:rsid w:val="008830F7"/>
    <w:rsid w:val="008831E4"/>
    <w:rsid w:val="00883590"/>
    <w:rsid w:val="00883C4F"/>
    <w:rsid w:val="00883D2C"/>
    <w:rsid w:val="00883EE2"/>
    <w:rsid w:val="008842CD"/>
    <w:rsid w:val="008844A6"/>
    <w:rsid w:val="008846B7"/>
    <w:rsid w:val="008846CB"/>
    <w:rsid w:val="008847EF"/>
    <w:rsid w:val="008848D2"/>
    <w:rsid w:val="00884A85"/>
    <w:rsid w:val="00884DE2"/>
    <w:rsid w:val="00884E01"/>
    <w:rsid w:val="00884EF7"/>
    <w:rsid w:val="0088519F"/>
    <w:rsid w:val="00885234"/>
    <w:rsid w:val="00885249"/>
    <w:rsid w:val="00885325"/>
    <w:rsid w:val="0088534B"/>
    <w:rsid w:val="0088568D"/>
    <w:rsid w:val="008856B1"/>
    <w:rsid w:val="008857F4"/>
    <w:rsid w:val="008860B9"/>
    <w:rsid w:val="008860F9"/>
    <w:rsid w:val="00886497"/>
    <w:rsid w:val="00886500"/>
    <w:rsid w:val="0088676C"/>
    <w:rsid w:val="0088691A"/>
    <w:rsid w:val="00886A25"/>
    <w:rsid w:val="00886D7F"/>
    <w:rsid w:val="00886DBC"/>
    <w:rsid w:val="00886DE1"/>
    <w:rsid w:val="00886EEC"/>
    <w:rsid w:val="00886FDD"/>
    <w:rsid w:val="0088710F"/>
    <w:rsid w:val="00887124"/>
    <w:rsid w:val="0088716F"/>
    <w:rsid w:val="008873BC"/>
    <w:rsid w:val="00887423"/>
    <w:rsid w:val="0088760B"/>
    <w:rsid w:val="008900AE"/>
    <w:rsid w:val="0089034D"/>
    <w:rsid w:val="008903B6"/>
    <w:rsid w:val="008904F3"/>
    <w:rsid w:val="0089063B"/>
    <w:rsid w:val="008907FF"/>
    <w:rsid w:val="00890A66"/>
    <w:rsid w:val="00890B29"/>
    <w:rsid w:val="00890B56"/>
    <w:rsid w:val="00890FC7"/>
    <w:rsid w:val="0089100A"/>
    <w:rsid w:val="008910F0"/>
    <w:rsid w:val="008911B5"/>
    <w:rsid w:val="0089125F"/>
    <w:rsid w:val="00891934"/>
    <w:rsid w:val="00891983"/>
    <w:rsid w:val="00891A3F"/>
    <w:rsid w:val="00891DD3"/>
    <w:rsid w:val="0089216A"/>
    <w:rsid w:val="0089239E"/>
    <w:rsid w:val="008923F5"/>
    <w:rsid w:val="00892558"/>
    <w:rsid w:val="00892A32"/>
    <w:rsid w:val="00892AFB"/>
    <w:rsid w:val="00892DE0"/>
    <w:rsid w:val="00892DF1"/>
    <w:rsid w:val="00892EE0"/>
    <w:rsid w:val="00892FA5"/>
    <w:rsid w:val="00893178"/>
    <w:rsid w:val="008931CE"/>
    <w:rsid w:val="008933BD"/>
    <w:rsid w:val="008933FE"/>
    <w:rsid w:val="0089359D"/>
    <w:rsid w:val="00893627"/>
    <w:rsid w:val="008937BF"/>
    <w:rsid w:val="00893985"/>
    <w:rsid w:val="00893B17"/>
    <w:rsid w:val="00893C75"/>
    <w:rsid w:val="00893E59"/>
    <w:rsid w:val="00894252"/>
    <w:rsid w:val="0089426F"/>
    <w:rsid w:val="0089464F"/>
    <w:rsid w:val="00894809"/>
    <w:rsid w:val="00894938"/>
    <w:rsid w:val="00894BAA"/>
    <w:rsid w:val="00895309"/>
    <w:rsid w:val="00895453"/>
    <w:rsid w:val="00895803"/>
    <w:rsid w:val="0089581A"/>
    <w:rsid w:val="00895A5C"/>
    <w:rsid w:val="00895C01"/>
    <w:rsid w:val="00895CD1"/>
    <w:rsid w:val="00895EA6"/>
    <w:rsid w:val="008962FD"/>
    <w:rsid w:val="008963B7"/>
    <w:rsid w:val="0089640E"/>
    <w:rsid w:val="008965D6"/>
    <w:rsid w:val="00896888"/>
    <w:rsid w:val="008968B8"/>
    <w:rsid w:val="008970F5"/>
    <w:rsid w:val="00897376"/>
    <w:rsid w:val="008976BD"/>
    <w:rsid w:val="00897941"/>
    <w:rsid w:val="00897A10"/>
    <w:rsid w:val="00897A3B"/>
    <w:rsid w:val="00897A91"/>
    <w:rsid w:val="00897A92"/>
    <w:rsid w:val="00897AA0"/>
    <w:rsid w:val="00897B30"/>
    <w:rsid w:val="00897D98"/>
    <w:rsid w:val="00897EEF"/>
    <w:rsid w:val="00897F13"/>
    <w:rsid w:val="00897FE0"/>
    <w:rsid w:val="008A0126"/>
    <w:rsid w:val="008A0213"/>
    <w:rsid w:val="008A02AA"/>
    <w:rsid w:val="008A02BC"/>
    <w:rsid w:val="008A03AF"/>
    <w:rsid w:val="008A0434"/>
    <w:rsid w:val="008A05E6"/>
    <w:rsid w:val="008A06AA"/>
    <w:rsid w:val="008A0740"/>
    <w:rsid w:val="008A0857"/>
    <w:rsid w:val="008A0EAA"/>
    <w:rsid w:val="008A10FE"/>
    <w:rsid w:val="008A11BA"/>
    <w:rsid w:val="008A1475"/>
    <w:rsid w:val="008A185B"/>
    <w:rsid w:val="008A1910"/>
    <w:rsid w:val="008A23F3"/>
    <w:rsid w:val="008A249A"/>
    <w:rsid w:val="008A2695"/>
    <w:rsid w:val="008A2746"/>
    <w:rsid w:val="008A2D4A"/>
    <w:rsid w:val="008A2E0B"/>
    <w:rsid w:val="008A2F36"/>
    <w:rsid w:val="008A2FFA"/>
    <w:rsid w:val="008A3136"/>
    <w:rsid w:val="008A316E"/>
    <w:rsid w:val="008A3295"/>
    <w:rsid w:val="008A3395"/>
    <w:rsid w:val="008A33BD"/>
    <w:rsid w:val="008A33DB"/>
    <w:rsid w:val="008A341C"/>
    <w:rsid w:val="008A35ED"/>
    <w:rsid w:val="008A3688"/>
    <w:rsid w:val="008A37DB"/>
    <w:rsid w:val="008A3884"/>
    <w:rsid w:val="008A39CD"/>
    <w:rsid w:val="008A3AC9"/>
    <w:rsid w:val="008A3B88"/>
    <w:rsid w:val="008A3D0B"/>
    <w:rsid w:val="008A4329"/>
    <w:rsid w:val="008A4438"/>
    <w:rsid w:val="008A47FB"/>
    <w:rsid w:val="008A4A78"/>
    <w:rsid w:val="008A4EB5"/>
    <w:rsid w:val="008A4F57"/>
    <w:rsid w:val="008A51D7"/>
    <w:rsid w:val="008A54D9"/>
    <w:rsid w:val="008A5542"/>
    <w:rsid w:val="008A573E"/>
    <w:rsid w:val="008A596F"/>
    <w:rsid w:val="008A59B9"/>
    <w:rsid w:val="008A5CE2"/>
    <w:rsid w:val="008A61E5"/>
    <w:rsid w:val="008A6265"/>
    <w:rsid w:val="008A647F"/>
    <w:rsid w:val="008A6594"/>
    <w:rsid w:val="008A6B5B"/>
    <w:rsid w:val="008A6D81"/>
    <w:rsid w:val="008A6E65"/>
    <w:rsid w:val="008A7303"/>
    <w:rsid w:val="008A73F1"/>
    <w:rsid w:val="008A7701"/>
    <w:rsid w:val="008A781D"/>
    <w:rsid w:val="008A792B"/>
    <w:rsid w:val="008A797C"/>
    <w:rsid w:val="008A79A7"/>
    <w:rsid w:val="008A7A25"/>
    <w:rsid w:val="008A7BF9"/>
    <w:rsid w:val="008A7D63"/>
    <w:rsid w:val="008B0048"/>
    <w:rsid w:val="008B00F6"/>
    <w:rsid w:val="008B0233"/>
    <w:rsid w:val="008B0353"/>
    <w:rsid w:val="008B036D"/>
    <w:rsid w:val="008B062A"/>
    <w:rsid w:val="008B0655"/>
    <w:rsid w:val="008B0672"/>
    <w:rsid w:val="008B0742"/>
    <w:rsid w:val="008B0ABF"/>
    <w:rsid w:val="008B0C04"/>
    <w:rsid w:val="008B0C47"/>
    <w:rsid w:val="008B0D45"/>
    <w:rsid w:val="008B0DB9"/>
    <w:rsid w:val="008B0F1D"/>
    <w:rsid w:val="008B101B"/>
    <w:rsid w:val="008B105D"/>
    <w:rsid w:val="008B1649"/>
    <w:rsid w:val="008B1740"/>
    <w:rsid w:val="008B17A0"/>
    <w:rsid w:val="008B17A8"/>
    <w:rsid w:val="008B1CEC"/>
    <w:rsid w:val="008B1D53"/>
    <w:rsid w:val="008B1E99"/>
    <w:rsid w:val="008B1EFD"/>
    <w:rsid w:val="008B1FDB"/>
    <w:rsid w:val="008B1FE4"/>
    <w:rsid w:val="008B214B"/>
    <w:rsid w:val="008B2437"/>
    <w:rsid w:val="008B2445"/>
    <w:rsid w:val="008B266A"/>
    <w:rsid w:val="008B28D6"/>
    <w:rsid w:val="008B29B6"/>
    <w:rsid w:val="008B2AFF"/>
    <w:rsid w:val="008B2CBF"/>
    <w:rsid w:val="008B2CF0"/>
    <w:rsid w:val="008B2FD5"/>
    <w:rsid w:val="008B2FE9"/>
    <w:rsid w:val="008B32A0"/>
    <w:rsid w:val="008B32D1"/>
    <w:rsid w:val="008B33E0"/>
    <w:rsid w:val="008B35B6"/>
    <w:rsid w:val="008B372E"/>
    <w:rsid w:val="008B384E"/>
    <w:rsid w:val="008B3943"/>
    <w:rsid w:val="008B3BDA"/>
    <w:rsid w:val="008B3F00"/>
    <w:rsid w:val="008B3F9B"/>
    <w:rsid w:val="008B4341"/>
    <w:rsid w:val="008B4625"/>
    <w:rsid w:val="008B464C"/>
    <w:rsid w:val="008B4A0C"/>
    <w:rsid w:val="008B4A99"/>
    <w:rsid w:val="008B4B79"/>
    <w:rsid w:val="008B4C1C"/>
    <w:rsid w:val="008B4D67"/>
    <w:rsid w:val="008B4FF9"/>
    <w:rsid w:val="008B502C"/>
    <w:rsid w:val="008B523A"/>
    <w:rsid w:val="008B5299"/>
    <w:rsid w:val="008B54D0"/>
    <w:rsid w:val="008B5850"/>
    <w:rsid w:val="008B5A52"/>
    <w:rsid w:val="008B5ACF"/>
    <w:rsid w:val="008B5B2D"/>
    <w:rsid w:val="008B5EA1"/>
    <w:rsid w:val="008B5FC2"/>
    <w:rsid w:val="008B6422"/>
    <w:rsid w:val="008B671D"/>
    <w:rsid w:val="008B67E5"/>
    <w:rsid w:val="008B6811"/>
    <w:rsid w:val="008B6852"/>
    <w:rsid w:val="008B6864"/>
    <w:rsid w:val="008B6D4E"/>
    <w:rsid w:val="008B6F10"/>
    <w:rsid w:val="008B7312"/>
    <w:rsid w:val="008B739F"/>
    <w:rsid w:val="008B778D"/>
    <w:rsid w:val="008B7834"/>
    <w:rsid w:val="008B786C"/>
    <w:rsid w:val="008B7A88"/>
    <w:rsid w:val="008B7C00"/>
    <w:rsid w:val="008B7DB7"/>
    <w:rsid w:val="008B7EB4"/>
    <w:rsid w:val="008C00C4"/>
    <w:rsid w:val="008C02A0"/>
    <w:rsid w:val="008C0627"/>
    <w:rsid w:val="008C0882"/>
    <w:rsid w:val="008C09CF"/>
    <w:rsid w:val="008C0A4D"/>
    <w:rsid w:val="008C0DD9"/>
    <w:rsid w:val="008C133B"/>
    <w:rsid w:val="008C1347"/>
    <w:rsid w:val="008C13EF"/>
    <w:rsid w:val="008C15F6"/>
    <w:rsid w:val="008C1633"/>
    <w:rsid w:val="008C1B8A"/>
    <w:rsid w:val="008C1DC2"/>
    <w:rsid w:val="008C1E04"/>
    <w:rsid w:val="008C1EA4"/>
    <w:rsid w:val="008C216E"/>
    <w:rsid w:val="008C256D"/>
    <w:rsid w:val="008C2784"/>
    <w:rsid w:val="008C2833"/>
    <w:rsid w:val="008C2AEF"/>
    <w:rsid w:val="008C2D84"/>
    <w:rsid w:val="008C2EEB"/>
    <w:rsid w:val="008C30FF"/>
    <w:rsid w:val="008C3403"/>
    <w:rsid w:val="008C3511"/>
    <w:rsid w:val="008C35C9"/>
    <w:rsid w:val="008C38B1"/>
    <w:rsid w:val="008C3A25"/>
    <w:rsid w:val="008C3A30"/>
    <w:rsid w:val="008C4213"/>
    <w:rsid w:val="008C42DF"/>
    <w:rsid w:val="008C469D"/>
    <w:rsid w:val="008C47E0"/>
    <w:rsid w:val="008C47F3"/>
    <w:rsid w:val="008C4922"/>
    <w:rsid w:val="008C4B25"/>
    <w:rsid w:val="008C4D2B"/>
    <w:rsid w:val="008C4E0B"/>
    <w:rsid w:val="008C4E92"/>
    <w:rsid w:val="008C4EEE"/>
    <w:rsid w:val="008C5014"/>
    <w:rsid w:val="008C51FC"/>
    <w:rsid w:val="008C526C"/>
    <w:rsid w:val="008C52E4"/>
    <w:rsid w:val="008C52E6"/>
    <w:rsid w:val="008C5622"/>
    <w:rsid w:val="008C57A4"/>
    <w:rsid w:val="008C58A8"/>
    <w:rsid w:val="008C5CC2"/>
    <w:rsid w:val="008C6150"/>
    <w:rsid w:val="008C6176"/>
    <w:rsid w:val="008C62CC"/>
    <w:rsid w:val="008C634E"/>
    <w:rsid w:val="008C64F3"/>
    <w:rsid w:val="008C65B1"/>
    <w:rsid w:val="008C675D"/>
    <w:rsid w:val="008C6C6E"/>
    <w:rsid w:val="008C6EF0"/>
    <w:rsid w:val="008C706C"/>
    <w:rsid w:val="008C7103"/>
    <w:rsid w:val="008C7296"/>
    <w:rsid w:val="008C7328"/>
    <w:rsid w:val="008C746D"/>
    <w:rsid w:val="008C7478"/>
    <w:rsid w:val="008C75F1"/>
    <w:rsid w:val="008C77F6"/>
    <w:rsid w:val="008C789F"/>
    <w:rsid w:val="008C7A69"/>
    <w:rsid w:val="008C7CB7"/>
    <w:rsid w:val="008C7CC7"/>
    <w:rsid w:val="008C7DB2"/>
    <w:rsid w:val="008C7EBB"/>
    <w:rsid w:val="008D079B"/>
    <w:rsid w:val="008D0C97"/>
    <w:rsid w:val="008D0DB0"/>
    <w:rsid w:val="008D13B0"/>
    <w:rsid w:val="008D1431"/>
    <w:rsid w:val="008D1753"/>
    <w:rsid w:val="008D1A1B"/>
    <w:rsid w:val="008D1ADB"/>
    <w:rsid w:val="008D1C53"/>
    <w:rsid w:val="008D1D1A"/>
    <w:rsid w:val="008D1D1D"/>
    <w:rsid w:val="008D1E6F"/>
    <w:rsid w:val="008D1FFD"/>
    <w:rsid w:val="008D20A5"/>
    <w:rsid w:val="008D23F7"/>
    <w:rsid w:val="008D24DB"/>
    <w:rsid w:val="008D26A1"/>
    <w:rsid w:val="008D26EF"/>
    <w:rsid w:val="008D2803"/>
    <w:rsid w:val="008D291D"/>
    <w:rsid w:val="008D2F3D"/>
    <w:rsid w:val="008D2FA7"/>
    <w:rsid w:val="008D3207"/>
    <w:rsid w:val="008D3263"/>
    <w:rsid w:val="008D34FE"/>
    <w:rsid w:val="008D36C7"/>
    <w:rsid w:val="008D375F"/>
    <w:rsid w:val="008D394E"/>
    <w:rsid w:val="008D3988"/>
    <w:rsid w:val="008D3BF3"/>
    <w:rsid w:val="008D3C03"/>
    <w:rsid w:val="008D3C78"/>
    <w:rsid w:val="008D3CD2"/>
    <w:rsid w:val="008D3D96"/>
    <w:rsid w:val="008D3FE0"/>
    <w:rsid w:val="008D4234"/>
    <w:rsid w:val="008D42D1"/>
    <w:rsid w:val="008D4346"/>
    <w:rsid w:val="008D456B"/>
    <w:rsid w:val="008D468F"/>
    <w:rsid w:val="008D4A85"/>
    <w:rsid w:val="008D4C0F"/>
    <w:rsid w:val="008D4CF6"/>
    <w:rsid w:val="008D4F02"/>
    <w:rsid w:val="008D50D4"/>
    <w:rsid w:val="008D5588"/>
    <w:rsid w:val="008D56BC"/>
    <w:rsid w:val="008D5970"/>
    <w:rsid w:val="008D5B3D"/>
    <w:rsid w:val="008D5D04"/>
    <w:rsid w:val="008D5EA7"/>
    <w:rsid w:val="008D5F8B"/>
    <w:rsid w:val="008D615E"/>
    <w:rsid w:val="008D6457"/>
    <w:rsid w:val="008D651B"/>
    <w:rsid w:val="008D6AF6"/>
    <w:rsid w:val="008D6CBE"/>
    <w:rsid w:val="008D701D"/>
    <w:rsid w:val="008D726B"/>
    <w:rsid w:val="008D7340"/>
    <w:rsid w:val="008D73CD"/>
    <w:rsid w:val="008D779C"/>
    <w:rsid w:val="008D7821"/>
    <w:rsid w:val="008D7872"/>
    <w:rsid w:val="008D7A63"/>
    <w:rsid w:val="008E0176"/>
    <w:rsid w:val="008E017F"/>
    <w:rsid w:val="008E0205"/>
    <w:rsid w:val="008E03AD"/>
    <w:rsid w:val="008E05E8"/>
    <w:rsid w:val="008E067B"/>
    <w:rsid w:val="008E07AD"/>
    <w:rsid w:val="008E085B"/>
    <w:rsid w:val="008E09B7"/>
    <w:rsid w:val="008E0A12"/>
    <w:rsid w:val="008E0AD2"/>
    <w:rsid w:val="008E0D2F"/>
    <w:rsid w:val="008E0DC0"/>
    <w:rsid w:val="008E13E0"/>
    <w:rsid w:val="008E1755"/>
    <w:rsid w:val="008E17AD"/>
    <w:rsid w:val="008E1868"/>
    <w:rsid w:val="008E1D8B"/>
    <w:rsid w:val="008E1DF3"/>
    <w:rsid w:val="008E1EF1"/>
    <w:rsid w:val="008E1F41"/>
    <w:rsid w:val="008E20B3"/>
    <w:rsid w:val="008E20D3"/>
    <w:rsid w:val="008E21A8"/>
    <w:rsid w:val="008E2341"/>
    <w:rsid w:val="008E243B"/>
    <w:rsid w:val="008E246E"/>
    <w:rsid w:val="008E2518"/>
    <w:rsid w:val="008E2AE8"/>
    <w:rsid w:val="008E2CB7"/>
    <w:rsid w:val="008E2E03"/>
    <w:rsid w:val="008E2E51"/>
    <w:rsid w:val="008E2FF6"/>
    <w:rsid w:val="008E322E"/>
    <w:rsid w:val="008E3344"/>
    <w:rsid w:val="008E33DC"/>
    <w:rsid w:val="008E34C2"/>
    <w:rsid w:val="008E3961"/>
    <w:rsid w:val="008E3964"/>
    <w:rsid w:val="008E3B01"/>
    <w:rsid w:val="008E3B2B"/>
    <w:rsid w:val="008E3B84"/>
    <w:rsid w:val="008E3CF7"/>
    <w:rsid w:val="008E3DE4"/>
    <w:rsid w:val="008E3E49"/>
    <w:rsid w:val="008E3E5A"/>
    <w:rsid w:val="008E418C"/>
    <w:rsid w:val="008E431B"/>
    <w:rsid w:val="008E43D1"/>
    <w:rsid w:val="008E43ED"/>
    <w:rsid w:val="008E445A"/>
    <w:rsid w:val="008E44B7"/>
    <w:rsid w:val="008E45F7"/>
    <w:rsid w:val="008E4639"/>
    <w:rsid w:val="008E4AA3"/>
    <w:rsid w:val="008E4ABF"/>
    <w:rsid w:val="008E4FAA"/>
    <w:rsid w:val="008E5001"/>
    <w:rsid w:val="008E50B1"/>
    <w:rsid w:val="008E5686"/>
    <w:rsid w:val="008E5807"/>
    <w:rsid w:val="008E590F"/>
    <w:rsid w:val="008E59FC"/>
    <w:rsid w:val="008E5A88"/>
    <w:rsid w:val="008E5BE8"/>
    <w:rsid w:val="008E5C18"/>
    <w:rsid w:val="008E5DC8"/>
    <w:rsid w:val="008E5F81"/>
    <w:rsid w:val="008E607A"/>
    <w:rsid w:val="008E60A5"/>
    <w:rsid w:val="008E618C"/>
    <w:rsid w:val="008E62E8"/>
    <w:rsid w:val="008E644D"/>
    <w:rsid w:val="008E64D9"/>
    <w:rsid w:val="008E665B"/>
    <w:rsid w:val="008E668E"/>
    <w:rsid w:val="008E669F"/>
    <w:rsid w:val="008E6A11"/>
    <w:rsid w:val="008E6A32"/>
    <w:rsid w:val="008E6D8B"/>
    <w:rsid w:val="008E7296"/>
    <w:rsid w:val="008E738C"/>
    <w:rsid w:val="008E7A80"/>
    <w:rsid w:val="008E7B1E"/>
    <w:rsid w:val="008E7C6B"/>
    <w:rsid w:val="008F0054"/>
    <w:rsid w:val="008F0208"/>
    <w:rsid w:val="008F0329"/>
    <w:rsid w:val="008F0347"/>
    <w:rsid w:val="008F03D1"/>
    <w:rsid w:val="008F05E1"/>
    <w:rsid w:val="008F07D8"/>
    <w:rsid w:val="008F0936"/>
    <w:rsid w:val="008F0960"/>
    <w:rsid w:val="008F0A67"/>
    <w:rsid w:val="008F1406"/>
    <w:rsid w:val="008F141D"/>
    <w:rsid w:val="008F148D"/>
    <w:rsid w:val="008F1622"/>
    <w:rsid w:val="008F192F"/>
    <w:rsid w:val="008F1CCA"/>
    <w:rsid w:val="008F1D4B"/>
    <w:rsid w:val="008F1E70"/>
    <w:rsid w:val="008F21ED"/>
    <w:rsid w:val="008F2213"/>
    <w:rsid w:val="008F2591"/>
    <w:rsid w:val="008F2642"/>
    <w:rsid w:val="008F2709"/>
    <w:rsid w:val="008F2987"/>
    <w:rsid w:val="008F2AB4"/>
    <w:rsid w:val="008F2B07"/>
    <w:rsid w:val="008F2B35"/>
    <w:rsid w:val="008F2C7B"/>
    <w:rsid w:val="008F334B"/>
    <w:rsid w:val="008F336D"/>
    <w:rsid w:val="008F33DF"/>
    <w:rsid w:val="008F3472"/>
    <w:rsid w:val="008F3530"/>
    <w:rsid w:val="008F35B2"/>
    <w:rsid w:val="008F3B74"/>
    <w:rsid w:val="008F3E15"/>
    <w:rsid w:val="008F40DD"/>
    <w:rsid w:val="008F41F1"/>
    <w:rsid w:val="008F4415"/>
    <w:rsid w:val="008F4467"/>
    <w:rsid w:val="008F44D4"/>
    <w:rsid w:val="008F47E5"/>
    <w:rsid w:val="008F49C3"/>
    <w:rsid w:val="008F4C11"/>
    <w:rsid w:val="008F4D48"/>
    <w:rsid w:val="008F4D84"/>
    <w:rsid w:val="008F5185"/>
    <w:rsid w:val="008F51E9"/>
    <w:rsid w:val="008F53FD"/>
    <w:rsid w:val="008F55E4"/>
    <w:rsid w:val="008F580C"/>
    <w:rsid w:val="008F58AE"/>
    <w:rsid w:val="008F59B8"/>
    <w:rsid w:val="008F5AFD"/>
    <w:rsid w:val="008F5B23"/>
    <w:rsid w:val="008F5B74"/>
    <w:rsid w:val="008F5BE2"/>
    <w:rsid w:val="008F5C15"/>
    <w:rsid w:val="008F5D1E"/>
    <w:rsid w:val="008F5E0F"/>
    <w:rsid w:val="008F5E2B"/>
    <w:rsid w:val="008F5E5F"/>
    <w:rsid w:val="008F5EC8"/>
    <w:rsid w:val="008F6039"/>
    <w:rsid w:val="008F604C"/>
    <w:rsid w:val="008F629D"/>
    <w:rsid w:val="008F62FC"/>
    <w:rsid w:val="008F6410"/>
    <w:rsid w:val="008F6418"/>
    <w:rsid w:val="008F6439"/>
    <w:rsid w:val="008F6751"/>
    <w:rsid w:val="008F6771"/>
    <w:rsid w:val="008F6A8B"/>
    <w:rsid w:val="008F6BFD"/>
    <w:rsid w:val="008F6C0D"/>
    <w:rsid w:val="008F6C70"/>
    <w:rsid w:val="008F6F7C"/>
    <w:rsid w:val="008F703B"/>
    <w:rsid w:val="008F7060"/>
    <w:rsid w:val="008F72BD"/>
    <w:rsid w:val="008F7773"/>
    <w:rsid w:val="008F77D3"/>
    <w:rsid w:val="008F785D"/>
    <w:rsid w:val="008F7B0D"/>
    <w:rsid w:val="008F7B4B"/>
    <w:rsid w:val="008F7C04"/>
    <w:rsid w:val="008F7CA0"/>
    <w:rsid w:val="008F7E63"/>
    <w:rsid w:val="00900009"/>
    <w:rsid w:val="0090005C"/>
    <w:rsid w:val="009000D1"/>
    <w:rsid w:val="00900141"/>
    <w:rsid w:val="0090025A"/>
    <w:rsid w:val="009002DB"/>
    <w:rsid w:val="00900610"/>
    <w:rsid w:val="0090073F"/>
    <w:rsid w:val="00900980"/>
    <w:rsid w:val="00900B7E"/>
    <w:rsid w:val="00900E1E"/>
    <w:rsid w:val="00900E8F"/>
    <w:rsid w:val="0090107D"/>
    <w:rsid w:val="00901293"/>
    <w:rsid w:val="009012C1"/>
    <w:rsid w:val="009013BF"/>
    <w:rsid w:val="0090143E"/>
    <w:rsid w:val="0090179F"/>
    <w:rsid w:val="0090185E"/>
    <w:rsid w:val="0090198C"/>
    <w:rsid w:val="00901AED"/>
    <w:rsid w:val="00901B41"/>
    <w:rsid w:val="00901BC6"/>
    <w:rsid w:val="00901D54"/>
    <w:rsid w:val="00901D6C"/>
    <w:rsid w:val="00901E3A"/>
    <w:rsid w:val="00901FB7"/>
    <w:rsid w:val="00902013"/>
    <w:rsid w:val="009022A2"/>
    <w:rsid w:val="009023D9"/>
    <w:rsid w:val="00902553"/>
    <w:rsid w:val="0090269C"/>
    <w:rsid w:val="00902AA5"/>
    <w:rsid w:val="00902B48"/>
    <w:rsid w:val="00902D64"/>
    <w:rsid w:val="00902E70"/>
    <w:rsid w:val="009030E3"/>
    <w:rsid w:val="00903213"/>
    <w:rsid w:val="0090343D"/>
    <w:rsid w:val="00903482"/>
    <w:rsid w:val="00903819"/>
    <w:rsid w:val="00903836"/>
    <w:rsid w:val="009039C5"/>
    <w:rsid w:val="00903B91"/>
    <w:rsid w:val="00903D45"/>
    <w:rsid w:val="00903E2F"/>
    <w:rsid w:val="00903F9E"/>
    <w:rsid w:val="0090431D"/>
    <w:rsid w:val="00904331"/>
    <w:rsid w:val="009043B0"/>
    <w:rsid w:val="0090457E"/>
    <w:rsid w:val="0090467F"/>
    <w:rsid w:val="009047FB"/>
    <w:rsid w:val="00904AA9"/>
    <w:rsid w:val="00904B66"/>
    <w:rsid w:val="00904EEC"/>
    <w:rsid w:val="00905102"/>
    <w:rsid w:val="0090515D"/>
    <w:rsid w:val="00905252"/>
    <w:rsid w:val="00905274"/>
    <w:rsid w:val="0090541A"/>
    <w:rsid w:val="00905924"/>
    <w:rsid w:val="00905956"/>
    <w:rsid w:val="0090615B"/>
    <w:rsid w:val="009061CA"/>
    <w:rsid w:val="009063B3"/>
    <w:rsid w:val="009066E9"/>
    <w:rsid w:val="0090673F"/>
    <w:rsid w:val="00906752"/>
    <w:rsid w:val="009068BE"/>
    <w:rsid w:val="009068FA"/>
    <w:rsid w:val="009069EA"/>
    <w:rsid w:val="00906AC6"/>
    <w:rsid w:val="00906E20"/>
    <w:rsid w:val="00906E3D"/>
    <w:rsid w:val="00907032"/>
    <w:rsid w:val="009070B4"/>
    <w:rsid w:val="0090721F"/>
    <w:rsid w:val="00907227"/>
    <w:rsid w:val="009072D2"/>
    <w:rsid w:val="009075F8"/>
    <w:rsid w:val="009076E4"/>
    <w:rsid w:val="009076ED"/>
    <w:rsid w:val="00907855"/>
    <w:rsid w:val="009079B1"/>
    <w:rsid w:val="00907A00"/>
    <w:rsid w:val="00907A53"/>
    <w:rsid w:val="00907CC1"/>
    <w:rsid w:val="00907F0A"/>
    <w:rsid w:val="00910090"/>
    <w:rsid w:val="009101C0"/>
    <w:rsid w:val="0091048C"/>
    <w:rsid w:val="0091074E"/>
    <w:rsid w:val="009107D0"/>
    <w:rsid w:val="0091086D"/>
    <w:rsid w:val="00910967"/>
    <w:rsid w:val="00910A5C"/>
    <w:rsid w:val="00910BEA"/>
    <w:rsid w:val="00910C71"/>
    <w:rsid w:val="00910E84"/>
    <w:rsid w:val="00910F35"/>
    <w:rsid w:val="00910F55"/>
    <w:rsid w:val="00911074"/>
    <w:rsid w:val="009110CC"/>
    <w:rsid w:val="00911114"/>
    <w:rsid w:val="00911661"/>
    <w:rsid w:val="00911931"/>
    <w:rsid w:val="00911986"/>
    <w:rsid w:val="009119EA"/>
    <w:rsid w:val="00911BBA"/>
    <w:rsid w:val="00911F14"/>
    <w:rsid w:val="00912293"/>
    <w:rsid w:val="0091267F"/>
    <w:rsid w:val="009126AE"/>
    <w:rsid w:val="009128F9"/>
    <w:rsid w:val="00912B34"/>
    <w:rsid w:val="00912B4B"/>
    <w:rsid w:val="00912BD1"/>
    <w:rsid w:val="00912CC4"/>
    <w:rsid w:val="00912DE1"/>
    <w:rsid w:val="00912ED1"/>
    <w:rsid w:val="00912F7F"/>
    <w:rsid w:val="00913070"/>
    <w:rsid w:val="00913109"/>
    <w:rsid w:val="0091317B"/>
    <w:rsid w:val="009131DB"/>
    <w:rsid w:val="00913463"/>
    <w:rsid w:val="00913481"/>
    <w:rsid w:val="00913519"/>
    <w:rsid w:val="0091359F"/>
    <w:rsid w:val="00913651"/>
    <w:rsid w:val="00913B95"/>
    <w:rsid w:val="00913F63"/>
    <w:rsid w:val="0091414C"/>
    <w:rsid w:val="009143D6"/>
    <w:rsid w:val="00914452"/>
    <w:rsid w:val="009144E9"/>
    <w:rsid w:val="009145B0"/>
    <w:rsid w:val="00914648"/>
    <w:rsid w:val="00914759"/>
    <w:rsid w:val="00914880"/>
    <w:rsid w:val="00914BC8"/>
    <w:rsid w:val="00914E1D"/>
    <w:rsid w:val="00914FEC"/>
    <w:rsid w:val="009150CF"/>
    <w:rsid w:val="0091525F"/>
    <w:rsid w:val="0091529B"/>
    <w:rsid w:val="009152A5"/>
    <w:rsid w:val="00915391"/>
    <w:rsid w:val="00915660"/>
    <w:rsid w:val="009159A2"/>
    <w:rsid w:val="009162B3"/>
    <w:rsid w:val="009165C7"/>
    <w:rsid w:val="009165CC"/>
    <w:rsid w:val="009165F7"/>
    <w:rsid w:val="009169DA"/>
    <w:rsid w:val="00916ADE"/>
    <w:rsid w:val="00916C0F"/>
    <w:rsid w:val="00916C88"/>
    <w:rsid w:val="00916D38"/>
    <w:rsid w:val="00916E2D"/>
    <w:rsid w:val="00916F5F"/>
    <w:rsid w:val="00917231"/>
    <w:rsid w:val="00917293"/>
    <w:rsid w:val="00917373"/>
    <w:rsid w:val="00917723"/>
    <w:rsid w:val="009178AB"/>
    <w:rsid w:val="009178C0"/>
    <w:rsid w:val="00917A08"/>
    <w:rsid w:val="00917BB2"/>
    <w:rsid w:val="00917BF7"/>
    <w:rsid w:val="00917C53"/>
    <w:rsid w:val="00917F67"/>
    <w:rsid w:val="00920118"/>
    <w:rsid w:val="009201C1"/>
    <w:rsid w:val="00920423"/>
    <w:rsid w:val="00920436"/>
    <w:rsid w:val="0092059A"/>
    <w:rsid w:val="00920631"/>
    <w:rsid w:val="00920A49"/>
    <w:rsid w:val="00920AC8"/>
    <w:rsid w:val="00920BC4"/>
    <w:rsid w:val="00920C1B"/>
    <w:rsid w:val="00920C4D"/>
    <w:rsid w:val="00920C58"/>
    <w:rsid w:val="00920D47"/>
    <w:rsid w:val="00920DB8"/>
    <w:rsid w:val="00920DDD"/>
    <w:rsid w:val="00920EDB"/>
    <w:rsid w:val="00921375"/>
    <w:rsid w:val="00921377"/>
    <w:rsid w:val="009214CD"/>
    <w:rsid w:val="0092174F"/>
    <w:rsid w:val="00921795"/>
    <w:rsid w:val="009217B1"/>
    <w:rsid w:val="00921958"/>
    <w:rsid w:val="00921A31"/>
    <w:rsid w:val="00921BAE"/>
    <w:rsid w:val="00921C76"/>
    <w:rsid w:val="00921C91"/>
    <w:rsid w:val="00921CBE"/>
    <w:rsid w:val="00921D12"/>
    <w:rsid w:val="00921D5B"/>
    <w:rsid w:val="00921F16"/>
    <w:rsid w:val="00922097"/>
    <w:rsid w:val="009221C2"/>
    <w:rsid w:val="00922432"/>
    <w:rsid w:val="0092255C"/>
    <w:rsid w:val="00922571"/>
    <w:rsid w:val="009226E7"/>
    <w:rsid w:val="0092270E"/>
    <w:rsid w:val="00922887"/>
    <w:rsid w:val="009229EC"/>
    <w:rsid w:val="00922AF2"/>
    <w:rsid w:val="00922BE3"/>
    <w:rsid w:val="00922D88"/>
    <w:rsid w:val="00922DF3"/>
    <w:rsid w:val="00923047"/>
    <w:rsid w:val="00923266"/>
    <w:rsid w:val="009233A7"/>
    <w:rsid w:val="009235D0"/>
    <w:rsid w:val="0092369E"/>
    <w:rsid w:val="00923781"/>
    <w:rsid w:val="00923AAB"/>
    <w:rsid w:val="00923C16"/>
    <w:rsid w:val="00923C73"/>
    <w:rsid w:val="00923CAC"/>
    <w:rsid w:val="00923CC4"/>
    <w:rsid w:val="00923F67"/>
    <w:rsid w:val="00923F86"/>
    <w:rsid w:val="009240CD"/>
    <w:rsid w:val="009241A6"/>
    <w:rsid w:val="00924401"/>
    <w:rsid w:val="0092455B"/>
    <w:rsid w:val="00924672"/>
    <w:rsid w:val="00924708"/>
    <w:rsid w:val="0092488F"/>
    <w:rsid w:val="00924FBB"/>
    <w:rsid w:val="0092506B"/>
    <w:rsid w:val="0092527A"/>
    <w:rsid w:val="009252A2"/>
    <w:rsid w:val="00925312"/>
    <w:rsid w:val="0092545B"/>
    <w:rsid w:val="009255FD"/>
    <w:rsid w:val="00925662"/>
    <w:rsid w:val="00925744"/>
    <w:rsid w:val="009257A5"/>
    <w:rsid w:val="00925A3A"/>
    <w:rsid w:val="00925D66"/>
    <w:rsid w:val="00925D8D"/>
    <w:rsid w:val="00925EC2"/>
    <w:rsid w:val="00925FA6"/>
    <w:rsid w:val="009261FA"/>
    <w:rsid w:val="0092621A"/>
    <w:rsid w:val="00926222"/>
    <w:rsid w:val="00926259"/>
    <w:rsid w:val="00926567"/>
    <w:rsid w:val="0092698F"/>
    <w:rsid w:val="00926B9E"/>
    <w:rsid w:val="00926CD5"/>
    <w:rsid w:val="00926DC0"/>
    <w:rsid w:val="00926DD2"/>
    <w:rsid w:val="00926E01"/>
    <w:rsid w:val="00926EAC"/>
    <w:rsid w:val="00926FDC"/>
    <w:rsid w:val="00927052"/>
    <w:rsid w:val="00927119"/>
    <w:rsid w:val="00927599"/>
    <w:rsid w:val="00927697"/>
    <w:rsid w:val="00927880"/>
    <w:rsid w:val="00927E85"/>
    <w:rsid w:val="00930231"/>
    <w:rsid w:val="00930386"/>
    <w:rsid w:val="0093044F"/>
    <w:rsid w:val="009304C0"/>
    <w:rsid w:val="00930593"/>
    <w:rsid w:val="0093071F"/>
    <w:rsid w:val="009309EE"/>
    <w:rsid w:val="00930CC2"/>
    <w:rsid w:val="00930D74"/>
    <w:rsid w:val="00930D82"/>
    <w:rsid w:val="009311A1"/>
    <w:rsid w:val="00931300"/>
    <w:rsid w:val="0093168E"/>
    <w:rsid w:val="00931843"/>
    <w:rsid w:val="00931DD7"/>
    <w:rsid w:val="00931F6B"/>
    <w:rsid w:val="0093243D"/>
    <w:rsid w:val="0093252B"/>
    <w:rsid w:val="00932545"/>
    <w:rsid w:val="009325B4"/>
    <w:rsid w:val="00932723"/>
    <w:rsid w:val="0093291A"/>
    <w:rsid w:val="00932A00"/>
    <w:rsid w:val="00932BB2"/>
    <w:rsid w:val="00932C47"/>
    <w:rsid w:val="00932D93"/>
    <w:rsid w:val="00932F8E"/>
    <w:rsid w:val="009333C5"/>
    <w:rsid w:val="00933469"/>
    <w:rsid w:val="00933698"/>
    <w:rsid w:val="009337FE"/>
    <w:rsid w:val="00933A97"/>
    <w:rsid w:val="00933AD5"/>
    <w:rsid w:val="00933B24"/>
    <w:rsid w:val="00933D12"/>
    <w:rsid w:val="00933E2F"/>
    <w:rsid w:val="00933E8F"/>
    <w:rsid w:val="00933F7F"/>
    <w:rsid w:val="009345DA"/>
    <w:rsid w:val="00934648"/>
    <w:rsid w:val="009346E7"/>
    <w:rsid w:val="00934860"/>
    <w:rsid w:val="00934B74"/>
    <w:rsid w:val="00934BB7"/>
    <w:rsid w:val="00934C62"/>
    <w:rsid w:val="00934D81"/>
    <w:rsid w:val="009352C9"/>
    <w:rsid w:val="00935304"/>
    <w:rsid w:val="00935467"/>
    <w:rsid w:val="0093548F"/>
    <w:rsid w:val="00935597"/>
    <w:rsid w:val="009356EA"/>
    <w:rsid w:val="00935B05"/>
    <w:rsid w:val="00935CC2"/>
    <w:rsid w:val="00935E00"/>
    <w:rsid w:val="00935E06"/>
    <w:rsid w:val="00935F63"/>
    <w:rsid w:val="0093604D"/>
    <w:rsid w:val="00936523"/>
    <w:rsid w:val="009365FF"/>
    <w:rsid w:val="00936638"/>
    <w:rsid w:val="0093688C"/>
    <w:rsid w:val="00936CBB"/>
    <w:rsid w:val="00936CF7"/>
    <w:rsid w:val="00936D4A"/>
    <w:rsid w:val="00936F56"/>
    <w:rsid w:val="009371DE"/>
    <w:rsid w:val="0093727C"/>
    <w:rsid w:val="009373D4"/>
    <w:rsid w:val="00937A20"/>
    <w:rsid w:val="00937A38"/>
    <w:rsid w:val="00937AFD"/>
    <w:rsid w:val="00937C1D"/>
    <w:rsid w:val="00937F71"/>
    <w:rsid w:val="009401B8"/>
    <w:rsid w:val="0094070A"/>
    <w:rsid w:val="0094073F"/>
    <w:rsid w:val="00940835"/>
    <w:rsid w:val="009408EE"/>
    <w:rsid w:val="00940B39"/>
    <w:rsid w:val="00940D65"/>
    <w:rsid w:val="00940E74"/>
    <w:rsid w:val="00941110"/>
    <w:rsid w:val="00941182"/>
    <w:rsid w:val="0094123A"/>
    <w:rsid w:val="009415F9"/>
    <w:rsid w:val="00941853"/>
    <w:rsid w:val="009418D0"/>
    <w:rsid w:val="0094190A"/>
    <w:rsid w:val="009419B2"/>
    <w:rsid w:val="00941A42"/>
    <w:rsid w:val="00941ACD"/>
    <w:rsid w:val="00941B17"/>
    <w:rsid w:val="00941CE0"/>
    <w:rsid w:val="00941D57"/>
    <w:rsid w:val="00941D7F"/>
    <w:rsid w:val="00941F43"/>
    <w:rsid w:val="00941F5E"/>
    <w:rsid w:val="0094201F"/>
    <w:rsid w:val="009420DC"/>
    <w:rsid w:val="00942719"/>
    <w:rsid w:val="00942799"/>
    <w:rsid w:val="00942864"/>
    <w:rsid w:val="009428D3"/>
    <w:rsid w:val="00942A23"/>
    <w:rsid w:val="009430D4"/>
    <w:rsid w:val="00943157"/>
    <w:rsid w:val="009434B8"/>
    <w:rsid w:val="0094397E"/>
    <w:rsid w:val="00943ADB"/>
    <w:rsid w:val="00943B1C"/>
    <w:rsid w:val="00943B1E"/>
    <w:rsid w:val="0094416E"/>
    <w:rsid w:val="0094417A"/>
    <w:rsid w:val="009441E9"/>
    <w:rsid w:val="009443BC"/>
    <w:rsid w:val="009445D7"/>
    <w:rsid w:val="00944654"/>
    <w:rsid w:val="009447FC"/>
    <w:rsid w:val="00944852"/>
    <w:rsid w:val="00944949"/>
    <w:rsid w:val="009449F2"/>
    <w:rsid w:val="00944AD0"/>
    <w:rsid w:val="00944E7C"/>
    <w:rsid w:val="00945295"/>
    <w:rsid w:val="009452B7"/>
    <w:rsid w:val="009453A2"/>
    <w:rsid w:val="0094546B"/>
    <w:rsid w:val="00945637"/>
    <w:rsid w:val="0094568D"/>
    <w:rsid w:val="00945822"/>
    <w:rsid w:val="009458F5"/>
    <w:rsid w:val="00945AA0"/>
    <w:rsid w:val="00945E0F"/>
    <w:rsid w:val="00945E2E"/>
    <w:rsid w:val="00945FC2"/>
    <w:rsid w:val="0094628A"/>
    <w:rsid w:val="00946675"/>
    <w:rsid w:val="00946693"/>
    <w:rsid w:val="00946AD8"/>
    <w:rsid w:val="00946BAB"/>
    <w:rsid w:val="00946CDC"/>
    <w:rsid w:val="00946DF9"/>
    <w:rsid w:val="00946F79"/>
    <w:rsid w:val="00946FD8"/>
    <w:rsid w:val="00947A38"/>
    <w:rsid w:val="00947DB4"/>
    <w:rsid w:val="00947E54"/>
    <w:rsid w:val="0095036D"/>
    <w:rsid w:val="009504E9"/>
    <w:rsid w:val="009504FE"/>
    <w:rsid w:val="00950C59"/>
    <w:rsid w:val="00950C88"/>
    <w:rsid w:val="00950DF4"/>
    <w:rsid w:val="00950F0F"/>
    <w:rsid w:val="00951095"/>
    <w:rsid w:val="009510FE"/>
    <w:rsid w:val="009511F4"/>
    <w:rsid w:val="00951357"/>
    <w:rsid w:val="00951386"/>
    <w:rsid w:val="0095138A"/>
    <w:rsid w:val="00951502"/>
    <w:rsid w:val="00951637"/>
    <w:rsid w:val="009516E1"/>
    <w:rsid w:val="009517CF"/>
    <w:rsid w:val="00951864"/>
    <w:rsid w:val="0095188D"/>
    <w:rsid w:val="009519E2"/>
    <w:rsid w:val="00951A9C"/>
    <w:rsid w:val="00951B83"/>
    <w:rsid w:val="00951C1D"/>
    <w:rsid w:val="009520A8"/>
    <w:rsid w:val="00952219"/>
    <w:rsid w:val="00952349"/>
    <w:rsid w:val="00952383"/>
    <w:rsid w:val="00952595"/>
    <w:rsid w:val="009527ED"/>
    <w:rsid w:val="00952923"/>
    <w:rsid w:val="00952B60"/>
    <w:rsid w:val="00952CBC"/>
    <w:rsid w:val="009531FC"/>
    <w:rsid w:val="00953213"/>
    <w:rsid w:val="0095389C"/>
    <w:rsid w:val="0095392E"/>
    <w:rsid w:val="00953A90"/>
    <w:rsid w:val="00953B44"/>
    <w:rsid w:val="00953C94"/>
    <w:rsid w:val="00953D51"/>
    <w:rsid w:val="00953E17"/>
    <w:rsid w:val="00953E56"/>
    <w:rsid w:val="00953E68"/>
    <w:rsid w:val="00953F63"/>
    <w:rsid w:val="00954516"/>
    <w:rsid w:val="00954566"/>
    <w:rsid w:val="00954845"/>
    <w:rsid w:val="0095490B"/>
    <w:rsid w:val="00954BCA"/>
    <w:rsid w:val="00954E76"/>
    <w:rsid w:val="00954FB1"/>
    <w:rsid w:val="009552C0"/>
    <w:rsid w:val="009553A9"/>
    <w:rsid w:val="0095571D"/>
    <w:rsid w:val="009559FF"/>
    <w:rsid w:val="00955A26"/>
    <w:rsid w:val="00955B5E"/>
    <w:rsid w:val="00955C4B"/>
    <w:rsid w:val="00955CD2"/>
    <w:rsid w:val="00955D3A"/>
    <w:rsid w:val="00955DE5"/>
    <w:rsid w:val="0095616C"/>
    <w:rsid w:val="00956465"/>
    <w:rsid w:val="009565AE"/>
    <w:rsid w:val="009566C7"/>
    <w:rsid w:val="00956746"/>
    <w:rsid w:val="009567CB"/>
    <w:rsid w:val="009569B1"/>
    <w:rsid w:val="009569C0"/>
    <w:rsid w:val="00956BF5"/>
    <w:rsid w:val="00956F0E"/>
    <w:rsid w:val="009571DC"/>
    <w:rsid w:val="00957529"/>
    <w:rsid w:val="00957C4A"/>
    <w:rsid w:val="00957C5B"/>
    <w:rsid w:val="00957ECC"/>
    <w:rsid w:val="00957F83"/>
    <w:rsid w:val="00960057"/>
    <w:rsid w:val="00960085"/>
    <w:rsid w:val="00960194"/>
    <w:rsid w:val="009609FA"/>
    <w:rsid w:val="00960C75"/>
    <w:rsid w:val="009612B2"/>
    <w:rsid w:val="00961310"/>
    <w:rsid w:val="0096150F"/>
    <w:rsid w:val="00961594"/>
    <w:rsid w:val="0096189B"/>
    <w:rsid w:val="009618D4"/>
    <w:rsid w:val="00961A64"/>
    <w:rsid w:val="00961BD1"/>
    <w:rsid w:val="00961DCE"/>
    <w:rsid w:val="00961E76"/>
    <w:rsid w:val="00962005"/>
    <w:rsid w:val="00962322"/>
    <w:rsid w:val="00962327"/>
    <w:rsid w:val="0096233E"/>
    <w:rsid w:val="009623A8"/>
    <w:rsid w:val="00962524"/>
    <w:rsid w:val="0096265D"/>
    <w:rsid w:val="00962BF9"/>
    <w:rsid w:val="00962C0F"/>
    <w:rsid w:val="00962EDC"/>
    <w:rsid w:val="00963034"/>
    <w:rsid w:val="009630C5"/>
    <w:rsid w:val="00963504"/>
    <w:rsid w:val="009636EA"/>
    <w:rsid w:val="00963775"/>
    <w:rsid w:val="00963916"/>
    <w:rsid w:val="0096400A"/>
    <w:rsid w:val="00964058"/>
    <w:rsid w:val="009644B3"/>
    <w:rsid w:val="0096453C"/>
    <w:rsid w:val="0096467C"/>
    <w:rsid w:val="00964696"/>
    <w:rsid w:val="009646DA"/>
    <w:rsid w:val="0096474B"/>
    <w:rsid w:val="00964FCD"/>
    <w:rsid w:val="009651B8"/>
    <w:rsid w:val="00965310"/>
    <w:rsid w:val="0096547B"/>
    <w:rsid w:val="00965835"/>
    <w:rsid w:val="00965971"/>
    <w:rsid w:val="00965DB6"/>
    <w:rsid w:val="00965DB9"/>
    <w:rsid w:val="00965EB5"/>
    <w:rsid w:val="00965F3E"/>
    <w:rsid w:val="009660E5"/>
    <w:rsid w:val="0096661C"/>
    <w:rsid w:val="009666C8"/>
    <w:rsid w:val="00966A00"/>
    <w:rsid w:val="00966CB7"/>
    <w:rsid w:val="00966E05"/>
    <w:rsid w:val="00966E36"/>
    <w:rsid w:val="009671E8"/>
    <w:rsid w:val="009672D2"/>
    <w:rsid w:val="00967300"/>
    <w:rsid w:val="00967319"/>
    <w:rsid w:val="00967475"/>
    <w:rsid w:val="0096763A"/>
    <w:rsid w:val="0096790E"/>
    <w:rsid w:val="00967DE4"/>
    <w:rsid w:val="00970460"/>
    <w:rsid w:val="00970563"/>
    <w:rsid w:val="0097056A"/>
    <w:rsid w:val="009707D3"/>
    <w:rsid w:val="00970B92"/>
    <w:rsid w:val="00970BAF"/>
    <w:rsid w:val="00970CA3"/>
    <w:rsid w:val="00970D6C"/>
    <w:rsid w:val="00970F47"/>
    <w:rsid w:val="0097102B"/>
    <w:rsid w:val="009711B5"/>
    <w:rsid w:val="009711F8"/>
    <w:rsid w:val="00971244"/>
    <w:rsid w:val="00971428"/>
    <w:rsid w:val="00971780"/>
    <w:rsid w:val="00971D16"/>
    <w:rsid w:val="00971D35"/>
    <w:rsid w:val="0097276A"/>
    <w:rsid w:val="0097280C"/>
    <w:rsid w:val="0097280D"/>
    <w:rsid w:val="009729B1"/>
    <w:rsid w:val="00972D33"/>
    <w:rsid w:val="00972D9E"/>
    <w:rsid w:val="00972E10"/>
    <w:rsid w:val="00973088"/>
    <w:rsid w:val="00973564"/>
    <w:rsid w:val="00973A0A"/>
    <w:rsid w:val="00973AF7"/>
    <w:rsid w:val="00974015"/>
    <w:rsid w:val="00974386"/>
    <w:rsid w:val="009744E9"/>
    <w:rsid w:val="00974537"/>
    <w:rsid w:val="00974815"/>
    <w:rsid w:val="009748D3"/>
    <w:rsid w:val="00974CC2"/>
    <w:rsid w:val="00974E26"/>
    <w:rsid w:val="00974EA2"/>
    <w:rsid w:val="0097506B"/>
    <w:rsid w:val="00975458"/>
    <w:rsid w:val="00975B20"/>
    <w:rsid w:val="00975E5F"/>
    <w:rsid w:val="00975F16"/>
    <w:rsid w:val="00976241"/>
    <w:rsid w:val="0097640A"/>
    <w:rsid w:val="00976599"/>
    <w:rsid w:val="00976A4F"/>
    <w:rsid w:val="00976C25"/>
    <w:rsid w:val="00976CD2"/>
    <w:rsid w:val="00976F2F"/>
    <w:rsid w:val="00977550"/>
    <w:rsid w:val="009775B9"/>
    <w:rsid w:val="009775ED"/>
    <w:rsid w:val="009776A0"/>
    <w:rsid w:val="009776D3"/>
    <w:rsid w:val="00977899"/>
    <w:rsid w:val="009778A6"/>
    <w:rsid w:val="009778FB"/>
    <w:rsid w:val="00977B50"/>
    <w:rsid w:val="00977B8D"/>
    <w:rsid w:val="00977BF3"/>
    <w:rsid w:val="00977C36"/>
    <w:rsid w:val="00977E19"/>
    <w:rsid w:val="00977FDA"/>
    <w:rsid w:val="0098009A"/>
    <w:rsid w:val="009803BC"/>
    <w:rsid w:val="0098063A"/>
    <w:rsid w:val="0098078C"/>
    <w:rsid w:val="00980CFD"/>
    <w:rsid w:val="00980DDE"/>
    <w:rsid w:val="0098121E"/>
    <w:rsid w:val="009812C9"/>
    <w:rsid w:val="009815C8"/>
    <w:rsid w:val="009815E3"/>
    <w:rsid w:val="009816F7"/>
    <w:rsid w:val="00981702"/>
    <w:rsid w:val="00981799"/>
    <w:rsid w:val="009817A9"/>
    <w:rsid w:val="00981A9A"/>
    <w:rsid w:val="00981CD2"/>
    <w:rsid w:val="00981D2F"/>
    <w:rsid w:val="00981F8C"/>
    <w:rsid w:val="00981F8F"/>
    <w:rsid w:val="00982225"/>
    <w:rsid w:val="009822C2"/>
    <w:rsid w:val="009824DF"/>
    <w:rsid w:val="00982635"/>
    <w:rsid w:val="00982663"/>
    <w:rsid w:val="009827BD"/>
    <w:rsid w:val="00982F41"/>
    <w:rsid w:val="00983135"/>
    <w:rsid w:val="0098317C"/>
    <w:rsid w:val="009831E3"/>
    <w:rsid w:val="00983419"/>
    <w:rsid w:val="00984081"/>
    <w:rsid w:val="009841BF"/>
    <w:rsid w:val="00984266"/>
    <w:rsid w:val="00984333"/>
    <w:rsid w:val="009844C9"/>
    <w:rsid w:val="00984949"/>
    <w:rsid w:val="00984AA8"/>
    <w:rsid w:val="00984E5D"/>
    <w:rsid w:val="009850A8"/>
    <w:rsid w:val="00985392"/>
    <w:rsid w:val="009853F9"/>
    <w:rsid w:val="00985430"/>
    <w:rsid w:val="00985636"/>
    <w:rsid w:val="0098564D"/>
    <w:rsid w:val="0098575D"/>
    <w:rsid w:val="009857FF"/>
    <w:rsid w:val="009858D4"/>
    <w:rsid w:val="00985A9E"/>
    <w:rsid w:val="00985BBD"/>
    <w:rsid w:val="00985CF7"/>
    <w:rsid w:val="00985D3A"/>
    <w:rsid w:val="00986088"/>
    <w:rsid w:val="009860EA"/>
    <w:rsid w:val="00986246"/>
    <w:rsid w:val="0098634F"/>
    <w:rsid w:val="009866B9"/>
    <w:rsid w:val="00986794"/>
    <w:rsid w:val="00986910"/>
    <w:rsid w:val="00986F03"/>
    <w:rsid w:val="00986F46"/>
    <w:rsid w:val="00987295"/>
    <w:rsid w:val="009873C4"/>
    <w:rsid w:val="009877B0"/>
    <w:rsid w:val="009879A7"/>
    <w:rsid w:val="009879EB"/>
    <w:rsid w:val="00987E2E"/>
    <w:rsid w:val="00987F16"/>
    <w:rsid w:val="00987FEB"/>
    <w:rsid w:val="009901AF"/>
    <w:rsid w:val="009903E0"/>
    <w:rsid w:val="0099050C"/>
    <w:rsid w:val="00990574"/>
    <w:rsid w:val="009905A4"/>
    <w:rsid w:val="009908B6"/>
    <w:rsid w:val="009909BC"/>
    <w:rsid w:val="00990AC6"/>
    <w:rsid w:val="00990DCC"/>
    <w:rsid w:val="00990DE6"/>
    <w:rsid w:val="009910E5"/>
    <w:rsid w:val="00991180"/>
    <w:rsid w:val="00991269"/>
    <w:rsid w:val="00991761"/>
    <w:rsid w:val="00991B33"/>
    <w:rsid w:val="00991C2D"/>
    <w:rsid w:val="00991D76"/>
    <w:rsid w:val="00991DB6"/>
    <w:rsid w:val="00991E11"/>
    <w:rsid w:val="00991EAB"/>
    <w:rsid w:val="009921AB"/>
    <w:rsid w:val="00992338"/>
    <w:rsid w:val="00992448"/>
    <w:rsid w:val="0099246F"/>
    <w:rsid w:val="009925B5"/>
    <w:rsid w:val="00992778"/>
    <w:rsid w:val="00992A2D"/>
    <w:rsid w:val="00992BE5"/>
    <w:rsid w:val="00993002"/>
    <w:rsid w:val="0099306F"/>
    <w:rsid w:val="00993080"/>
    <w:rsid w:val="0099317B"/>
    <w:rsid w:val="009931D4"/>
    <w:rsid w:val="009935A4"/>
    <w:rsid w:val="0099393C"/>
    <w:rsid w:val="00993C50"/>
    <w:rsid w:val="00993D20"/>
    <w:rsid w:val="00994011"/>
    <w:rsid w:val="009941C2"/>
    <w:rsid w:val="009942B6"/>
    <w:rsid w:val="00994462"/>
    <w:rsid w:val="00994895"/>
    <w:rsid w:val="009948FF"/>
    <w:rsid w:val="009951EB"/>
    <w:rsid w:val="0099523C"/>
    <w:rsid w:val="009952EC"/>
    <w:rsid w:val="00995499"/>
    <w:rsid w:val="009956A8"/>
    <w:rsid w:val="00995783"/>
    <w:rsid w:val="00995D18"/>
    <w:rsid w:val="00995DEF"/>
    <w:rsid w:val="00995EFC"/>
    <w:rsid w:val="009961B2"/>
    <w:rsid w:val="00996537"/>
    <w:rsid w:val="009965CB"/>
    <w:rsid w:val="00996A23"/>
    <w:rsid w:val="00996C23"/>
    <w:rsid w:val="00996C43"/>
    <w:rsid w:val="00996CAC"/>
    <w:rsid w:val="00996CFF"/>
    <w:rsid w:val="00997456"/>
    <w:rsid w:val="00997544"/>
    <w:rsid w:val="009979CF"/>
    <w:rsid w:val="00997A35"/>
    <w:rsid w:val="00997B34"/>
    <w:rsid w:val="00997D9C"/>
    <w:rsid w:val="00997E1D"/>
    <w:rsid w:val="00997E7D"/>
    <w:rsid w:val="00997E81"/>
    <w:rsid w:val="009A0114"/>
    <w:rsid w:val="009A0874"/>
    <w:rsid w:val="009A0C35"/>
    <w:rsid w:val="009A0E57"/>
    <w:rsid w:val="009A10B2"/>
    <w:rsid w:val="009A1200"/>
    <w:rsid w:val="009A1211"/>
    <w:rsid w:val="009A12B6"/>
    <w:rsid w:val="009A13F4"/>
    <w:rsid w:val="009A1487"/>
    <w:rsid w:val="009A154E"/>
    <w:rsid w:val="009A15A4"/>
    <w:rsid w:val="009A162D"/>
    <w:rsid w:val="009A1C30"/>
    <w:rsid w:val="009A1F4F"/>
    <w:rsid w:val="009A217D"/>
    <w:rsid w:val="009A21BF"/>
    <w:rsid w:val="009A2431"/>
    <w:rsid w:val="009A263F"/>
    <w:rsid w:val="009A2642"/>
    <w:rsid w:val="009A265E"/>
    <w:rsid w:val="009A26A5"/>
    <w:rsid w:val="009A2729"/>
    <w:rsid w:val="009A2841"/>
    <w:rsid w:val="009A2CD1"/>
    <w:rsid w:val="009A2E3A"/>
    <w:rsid w:val="009A3125"/>
    <w:rsid w:val="009A3137"/>
    <w:rsid w:val="009A3398"/>
    <w:rsid w:val="009A351D"/>
    <w:rsid w:val="009A3878"/>
    <w:rsid w:val="009A39A2"/>
    <w:rsid w:val="009A3A09"/>
    <w:rsid w:val="009A3A52"/>
    <w:rsid w:val="009A3D95"/>
    <w:rsid w:val="009A3DC3"/>
    <w:rsid w:val="009A3F5C"/>
    <w:rsid w:val="009A430A"/>
    <w:rsid w:val="009A44CB"/>
    <w:rsid w:val="009A45B5"/>
    <w:rsid w:val="009A46DD"/>
    <w:rsid w:val="009A47EE"/>
    <w:rsid w:val="009A48DC"/>
    <w:rsid w:val="009A497A"/>
    <w:rsid w:val="009A4A03"/>
    <w:rsid w:val="009A4B28"/>
    <w:rsid w:val="009A4D12"/>
    <w:rsid w:val="009A4DFA"/>
    <w:rsid w:val="009A4E69"/>
    <w:rsid w:val="009A5368"/>
    <w:rsid w:val="009A53A8"/>
    <w:rsid w:val="009A53DA"/>
    <w:rsid w:val="009A55D7"/>
    <w:rsid w:val="009A582A"/>
    <w:rsid w:val="009A5A16"/>
    <w:rsid w:val="009A5B18"/>
    <w:rsid w:val="009A5C5D"/>
    <w:rsid w:val="009A5C87"/>
    <w:rsid w:val="009A5D87"/>
    <w:rsid w:val="009A6173"/>
    <w:rsid w:val="009A618B"/>
    <w:rsid w:val="009A6883"/>
    <w:rsid w:val="009A6C4C"/>
    <w:rsid w:val="009A6CDD"/>
    <w:rsid w:val="009A719D"/>
    <w:rsid w:val="009A7908"/>
    <w:rsid w:val="009A7B8F"/>
    <w:rsid w:val="009A7D3B"/>
    <w:rsid w:val="009B0146"/>
    <w:rsid w:val="009B039A"/>
    <w:rsid w:val="009B064D"/>
    <w:rsid w:val="009B0684"/>
    <w:rsid w:val="009B0753"/>
    <w:rsid w:val="009B0865"/>
    <w:rsid w:val="009B0EC1"/>
    <w:rsid w:val="009B0F33"/>
    <w:rsid w:val="009B0F92"/>
    <w:rsid w:val="009B1449"/>
    <w:rsid w:val="009B14E1"/>
    <w:rsid w:val="009B15AB"/>
    <w:rsid w:val="009B1639"/>
    <w:rsid w:val="009B1B03"/>
    <w:rsid w:val="009B1C23"/>
    <w:rsid w:val="009B1C8E"/>
    <w:rsid w:val="009B1D7D"/>
    <w:rsid w:val="009B1E8F"/>
    <w:rsid w:val="009B234D"/>
    <w:rsid w:val="009B2401"/>
    <w:rsid w:val="009B2550"/>
    <w:rsid w:val="009B258D"/>
    <w:rsid w:val="009B26D6"/>
    <w:rsid w:val="009B271E"/>
    <w:rsid w:val="009B28D5"/>
    <w:rsid w:val="009B2A8D"/>
    <w:rsid w:val="009B2C0E"/>
    <w:rsid w:val="009B2CF6"/>
    <w:rsid w:val="009B2F36"/>
    <w:rsid w:val="009B30DF"/>
    <w:rsid w:val="009B323E"/>
    <w:rsid w:val="009B35C8"/>
    <w:rsid w:val="009B36D6"/>
    <w:rsid w:val="009B38A0"/>
    <w:rsid w:val="009B39F4"/>
    <w:rsid w:val="009B3CD5"/>
    <w:rsid w:val="009B4AB3"/>
    <w:rsid w:val="009B4BA2"/>
    <w:rsid w:val="009B4BE4"/>
    <w:rsid w:val="009B4CB0"/>
    <w:rsid w:val="009B500E"/>
    <w:rsid w:val="009B5186"/>
    <w:rsid w:val="009B51F3"/>
    <w:rsid w:val="009B525A"/>
    <w:rsid w:val="009B5784"/>
    <w:rsid w:val="009B583F"/>
    <w:rsid w:val="009B5A4A"/>
    <w:rsid w:val="009B5E01"/>
    <w:rsid w:val="009B5F08"/>
    <w:rsid w:val="009B603E"/>
    <w:rsid w:val="009B619C"/>
    <w:rsid w:val="009B61B6"/>
    <w:rsid w:val="009B6223"/>
    <w:rsid w:val="009B6546"/>
    <w:rsid w:val="009B676E"/>
    <w:rsid w:val="009B6875"/>
    <w:rsid w:val="009B69AE"/>
    <w:rsid w:val="009B6FD1"/>
    <w:rsid w:val="009B713A"/>
    <w:rsid w:val="009B7521"/>
    <w:rsid w:val="009B77B8"/>
    <w:rsid w:val="009B7869"/>
    <w:rsid w:val="009B7AA0"/>
    <w:rsid w:val="009B7AB6"/>
    <w:rsid w:val="009B7AF9"/>
    <w:rsid w:val="009B7CDB"/>
    <w:rsid w:val="009B7DAB"/>
    <w:rsid w:val="009B7E51"/>
    <w:rsid w:val="009C026A"/>
    <w:rsid w:val="009C02D0"/>
    <w:rsid w:val="009C06CC"/>
    <w:rsid w:val="009C08FE"/>
    <w:rsid w:val="009C0E5B"/>
    <w:rsid w:val="009C0EF1"/>
    <w:rsid w:val="009C0F12"/>
    <w:rsid w:val="009C104A"/>
    <w:rsid w:val="009C128E"/>
    <w:rsid w:val="009C153B"/>
    <w:rsid w:val="009C169F"/>
    <w:rsid w:val="009C18E1"/>
    <w:rsid w:val="009C1A19"/>
    <w:rsid w:val="009C1B2F"/>
    <w:rsid w:val="009C1C95"/>
    <w:rsid w:val="009C1D6A"/>
    <w:rsid w:val="009C1F69"/>
    <w:rsid w:val="009C1FFA"/>
    <w:rsid w:val="009C21D7"/>
    <w:rsid w:val="009C22C7"/>
    <w:rsid w:val="009C25B0"/>
    <w:rsid w:val="009C25C0"/>
    <w:rsid w:val="009C264F"/>
    <w:rsid w:val="009C2796"/>
    <w:rsid w:val="009C27C0"/>
    <w:rsid w:val="009C2A0E"/>
    <w:rsid w:val="009C2B10"/>
    <w:rsid w:val="009C2B3C"/>
    <w:rsid w:val="009C2CF8"/>
    <w:rsid w:val="009C2D6F"/>
    <w:rsid w:val="009C2DB8"/>
    <w:rsid w:val="009C3395"/>
    <w:rsid w:val="009C38A0"/>
    <w:rsid w:val="009C3AB6"/>
    <w:rsid w:val="009C3C0C"/>
    <w:rsid w:val="009C3DD8"/>
    <w:rsid w:val="009C3F3D"/>
    <w:rsid w:val="009C4110"/>
    <w:rsid w:val="009C427D"/>
    <w:rsid w:val="009C43DE"/>
    <w:rsid w:val="009C458C"/>
    <w:rsid w:val="009C4848"/>
    <w:rsid w:val="009C4B83"/>
    <w:rsid w:val="009C50D2"/>
    <w:rsid w:val="009C5268"/>
    <w:rsid w:val="009C52A1"/>
    <w:rsid w:val="009C55A1"/>
    <w:rsid w:val="009C5781"/>
    <w:rsid w:val="009C57C0"/>
    <w:rsid w:val="009C57FE"/>
    <w:rsid w:val="009C5AC3"/>
    <w:rsid w:val="009C5BF0"/>
    <w:rsid w:val="009C5C09"/>
    <w:rsid w:val="009C5F2D"/>
    <w:rsid w:val="009C60D4"/>
    <w:rsid w:val="009C6194"/>
    <w:rsid w:val="009C6619"/>
    <w:rsid w:val="009C6742"/>
    <w:rsid w:val="009C676C"/>
    <w:rsid w:val="009C67A8"/>
    <w:rsid w:val="009C68CC"/>
    <w:rsid w:val="009C68E3"/>
    <w:rsid w:val="009C69EB"/>
    <w:rsid w:val="009C69F5"/>
    <w:rsid w:val="009C6D02"/>
    <w:rsid w:val="009C6EE1"/>
    <w:rsid w:val="009C7046"/>
    <w:rsid w:val="009C718F"/>
    <w:rsid w:val="009C71CE"/>
    <w:rsid w:val="009C71E2"/>
    <w:rsid w:val="009C7AEC"/>
    <w:rsid w:val="009C7B3F"/>
    <w:rsid w:val="009C7CA1"/>
    <w:rsid w:val="009C7D59"/>
    <w:rsid w:val="009C7DCA"/>
    <w:rsid w:val="009C7E03"/>
    <w:rsid w:val="009D004E"/>
    <w:rsid w:val="009D00E3"/>
    <w:rsid w:val="009D01B7"/>
    <w:rsid w:val="009D01E6"/>
    <w:rsid w:val="009D0262"/>
    <w:rsid w:val="009D0266"/>
    <w:rsid w:val="009D03CB"/>
    <w:rsid w:val="009D0474"/>
    <w:rsid w:val="009D04CD"/>
    <w:rsid w:val="009D0517"/>
    <w:rsid w:val="009D0827"/>
    <w:rsid w:val="009D0862"/>
    <w:rsid w:val="009D09A2"/>
    <w:rsid w:val="009D0A17"/>
    <w:rsid w:val="009D0C17"/>
    <w:rsid w:val="009D0C4B"/>
    <w:rsid w:val="009D0F67"/>
    <w:rsid w:val="009D103D"/>
    <w:rsid w:val="009D1431"/>
    <w:rsid w:val="009D1584"/>
    <w:rsid w:val="009D16D5"/>
    <w:rsid w:val="009D174E"/>
    <w:rsid w:val="009D17E3"/>
    <w:rsid w:val="009D195F"/>
    <w:rsid w:val="009D1B4D"/>
    <w:rsid w:val="009D1CDE"/>
    <w:rsid w:val="009D1DCA"/>
    <w:rsid w:val="009D1F29"/>
    <w:rsid w:val="009D1FE1"/>
    <w:rsid w:val="009D231D"/>
    <w:rsid w:val="009D2396"/>
    <w:rsid w:val="009D2BAC"/>
    <w:rsid w:val="009D2C5C"/>
    <w:rsid w:val="009D2E8D"/>
    <w:rsid w:val="009D2FA6"/>
    <w:rsid w:val="009D3065"/>
    <w:rsid w:val="009D321C"/>
    <w:rsid w:val="009D33F8"/>
    <w:rsid w:val="009D3523"/>
    <w:rsid w:val="009D3524"/>
    <w:rsid w:val="009D3761"/>
    <w:rsid w:val="009D4244"/>
    <w:rsid w:val="009D426A"/>
    <w:rsid w:val="009D426D"/>
    <w:rsid w:val="009D4859"/>
    <w:rsid w:val="009D486D"/>
    <w:rsid w:val="009D48AD"/>
    <w:rsid w:val="009D4A89"/>
    <w:rsid w:val="009D4D71"/>
    <w:rsid w:val="009D4E1C"/>
    <w:rsid w:val="009D4ECD"/>
    <w:rsid w:val="009D4F68"/>
    <w:rsid w:val="009D513D"/>
    <w:rsid w:val="009D526E"/>
    <w:rsid w:val="009D548D"/>
    <w:rsid w:val="009D565A"/>
    <w:rsid w:val="009D5694"/>
    <w:rsid w:val="009D585C"/>
    <w:rsid w:val="009D5D3B"/>
    <w:rsid w:val="009D6123"/>
    <w:rsid w:val="009D643C"/>
    <w:rsid w:val="009D6456"/>
    <w:rsid w:val="009D657A"/>
    <w:rsid w:val="009D65E5"/>
    <w:rsid w:val="009D699D"/>
    <w:rsid w:val="009D6A0C"/>
    <w:rsid w:val="009D6A66"/>
    <w:rsid w:val="009D6CC4"/>
    <w:rsid w:val="009D7129"/>
    <w:rsid w:val="009D72E0"/>
    <w:rsid w:val="009D7412"/>
    <w:rsid w:val="009D76D2"/>
    <w:rsid w:val="009D781A"/>
    <w:rsid w:val="009D7A5B"/>
    <w:rsid w:val="009D7ED3"/>
    <w:rsid w:val="009E005C"/>
    <w:rsid w:val="009E0200"/>
    <w:rsid w:val="009E027A"/>
    <w:rsid w:val="009E03E9"/>
    <w:rsid w:val="009E096E"/>
    <w:rsid w:val="009E0F49"/>
    <w:rsid w:val="009E12BD"/>
    <w:rsid w:val="009E166C"/>
    <w:rsid w:val="009E1686"/>
    <w:rsid w:val="009E18D2"/>
    <w:rsid w:val="009E1963"/>
    <w:rsid w:val="009E1A0F"/>
    <w:rsid w:val="009E1B2C"/>
    <w:rsid w:val="009E1B36"/>
    <w:rsid w:val="009E1D07"/>
    <w:rsid w:val="009E1E4F"/>
    <w:rsid w:val="009E1EC9"/>
    <w:rsid w:val="009E1F95"/>
    <w:rsid w:val="009E2487"/>
    <w:rsid w:val="009E249A"/>
    <w:rsid w:val="009E256F"/>
    <w:rsid w:val="009E269D"/>
    <w:rsid w:val="009E2817"/>
    <w:rsid w:val="009E29F0"/>
    <w:rsid w:val="009E2AE2"/>
    <w:rsid w:val="009E2CFE"/>
    <w:rsid w:val="009E2E7E"/>
    <w:rsid w:val="009E2EAD"/>
    <w:rsid w:val="009E3299"/>
    <w:rsid w:val="009E33A8"/>
    <w:rsid w:val="009E33C9"/>
    <w:rsid w:val="009E34E4"/>
    <w:rsid w:val="009E3592"/>
    <w:rsid w:val="009E35A2"/>
    <w:rsid w:val="009E37B7"/>
    <w:rsid w:val="009E384A"/>
    <w:rsid w:val="009E3CCF"/>
    <w:rsid w:val="009E3E98"/>
    <w:rsid w:val="009E4371"/>
    <w:rsid w:val="009E49FD"/>
    <w:rsid w:val="009E4C9C"/>
    <w:rsid w:val="009E4DBF"/>
    <w:rsid w:val="009E4DD3"/>
    <w:rsid w:val="009E4E2B"/>
    <w:rsid w:val="009E5215"/>
    <w:rsid w:val="009E531A"/>
    <w:rsid w:val="009E53E8"/>
    <w:rsid w:val="009E542F"/>
    <w:rsid w:val="009E55AF"/>
    <w:rsid w:val="009E5939"/>
    <w:rsid w:val="009E5B99"/>
    <w:rsid w:val="009E5C45"/>
    <w:rsid w:val="009E5E67"/>
    <w:rsid w:val="009E61B6"/>
    <w:rsid w:val="009E6674"/>
    <w:rsid w:val="009E66C9"/>
    <w:rsid w:val="009E679A"/>
    <w:rsid w:val="009E6851"/>
    <w:rsid w:val="009E6A3A"/>
    <w:rsid w:val="009E72FF"/>
    <w:rsid w:val="009E7768"/>
    <w:rsid w:val="009E7A1E"/>
    <w:rsid w:val="009F0141"/>
    <w:rsid w:val="009F022B"/>
    <w:rsid w:val="009F03B2"/>
    <w:rsid w:val="009F06DA"/>
    <w:rsid w:val="009F0787"/>
    <w:rsid w:val="009F07E2"/>
    <w:rsid w:val="009F0897"/>
    <w:rsid w:val="009F0A61"/>
    <w:rsid w:val="009F1126"/>
    <w:rsid w:val="009F131B"/>
    <w:rsid w:val="009F13A1"/>
    <w:rsid w:val="009F15DE"/>
    <w:rsid w:val="009F180F"/>
    <w:rsid w:val="009F194C"/>
    <w:rsid w:val="009F1A18"/>
    <w:rsid w:val="009F1A50"/>
    <w:rsid w:val="009F2290"/>
    <w:rsid w:val="009F23BD"/>
    <w:rsid w:val="009F2597"/>
    <w:rsid w:val="009F2754"/>
    <w:rsid w:val="009F2779"/>
    <w:rsid w:val="009F2855"/>
    <w:rsid w:val="009F2880"/>
    <w:rsid w:val="009F2A68"/>
    <w:rsid w:val="009F2CEB"/>
    <w:rsid w:val="009F2CF4"/>
    <w:rsid w:val="009F2D5F"/>
    <w:rsid w:val="009F31F6"/>
    <w:rsid w:val="009F3236"/>
    <w:rsid w:val="009F323A"/>
    <w:rsid w:val="009F3289"/>
    <w:rsid w:val="009F3351"/>
    <w:rsid w:val="009F340E"/>
    <w:rsid w:val="009F3540"/>
    <w:rsid w:val="009F365E"/>
    <w:rsid w:val="009F40C6"/>
    <w:rsid w:val="009F42C0"/>
    <w:rsid w:val="009F490F"/>
    <w:rsid w:val="009F4A0C"/>
    <w:rsid w:val="009F4BA7"/>
    <w:rsid w:val="009F4BD2"/>
    <w:rsid w:val="009F4E6E"/>
    <w:rsid w:val="009F4F5C"/>
    <w:rsid w:val="009F51C6"/>
    <w:rsid w:val="009F52F2"/>
    <w:rsid w:val="009F544B"/>
    <w:rsid w:val="009F553C"/>
    <w:rsid w:val="009F561C"/>
    <w:rsid w:val="009F563D"/>
    <w:rsid w:val="009F57B9"/>
    <w:rsid w:val="009F5B51"/>
    <w:rsid w:val="009F5B68"/>
    <w:rsid w:val="009F5C1C"/>
    <w:rsid w:val="009F6019"/>
    <w:rsid w:val="009F606B"/>
    <w:rsid w:val="009F606E"/>
    <w:rsid w:val="009F6251"/>
    <w:rsid w:val="009F6297"/>
    <w:rsid w:val="009F68A7"/>
    <w:rsid w:val="009F6BE8"/>
    <w:rsid w:val="009F6CEA"/>
    <w:rsid w:val="009F7249"/>
    <w:rsid w:val="009F72A1"/>
    <w:rsid w:val="009F7412"/>
    <w:rsid w:val="009F7434"/>
    <w:rsid w:val="009F754E"/>
    <w:rsid w:val="009F7745"/>
    <w:rsid w:val="009F783C"/>
    <w:rsid w:val="009F786C"/>
    <w:rsid w:val="009F7A32"/>
    <w:rsid w:val="009F7C77"/>
    <w:rsid w:val="009F7EFD"/>
    <w:rsid w:val="00A0000F"/>
    <w:rsid w:val="00A001FC"/>
    <w:rsid w:val="00A0036A"/>
    <w:rsid w:val="00A0052C"/>
    <w:rsid w:val="00A007E1"/>
    <w:rsid w:val="00A00880"/>
    <w:rsid w:val="00A008C2"/>
    <w:rsid w:val="00A00B70"/>
    <w:rsid w:val="00A00D83"/>
    <w:rsid w:val="00A011BB"/>
    <w:rsid w:val="00A01257"/>
    <w:rsid w:val="00A014A5"/>
    <w:rsid w:val="00A01684"/>
    <w:rsid w:val="00A01725"/>
    <w:rsid w:val="00A0175F"/>
    <w:rsid w:val="00A0191C"/>
    <w:rsid w:val="00A01B39"/>
    <w:rsid w:val="00A01B6E"/>
    <w:rsid w:val="00A01BED"/>
    <w:rsid w:val="00A02195"/>
    <w:rsid w:val="00A025DA"/>
    <w:rsid w:val="00A02742"/>
    <w:rsid w:val="00A02954"/>
    <w:rsid w:val="00A02D20"/>
    <w:rsid w:val="00A02DD2"/>
    <w:rsid w:val="00A02FA4"/>
    <w:rsid w:val="00A032D8"/>
    <w:rsid w:val="00A03523"/>
    <w:rsid w:val="00A037B7"/>
    <w:rsid w:val="00A03892"/>
    <w:rsid w:val="00A03B53"/>
    <w:rsid w:val="00A03CE0"/>
    <w:rsid w:val="00A03CEA"/>
    <w:rsid w:val="00A03E2D"/>
    <w:rsid w:val="00A04137"/>
    <w:rsid w:val="00A0428F"/>
    <w:rsid w:val="00A04528"/>
    <w:rsid w:val="00A04566"/>
    <w:rsid w:val="00A046DD"/>
    <w:rsid w:val="00A04A97"/>
    <w:rsid w:val="00A04BB3"/>
    <w:rsid w:val="00A04C1A"/>
    <w:rsid w:val="00A04DA5"/>
    <w:rsid w:val="00A04DC9"/>
    <w:rsid w:val="00A04EFB"/>
    <w:rsid w:val="00A05113"/>
    <w:rsid w:val="00A05185"/>
    <w:rsid w:val="00A053A7"/>
    <w:rsid w:val="00A053F4"/>
    <w:rsid w:val="00A0557D"/>
    <w:rsid w:val="00A055B1"/>
    <w:rsid w:val="00A05666"/>
    <w:rsid w:val="00A05C6A"/>
    <w:rsid w:val="00A06059"/>
    <w:rsid w:val="00A064D3"/>
    <w:rsid w:val="00A0681E"/>
    <w:rsid w:val="00A0683F"/>
    <w:rsid w:val="00A06868"/>
    <w:rsid w:val="00A06DFC"/>
    <w:rsid w:val="00A06E33"/>
    <w:rsid w:val="00A0731A"/>
    <w:rsid w:val="00A073B0"/>
    <w:rsid w:val="00A07597"/>
    <w:rsid w:val="00A0760A"/>
    <w:rsid w:val="00A0779B"/>
    <w:rsid w:val="00A0786A"/>
    <w:rsid w:val="00A0791F"/>
    <w:rsid w:val="00A0794D"/>
    <w:rsid w:val="00A07A43"/>
    <w:rsid w:val="00A07C40"/>
    <w:rsid w:val="00A07F18"/>
    <w:rsid w:val="00A100CA"/>
    <w:rsid w:val="00A1050D"/>
    <w:rsid w:val="00A10598"/>
    <w:rsid w:val="00A106AF"/>
    <w:rsid w:val="00A107A1"/>
    <w:rsid w:val="00A10A75"/>
    <w:rsid w:val="00A10C0B"/>
    <w:rsid w:val="00A10D12"/>
    <w:rsid w:val="00A10D9C"/>
    <w:rsid w:val="00A10E53"/>
    <w:rsid w:val="00A11003"/>
    <w:rsid w:val="00A111F5"/>
    <w:rsid w:val="00A115D7"/>
    <w:rsid w:val="00A116A9"/>
    <w:rsid w:val="00A11720"/>
    <w:rsid w:val="00A117E8"/>
    <w:rsid w:val="00A1181D"/>
    <w:rsid w:val="00A119D7"/>
    <w:rsid w:val="00A11DF3"/>
    <w:rsid w:val="00A120AA"/>
    <w:rsid w:val="00A120D3"/>
    <w:rsid w:val="00A12290"/>
    <w:rsid w:val="00A123C0"/>
    <w:rsid w:val="00A12408"/>
    <w:rsid w:val="00A12720"/>
    <w:rsid w:val="00A127BB"/>
    <w:rsid w:val="00A1283A"/>
    <w:rsid w:val="00A12875"/>
    <w:rsid w:val="00A128BB"/>
    <w:rsid w:val="00A12960"/>
    <w:rsid w:val="00A12975"/>
    <w:rsid w:val="00A12BBE"/>
    <w:rsid w:val="00A12D1F"/>
    <w:rsid w:val="00A12E76"/>
    <w:rsid w:val="00A12EDE"/>
    <w:rsid w:val="00A12F8B"/>
    <w:rsid w:val="00A1325E"/>
    <w:rsid w:val="00A1335D"/>
    <w:rsid w:val="00A135F4"/>
    <w:rsid w:val="00A13664"/>
    <w:rsid w:val="00A138B3"/>
    <w:rsid w:val="00A13ABC"/>
    <w:rsid w:val="00A13B51"/>
    <w:rsid w:val="00A13C23"/>
    <w:rsid w:val="00A13E8E"/>
    <w:rsid w:val="00A13EE1"/>
    <w:rsid w:val="00A13F14"/>
    <w:rsid w:val="00A13FA5"/>
    <w:rsid w:val="00A144B1"/>
    <w:rsid w:val="00A145A2"/>
    <w:rsid w:val="00A146B2"/>
    <w:rsid w:val="00A149A6"/>
    <w:rsid w:val="00A14D09"/>
    <w:rsid w:val="00A14EA0"/>
    <w:rsid w:val="00A14F27"/>
    <w:rsid w:val="00A1516E"/>
    <w:rsid w:val="00A1533C"/>
    <w:rsid w:val="00A15410"/>
    <w:rsid w:val="00A1557E"/>
    <w:rsid w:val="00A1586B"/>
    <w:rsid w:val="00A15A62"/>
    <w:rsid w:val="00A15B81"/>
    <w:rsid w:val="00A15C69"/>
    <w:rsid w:val="00A15DC7"/>
    <w:rsid w:val="00A15E54"/>
    <w:rsid w:val="00A15FC0"/>
    <w:rsid w:val="00A15FCF"/>
    <w:rsid w:val="00A1625F"/>
    <w:rsid w:val="00A16697"/>
    <w:rsid w:val="00A166D3"/>
    <w:rsid w:val="00A1677F"/>
    <w:rsid w:val="00A16849"/>
    <w:rsid w:val="00A168E9"/>
    <w:rsid w:val="00A1699A"/>
    <w:rsid w:val="00A16A33"/>
    <w:rsid w:val="00A16BA3"/>
    <w:rsid w:val="00A16DCB"/>
    <w:rsid w:val="00A1789D"/>
    <w:rsid w:val="00A1795C"/>
    <w:rsid w:val="00A17DF4"/>
    <w:rsid w:val="00A17E81"/>
    <w:rsid w:val="00A17F96"/>
    <w:rsid w:val="00A20030"/>
    <w:rsid w:val="00A201E5"/>
    <w:rsid w:val="00A20445"/>
    <w:rsid w:val="00A207B4"/>
    <w:rsid w:val="00A2096B"/>
    <w:rsid w:val="00A20AC7"/>
    <w:rsid w:val="00A20B42"/>
    <w:rsid w:val="00A20BFB"/>
    <w:rsid w:val="00A20D29"/>
    <w:rsid w:val="00A20DAA"/>
    <w:rsid w:val="00A20DB1"/>
    <w:rsid w:val="00A20F0B"/>
    <w:rsid w:val="00A211C1"/>
    <w:rsid w:val="00A213CF"/>
    <w:rsid w:val="00A214EA"/>
    <w:rsid w:val="00A219CE"/>
    <w:rsid w:val="00A21C12"/>
    <w:rsid w:val="00A22094"/>
    <w:rsid w:val="00A22257"/>
    <w:rsid w:val="00A22386"/>
    <w:rsid w:val="00A226BD"/>
    <w:rsid w:val="00A22D7C"/>
    <w:rsid w:val="00A23150"/>
    <w:rsid w:val="00A23216"/>
    <w:rsid w:val="00A234E6"/>
    <w:rsid w:val="00A23636"/>
    <w:rsid w:val="00A2371A"/>
    <w:rsid w:val="00A23B9A"/>
    <w:rsid w:val="00A23C91"/>
    <w:rsid w:val="00A240E7"/>
    <w:rsid w:val="00A242C4"/>
    <w:rsid w:val="00A244A8"/>
    <w:rsid w:val="00A2451C"/>
    <w:rsid w:val="00A2463F"/>
    <w:rsid w:val="00A2496E"/>
    <w:rsid w:val="00A249C6"/>
    <w:rsid w:val="00A24D8F"/>
    <w:rsid w:val="00A24E43"/>
    <w:rsid w:val="00A24F5A"/>
    <w:rsid w:val="00A2504E"/>
    <w:rsid w:val="00A2534B"/>
    <w:rsid w:val="00A2554F"/>
    <w:rsid w:val="00A2567A"/>
    <w:rsid w:val="00A25703"/>
    <w:rsid w:val="00A25711"/>
    <w:rsid w:val="00A25D2E"/>
    <w:rsid w:val="00A25F14"/>
    <w:rsid w:val="00A2613E"/>
    <w:rsid w:val="00A261A3"/>
    <w:rsid w:val="00A26415"/>
    <w:rsid w:val="00A26439"/>
    <w:rsid w:val="00A26552"/>
    <w:rsid w:val="00A26770"/>
    <w:rsid w:val="00A267BE"/>
    <w:rsid w:val="00A26D97"/>
    <w:rsid w:val="00A26E3E"/>
    <w:rsid w:val="00A26FE7"/>
    <w:rsid w:val="00A27267"/>
    <w:rsid w:val="00A272EB"/>
    <w:rsid w:val="00A27343"/>
    <w:rsid w:val="00A27425"/>
    <w:rsid w:val="00A278A7"/>
    <w:rsid w:val="00A27C43"/>
    <w:rsid w:val="00A27D74"/>
    <w:rsid w:val="00A27DCD"/>
    <w:rsid w:val="00A27E11"/>
    <w:rsid w:val="00A30015"/>
    <w:rsid w:val="00A30107"/>
    <w:rsid w:val="00A30420"/>
    <w:rsid w:val="00A30898"/>
    <w:rsid w:val="00A30A40"/>
    <w:rsid w:val="00A30D5B"/>
    <w:rsid w:val="00A30F11"/>
    <w:rsid w:val="00A31034"/>
    <w:rsid w:val="00A31036"/>
    <w:rsid w:val="00A311C2"/>
    <w:rsid w:val="00A315E5"/>
    <w:rsid w:val="00A31677"/>
    <w:rsid w:val="00A31DF1"/>
    <w:rsid w:val="00A31E58"/>
    <w:rsid w:val="00A32044"/>
    <w:rsid w:val="00A32A85"/>
    <w:rsid w:val="00A32DA7"/>
    <w:rsid w:val="00A32F36"/>
    <w:rsid w:val="00A33251"/>
    <w:rsid w:val="00A335D9"/>
    <w:rsid w:val="00A33700"/>
    <w:rsid w:val="00A33D04"/>
    <w:rsid w:val="00A33F74"/>
    <w:rsid w:val="00A3469B"/>
    <w:rsid w:val="00A346C2"/>
    <w:rsid w:val="00A347F4"/>
    <w:rsid w:val="00A34AB8"/>
    <w:rsid w:val="00A34B97"/>
    <w:rsid w:val="00A34C14"/>
    <w:rsid w:val="00A34D2D"/>
    <w:rsid w:val="00A34D31"/>
    <w:rsid w:val="00A34EF2"/>
    <w:rsid w:val="00A34F65"/>
    <w:rsid w:val="00A35092"/>
    <w:rsid w:val="00A35183"/>
    <w:rsid w:val="00A357A1"/>
    <w:rsid w:val="00A35CAB"/>
    <w:rsid w:val="00A35D04"/>
    <w:rsid w:val="00A35E31"/>
    <w:rsid w:val="00A36193"/>
    <w:rsid w:val="00A36211"/>
    <w:rsid w:val="00A36420"/>
    <w:rsid w:val="00A36805"/>
    <w:rsid w:val="00A3691F"/>
    <w:rsid w:val="00A36AF7"/>
    <w:rsid w:val="00A36B5D"/>
    <w:rsid w:val="00A36EE0"/>
    <w:rsid w:val="00A36F1F"/>
    <w:rsid w:val="00A36F4B"/>
    <w:rsid w:val="00A37366"/>
    <w:rsid w:val="00A37433"/>
    <w:rsid w:val="00A37513"/>
    <w:rsid w:val="00A3761B"/>
    <w:rsid w:val="00A3763E"/>
    <w:rsid w:val="00A376AB"/>
    <w:rsid w:val="00A37702"/>
    <w:rsid w:val="00A37854"/>
    <w:rsid w:val="00A37857"/>
    <w:rsid w:val="00A37859"/>
    <w:rsid w:val="00A3789D"/>
    <w:rsid w:val="00A378BF"/>
    <w:rsid w:val="00A37D93"/>
    <w:rsid w:val="00A37E09"/>
    <w:rsid w:val="00A37FB1"/>
    <w:rsid w:val="00A40081"/>
    <w:rsid w:val="00A403D8"/>
    <w:rsid w:val="00A405CA"/>
    <w:rsid w:val="00A40A5F"/>
    <w:rsid w:val="00A40C37"/>
    <w:rsid w:val="00A40F10"/>
    <w:rsid w:val="00A41203"/>
    <w:rsid w:val="00A41275"/>
    <w:rsid w:val="00A4129C"/>
    <w:rsid w:val="00A414CF"/>
    <w:rsid w:val="00A4159D"/>
    <w:rsid w:val="00A415B8"/>
    <w:rsid w:val="00A4166F"/>
    <w:rsid w:val="00A41B4A"/>
    <w:rsid w:val="00A41BD3"/>
    <w:rsid w:val="00A41DBC"/>
    <w:rsid w:val="00A41FA5"/>
    <w:rsid w:val="00A41FAD"/>
    <w:rsid w:val="00A41FCA"/>
    <w:rsid w:val="00A420C1"/>
    <w:rsid w:val="00A42102"/>
    <w:rsid w:val="00A4273F"/>
    <w:rsid w:val="00A427E7"/>
    <w:rsid w:val="00A42822"/>
    <w:rsid w:val="00A42931"/>
    <w:rsid w:val="00A42B31"/>
    <w:rsid w:val="00A42E50"/>
    <w:rsid w:val="00A42EC9"/>
    <w:rsid w:val="00A42F08"/>
    <w:rsid w:val="00A430C2"/>
    <w:rsid w:val="00A430FB"/>
    <w:rsid w:val="00A43631"/>
    <w:rsid w:val="00A4370F"/>
    <w:rsid w:val="00A43F88"/>
    <w:rsid w:val="00A44034"/>
    <w:rsid w:val="00A4418D"/>
    <w:rsid w:val="00A443BE"/>
    <w:rsid w:val="00A4482C"/>
    <w:rsid w:val="00A44893"/>
    <w:rsid w:val="00A4498E"/>
    <w:rsid w:val="00A449F9"/>
    <w:rsid w:val="00A45793"/>
    <w:rsid w:val="00A457A0"/>
    <w:rsid w:val="00A45845"/>
    <w:rsid w:val="00A45BD0"/>
    <w:rsid w:val="00A45EDE"/>
    <w:rsid w:val="00A45F64"/>
    <w:rsid w:val="00A45F97"/>
    <w:rsid w:val="00A46407"/>
    <w:rsid w:val="00A46A0D"/>
    <w:rsid w:val="00A46B74"/>
    <w:rsid w:val="00A46BA4"/>
    <w:rsid w:val="00A46DA3"/>
    <w:rsid w:val="00A46DEA"/>
    <w:rsid w:val="00A46E3D"/>
    <w:rsid w:val="00A46F12"/>
    <w:rsid w:val="00A473CB"/>
    <w:rsid w:val="00A474DB"/>
    <w:rsid w:val="00A47570"/>
    <w:rsid w:val="00A47572"/>
    <w:rsid w:val="00A47AA5"/>
    <w:rsid w:val="00A47B9B"/>
    <w:rsid w:val="00A47D78"/>
    <w:rsid w:val="00A47E5B"/>
    <w:rsid w:val="00A50133"/>
    <w:rsid w:val="00A50295"/>
    <w:rsid w:val="00A503A1"/>
    <w:rsid w:val="00A508BD"/>
    <w:rsid w:val="00A50931"/>
    <w:rsid w:val="00A509C1"/>
    <w:rsid w:val="00A50B47"/>
    <w:rsid w:val="00A50EAA"/>
    <w:rsid w:val="00A512B7"/>
    <w:rsid w:val="00A512E7"/>
    <w:rsid w:val="00A51407"/>
    <w:rsid w:val="00A5167D"/>
    <w:rsid w:val="00A517EF"/>
    <w:rsid w:val="00A51948"/>
    <w:rsid w:val="00A51B55"/>
    <w:rsid w:val="00A51B62"/>
    <w:rsid w:val="00A51C82"/>
    <w:rsid w:val="00A51CF0"/>
    <w:rsid w:val="00A51D94"/>
    <w:rsid w:val="00A51EBE"/>
    <w:rsid w:val="00A51EDC"/>
    <w:rsid w:val="00A5214E"/>
    <w:rsid w:val="00A521F3"/>
    <w:rsid w:val="00A527C5"/>
    <w:rsid w:val="00A52800"/>
    <w:rsid w:val="00A52880"/>
    <w:rsid w:val="00A52BDC"/>
    <w:rsid w:val="00A52C26"/>
    <w:rsid w:val="00A52E07"/>
    <w:rsid w:val="00A52E18"/>
    <w:rsid w:val="00A53023"/>
    <w:rsid w:val="00A530B2"/>
    <w:rsid w:val="00A53144"/>
    <w:rsid w:val="00A5316D"/>
    <w:rsid w:val="00A531F7"/>
    <w:rsid w:val="00A53300"/>
    <w:rsid w:val="00A536BE"/>
    <w:rsid w:val="00A53844"/>
    <w:rsid w:val="00A538EB"/>
    <w:rsid w:val="00A5396B"/>
    <w:rsid w:val="00A539CF"/>
    <w:rsid w:val="00A53A15"/>
    <w:rsid w:val="00A53BB7"/>
    <w:rsid w:val="00A53C67"/>
    <w:rsid w:val="00A53C74"/>
    <w:rsid w:val="00A53E6D"/>
    <w:rsid w:val="00A53F06"/>
    <w:rsid w:val="00A53F80"/>
    <w:rsid w:val="00A54058"/>
    <w:rsid w:val="00A54149"/>
    <w:rsid w:val="00A542BE"/>
    <w:rsid w:val="00A5469C"/>
    <w:rsid w:val="00A5494F"/>
    <w:rsid w:val="00A54EE1"/>
    <w:rsid w:val="00A54FAF"/>
    <w:rsid w:val="00A551CF"/>
    <w:rsid w:val="00A5539D"/>
    <w:rsid w:val="00A55490"/>
    <w:rsid w:val="00A55650"/>
    <w:rsid w:val="00A5589E"/>
    <w:rsid w:val="00A55A2B"/>
    <w:rsid w:val="00A55EA0"/>
    <w:rsid w:val="00A5615E"/>
    <w:rsid w:val="00A56198"/>
    <w:rsid w:val="00A561EA"/>
    <w:rsid w:val="00A5622B"/>
    <w:rsid w:val="00A56841"/>
    <w:rsid w:val="00A56869"/>
    <w:rsid w:val="00A5686C"/>
    <w:rsid w:val="00A56B1B"/>
    <w:rsid w:val="00A56D50"/>
    <w:rsid w:val="00A56FDC"/>
    <w:rsid w:val="00A57087"/>
    <w:rsid w:val="00A571E5"/>
    <w:rsid w:val="00A5728A"/>
    <w:rsid w:val="00A573C3"/>
    <w:rsid w:val="00A573F1"/>
    <w:rsid w:val="00A5741C"/>
    <w:rsid w:val="00A5768A"/>
    <w:rsid w:val="00A576B7"/>
    <w:rsid w:val="00A578A4"/>
    <w:rsid w:val="00A57A1F"/>
    <w:rsid w:val="00A57B71"/>
    <w:rsid w:val="00A57D40"/>
    <w:rsid w:val="00A57D59"/>
    <w:rsid w:val="00A6002E"/>
    <w:rsid w:val="00A60111"/>
    <w:rsid w:val="00A6018B"/>
    <w:rsid w:val="00A60285"/>
    <w:rsid w:val="00A607B4"/>
    <w:rsid w:val="00A60AB1"/>
    <w:rsid w:val="00A60D83"/>
    <w:rsid w:val="00A61223"/>
    <w:rsid w:val="00A61246"/>
    <w:rsid w:val="00A6126D"/>
    <w:rsid w:val="00A61450"/>
    <w:rsid w:val="00A61588"/>
    <w:rsid w:val="00A6172F"/>
    <w:rsid w:val="00A617C9"/>
    <w:rsid w:val="00A61B3D"/>
    <w:rsid w:val="00A61C75"/>
    <w:rsid w:val="00A61E2A"/>
    <w:rsid w:val="00A61FE5"/>
    <w:rsid w:val="00A621E4"/>
    <w:rsid w:val="00A624F3"/>
    <w:rsid w:val="00A6288B"/>
    <w:rsid w:val="00A628CA"/>
    <w:rsid w:val="00A62A41"/>
    <w:rsid w:val="00A62A5E"/>
    <w:rsid w:val="00A62ACD"/>
    <w:rsid w:val="00A62BF1"/>
    <w:rsid w:val="00A62E76"/>
    <w:rsid w:val="00A633EB"/>
    <w:rsid w:val="00A63468"/>
    <w:rsid w:val="00A634A4"/>
    <w:rsid w:val="00A63870"/>
    <w:rsid w:val="00A63A43"/>
    <w:rsid w:val="00A63B1B"/>
    <w:rsid w:val="00A63CA3"/>
    <w:rsid w:val="00A63D45"/>
    <w:rsid w:val="00A63EA0"/>
    <w:rsid w:val="00A6431A"/>
    <w:rsid w:val="00A645B1"/>
    <w:rsid w:val="00A64605"/>
    <w:rsid w:val="00A648FC"/>
    <w:rsid w:val="00A64955"/>
    <w:rsid w:val="00A64991"/>
    <w:rsid w:val="00A64B0E"/>
    <w:rsid w:val="00A64B29"/>
    <w:rsid w:val="00A64C98"/>
    <w:rsid w:val="00A64CCB"/>
    <w:rsid w:val="00A650E1"/>
    <w:rsid w:val="00A65325"/>
    <w:rsid w:val="00A6550B"/>
    <w:rsid w:val="00A6675B"/>
    <w:rsid w:val="00A66843"/>
    <w:rsid w:val="00A669F0"/>
    <w:rsid w:val="00A66AEE"/>
    <w:rsid w:val="00A67167"/>
    <w:rsid w:val="00A673D0"/>
    <w:rsid w:val="00A6745C"/>
    <w:rsid w:val="00A67780"/>
    <w:rsid w:val="00A6786A"/>
    <w:rsid w:val="00A678EF"/>
    <w:rsid w:val="00A67B60"/>
    <w:rsid w:val="00A67BC6"/>
    <w:rsid w:val="00A67C38"/>
    <w:rsid w:val="00A67C62"/>
    <w:rsid w:val="00A67D90"/>
    <w:rsid w:val="00A67F3A"/>
    <w:rsid w:val="00A67F9D"/>
    <w:rsid w:val="00A701F0"/>
    <w:rsid w:val="00A702D6"/>
    <w:rsid w:val="00A70788"/>
    <w:rsid w:val="00A70806"/>
    <w:rsid w:val="00A7084B"/>
    <w:rsid w:val="00A70867"/>
    <w:rsid w:val="00A709CC"/>
    <w:rsid w:val="00A70AA7"/>
    <w:rsid w:val="00A70B1B"/>
    <w:rsid w:val="00A70C46"/>
    <w:rsid w:val="00A71021"/>
    <w:rsid w:val="00A713E0"/>
    <w:rsid w:val="00A716C9"/>
    <w:rsid w:val="00A719FE"/>
    <w:rsid w:val="00A71AAA"/>
    <w:rsid w:val="00A71AE0"/>
    <w:rsid w:val="00A72471"/>
    <w:rsid w:val="00A72502"/>
    <w:rsid w:val="00A7262E"/>
    <w:rsid w:val="00A7279B"/>
    <w:rsid w:val="00A727AD"/>
    <w:rsid w:val="00A7283A"/>
    <w:rsid w:val="00A72CE6"/>
    <w:rsid w:val="00A72E22"/>
    <w:rsid w:val="00A72E33"/>
    <w:rsid w:val="00A72EB4"/>
    <w:rsid w:val="00A730E0"/>
    <w:rsid w:val="00A73457"/>
    <w:rsid w:val="00A7352E"/>
    <w:rsid w:val="00A735E7"/>
    <w:rsid w:val="00A736AE"/>
    <w:rsid w:val="00A736E1"/>
    <w:rsid w:val="00A736F0"/>
    <w:rsid w:val="00A739A1"/>
    <w:rsid w:val="00A73B1D"/>
    <w:rsid w:val="00A73C72"/>
    <w:rsid w:val="00A73E91"/>
    <w:rsid w:val="00A7425E"/>
    <w:rsid w:val="00A74405"/>
    <w:rsid w:val="00A7441C"/>
    <w:rsid w:val="00A7454C"/>
    <w:rsid w:val="00A74658"/>
    <w:rsid w:val="00A74787"/>
    <w:rsid w:val="00A747D6"/>
    <w:rsid w:val="00A74820"/>
    <w:rsid w:val="00A74C9B"/>
    <w:rsid w:val="00A74FE9"/>
    <w:rsid w:val="00A75264"/>
    <w:rsid w:val="00A752D2"/>
    <w:rsid w:val="00A756B5"/>
    <w:rsid w:val="00A75843"/>
    <w:rsid w:val="00A75877"/>
    <w:rsid w:val="00A75941"/>
    <w:rsid w:val="00A75BE5"/>
    <w:rsid w:val="00A761CC"/>
    <w:rsid w:val="00A763CA"/>
    <w:rsid w:val="00A7650D"/>
    <w:rsid w:val="00A7654A"/>
    <w:rsid w:val="00A76740"/>
    <w:rsid w:val="00A76B68"/>
    <w:rsid w:val="00A76BB2"/>
    <w:rsid w:val="00A76DBE"/>
    <w:rsid w:val="00A76F94"/>
    <w:rsid w:val="00A772B6"/>
    <w:rsid w:val="00A773BA"/>
    <w:rsid w:val="00A77423"/>
    <w:rsid w:val="00A774E3"/>
    <w:rsid w:val="00A7751C"/>
    <w:rsid w:val="00A77805"/>
    <w:rsid w:val="00A7780F"/>
    <w:rsid w:val="00A7789F"/>
    <w:rsid w:val="00A77B97"/>
    <w:rsid w:val="00A77D60"/>
    <w:rsid w:val="00A77DF3"/>
    <w:rsid w:val="00A77E64"/>
    <w:rsid w:val="00A80416"/>
    <w:rsid w:val="00A8050F"/>
    <w:rsid w:val="00A80525"/>
    <w:rsid w:val="00A805D5"/>
    <w:rsid w:val="00A8066D"/>
    <w:rsid w:val="00A809D1"/>
    <w:rsid w:val="00A80BCE"/>
    <w:rsid w:val="00A80C1B"/>
    <w:rsid w:val="00A80C40"/>
    <w:rsid w:val="00A80D41"/>
    <w:rsid w:val="00A80FF4"/>
    <w:rsid w:val="00A81139"/>
    <w:rsid w:val="00A811F7"/>
    <w:rsid w:val="00A81203"/>
    <w:rsid w:val="00A81262"/>
    <w:rsid w:val="00A81505"/>
    <w:rsid w:val="00A8165E"/>
    <w:rsid w:val="00A816D1"/>
    <w:rsid w:val="00A817EA"/>
    <w:rsid w:val="00A818E3"/>
    <w:rsid w:val="00A81905"/>
    <w:rsid w:val="00A81C9A"/>
    <w:rsid w:val="00A81DC2"/>
    <w:rsid w:val="00A81DF4"/>
    <w:rsid w:val="00A81F83"/>
    <w:rsid w:val="00A81F8F"/>
    <w:rsid w:val="00A82043"/>
    <w:rsid w:val="00A82072"/>
    <w:rsid w:val="00A82391"/>
    <w:rsid w:val="00A82408"/>
    <w:rsid w:val="00A826A3"/>
    <w:rsid w:val="00A82942"/>
    <w:rsid w:val="00A82A49"/>
    <w:rsid w:val="00A82A93"/>
    <w:rsid w:val="00A82ACD"/>
    <w:rsid w:val="00A82B04"/>
    <w:rsid w:val="00A82EAB"/>
    <w:rsid w:val="00A82F6F"/>
    <w:rsid w:val="00A830DF"/>
    <w:rsid w:val="00A83737"/>
    <w:rsid w:val="00A838BC"/>
    <w:rsid w:val="00A83BA8"/>
    <w:rsid w:val="00A83EA2"/>
    <w:rsid w:val="00A83F26"/>
    <w:rsid w:val="00A8401D"/>
    <w:rsid w:val="00A8429D"/>
    <w:rsid w:val="00A8440A"/>
    <w:rsid w:val="00A8445B"/>
    <w:rsid w:val="00A84514"/>
    <w:rsid w:val="00A84599"/>
    <w:rsid w:val="00A845CE"/>
    <w:rsid w:val="00A8468A"/>
    <w:rsid w:val="00A8471A"/>
    <w:rsid w:val="00A8495F"/>
    <w:rsid w:val="00A8496E"/>
    <w:rsid w:val="00A84A4E"/>
    <w:rsid w:val="00A84AFC"/>
    <w:rsid w:val="00A84C28"/>
    <w:rsid w:val="00A84C92"/>
    <w:rsid w:val="00A84FED"/>
    <w:rsid w:val="00A84FFF"/>
    <w:rsid w:val="00A8500B"/>
    <w:rsid w:val="00A85056"/>
    <w:rsid w:val="00A8529E"/>
    <w:rsid w:val="00A85377"/>
    <w:rsid w:val="00A854D7"/>
    <w:rsid w:val="00A8557A"/>
    <w:rsid w:val="00A8560F"/>
    <w:rsid w:val="00A85A50"/>
    <w:rsid w:val="00A85B6B"/>
    <w:rsid w:val="00A85C0C"/>
    <w:rsid w:val="00A85E22"/>
    <w:rsid w:val="00A860A4"/>
    <w:rsid w:val="00A863D9"/>
    <w:rsid w:val="00A86726"/>
    <w:rsid w:val="00A86826"/>
    <w:rsid w:val="00A8684F"/>
    <w:rsid w:val="00A86942"/>
    <w:rsid w:val="00A86988"/>
    <w:rsid w:val="00A869A4"/>
    <w:rsid w:val="00A8700C"/>
    <w:rsid w:val="00A87224"/>
    <w:rsid w:val="00A8735C"/>
    <w:rsid w:val="00A8754A"/>
    <w:rsid w:val="00A8759B"/>
    <w:rsid w:val="00A875F8"/>
    <w:rsid w:val="00A8766D"/>
    <w:rsid w:val="00A8779D"/>
    <w:rsid w:val="00A87FBD"/>
    <w:rsid w:val="00A90560"/>
    <w:rsid w:val="00A906D7"/>
    <w:rsid w:val="00A9081D"/>
    <w:rsid w:val="00A9082A"/>
    <w:rsid w:val="00A90860"/>
    <w:rsid w:val="00A909AE"/>
    <w:rsid w:val="00A90AF7"/>
    <w:rsid w:val="00A90CD8"/>
    <w:rsid w:val="00A90CEA"/>
    <w:rsid w:val="00A90D18"/>
    <w:rsid w:val="00A90D3D"/>
    <w:rsid w:val="00A90D77"/>
    <w:rsid w:val="00A91191"/>
    <w:rsid w:val="00A912FE"/>
    <w:rsid w:val="00A9196C"/>
    <w:rsid w:val="00A91B0A"/>
    <w:rsid w:val="00A91C6B"/>
    <w:rsid w:val="00A92026"/>
    <w:rsid w:val="00A922D2"/>
    <w:rsid w:val="00A924BD"/>
    <w:rsid w:val="00A924EE"/>
    <w:rsid w:val="00A92867"/>
    <w:rsid w:val="00A92A31"/>
    <w:rsid w:val="00A92F37"/>
    <w:rsid w:val="00A92FED"/>
    <w:rsid w:val="00A93318"/>
    <w:rsid w:val="00A93474"/>
    <w:rsid w:val="00A93551"/>
    <w:rsid w:val="00A9357A"/>
    <w:rsid w:val="00A93665"/>
    <w:rsid w:val="00A93711"/>
    <w:rsid w:val="00A938C4"/>
    <w:rsid w:val="00A93B8C"/>
    <w:rsid w:val="00A93D35"/>
    <w:rsid w:val="00A93ECE"/>
    <w:rsid w:val="00A940EF"/>
    <w:rsid w:val="00A9441F"/>
    <w:rsid w:val="00A944AB"/>
    <w:rsid w:val="00A94539"/>
    <w:rsid w:val="00A9456B"/>
    <w:rsid w:val="00A94623"/>
    <w:rsid w:val="00A9469F"/>
    <w:rsid w:val="00A94B41"/>
    <w:rsid w:val="00A94C00"/>
    <w:rsid w:val="00A94C49"/>
    <w:rsid w:val="00A94D6A"/>
    <w:rsid w:val="00A9510D"/>
    <w:rsid w:val="00A952C0"/>
    <w:rsid w:val="00A9531A"/>
    <w:rsid w:val="00A9546B"/>
    <w:rsid w:val="00A95493"/>
    <w:rsid w:val="00A95511"/>
    <w:rsid w:val="00A95634"/>
    <w:rsid w:val="00A95A1F"/>
    <w:rsid w:val="00A95C5D"/>
    <w:rsid w:val="00A95CEE"/>
    <w:rsid w:val="00A95D0D"/>
    <w:rsid w:val="00A95DB2"/>
    <w:rsid w:val="00A9604A"/>
    <w:rsid w:val="00A9613F"/>
    <w:rsid w:val="00A96562"/>
    <w:rsid w:val="00A965BA"/>
    <w:rsid w:val="00A96740"/>
    <w:rsid w:val="00A9699E"/>
    <w:rsid w:val="00A96E22"/>
    <w:rsid w:val="00A9705E"/>
    <w:rsid w:val="00A97191"/>
    <w:rsid w:val="00A97464"/>
    <w:rsid w:val="00A97467"/>
    <w:rsid w:val="00A97500"/>
    <w:rsid w:val="00A97788"/>
    <w:rsid w:val="00A9783C"/>
    <w:rsid w:val="00A97B82"/>
    <w:rsid w:val="00A97C08"/>
    <w:rsid w:val="00A97F78"/>
    <w:rsid w:val="00AA018C"/>
    <w:rsid w:val="00AA0883"/>
    <w:rsid w:val="00AA09F0"/>
    <w:rsid w:val="00AA0A8B"/>
    <w:rsid w:val="00AA0AE4"/>
    <w:rsid w:val="00AA0B56"/>
    <w:rsid w:val="00AA0C48"/>
    <w:rsid w:val="00AA0DBA"/>
    <w:rsid w:val="00AA0DC4"/>
    <w:rsid w:val="00AA0DC8"/>
    <w:rsid w:val="00AA0E0E"/>
    <w:rsid w:val="00AA0F1F"/>
    <w:rsid w:val="00AA1059"/>
    <w:rsid w:val="00AA1139"/>
    <w:rsid w:val="00AA115A"/>
    <w:rsid w:val="00AA1410"/>
    <w:rsid w:val="00AA1565"/>
    <w:rsid w:val="00AA1627"/>
    <w:rsid w:val="00AA1D6B"/>
    <w:rsid w:val="00AA1DA5"/>
    <w:rsid w:val="00AA1DC6"/>
    <w:rsid w:val="00AA1E84"/>
    <w:rsid w:val="00AA1EA1"/>
    <w:rsid w:val="00AA1F19"/>
    <w:rsid w:val="00AA1F7C"/>
    <w:rsid w:val="00AA1FB9"/>
    <w:rsid w:val="00AA2236"/>
    <w:rsid w:val="00AA23CF"/>
    <w:rsid w:val="00AA2979"/>
    <w:rsid w:val="00AA29DF"/>
    <w:rsid w:val="00AA2D4B"/>
    <w:rsid w:val="00AA3272"/>
    <w:rsid w:val="00AA34CD"/>
    <w:rsid w:val="00AA3619"/>
    <w:rsid w:val="00AA3672"/>
    <w:rsid w:val="00AA38E1"/>
    <w:rsid w:val="00AA3BB2"/>
    <w:rsid w:val="00AA3C2C"/>
    <w:rsid w:val="00AA3CF8"/>
    <w:rsid w:val="00AA3D4A"/>
    <w:rsid w:val="00AA4278"/>
    <w:rsid w:val="00AA43F7"/>
    <w:rsid w:val="00AA4561"/>
    <w:rsid w:val="00AA45E7"/>
    <w:rsid w:val="00AA4675"/>
    <w:rsid w:val="00AA476C"/>
    <w:rsid w:val="00AA4B26"/>
    <w:rsid w:val="00AA4D22"/>
    <w:rsid w:val="00AA4DB6"/>
    <w:rsid w:val="00AA4EB9"/>
    <w:rsid w:val="00AA4ED6"/>
    <w:rsid w:val="00AA537F"/>
    <w:rsid w:val="00AA5445"/>
    <w:rsid w:val="00AA56D2"/>
    <w:rsid w:val="00AA5903"/>
    <w:rsid w:val="00AA5927"/>
    <w:rsid w:val="00AA5C81"/>
    <w:rsid w:val="00AA5E85"/>
    <w:rsid w:val="00AA5FA8"/>
    <w:rsid w:val="00AA6036"/>
    <w:rsid w:val="00AA61AF"/>
    <w:rsid w:val="00AA6219"/>
    <w:rsid w:val="00AA64D1"/>
    <w:rsid w:val="00AA66CA"/>
    <w:rsid w:val="00AA688A"/>
    <w:rsid w:val="00AA6926"/>
    <w:rsid w:val="00AA6973"/>
    <w:rsid w:val="00AA69FA"/>
    <w:rsid w:val="00AA6C8D"/>
    <w:rsid w:val="00AA6F29"/>
    <w:rsid w:val="00AA70B6"/>
    <w:rsid w:val="00AA7201"/>
    <w:rsid w:val="00AA7221"/>
    <w:rsid w:val="00AA741C"/>
    <w:rsid w:val="00AA741D"/>
    <w:rsid w:val="00AA76C3"/>
    <w:rsid w:val="00AA77EC"/>
    <w:rsid w:val="00AA7863"/>
    <w:rsid w:val="00AA7EAA"/>
    <w:rsid w:val="00AB0000"/>
    <w:rsid w:val="00AB01C0"/>
    <w:rsid w:val="00AB02B3"/>
    <w:rsid w:val="00AB081E"/>
    <w:rsid w:val="00AB0A37"/>
    <w:rsid w:val="00AB0BC3"/>
    <w:rsid w:val="00AB0C5D"/>
    <w:rsid w:val="00AB0D1D"/>
    <w:rsid w:val="00AB0EFE"/>
    <w:rsid w:val="00AB0FA6"/>
    <w:rsid w:val="00AB114A"/>
    <w:rsid w:val="00AB13A9"/>
    <w:rsid w:val="00AB1413"/>
    <w:rsid w:val="00AB1522"/>
    <w:rsid w:val="00AB1809"/>
    <w:rsid w:val="00AB191E"/>
    <w:rsid w:val="00AB20C1"/>
    <w:rsid w:val="00AB21F9"/>
    <w:rsid w:val="00AB22B7"/>
    <w:rsid w:val="00AB236F"/>
    <w:rsid w:val="00AB2514"/>
    <w:rsid w:val="00AB2B9D"/>
    <w:rsid w:val="00AB2C1C"/>
    <w:rsid w:val="00AB2E5E"/>
    <w:rsid w:val="00AB2EC1"/>
    <w:rsid w:val="00AB3416"/>
    <w:rsid w:val="00AB3488"/>
    <w:rsid w:val="00AB361D"/>
    <w:rsid w:val="00AB387D"/>
    <w:rsid w:val="00AB3972"/>
    <w:rsid w:val="00AB3A74"/>
    <w:rsid w:val="00AB3BB7"/>
    <w:rsid w:val="00AB3BC7"/>
    <w:rsid w:val="00AB3C52"/>
    <w:rsid w:val="00AB3C67"/>
    <w:rsid w:val="00AB3D65"/>
    <w:rsid w:val="00AB41AD"/>
    <w:rsid w:val="00AB4296"/>
    <w:rsid w:val="00AB43F2"/>
    <w:rsid w:val="00AB448C"/>
    <w:rsid w:val="00AB44AC"/>
    <w:rsid w:val="00AB44C7"/>
    <w:rsid w:val="00AB480B"/>
    <w:rsid w:val="00AB48D8"/>
    <w:rsid w:val="00AB4CB9"/>
    <w:rsid w:val="00AB53FA"/>
    <w:rsid w:val="00AB5520"/>
    <w:rsid w:val="00AB578C"/>
    <w:rsid w:val="00AB5800"/>
    <w:rsid w:val="00AB58BE"/>
    <w:rsid w:val="00AB5A70"/>
    <w:rsid w:val="00AB5BD1"/>
    <w:rsid w:val="00AB5C29"/>
    <w:rsid w:val="00AB5E38"/>
    <w:rsid w:val="00AB61C7"/>
    <w:rsid w:val="00AB628C"/>
    <w:rsid w:val="00AB64AD"/>
    <w:rsid w:val="00AB67CC"/>
    <w:rsid w:val="00AB68E3"/>
    <w:rsid w:val="00AB68F0"/>
    <w:rsid w:val="00AB6965"/>
    <w:rsid w:val="00AB69B0"/>
    <w:rsid w:val="00AB6C70"/>
    <w:rsid w:val="00AB6E69"/>
    <w:rsid w:val="00AB71B2"/>
    <w:rsid w:val="00AB71EC"/>
    <w:rsid w:val="00AB71F6"/>
    <w:rsid w:val="00AB7307"/>
    <w:rsid w:val="00AB73CA"/>
    <w:rsid w:val="00AB7682"/>
    <w:rsid w:val="00AB7837"/>
    <w:rsid w:val="00AB7BE1"/>
    <w:rsid w:val="00AB7D0E"/>
    <w:rsid w:val="00AB7E65"/>
    <w:rsid w:val="00AC0270"/>
    <w:rsid w:val="00AC0405"/>
    <w:rsid w:val="00AC0581"/>
    <w:rsid w:val="00AC065A"/>
    <w:rsid w:val="00AC0D2A"/>
    <w:rsid w:val="00AC119A"/>
    <w:rsid w:val="00AC13CA"/>
    <w:rsid w:val="00AC13D3"/>
    <w:rsid w:val="00AC146F"/>
    <w:rsid w:val="00AC1931"/>
    <w:rsid w:val="00AC1E6B"/>
    <w:rsid w:val="00AC1FF0"/>
    <w:rsid w:val="00AC28A8"/>
    <w:rsid w:val="00AC2907"/>
    <w:rsid w:val="00AC2AC3"/>
    <w:rsid w:val="00AC2BE2"/>
    <w:rsid w:val="00AC2C1A"/>
    <w:rsid w:val="00AC2CD2"/>
    <w:rsid w:val="00AC2CD5"/>
    <w:rsid w:val="00AC2DEE"/>
    <w:rsid w:val="00AC2ED4"/>
    <w:rsid w:val="00AC2EDC"/>
    <w:rsid w:val="00AC2F1A"/>
    <w:rsid w:val="00AC2F5A"/>
    <w:rsid w:val="00AC303B"/>
    <w:rsid w:val="00AC3095"/>
    <w:rsid w:val="00AC353E"/>
    <w:rsid w:val="00AC3553"/>
    <w:rsid w:val="00AC3611"/>
    <w:rsid w:val="00AC36B0"/>
    <w:rsid w:val="00AC37A4"/>
    <w:rsid w:val="00AC384B"/>
    <w:rsid w:val="00AC39C5"/>
    <w:rsid w:val="00AC3B6B"/>
    <w:rsid w:val="00AC406A"/>
    <w:rsid w:val="00AC4545"/>
    <w:rsid w:val="00AC467F"/>
    <w:rsid w:val="00AC4755"/>
    <w:rsid w:val="00AC47DC"/>
    <w:rsid w:val="00AC47F8"/>
    <w:rsid w:val="00AC4CE8"/>
    <w:rsid w:val="00AC4DB4"/>
    <w:rsid w:val="00AC50EE"/>
    <w:rsid w:val="00AC5121"/>
    <w:rsid w:val="00AC5331"/>
    <w:rsid w:val="00AC5483"/>
    <w:rsid w:val="00AC55CD"/>
    <w:rsid w:val="00AC577B"/>
    <w:rsid w:val="00AC5C60"/>
    <w:rsid w:val="00AC5C9C"/>
    <w:rsid w:val="00AC5CCF"/>
    <w:rsid w:val="00AC5D31"/>
    <w:rsid w:val="00AC5E1F"/>
    <w:rsid w:val="00AC6042"/>
    <w:rsid w:val="00AC6075"/>
    <w:rsid w:val="00AC614B"/>
    <w:rsid w:val="00AC61E5"/>
    <w:rsid w:val="00AC61F0"/>
    <w:rsid w:val="00AC62CA"/>
    <w:rsid w:val="00AC62E9"/>
    <w:rsid w:val="00AC6395"/>
    <w:rsid w:val="00AC6570"/>
    <w:rsid w:val="00AC6594"/>
    <w:rsid w:val="00AC6804"/>
    <w:rsid w:val="00AC6A84"/>
    <w:rsid w:val="00AC6AD9"/>
    <w:rsid w:val="00AC6C2A"/>
    <w:rsid w:val="00AC6E2C"/>
    <w:rsid w:val="00AC6E67"/>
    <w:rsid w:val="00AC6E71"/>
    <w:rsid w:val="00AC6E81"/>
    <w:rsid w:val="00AC6EB6"/>
    <w:rsid w:val="00AC71B2"/>
    <w:rsid w:val="00AC71ED"/>
    <w:rsid w:val="00AC7532"/>
    <w:rsid w:val="00AC756C"/>
    <w:rsid w:val="00AC7806"/>
    <w:rsid w:val="00AC791B"/>
    <w:rsid w:val="00AC7B67"/>
    <w:rsid w:val="00AC7B69"/>
    <w:rsid w:val="00AC7EB7"/>
    <w:rsid w:val="00AC7F20"/>
    <w:rsid w:val="00AC7FB5"/>
    <w:rsid w:val="00AC7FD9"/>
    <w:rsid w:val="00AD01E1"/>
    <w:rsid w:val="00AD021F"/>
    <w:rsid w:val="00AD0237"/>
    <w:rsid w:val="00AD02C9"/>
    <w:rsid w:val="00AD02F4"/>
    <w:rsid w:val="00AD0364"/>
    <w:rsid w:val="00AD0411"/>
    <w:rsid w:val="00AD060D"/>
    <w:rsid w:val="00AD0770"/>
    <w:rsid w:val="00AD09FF"/>
    <w:rsid w:val="00AD0CE8"/>
    <w:rsid w:val="00AD0DE1"/>
    <w:rsid w:val="00AD0DED"/>
    <w:rsid w:val="00AD0E16"/>
    <w:rsid w:val="00AD1012"/>
    <w:rsid w:val="00AD12DC"/>
    <w:rsid w:val="00AD1529"/>
    <w:rsid w:val="00AD163C"/>
    <w:rsid w:val="00AD1679"/>
    <w:rsid w:val="00AD17F1"/>
    <w:rsid w:val="00AD1894"/>
    <w:rsid w:val="00AD1D26"/>
    <w:rsid w:val="00AD1DDB"/>
    <w:rsid w:val="00AD1E01"/>
    <w:rsid w:val="00AD2016"/>
    <w:rsid w:val="00AD2155"/>
    <w:rsid w:val="00AD21E8"/>
    <w:rsid w:val="00AD2372"/>
    <w:rsid w:val="00AD237F"/>
    <w:rsid w:val="00AD249C"/>
    <w:rsid w:val="00AD2650"/>
    <w:rsid w:val="00AD2692"/>
    <w:rsid w:val="00AD2750"/>
    <w:rsid w:val="00AD28F9"/>
    <w:rsid w:val="00AD2A2C"/>
    <w:rsid w:val="00AD2A80"/>
    <w:rsid w:val="00AD2AB3"/>
    <w:rsid w:val="00AD2AB8"/>
    <w:rsid w:val="00AD2ED2"/>
    <w:rsid w:val="00AD30BE"/>
    <w:rsid w:val="00AD3142"/>
    <w:rsid w:val="00AD3244"/>
    <w:rsid w:val="00AD32F7"/>
    <w:rsid w:val="00AD3436"/>
    <w:rsid w:val="00AD36CA"/>
    <w:rsid w:val="00AD3748"/>
    <w:rsid w:val="00AD37A2"/>
    <w:rsid w:val="00AD386E"/>
    <w:rsid w:val="00AD38C1"/>
    <w:rsid w:val="00AD3AB1"/>
    <w:rsid w:val="00AD3C33"/>
    <w:rsid w:val="00AD3DDD"/>
    <w:rsid w:val="00AD3E4B"/>
    <w:rsid w:val="00AD476B"/>
    <w:rsid w:val="00AD482E"/>
    <w:rsid w:val="00AD4A2D"/>
    <w:rsid w:val="00AD4B5D"/>
    <w:rsid w:val="00AD4B96"/>
    <w:rsid w:val="00AD4DAA"/>
    <w:rsid w:val="00AD50AB"/>
    <w:rsid w:val="00AD50BA"/>
    <w:rsid w:val="00AD51F6"/>
    <w:rsid w:val="00AD5659"/>
    <w:rsid w:val="00AD596F"/>
    <w:rsid w:val="00AD598B"/>
    <w:rsid w:val="00AD5997"/>
    <w:rsid w:val="00AD59D9"/>
    <w:rsid w:val="00AD5EDE"/>
    <w:rsid w:val="00AD5F93"/>
    <w:rsid w:val="00AD62FB"/>
    <w:rsid w:val="00AD65FB"/>
    <w:rsid w:val="00AD6603"/>
    <w:rsid w:val="00AD66A8"/>
    <w:rsid w:val="00AD7164"/>
    <w:rsid w:val="00AD72A1"/>
    <w:rsid w:val="00AD733C"/>
    <w:rsid w:val="00AD7592"/>
    <w:rsid w:val="00AD7636"/>
    <w:rsid w:val="00AD7A45"/>
    <w:rsid w:val="00AD7A56"/>
    <w:rsid w:val="00AD7C47"/>
    <w:rsid w:val="00AD7F3D"/>
    <w:rsid w:val="00AE00F7"/>
    <w:rsid w:val="00AE0265"/>
    <w:rsid w:val="00AE0A3C"/>
    <w:rsid w:val="00AE0A75"/>
    <w:rsid w:val="00AE0BB7"/>
    <w:rsid w:val="00AE0E70"/>
    <w:rsid w:val="00AE0E98"/>
    <w:rsid w:val="00AE0EBD"/>
    <w:rsid w:val="00AE1154"/>
    <w:rsid w:val="00AE14C2"/>
    <w:rsid w:val="00AE1645"/>
    <w:rsid w:val="00AE1690"/>
    <w:rsid w:val="00AE16E2"/>
    <w:rsid w:val="00AE1951"/>
    <w:rsid w:val="00AE1972"/>
    <w:rsid w:val="00AE1A73"/>
    <w:rsid w:val="00AE1B07"/>
    <w:rsid w:val="00AE1B2C"/>
    <w:rsid w:val="00AE1E92"/>
    <w:rsid w:val="00AE207A"/>
    <w:rsid w:val="00AE2253"/>
    <w:rsid w:val="00AE22C3"/>
    <w:rsid w:val="00AE2364"/>
    <w:rsid w:val="00AE238E"/>
    <w:rsid w:val="00AE24D4"/>
    <w:rsid w:val="00AE2991"/>
    <w:rsid w:val="00AE2BC5"/>
    <w:rsid w:val="00AE2C94"/>
    <w:rsid w:val="00AE327F"/>
    <w:rsid w:val="00AE3431"/>
    <w:rsid w:val="00AE34B5"/>
    <w:rsid w:val="00AE3858"/>
    <w:rsid w:val="00AE38DE"/>
    <w:rsid w:val="00AE3B26"/>
    <w:rsid w:val="00AE3C41"/>
    <w:rsid w:val="00AE3C4D"/>
    <w:rsid w:val="00AE3CE2"/>
    <w:rsid w:val="00AE3D7B"/>
    <w:rsid w:val="00AE3F97"/>
    <w:rsid w:val="00AE3FBF"/>
    <w:rsid w:val="00AE42BD"/>
    <w:rsid w:val="00AE4461"/>
    <w:rsid w:val="00AE45B6"/>
    <w:rsid w:val="00AE4837"/>
    <w:rsid w:val="00AE48D3"/>
    <w:rsid w:val="00AE4D2A"/>
    <w:rsid w:val="00AE4F87"/>
    <w:rsid w:val="00AE4F8A"/>
    <w:rsid w:val="00AE5084"/>
    <w:rsid w:val="00AE538C"/>
    <w:rsid w:val="00AE540A"/>
    <w:rsid w:val="00AE5678"/>
    <w:rsid w:val="00AE56DB"/>
    <w:rsid w:val="00AE5B04"/>
    <w:rsid w:val="00AE5BDC"/>
    <w:rsid w:val="00AE5CB6"/>
    <w:rsid w:val="00AE5F6F"/>
    <w:rsid w:val="00AE63A7"/>
    <w:rsid w:val="00AE6567"/>
    <w:rsid w:val="00AE66CB"/>
    <w:rsid w:val="00AE6723"/>
    <w:rsid w:val="00AE6812"/>
    <w:rsid w:val="00AE68BF"/>
    <w:rsid w:val="00AE6A89"/>
    <w:rsid w:val="00AE6C23"/>
    <w:rsid w:val="00AE6D53"/>
    <w:rsid w:val="00AE6DA5"/>
    <w:rsid w:val="00AE70DD"/>
    <w:rsid w:val="00AE71DC"/>
    <w:rsid w:val="00AE754C"/>
    <w:rsid w:val="00AE75A7"/>
    <w:rsid w:val="00AE766B"/>
    <w:rsid w:val="00AE78A7"/>
    <w:rsid w:val="00AE7AB8"/>
    <w:rsid w:val="00AE7AF5"/>
    <w:rsid w:val="00AE7F2B"/>
    <w:rsid w:val="00AF01A9"/>
    <w:rsid w:val="00AF01F9"/>
    <w:rsid w:val="00AF0396"/>
    <w:rsid w:val="00AF0488"/>
    <w:rsid w:val="00AF052D"/>
    <w:rsid w:val="00AF0667"/>
    <w:rsid w:val="00AF06E6"/>
    <w:rsid w:val="00AF09E1"/>
    <w:rsid w:val="00AF0C7A"/>
    <w:rsid w:val="00AF0E05"/>
    <w:rsid w:val="00AF0E26"/>
    <w:rsid w:val="00AF0E61"/>
    <w:rsid w:val="00AF1158"/>
    <w:rsid w:val="00AF11C9"/>
    <w:rsid w:val="00AF1240"/>
    <w:rsid w:val="00AF139F"/>
    <w:rsid w:val="00AF1411"/>
    <w:rsid w:val="00AF19DD"/>
    <w:rsid w:val="00AF1B38"/>
    <w:rsid w:val="00AF1B4F"/>
    <w:rsid w:val="00AF1BEA"/>
    <w:rsid w:val="00AF1CAF"/>
    <w:rsid w:val="00AF1CB7"/>
    <w:rsid w:val="00AF1DB0"/>
    <w:rsid w:val="00AF1DCF"/>
    <w:rsid w:val="00AF21A3"/>
    <w:rsid w:val="00AF24A7"/>
    <w:rsid w:val="00AF263A"/>
    <w:rsid w:val="00AF26C0"/>
    <w:rsid w:val="00AF272B"/>
    <w:rsid w:val="00AF278E"/>
    <w:rsid w:val="00AF27CF"/>
    <w:rsid w:val="00AF2822"/>
    <w:rsid w:val="00AF2C43"/>
    <w:rsid w:val="00AF2DAC"/>
    <w:rsid w:val="00AF2E04"/>
    <w:rsid w:val="00AF2E51"/>
    <w:rsid w:val="00AF3020"/>
    <w:rsid w:val="00AF30C6"/>
    <w:rsid w:val="00AF31FC"/>
    <w:rsid w:val="00AF326D"/>
    <w:rsid w:val="00AF34C7"/>
    <w:rsid w:val="00AF361D"/>
    <w:rsid w:val="00AF3637"/>
    <w:rsid w:val="00AF36D8"/>
    <w:rsid w:val="00AF3713"/>
    <w:rsid w:val="00AF3C88"/>
    <w:rsid w:val="00AF3CD6"/>
    <w:rsid w:val="00AF3E18"/>
    <w:rsid w:val="00AF3EA6"/>
    <w:rsid w:val="00AF3EB6"/>
    <w:rsid w:val="00AF4553"/>
    <w:rsid w:val="00AF4698"/>
    <w:rsid w:val="00AF4A33"/>
    <w:rsid w:val="00AF507F"/>
    <w:rsid w:val="00AF508F"/>
    <w:rsid w:val="00AF50DA"/>
    <w:rsid w:val="00AF56E7"/>
    <w:rsid w:val="00AF57A6"/>
    <w:rsid w:val="00AF592C"/>
    <w:rsid w:val="00AF59F8"/>
    <w:rsid w:val="00AF5A10"/>
    <w:rsid w:val="00AF5BB9"/>
    <w:rsid w:val="00AF5C1F"/>
    <w:rsid w:val="00AF5DB5"/>
    <w:rsid w:val="00AF5DD8"/>
    <w:rsid w:val="00AF5F4A"/>
    <w:rsid w:val="00AF5F69"/>
    <w:rsid w:val="00AF6842"/>
    <w:rsid w:val="00AF690F"/>
    <w:rsid w:val="00AF6AFB"/>
    <w:rsid w:val="00AF6C66"/>
    <w:rsid w:val="00AF6E8D"/>
    <w:rsid w:val="00AF6EC3"/>
    <w:rsid w:val="00AF7135"/>
    <w:rsid w:val="00AF71A3"/>
    <w:rsid w:val="00AF7995"/>
    <w:rsid w:val="00AF7B2C"/>
    <w:rsid w:val="00AF7BC3"/>
    <w:rsid w:val="00AF7E13"/>
    <w:rsid w:val="00AF7EF9"/>
    <w:rsid w:val="00AF7FC5"/>
    <w:rsid w:val="00AF7FF1"/>
    <w:rsid w:val="00B00244"/>
    <w:rsid w:val="00B00254"/>
    <w:rsid w:val="00B0039D"/>
    <w:rsid w:val="00B005B9"/>
    <w:rsid w:val="00B005F6"/>
    <w:rsid w:val="00B00869"/>
    <w:rsid w:val="00B009D2"/>
    <w:rsid w:val="00B00B20"/>
    <w:rsid w:val="00B00CB2"/>
    <w:rsid w:val="00B00CDC"/>
    <w:rsid w:val="00B00F6C"/>
    <w:rsid w:val="00B0117F"/>
    <w:rsid w:val="00B012F6"/>
    <w:rsid w:val="00B013FD"/>
    <w:rsid w:val="00B0155D"/>
    <w:rsid w:val="00B016DD"/>
    <w:rsid w:val="00B016E5"/>
    <w:rsid w:val="00B01849"/>
    <w:rsid w:val="00B0190C"/>
    <w:rsid w:val="00B01914"/>
    <w:rsid w:val="00B0191E"/>
    <w:rsid w:val="00B01B3C"/>
    <w:rsid w:val="00B01BFD"/>
    <w:rsid w:val="00B01C79"/>
    <w:rsid w:val="00B01C83"/>
    <w:rsid w:val="00B01F64"/>
    <w:rsid w:val="00B01FF8"/>
    <w:rsid w:val="00B02171"/>
    <w:rsid w:val="00B0250C"/>
    <w:rsid w:val="00B026C7"/>
    <w:rsid w:val="00B02E6A"/>
    <w:rsid w:val="00B02FAF"/>
    <w:rsid w:val="00B02FD2"/>
    <w:rsid w:val="00B032B5"/>
    <w:rsid w:val="00B03710"/>
    <w:rsid w:val="00B037C8"/>
    <w:rsid w:val="00B037CC"/>
    <w:rsid w:val="00B037E2"/>
    <w:rsid w:val="00B03822"/>
    <w:rsid w:val="00B0386F"/>
    <w:rsid w:val="00B03905"/>
    <w:rsid w:val="00B0391B"/>
    <w:rsid w:val="00B03F56"/>
    <w:rsid w:val="00B04173"/>
    <w:rsid w:val="00B04198"/>
    <w:rsid w:val="00B04723"/>
    <w:rsid w:val="00B04D51"/>
    <w:rsid w:val="00B04DD9"/>
    <w:rsid w:val="00B04E21"/>
    <w:rsid w:val="00B04FDD"/>
    <w:rsid w:val="00B05119"/>
    <w:rsid w:val="00B05162"/>
    <w:rsid w:val="00B05549"/>
    <w:rsid w:val="00B05795"/>
    <w:rsid w:val="00B058A7"/>
    <w:rsid w:val="00B05B78"/>
    <w:rsid w:val="00B05C76"/>
    <w:rsid w:val="00B05DF7"/>
    <w:rsid w:val="00B06441"/>
    <w:rsid w:val="00B06655"/>
    <w:rsid w:val="00B06E53"/>
    <w:rsid w:val="00B0704B"/>
    <w:rsid w:val="00B07221"/>
    <w:rsid w:val="00B0724E"/>
    <w:rsid w:val="00B0738B"/>
    <w:rsid w:val="00B07475"/>
    <w:rsid w:val="00B0767C"/>
    <w:rsid w:val="00B076F0"/>
    <w:rsid w:val="00B0778D"/>
    <w:rsid w:val="00B079BE"/>
    <w:rsid w:val="00B079D4"/>
    <w:rsid w:val="00B07A44"/>
    <w:rsid w:val="00B07B72"/>
    <w:rsid w:val="00B07D11"/>
    <w:rsid w:val="00B07DF4"/>
    <w:rsid w:val="00B07E47"/>
    <w:rsid w:val="00B07EBD"/>
    <w:rsid w:val="00B100FF"/>
    <w:rsid w:val="00B10295"/>
    <w:rsid w:val="00B102D6"/>
    <w:rsid w:val="00B102E9"/>
    <w:rsid w:val="00B10396"/>
    <w:rsid w:val="00B104EF"/>
    <w:rsid w:val="00B10725"/>
    <w:rsid w:val="00B10824"/>
    <w:rsid w:val="00B109B7"/>
    <w:rsid w:val="00B10B38"/>
    <w:rsid w:val="00B10CC3"/>
    <w:rsid w:val="00B10D6E"/>
    <w:rsid w:val="00B10F89"/>
    <w:rsid w:val="00B10FD3"/>
    <w:rsid w:val="00B1107E"/>
    <w:rsid w:val="00B11370"/>
    <w:rsid w:val="00B1139E"/>
    <w:rsid w:val="00B11485"/>
    <w:rsid w:val="00B116DF"/>
    <w:rsid w:val="00B1179F"/>
    <w:rsid w:val="00B11B62"/>
    <w:rsid w:val="00B11BC9"/>
    <w:rsid w:val="00B11C3B"/>
    <w:rsid w:val="00B11CE9"/>
    <w:rsid w:val="00B11E16"/>
    <w:rsid w:val="00B11E3D"/>
    <w:rsid w:val="00B11EF3"/>
    <w:rsid w:val="00B1207C"/>
    <w:rsid w:val="00B1216F"/>
    <w:rsid w:val="00B122A6"/>
    <w:rsid w:val="00B12356"/>
    <w:rsid w:val="00B124E8"/>
    <w:rsid w:val="00B126B1"/>
    <w:rsid w:val="00B12DB7"/>
    <w:rsid w:val="00B12FDD"/>
    <w:rsid w:val="00B131E1"/>
    <w:rsid w:val="00B131F8"/>
    <w:rsid w:val="00B1321A"/>
    <w:rsid w:val="00B132AA"/>
    <w:rsid w:val="00B13617"/>
    <w:rsid w:val="00B136E9"/>
    <w:rsid w:val="00B1377D"/>
    <w:rsid w:val="00B13ABD"/>
    <w:rsid w:val="00B13B4C"/>
    <w:rsid w:val="00B13B8C"/>
    <w:rsid w:val="00B13C20"/>
    <w:rsid w:val="00B13C23"/>
    <w:rsid w:val="00B13CED"/>
    <w:rsid w:val="00B13CFC"/>
    <w:rsid w:val="00B13D94"/>
    <w:rsid w:val="00B143DB"/>
    <w:rsid w:val="00B14734"/>
    <w:rsid w:val="00B14796"/>
    <w:rsid w:val="00B14A07"/>
    <w:rsid w:val="00B14E04"/>
    <w:rsid w:val="00B15123"/>
    <w:rsid w:val="00B1530F"/>
    <w:rsid w:val="00B1569E"/>
    <w:rsid w:val="00B15922"/>
    <w:rsid w:val="00B1599F"/>
    <w:rsid w:val="00B15BFB"/>
    <w:rsid w:val="00B15D7B"/>
    <w:rsid w:val="00B15DC2"/>
    <w:rsid w:val="00B15E88"/>
    <w:rsid w:val="00B15FC6"/>
    <w:rsid w:val="00B15FEA"/>
    <w:rsid w:val="00B1615C"/>
    <w:rsid w:val="00B168BD"/>
    <w:rsid w:val="00B16FCC"/>
    <w:rsid w:val="00B17043"/>
    <w:rsid w:val="00B17289"/>
    <w:rsid w:val="00B172F7"/>
    <w:rsid w:val="00B17581"/>
    <w:rsid w:val="00B17626"/>
    <w:rsid w:val="00B177FD"/>
    <w:rsid w:val="00B179CA"/>
    <w:rsid w:val="00B17A84"/>
    <w:rsid w:val="00B17C1A"/>
    <w:rsid w:val="00B17D7C"/>
    <w:rsid w:val="00B17DE0"/>
    <w:rsid w:val="00B17E25"/>
    <w:rsid w:val="00B2018B"/>
    <w:rsid w:val="00B2024B"/>
    <w:rsid w:val="00B2027E"/>
    <w:rsid w:val="00B202EA"/>
    <w:rsid w:val="00B20809"/>
    <w:rsid w:val="00B209F8"/>
    <w:rsid w:val="00B20A3D"/>
    <w:rsid w:val="00B20F4B"/>
    <w:rsid w:val="00B2106A"/>
    <w:rsid w:val="00B21086"/>
    <w:rsid w:val="00B215CD"/>
    <w:rsid w:val="00B215FA"/>
    <w:rsid w:val="00B2167A"/>
    <w:rsid w:val="00B218BF"/>
    <w:rsid w:val="00B218EE"/>
    <w:rsid w:val="00B21917"/>
    <w:rsid w:val="00B21957"/>
    <w:rsid w:val="00B21994"/>
    <w:rsid w:val="00B219C1"/>
    <w:rsid w:val="00B21B79"/>
    <w:rsid w:val="00B21BA5"/>
    <w:rsid w:val="00B21EAD"/>
    <w:rsid w:val="00B22006"/>
    <w:rsid w:val="00B222D1"/>
    <w:rsid w:val="00B223AA"/>
    <w:rsid w:val="00B22408"/>
    <w:rsid w:val="00B2256A"/>
    <w:rsid w:val="00B22776"/>
    <w:rsid w:val="00B22796"/>
    <w:rsid w:val="00B22AA7"/>
    <w:rsid w:val="00B22B26"/>
    <w:rsid w:val="00B22F2E"/>
    <w:rsid w:val="00B22F3F"/>
    <w:rsid w:val="00B233A3"/>
    <w:rsid w:val="00B2351D"/>
    <w:rsid w:val="00B23526"/>
    <w:rsid w:val="00B23547"/>
    <w:rsid w:val="00B2358C"/>
    <w:rsid w:val="00B23610"/>
    <w:rsid w:val="00B236D7"/>
    <w:rsid w:val="00B23C43"/>
    <w:rsid w:val="00B23D77"/>
    <w:rsid w:val="00B23E9F"/>
    <w:rsid w:val="00B23EB8"/>
    <w:rsid w:val="00B2411F"/>
    <w:rsid w:val="00B2412A"/>
    <w:rsid w:val="00B24179"/>
    <w:rsid w:val="00B241AE"/>
    <w:rsid w:val="00B24344"/>
    <w:rsid w:val="00B2436B"/>
    <w:rsid w:val="00B243B2"/>
    <w:rsid w:val="00B2442F"/>
    <w:rsid w:val="00B24552"/>
    <w:rsid w:val="00B245AA"/>
    <w:rsid w:val="00B24729"/>
    <w:rsid w:val="00B247C4"/>
    <w:rsid w:val="00B24B06"/>
    <w:rsid w:val="00B24E6B"/>
    <w:rsid w:val="00B24F08"/>
    <w:rsid w:val="00B25252"/>
    <w:rsid w:val="00B25353"/>
    <w:rsid w:val="00B25463"/>
    <w:rsid w:val="00B2564D"/>
    <w:rsid w:val="00B2576C"/>
    <w:rsid w:val="00B25A13"/>
    <w:rsid w:val="00B25A28"/>
    <w:rsid w:val="00B26161"/>
    <w:rsid w:val="00B2640D"/>
    <w:rsid w:val="00B2643D"/>
    <w:rsid w:val="00B266C7"/>
    <w:rsid w:val="00B26B55"/>
    <w:rsid w:val="00B26BA9"/>
    <w:rsid w:val="00B27109"/>
    <w:rsid w:val="00B271A0"/>
    <w:rsid w:val="00B271EF"/>
    <w:rsid w:val="00B274F4"/>
    <w:rsid w:val="00B276A6"/>
    <w:rsid w:val="00B2774D"/>
    <w:rsid w:val="00B27921"/>
    <w:rsid w:val="00B279EB"/>
    <w:rsid w:val="00B27ABA"/>
    <w:rsid w:val="00B27DA0"/>
    <w:rsid w:val="00B27E0C"/>
    <w:rsid w:val="00B27F5D"/>
    <w:rsid w:val="00B27FF6"/>
    <w:rsid w:val="00B301B5"/>
    <w:rsid w:val="00B3056D"/>
    <w:rsid w:val="00B30614"/>
    <w:rsid w:val="00B307DC"/>
    <w:rsid w:val="00B30BA0"/>
    <w:rsid w:val="00B30BA7"/>
    <w:rsid w:val="00B30CB0"/>
    <w:rsid w:val="00B30D88"/>
    <w:rsid w:val="00B312C7"/>
    <w:rsid w:val="00B3133C"/>
    <w:rsid w:val="00B31752"/>
    <w:rsid w:val="00B31962"/>
    <w:rsid w:val="00B31C99"/>
    <w:rsid w:val="00B31EC5"/>
    <w:rsid w:val="00B31F71"/>
    <w:rsid w:val="00B32497"/>
    <w:rsid w:val="00B32682"/>
    <w:rsid w:val="00B327D9"/>
    <w:rsid w:val="00B32B76"/>
    <w:rsid w:val="00B32E9A"/>
    <w:rsid w:val="00B334E7"/>
    <w:rsid w:val="00B33558"/>
    <w:rsid w:val="00B33730"/>
    <w:rsid w:val="00B33A0F"/>
    <w:rsid w:val="00B33A9B"/>
    <w:rsid w:val="00B33B36"/>
    <w:rsid w:val="00B33B88"/>
    <w:rsid w:val="00B33E11"/>
    <w:rsid w:val="00B33F58"/>
    <w:rsid w:val="00B344DD"/>
    <w:rsid w:val="00B3470A"/>
    <w:rsid w:val="00B34C70"/>
    <w:rsid w:val="00B34CE3"/>
    <w:rsid w:val="00B34D9B"/>
    <w:rsid w:val="00B34EF0"/>
    <w:rsid w:val="00B34F1B"/>
    <w:rsid w:val="00B3531C"/>
    <w:rsid w:val="00B35634"/>
    <w:rsid w:val="00B356E8"/>
    <w:rsid w:val="00B359C0"/>
    <w:rsid w:val="00B35BDD"/>
    <w:rsid w:val="00B35BE7"/>
    <w:rsid w:val="00B35F73"/>
    <w:rsid w:val="00B36072"/>
    <w:rsid w:val="00B3610C"/>
    <w:rsid w:val="00B368E2"/>
    <w:rsid w:val="00B36AC1"/>
    <w:rsid w:val="00B36BD4"/>
    <w:rsid w:val="00B36E43"/>
    <w:rsid w:val="00B36EAA"/>
    <w:rsid w:val="00B36F2F"/>
    <w:rsid w:val="00B36F4C"/>
    <w:rsid w:val="00B37042"/>
    <w:rsid w:val="00B370C2"/>
    <w:rsid w:val="00B3715B"/>
    <w:rsid w:val="00B375A8"/>
    <w:rsid w:val="00B37AFA"/>
    <w:rsid w:val="00B37F68"/>
    <w:rsid w:val="00B401C2"/>
    <w:rsid w:val="00B40330"/>
    <w:rsid w:val="00B4044F"/>
    <w:rsid w:val="00B4086B"/>
    <w:rsid w:val="00B40BD5"/>
    <w:rsid w:val="00B40C58"/>
    <w:rsid w:val="00B40FB4"/>
    <w:rsid w:val="00B411CB"/>
    <w:rsid w:val="00B416CD"/>
    <w:rsid w:val="00B4171D"/>
    <w:rsid w:val="00B417D5"/>
    <w:rsid w:val="00B417E4"/>
    <w:rsid w:val="00B41935"/>
    <w:rsid w:val="00B41ADE"/>
    <w:rsid w:val="00B42125"/>
    <w:rsid w:val="00B42265"/>
    <w:rsid w:val="00B4234D"/>
    <w:rsid w:val="00B42572"/>
    <w:rsid w:val="00B4268C"/>
    <w:rsid w:val="00B4285D"/>
    <w:rsid w:val="00B428A1"/>
    <w:rsid w:val="00B428C9"/>
    <w:rsid w:val="00B42ABA"/>
    <w:rsid w:val="00B42C26"/>
    <w:rsid w:val="00B42F16"/>
    <w:rsid w:val="00B4310F"/>
    <w:rsid w:val="00B433CD"/>
    <w:rsid w:val="00B434EE"/>
    <w:rsid w:val="00B43534"/>
    <w:rsid w:val="00B436ED"/>
    <w:rsid w:val="00B4377D"/>
    <w:rsid w:val="00B43781"/>
    <w:rsid w:val="00B438CD"/>
    <w:rsid w:val="00B43BAE"/>
    <w:rsid w:val="00B442A3"/>
    <w:rsid w:val="00B4433F"/>
    <w:rsid w:val="00B44653"/>
    <w:rsid w:val="00B44894"/>
    <w:rsid w:val="00B449C9"/>
    <w:rsid w:val="00B44A6D"/>
    <w:rsid w:val="00B44F20"/>
    <w:rsid w:val="00B44FD9"/>
    <w:rsid w:val="00B45391"/>
    <w:rsid w:val="00B455F9"/>
    <w:rsid w:val="00B45822"/>
    <w:rsid w:val="00B45930"/>
    <w:rsid w:val="00B45B3E"/>
    <w:rsid w:val="00B45B4C"/>
    <w:rsid w:val="00B45B52"/>
    <w:rsid w:val="00B45C55"/>
    <w:rsid w:val="00B45F4A"/>
    <w:rsid w:val="00B4603D"/>
    <w:rsid w:val="00B462E5"/>
    <w:rsid w:val="00B462FE"/>
    <w:rsid w:val="00B46393"/>
    <w:rsid w:val="00B4642B"/>
    <w:rsid w:val="00B4658E"/>
    <w:rsid w:val="00B46616"/>
    <w:rsid w:val="00B4666A"/>
    <w:rsid w:val="00B4676E"/>
    <w:rsid w:val="00B46852"/>
    <w:rsid w:val="00B46926"/>
    <w:rsid w:val="00B46936"/>
    <w:rsid w:val="00B46C38"/>
    <w:rsid w:val="00B46EBB"/>
    <w:rsid w:val="00B4708D"/>
    <w:rsid w:val="00B473A4"/>
    <w:rsid w:val="00B47460"/>
    <w:rsid w:val="00B47508"/>
    <w:rsid w:val="00B47619"/>
    <w:rsid w:val="00B4770E"/>
    <w:rsid w:val="00B47D8D"/>
    <w:rsid w:val="00B47DEA"/>
    <w:rsid w:val="00B47F2A"/>
    <w:rsid w:val="00B501D3"/>
    <w:rsid w:val="00B5031C"/>
    <w:rsid w:val="00B505C0"/>
    <w:rsid w:val="00B508C9"/>
    <w:rsid w:val="00B5094F"/>
    <w:rsid w:val="00B509AC"/>
    <w:rsid w:val="00B50BA0"/>
    <w:rsid w:val="00B50BC5"/>
    <w:rsid w:val="00B50DBA"/>
    <w:rsid w:val="00B512D5"/>
    <w:rsid w:val="00B5152C"/>
    <w:rsid w:val="00B51920"/>
    <w:rsid w:val="00B51A23"/>
    <w:rsid w:val="00B51A6F"/>
    <w:rsid w:val="00B51A84"/>
    <w:rsid w:val="00B51F43"/>
    <w:rsid w:val="00B5211C"/>
    <w:rsid w:val="00B52145"/>
    <w:rsid w:val="00B5216A"/>
    <w:rsid w:val="00B523EF"/>
    <w:rsid w:val="00B52490"/>
    <w:rsid w:val="00B52626"/>
    <w:rsid w:val="00B526CA"/>
    <w:rsid w:val="00B5280F"/>
    <w:rsid w:val="00B52852"/>
    <w:rsid w:val="00B5285C"/>
    <w:rsid w:val="00B52A8A"/>
    <w:rsid w:val="00B52BE0"/>
    <w:rsid w:val="00B532B2"/>
    <w:rsid w:val="00B53313"/>
    <w:rsid w:val="00B5370E"/>
    <w:rsid w:val="00B53711"/>
    <w:rsid w:val="00B53778"/>
    <w:rsid w:val="00B5380F"/>
    <w:rsid w:val="00B53820"/>
    <w:rsid w:val="00B53B3A"/>
    <w:rsid w:val="00B53CC4"/>
    <w:rsid w:val="00B53D26"/>
    <w:rsid w:val="00B53FC3"/>
    <w:rsid w:val="00B54182"/>
    <w:rsid w:val="00B542D9"/>
    <w:rsid w:val="00B5441C"/>
    <w:rsid w:val="00B54533"/>
    <w:rsid w:val="00B54694"/>
    <w:rsid w:val="00B5482F"/>
    <w:rsid w:val="00B548C9"/>
    <w:rsid w:val="00B549D8"/>
    <w:rsid w:val="00B54A3E"/>
    <w:rsid w:val="00B54DD8"/>
    <w:rsid w:val="00B551EE"/>
    <w:rsid w:val="00B55229"/>
    <w:rsid w:val="00B5522A"/>
    <w:rsid w:val="00B55304"/>
    <w:rsid w:val="00B554FF"/>
    <w:rsid w:val="00B5561C"/>
    <w:rsid w:val="00B55916"/>
    <w:rsid w:val="00B55947"/>
    <w:rsid w:val="00B55ACA"/>
    <w:rsid w:val="00B55C64"/>
    <w:rsid w:val="00B55C81"/>
    <w:rsid w:val="00B55FD5"/>
    <w:rsid w:val="00B5600A"/>
    <w:rsid w:val="00B56138"/>
    <w:rsid w:val="00B5639A"/>
    <w:rsid w:val="00B563F7"/>
    <w:rsid w:val="00B5644C"/>
    <w:rsid w:val="00B566D0"/>
    <w:rsid w:val="00B56773"/>
    <w:rsid w:val="00B56864"/>
    <w:rsid w:val="00B569BB"/>
    <w:rsid w:val="00B56A71"/>
    <w:rsid w:val="00B56A8F"/>
    <w:rsid w:val="00B56E14"/>
    <w:rsid w:val="00B56F92"/>
    <w:rsid w:val="00B56FAF"/>
    <w:rsid w:val="00B57378"/>
    <w:rsid w:val="00B57899"/>
    <w:rsid w:val="00B57CDF"/>
    <w:rsid w:val="00B57EE4"/>
    <w:rsid w:val="00B600F4"/>
    <w:rsid w:val="00B601B8"/>
    <w:rsid w:val="00B601FC"/>
    <w:rsid w:val="00B6034E"/>
    <w:rsid w:val="00B6047F"/>
    <w:rsid w:val="00B6056E"/>
    <w:rsid w:val="00B60759"/>
    <w:rsid w:val="00B6075F"/>
    <w:rsid w:val="00B60802"/>
    <w:rsid w:val="00B608FC"/>
    <w:rsid w:val="00B609A8"/>
    <w:rsid w:val="00B609B9"/>
    <w:rsid w:val="00B60A97"/>
    <w:rsid w:val="00B60D6F"/>
    <w:rsid w:val="00B60D9E"/>
    <w:rsid w:val="00B6141A"/>
    <w:rsid w:val="00B61460"/>
    <w:rsid w:val="00B6177F"/>
    <w:rsid w:val="00B61966"/>
    <w:rsid w:val="00B61CA1"/>
    <w:rsid w:val="00B62113"/>
    <w:rsid w:val="00B6243D"/>
    <w:rsid w:val="00B62494"/>
    <w:rsid w:val="00B624E9"/>
    <w:rsid w:val="00B627A9"/>
    <w:rsid w:val="00B627F7"/>
    <w:rsid w:val="00B62808"/>
    <w:rsid w:val="00B62ADB"/>
    <w:rsid w:val="00B62B2A"/>
    <w:rsid w:val="00B62F6E"/>
    <w:rsid w:val="00B63448"/>
    <w:rsid w:val="00B63587"/>
    <w:rsid w:val="00B6368F"/>
    <w:rsid w:val="00B638CB"/>
    <w:rsid w:val="00B63A73"/>
    <w:rsid w:val="00B63B49"/>
    <w:rsid w:val="00B63C20"/>
    <w:rsid w:val="00B63E2B"/>
    <w:rsid w:val="00B63E33"/>
    <w:rsid w:val="00B647EB"/>
    <w:rsid w:val="00B64D88"/>
    <w:rsid w:val="00B64DA0"/>
    <w:rsid w:val="00B64DB0"/>
    <w:rsid w:val="00B65127"/>
    <w:rsid w:val="00B65302"/>
    <w:rsid w:val="00B65340"/>
    <w:rsid w:val="00B656A7"/>
    <w:rsid w:val="00B659FF"/>
    <w:rsid w:val="00B65ACA"/>
    <w:rsid w:val="00B65BF4"/>
    <w:rsid w:val="00B66112"/>
    <w:rsid w:val="00B66645"/>
    <w:rsid w:val="00B667A2"/>
    <w:rsid w:val="00B667C6"/>
    <w:rsid w:val="00B66A8D"/>
    <w:rsid w:val="00B66C42"/>
    <w:rsid w:val="00B66D20"/>
    <w:rsid w:val="00B6721B"/>
    <w:rsid w:val="00B6722C"/>
    <w:rsid w:val="00B674D1"/>
    <w:rsid w:val="00B67715"/>
    <w:rsid w:val="00B67734"/>
    <w:rsid w:val="00B67ACD"/>
    <w:rsid w:val="00B67B25"/>
    <w:rsid w:val="00B67B84"/>
    <w:rsid w:val="00B67D64"/>
    <w:rsid w:val="00B67DDF"/>
    <w:rsid w:val="00B67E53"/>
    <w:rsid w:val="00B70162"/>
    <w:rsid w:val="00B701D2"/>
    <w:rsid w:val="00B70295"/>
    <w:rsid w:val="00B7037D"/>
    <w:rsid w:val="00B70392"/>
    <w:rsid w:val="00B703F3"/>
    <w:rsid w:val="00B7050E"/>
    <w:rsid w:val="00B70793"/>
    <w:rsid w:val="00B709F9"/>
    <w:rsid w:val="00B70AAF"/>
    <w:rsid w:val="00B70C7C"/>
    <w:rsid w:val="00B71053"/>
    <w:rsid w:val="00B7113B"/>
    <w:rsid w:val="00B71156"/>
    <w:rsid w:val="00B711A9"/>
    <w:rsid w:val="00B713DE"/>
    <w:rsid w:val="00B7149A"/>
    <w:rsid w:val="00B7191F"/>
    <w:rsid w:val="00B71A33"/>
    <w:rsid w:val="00B71B74"/>
    <w:rsid w:val="00B71C6C"/>
    <w:rsid w:val="00B71CB4"/>
    <w:rsid w:val="00B71CD0"/>
    <w:rsid w:val="00B71CE6"/>
    <w:rsid w:val="00B71D60"/>
    <w:rsid w:val="00B71DD4"/>
    <w:rsid w:val="00B72053"/>
    <w:rsid w:val="00B7219C"/>
    <w:rsid w:val="00B7221E"/>
    <w:rsid w:val="00B72326"/>
    <w:rsid w:val="00B7235C"/>
    <w:rsid w:val="00B723FA"/>
    <w:rsid w:val="00B72459"/>
    <w:rsid w:val="00B72623"/>
    <w:rsid w:val="00B7269C"/>
    <w:rsid w:val="00B72748"/>
    <w:rsid w:val="00B72A63"/>
    <w:rsid w:val="00B72D1E"/>
    <w:rsid w:val="00B72D77"/>
    <w:rsid w:val="00B72EAD"/>
    <w:rsid w:val="00B72F16"/>
    <w:rsid w:val="00B72FB3"/>
    <w:rsid w:val="00B730B7"/>
    <w:rsid w:val="00B730BC"/>
    <w:rsid w:val="00B731E2"/>
    <w:rsid w:val="00B733AF"/>
    <w:rsid w:val="00B734E2"/>
    <w:rsid w:val="00B734F2"/>
    <w:rsid w:val="00B7351D"/>
    <w:rsid w:val="00B73529"/>
    <w:rsid w:val="00B7352C"/>
    <w:rsid w:val="00B735AD"/>
    <w:rsid w:val="00B735F0"/>
    <w:rsid w:val="00B7362E"/>
    <w:rsid w:val="00B73CEC"/>
    <w:rsid w:val="00B73EC2"/>
    <w:rsid w:val="00B73EF8"/>
    <w:rsid w:val="00B74053"/>
    <w:rsid w:val="00B742F0"/>
    <w:rsid w:val="00B7451F"/>
    <w:rsid w:val="00B7477B"/>
    <w:rsid w:val="00B74908"/>
    <w:rsid w:val="00B74A21"/>
    <w:rsid w:val="00B74DE0"/>
    <w:rsid w:val="00B74F9D"/>
    <w:rsid w:val="00B755D0"/>
    <w:rsid w:val="00B75744"/>
    <w:rsid w:val="00B759D4"/>
    <w:rsid w:val="00B75A50"/>
    <w:rsid w:val="00B75BCA"/>
    <w:rsid w:val="00B75C18"/>
    <w:rsid w:val="00B75C9B"/>
    <w:rsid w:val="00B75F33"/>
    <w:rsid w:val="00B76035"/>
    <w:rsid w:val="00B76056"/>
    <w:rsid w:val="00B76498"/>
    <w:rsid w:val="00B767D7"/>
    <w:rsid w:val="00B768E0"/>
    <w:rsid w:val="00B76A3C"/>
    <w:rsid w:val="00B76D0F"/>
    <w:rsid w:val="00B76F12"/>
    <w:rsid w:val="00B770E8"/>
    <w:rsid w:val="00B772D5"/>
    <w:rsid w:val="00B773AB"/>
    <w:rsid w:val="00B778F7"/>
    <w:rsid w:val="00B7791A"/>
    <w:rsid w:val="00B77AF4"/>
    <w:rsid w:val="00B77BED"/>
    <w:rsid w:val="00B80187"/>
    <w:rsid w:val="00B804E1"/>
    <w:rsid w:val="00B80667"/>
    <w:rsid w:val="00B8067C"/>
    <w:rsid w:val="00B8068E"/>
    <w:rsid w:val="00B80694"/>
    <w:rsid w:val="00B8071A"/>
    <w:rsid w:val="00B80814"/>
    <w:rsid w:val="00B80831"/>
    <w:rsid w:val="00B80841"/>
    <w:rsid w:val="00B80C80"/>
    <w:rsid w:val="00B80D0C"/>
    <w:rsid w:val="00B80D4C"/>
    <w:rsid w:val="00B80E5C"/>
    <w:rsid w:val="00B80F1E"/>
    <w:rsid w:val="00B80F77"/>
    <w:rsid w:val="00B81126"/>
    <w:rsid w:val="00B81353"/>
    <w:rsid w:val="00B813F5"/>
    <w:rsid w:val="00B81412"/>
    <w:rsid w:val="00B81643"/>
    <w:rsid w:val="00B81893"/>
    <w:rsid w:val="00B818AE"/>
    <w:rsid w:val="00B8199F"/>
    <w:rsid w:val="00B81A2D"/>
    <w:rsid w:val="00B81B33"/>
    <w:rsid w:val="00B81BAD"/>
    <w:rsid w:val="00B81C82"/>
    <w:rsid w:val="00B81FF2"/>
    <w:rsid w:val="00B820D2"/>
    <w:rsid w:val="00B821A3"/>
    <w:rsid w:val="00B82975"/>
    <w:rsid w:val="00B82A10"/>
    <w:rsid w:val="00B82EC7"/>
    <w:rsid w:val="00B82F85"/>
    <w:rsid w:val="00B83176"/>
    <w:rsid w:val="00B832D2"/>
    <w:rsid w:val="00B83410"/>
    <w:rsid w:val="00B83568"/>
    <w:rsid w:val="00B836BE"/>
    <w:rsid w:val="00B83A7C"/>
    <w:rsid w:val="00B83AEE"/>
    <w:rsid w:val="00B83D12"/>
    <w:rsid w:val="00B83E65"/>
    <w:rsid w:val="00B8402C"/>
    <w:rsid w:val="00B8409B"/>
    <w:rsid w:val="00B84151"/>
    <w:rsid w:val="00B84217"/>
    <w:rsid w:val="00B844F6"/>
    <w:rsid w:val="00B84608"/>
    <w:rsid w:val="00B8472B"/>
    <w:rsid w:val="00B84759"/>
    <w:rsid w:val="00B847AA"/>
    <w:rsid w:val="00B848AB"/>
    <w:rsid w:val="00B848C7"/>
    <w:rsid w:val="00B84969"/>
    <w:rsid w:val="00B849D2"/>
    <w:rsid w:val="00B84D3E"/>
    <w:rsid w:val="00B84D51"/>
    <w:rsid w:val="00B8506B"/>
    <w:rsid w:val="00B85127"/>
    <w:rsid w:val="00B851BC"/>
    <w:rsid w:val="00B854FB"/>
    <w:rsid w:val="00B85569"/>
    <w:rsid w:val="00B85670"/>
    <w:rsid w:val="00B8583B"/>
    <w:rsid w:val="00B85CF0"/>
    <w:rsid w:val="00B85D84"/>
    <w:rsid w:val="00B85E2E"/>
    <w:rsid w:val="00B862A0"/>
    <w:rsid w:val="00B8699A"/>
    <w:rsid w:val="00B869AD"/>
    <w:rsid w:val="00B869B0"/>
    <w:rsid w:val="00B869C2"/>
    <w:rsid w:val="00B86A4B"/>
    <w:rsid w:val="00B86D89"/>
    <w:rsid w:val="00B87153"/>
    <w:rsid w:val="00B8727A"/>
    <w:rsid w:val="00B873AE"/>
    <w:rsid w:val="00B87738"/>
    <w:rsid w:val="00B87747"/>
    <w:rsid w:val="00B87992"/>
    <w:rsid w:val="00B87BEA"/>
    <w:rsid w:val="00B87E60"/>
    <w:rsid w:val="00B87F58"/>
    <w:rsid w:val="00B900B2"/>
    <w:rsid w:val="00B901D3"/>
    <w:rsid w:val="00B90238"/>
    <w:rsid w:val="00B90279"/>
    <w:rsid w:val="00B90943"/>
    <w:rsid w:val="00B909CB"/>
    <w:rsid w:val="00B909D4"/>
    <w:rsid w:val="00B90C5C"/>
    <w:rsid w:val="00B90DA2"/>
    <w:rsid w:val="00B91031"/>
    <w:rsid w:val="00B91043"/>
    <w:rsid w:val="00B91065"/>
    <w:rsid w:val="00B910C5"/>
    <w:rsid w:val="00B9130C"/>
    <w:rsid w:val="00B915DE"/>
    <w:rsid w:val="00B9181F"/>
    <w:rsid w:val="00B9184F"/>
    <w:rsid w:val="00B9185F"/>
    <w:rsid w:val="00B91DB6"/>
    <w:rsid w:val="00B920A7"/>
    <w:rsid w:val="00B921ED"/>
    <w:rsid w:val="00B922F8"/>
    <w:rsid w:val="00B923D4"/>
    <w:rsid w:val="00B923EA"/>
    <w:rsid w:val="00B92544"/>
    <w:rsid w:val="00B92546"/>
    <w:rsid w:val="00B9299D"/>
    <w:rsid w:val="00B92A05"/>
    <w:rsid w:val="00B92E66"/>
    <w:rsid w:val="00B92EBB"/>
    <w:rsid w:val="00B92F3D"/>
    <w:rsid w:val="00B92F85"/>
    <w:rsid w:val="00B9312D"/>
    <w:rsid w:val="00B93458"/>
    <w:rsid w:val="00B9365F"/>
    <w:rsid w:val="00B93A77"/>
    <w:rsid w:val="00B93AD6"/>
    <w:rsid w:val="00B93C12"/>
    <w:rsid w:val="00B93CB5"/>
    <w:rsid w:val="00B93E0D"/>
    <w:rsid w:val="00B93EE7"/>
    <w:rsid w:val="00B940BF"/>
    <w:rsid w:val="00B94171"/>
    <w:rsid w:val="00B94407"/>
    <w:rsid w:val="00B94494"/>
    <w:rsid w:val="00B945C1"/>
    <w:rsid w:val="00B94760"/>
    <w:rsid w:val="00B9486C"/>
    <w:rsid w:val="00B94944"/>
    <w:rsid w:val="00B949A6"/>
    <w:rsid w:val="00B94B02"/>
    <w:rsid w:val="00B94B73"/>
    <w:rsid w:val="00B94C9F"/>
    <w:rsid w:val="00B94D23"/>
    <w:rsid w:val="00B94D64"/>
    <w:rsid w:val="00B94F13"/>
    <w:rsid w:val="00B94FF6"/>
    <w:rsid w:val="00B95078"/>
    <w:rsid w:val="00B95536"/>
    <w:rsid w:val="00B9563A"/>
    <w:rsid w:val="00B959B5"/>
    <w:rsid w:val="00B95A22"/>
    <w:rsid w:val="00B95AAC"/>
    <w:rsid w:val="00B95F81"/>
    <w:rsid w:val="00B9625B"/>
    <w:rsid w:val="00B966E6"/>
    <w:rsid w:val="00B9684F"/>
    <w:rsid w:val="00B96CB9"/>
    <w:rsid w:val="00B96F96"/>
    <w:rsid w:val="00B970B7"/>
    <w:rsid w:val="00B970F3"/>
    <w:rsid w:val="00B97268"/>
    <w:rsid w:val="00B97599"/>
    <w:rsid w:val="00B97720"/>
    <w:rsid w:val="00B97A28"/>
    <w:rsid w:val="00B97AC2"/>
    <w:rsid w:val="00B97D7C"/>
    <w:rsid w:val="00BA03A7"/>
    <w:rsid w:val="00BA04B6"/>
    <w:rsid w:val="00BA04C2"/>
    <w:rsid w:val="00BA05A8"/>
    <w:rsid w:val="00BA08A2"/>
    <w:rsid w:val="00BA08D5"/>
    <w:rsid w:val="00BA0B8B"/>
    <w:rsid w:val="00BA0E71"/>
    <w:rsid w:val="00BA0FC1"/>
    <w:rsid w:val="00BA10CA"/>
    <w:rsid w:val="00BA10F3"/>
    <w:rsid w:val="00BA12EB"/>
    <w:rsid w:val="00BA135C"/>
    <w:rsid w:val="00BA15C7"/>
    <w:rsid w:val="00BA19E3"/>
    <w:rsid w:val="00BA1D21"/>
    <w:rsid w:val="00BA1D8E"/>
    <w:rsid w:val="00BA2177"/>
    <w:rsid w:val="00BA2506"/>
    <w:rsid w:val="00BA25BC"/>
    <w:rsid w:val="00BA2699"/>
    <w:rsid w:val="00BA2A74"/>
    <w:rsid w:val="00BA2D1A"/>
    <w:rsid w:val="00BA2D42"/>
    <w:rsid w:val="00BA2F93"/>
    <w:rsid w:val="00BA30DE"/>
    <w:rsid w:val="00BA31D5"/>
    <w:rsid w:val="00BA366F"/>
    <w:rsid w:val="00BA3680"/>
    <w:rsid w:val="00BA385E"/>
    <w:rsid w:val="00BA3988"/>
    <w:rsid w:val="00BA3B19"/>
    <w:rsid w:val="00BA3DB9"/>
    <w:rsid w:val="00BA40F8"/>
    <w:rsid w:val="00BA42F1"/>
    <w:rsid w:val="00BA43A6"/>
    <w:rsid w:val="00BA442E"/>
    <w:rsid w:val="00BA451F"/>
    <w:rsid w:val="00BA4551"/>
    <w:rsid w:val="00BA461F"/>
    <w:rsid w:val="00BA484A"/>
    <w:rsid w:val="00BA4BCC"/>
    <w:rsid w:val="00BA4BE4"/>
    <w:rsid w:val="00BA4E8B"/>
    <w:rsid w:val="00BA4F08"/>
    <w:rsid w:val="00BA5123"/>
    <w:rsid w:val="00BA57D8"/>
    <w:rsid w:val="00BA59AC"/>
    <w:rsid w:val="00BA5D51"/>
    <w:rsid w:val="00BA5E2F"/>
    <w:rsid w:val="00BA5F88"/>
    <w:rsid w:val="00BA61C9"/>
    <w:rsid w:val="00BA637A"/>
    <w:rsid w:val="00BA63D1"/>
    <w:rsid w:val="00BA63FA"/>
    <w:rsid w:val="00BA6964"/>
    <w:rsid w:val="00BA6B22"/>
    <w:rsid w:val="00BA6D59"/>
    <w:rsid w:val="00BA6D92"/>
    <w:rsid w:val="00BA6D9A"/>
    <w:rsid w:val="00BA7207"/>
    <w:rsid w:val="00BA768E"/>
    <w:rsid w:val="00BA7704"/>
    <w:rsid w:val="00BA78AD"/>
    <w:rsid w:val="00BA7C90"/>
    <w:rsid w:val="00BA7D81"/>
    <w:rsid w:val="00BA7EAA"/>
    <w:rsid w:val="00BB007C"/>
    <w:rsid w:val="00BB007E"/>
    <w:rsid w:val="00BB0101"/>
    <w:rsid w:val="00BB0427"/>
    <w:rsid w:val="00BB048F"/>
    <w:rsid w:val="00BB0619"/>
    <w:rsid w:val="00BB071F"/>
    <w:rsid w:val="00BB078E"/>
    <w:rsid w:val="00BB07F1"/>
    <w:rsid w:val="00BB0886"/>
    <w:rsid w:val="00BB09DF"/>
    <w:rsid w:val="00BB0BB3"/>
    <w:rsid w:val="00BB0C6B"/>
    <w:rsid w:val="00BB0CB8"/>
    <w:rsid w:val="00BB0E73"/>
    <w:rsid w:val="00BB0FF8"/>
    <w:rsid w:val="00BB1296"/>
    <w:rsid w:val="00BB1365"/>
    <w:rsid w:val="00BB145E"/>
    <w:rsid w:val="00BB1465"/>
    <w:rsid w:val="00BB15A5"/>
    <w:rsid w:val="00BB17DE"/>
    <w:rsid w:val="00BB1895"/>
    <w:rsid w:val="00BB1A87"/>
    <w:rsid w:val="00BB1B59"/>
    <w:rsid w:val="00BB1D14"/>
    <w:rsid w:val="00BB1D21"/>
    <w:rsid w:val="00BB1D61"/>
    <w:rsid w:val="00BB1DEB"/>
    <w:rsid w:val="00BB1E3B"/>
    <w:rsid w:val="00BB1F3A"/>
    <w:rsid w:val="00BB2001"/>
    <w:rsid w:val="00BB228D"/>
    <w:rsid w:val="00BB2342"/>
    <w:rsid w:val="00BB2477"/>
    <w:rsid w:val="00BB25C4"/>
    <w:rsid w:val="00BB27D4"/>
    <w:rsid w:val="00BB292D"/>
    <w:rsid w:val="00BB2A0C"/>
    <w:rsid w:val="00BB2A3B"/>
    <w:rsid w:val="00BB3148"/>
    <w:rsid w:val="00BB3331"/>
    <w:rsid w:val="00BB348D"/>
    <w:rsid w:val="00BB377A"/>
    <w:rsid w:val="00BB3787"/>
    <w:rsid w:val="00BB3853"/>
    <w:rsid w:val="00BB3A5E"/>
    <w:rsid w:val="00BB3B93"/>
    <w:rsid w:val="00BB3E14"/>
    <w:rsid w:val="00BB3E5C"/>
    <w:rsid w:val="00BB3E8D"/>
    <w:rsid w:val="00BB3E9A"/>
    <w:rsid w:val="00BB3EA4"/>
    <w:rsid w:val="00BB43EF"/>
    <w:rsid w:val="00BB4447"/>
    <w:rsid w:val="00BB4555"/>
    <w:rsid w:val="00BB47D0"/>
    <w:rsid w:val="00BB4930"/>
    <w:rsid w:val="00BB4A89"/>
    <w:rsid w:val="00BB4D56"/>
    <w:rsid w:val="00BB4E38"/>
    <w:rsid w:val="00BB500C"/>
    <w:rsid w:val="00BB5191"/>
    <w:rsid w:val="00BB55EC"/>
    <w:rsid w:val="00BB57C3"/>
    <w:rsid w:val="00BB59FD"/>
    <w:rsid w:val="00BB5A4E"/>
    <w:rsid w:val="00BB5EEC"/>
    <w:rsid w:val="00BB5F68"/>
    <w:rsid w:val="00BB6130"/>
    <w:rsid w:val="00BB642B"/>
    <w:rsid w:val="00BB6591"/>
    <w:rsid w:val="00BB6757"/>
    <w:rsid w:val="00BB67FF"/>
    <w:rsid w:val="00BB6957"/>
    <w:rsid w:val="00BB6B93"/>
    <w:rsid w:val="00BB6D7B"/>
    <w:rsid w:val="00BB728B"/>
    <w:rsid w:val="00BB75C7"/>
    <w:rsid w:val="00BB76B4"/>
    <w:rsid w:val="00BB76C3"/>
    <w:rsid w:val="00BB779F"/>
    <w:rsid w:val="00BB78B4"/>
    <w:rsid w:val="00BB7B91"/>
    <w:rsid w:val="00BB7CA6"/>
    <w:rsid w:val="00BB7D8D"/>
    <w:rsid w:val="00BB7F21"/>
    <w:rsid w:val="00BB7FE2"/>
    <w:rsid w:val="00BC00C1"/>
    <w:rsid w:val="00BC0114"/>
    <w:rsid w:val="00BC019C"/>
    <w:rsid w:val="00BC037B"/>
    <w:rsid w:val="00BC03B9"/>
    <w:rsid w:val="00BC0404"/>
    <w:rsid w:val="00BC044E"/>
    <w:rsid w:val="00BC07BB"/>
    <w:rsid w:val="00BC07F8"/>
    <w:rsid w:val="00BC09F1"/>
    <w:rsid w:val="00BC0C26"/>
    <w:rsid w:val="00BC0C29"/>
    <w:rsid w:val="00BC0DB6"/>
    <w:rsid w:val="00BC1031"/>
    <w:rsid w:val="00BC10B6"/>
    <w:rsid w:val="00BC10FC"/>
    <w:rsid w:val="00BC112C"/>
    <w:rsid w:val="00BC1461"/>
    <w:rsid w:val="00BC1671"/>
    <w:rsid w:val="00BC16D0"/>
    <w:rsid w:val="00BC18CE"/>
    <w:rsid w:val="00BC1A96"/>
    <w:rsid w:val="00BC1CB6"/>
    <w:rsid w:val="00BC1CE3"/>
    <w:rsid w:val="00BC1E0C"/>
    <w:rsid w:val="00BC1F9C"/>
    <w:rsid w:val="00BC2001"/>
    <w:rsid w:val="00BC2132"/>
    <w:rsid w:val="00BC21DF"/>
    <w:rsid w:val="00BC25C2"/>
    <w:rsid w:val="00BC26B7"/>
    <w:rsid w:val="00BC27A1"/>
    <w:rsid w:val="00BC2994"/>
    <w:rsid w:val="00BC3136"/>
    <w:rsid w:val="00BC340D"/>
    <w:rsid w:val="00BC341A"/>
    <w:rsid w:val="00BC35B6"/>
    <w:rsid w:val="00BC35CC"/>
    <w:rsid w:val="00BC36BC"/>
    <w:rsid w:val="00BC37F0"/>
    <w:rsid w:val="00BC3834"/>
    <w:rsid w:val="00BC38A4"/>
    <w:rsid w:val="00BC3A17"/>
    <w:rsid w:val="00BC3DA2"/>
    <w:rsid w:val="00BC3E6B"/>
    <w:rsid w:val="00BC3EF9"/>
    <w:rsid w:val="00BC40CD"/>
    <w:rsid w:val="00BC4436"/>
    <w:rsid w:val="00BC4613"/>
    <w:rsid w:val="00BC4BC6"/>
    <w:rsid w:val="00BC4C31"/>
    <w:rsid w:val="00BC4CA4"/>
    <w:rsid w:val="00BC4D1C"/>
    <w:rsid w:val="00BC4D5E"/>
    <w:rsid w:val="00BC4D6B"/>
    <w:rsid w:val="00BC53E3"/>
    <w:rsid w:val="00BC55FB"/>
    <w:rsid w:val="00BC5622"/>
    <w:rsid w:val="00BC57E9"/>
    <w:rsid w:val="00BC59FC"/>
    <w:rsid w:val="00BC5B1A"/>
    <w:rsid w:val="00BC5CBE"/>
    <w:rsid w:val="00BC5D64"/>
    <w:rsid w:val="00BC5DB1"/>
    <w:rsid w:val="00BC620B"/>
    <w:rsid w:val="00BC6222"/>
    <w:rsid w:val="00BC62E9"/>
    <w:rsid w:val="00BC6323"/>
    <w:rsid w:val="00BC63D5"/>
    <w:rsid w:val="00BC6484"/>
    <w:rsid w:val="00BC6771"/>
    <w:rsid w:val="00BC67D6"/>
    <w:rsid w:val="00BC6B93"/>
    <w:rsid w:val="00BC6BEA"/>
    <w:rsid w:val="00BC6F0C"/>
    <w:rsid w:val="00BC7100"/>
    <w:rsid w:val="00BC729A"/>
    <w:rsid w:val="00BC72B7"/>
    <w:rsid w:val="00BC72D1"/>
    <w:rsid w:val="00BC7341"/>
    <w:rsid w:val="00BC736C"/>
    <w:rsid w:val="00BC7581"/>
    <w:rsid w:val="00BC75DE"/>
    <w:rsid w:val="00BC75FD"/>
    <w:rsid w:val="00BC761C"/>
    <w:rsid w:val="00BC7858"/>
    <w:rsid w:val="00BC79E1"/>
    <w:rsid w:val="00BC7C52"/>
    <w:rsid w:val="00BC7F66"/>
    <w:rsid w:val="00BD007D"/>
    <w:rsid w:val="00BD0258"/>
    <w:rsid w:val="00BD05C3"/>
    <w:rsid w:val="00BD069A"/>
    <w:rsid w:val="00BD0753"/>
    <w:rsid w:val="00BD0771"/>
    <w:rsid w:val="00BD084D"/>
    <w:rsid w:val="00BD0A52"/>
    <w:rsid w:val="00BD0BF6"/>
    <w:rsid w:val="00BD0D8C"/>
    <w:rsid w:val="00BD0F4D"/>
    <w:rsid w:val="00BD112C"/>
    <w:rsid w:val="00BD139E"/>
    <w:rsid w:val="00BD1562"/>
    <w:rsid w:val="00BD17E6"/>
    <w:rsid w:val="00BD1B0D"/>
    <w:rsid w:val="00BD1BAB"/>
    <w:rsid w:val="00BD1F28"/>
    <w:rsid w:val="00BD2367"/>
    <w:rsid w:val="00BD268A"/>
    <w:rsid w:val="00BD28FA"/>
    <w:rsid w:val="00BD2B29"/>
    <w:rsid w:val="00BD3093"/>
    <w:rsid w:val="00BD309B"/>
    <w:rsid w:val="00BD3115"/>
    <w:rsid w:val="00BD3652"/>
    <w:rsid w:val="00BD3774"/>
    <w:rsid w:val="00BD3782"/>
    <w:rsid w:val="00BD3856"/>
    <w:rsid w:val="00BD394E"/>
    <w:rsid w:val="00BD399A"/>
    <w:rsid w:val="00BD3D1F"/>
    <w:rsid w:val="00BD3E6E"/>
    <w:rsid w:val="00BD447C"/>
    <w:rsid w:val="00BD4547"/>
    <w:rsid w:val="00BD493E"/>
    <w:rsid w:val="00BD4BE6"/>
    <w:rsid w:val="00BD4D05"/>
    <w:rsid w:val="00BD4D56"/>
    <w:rsid w:val="00BD4FE2"/>
    <w:rsid w:val="00BD5015"/>
    <w:rsid w:val="00BD50AA"/>
    <w:rsid w:val="00BD5151"/>
    <w:rsid w:val="00BD5295"/>
    <w:rsid w:val="00BD55E3"/>
    <w:rsid w:val="00BD5667"/>
    <w:rsid w:val="00BD584A"/>
    <w:rsid w:val="00BD584E"/>
    <w:rsid w:val="00BD58C5"/>
    <w:rsid w:val="00BD59C1"/>
    <w:rsid w:val="00BD5F42"/>
    <w:rsid w:val="00BD6101"/>
    <w:rsid w:val="00BD61AB"/>
    <w:rsid w:val="00BD647C"/>
    <w:rsid w:val="00BD64CB"/>
    <w:rsid w:val="00BD6831"/>
    <w:rsid w:val="00BD6A9A"/>
    <w:rsid w:val="00BD6C96"/>
    <w:rsid w:val="00BD6CAF"/>
    <w:rsid w:val="00BD6D3A"/>
    <w:rsid w:val="00BD6E26"/>
    <w:rsid w:val="00BD6E9B"/>
    <w:rsid w:val="00BD6EEC"/>
    <w:rsid w:val="00BD7186"/>
    <w:rsid w:val="00BD7258"/>
    <w:rsid w:val="00BD7267"/>
    <w:rsid w:val="00BD75A8"/>
    <w:rsid w:val="00BD75F1"/>
    <w:rsid w:val="00BD7C29"/>
    <w:rsid w:val="00BD7CC9"/>
    <w:rsid w:val="00BD7DF4"/>
    <w:rsid w:val="00BD7E2D"/>
    <w:rsid w:val="00BD7F36"/>
    <w:rsid w:val="00BD7F7A"/>
    <w:rsid w:val="00BE03E4"/>
    <w:rsid w:val="00BE0568"/>
    <w:rsid w:val="00BE0579"/>
    <w:rsid w:val="00BE05FB"/>
    <w:rsid w:val="00BE0618"/>
    <w:rsid w:val="00BE07FE"/>
    <w:rsid w:val="00BE084F"/>
    <w:rsid w:val="00BE0A62"/>
    <w:rsid w:val="00BE0A94"/>
    <w:rsid w:val="00BE0AD2"/>
    <w:rsid w:val="00BE0B71"/>
    <w:rsid w:val="00BE0E1F"/>
    <w:rsid w:val="00BE0ED9"/>
    <w:rsid w:val="00BE0FC3"/>
    <w:rsid w:val="00BE1038"/>
    <w:rsid w:val="00BE1107"/>
    <w:rsid w:val="00BE1143"/>
    <w:rsid w:val="00BE11F2"/>
    <w:rsid w:val="00BE1360"/>
    <w:rsid w:val="00BE13A4"/>
    <w:rsid w:val="00BE1403"/>
    <w:rsid w:val="00BE1415"/>
    <w:rsid w:val="00BE1670"/>
    <w:rsid w:val="00BE18D1"/>
    <w:rsid w:val="00BE1946"/>
    <w:rsid w:val="00BE1C9C"/>
    <w:rsid w:val="00BE1D1D"/>
    <w:rsid w:val="00BE1D42"/>
    <w:rsid w:val="00BE1DE4"/>
    <w:rsid w:val="00BE1E8C"/>
    <w:rsid w:val="00BE1F17"/>
    <w:rsid w:val="00BE1F38"/>
    <w:rsid w:val="00BE21FF"/>
    <w:rsid w:val="00BE244F"/>
    <w:rsid w:val="00BE24F5"/>
    <w:rsid w:val="00BE275D"/>
    <w:rsid w:val="00BE29A1"/>
    <w:rsid w:val="00BE29B7"/>
    <w:rsid w:val="00BE2D58"/>
    <w:rsid w:val="00BE2E08"/>
    <w:rsid w:val="00BE2EF7"/>
    <w:rsid w:val="00BE309A"/>
    <w:rsid w:val="00BE3297"/>
    <w:rsid w:val="00BE3365"/>
    <w:rsid w:val="00BE33A1"/>
    <w:rsid w:val="00BE3409"/>
    <w:rsid w:val="00BE34AC"/>
    <w:rsid w:val="00BE358A"/>
    <w:rsid w:val="00BE37B6"/>
    <w:rsid w:val="00BE38DC"/>
    <w:rsid w:val="00BE3947"/>
    <w:rsid w:val="00BE39F4"/>
    <w:rsid w:val="00BE3FFC"/>
    <w:rsid w:val="00BE4026"/>
    <w:rsid w:val="00BE40FA"/>
    <w:rsid w:val="00BE451E"/>
    <w:rsid w:val="00BE472B"/>
    <w:rsid w:val="00BE4792"/>
    <w:rsid w:val="00BE4892"/>
    <w:rsid w:val="00BE4B09"/>
    <w:rsid w:val="00BE4E0A"/>
    <w:rsid w:val="00BE4F22"/>
    <w:rsid w:val="00BE4FF3"/>
    <w:rsid w:val="00BE5083"/>
    <w:rsid w:val="00BE52AD"/>
    <w:rsid w:val="00BE53AF"/>
    <w:rsid w:val="00BE53B1"/>
    <w:rsid w:val="00BE5429"/>
    <w:rsid w:val="00BE5586"/>
    <w:rsid w:val="00BE567C"/>
    <w:rsid w:val="00BE56B3"/>
    <w:rsid w:val="00BE58EA"/>
    <w:rsid w:val="00BE5D86"/>
    <w:rsid w:val="00BE5E21"/>
    <w:rsid w:val="00BE5FE4"/>
    <w:rsid w:val="00BE612A"/>
    <w:rsid w:val="00BE623C"/>
    <w:rsid w:val="00BE66E2"/>
    <w:rsid w:val="00BE6729"/>
    <w:rsid w:val="00BE682E"/>
    <w:rsid w:val="00BE6A57"/>
    <w:rsid w:val="00BE6B2A"/>
    <w:rsid w:val="00BE6BAB"/>
    <w:rsid w:val="00BE6C9A"/>
    <w:rsid w:val="00BE6EAE"/>
    <w:rsid w:val="00BE700F"/>
    <w:rsid w:val="00BE75F6"/>
    <w:rsid w:val="00BE763A"/>
    <w:rsid w:val="00BE7745"/>
    <w:rsid w:val="00BE7CCA"/>
    <w:rsid w:val="00BE7CFD"/>
    <w:rsid w:val="00BE7DA1"/>
    <w:rsid w:val="00BE7E65"/>
    <w:rsid w:val="00BF012B"/>
    <w:rsid w:val="00BF01A2"/>
    <w:rsid w:val="00BF0357"/>
    <w:rsid w:val="00BF048E"/>
    <w:rsid w:val="00BF04D6"/>
    <w:rsid w:val="00BF06EB"/>
    <w:rsid w:val="00BF081F"/>
    <w:rsid w:val="00BF0C24"/>
    <w:rsid w:val="00BF0F14"/>
    <w:rsid w:val="00BF0FFC"/>
    <w:rsid w:val="00BF1138"/>
    <w:rsid w:val="00BF13E1"/>
    <w:rsid w:val="00BF15CF"/>
    <w:rsid w:val="00BF169C"/>
    <w:rsid w:val="00BF180E"/>
    <w:rsid w:val="00BF18D6"/>
    <w:rsid w:val="00BF199F"/>
    <w:rsid w:val="00BF1B1A"/>
    <w:rsid w:val="00BF1C51"/>
    <w:rsid w:val="00BF1E15"/>
    <w:rsid w:val="00BF1E65"/>
    <w:rsid w:val="00BF2174"/>
    <w:rsid w:val="00BF218F"/>
    <w:rsid w:val="00BF2308"/>
    <w:rsid w:val="00BF246D"/>
    <w:rsid w:val="00BF2563"/>
    <w:rsid w:val="00BF27A5"/>
    <w:rsid w:val="00BF2829"/>
    <w:rsid w:val="00BF288B"/>
    <w:rsid w:val="00BF299E"/>
    <w:rsid w:val="00BF2A38"/>
    <w:rsid w:val="00BF2BE7"/>
    <w:rsid w:val="00BF3512"/>
    <w:rsid w:val="00BF3700"/>
    <w:rsid w:val="00BF3743"/>
    <w:rsid w:val="00BF3997"/>
    <w:rsid w:val="00BF3C11"/>
    <w:rsid w:val="00BF4035"/>
    <w:rsid w:val="00BF4092"/>
    <w:rsid w:val="00BF4354"/>
    <w:rsid w:val="00BF4642"/>
    <w:rsid w:val="00BF4679"/>
    <w:rsid w:val="00BF479E"/>
    <w:rsid w:val="00BF485E"/>
    <w:rsid w:val="00BF4861"/>
    <w:rsid w:val="00BF499D"/>
    <w:rsid w:val="00BF4A56"/>
    <w:rsid w:val="00BF4D0C"/>
    <w:rsid w:val="00BF4EA2"/>
    <w:rsid w:val="00BF4EF9"/>
    <w:rsid w:val="00BF4F74"/>
    <w:rsid w:val="00BF519C"/>
    <w:rsid w:val="00BF53E7"/>
    <w:rsid w:val="00BF555E"/>
    <w:rsid w:val="00BF55EE"/>
    <w:rsid w:val="00BF5655"/>
    <w:rsid w:val="00BF6198"/>
    <w:rsid w:val="00BF6358"/>
    <w:rsid w:val="00BF6500"/>
    <w:rsid w:val="00BF65DC"/>
    <w:rsid w:val="00BF6686"/>
    <w:rsid w:val="00BF680B"/>
    <w:rsid w:val="00BF69AB"/>
    <w:rsid w:val="00BF6A4A"/>
    <w:rsid w:val="00BF6B84"/>
    <w:rsid w:val="00BF6BFF"/>
    <w:rsid w:val="00BF6CE6"/>
    <w:rsid w:val="00BF6DAF"/>
    <w:rsid w:val="00BF6E0F"/>
    <w:rsid w:val="00BF6ED0"/>
    <w:rsid w:val="00BF7062"/>
    <w:rsid w:val="00BF748E"/>
    <w:rsid w:val="00BF7554"/>
    <w:rsid w:val="00BF7BD4"/>
    <w:rsid w:val="00BF7C4A"/>
    <w:rsid w:val="00BF7C84"/>
    <w:rsid w:val="00BF7D61"/>
    <w:rsid w:val="00BF7E34"/>
    <w:rsid w:val="00BF7F3C"/>
    <w:rsid w:val="00C00019"/>
    <w:rsid w:val="00C00314"/>
    <w:rsid w:val="00C005A6"/>
    <w:rsid w:val="00C0060A"/>
    <w:rsid w:val="00C00692"/>
    <w:rsid w:val="00C0087A"/>
    <w:rsid w:val="00C00947"/>
    <w:rsid w:val="00C009F3"/>
    <w:rsid w:val="00C00B86"/>
    <w:rsid w:val="00C00C09"/>
    <w:rsid w:val="00C00E3F"/>
    <w:rsid w:val="00C01536"/>
    <w:rsid w:val="00C015DD"/>
    <w:rsid w:val="00C015FF"/>
    <w:rsid w:val="00C01750"/>
    <w:rsid w:val="00C01765"/>
    <w:rsid w:val="00C018A5"/>
    <w:rsid w:val="00C0190C"/>
    <w:rsid w:val="00C01B6F"/>
    <w:rsid w:val="00C01D6F"/>
    <w:rsid w:val="00C01DA2"/>
    <w:rsid w:val="00C01E2E"/>
    <w:rsid w:val="00C01FAA"/>
    <w:rsid w:val="00C02036"/>
    <w:rsid w:val="00C0225E"/>
    <w:rsid w:val="00C023E9"/>
    <w:rsid w:val="00C023F0"/>
    <w:rsid w:val="00C025FB"/>
    <w:rsid w:val="00C02A94"/>
    <w:rsid w:val="00C03371"/>
    <w:rsid w:val="00C034BC"/>
    <w:rsid w:val="00C03605"/>
    <w:rsid w:val="00C03A97"/>
    <w:rsid w:val="00C03B46"/>
    <w:rsid w:val="00C04122"/>
    <w:rsid w:val="00C04235"/>
    <w:rsid w:val="00C04380"/>
    <w:rsid w:val="00C044B1"/>
    <w:rsid w:val="00C0457A"/>
    <w:rsid w:val="00C047BB"/>
    <w:rsid w:val="00C04E2D"/>
    <w:rsid w:val="00C04EA8"/>
    <w:rsid w:val="00C04F2D"/>
    <w:rsid w:val="00C04F94"/>
    <w:rsid w:val="00C052E7"/>
    <w:rsid w:val="00C0551E"/>
    <w:rsid w:val="00C0553E"/>
    <w:rsid w:val="00C05954"/>
    <w:rsid w:val="00C05D0C"/>
    <w:rsid w:val="00C05FD2"/>
    <w:rsid w:val="00C061FE"/>
    <w:rsid w:val="00C066E5"/>
    <w:rsid w:val="00C06805"/>
    <w:rsid w:val="00C06826"/>
    <w:rsid w:val="00C069D4"/>
    <w:rsid w:val="00C06C2B"/>
    <w:rsid w:val="00C06D2F"/>
    <w:rsid w:val="00C06E48"/>
    <w:rsid w:val="00C07110"/>
    <w:rsid w:val="00C073B5"/>
    <w:rsid w:val="00C074AB"/>
    <w:rsid w:val="00C075DB"/>
    <w:rsid w:val="00C076F8"/>
    <w:rsid w:val="00C077AC"/>
    <w:rsid w:val="00C077BF"/>
    <w:rsid w:val="00C07903"/>
    <w:rsid w:val="00C07946"/>
    <w:rsid w:val="00C07A0C"/>
    <w:rsid w:val="00C07D1E"/>
    <w:rsid w:val="00C07F98"/>
    <w:rsid w:val="00C10223"/>
    <w:rsid w:val="00C104D9"/>
    <w:rsid w:val="00C105F7"/>
    <w:rsid w:val="00C10890"/>
    <w:rsid w:val="00C108D3"/>
    <w:rsid w:val="00C109E2"/>
    <w:rsid w:val="00C10D92"/>
    <w:rsid w:val="00C10DD2"/>
    <w:rsid w:val="00C10F30"/>
    <w:rsid w:val="00C10FB0"/>
    <w:rsid w:val="00C1110D"/>
    <w:rsid w:val="00C112E4"/>
    <w:rsid w:val="00C1135A"/>
    <w:rsid w:val="00C114C9"/>
    <w:rsid w:val="00C115E3"/>
    <w:rsid w:val="00C11603"/>
    <w:rsid w:val="00C11757"/>
    <w:rsid w:val="00C11B71"/>
    <w:rsid w:val="00C11B7E"/>
    <w:rsid w:val="00C11C95"/>
    <w:rsid w:val="00C11C9D"/>
    <w:rsid w:val="00C11D0E"/>
    <w:rsid w:val="00C1208E"/>
    <w:rsid w:val="00C120E8"/>
    <w:rsid w:val="00C12105"/>
    <w:rsid w:val="00C121F4"/>
    <w:rsid w:val="00C12392"/>
    <w:rsid w:val="00C1286C"/>
    <w:rsid w:val="00C1292D"/>
    <w:rsid w:val="00C12985"/>
    <w:rsid w:val="00C12A6B"/>
    <w:rsid w:val="00C12B4B"/>
    <w:rsid w:val="00C12BAC"/>
    <w:rsid w:val="00C12E60"/>
    <w:rsid w:val="00C13034"/>
    <w:rsid w:val="00C130F6"/>
    <w:rsid w:val="00C130FF"/>
    <w:rsid w:val="00C13229"/>
    <w:rsid w:val="00C1351B"/>
    <w:rsid w:val="00C13663"/>
    <w:rsid w:val="00C1366B"/>
    <w:rsid w:val="00C13687"/>
    <w:rsid w:val="00C137C5"/>
    <w:rsid w:val="00C1380F"/>
    <w:rsid w:val="00C139F3"/>
    <w:rsid w:val="00C13B5B"/>
    <w:rsid w:val="00C13B6B"/>
    <w:rsid w:val="00C13CC3"/>
    <w:rsid w:val="00C13F5A"/>
    <w:rsid w:val="00C1408D"/>
    <w:rsid w:val="00C142D0"/>
    <w:rsid w:val="00C14621"/>
    <w:rsid w:val="00C14624"/>
    <w:rsid w:val="00C14669"/>
    <w:rsid w:val="00C14764"/>
    <w:rsid w:val="00C14951"/>
    <w:rsid w:val="00C14A9F"/>
    <w:rsid w:val="00C14B6E"/>
    <w:rsid w:val="00C14C17"/>
    <w:rsid w:val="00C14E25"/>
    <w:rsid w:val="00C14E30"/>
    <w:rsid w:val="00C14F39"/>
    <w:rsid w:val="00C14F95"/>
    <w:rsid w:val="00C150FA"/>
    <w:rsid w:val="00C15158"/>
    <w:rsid w:val="00C1567C"/>
    <w:rsid w:val="00C15871"/>
    <w:rsid w:val="00C1588A"/>
    <w:rsid w:val="00C159C9"/>
    <w:rsid w:val="00C15A35"/>
    <w:rsid w:val="00C15A81"/>
    <w:rsid w:val="00C15AF9"/>
    <w:rsid w:val="00C15B20"/>
    <w:rsid w:val="00C15B3E"/>
    <w:rsid w:val="00C1610E"/>
    <w:rsid w:val="00C169ED"/>
    <w:rsid w:val="00C16A79"/>
    <w:rsid w:val="00C16B33"/>
    <w:rsid w:val="00C16F0A"/>
    <w:rsid w:val="00C17057"/>
    <w:rsid w:val="00C1731E"/>
    <w:rsid w:val="00C17394"/>
    <w:rsid w:val="00C17614"/>
    <w:rsid w:val="00C17743"/>
    <w:rsid w:val="00C1789B"/>
    <w:rsid w:val="00C17C89"/>
    <w:rsid w:val="00C17E58"/>
    <w:rsid w:val="00C2017C"/>
    <w:rsid w:val="00C20370"/>
    <w:rsid w:val="00C20537"/>
    <w:rsid w:val="00C209D4"/>
    <w:rsid w:val="00C209DF"/>
    <w:rsid w:val="00C20B48"/>
    <w:rsid w:val="00C20CEB"/>
    <w:rsid w:val="00C20D03"/>
    <w:rsid w:val="00C211D0"/>
    <w:rsid w:val="00C215C3"/>
    <w:rsid w:val="00C21631"/>
    <w:rsid w:val="00C2170B"/>
    <w:rsid w:val="00C217C1"/>
    <w:rsid w:val="00C21921"/>
    <w:rsid w:val="00C21955"/>
    <w:rsid w:val="00C219B8"/>
    <w:rsid w:val="00C21B00"/>
    <w:rsid w:val="00C21C7B"/>
    <w:rsid w:val="00C21CE5"/>
    <w:rsid w:val="00C21E3A"/>
    <w:rsid w:val="00C222BA"/>
    <w:rsid w:val="00C22391"/>
    <w:rsid w:val="00C22583"/>
    <w:rsid w:val="00C22680"/>
    <w:rsid w:val="00C22779"/>
    <w:rsid w:val="00C227C8"/>
    <w:rsid w:val="00C2283F"/>
    <w:rsid w:val="00C22A6D"/>
    <w:rsid w:val="00C22AEC"/>
    <w:rsid w:val="00C22BCD"/>
    <w:rsid w:val="00C22D42"/>
    <w:rsid w:val="00C22D4F"/>
    <w:rsid w:val="00C22E47"/>
    <w:rsid w:val="00C231B8"/>
    <w:rsid w:val="00C232CA"/>
    <w:rsid w:val="00C23337"/>
    <w:rsid w:val="00C23338"/>
    <w:rsid w:val="00C23428"/>
    <w:rsid w:val="00C2343F"/>
    <w:rsid w:val="00C235C8"/>
    <w:rsid w:val="00C235F4"/>
    <w:rsid w:val="00C23660"/>
    <w:rsid w:val="00C23762"/>
    <w:rsid w:val="00C23882"/>
    <w:rsid w:val="00C23CD7"/>
    <w:rsid w:val="00C23E47"/>
    <w:rsid w:val="00C23E94"/>
    <w:rsid w:val="00C23FF9"/>
    <w:rsid w:val="00C2470E"/>
    <w:rsid w:val="00C24BDF"/>
    <w:rsid w:val="00C24D70"/>
    <w:rsid w:val="00C24E30"/>
    <w:rsid w:val="00C25436"/>
    <w:rsid w:val="00C25476"/>
    <w:rsid w:val="00C254E3"/>
    <w:rsid w:val="00C2550C"/>
    <w:rsid w:val="00C25670"/>
    <w:rsid w:val="00C256FE"/>
    <w:rsid w:val="00C2578C"/>
    <w:rsid w:val="00C25896"/>
    <w:rsid w:val="00C258E0"/>
    <w:rsid w:val="00C25A1A"/>
    <w:rsid w:val="00C25CF2"/>
    <w:rsid w:val="00C260BD"/>
    <w:rsid w:val="00C2617A"/>
    <w:rsid w:val="00C26223"/>
    <w:rsid w:val="00C26494"/>
    <w:rsid w:val="00C2675B"/>
    <w:rsid w:val="00C26823"/>
    <w:rsid w:val="00C26A85"/>
    <w:rsid w:val="00C26AEE"/>
    <w:rsid w:val="00C26BE2"/>
    <w:rsid w:val="00C26F76"/>
    <w:rsid w:val="00C27244"/>
    <w:rsid w:val="00C27264"/>
    <w:rsid w:val="00C2771C"/>
    <w:rsid w:val="00C27754"/>
    <w:rsid w:val="00C27A49"/>
    <w:rsid w:val="00C27C9A"/>
    <w:rsid w:val="00C27DEC"/>
    <w:rsid w:val="00C30182"/>
    <w:rsid w:val="00C30345"/>
    <w:rsid w:val="00C303A3"/>
    <w:rsid w:val="00C3099B"/>
    <w:rsid w:val="00C30A77"/>
    <w:rsid w:val="00C30B07"/>
    <w:rsid w:val="00C30B51"/>
    <w:rsid w:val="00C30C42"/>
    <w:rsid w:val="00C30C4A"/>
    <w:rsid w:val="00C30F28"/>
    <w:rsid w:val="00C31210"/>
    <w:rsid w:val="00C313FA"/>
    <w:rsid w:val="00C3171A"/>
    <w:rsid w:val="00C31831"/>
    <w:rsid w:val="00C31A6F"/>
    <w:rsid w:val="00C31D49"/>
    <w:rsid w:val="00C31E91"/>
    <w:rsid w:val="00C32053"/>
    <w:rsid w:val="00C32332"/>
    <w:rsid w:val="00C3235F"/>
    <w:rsid w:val="00C32364"/>
    <w:rsid w:val="00C3259B"/>
    <w:rsid w:val="00C3265D"/>
    <w:rsid w:val="00C3281B"/>
    <w:rsid w:val="00C32843"/>
    <w:rsid w:val="00C32A45"/>
    <w:rsid w:val="00C32B36"/>
    <w:rsid w:val="00C32B65"/>
    <w:rsid w:val="00C32D92"/>
    <w:rsid w:val="00C32DFC"/>
    <w:rsid w:val="00C32E0F"/>
    <w:rsid w:val="00C32ED0"/>
    <w:rsid w:val="00C3307A"/>
    <w:rsid w:val="00C3308B"/>
    <w:rsid w:val="00C33116"/>
    <w:rsid w:val="00C3311A"/>
    <w:rsid w:val="00C33197"/>
    <w:rsid w:val="00C3322F"/>
    <w:rsid w:val="00C33302"/>
    <w:rsid w:val="00C33450"/>
    <w:rsid w:val="00C33502"/>
    <w:rsid w:val="00C33674"/>
    <w:rsid w:val="00C3373F"/>
    <w:rsid w:val="00C338F8"/>
    <w:rsid w:val="00C33B4D"/>
    <w:rsid w:val="00C33B70"/>
    <w:rsid w:val="00C33CA6"/>
    <w:rsid w:val="00C33DD4"/>
    <w:rsid w:val="00C34088"/>
    <w:rsid w:val="00C3415A"/>
    <w:rsid w:val="00C341C7"/>
    <w:rsid w:val="00C34335"/>
    <w:rsid w:val="00C34373"/>
    <w:rsid w:val="00C343BD"/>
    <w:rsid w:val="00C34419"/>
    <w:rsid w:val="00C34740"/>
    <w:rsid w:val="00C347D2"/>
    <w:rsid w:val="00C348F9"/>
    <w:rsid w:val="00C34A6B"/>
    <w:rsid w:val="00C34CF8"/>
    <w:rsid w:val="00C35279"/>
    <w:rsid w:val="00C354C9"/>
    <w:rsid w:val="00C3593C"/>
    <w:rsid w:val="00C35AB7"/>
    <w:rsid w:val="00C35BDF"/>
    <w:rsid w:val="00C35D5B"/>
    <w:rsid w:val="00C36303"/>
    <w:rsid w:val="00C36448"/>
    <w:rsid w:val="00C364C2"/>
    <w:rsid w:val="00C36524"/>
    <w:rsid w:val="00C36666"/>
    <w:rsid w:val="00C36B9F"/>
    <w:rsid w:val="00C37240"/>
    <w:rsid w:val="00C3751F"/>
    <w:rsid w:val="00C3765F"/>
    <w:rsid w:val="00C37713"/>
    <w:rsid w:val="00C377C4"/>
    <w:rsid w:val="00C37821"/>
    <w:rsid w:val="00C37AE6"/>
    <w:rsid w:val="00C37AE7"/>
    <w:rsid w:val="00C37BC9"/>
    <w:rsid w:val="00C37BD1"/>
    <w:rsid w:val="00C37D8A"/>
    <w:rsid w:val="00C37E44"/>
    <w:rsid w:val="00C37E54"/>
    <w:rsid w:val="00C37EFA"/>
    <w:rsid w:val="00C40037"/>
    <w:rsid w:val="00C40099"/>
    <w:rsid w:val="00C4016E"/>
    <w:rsid w:val="00C40469"/>
    <w:rsid w:val="00C40635"/>
    <w:rsid w:val="00C4064C"/>
    <w:rsid w:val="00C408EF"/>
    <w:rsid w:val="00C4095E"/>
    <w:rsid w:val="00C40A7B"/>
    <w:rsid w:val="00C40BC0"/>
    <w:rsid w:val="00C40E3D"/>
    <w:rsid w:val="00C40E62"/>
    <w:rsid w:val="00C41071"/>
    <w:rsid w:val="00C410D6"/>
    <w:rsid w:val="00C411E2"/>
    <w:rsid w:val="00C412D1"/>
    <w:rsid w:val="00C41360"/>
    <w:rsid w:val="00C41401"/>
    <w:rsid w:val="00C4140D"/>
    <w:rsid w:val="00C41655"/>
    <w:rsid w:val="00C416A3"/>
    <w:rsid w:val="00C41745"/>
    <w:rsid w:val="00C4185D"/>
    <w:rsid w:val="00C41956"/>
    <w:rsid w:val="00C41C33"/>
    <w:rsid w:val="00C41DE2"/>
    <w:rsid w:val="00C41F2D"/>
    <w:rsid w:val="00C41F83"/>
    <w:rsid w:val="00C41FC2"/>
    <w:rsid w:val="00C41FCA"/>
    <w:rsid w:val="00C42079"/>
    <w:rsid w:val="00C420DA"/>
    <w:rsid w:val="00C42277"/>
    <w:rsid w:val="00C422CD"/>
    <w:rsid w:val="00C4264A"/>
    <w:rsid w:val="00C42B7A"/>
    <w:rsid w:val="00C42D19"/>
    <w:rsid w:val="00C42DBD"/>
    <w:rsid w:val="00C42DF1"/>
    <w:rsid w:val="00C42E76"/>
    <w:rsid w:val="00C42EE5"/>
    <w:rsid w:val="00C42F05"/>
    <w:rsid w:val="00C4349F"/>
    <w:rsid w:val="00C43537"/>
    <w:rsid w:val="00C43806"/>
    <w:rsid w:val="00C438DB"/>
    <w:rsid w:val="00C43CA7"/>
    <w:rsid w:val="00C43DBD"/>
    <w:rsid w:val="00C43E94"/>
    <w:rsid w:val="00C442B0"/>
    <w:rsid w:val="00C44453"/>
    <w:rsid w:val="00C44524"/>
    <w:rsid w:val="00C44745"/>
    <w:rsid w:val="00C4490C"/>
    <w:rsid w:val="00C44B24"/>
    <w:rsid w:val="00C44E05"/>
    <w:rsid w:val="00C44F01"/>
    <w:rsid w:val="00C4542A"/>
    <w:rsid w:val="00C4581E"/>
    <w:rsid w:val="00C45875"/>
    <w:rsid w:val="00C45BDA"/>
    <w:rsid w:val="00C45C73"/>
    <w:rsid w:val="00C46059"/>
    <w:rsid w:val="00C46231"/>
    <w:rsid w:val="00C462CB"/>
    <w:rsid w:val="00C4642A"/>
    <w:rsid w:val="00C46529"/>
    <w:rsid w:val="00C465C9"/>
    <w:rsid w:val="00C46661"/>
    <w:rsid w:val="00C466C3"/>
    <w:rsid w:val="00C46824"/>
    <w:rsid w:val="00C4685D"/>
    <w:rsid w:val="00C468C4"/>
    <w:rsid w:val="00C468DA"/>
    <w:rsid w:val="00C4707D"/>
    <w:rsid w:val="00C471FF"/>
    <w:rsid w:val="00C477E9"/>
    <w:rsid w:val="00C4782D"/>
    <w:rsid w:val="00C47AEC"/>
    <w:rsid w:val="00C47CCD"/>
    <w:rsid w:val="00C47D1C"/>
    <w:rsid w:val="00C47F09"/>
    <w:rsid w:val="00C5013D"/>
    <w:rsid w:val="00C5025F"/>
    <w:rsid w:val="00C502B7"/>
    <w:rsid w:val="00C5052F"/>
    <w:rsid w:val="00C5080D"/>
    <w:rsid w:val="00C50B38"/>
    <w:rsid w:val="00C50BF7"/>
    <w:rsid w:val="00C50F52"/>
    <w:rsid w:val="00C51138"/>
    <w:rsid w:val="00C51286"/>
    <w:rsid w:val="00C51496"/>
    <w:rsid w:val="00C51533"/>
    <w:rsid w:val="00C515C3"/>
    <w:rsid w:val="00C516A0"/>
    <w:rsid w:val="00C516B7"/>
    <w:rsid w:val="00C51865"/>
    <w:rsid w:val="00C518CA"/>
    <w:rsid w:val="00C518EA"/>
    <w:rsid w:val="00C52091"/>
    <w:rsid w:val="00C520C3"/>
    <w:rsid w:val="00C52202"/>
    <w:rsid w:val="00C5230C"/>
    <w:rsid w:val="00C52789"/>
    <w:rsid w:val="00C52794"/>
    <w:rsid w:val="00C5293C"/>
    <w:rsid w:val="00C529BA"/>
    <w:rsid w:val="00C52A1F"/>
    <w:rsid w:val="00C52C2B"/>
    <w:rsid w:val="00C52C3F"/>
    <w:rsid w:val="00C53211"/>
    <w:rsid w:val="00C5333B"/>
    <w:rsid w:val="00C5359E"/>
    <w:rsid w:val="00C53B48"/>
    <w:rsid w:val="00C53BCF"/>
    <w:rsid w:val="00C53CA8"/>
    <w:rsid w:val="00C542E3"/>
    <w:rsid w:val="00C546A3"/>
    <w:rsid w:val="00C5488E"/>
    <w:rsid w:val="00C54D85"/>
    <w:rsid w:val="00C5520B"/>
    <w:rsid w:val="00C553CD"/>
    <w:rsid w:val="00C5541B"/>
    <w:rsid w:val="00C5550F"/>
    <w:rsid w:val="00C5563F"/>
    <w:rsid w:val="00C558B5"/>
    <w:rsid w:val="00C55907"/>
    <w:rsid w:val="00C55923"/>
    <w:rsid w:val="00C5597A"/>
    <w:rsid w:val="00C55A63"/>
    <w:rsid w:val="00C55CD2"/>
    <w:rsid w:val="00C55E1E"/>
    <w:rsid w:val="00C55E74"/>
    <w:rsid w:val="00C5637D"/>
    <w:rsid w:val="00C563DE"/>
    <w:rsid w:val="00C569E5"/>
    <w:rsid w:val="00C56CA9"/>
    <w:rsid w:val="00C56F16"/>
    <w:rsid w:val="00C57299"/>
    <w:rsid w:val="00C57524"/>
    <w:rsid w:val="00C57565"/>
    <w:rsid w:val="00C57704"/>
    <w:rsid w:val="00C57728"/>
    <w:rsid w:val="00C57900"/>
    <w:rsid w:val="00C57D1E"/>
    <w:rsid w:val="00C60223"/>
    <w:rsid w:val="00C602C5"/>
    <w:rsid w:val="00C602E6"/>
    <w:rsid w:val="00C604A2"/>
    <w:rsid w:val="00C6094E"/>
    <w:rsid w:val="00C609DC"/>
    <w:rsid w:val="00C60A1D"/>
    <w:rsid w:val="00C60A4A"/>
    <w:rsid w:val="00C60C46"/>
    <w:rsid w:val="00C60F1B"/>
    <w:rsid w:val="00C6112A"/>
    <w:rsid w:val="00C61257"/>
    <w:rsid w:val="00C61529"/>
    <w:rsid w:val="00C61CB9"/>
    <w:rsid w:val="00C61CE9"/>
    <w:rsid w:val="00C61CF5"/>
    <w:rsid w:val="00C61D2B"/>
    <w:rsid w:val="00C61E5E"/>
    <w:rsid w:val="00C61E94"/>
    <w:rsid w:val="00C61F20"/>
    <w:rsid w:val="00C62118"/>
    <w:rsid w:val="00C6239D"/>
    <w:rsid w:val="00C6249D"/>
    <w:rsid w:val="00C627E9"/>
    <w:rsid w:val="00C6280F"/>
    <w:rsid w:val="00C62C6E"/>
    <w:rsid w:val="00C62D7E"/>
    <w:rsid w:val="00C62E5C"/>
    <w:rsid w:val="00C62ECD"/>
    <w:rsid w:val="00C62F43"/>
    <w:rsid w:val="00C636BC"/>
    <w:rsid w:val="00C636C4"/>
    <w:rsid w:val="00C637D7"/>
    <w:rsid w:val="00C6381C"/>
    <w:rsid w:val="00C63ABE"/>
    <w:rsid w:val="00C63F6D"/>
    <w:rsid w:val="00C63FE4"/>
    <w:rsid w:val="00C6409A"/>
    <w:rsid w:val="00C6414F"/>
    <w:rsid w:val="00C642F8"/>
    <w:rsid w:val="00C648BF"/>
    <w:rsid w:val="00C64916"/>
    <w:rsid w:val="00C64E04"/>
    <w:rsid w:val="00C64FD1"/>
    <w:rsid w:val="00C650A2"/>
    <w:rsid w:val="00C65B88"/>
    <w:rsid w:val="00C65C0C"/>
    <w:rsid w:val="00C65F59"/>
    <w:rsid w:val="00C65F5D"/>
    <w:rsid w:val="00C660A3"/>
    <w:rsid w:val="00C660B3"/>
    <w:rsid w:val="00C66326"/>
    <w:rsid w:val="00C6646B"/>
    <w:rsid w:val="00C666B0"/>
    <w:rsid w:val="00C669A6"/>
    <w:rsid w:val="00C66B62"/>
    <w:rsid w:val="00C66BB2"/>
    <w:rsid w:val="00C66CA5"/>
    <w:rsid w:val="00C66CFC"/>
    <w:rsid w:val="00C66D24"/>
    <w:rsid w:val="00C66D93"/>
    <w:rsid w:val="00C66E0C"/>
    <w:rsid w:val="00C670E7"/>
    <w:rsid w:val="00C671CD"/>
    <w:rsid w:val="00C673C3"/>
    <w:rsid w:val="00C67572"/>
    <w:rsid w:val="00C67726"/>
    <w:rsid w:val="00C67786"/>
    <w:rsid w:val="00C67872"/>
    <w:rsid w:val="00C678B2"/>
    <w:rsid w:val="00C678DD"/>
    <w:rsid w:val="00C678FA"/>
    <w:rsid w:val="00C67A5C"/>
    <w:rsid w:val="00C67F4A"/>
    <w:rsid w:val="00C67FED"/>
    <w:rsid w:val="00C70672"/>
    <w:rsid w:val="00C707EA"/>
    <w:rsid w:val="00C708E5"/>
    <w:rsid w:val="00C70A2F"/>
    <w:rsid w:val="00C70CBA"/>
    <w:rsid w:val="00C70ECF"/>
    <w:rsid w:val="00C711B9"/>
    <w:rsid w:val="00C712D4"/>
    <w:rsid w:val="00C713B2"/>
    <w:rsid w:val="00C71835"/>
    <w:rsid w:val="00C718EB"/>
    <w:rsid w:val="00C718F5"/>
    <w:rsid w:val="00C71AD3"/>
    <w:rsid w:val="00C71B4C"/>
    <w:rsid w:val="00C71BD9"/>
    <w:rsid w:val="00C71C22"/>
    <w:rsid w:val="00C71E3C"/>
    <w:rsid w:val="00C7209B"/>
    <w:rsid w:val="00C723E7"/>
    <w:rsid w:val="00C72480"/>
    <w:rsid w:val="00C72564"/>
    <w:rsid w:val="00C727EA"/>
    <w:rsid w:val="00C7282C"/>
    <w:rsid w:val="00C72978"/>
    <w:rsid w:val="00C729E2"/>
    <w:rsid w:val="00C72AFC"/>
    <w:rsid w:val="00C72E40"/>
    <w:rsid w:val="00C72E43"/>
    <w:rsid w:val="00C72FB8"/>
    <w:rsid w:val="00C73133"/>
    <w:rsid w:val="00C732C1"/>
    <w:rsid w:val="00C7344D"/>
    <w:rsid w:val="00C734EB"/>
    <w:rsid w:val="00C73561"/>
    <w:rsid w:val="00C738AC"/>
    <w:rsid w:val="00C738CE"/>
    <w:rsid w:val="00C73AA3"/>
    <w:rsid w:val="00C73D1C"/>
    <w:rsid w:val="00C73E15"/>
    <w:rsid w:val="00C73FD7"/>
    <w:rsid w:val="00C7405E"/>
    <w:rsid w:val="00C7416B"/>
    <w:rsid w:val="00C744A2"/>
    <w:rsid w:val="00C745C1"/>
    <w:rsid w:val="00C7462D"/>
    <w:rsid w:val="00C74A2A"/>
    <w:rsid w:val="00C74A8F"/>
    <w:rsid w:val="00C74C1A"/>
    <w:rsid w:val="00C74D94"/>
    <w:rsid w:val="00C75005"/>
    <w:rsid w:val="00C7522B"/>
    <w:rsid w:val="00C752CE"/>
    <w:rsid w:val="00C752DB"/>
    <w:rsid w:val="00C752F4"/>
    <w:rsid w:val="00C75389"/>
    <w:rsid w:val="00C753BC"/>
    <w:rsid w:val="00C75A4C"/>
    <w:rsid w:val="00C75B17"/>
    <w:rsid w:val="00C75D4A"/>
    <w:rsid w:val="00C76369"/>
    <w:rsid w:val="00C763BB"/>
    <w:rsid w:val="00C763FB"/>
    <w:rsid w:val="00C766AC"/>
    <w:rsid w:val="00C766AF"/>
    <w:rsid w:val="00C766D4"/>
    <w:rsid w:val="00C7679A"/>
    <w:rsid w:val="00C76946"/>
    <w:rsid w:val="00C76A38"/>
    <w:rsid w:val="00C76AF3"/>
    <w:rsid w:val="00C76BF6"/>
    <w:rsid w:val="00C76E20"/>
    <w:rsid w:val="00C76F2C"/>
    <w:rsid w:val="00C76F37"/>
    <w:rsid w:val="00C76F9B"/>
    <w:rsid w:val="00C7713D"/>
    <w:rsid w:val="00C773BD"/>
    <w:rsid w:val="00C774F2"/>
    <w:rsid w:val="00C7755E"/>
    <w:rsid w:val="00C77806"/>
    <w:rsid w:val="00C77807"/>
    <w:rsid w:val="00C77845"/>
    <w:rsid w:val="00C77A6D"/>
    <w:rsid w:val="00C77B21"/>
    <w:rsid w:val="00C77B31"/>
    <w:rsid w:val="00C80131"/>
    <w:rsid w:val="00C80484"/>
    <w:rsid w:val="00C80547"/>
    <w:rsid w:val="00C80CBE"/>
    <w:rsid w:val="00C80D95"/>
    <w:rsid w:val="00C80E6E"/>
    <w:rsid w:val="00C80F7B"/>
    <w:rsid w:val="00C8165B"/>
    <w:rsid w:val="00C81935"/>
    <w:rsid w:val="00C81A80"/>
    <w:rsid w:val="00C81CE2"/>
    <w:rsid w:val="00C8212D"/>
    <w:rsid w:val="00C82448"/>
    <w:rsid w:val="00C825C5"/>
    <w:rsid w:val="00C826A3"/>
    <w:rsid w:val="00C82850"/>
    <w:rsid w:val="00C82958"/>
    <w:rsid w:val="00C829BF"/>
    <w:rsid w:val="00C82AA5"/>
    <w:rsid w:val="00C82BAF"/>
    <w:rsid w:val="00C82C65"/>
    <w:rsid w:val="00C830C9"/>
    <w:rsid w:val="00C8320D"/>
    <w:rsid w:val="00C83341"/>
    <w:rsid w:val="00C8372F"/>
    <w:rsid w:val="00C839FE"/>
    <w:rsid w:val="00C83A15"/>
    <w:rsid w:val="00C83B7A"/>
    <w:rsid w:val="00C83BA9"/>
    <w:rsid w:val="00C83BBF"/>
    <w:rsid w:val="00C83C7A"/>
    <w:rsid w:val="00C83D32"/>
    <w:rsid w:val="00C83FC6"/>
    <w:rsid w:val="00C84116"/>
    <w:rsid w:val="00C84312"/>
    <w:rsid w:val="00C845BC"/>
    <w:rsid w:val="00C8479B"/>
    <w:rsid w:val="00C84816"/>
    <w:rsid w:val="00C848C2"/>
    <w:rsid w:val="00C84BB0"/>
    <w:rsid w:val="00C84BB3"/>
    <w:rsid w:val="00C84CEB"/>
    <w:rsid w:val="00C85133"/>
    <w:rsid w:val="00C8520A"/>
    <w:rsid w:val="00C85A56"/>
    <w:rsid w:val="00C85A6F"/>
    <w:rsid w:val="00C86166"/>
    <w:rsid w:val="00C863AD"/>
    <w:rsid w:val="00C86503"/>
    <w:rsid w:val="00C8654A"/>
    <w:rsid w:val="00C86658"/>
    <w:rsid w:val="00C866D8"/>
    <w:rsid w:val="00C86725"/>
    <w:rsid w:val="00C86752"/>
    <w:rsid w:val="00C86A13"/>
    <w:rsid w:val="00C86C75"/>
    <w:rsid w:val="00C86D54"/>
    <w:rsid w:val="00C86E3C"/>
    <w:rsid w:val="00C86F26"/>
    <w:rsid w:val="00C87107"/>
    <w:rsid w:val="00C8722D"/>
    <w:rsid w:val="00C87282"/>
    <w:rsid w:val="00C87388"/>
    <w:rsid w:val="00C8762C"/>
    <w:rsid w:val="00C87634"/>
    <w:rsid w:val="00C876D8"/>
    <w:rsid w:val="00C900E7"/>
    <w:rsid w:val="00C901A3"/>
    <w:rsid w:val="00C901BA"/>
    <w:rsid w:val="00C90402"/>
    <w:rsid w:val="00C904BF"/>
    <w:rsid w:val="00C9083D"/>
    <w:rsid w:val="00C9092F"/>
    <w:rsid w:val="00C90A00"/>
    <w:rsid w:val="00C90B48"/>
    <w:rsid w:val="00C90C47"/>
    <w:rsid w:val="00C90D0A"/>
    <w:rsid w:val="00C910B7"/>
    <w:rsid w:val="00C91280"/>
    <w:rsid w:val="00C91394"/>
    <w:rsid w:val="00C9147E"/>
    <w:rsid w:val="00C9150B"/>
    <w:rsid w:val="00C91693"/>
    <w:rsid w:val="00C91818"/>
    <w:rsid w:val="00C918DE"/>
    <w:rsid w:val="00C91EFA"/>
    <w:rsid w:val="00C92487"/>
    <w:rsid w:val="00C925B9"/>
    <w:rsid w:val="00C92988"/>
    <w:rsid w:val="00C92FFF"/>
    <w:rsid w:val="00C93187"/>
    <w:rsid w:val="00C93808"/>
    <w:rsid w:val="00C93AB8"/>
    <w:rsid w:val="00C93ADC"/>
    <w:rsid w:val="00C93C79"/>
    <w:rsid w:val="00C93DF0"/>
    <w:rsid w:val="00C93EDF"/>
    <w:rsid w:val="00C93FCD"/>
    <w:rsid w:val="00C93FEE"/>
    <w:rsid w:val="00C94606"/>
    <w:rsid w:val="00C946C5"/>
    <w:rsid w:val="00C946D0"/>
    <w:rsid w:val="00C946F5"/>
    <w:rsid w:val="00C948AF"/>
    <w:rsid w:val="00C94C45"/>
    <w:rsid w:val="00C94C74"/>
    <w:rsid w:val="00C94FD5"/>
    <w:rsid w:val="00C950B1"/>
    <w:rsid w:val="00C95428"/>
    <w:rsid w:val="00C9551F"/>
    <w:rsid w:val="00C9555F"/>
    <w:rsid w:val="00C95767"/>
    <w:rsid w:val="00C95BCF"/>
    <w:rsid w:val="00C95E86"/>
    <w:rsid w:val="00C95FAB"/>
    <w:rsid w:val="00C9610E"/>
    <w:rsid w:val="00C96195"/>
    <w:rsid w:val="00C96230"/>
    <w:rsid w:val="00C962BA"/>
    <w:rsid w:val="00C9658B"/>
    <w:rsid w:val="00C96A87"/>
    <w:rsid w:val="00C96AAD"/>
    <w:rsid w:val="00C96BF1"/>
    <w:rsid w:val="00C97395"/>
    <w:rsid w:val="00C9780C"/>
    <w:rsid w:val="00C9786C"/>
    <w:rsid w:val="00C979F6"/>
    <w:rsid w:val="00CA01D0"/>
    <w:rsid w:val="00CA0288"/>
    <w:rsid w:val="00CA0573"/>
    <w:rsid w:val="00CA09A2"/>
    <w:rsid w:val="00CA0A5F"/>
    <w:rsid w:val="00CA0CE2"/>
    <w:rsid w:val="00CA0E06"/>
    <w:rsid w:val="00CA109D"/>
    <w:rsid w:val="00CA11B4"/>
    <w:rsid w:val="00CA1250"/>
    <w:rsid w:val="00CA1298"/>
    <w:rsid w:val="00CA13F9"/>
    <w:rsid w:val="00CA142A"/>
    <w:rsid w:val="00CA153B"/>
    <w:rsid w:val="00CA15D8"/>
    <w:rsid w:val="00CA1649"/>
    <w:rsid w:val="00CA1740"/>
    <w:rsid w:val="00CA18C1"/>
    <w:rsid w:val="00CA1999"/>
    <w:rsid w:val="00CA1A3B"/>
    <w:rsid w:val="00CA1C03"/>
    <w:rsid w:val="00CA204C"/>
    <w:rsid w:val="00CA20AD"/>
    <w:rsid w:val="00CA2410"/>
    <w:rsid w:val="00CA27E7"/>
    <w:rsid w:val="00CA28C7"/>
    <w:rsid w:val="00CA2924"/>
    <w:rsid w:val="00CA298F"/>
    <w:rsid w:val="00CA2F99"/>
    <w:rsid w:val="00CA30F2"/>
    <w:rsid w:val="00CA3135"/>
    <w:rsid w:val="00CA37C0"/>
    <w:rsid w:val="00CA37D8"/>
    <w:rsid w:val="00CA39EA"/>
    <w:rsid w:val="00CA3CBB"/>
    <w:rsid w:val="00CA3ECC"/>
    <w:rsid w:val="00CA3F1A"/>
    <w:rsid w:val="00CA3F7E"/>
    <w:rsid w:val="00CA3FEE"/>
    <w:rsid w:val="00CA45E7"/>
    <w:rsid w:val="00CA45F2"/>
    <w:rsid w:val="00CA46F1"/>
    <w:rsid w:val="00CA471A"/>
    <w:rsid w:val="00CA48A9"/>
    <w:rsid w:val="00CA495B"/>
    <w:rsid w:val="00CA49EF"/>
    <w:rsid w:val="00CA4BC8"/>
    <w:rsid w:val="00CA4C14"/>
    <w:rsid w:val="00CA4C92"/>
    <w:rsid w:val="00CA4CC1"/>
    <w:rsid w:val="00CA4EFB"/>
    <w:rsid w:val="00CA4FDE"/>
    <w:rsid w:val="00CA51FA"/>
    <w:rsid w:val="00CA53A0"/>
    <w:rsid w:val="00CA540C"/>
    <w:rsid w:val="00CA5685"/>
    <w:rsid w:val="00CA59AA"/>
    <w:rsid w:val="00CA5A84"/>
    <w:rsid w:val="00CA5FD6"/>
    <w:rsid w:val="00CA60C0"/>
    <w:rsid w:val="00CA6409"/>
    <w:rsid w:val="00CA652C"/>
    <w:rsid w:val="00CA655A"/>
    <w:rsid w:val="00CA65B9"/>
    <w:rsid w:val="00CA684B"/>
    <w:rsid w:val="00CA6AB2"/>
    <w:rsid w:val="00CA6AC9"/>
    <w:rsid w:val="00CA6B92"/>
    <w:rsid w:val="00CA6BA6"/>
    <w:rsid w:val="00CA6BE2"/>
    <w:rsid w:val="00CA6FF5"/>
    <w:rsid w:val="00CA726E"/>
    <w:rsid w:val="00CA75C9"/>
    <w:rsid w:val="00CA7817"/>
    <w:rsid w:val="00CA7A7C"/>
    <w:rsid w:val="00CA7CB9"/>
    <w:rsid w:val="00CA7DE8"/>
    <w:rsid w:val="00CA7ECE"/>
    <w:rsid w:val="00CB0066"/>
    <w:rsid w:val="00CB00ED"/>
    <w:rsid w:val="00CB0145"/>
    <w:rsid w:val="00CB0277"/>
    <w:rsid w:val="00CB02C1"/>
    <w:rsid w:val="00CB04BD"/>
    <w:rsid w:val="00CB0504"/>
    <w:rsid w:val="00CB0699"/>
    <w:rsid w:val="00CB08B4"/>
    <w:rsid w:val="00CB0A1C"/>
    <w:rsid w:val="00CB0EB4"/>
    <w:rsid w:val="00CB107A"/>
    <w:rsid w:val="00CB15EC"/>
    <w:rsid w:val="00CB17A0"/>
    <w:rsid w:val="00CB1BDC"/>
    <w:rsid w:val="00CB1D0E"/>
    <w:rsid w:val="00CB1DF7"/>
    <w:rsid w:val="00CB1E0A"/>
    <w:rsid w:val="00CB1E1F"/>
    <w:rsid w:val="00CB22D6"/>
    <w:rsid w:val="00CB295F"/>
    <w:rsid w:val="00CB2F0E"/>
    <w:rsid w:val="00CB2FD0"/>
    <w:rsid w:val="00CB31A6"/>
    <w:rsid w:val="00CB31AD"/>
    <w:rsid w:val="00CB321C"/>
    <w:rsid w:val="00CB3780"/>
    <w:rsid w:val="00CB37CF"/>
    <w:rsid w:val="00CB396E"/>
    <w:rsid w:val="00CB3A4E"/>
    <w:rsid w:val="00CB3AB5"/>
    <w:rsid w:val="00CB3E22"/>
    <w:rsid w:val="00CB3E45"/>
    <w:rsid w:val="00CB3FD9"/>
    <w:rsid w:val="00CB4286"/>
    <w:rsid w:val="00CB4395"/>
    <w:rsid w:val="00CB4728"/>
    <w:rsid w:val="00CB4745"/>
    <w:rsid w:val="00CB4F2A"/>
    <w:rsid w:val="00CB5122"/>
    <w:rsid w:val="00CB52B1"/>
    <w:rsid w:val="00CB5767"/>
    <w:rsid w:val="00CB58D7"/>
    <w:rsid w:val="00CB59DA"/>
    <w:rsid w:val="00CB5A17"/>
    <w:rsid w:val="00CB5BF7"/>
    <w:rsid w:val="00CB6172"/>
    <w:rsid w:val="00CB6423"/>
    <w:rsid w:val="00CB652F"/>
    <w:rsid w:val="00CB656B"/>
    <w:rsid w:val="00CB6578"/>
    <w:rsid w:val="00CB673F"/>
    <w:rsid w:val="00CB67D8"/>
    <w:rsid w:val="00CB69EB"/>
    <w:rsid w:val="00CB6A02"/>
    <w:rsid w:val="00CB6A72"/>
    <w:rsid w:val="00CB6D7B"/>
    <w:rsid w:val="00CB75D8"/>
    <w:rsid w:val="00CB795A"/>
    <w:rsid w:val="00CB7993"/>
    <w:rsid w:val="00CB7C85"/>
    <w:rsid w:val="00CC0291"/>
    <w:rsid w:val="00CC0299"/>
    <w:rsid w:val="00CC05DA"/>
    <w:rsid w:val="00CC06D5"/>
    <w:rsid w:val="00CC06F7"/>
    <w:rsid w:val="00CC0793"/>
    <w:rsid w:val="00CC0892"/>
    <w:rsid w:val="00CC0896"/>
    <w:rsid w:val="00CC090F"/>
    <w:rsid w:val="00CC0F0B"/>
    <w:rsid w:val="00CC1288"/>
    <w:rsid w:val="00CC12D2"/>
    <w:rsid w:val="00CC13AF"/>
    <w:rsid w:val="00CC1526"/>
    <w:rsid w:val="00CC166A"/>
    <w:rsid w:val="00CC168E"/>
    <w:rsid w:val="00CC1702"/>
    <w:rsid w:val="00CC1902"/>
    <w:rsid w:val="00CC1908"/>
    <w:rsid w:val="00CC19FD"/>
    <w:rsid w:val="00CC1C28"/>
    <w:rsid w:val="00CC1D2A"/>
    <w:rsid w:val="00CC1D57"/>
    <w:rsid w:val="00CC226F"/>
    <w:rsid w:val="00CC283E"/>
    <w:rsid w:val="00CC28CC"/>
    <w:rsid w:val="00CC2995"/>
    <w:rsid w:val="00CC2D71"/>
    <w:rsid w:val="00CC32E1"/>
    <w:rsid w:val="00CC3468"/>
    <w:rsid w:val="00CC35A0"/>
    <w:rsid w:val="00CC36EC"/>
    <w:rsid w:val="00CC3706"/>
    <w:rsid w:val="00CC3941"/>
    <w:rsid w:val="00CC3975"/>
    <w:rsid w:val="00CC3B94"/>
    <w:rsid w:val="00CC3C5C"/>
    <w:rsid w:val="00CC3CF2"/>
    <w:rsid w:val="00CC3D4F"/>
    <w:rsid w:val="00CC3F09"/>
    <w:rsid w:val="00CC3F71"/>
    <w:rsid w:val="00CC3F97"/>
    <w:rsid w:val="00CC4014"/>
    <w:rsid w:val="00CC405A"/>
    <w:rsid w:val="00CC412B"/>
    <w:rsid w:val="00CC4226"/>
    <w:rsid w:val="00CC42C8"/>
    <w:rsid w:val="00CC42E8"/>
    <w:rsid w:val="00CC4739"/>
    <w:rsid w:val="00CC4802"/>
    <w:rsid w:val="00CC4823"/>
    <w:rsid w:val="00CC49AD"/>
    <w:rsid w:val="00CC4A32"/>
    <w:rsid w:val="00CC4C52"/>
    <w:rsid w:val="00CC4CCA"/>
    <w:rsid w:val="00CC4D95"/>
    <w:rsid w:val="00CC4E09"/>
    <w:rsid w:val="00CC4E69"/>
    <w:rsid w:val="00CC4EC4"/>
    <w:rsid w:val="00CC5298"/>
    <w:rsid w:val="00CC534A"/>
    <w:rsid w:val="00CC569B"/>
    <w:rsid w:val="00CC57B3"/>
    <w:rsid w:val="00CC5801"/>
    <w:rsid w:val="00CC59AC"/>
    <w:rsid w:val="00CC5AFC"/>
    <w:rsid w:val="00CC5B96"/>
    <w:rsid w:val="00CC5D8F"/>
    <w:rsid w:val="00CC5EC8"/>
    <w:rsid w:val="00CC634C"/>
    <w:rsid w:val="00CC6D13"/>
    <w:rsid w:val="00CC6D3C"/>
    <w:rsid w:val="00CC6D6C"/>
    <w:rsid w:val="00CC6DA7"/>
    <w:rsid w:val="00CC6DD9"/>
    <w:rsid w:val="00CC70F7"/>
    <w:rsid w:val="00CC7119"/>
    <w:rsid w:val="00CC7244"/>
    <w:rsid w:val="00CC7459"/>
    <w:rsid w:val="00CC7750"/>
    <w:rsid w:val="00CC79A1"/>
    <w:rsid w:val="00CC7A21"/>
    <w:rsid w:val="00CC7A9A"/>
    <w:rsid w:val="00CC7B0D"/>
    <w:rsid w:val="00CC7C54"/>
    <w:rsid w:val="00CC7D12"/>
    <w:rsid w:val="00CC7E74"/>
    <w:rsid w:val="00CD0305"/>
    <w:rsid w:val="00CD0387"/>
    <w:rsid w:val="00CD0566"/>
    <w:rsid w:val="00CD05EF"/>
    <w:rsid w:val="00CD0625"/>
    <w:rsid w:val="00CD0942"/>
    <w:rsid w:val="00CD098D"/>
    <w:rsid w:val="00CD09C3"/>
    <w:rsid w:val="00CD1159"/>
    <w:rsid w:val="00CD1428"/>
    <w:rsid w:val="00CD142E"/>
    <w:rsid w:val="00CD1452"/>
    <w:rsid w:val="00CD17D2"/>
    <w:rsid w:val="00CD17E9"/>
    <w:rsid w:val="00CD1832"/>
    <w:rsid w:val="00CD1844"/>
    <w:rsid w:val="00CD1921"/>
    <w:rsid w:val="00CD1973"/>
    <w:rsid w:val="00CD1CF8"/>
    <w:rsid w:val="00CD1D97"/>
    <w:rsid w:val="00CD2004"/>
    <w:rsid w:val="00CD20D4"/>
    <w:rsid w:val="00CD2167"/>
    <w:rsid w:val="00CD25E4"/>
    <w:rsid w:val="00CD26B5"/>
    <w:rsid w:val="00CD2991"/>
    <w:rsid w:val="00CD2FAA"/>
    <w:rsid w:val="00CD32B0"/>
    <w:rsid w:val="00CD33FE"/>
    <w:rsid w:val="00CD34C5"/>
    <w:rsid w:val="00CD357C"/>
    <w:rsid w:val="00CD3613"/>
    <w:rsid w:val="00CD3690"/>
    <w:rsid w:val="00CD38D8"/>
    <w:rsid w:val="00CD39A9"/>
    <w:rsid w:val="00CD3EBA"/>
    <w:rsid w:val="00CD4061"/>
    <w:rsid w:val="00CD41C4"/>
    <w:rsid w:val="00CD4364"/>
    <w:rsid w:val="00CD43C5"/>
    <w:rsid w:val="00CD471C"/>
    <w:rsid w:val="00CD47AD"/>
    <w:rsid w:val="00CD47C6"/>
    <w:rsid w:val="00CD4969"/>
    <w:rsid w:val="00CD49D1"/>
    <w:rsid w:val="00CD4E31"/>
    <w:rsid w:val="00CD4F4C"/>
    <w:rsid w:val="00CD4F7E"/>
    <w:rsid w:val="00CD5525"/>
    <w:rsid w:val="00CD558C"/>
    <w:rsid w:val="00CD5A7B"/>
    <w:rsid w:val="00CD5B14"/>
    <w:rsid w:val="00CD5B29"/>
    <w:rsid w:val="00CD5D56"/>
    <w:rsid w:val="00CD5E2B"/>
    <w:rsid w:val="00CD5EB3"/>
    <w:rsid w:val="00CD6092"/>
    <w:rsid w:val="00CD612E"/>
    <w:rsid w:val="00CD61B7"/>
    <w:rsid w:val="00CD62E2"/>
    <w:rsid w:val="00CD6327"/>
    <w:rsid w:val="00CD63B3"/>
    <w:rsid w:val="00CD63BA"/>
    <w:rsid w:val="00CD6755"/>
    <w:rsid w:val="00CD67D2"/>
    <w:rsid w:val="00CD6A17"/>
    <w:rsid w:val="00CD6E96"/>
    <w:rsid w:val="00CD6F7F"/>
    <w:rsid w:val="00CD71AA"/>
    <w:rsid w:val="00CD7217"/>
    <w:rsid w:val="00CD7303"/>
    <w:rsid w:val="00CD743F"/>
    <w:rsid w:val="00CD77FB"/>
    <w:rsid w:val="00CD7B0B"/>
    <w:rsid w:val="00CD7D6A"/>
    <w:rsid w:val="00CD7E8E"/>
    <w:rsid w:val="00CD7F87"/>
    <w:rsid w:val="00CE01DE"/>
    <w:rsid w:val="00CE01FE"/>
    <w:rsid w:val="00CE02E7"/>
    <w:rsid w:val="00CE03C6"/>
    <w:rsid w:val="00CE042F"/>
    <w:rsid w:val="00CE0587"/>
    <w:rsid w:val="00CE061B"/>
    <w:rsid w:val="00CE092E"/>
    <w:rsid w:val="00CE0B01"/>
    <w:rsid w:val="00CE0DC6"/>
    <w:rsid w:val="00CE0F7B"/>
    <w:rsid w:val="00CE0F90"/>
    <w:rsid w:val="00CE0FA1"/>
    <w:rsid w:val="00CE11AB"/>
    <w:rsid w:val="00CE1245"/>
    <w:rsid w:val="00CE1B6A"/>
    <w:rsid w:val="00CE1C87"/>
    <w:rsid w:val="00CE1D28"/>
    <w:rsid w:val="00CE1DF5"/>
    <w:rsid w:val="00CE1EF2"/>
    <w:rsid w:val="00CE1FCB"/>
    <w:rsid w:val="00CE1FFB"/>
    <w:rsid w:val="00CE210F"/>
    <w:rsid w:val="00CE2553"/>
    <w:rsid w:val="00CE25AE"/>
    <w:rsid w:val="00CE265F"/>
    <w:rsid w:val="00CE2802"/>
    <w:rsid w:val="00CE28A6"/>
    <w:rsid w:val="00CE2A40"/>
    <w:rsid w:val="00CE2A98"/>
    <w:rsid w:val="00CE2A9B"/>
    <w:rsid w:val="00CE2DC6"/>
    <w:rsid w:val="00CE2FEC"/>
    <w:rsid w:val="00CE301E"/>
    <w:rsid w:val="00CE3053"/>
    <w:rsid w:val="00CE30A6"/>
    <w:rsid w:val="00CE3105"/>
    <w:rsid w:val="00CE311D"/>
    <w:rsid w:val="00CE3393"/>
    <w:rsid w:val="00CE3594"/>
    <w:rsid w:val="00CE361D"/>
    <w:rsid w:val="00CE36B0"/>
    <w:rsid w:val="00CE36FC"/>
    <w:rsid w:val="00CE3BCF"/>
    <w:rsid w:val="00CE4234"/>
    <w:rsid w:val="00CE4357"/>
    <w:rsid w:val="00CE4622"/>
    <w:rsid w:val="00CE4664"/>
    <w:rsid w:val="00CE49C2"/>
    <w:rsid w:val="00CE4B06"/>
    <w:rsid w:val="00CE4EE9"/>
    <w:rsid w:val="00CE4F4B"/>
    <w:rsid w:val="00CE5005"/>
    <w:rsid w:val="00CE50A1"/>
    <w:rsid w:val="00CE55E1"/>
    <w:rsid w:val="00CE5A19"/>
    <w:rsid w:val="00CE5AC3"/>
    <w:rsid w:val="00CE5BE0"/>
    <w:rsid w:val="00CE5BFA"/>
    <w:rsid w:val="00CE5F03"/>
    <w:rsid w:val="00CE60CA"/>
    <w:rsid w:val="00CE61EE"/>
    <w:rsid w:val="00CE6248"/>
    <w:rsid w:val="00CE635F"/>
    <w:rsid w:val="00CE637A"/>
    <w:rsid w:val="00CE6466"/>
    <w:rsid w:val="00CE6BBE"/>
    <w:rsid w:val="00CE6C24"/>
    <w:rsid w:val="00CE6C88"/>
    <w:rsid w:val="00CE6E88"/>
    <w:rsid w:val="00CE70AC"/>
    <w:rsid w:val="00CE7242"/>
    <w:rsid w:val="00CE7470"/>
    <w:rsid w:val="00CE747E"/>
    <w:rsid w:val="00CE75E7"/>
    <w:rsid w:val="00CE7958"/>
    <w:rsid w:val="00CE7977"/>
    <w:rsid w:val="00CE7A18"/>
    <w:rsid w:val="00CE7B7D"/>
    <w:rsid w:val="00CE7DE0"/>
    <w:rsid w:val="00CF01DA"/>
    <w:rsid w:val="00CF0254"/>
    <w:rsid w:val="00CF038E"/>
    <w:rsid w:val="00CF04A6"/>
    <w:rsid w:val="00CF06A5"/>
    <w:rsid w:val="00CF07FA"/>
    <w:rsid w:val="00CF0A05"/>
    <w:rsid w:val="00CF0E57"/>
    <w:rsid w:val="00CF12BC"/>
    <w:rsid w:val="00CF1738"/>
    <w:rsid w:val="00CF1771"/>
    <w:rsid w:val="00CF1990"/>
    <w:rsid w:val="00CF1AE2"/>
    <w:rsid w:val="00CF1D82"/>
    <w:rsid w:val="00CF1F2D"/>
    <w:rsid w:val="00CF2033"/>
    <w:rsid w:val="00CF2145"/>
    <w:rsid w:val="00CF2506"/>
    <w:rsid w:val="00CF262A"/>
    <w:rsid w:val="00CF274A"/>
    <w:rsid w:val="00CF27F9"/>
    <w:rsid w:val="00CF28B2"/>
    <w:rsid w:val="00CF2938"/>
    <w:rsid w:val="00CF2A31"/>
    <w:rsid w:val="00CF2C0A"/>
    <w:rsid w:val="00CF31C5"/>
    <w:rsid w:val="00CF323E"/>
    <w:rsid w:val="00CF3241"/>
    <w:rsid w:val="00CF337C"/>
    <w:rsid w:val="00CF33DB"/>
    <w:rsid w:val="00CF340D"/>
    <w:rsid w:val="00CF35A2"/>
    <w:rsid w:val="00CF3630"/>
    <w:rsid w:val="00CF36A8"/>
    <w:rsid w:val="00CF36AE"/>
    <w:rsid w:val="00CF37F5"/>
    <w:rsid w:val="00CF387D"/>
    <w:rsid w:val="00CF38FB"/>
    <w:rsid w:val="00CF3A66"/>
    <w:rsid w:val="00CF3B46"/>
    <w:rsid w:val="00CF3B8D"/>
    <w:rsid w:val="00CF3C85"/>
    <w:rsid w:val="00CF40E7"/>
    <w:rsid w:val="00CF410D"/>
    <w:rsid w:val="00CF4150"/>
    <w:rsid w:val="00CF4183"/>
    <w:rsid w:val="00CF41C4"/>
    <w:rsid w:val="00CF41FC"/>
    <w:rsid w:val="00CF4204"/>
    <w:rsid w:val="00CF4228"/>
    <w:rsid w:val="00CF4358"/>
    <w:rsid w:val="00CF497D"/>
    <w:rsid w:val="00CF49A2"/>
    <w:rsid w:val="00CF4FF0"/>
    <w:rsid w:val="00CF501D"/>
    <w:rsid w:val="00CF5339"/>
    <w:rsid w:val="00CF577F"/>
    <w:rsid w:val="00CF5991"/>
    <w:rsid w:val="00CF5B0D"/>
    <w:rsid w:val="00CF5BD5"/>
    <w:rsid w:val="00CF5DB6"/>
    <w:rsid w:val="00CF5E43"/>
    <w:rsid w:val="00CF5EB1"/>
    <w:rsid w:val="00CF60DF"/>
    <w:rsid w:val="00CF6110"/>
    <w:rsid w:val="00CF631E"/>
    <w:rsid w:val="00CF63AE"/>
    <w:rsid w:val="00CF63C0"/>
    <w:rsid w:val="00CF63F8"/>
    <w:rsid w:val="00CF69AD"/>
    <w:rsid w:val="00CF69ED"/>
    <w:rsid w:val="00CF6A30"/>
    <w:rsid w:val="00CF6CBB"/>
    <w:rsid w:val="00CF6E11"/>
    <w:rsid w:val="00CF7159"/>
    <w:rsid w:val="00CF71D2"/>
    <w:rsid w:val="00CF71F3"/>
    <w:rsid w:val="00CF7292"/>
    <w:rsid w:val="00CF7355"/>
    <w:rsid w:val="00CF73A5"/>
    <w:rsid w:val="00CF7439"/>
    <w:rsid w:val="00CF744B"/>
    <w:rsid w:val="00CF74DA"/>
    <w:rsid w:val="00CF7783"/>
    <w:rsid w:val="00CF7A7A"/>
    <w:rsid w:val="00CF7C90"/>
    <w:rsid w:val="00CF7D52"/>
    <w:rsid w:val="00CF7D98"/>
    <w:rsid w:val="00D000EE"/>
    <w:rsid w:val="00D00243"/>
    <w:rsid w:val="00D002C6"/>
    <w:rsid w:val="00D00362"/>
    <w:rsid w:val="00D00480"/>
    <w:rsid w:val="00D004FF"/>
    <w:rsid w:val="00D006D2"/>
    <w:rsid w:val="00D009B9"/>
    <w:rsid w:val="00D00ECC"/>
    <w:rsid w:val="00D00F8A"/>
    <w:rsid w:val="00D011A6"/>
    <w:rsid w:val="00D01545"/>
    <w:rsid w:val="00D015A2"/>
    <w:rsid w:val="00D01740"/>
    <w:rsid w:val="00D018B2"/>
    <w:rsid w:val="00D018F0"/>
    <w:rsid w:val="00D01911"/>
    <w:rsid w:val="00D01FB0"/>
    <w:rsid w:val="00D021AA"/>
    <w:rsid w:val="00D021E1"/>
    <w:rsid w:val="00D02228"/>
    <w:rsid w:val="00D022DA"/>
    <w:rsid w:val="00D02330"/>
    <w:rsid w:val="00D0233D"/>
    <w:rsid w:val="00D023AE"/>
    <w:rsid w:val="00D025AC"/>
    <w:rsid w:val="00D02650"/>
    <w:rsid w:val="00D0289A"/>
    <w:rsid w:val="00D02A5B"/>
    <w:rsid w:val="00D02F83"/>
    <w:rsid w:val="00D0300D"/>
    <w:rsid w:val="00D030A2"/>
    <w:rsid w:val="00D03154"/>
    <w:rsid w:val="00D031BB"/>
    <w:rsid w:val="00D035E1"/>
    <w:rsid w:val="00D03A41"/>
    <w:rsid w:val="00D03DFE"/>
    <w:rsid w:val="00D045BD"/>
    <w:rsid w:val="00D046D8"/>
    <w:rsid w:val="00D0472F"/>
    <w:rsid w:val="00D048A9"/>
    <w:rsid w:val="00D049FB"/>
    <w:rsid w:val="00D04AE5"/>
    <w:rsid w:val="00D04C95"/>
    <w:rsid w:val="00D04CD8"/>
    <w:rsid w:val="00D04F98"/>
    <w:rsid w:val="00D0510B"/>
    <w:rsid w:val="00D05215"/>
    <w:rsid w:val="00D052B7"/>
    <w:rsid w:val="00D05391"/>
    <w:rsid w:val="00D05778"/>
    <w:rsid w:val="00D05BDC"/>
    <w:rsid w:val="00D05FF7"/>
    <w:rsid w:val="00D060D7"/>
    <w:rsid w:val="00D06208"/>
    <w:rsid w:val="00D063C6"/>
    <w:rsid w:val="00D064B5"/>
    <w:rsid w:val="00D0656F"/>
    <w:rsid w:val="00D06610"/>
    <w:rsid w:val="00D06744"/>
    <w:rsid w:val="00D06893"/>
    <w:rsid w:val="00D068E7"/>
    <w:rsid w:val="00D0699F"/>
    <w:rsid w:val="00D069E1"/>
    <w:rsid w:val="00D06A4F"/>
    <w:rsid w:val="00D0727D"/>
    <w:rsid w:val="00D072D2"/>
    <w:rsid w:val="00D074A3"/>
    <w:rsid w:val="00D07763"/>
    <w:rsid w:val="00D077DA"/>
    <w:rsid w:val="00D07989"/>
    <w:rsid w:val="00D079E5"/>
    <w:rsid w:val="00D07C4B"/>
    <w:rsid w:val="00D07DF2"/>
    <w:rsid w:val="00D1000C"/>
    <w:rsid w:val="00D10016"/>
    <w:rsid w:val="00D100F9"/>
    <w:rsid w:val="00D1057B"/>
    <w:rsid w:val="00D1097C"/>
    <w:rsid w:val="00D109CB"/>
    <w:rsid w:val="00D109EA"/>
    <w:rsid w:val="00D10AC6"/>
    <w:rsid w:val="00D10B5E"/>
    <w:rsid w:val="00D10E87"/>
    <w:rsid w:val="00D10FF2"/>
    <w:rsid w:val="00D113FD"/>
    <w:rsid w:val="00D11612"/>
    <w:rsid w:val="00D11865"/>
    <w:rsid w:val="00D11A71"/>
    <w:rsid w:val="00D11C6A"/>
    <w:rsid w:val="00D11C93"/>
    <w:rsid w:val="00D11D0E"/>
    <w:rsid w:val="00D11E98"/>
    <w:rsid w:val="00D11F76"/>
    <w:rsid w:val="00D11FE4"/>
    <w:rsid w:val="00D1200D"/>
    <w:rsid w:val="00D121C7"/>
    <w:rsid w:val="00D12298"/>
    <w:rsid w:val="00D122C9"/>
    <w:rsid w:val="00D12603"/>
    <w:rsid w:val="00D128A7"/>
    <w:rsid w:val="00D12A21"/>
    <w:rsid w:val="00D13093"/>
    <w:rsid w:val="00D1315E"/>
    <w:rsid w:val="00D1328D"/>
    <w:rsid w:val="00D13386"/>
    <w:rsid w:val="00D136EC"/>
    <w:rsid w:val="00D1370F"/>
    <w:rsid w:val="00D13748"/>
    <w:rsid w:val="00D13844"/>
    <w:rsid w:val="00D13DCC"/>
    <w:rsid w:val="00D13E3C"/>
    <w:rsid w:val="00D13FC1"/>
    <w:rsid w:val="00D140EB"/>
    <w:rsid w:val="00D142AA"/>
    <w:rsid w:val="00D14365"/>
    <w:rsid w:val="00D1452F"/>
    <w:rsid w:val="00D14564"/>
    <w:rsid w:val="00D14C45"/>
    <w:rsid w:val="00D15008"/>
    <w:rsid w:val="00D1517B"/>
    <w:rsid w:val="00D1551B"/>
    <w:rsid w:val="00D155DF"/>
    <w:rsid w:val="00D156EA"/>
    <w:rsid w:val="00D15772"/>
    <w:rsid w:val="00D15A18"/>
    <w:rsid w:val="00D15B59"/>
    <w:rsid w:val="00D15E46"/>
    <w:rsid w:val="00D15F8B"/>
    <w:rsid w:val="00D1608F"/>
    <w:rsid w:val="00D16192"/>
    <w:rsid w:val="00D161F9"/>
    <w:rsid w:val="00D162FE"/>
    <w:rsid w:val="00D1641A"/>
    <w:rsid w:val="00D16472"/>
    <w:rsid w:val="00D1671C"/>
    <w:rsid w:val="00D16A48"/>
    <w:rsid w:val="00D16B96"/>
    <w:rsid w:val="00D16E90"/>
    <w:rsid w:val="00D16EFC"/>
    <w:rsid w:val="00D16F58"/>
    <w:rsid w:val="00D17194"/>
    <w:rsid w:val="00D1723B"/>
    <w:rsid w:val="00D17372"/>
    <w:rsid w:val="00D179CA"/>
    <w:rsid w:val="00D17CB0"/>
    <w:rsid w:val="00D17D63"/>
    <w:rsid w:val="00D17E21"/>
    <w:rsid w:val="00D17F41"/>
    <w:rsid w:val="00D17F97"/>
    <w:rsid w:val="00D200DD"/>
    <w:rsid w:val="00D205F4"/>
    <w:rsid w:val="00D20621"/>
    <w:rsid w:val="00D206DD"/>
    <w:rsid w:val="00D208B5"/>
    <w:rsid w:val="00D2090D"/>
    <w:rsid w:val="00D20A45"/>
    <w:rsid w:val="00D20BF4"/>
    <w:rsid w:val="00D20DCC"/>
    <w:rsid w:val="00D2102E"/>
    <w:rsid w:val="00D21212"/>
    <w:rsid w:val="00D212A6"/>
    <w:rsid w:val="00D215C1"/>
    <w:rsid w:val="00D21B45"/>
    <w:rsid w:val="00D21B4C"/>
    <w:rsid w:val="00D21C74"/>
    <w:rsid w:val="00D21C9F"/>
    <w:rsid w:val="00D21D3C"/>
    <w:rsid w:val="00D21E52"/>
    <w:rsid w:val="00D224A3"/>
    <w:rsid w:val="00D22627"/>
    <w:rsid w:val="00D22696"/>
    <w:rsid w:val="00D226C6"/>
    <w:rsid w:val="00D227A8"/>
    <w:rsid w:val="00D227FC"/>
    <w:rsid w:val="00D22A6E"/>
    <w:rsid w:val="00D22B11"/>
    <w:rsid w:val="00D22D67"/>
    <w:rsid w:val="00D22F16"/>
    <w:rsid w:val="00D22F98"/>
    <w:rsid w:val="00D23577"/>
    <w:rsid w:val="00D235AC"/>
    <w:rsid w:val="00D2360F"/>
    <w:rsid w:val="00D236A9"/>
    <w:rsid w:val="00D236E4"/>
    <w:rsid w:val="00D23712"/>
    <w:rsid w:val="00D238CB"/>
    <w:rsid w:val="00D2394D"/>
    <w:rsid w:val="00D2397D"/>
    <w:rsid w:val="00D239A6"/>
    <w:rsid w:val="00D23D50"/>
    <w:rsid w:val="00D23DB5"/>
    <w:rsid w:val="00D23E75"/>
    <w:rsid w:val="00D23E88"/>
    <w:rsid w:val="00D23FCD"/>
    <w:rsid w:val="00D240FA"/>
    <w:rsid w:val="00D243C5"/>
    <w:rsid w:val="00D24713"/>
    <w:rsid w:val="00D24AD2"/>
    <w:rsid w:val="00D24C04"/>
    <w:rsid w:val="00D24C33"/>
    <w:rsid w:val="00D24CFC"/>
    <w:rsid w:val="00D24E33"/>
    <w:rsid w:val="00D24FCD"/>
    <w:rsid w:val="00D250AA"/>
    <w:rsid w:val="00D250DB"/>
    <w:rsid w:val="00D25256"/>
    <w:rsid w:val="00D2534E"/>
    <w:rsid w:val="00D25474"/>
    <w:rsid w:val="00D2548D"/>
    <w:rsid w:val="00D25602"/>
    <w:rsid w:val="00D25AE3"/>
    <w:rsid w:val="00D25C23"/>
    <w:rsid w:val="00D25CD4"/>
    <w:rsid w:val="00D26060"/>
    <w:rsid w:val="00D260B8"/>
    <w:rsid w:val="00D26157"/>
    <w:rsid w:val="00D2621B"/>
    <w:rsid w:val="00D26345"/>
    <w:rsid w:val="00D265AC"/>
    <w:rsid w:val="00D26A29"/>
    <w:rsid w:val="00D26F40"/>
    <w:rsid w:val="00D27151"/>
    <w:rsid w:val="00D27492"/>
    <w:rsid w:val="00D275FF"/>
    <w:rsid w:val="00D27CCE"/>
    <w:rsid w:val="00D27E8A"/>
    <w:rsid w:val="00D27E8F"/>
    <w:rsid w:val="00D27FF4"/>
    <w:rsid w:val="00D30204"/>
    <w:rsid w:val="00D30290"/>
    <w:rsid w:val="00D3029D"/>
    <w:rsid w:val="00D302A5"/>
    <w:rsid w:val="00D3050A"/>
    <w:rsid w:val="00D30611"/>
    <w:rsid w:val="00D308E3"/>
    <w:rsid w:val="00D30DF5"/>
    <w:rsid w:val="00D30E71"/>
    <w:rsid w:val="00D30F8D"/>
    <w:rsid w:val="00D30FBB"/>
    <w:rsid w:val="00D30FF4"/>
    <w:rsid w:val="00D3101A"/>
    <w:rsid w:val="00D3111A"/>
    <w:rsid w:val="00D312AD"/>
    <w:rsid w:val="00D31524"/>
    <w:rsid w:val="00D3189A"/>
    <w:rsid w:val="00D31962"/>
    <w:rsid w:val="00D31C1A"/>
    <w:rsid w:val="00D31D03"/>
    <w:rsid w:val="00D31D7F"/>
    <w:rsid w:val="00D31DAF"/>
    <w:rsid w:val="00D31E49"/>
    <w:rsid w:val="00D31EC6"/>
    <w:rsid w:val="00D31F26"/>
    <w:rsid w:val="00D31F92"/>
    <w:rsid w:val="00D32074"/>
    <w:rsid w:val="00D32114"/>
    <w:rsid w:val="00D324AE"/>
    <w:rsid w:val="00D32563"/>
    <w:rsid w:val="00D3261C"/>
    <w:rsid w:val="00D327B8"/>
    <w:rsid w:val="00D3298E"/>
    <w:rsid w:val="00D32DA3"/>
    <w:rsid w:val="00D33057"/>
    <w:rsid w:val="00D330A4"/>
    <w:rsid w:val="00D33293"/>
    <w:rsid w:val="00D334A2"/>
    <w:rsid w:val="00D335B9"/>
    <w:rsid w:val="00D335C1"/>
    <w:rsid w:val="00D33825"/>
    <w:rsid w:val="00D3384F"/>
    <w:rsid w:val="00D339AE"/>
    <w:rsid w:val="00D33B86"/>
    <w:rsid w:val="00D33DA3"/>
    <w:rsid w:val="00D340BA"/>
    <w:rsid w:val="00D34116"/>
    <w:rsid w:val="00D3419C"/>
    <w:rsid w:val="00D3438A"/>
    <w:rsid w:val="00D343DE"/>
    <w:rsid w:val="00D34452"/>
    <w:rsid w:val="00D34556"/>
    <w:rsid w:val="00D34571"/>
    <w:rsid w:val="00D3458F"/>
    <w:rsid w:val="00D349A4"/>
    <w:rsid w:val="00D34BE4"/>
    <w:rsid w:val="00D34E30"/>
    <w:rsid w:val="00D34F07"/>
    <w:rsid w:val="00D3512B"/>
    <w:rsid w:val="00D351E1"/>
    <w:rsid w:val="00D353EE"/>
    <w:rsid w:val="00D35990"/>
    <w:rsid w:val="00D35B63"/>
    <w:rsid w:val="00D35BE2"/>
    <w:rsid w:val="00D35BFE"/>
    <w:rsid w:val="00D35C2B"/>
    <w:rsid w:val="00D35F59"/>
    <w:rsid w:val="00D35FC1"/>
    <w:rsid w:val="00D36227"/>
    <w:rsid w:val="00D365AB"/>
    <w:rsid w:val="00D365FA"/>
    <w:rsid w:val="00D36622"/>
    <w:rsid w:val="00D36627"/>
    <w:rsid w:val="00D3665B"/>
    <w:rsid w:val="00D366EB"/>
    <w:rsid w:val="00D36726"/>
    <w:rsid w:val="00D36983"/>
    <w:rsid w:val="00D3698F"/>
    <w:rsid w:val="00D36B86"/>
    <w:rsid w:val="00D36CEF"/>
    <w:rsid w:val="00D36EA3"/>
    <w:rsid w:val="00D3709E"/>
    <w:rsid w:val="00D372D0"/>
    <w:rsid w:val="00D37411"/>
    <w:rsid w:val="00D37840"/>
    <w:rsid w:val="00D378E5"/>
    <w:rsid w:val="00D37974"/>
    <w:rsid w:val="00D37A16"/>
    <w:rsid w:val="00D37C92"/>
    <w:rsid w:val="00D37EAD"/>
    <w:rsid w:val="00D37F83"/>
    <w:rsid w:val="00D400B3"/>
    <w:rsid w:val="00D400E8"/>
    <w:rsid w:val="00D4035D"/>
    <w:rsid w:val="00D4039D"/>
    <w:rsid w:val="00D40439"/>
    <w:rsid w:val="00D40609"/>
    <w:rsid w:val="00D4067E"/>
    <w:rsid w:val="00D40A1E"/>
    <w:rsid w:val="00D40B81"/>
    <w:rsid w:val="00D40D18"/>
    <w:rsid w:val="00D40E5D"/>
    <w:rsid w:val="00D40FA2"/>
    <w:rsid w:val="00D411DB"/>
    <w:rsid w:val="00D41297"/>
    <w:rsid w:val="00D4151D"/>
    <w:rsid w:val="00D415C1"/>
    <w:rsid w:val="00D416FC"/>
    <w:rsid w:val="00D41A86"/>
    <w:rsid w:val="00D41B1A"/>
    <w:rsid w:val="00D41D6E"/>
    <w:rsid w:val="00D41DF8"/>
    <w:rsid w:val="00D4209C"/>
    <w:rsid w:val="00D420BA"/>
    <w:rsid w:val="00D422C8"/>
    <w:rsid w:val="00D424E3"/>
    <w:rsid w:val="00D4259D"/>
    <w:rsid w:val="00D4277C"/>
    <w:rsid w:val="00D428C7"/>
    <w:rsid w:val="00D42A2D"/>
    <w:rsid w:val="00D42ABA"/>
    <w:rsid w:val="00D42D7D"/>
    <w:rsid w:val="00D42FC2"/>
    <w:rsid w:val="00D430E5"/>
    <w:rsid w:val="00D43253"/>
    <w:rsid w:val="00D43288"/>
    <w:rsid w:val="00D43313"/>
    <w:rsid w:val="00D43684"/>
    <w:rsid w:val="00D436FB"/>
    <w:rsid w:val="00D436FF"/>
    <w:rsid w:val="00D43791"/>
    <w:rsid w:val="00D43B4C"/>
    <w:rsid w:val="00D43CAD"/>
    <w:rsid w:val="00D43E69"/>
    <w:rsid w:val="00D43FC8"/>
    <w:rsid w:val="00D44101"/>
    <w:rsid w:val="00D4411E"/>
    <w:rsid w:val="00D4426E"/>
    <w:rsid w:val="00D44519"/>
    <w:rsid w:val="00D446B3"/>
    <w:rsid w:val="00D4484B"/>
    <w:rsid w:val="00D449EB"/>
    <w:rsid w:val="00D44AA3"/>
    <w:rsid w:val="00D44E49"/>
    <w:rsid w:val="00D4526C"/>
    <w:rsid w:val="00D45285"/>
    <w:rsid w:val="00D4528F"/>
    <w:rsid w:val="00D45452"/>
    <w:rsid w:val="00D45660"/>
    <w:rsid w:val="00D45721"/>
    <w:rsid w:val="00D4572B"/>
    <w:rsid w:val="00D4580F"/>
    <w:rsid w:val="00D458DE"/>
    <w:rsid w:val="00D45B35"/>
    <w:rsid w:val="00D45B38"/>
    <w:rsid w:val="00D45C2F"/>
    <w:rsid w:val="00D46028"/>
    <w:rsid w:val="00D461B0"/>
    <w:rsid w:val="00D46246"/>
    <w:rsid w:val="00D4630D"/>
    <w:rsid w:val="00D46369"/>
    <w:rsid w:val="00D46548"/>
    <w:rsid w:val="00D466C1"/>
    <w:rsid w:val="00D46711"/>
    <w:rsid w:val="00D46941"/>
    <w:rsid w:val="00D469FA"/>
    <w:rsid w:val="00D46B5D"/>
    <w:rsid w:val="00D46D0A"/>
    <w:rsid w:val="00D46D27"/>
    <w:rsid w:val="00D46D61"/>
    <w:rsid w:val="00D46F75"/>
    <w:rsid w:val="00D470F2"/>
    <w:rsid w:val="00D471AB"/>
    <w:rsid w:val="00D4776A"/>
    <w:rsid w:val="00D4792A"/>
    <w:rsid w:val="00D479B7"/>
    <w:rsid w:val="00D47D49"/>
    <w:rsid w:val="00D47EED"/>
    <w:rsid w:val="00D47EFD"/>
    <w:rsid w:val="00D47F0C"/>
    <w:rsid w:val="00D47FFB"/>
    <w:rsid w:val="00D50068"/>
    <w:rsid w:val="00D50192"/>
    <w:rsid w:val="00D502B7"/>
    <w:rsid w:val="00D504CA"/>
    <w:rsid w:val="00D50569"/>
    <w:rsid w:val="00D5068A"/>
    <w:rsid w:val="00D506BB"/>
    <w:rsid w:val="00D506CF"/>
    <w:rsid w:val="00D50708"/>
    <w:rsid w:val="00D5078B"/>
    <w:rsid w:val="00D5081A"/>
    <w:rsid w:val="00D508F3"/>
    <w:rsid w:val="00D50D47"/>
    <w:rsid w:val="00D50ECF"/>
    <w:rsid w:val="00D51010"/>
    <w:rsid w:val="00D511AE"/>
    <w:rsid w:val="00D51214"/>
    <w:rsid w:val="00D5125D"/>
    <w:rsid w:val="00D5139D"/>
    <w:rsid w:val="00D513ED"/>
    <w:rsid w:val="00D5158C"/>
    <w:rsid w:val="00D517B2"/>
    <w:rsid w:val="00D51914"/>
    <w:rsid w:val="00D51922"/>
    <w:rsid w:val="00D51A24"/>
    <w:rsid w:val="00D51AB0"/>
    <w:rsid w:val="00D51B67"/>
    <w:rsid w:val="00D51E5D"/>
    <w:rsid w:val="00D51EF4"/>
    <w:rsid w:val="00D51F64"/>
    <w:rsid w:val="00D51FC0"/>
    <w:rsid w:val="00D520A9"/>
    <w:rsid w:val="00D522AA"/>
    <w:rsid w:val="00D523CC"/>
    <w:rsid w:val="00D5252F"/>
    <w:rsid w:val="00D52541"/>
    <w:rsid w:val="00D526E6"/>
    <w:rsid w:val="00D52B3E"/>
    <w:rsid w:val="00D52C8F"/>
    <w:rsid w:val="00D53007"/>
    <w:rsid w:val="00D5321C"/>
    <w:rsid w:val="00D5326A"/>
    <w:rsid w:val="00D532E2"/>
    <w:rsid w:val="00D5371B"/>
    <w:rsid w:val="00D53DAE"/>
    <w:rsid w:val="00D53DC5"/>
    <w:rsid w:val="00D53FA6"/>
    <w:rsid w:val="00D5476D"/>
    <w:rsid w:val="00D548E8"/>
    <w:rsid w:val="00D549CC"/>
    <w:rsid w:val="00D54B62"/>
    <w:rsid w:val="00D54E7E"/>
    <w:rsid w:val="00D55491"/>
    <w:rsid w:val="00D55680"/>
    <w:rsid w:val="00D55799"/>
    <w:rsid w:val="00D558FD"/>
    <w:rsid w:val="00D559A8"/>
    <w:rsid w:val="00D55A32"/>
    <w:rsid w:val="00D55BEB"/>
    <w:rsid w:val="00D55E53"/>
    <w:rsid w:val="00D55EE7"/>
    <w:rsid w:val="00D55F7C"/>
    <w:rsid w:val="00D5620C"/>
    <w:rsid w:val="00D56246"/>
    <w:rsid w:val="00D5626D"/>
    <w:rsid w:val="00D56428"/>
    <w:rsid w:val="00D56491"/>
    <w:rsid w:val="00D56741"/>
    <w:rsid w:val="00D56865"/>
    <w:rsid w:val="00D56F11"/>
    <w:rsid w:val="00D57166"/>
    <w:rsid w:val="00D571A8"/>
    <w:rsid w:val="00D574D4"/>
    <w:rsid w:val="00D575DC"/>
    <w:rsid w:val="00D57628"/>
    <w:rsid w:val="00D57654"/>
    <w:rsid w:val="00D576E3"/>
    <w:rsid w:val="00D57714"/>
    <w:rsid w:val="00D57797"/>
    <w:rsid w:val="00D57843"/>
    <w:rsid w:val="00D578CE"/>
    <w:rsid w:val="00D57B3F"/>
    <w:rsid w:val="00D57D25"/>
    <w:rsid w:val="00D57D48"/>
    <w:rsid w:val="00D60114"/>
    <w:rsid w:val="00D60167"/>
    <w:rsid w:val="00D60458"/>
    <w:rsid w:val="00D6076D"/>
    <w:rsid w:val="00D607CA"/>
    <w:rsid w:val="00D6085F"/>
    <w:rsid w:val="00D608F7"/>
    <w:rsid w:val="00D60A0D"/>
    <w:rsid w:val="00D60D61"/>
    <w:rsid w:val="00D61089"/>
    <w:rsid w:val="00D613CF"/>
    <w:rsid w:val="00D61416"/>
    <w:rsid w:val="00D614E3"/>
    <w:rsid w:val="00D61748"/>
    <w:rsid w:val="00D617DB"/>
    <w:rsid w:val="00D61964"/>
    <w:rsid w:val="00D61988"/>
    <w:rsid w:val="00D61B52"/>
    <w:rsid w:val="00D61BBB"/>
    <w:rsid w:val="00D61F64"/>
    <w:rsid w:val="00D62114"/>
    <w:rsid w:val="00D623F5"/>
    <w:rsid w:val="00D62447"/>
    <w:rsid w:val="00D62539"/>
    <w:rsid w:val="00D62627"/>
    <w:rsid w:val="00D626A2"/>
    <w:rsid w:val="00D62751"/>
    <w:rsid w:val="00D628AB"/>
    <w:rsid w:val="00D62A48"/>
    <w:rsid w:val="00D62C74"/>
    <w:rsid w:val="00D62E35"/>
    <w:rsid w:val="00D633FF"/>
    <w:rsid w:val="00D6345A"/>
    <w:rsid w:val="00D63C97"/>
    <w:rsid w:val="00D63D26"/>
    <w:rsid w:val="00D63F20"/>
    <w:rsid w:val="00D6409A"/>
    <w:rsid w:val="00D643DE"/>
    <w:rsid w:val="00D644B9"/>
    <w:rsid w:val="00D644BB"/>
    <w:rsid w:val="00D644FD"/>
    <w:rsid w:val="00D647C3"/>
    <w:rsid w:val="00D64EC9"/>
    <w:rsid w:val="00D64EDC"/>
    <w:rsid w:val="00D64F82"/>
    <w:rsid w:val="00D6523A"/>
    <w:rsid w:val="00D653E2"/>
    <w:rsid w:val="00D6542E"/>
    <w:rsid w:val="00D65556"/>
    <w:rsid w:val="00D6561A"/>
    <w:rsid w:val="00D65680"/>
    <w:rsid w:val="00D657EC"/>
    <w:rsid w:val="00D658D1"/>
    <w:rsid w:val="00D65989"/>
    <w:rsid w:val="00D65F1F"/>
    <w:rsid w:val="00D6600F"/>
    <w:rsid w:val="00D66337"/>
    <w:rsid w:val="00D66463"/>
    <w:rsid w:val="00D664FF"/>
    <w:rsid w:val="00D66774"/>
    <w:rsid w:val="00D667CB"/>
    <w:rsid w:val="00D668AA"/>
    <w:rsid w:val="00D66A70"/>
    <w:rsid w:val="00D66D5B"/>
    <w:rsid w:val="00D6700E"/>
    <w:rsid w:val="00D67085"/>
    <w:rsid w:val="00D67276"/>
    <w:rsid w:val="00D67536"/>
    <w:rsid w:val="00D6759C"/>
    <w:rsid w:val="00D675D4"/>
    <w:rsid w:val="00D67879"/>
    <w:rsid w:val="00D67882"/>
    <w:rsid w:val="00D67950"/>
    <w:rsid w:val="00D67AA8"/>
    <w:rsid w:val="00D70016"/>
    <w:rsid w:val="00D701F5"/>
    <w:rsid w:val="00D705D4"/>
    <w:rsid w:val="00D7064C"/>
    <w:rsid w:val="00D706FA"/>
    <w:rsid w:val="00D70719"/>
    <w:rsid w:val="00D707DA"/>
    <w:rsid w:val="00D70831"/>
    <w:rsid w:val="00D7090A"/>
    <w:rsid w:val="00D70B7E"/>
    <w:rsid w:val="00D710E0"/>
    <w:rsid w:val="00D7148D"/>
    <w:rsid w:val="00D71495"/>
    <w:rsid w:val="00D71597"/>
    <w:rsid w:val="00D7175A"/>
    <w:rsid w:val="00D717FF"/>
    <w:rsid w:val="00D7199C"/>
    <w:rsid w:val="00D71C69"/>
    <w:rsid w:val="00D71EDC"/>
    <w:rsid w:val="00D71F10"/>
    <w:rsid w:val="00D71F19"/>
    <w:rsid w:val="00D72005"/>
    <w:rsid w:val="00D72338"/>
    <w:rsid w:val="00D729E9"/>
    <w:rsid w:val="00D72B98"/>
    <w:rsid w:val="00D72BAB"/>
    <w:rsid w:val="00D72CDF"/>
    <w:rsid w:val="00D72DBF"/>
    <w:rsid w:val="00D72DE0"/>
    <w:rsid w:val="00D7324E"/>
    <w:rsid w:val="00D733D3"/>
    <w:rsid w:val="00D73433"/>
    <w:rsid w:val="00D73668"/>
    <w:rsid w:val="00D736C6"/>
    <w:rsid w:val="00D73A30"/>
    <w:rsid w:val="00D73D9F"/>
    <w:rsid w:val="00D73EBB"/>
    <w:rsid w:val="00D74054"/>
    <w:rsid w:val="00D74588"/>
    <w:rsid w:val="00D746BB"/>
    <w:rsid w:val="00D74B8F"/>
    <w:rsid w:val="00D74C19"/>
    <w:rsid w:val="00D74DA5"/>
    <w:rsid w:val="00D74DC2"/>
    <w:rsid w:val="00D74E6A"/>
    <w:rsid w:val="00D74F84"/>
    <w:rsid w:val="00D74F95"/>
    <w:rsid w:val="00D75124"/>
    <w:rsid w:val="00D75284"/>
    <w:rsid w:val="00D7540D"/>
    <w:rsid w:val="00D7563F"/>
    <w:rsid w:val="00D7567E"/>
    <w:rsid w:val="00D7569F"/>
    <w:rsid w:val="00D756C7"/>
    <w:rsid w:val="00D7572B"/>
    <w:rsid w:val="00D7596B"/>
    <w:rsid w:val="00D75A2C"/>
    <w:rsid w:val="00D75FD0"/>
    <w:rsid w:val="00D760D4"/>
    <w:rsid w:val="00D763BD"/>
    <w:rsid w:val="00D7653E"/>
    <w:rsid w:val="00D765E4"/>
    <w:rsid w:val="00D76A15"/>
    <w:rsid w:val="00D76A86"/>
    <w:rsid w:val="00D76AE9"/>
    <w:rsid w:val="00D76BD8"/>
    <w:rsid w:val="00D76E5B"/>
    <w:rsid w:val="00D77192"/>
    <w:rsid w:val="00D77322"/>
    <w:rsid w:val="00D77362"/>
    <w:rsid w:val="00D77562"/>
    <w:rsid w:val="00D7756B"/>
    <w:rsid w:val="00D77BC0"/>
    <w:rsid w:val="00D77E4A"/>
    <w:rsid w:val="00D77F96"/>
    <w:rsid w:val="00D80291"/>
    <w:rsid w:val="00D802B2"/>
    <w:rsid w:val="00D80466"/>
    <w:rsid w:val="00D804F3"/>
    <w:rsid w:val="00D804F7"/>
    <w:rsid w:val="00D80550"/>
    <w:rsid w:val="00D8060C"/>
    <w:rsid w:val="00D806BD"/>
    <w:rsid w:val="00D80700"/>
    <w:rsid w:val="00D807CD"/>
    <w:rsid w:val="00D80884"/>
    <w:rsid w:val="00D80892"/>
    <w:rsid w:val="00D8091A"/>
    <w:rsid w:val="00D80920"/>
    <w:rsid w:val="00D809D5"/>
    <w:rsid w:val="00D80A22"/>
    <w:rsid w:val="00D80B62"/>
    <w:rsid w:val="00D80E33"/>
    <w:rsid w:val="00D80F74"/>
    <w:rsid w:val="00D80FC4"/>
    <w:rsid w:val="00D814C1"/>
    <w:rsid w:val="00D815AE"/>
    <w:rsid w:val="00D81696"/>
    <w:rsid w:val="00D81741"/>
    <w:rsid w:val="00D818A7"/>
    <w:rsid w:val="00D818D0"/>
    <w:rsid w:val="00D81A1B"/>
    <w:rsid w:val="00D81AE3"/>
    <w:rsid w:val="00D81C62"/>
    <w:rsid w:val="00D81C88"/>
    <w:rsid w:val="00D81C93"/>
    <w:rsid w:val="00D81D3B"/>
    <w:rsid w:val="00D8203B"/>
    <w:rsid w:val="00D82088"/>
    <w:rsid w:val="00D8212A"/>
    <w:rsid w:val="00D82408"/>
    <w:rsid w:val="00D824AA"/>
    <w:rsid w:val="00D824CF"/>
    <w:rsid w:val="00D8269D"/>
    <w:rsid w:val="00D826A2"/>
    <w:rsid w:val="00D8294D"/>
    <w:rsid w:val="00D82A77"/>
    <w:rsid w:val="00D82BD0"/>
    <w:rsid w:val="00D82E1C"/>
    <w:rsid w:val="00D82F75"/>
    <w:rsid w:val="00D82FD1"/>
    <w:rsid w:val="00D8307B"/>
    <w:rsid w:val="00D83561"/>
    <w:rsid w:val="00D835F1"/>
    <w:rsid w:val="00D836BB"/>
    <w:rsid w:val="00D8388E"/>
    <w:rsid w:val="00D83A59"/>
    <w:rsid w:val="00D83AF8"/>
    <w:rsid w:val="00D83B7A"/>
    <w:rsid w:val="00D83DAA"/>
    <w:rsid w:val="00D83E0B"/>
    <w:rsid w:val="00D83FFD"/>
    <w:rsid w:val="00D84246"/>
    <w:rsid w:val="00D842D3"/>
    <w:rsid w:val="00D844DB"/>
    <w:rsid w:val="00D8456E"/>
    <w:rsid w:val="00D8467C"/>
    <w:rsid w:val="00D848B7"/>
    <w:rsid w:val="00D84A67"/>
    <w:rsid w:val="00D84BF0"/>
    <w:rsid w:val="00D84CAA"/>
    <w:rsid w:val="00D84E12"/>
    <w:rsid w:val="00D84FC7"/>
    <w:rsid w:val="00D84FC8"/>
    <w:rsid w:val="00D85299"/>
    <w:rsid w:val="00D85342"/>
    <w:rsid w:val="00D85421"/>
    <w:rsid w:val="00D859A7"/>
    <w:rsid w:val="00D85B14"/>
    <w:rsid w:val="00D85C1E"/>
    <w:rsid w:val="00D85C71"/>
    <w:rsid w:val="00D85CF1"/>
    <w:rsid w:val="00D85D97"/>
    <w:rsid w:val="00D85EBC"/>
    <w:rsid w:val="00D86175"/>
    <w:rsid w:val="00D861D4"/>
    <w:rsid w:val="00D86308"/>
    <w:rsid w:val="00D86378"/>
    <w:rsid w:val="00D86462"/>
    <w:rsid w:val="00D864F6"/>
    <w:rsid w:val="00D86676"/>
    <w:rsid w:val="00D867AD"/>
    <w:rsid w:val="00D86836"/>
    <w:rsid w:val="00D8686B"/>
    <w:rsid w:val="00D8688A"/>
    <w:rsid w:val="00D868C3"/>
    <w:rsid w:val="00D86914"/>
    <w:rsid w:val="00D86B24"/>
    <w:rsid w:val="00D86C29"/>
    <w:rsid w:val="00D86C4C"/>
    <w:rsid w:val="00D86E01"/>
    <w:rsid w:val="00D86EAD"/>
    <w:rsid w:val="00D8709A"/>
    <w:rsid w:val="00D870BF"/>
    <w:rsid w:val="00D871F4"/>
    <w:rsid w:val="00D87495"/>
    <w:rsid w:val="00D87BFF"/>
    <w:rsid w:val="00D87D11"/>
    <w:rsid w:val="00D87FA2"/>
    <w:rsid w:val="00D90031"/>
    <w:rsid w:val="00D900AA"/>
    <w:rsid w:val="00D900BC"/>
    <w:rsid w:val="00D90164"/>
    <w:rsid w:val="00D9033C"/>
    <w:rsid w:val="00D903EC"/>
    <w:rsid w:val="00D90585"/>
    <w:rsid w:val="00D906E8"/>
    <w:rsid w:val="00D908D7"/>
    <w:rsid w:val="00D90DF9"/>
    <w:rsid w:val="00D9123D"/>
    <w:rsid w:val="00D91304"/>
    <w:rsid w:val="00D91527"/>
    <w:rsid w:val="00D91663"/>
    <w:rsid w:val="00D91C74"/>
    <w:rsid w:val="00D91E0D"/>
    <w:rsid w:val="00D9211D"/>
    <w:rsid w:val="00D92267"/>
    <w:rsid w:val="00D923AA"/>
    <w:rsid w:val="00D92771"/>
    <w:rsid w:val="00D9279F"/>
    <w:rsid w:val="00D9291A"/>
    <w:rsid w:val="00D929EF"/>
    <w:rsid w:val="00D92BA2"/>
    <w:rsid w:val="00D92CEA"/>
    <w:rsid w:val="00D92D1A"/>
    <w:rsid w:val="00D92D7A"/>
    <w:rsid w:val="00D92EA8"/>
    <w:rsid w:val="00D93064"/>
    <w:rsid w:val="00D93094"/>
    <w:rsid w:val="00D93280"/>
    <w:rsid w:val="00D93409"/>
    <w:rsid w:val="00D935D0"/>
    <w:rsid w:val="00D937B1"/>
    <w:rsid w:val="00D93CF9"/>
    <w:rsid w:val="00D93D05"/>
    <w:rsid w:val="00D93D64"/>
    <w:rsid w:val="00D93FBC"/>
    <w:rsid w:val="00D94192"/>
    <w:rsid w:val="00D9423E"/>
    <w:rsid w:val="00D942EE"/>
    <w:rsid w:val="00D94656"/>
    <w:rsid w:val="00D9465C"/>
    <w:rsid w:val="00D9467C"/>
    <w:rsid w:val="00D94717"/>
    <w:rsid w:val="00D94B62"/>
    <w:rsid w:val="00D95301"/>
    <w:rsid w:val="00D9530B"/>
    <w:rsid w:val="00D955A4"/>
    <w:rsid w:val="00D955F9"/>
    <w:rsid w:val="00D956BB"/>
    <w:rsid w:val="00D9596F"/>
    <w:rsid w:val="00D95A1C"/>
    <w:rsid w:val="00D95B53"/>
    <w:rsid w:val="00D96168"/>
    <w:rsid w:val="00D964C9"/>
    <w:rsid w:val="00D964CA"/>
    <w:rsid w:val="00D96766"/>
    <w:rsid w:val="00D96912"/>
    <w:rsid w:val="00D9698F"/>
    <w:rsid w:val="00D96C3D"/>
    <w:rsid w:val="00D96FF4"/>
    <w:rsid w:val="00D971AD"/>
    <w:rsid w:val="00D97223"/>
    <w:rsid w:val="00D9723F"/>
    <w:rsid w:val="00D973EF"/>
    <w:rsid w:val="00D97450"/>
    <w:rsid w:val="00D974A5"/>
    <w:rsid w:val="00D9767A"/>
    <w:rsid w:val="00D97A3C"/>
    <w:rsid w:val="00D97B6C"/>
    <w:rsid w:val="00D97FAF"/>
    <w:rsid w:val="00DA0099"/>
    <w:rsid w:val="00DA00D1"/>
    <w:rsid w:val="00DA03EA"/>
    <w:rsid w:val="00DA04F6"/>
    <w:rsid w:val="00DA05B8"/>
    <w:rsid w:val="00DA073B"/>
    <w:rsid w:val="00DA0A72"/>
    <w:rsid w:val="00DA0B37"/>
    <w:rsid w:val="00DA0E16"/>
    <w:rsid w:val="00DA0F3B"/>
    <w:rsid w:val="00DA10C4"/>
    <w:rsid w:val="00DA15FB"/>
    <w:rsid w:val="00DA1697"/>
    <w:rsid w:val="00DA1719"/>
    <w:rsid w:val="00DA179E"/>
    <w:rsid w:val="00DA18C1"/>
    <w:rsid w:val="00DA1A81"/>
    <w:rsid w:val="00DA2169"/>
    <w:rsid w:val="00DA2334"/>
    <w:rsid w:val="00DA2625"/>
    <w:rsid w:val="00DA2948"/>
    <w:rsid w:val="00DA2B0C"/>
    <w:rsid w:val="00DA2B9C"/>
    <w:rsid w:val="00DA3000"/>
    <w:rsid w:val="00DA3066"/>
    <w:rsid w:val="00DA30C7"/>
    <w:rsid w:val="00DA3223"/>
    <w:rsid w:val="00DA33C5"/>
    <w:rsid w:val="00DA352A"/>
    <w:rsid w:val="00DA358E"/>
    <w:rsid w:val="00DA361D"/>
    <w:rsid w:val="00DA3927"/>
    <w:rsid w:val="00DA3969"/>
    <w:rsid w:val="00DA3E96"/>
    <w:rsid w:val="00DA3ED1"/>
    <w:rsid w:val="00DA3ED8"/>
    <w:rsid w:val="00DA3FA1"/>
    <w:rsid w:val="00DA400D"/>
    <w:rsid w:val="00DA45BA"/>
    <w:rsid w:val="00DA46E6"/>
    <w:rsid w:val="00DA4898"/>
    <w:rsid w:val="00DA494D"/>
    <w:rsid w:val="00DA495B"/>
    <w:rsid w:val="00DA4B5C"/>
    <w:rsid w:val="00DA4BE4"/>
    <w:rsid w:val="00DA4C3D"/>
    <w:rsid w:val="00DA4C94"/>
    <w:rsid w:val="00DA4F25"/>
    <w:rsid w:val="00DA4FB5"/>
    <w:rsid w:val="00DA5683"/>
    <w:rsid w:val="00DA5707"/>
    <w:rsid w:val="00DA586E"/>
    <w:rsid w:val="00DA5B2B"/>
    <w:rsid w:val="00DA5E8C"/>
    <w:rsid w:val="00DA609B"/>
    <w:rsid w:val="00DA649F"/>
    <w:rsid w:val="00DA6634"/>
    <w:rsid w:val="00DA6766"/>
    <w:rsid w:val="00DA67A1"/>
    <w:rsid w:val="00DA6830"/>
    <w:rsid w:val="00DA6A49"/>
    <w:rsid w:val="00DA6DAA"/>
    <w:rsid w:val="00DA70F8"/>
    <w:rsid w:val="00DA7158"/>
    <w:rsid w:val="00DA7B17"/>
    <w:rsid w:val="00DA7C19"/>
    <w:rsid w:val="00DA7D4D"/>
    <w:rsid w:val="00DA7E26"/>
    <w:rsid w:val="00DB0144"/>
    <w:rsid w:val="00DB0158"/>
    <w:rsid w:val="00DB0162"/>
    <w:rsid w:val="00DB01A6"/>
    <w:rsid w:val="00DB0264"/>
    <w:rsid w:val="00DB0454"/>
    <w:rsid w:val="00DB062D"/>
    <w:rsid w:val="00DB0753"/>
    <w:rsid w:val="00DB08BE"/>
    <w:rsid w:val="00DB0975"/>
    <w:rsid w:val="00DB0A6B"/>
    <w:rsid w:val="00DB0BE6"/>
    <w:rsid w:val="00DB0EB5"/>
    <w:rsid w:val="00DB1127"/>
    <w:rsid w:val="00DB1240"/>
    <w:rsid w:val="00DB13C5"/>
    <w:rsid w:val="00DB1643"/>
    <w:rsid w:val="00DB1835"/>
    <w:rsid w:val="00DB1878"/>
    <w:rsid w:val="00DB1961"/>
    <w:rsid w:val="00DB1F66"/>
    <w:rsid w:val="00DB20CB"/>
    <w:rsid w:val="00DB25DE"/>
    <w:rsid w:val="00DB25F1"/>
    <w:rsid w:val="00DB2893"/>
    <w:rsid w:val="00DB293D"/>
    <w:rsid w:val="00DB2AFB"/>
    <w:rsid w:val="00DB2C28"/>
    <w:rsid w:val="00DB2FFD"/>
    <w:rsid w:val="00DB3121"/>
    <w:rsid w:val="00DB31FF"/>
    <w:rsid w:val="00DB321C"/>
    <w:rsid w:val="00DB3226"/>
    <w:rsid w:val="00DB323D"/>
    <w:rsid w:val="00DB36A0"/>
    <w:rsid w:val="00DB3958"/>
    <w:rsid w:val="00DB39CA"/>
    <w:rsid w:val="00DB3AEF"/>
    <w:rsid w:val="00DB3CD7"/>
    <w:rsid w:val="00DB3D4D"/>
    <w:rsid w:val="00DB4177"/>
    <w:rsid w:val="00DB42FE"/>
    <w:rsid w:val="00DB4401"/>
    <w:rsid w:val="00DB4799"/>
    <w:rsid w:val="00DB479C"/>
    <w:rsid w:val="00DB4821"/>
    <w:rsid w:val="00DB4B1D"/>
    <w:rsid w:val="00DB4B4C"/>
    <w:rsid w:val="00DB4C41"/>
    <w:rsid w:val="00DB4D47"/>
    <w:rsid w:val="00DB4D6E"/>
    <w:rsid w:val="00DB5089"/>
    <w:rsid w:val="00DB50B0"/>
    <w:rsid w:val="00DB524C"/>
    <w:rsid w:val="00DB539F"/>
    <w:rsid w:val="00DB5840"/>
    <w:rsid w:val="00DB5B65"/>
    <w:rsid w:val="00DB5BF9"/>
    <w:rsid w:val="00DB612B"/>
    <w:rsid w:val="00DB6299"/>
    <w:rsid w:val="00DB6407"/>
    <w:rsid w:val="00DB652D"/>
    <w:rsid w:val="00DB653C"/>
    <w:rsid w:val="00DB65AE"/>
    <w:rsid w:val="00DB65E8"/>
    <w:rsid w:val="00DB6648"/>
    <w:rsid w:val="00DB69EA"/>
    <w:rsid w:val="00DB6A7A"/>
    <w:rsid w:val="00DB6BE3"/>
    <w:rsid w:val="00DB6C58"/>
    <w:rsid w:val="00DB6C7B"/>
    <w:rsid w:val="00DB700C"/>
    <w:rsid w:val="00DB7545"/>
    <w:rsid w:val="00DB7CCD"/>
    <w:rsid w:val="00DC00E2"/>
    <w:rsid w:val="00DC025B"/>
    <w:rsid w:val="00DC035B"/>
    <w:rsid w:val="00DC03AE"/>
    <w:rsid w:val="00DC040A"/>
    <w:rsid w:val="00DC0598"/>
    <w:rsid w:val="00DC067C"/>
    <w:rsid w:val="00DC0933"/>
    <w:rsid w:val="00DC098B"/>
    <w:rsid w:val="00DC0995"/>
    <w:rsid w:val="00DC0AEE"/>
    <w:rsid w:val="00DC0B2A"/>
    <w:rsid w:val="00DC0F1A"/>
    <w:rsid w:val="00DC0F1D"/>
    <w:rsid w:val="00DC1822"/>
    <w:rsid w:val="00DC1B7F"/>
    <w:rsid w:val="00DC1DB8"/>
    <w:rsid w:val="00DC1F9C"/>
    <w:rsid w:val="00DC2087"/>
    <w:rsid w:val="00DC209F"/>
    <w:rsid w:val="00DC212E"/>
    <w:rsid w:val="00DC22E9"/>
    <w:rsid w:val="00DC2467"/>
    <w:rsid w:val="00DC299F"/>
    <w:rsid w:val="00DC2A16"/>
    <w:rsid w:val="00DC2AB4"/>
    <w:rsid w:val="00DC2B1B"/>
    <w:rsid w:val="00DC2C09"/>
    <w:rsid w:val="00DC2FD0"/>
    <w:rsid w:val="00DC2FFA"/>
    <w:rsid w:val="00DC31C9"/>
    <w:rsid w:val="00DC331F"/>
    <w:rsid w:val="00DC33C8"/>
    <w:rsid w:val="00DC3BA2"/>
    <w:rsid w:val="00DC4127"/>
    <w:rsid w:val="00DC47BC"/>
    <w:rsid w:val="00DC4B3E"/>
    <w:rsid w:val="00DC4BD5"/>
    <w:rsid w:val="00DC4D25"/>
    <w:rsid w:val="00DC4EDF"/>
    <w:rsid w:val="00DC50F8"/>
    <w:rsid w:val="00DC546E"/>
    <w:rsid w:val="00DC558E"/>
    <w:rsid w:val="00DC56C6"/>
    <w:rsid w:val="00DC576A"/>
    <w:rsid w:val="00DC57A9"/>
    <w:rsid w:val="00DC58FB"/>
    <w:rsid w:val="00DC5A64"/>
    <w:rsid w:val="00DC5C8F"/>
    <w:rsid w:val="00DC5D13"/>
    <w:rsid w:val="00DC5D2B"/>
    <w:rsid w:val="00DC6105"/>
    <w:rsid w:val="00DC6126"/>
    <w:rsid w:val="00DC61A3"/>
    <w:rsid w:val="00DC6281"/>
    <w:rsid w:val="00DC638E"/>
    <w:rsid w:val="00DC6393"/>
    <w:rsid w:val="00DC63A1"/>
    <w:rsid w:val="00DC64BF"/>
    <w:rsid w:val="00DC6A95"/>
    <w:rsid w:val="00DC6B26"/>
    <w:rsid w:val="00DC6D81"/>
    <w:rsid w:val="00DC6DB9"/>
    <w:rsid w:val="00DC6F83"/>
    <w:rsid w:val="00DC6FF1"/>
    <w:rsid w:val="00DC7643"/>
    <w:rsid w:val="00DC7659"/>
    <w:rsid w:val="00DC76C1"/>
    <w:rsid w:val="00DC78A9"/>
    <w:rsid w:val="00DC79B2"/>
    <w:rsid w:val="00DC7A3D"/>
    <w:rsid w:val="00DC7AAF"/>
    <w:rsid w:val="00DC7D3B"/>
    <w:rsid w:val="00DC7D73"/>
    <w:rsid w:val="00DC7F8E"/>
    <w:rsid w:val="00DD005E"/>
    <w:rsid w:val="00DD019B"/>
    <w:rsid w:val="00DD01B1"/>
    <w:rsid w:val="00DD01F5"/>
    <w:rsid w:val="00DD04F6"/>
    <w:rsid w:val="00DD06FE"/>
    <w:rsid w:val="00DD07E4"/>
    <w:rsid w:val="00DD0A53"/>
    <w:rsid w:val="00DD0DA3"/>
    <w:rsid w:val="00DD0F00"/>
    <w:rsid w:val="00DD0F59"/>
    <w:rsid w:val="00DD0F5B"/>
    <w:rsid w:val="00DD118E"/>
    <w:rsid w:val="00DD1409"/>
    <w:rsid w:val="00DD14CC"/>
    <w:rsid w:val="00DD17E7"/>
    <w:rsid w:val="00DD19B7"/>
    <w:rsid w:val="00DD1B74"/>
    <w:rsid w:val="00DD1C28"/>
    <w:rsid w:val="00DD1D86"/>
    <w:rsid w:val="00DD1E1F"/>
    <w:rsid w:val="00DD1F37"/>
    <w:rsid w:val="00DD1F86"/>
    <w:rsid w:val="00DD203B"/>
    <w:rsid w:val="00DD21F3"/>
    <w:rsid w:val="00DD225F"/>
    <w:rsid w:val="00DD231C"/>
    <w:rsid w:val="00DD234C"/>
    <w:rsid w:val="00DD23CA"/>
    <w:rsid w:val="00DD2539"/>
    <w:rsid w:val="00DD25D9"/>
    <w:rsid w:val="00DD27A4"/>
    <w:rsid w:val="00DD2DF2"/>
    <w:rsid w:val="00DD2F23"/>
    <w:rsid w:val="00DD3387"/>
    <w:rsid w:val="00DD4031"/>
    <w:rsid w:val="00DD4117"/>
    <w:rsid w:val="00DD442A"/>
    <w:rsid w:val="00DD4482"/>
    <w:rsid w:val="00DD45ED"/>
    <w:rsid w:val="00DD47D0"/>
    <w:rsid w:val="00DD4AC7"/>
    <w:rsid w:val="00DD4CD0"/>
    <w:rsid w:val="00DD4DF6"/>
    <w:rsid w:val="00DD504B"/>
    <w:rsid w:val="00DD51F5"/>
    <w:rsid w:val="00DD5206"/>
    <w:rsid w:val="00DD5319"/>
    <w:rsid w:val="00DD5843"/>
    <w:rsid w:val="00DD5968"/>
    <w:rsid w:val="00DD5B78"/>
    <w:rsid w:val="00DD5CBF"/>
    <w:rsid w:val="00DD5CCA"/>
    <w:rsid w:val="00DD5CCB"/>
    <w:rsid w:val="00DD5D2B"/>
    <w:rsid w:val="00DD5E96"/>
    <w:rsid w:val="00DD6167"/>
    <w:rsid w:val="00DD62D0"/>
    <w:rsid w:val="00DD7495"/>
    <w:rsid w:val="00DD7688"/>
    <w:rsid w:val="00DD780A"/>
    <w:rsid w:val="00DD78FB"/>
    <w:rsid w:val="00DD7968"/>
    <w:rsid w:val="00DD79F3"/>
    <w:rsid w:val="00DD7CC1"/>
    <w:rsid w:val="00DD7CD9"/>
    <w:rsid w:val="00DD7D4C"/>
    <w:rsid w:val="00DD7E2E"/>
    <w:rsid w:val="00DD7F15"/>
    <w:rsid w:val="00DE03C6"/>
    <w:rsid w:val="00DE049D"/>
    <w:rsid w:val="00DE0665"/>
    <w:rsid w:val="00DE08B4"/>
    <w:rsid w:val="00DE093B"/>
    <w:rsid w:val="00DE0AA9"/>
    <w:rsid w:val="00DE0CDF"/>
    <w:rsid w:val="00DE105A"/>
    <w:rsid w:val="00DE109A"/>
    <w:rsid w:val="00DE118F"/>
    <w:rsid w:val="00DE11D2"/>
    <w:rsid w:val="00DE1214"/>
    <w:rsid w:val="00DE13A9"/>
    <w:rsid w:val="00DE13CB"/>
    <w:rsid w:val="00DE158E"/>
    <w:rsid w:val="00DE15E5"/>
    <w:rsid w:val="00DE1E4F"/>
    <w:rsid w:val="00DE1F49"/>
    <w:rsid w:val="00DE21CE"/>
    <w:rsid w:val="00DE22A1"/>
    <w:rsid w:val="00DE2392"/>
    <w:rsid w:val="00DE2488"/>
    <w:rsid w:val="00DE24C0"/>
    <w:rsid w:val="00DE2740"/>
    <w:rsid w:val="00DE277D"/>
    <w:rsid w:val="00DE2A99"/>
    <w:rsid w:val="00DE2B69"/>
    <w:rsid w:val="00DE2CDB"/>
    <w:rsid w:val="00DE2CDD"/>
    <w:rsid w:val="00DE2DFC"/>
    <w:rsid w:val="00DE2F97"/>
    <w:rsid w:val="00DE3047"/>
    <w:rsid w:val="00DE32F6"/>
    <w:rsid w:val="00DE347B"/>
    <w:rsid w:val="00DE3896"/>
    <w:rsid w:val="00DE39A5"/>
    <w:rsid w:val="00DE3D1F"/>
    <w:rsid w:val="00DE3D3C"/>
    <w:rsid w:val="00DE40B7"/>
    <w:rsid w:val="00DE43A9"/>
    <w:rsid w:val="00DE4693"/>
    <w:rsid w:val="00DE4715"/>
    <w:rsid w:val="00DE490C"/>
    <w:rsid w:val="00DE4A8A"/>
    <w:rsid w:val="00DE4CF1"/>
    <w:rsid w:val="00DE4FBF"/>
    <w:rsid w:val="00DE50E5"/>
    <w:rsid w:val="00DE5185"/>
    <w:rsid w:val="00DE5668"/>
    <w:rsid w:val="00DE57AE"/>
    <w:rsid w:val="00DE5A45"/>
    <w:rsid w:val="00DE5BCC"/>
    <w:rsid w:val="00DE5C77"/>
    <w:rsid w:val="00DE62D8"/>
    <w:rsid w:val="00DE62FF"/>
    <w:rsid w:val="00DE6430"/>
    <w:rsid w:val="00DE644C"/>
    <w:rsid w:val="00DE64BC"/>
    <w:rsid w:val="00DE6533"/>
    <w:rsid w:val="00DE6582"/>
    <w:rsid w:val="00DE6770"/>
    <w:rsid w:val="00DE67BC"/>
    <w:rsid w:val="00DE699D"/>
    <w:rsid w:val="00DE6A8C"/>
    <w:rsid w:val="00DE6AD3"/>
    <w:rsid w:val="00DE6D2A"/>
    <w:rsid w:val="00DE6E6B"/>
    <w:rsid w:val="00DE6E74"/>
    <w:rsid w:val="00DE6FF4"/>
    <w:rsid w:val="00DE7688"/>
    <w:rsid w:val="00DE7716"/>
    <w:rsid w:val="00DE7842"/>
    <w:rsid w:val="00DE7880"/>
    <w:rsid w:val="00DE79C6"/>
    <w:rsid w:val="00DE7B9D"/>
    <w:rsid w:val="00DE7D1E"/>
    <w:rsid w:val="00DE7D81"/>
    <w:rsid w:val="00DE7DF0"/>
    <w:rsid w:val="00DE7EEC"/>
    <w:rsid w:val="00DE7FA4"/>
    <w:rsid w:val="00DE7FBB"/>
    <w:rsid w:val="00DF0028"/>
    <w:rsid w:val="00DF0112"/>
    <w:rsid w:val="00DF03D4"/>
    <w:rsid w:val="00DF0643"/>
    <w:rsid w:val="00DF13ED"/>
    <w:rsid w:val="00DF15CD"/>
    <w:rsid w:val="00DF1B5D"/>
    <w:rsid w:val="00DF1C80"/>
    <w:rsid w:val="00DF1D25"/>
    <w:rsid w:val="00DF1D33"/>
    <w:rsid w:val="00DF1D71"/>
    <w:rsid w:val="00DF1F90"/>
    <w:rsid w:val="00DF1FBD"/>
    <w:rsid w:val="00DF218E"/>
    <w:rsid w:val="00DF223F"/>
    <w:rsid w:val="00DF2342"/>
    <w:rsid w:val="00DF23AD"/>
    <w:rsid w:val="00DF240E"/>
    <w:rsid w:val="00DF2445"/>
    <w:rsid w:val="00DF2549"/>
    <w:rsid w:val="00DF2634"/>
    <w:rsid w:val="00DF2636"/>
    <w:rsid w:val="00DF2A89"/>
    <w:rsid w:val="00DF2B3D"/>
    <w:rsid w:val="00DF2BA4"/>
    <w:rsid w:val="00DF2ED5"/>
    <w:rsid w:val="00DF3443"/>
    <w:rsid w:val="00DF344E"/>
    <w:rsid w:val="00DF3505"/>
    <w:rsid w:val="00DF367D"/>
    <w:rsid w:val="00DF3919"/>
    <w:rsid w:val="00DF39E5"/>
    <w:rsid w:val="00DF39EA"/>
    <w:rsid w:val="00DF3F87"/>
    <w:rsid w:val="00DF3F99"/>
    <w:rsid w:val="00DF402C"/>
    <w:rsid w:val="00DF40FA"/>
    <w:rsid w:val="00DF4158"/>
    <w:rsid w:val="00DF41A0"/>
    <w:rsid w:val="00DF4257"/>
    <w:rsid w:val="00DF4548"/>
    <w:rsid w:val="00DF46AF"/>
    <w:rsid w:val="00DF4842"/>
    <w:rsid w:val="00DF48C4"/>
    <w:rsid w:val="00DF4D2A"/>
    <w:rsid w:val="00DF4D9C"/>
    <w:rsid w:val="00DF4DE3"/>
    <w:rsid w:val="00DF54F9"/>
    <w:rsid w:val="00DF5510"/>
    <w:rsid w:val="00DF55C1"/>
    <w:rsid w:val="00DF56B2"/>
    <w:rsid w:val="00DF587D"/>
    <w:rsid w:val="00DF58DE"/>
    <w:rsid w:val="00DF58FA"/>
    <w:rsid w:val="00DF5A47"/>
    <w:rsid w:val="00DF5AA9"/>
    <w:rsid w:val="00DF5D6E"/>
    <w:rsid w:val="00DF616C"/>
    <w:rsid w:val="00DF61E4"/>
    <w:rsid w:val="00DF65A9"/>
    <w:rsid w:val="00DF66CB"/>
    <w:rsid w:val="00DF6798"/>
    <w:rsid w:val="00DF6979"/>
    <w:rsid w:val="00DF6B2A"/>
    <w:rsid w:val="00DF6C5F"/>
    <w:rsid w:val="00DF6CC9"/>
    <w:rsid w:val="00DF6D22"/>
    <w:rsid w:val="00DF6E14"/>
    <w:rsid w:val="00DF6E65"/>
    <w:rsid w:val="00DF7275"/>
    <w:rsid w:val="00DF768E"/>
    <w:rsid w:val="00DF78CE"/>
    <w:rsid w:val="00DF78D8"/>
    <w:rsid w:val="00DF7BD0"/>
    <w:rsid w:val="00DF7DA2"/>
    <w:rsid w:val="00DF7DDB"/>
    <w:rsid w:val="00DF7F2D"/>
    <w:rsid w:val="00DF7F80"/>
    <w:rsid w:val="00E00034"/>
    <w:rsid w:val="00E001BF"/>
    <w:rsid w:val="00E00336"/>
    <w:rsid w:val="00E0048A"/>
    <w:rsid w:val="00E007A1"/>
    <w:rsid w:val="00E0086F"/>
    <w:rsid w:val="00E00BB6"/>
    <w:rsid w:val="00E00E19"/>
    <w:rsid w:val="00E00EDE"/>
    <w:rsid w:val="00E00F69"/>
    <w:rsid w:val="00E00FD5"/>
    <w:rsid w:val="00E0100A"/>
    <w:rsid w:val="00E0136A"/>
    <w:rsid w:val="00E014E0"/>
    <w:rsid w:val="00E01807"/>
    <w:rsid w:val="00E019F9"/>
    <w:rsid w:val="00E01AB4"/>
    <w:rsid w:val="00E01BEC"/>
    <w:rsid w:val="00E01C73"/>
    <w:rsid w:val="00E01CA0"/>
    <w:rsid w:val="00E01D70"/>
    <w:rsid w:val="00E01F0E"/>
    <w:rsid w:val="00E01F22"/>
    <w:rsid w:val="00E01F57"/>
    <w:rsid w:val="00E01F77"/>
    <w:rsid w:val="00E0211A"/>
    <w:rsid w:val="00E02142"/>
    <w:rsid w:val="00E021A9"/>
    <w:rsid w:val="00E02228"/>
    <w:rsid w:val="00E0255C"/>
    <w:rsid w:val="00E0266C"/>
    <w:rsid w:val="00E02929"/>
    <w:rsid w:val="00E029A6"/>
    <w:rsid w:val="00E02A40"/>
    <w:rsid w:val="00E031BC"/>
    <w:rsid w:val="00E0343C"/>
    <w:rsid w:val="00E036E8"/>
    <w:rsid w:val="00E0390E"/>
    <w:rsid w:val="00E03A6D"/>
    <w:rsid w:val="00E03F78"/>
    <w:rsid w:val="00E0400B"/>
    <w:rsid w:val="00E04049"/>
    <w:rsid w:val="00E04204"/>
    <w:rsid w:val="00E04422"/>
    <w:rsid w:val="00E04911"/>
    <w:rsid w:val="00E049AD"/>
    <w:rsid w:val="00E04BFB"/>
    <w:rsid w:val="00E04E9E"/>
    <w:rsid w:val="00E05539"/>
    <w:rsid w:val="00E055D5"/>
    <w:rsid w:val="00E05949"/>
    <w:rsid w:val="00E059DF"/>
    <w:rsid w:val="00E05F43"/>
    <w:rsid w:val="00E05F4D"/>
    <w:rsid w:val="00E0634E"/>
    <w:rsid w:val="00E063F2"/>
    <w:rsid w:val="00E06584"/>
    <w:rsid w:val="00E066EA"/>
    <w:rsid w:val="00E06987"/>
    <w:rsid w:val="00E06AFF"/>
    <w:rsid w:val="00E06B58"/>
    <w:rsid w:val="00E06B71"/>
    <w:rsid w:val="00E06F62"/>
    <w:rsid w:val="00E0720B"/>
    <w:rsid w:val="00E072DB"/>
    <w:rsid w:val="00E07429"/>
    <w:rsid w:val="00E07479"/>
    <w:rsid w:val="00E076D2"/>
    <w:rsid w:val="00E076FA"/>
    <w:rsid w:val="00E0787A"/>
    <w:rsid w:val="00E07DCD"/>
    <w:rsid w:val="00E07FAF"/>
    <w:rsid w:val="00E100B2"/>
    <w:rsid w:val="00E100C3"/>
    <w:rsid w:val="00E1014B"/>
    <w:rsid w:val="00E104E3"/>
    <w:rsid w:val="00E1057B"/>
    <w:rsid w:val="00E106D3"/>
    <w:rsid w:val="00E107C4"/>
    <w:rsid w:val="00E1096D"/>
    <w:rsid w:val="00E10978"/>
    <w:rsid w:val="00E10A98"/>
    <w:rsid w:val="00E10BB6"/>
    <w:rsid w:val="00E10BFC"/>
    <w:rsid w:val="00E110C2"/>
    <w:rsid w:val="00E111B2"/>
    <w:rsid w:val="00E1123D"/>
    <w:rsid w:val="00E1129F"/>
    <w:rsid w:val="00E1132A"/>
    <w:rsid w:val="00E113C9"/>
    <w:rsid w:val="00E114A3"/>
    <w:rsid w:val="00E116FE"/>
    <w:rsid w:val="00E11A1C"/>
    <w:rsid w:val="00E11D71"/>
    <w:rsid w:val="00E12071"/>
    <w:rsid w:val="00E127B9"/>
    <w:rsid w:val="00E12872"/>
    <w:rsid w:val="00E12B56"/>
    <w:rsid w:val="00E12C39"/>
    <w:rsid w:val="00E12DBF"/>
    <w:rsid w:val="00E12F3B"/>
    <w:rsid w:val="00E12F58"/>
    <w:rsid w:val="00E13041"/>
    <w:rsid w:val="00E13318"/>
    <w:rsid w:val="00E135A3"/>
    <w:rsid w:val="00E1366B"/>
    <w:rsid w:val="00E13925"/>
    <w:rsid w:val="00E139E4"/>
    <w:rsid w:val="00E13B54"/>
    <w:rsid w:val="00E13E60"/>
    <w:rsid w:val="00E14038"/>
    <w:rsid w:val="00E14460"/>
    <w:rsid w:val="00E14998"/>
    <w:rsid w:val="00E1499E"/>
    <w:rsid w:val="00E14B42"/>
    <w:rsid w:val="00E14BA0"/>
    <w:rsid w:val="00E14EAC"/>
    <w:rsid w:val="00E14EEB"/>
    <w:rsid w:val="00E15071"/>
    <w:rsid w:val="00E15144"/>
    <w:rsid w:val="00E1533C"/>
    <w:rsid w:val="00E154DA"/>
    <w:rsid w:val="00E15668"/>
    <w:rsid w:val="00E15749"/>
    <w:rsid w:val="00E15811"/>
    <w:rsid w:val="00E15859"/>
    <w:rsid w:val="00E15A28"/>
    <w:rsid w:val="00E15BD8"/>
    <w:rsid w:val="00E15BE5"/>
    <w:rsid w:val="00E15EC9"/>
    <w:rsid w:val="00E16258"/>
    <w:rsid w:val="00E16419"/>
    <w:rsid w:val="00E16462"/>
    <w:rsid w:val="00E1648B"/>
    <w:rsid w:val="00E16731"/>
    <w:rsid w:val="00E167D2"/>
    <w:rsid w:val="00E16879"/>
    <w:rsid w:val="00E1694E"/>
    <w:rsid w:val="00E17034"/>
    <w:rsid w:val="00E17137"/>
    <w:rsid w:val="00E171CA"/>
    <w:rsid w:val="00E17412"/>
    <w:rsid w:val="00E174EB"/>
    <w:rsid w:val="00E17500"/>
    <w:rsid w:val="00E17511"/>
    <w:rsid w:val="00E1756C"/>
    <w:rsid w:val="00E1769F"/>
    <w:rsid w:val="00E17A69"/>
    <w:rsid w:val="00E17F41"/>
    <w:rsid w:val="00E202FF"/>
    <w:rsid w:val="00E203B9"/>
    <w:rsid w:val="00E203D2"/>
    <w:rsid w:val="00E203D9"/>
    <w:rsid w:val="00E2049F"/>
    <w:rsid w:val="00E205F7"/>
    <w:rsid w:val="00E208CC"/>
    <w:rsid w:val="00E20A75"/>
    <w:rsid w:val="00E21062"/>
    <w:rsid w:val="00E2166B"/>
    <w:rsid w:val="00E217DB"/>
    <w:rsid w:val="00E21B29"/>
    <w:rsid w:val="00E21D39"/>
    <w:rsid w:val="00E2205D"/>
    <w:rsid w:val="00E2205E"/>
    <w:rsid w:val="00E227FA"/>
    <w:rsid w:val="00E22A68"/>
    <w:rsid w:val="00E22ADB"/>
    <w:rsid w:val="00E22B1B"/>
    <w:rsid w:val="00E22BCD"/>
    <w:rsid w:val="00E22DA4"/>
    <w:rsid w:val="00E22E00"/>
    <w:rsid w:val="00E2307C"/>
    <w:rsid w:val="00E2332A"/>
    <w:rsid w:val="00E2367E"/>
    <w:rsid w:val="00E2375A"/>
    <w:rsid w:val="00E2393C"/>
    <w:rsid w:val="00E23A56"/>
    <w:rsid w:val="00E23B42"/>
    <w:rsid w:val="00E23B5D"/>
    <w:rsid w:val="00E23D12"/>
    <w:rsid w:val="00E23E43"/>
    <w:rsid w:val="00E23F3F"/>
    <w:rsid w:val="00E24146"/>
    <w:rsid w:val="00E24195"/>
    <w:rsid w:val="00E2450D"/>
    <w:rsid w:val="00E24529"/>
    <w:rsid w:val="00E24633"/>
    <w:rsid w:val="00E24639"/>
    <w:rsid w:val="00E246B5"/>
    <w:rsid w:val="00E24A3F"/>
    <w:rsid w:val="00E24A68"/>
    <w:rsid w:val="00E24B07"/>
    <w:rsid w:val="00E24D28"/>
    <w:rsid w:val="00E24D5D"/>
    <w:rsid w:val="00E251A4"/>
    <w:rsid w:val="00E2525C"/>
    <w:rsid w:val="00E25393"/>
    <w:rsid w:val="00E253D6"/>
    <w:rsid w:val="00E25463"/>
    <w:rsid w:val="00E257DA"/>
    <w:rsid w:val="00E25C7F"/>
    <w:rsid w:val="00E25E3D"/>
    <w:rsid w:val="00E25E82"/>
    <w:rsid w:val="00E2604C"/>
    <w:rsid w:val="00E266C2"/>
    <w:rsid w:val="00E26981"/>
    <w:rsid w:val="00E269A0"/>
    <w:rsid w:val="00E26EB3"/>
    <w:rsid w:val="00E271D3"/>
    <w:rsid w:val="00E271D8"/>
    <w:rsid w:val="00E27271"/>
    <w:rsid w:val="00E2727D"/>
    <w:rsid w:val="00E278E9"/>
    <w:rsid w:val="00E27A57"/>
    <w:rsid w:val="00E27A65"/>
    <w:rsid w:val="00E27B2C"/>
    <w:rsid w:val="00E27D34"/>
    <w:rsid w:val="00E27D4F"/>
    <w:rsid w:val="00E27EF4"/>
    <w:rsid w:val="00E30318"/>
    <w:rsid w:val="00E30336"/>
    <w:rsid w:val="00E30656"/>
    <w:rsid w:val="00E309EA"/>
    <w:rsid w:val="00E30A87"/>
    <w:rsid w:val="00E30DDB"/>
    <w:rsid w:val="00E30F07"/>
    <w:rsid w:val="00E31086"/>
    <w:rsid w:val="00E31185"/>
    <w:rsid w:val="00E31395"/>
    <w:rsid w:val="00E314E5"/>
    <w:rsid w:val="00E316B2"/>
    <w:rsid w:val="00E31808"/>
    <w:rsid w:val="00E31AEA"/>
    <w:rsid w:val="00E31B86"/>
    <w:rsid w:val="00E31DBF"/>
    <w:rsid w:val="00E32267"/>
    <w:rsid w:val="00E32423"/>
    <w:rsid w:val="00E324D8"/>
    <w:rsid w:val="00E32533"/>
    <w:rsid w:val="00E326E8"/>
    <w:rsid w:val="00E328F5"/>
    <w:rsid w:val="00E32A3C"/>
    <w:rsid w:val="00E32B03"/>
    <w:rsid w:val="00E32BAD"/>
    <w:rsid w:val="00E32D7F"/>
    <w:rsid w:val="00E32FCB"/>
    <w:rsid w:val="00E32FD6"/>
    <w:rsid w:val="00E33735"/>
    <w:rsid w:val="00E3376D"/>
    <w:rsid w:val="00E338DB"/>
    <w:rsid w:val="00E3402F"/>
    <w:rsid w:val="00E343C7"/>
    <w:rsid w:val="00E34460"/>
    <w:rsid w:val="00E34860"/>
    <w:rsid w:val="00E348F8"/>
    <w:rsid w:val="00E34949"/>
    <w:rsid w:val="00E349AE"/>
    <w:rsid w:val="00E34A50"/>
    <w:rsid w:val="00E34D3E"/>
    <w:rsid w:val="00E34D8A"/>
    <w:rsid w:val="00E3549D"/>
    <w:rsid w:val="00E354EB"/>
    <w:rsid w:val="00E355B9"/>
    <w:rsid w:val="00E355CC"/>
    <w:rsid w:val="00E35799"/>
    <w:rsid w:val="00E359EE"/>
    <w:rsid w:val="00E35A83"/>
    <w:rsid w:val="00E35AA2"/>
    <w:rsid w:val="00E35B23"/>
    <w:rsid w:val="00E35B3C"/>
    <w:rsid w:val="00E35E51"/>
    <w:rsid w:val="00E360CA"/>
    <w:rsid w:val="00E36252"/>
    <w:rsid w:val="00E362EE"/>
    <w:rsid w:val="00E36316"/>
    <w:rsid w:val="00E367D0"/>
    <w:rsid w:val="00E36A8D"/>
    <w:rsid w:val="00E36ACD"/>
    <w:rsid w:val="00E36DC6"/>
    <w:rsid w:val="00E36DE0"/>
    <w:rsid w:val="00E36E9C"/>
    <w:rsid w:val="00E36FC1"/>
    <w:rsid w:val="00E37042"/>
    <w:rsid w:val="00E370BF"/>
    <w:rsid w:val="00E37242"/>
    <w:rsid w:val="00E372C9"/>
    <w:rsid w:val="00E373AE"/>
    <w:rsid w:val="00E373FC"/>
    <w:rsid w:val="00E37411"/>
    <w:rsid w:val="00E37453"/>
    <w:rsid w:val="00E37575"/>
    <w:rsid w:val="00E37657"/>
    <w:rsid w:val="00E3770A"/>
    <w:rsid w:val="00E377C5"/>
    <w:rsid w:val="00E37A0D"/>
    <w:rsid w:val="00E37A0E"/>
    <w:rsid w:val="00E37AD4"/>
    <w:rsid w:val="00E37C55"/>
    <w:rsid w:val="00E37C6B"/>
    <w:rsid w:val="00E37E3C"/>
    <w:rsid w:val="00E4039B"/>
    <w:rsid w:val="00E40457"/>
    <w:rsid w:val="00E4096C"/>
    <w:rsid w:val="00E40B70"/>
    <w:rsid w:val="00E40BB5"/>
    <w:rsid w:val="00E410E4"/>
    <w:rsid w:val="00E41176"/>
    <w:rsid w:val="00E411A7"/>
    <w:rsid w:val="00E4132C"/>
    <w:rsid w:val="00E41520"/>
    <w:rsid w:val="00E41578"/>
    <w:rsid w:val="00E41718"/>
    <w:rsid w:val="00E4195E"/>
    <w:rsid w:val="00E41BD6"/>
    <w:rsid w:val="00E41D43"/>
    <w:rsid w:val="00E41DAB"/>
    <w:rsid w:val="00E41F5E"/>
    <w:rsid w:val="00E41F75"/>
    <w:rsid w:val="00E41F9D"/>
    <w:rsid w:val="00E41FB2"/>
    <w:rsid w:val="00E4202E"/>
    <w:rsid w:val="00E4203C"/>
    <w:rsid w:val="00E42106"/>
    <w:rsid w:val="00E4234B"/>
    <w:rsid w:val="00E423E2"/>
    <w:rsid w:val="00E4255F"/>
    <w:rsid w:val="00E42661"/>
    <w:rsid w:val="00E4284D"/>
    <w:rsid w:val="00E42921"/>
    <w:rsid w:val="00E42992"/>
    <w:rsid w:val="00E429D4"/>
    <w:rsid w:val="00E42A54"/>
    <w:rsid w:val="00E42BBC"/>
    <w:rsid w:val="00E42BC8"/>
    <w:rsid w:val="00E42FFB"/>
    <w:rsid w:val="00E4315C"/>
    <w:rsid w:val="00E43186"/>
    <w:rsid w:val="00E4346A"/>
    <w:rsid w:val="00E43851"/>
    <w:rsid w:val="00E438E2"/>
    <w:rsid w:val="00E438EB"/>
    <w:rsid w:val="00E438F6"/>
    <w:rsid w:val="00E43B11"/>
    <w:rsid w:val="00E43C73"/>
    <w:rsid w:val="00E43D25"/>
    <w:rsid w:val="00E43E4C"/>
    <w:rsid w:val="00E43F9C"/>
    <w:rsid w:val="00E4402F"/>
    <w:rsid w:val="00E44064"/>
    <w:rsid w:val="00E44283"/>
    <w:rsid w:val="00E44335"/>
    <w:rsid w:val="00E444AF"/>
    <w:rsid w:val="00E44517"/>
    <w:rsid w:val="00E44870"/>
    <w:rsid w:val="00E44900"/>
    <w:rsid w:val="00E4497E"/>
    <w:rsid w:val="00E44984"/>
    <w:rsid w:val="00E44ACF"/>
    <w:rsid w:val="00E44C03"/>
    <w:rsid w:val="00E44C70"/>
    <w:rsid w:val="00E44D30"/>
    <w:rsid w:val="00E4512C"/>
    <w:rsid w:val="00E45561"/>
    <w:rsid w:val="00E45774"/>
    <w:rsid w:val="00E4578B"/>
    <w:rsid w:val="00E45849"/>
    <w:rsid w:val="00E458E1"/>
    <w:rsid w:val="00E45998"/>
    <w:rsid w:val="00E45B0D"/>
    <w:rsid w:val="00E45B68"/>
    <w:rsid w:val="00E45B78"/>
    <w:rsid w:val="00E45BE1"/>
    <w:rsid w:val="00E45D81"/>
    <w:rsid w:val="00E45E3A"/>
    <w:rsid w:val="00E45F7D"/>
    <w:rsid w:val="00E46017"/>
    <w:rsid w:val="00E466F8"/>
    <w:rsid w:val="00E4690C"/>
    <w:rsid w:val="00E46EBE"/>
    <w:rsid w:val="00E470D3"/>
    <w:rsid w:val="00E47135"/>
    <w:rsid w:val="00E47147"/>
    <w:rsid w:val="00E471F4"/>
    <w:rsid w:val="00E474C4"/>
    <w:rsid w:val="00E474DB"/>
    <w:rsid w:val="00E476C8"/>
    <w:rsid w:val="00E477B2"/>
    <w:rsid w:val="00E478ED"/>
    <w:rsid w:val="00E479EE"/>
    <w:rsid w:val="00E47AED"/>
    <w:rsid w:val="00E47C41"/>
    <w:rsid w:val="00E47D0F"/>
    <w:rsid w:val="00E47ECA"/>
    <w:rsid w:val="00E50411"/>
    <w:rsid w:val="00E504D7"/>
    <w:rsid w:val="00E505F8"/>
    <w:rsid w:val="00E50724"/>
    <w:rsid w:val="00E5073E"/>
    <w:rsid w:val="00E508E4"/>
    <w:rsid w:val="00E5093B"/>
    <w:rsid w:val="00E5097F"/>
    <w:rsid w:val="00E509DE"/>
    <w:rsid w:val="00E50A74"/>
    <w:rsid w:val="00E50AB0"/>
    <w:rsid w:val="00E50AC3"/>
    <w:rsid w:val="00E50C20"/>
    <w:rsid w:val="00E50F3A"/>
    <w:rsid w:val="00E51002"/>
    <w:rsid w:val="00E51130"/>
    <w:rsid w:val="00E51306"/>
    <w:rsid w:val="00E5145C"/>
    <w:rsid w:val="00E51562"/>
    <w:rsid w:val="00E51C62"/>
    <w:rsid w:val="00E51D16"/>
    <w:rsid w:val="00E51E7F"/>
    <w:rsid w:val="00E52050"/>
    <w:rsid w:val="00E521B1"/>
    <w:rsid w:val="00E52220"/>
    <w:rsid w:val="00E5229D"/>
    <w:rsid w:val="00E52311"/>
    <w:rsid w:val="00E523CB"/>
    <w:rsid w:val="00E525B4"/>
    <w:rsid w:val="00E5263B"/>
    <w:rsid w:val="00E52BD8"/>
    <w:rsid w:val="00E52C93"/>
    <w:rsid w:val="00E52F09"/>
    <w:rsid w:val="00E52FEB"/>
    <w:rsid w:val="00E530CC"/>
    <w:rsid w:val="00E532E6"/>
    <w:rsid w:val="00E533B3"/>
    <w:rsid w:val="00E53497"/>
    <w:rsid w:val="00E5371D"/>
    <w:rsid w:val="00E537B8"/>
    <w:rsid w:val="00E53982"/>
    <w:rsid w:val="00E53E2E"/>
    <w:rsid w:val="00E53FFC"/>
    <w:rsid w:val="00E5407B"/>
    <w:rsid w:val="00E54120"/>
    <w:rsid w:val="00E546E0"/>
    <w:rsid w:val="00E54722"/>
    <w:rsid w:val="00E54886"/>
    <w:rsid w:val="00E54A20"/>
    <w:rsid w:val="00E54B01"/>
    <w:rsid w:val="00E54B1A"/>
    <w:rsid w:val="00E54BFD"/>
    <w:rsid w:val="00E55068"/>
    <w:rsid w:val="00E5511F"/>
    <w:rsid w:val="00E551E0"/>
    <w:rsid w:val="00E552E6"/>
    <w:rsid w:val="00E554E7"/>
    <w:rsid w:val="00E55672"/>
    <w:rsid w:val="00E557CA"/>
    <w:rsid w:val="00E55908"/>
    <w:rsid w:val="00E55C39"/>
    <w:rsid w:val="00E55D19"/>
    <w:rsid w:val="00E55F76"/>
    <w:rsid w:val="00E55FA6"/>
    <w:rsid w:val="00E561A4"/>
    <w:rsid w:val="00E561E5"/>
    <w:rsid w:val="00E56296"/>
    <w:rsid w:val="00E5635B"/>
    <w:rsid w:val="00E566A1"/>
    <w:rsid w:val="00E56703"/>
    <w:rsid w:val="00E567B8"/>
    <w:rsid w:val="00E56810"/>
    <w:rsid w:val="00E568E7"/>
    <w:rsid w:val="00E56B3A"/>
    <w:rsid w:val="00E56B42"/>
    <w:rsid w:val="00E56BC5"/>
    <w:rsid w:val="00E56D83"/>
    <w:rsid w:val="00E56E6D"/>
    <w:rsid w:val="00E56E92"/>
    <w:rsid w:val="00E57133"/>
    <w:rsid w:val="00E572DF"/>
    <w:rsid w:val="00E572F6"/>
    <w:rsid w:val="00E57343"/>
    <w:rsid w:val="00E57380"/>
    <w:rsid w:val="00E5742B"/>
    <w:rsid w:val="00E5743D"/>
    <w:rsid w:val="00E57454"/>
    <w:rsid w:val="00E5759B"/>
    <w:rsid w:val="00E57663"/>
    <w:rsid w:val="00E576A7"/>
    <w:rsid w:val="00E576D4"/>
    <w:rsid w:val="00E579DF"/>
    <w:rsid w:val="00E57A26"/>
    <w:rsid w:val="00E57BF2"/>
    <w:rsid w:val="00E57C5D"/>
    <w:rsid w:val="00E57F60"/>
    <w:rsid w:val="00E6004E"/>
    <w:rsid w:val="00E601F4"/>
    <w:rsid w:val="00E60541"/>
    <w:rsid w:val="00E6054F"/>
    <w:rsid w:val="00E60842"/>
    <w:rsid w:val="00E60B34"/>
    <w:rsid w:val="00E60C7D"/>
    <w:rsid w:val="00E60E6F"/>
    <w:rsid w:val="00E6102F"/>
    <w:rsid w:val="00E6147F"/>
    <w:rsid w:val="00E614D5"/>
    <w:rsid w:val="00E61727"/>
    <w:rsid w:val="00E619EA"/>
    <w:rsid w:val="00E61F8E"/>
    <w:rsid w:val="00E61F9B"/>
    <w:rsid w:val="00E621C9"/>
    <w:rsid w:val="00E62217"/>
    <w:rsid w:val="00E6230D"/>
    <w:rsid w:val="00E62335"/>
    <w:rsid w:val="00E62459"/>
    <w:rsid w:val="00E62490"/>
    <w:rsid w:val="00E627B7"/>
    <w:rsid w:val="00E627C6"/>
    <w:rsid w:val="00E62935"/>
    <w:rsid w:val="00E62A31"/>
    <w:rsid w:val="00E62B16"/>
    <w:rsid w:val="00E62E76"/>
    <w:rsid w:val="00E6316D"/>
    <w:rsid w:val="00E6323F"/>
    <w:rsid w:val="00E63296"/>
    <w:rsid w:val="00E63774"/>
    <w:rsid w:val="00E6380D"/>
    <w:rsid w:val="00E63914"/>
    <w:rsid w:val="00E63993"/>
    <w:rsid w:val="00E639AF"/>
    <w:rsid w:val="00E63AC0"/>
    <w:rsid w:val="00E63B0D"/>
    <w:rsid w:val="00E63DF3"/>
    <w:rsid w:val="00E64261"/>
    <w:rsid w:val="00E6448A"/>
    <w:rsid w:val="00E645DE"/>
    <w:rsid w:val="00E64672"/>
    <w:rsid w:val="00E648D6"/>
    <w:rsid w:val="00E64A1A"/>
    <w:rsid w:val="00E64BB5"/>
    <w:rsid w:val="00E64C2D"/>
    <w:rsid w:val="00E65162"/>
    <w:rsid w:val="00E65234"/>
    <w:rsid w:val="00E65263"/>
    <w:rsid w:val="00E65264"/>
    <w:rsid w:val="00E65590"/>
    <w:rsid w:val="00E65633"/>
    <w:rsid w:val="00E65844"/>
    <w:rsid w:val="00E65BB5"/>
    <w:rsid w:val="00E65C0A"/>
    <w:rsid w:val="00E65D57"/>
    <w:rsid w:val="00E65D6B"/>
    <w:rsid w:val="00E65E7B"/>
    <w:rsid w:val="00E660A5"/>
    <w:rsid w:val="00E661B9"/>
    <w:rsid w:val="00E662C3"/>
    <w:rsid w:val="00E66441"/>
    <w:rsid w:val="00E66781"/>
    <w:rsid w:val="00E669FC"/>
    <w:rsid w:val="00E66D95"/>
    <w:rsid w:val="00E66DA5"/>
    <w:rsid w:val="00E66E6A"/>
    <w:rsid w:val="00E66FE0"/>
    <w:rsid w:val="00E66FF2"/>
    <w:rsid w:val="00E6717E"/>
    <w:rsid w:val="00E67266"/>
    <w:rsid w:val="00E676E1"/>
    <w:rsid w:val="00E67851"/>
    <w:rsid w:val="00E67A72"/>
    <w:rsid w:val="00E67ACC"/>
    <w:rsid w:val="00E67C29"/>
    <w:rsid w:val="00E67E39"/>
    <w:rsid w:val="00E67F85"/>
    <w:rsid w:val="00E67F94"/>
    <w:rsid w:val="00E700CB"/>
    <w:rsid w:val="00E7012C"/>
    <w:rsid w:val="00E70144"/>
    <w:rsid w:val="00E70375"/>
    <w:rsid w:val="00E70620"/>
    <w:rsid w:val="00E7068B"/>
    <w:rsid w:val="00E70708"/>
    <w:rsid w:val="00E70A1F"/>
    <w:rsid w:val="00E70C12"/>
    <w:rsid w:val="00E70DED"/>
    <w:rsid w:val="00E70E34"/>
    <w:rsid w:val="00E70E6D"/>
    <w:rsid w:val="00E70EB8"/>
    <w:rsid w:val="00E71197"/>
    <w:rsid w:val="00E7120B"/>
    <w:rsid w:val="00E713F6"/>
    <w:rsid w:val="00E71496"/>
    <w:rsid w:val="00E7149C"/>
    <w:rsid w:val="00E715AD"/>
    <w:rsid w:val="00E71A19"/>
    <w:rsid w:val="00E71A26"/>
    <w:rsid w:val="00E71B17"/>
    <w:rsid w:val="00E71B8E"/>
    <w:rsid w:val="00E71CD0"/>
    <w:rsid w:val="00E72106"/>
    <w:rsid w:val="00E727EB"/>
    <w:rsid w:val="00E72A29"/>
    <w:rsid w:val="00E72AB1"/>
    <w:rsid w:val="00E72B45"/>
    <w:rsid w:val="00E72B76"/>
    <w:rsid w:val="00E72D68"/>
    <w:rsid w:val="00E730EB"/>
    <w:rsid w:val="00E73690"/>
    <w:rsid w:val="00E7392D"/>
    <w:rsid w:val="00E73BE2"/>
    <w:rsid w:val="00E73DE4"/>
    <w:rsid w:val="00E740ED"/>
    <w:rsid w:val="00E74144"/>
    <w:rsid w:val="00E741C3"/>
    <w:rsid w:val="00E742A6"/>
    <w:rsid w:val="00E74304"/>
    <w:rsid w:val="00E743ED"/>
    <w:rsid w:val="00E74729"/>
    <w:rsid w:val="00E7482A"/>
    <w:rsid w:val="00E74B8F"/>
    <w:rsid w:val="00E74E65"/>
    <w:rsid w:val="00E74F0A"/>
    <w:rsid w:val="00E74F69"/>
    <w:rsid w:val="00E75389"/>
    <w:rsid w:val="00E75496"/>
    <w:rsid w:val="00E754DA"/>
    <w:rsid w:val="00E757E3"/>
    <w:rsid w:val="00E75938"/>
    <w:rsid w:val="00E75A12"/>
    <w:rsid w:val="00E75CFB"/>
    <w:rsid w:val="00E75D7A"/>
    <w:rsid w:val="00E75F2A"/>
    <w:rsid w:val="00E760F4"/>
    <w:rsid w:val="00E76271"/>
    <w:rsid w:val="00E7647E"/>
    <w:rsid w:val="00E76576"/>
    <w:rsid w:val="00E76B31"/>
    <w:rsid w:val="00E76CDD"/>
    <w:rsid w:val="00E76DFF"/>
    <w:rsid w:val="00E772EA"/>
    <w:rsid w:val="00E773C4"/>
    <w:rsid w:val="00E7777B"/>
    <w:rsid w:val="00E7789E"/>
    <w:rsid w:val="00E778F4"/>
    <w:rsid w:val="00E779F9"/>
    <w:rsid w:val="00E77B27"/>
    <w:rsid w:val="00E77DFA"/>
    <w:rsid w:val="00E801C9"/>
    <w:rsid w:val="00E8029A"/>
    <w:rsid w:val="00E803A6"/>
    <w:rsid w:val="00E80436"/>
    <w:rsid w:val="00E804FD"/>
    <w:rsid w:val="00E80731"/>
    <w:rsid w:val="00E807D5"/>
    <w:rsid w:val="00E80BF0"/>
    <w:rsid w:val="00E80D94"/>
    <w:rsid w:val="00E80DFE"/>
    <w:rsid w:val="00E80E06"/>
    <w:rsid w:val="00E811A3"/>
    <w:rsid w:val="00E8133B"/>
    <w:rsid w:val="00E8139F"/>
    <w:rsid w:val="00E817DB"/>
    <w:rsid w:val="00E81A4C"/>
    <w:rsid w:val="00E81F50"/>
    <w:rsid w:val="00E82033"/>
    <w:rsid w:val="00E82135"/>
    <w:rsid w:val="00E8221D"/>
    <w:rsid w:val="00E82310"/>
    <w:rsid w:val="00E82492"/>
    <w:rsid w:val="00E82647"/>
    <w:rsid w:val="00E828E9"/>
    <w:rsid w:val="00E82A5A"/>
    <w:rsid w:val="00E82C35"/>
    <w:rsid w:val="00E82D47"/>
    <w:rsid w:val="00E82E9C"/>
    <w:rsid w:val="00E82EF2"/>
    <w:rsid w:val="00E83140"/>
    <w:rsid w:val="00E833E9"/>
    <w:rsid w:val="00E833F4"/>
    <w:rsid w:val="00E8362A"/>
    <w:rsid w:val="00E83762"/>
    <w:rsid w:val="00E8386A"/>
    <w:rsid w:val="00E83AD2"/>
    <w:rsid w:val="00E83D1D"/>
    <w:rsid w:val="00E83D89"/>
    <w:rsid w:val="00E83E86"/>
    <w:rsid w:val="00E840F9"/>
    <w:rsid w:val="00E8426B"/>
    <w:rsid w:val="00E84419"/>
    <w:rsid w:val="00E84689"/>
    <w:rsid w:val="00E849C7"/>
    <w:rsid w:val="00E84B22"/>
    <w:rsid w:val="00E84CD9"/>
    <w:rsid w:val="00E84F7D"/>
    <w:rsid w:val="00E84F89"/>
    <w:rsid w:val="00E85091"/>
    <w:rsid w:val="00E852C5"/>
    <w:rsid w:val="00E8571B"/>
    <w:rsid w:val="00E8572E"/>
    <w:rsid w:val="00E85A78"/>
    <w:rsid w:val="00E85C51"/>
    <w:rsid w:val="00E85D0B"/>
    <w:rsid w:val="00E85D35"/>
    <w:rsid w:val="00E85E7C"/>
    <w:rsid w:val="00E863C6"/>
    <w:rsid w:val="00E8645B"/>
    <w:rsid w:val="00E86558"/>
    <w:rsid w:val="00E86586"/>
    <w:rsid w:val="00E867D8"/>
    <w:rsid w:val="00E869CC"/>
    <w:rsid w:val="00E86F7F"/>
    <w:rsid w:val="00E870E4"/>
    <w:rsid w:val="00E87175"/>
    <w:rsid w:val="00E87807"/>
    <w:rsid w:val="00E87962"/>
    <w:rsid w:val="00E8797B"/>
    <w:rsid w:val="00E879F3"/>
    <w:rsid w:val="00E87B2B"/>
    <w:rsid w:val="00E87CAE"/>
    <w:rsid w:val="00E87D26"/>
    <w:rsid w:val="00E90214"/>
    <w:rsid w:val="00E90275"/>
    <w:rsid w:val="00E90454"/>
    <w:rsid w:val="00E9047C"/>
    <w:rsid w:val="00E90670"/>
    <w:rsid w:val="00E90819"/>
    <w:rsid w:val="00E90B96"/>
    <w:rsid w:val="00E90D2D"/>
    <w:rsid w:val="00E90D89"/>
    <w:rsid w:val="00E90E98"/>
    <w:rsid w:val="00E90FC2"/>
    <w:rsid w:val="00E91039"/>
    <w:rsid w:val="00E91057"/>
    <w:rsid w:val="00E9107D"/>
    <w:rsid w:val="00E910D2"/>
    <w:rsid w:val="00E91213"/>
    <w:rsid w:val="00E912E6"/>
    <w:rsid w:val="00E91388"/>
    <w:rsid w:val="00E91645"/>
    <w:rsid w:val="00E918F1"/>
    <w:rsid w:val="00E91AF8"/>
    <w:rsid w:val="00E91BA7"/>
    <w:rsid w:val="00E91C5E"/>
    <w:rsid w:val="00E9218A"/>
    <w:rsid w:val="00E921BE"/>
    <w:rsid w:val="00E92434"/>
    <w:rsid w:val="00E92669"/>
    <w:rsid w:val="00E9290E"/>
    <w:rsid w:val="00E92A52"/>
    <w:rsid w:val="00E92A54"/>
    <w:rsid w:val="00E92AFB"/>
    <w:rsid w:val="00E92EB4"/>
    <w:rsid w:val="00E92F40"/>
    <w:rsid w:val="00E932DB"/>
    <w:rsid w:val="00E932FD"/>
    <w:rsid w:val="00E93453"/>
    <w:rsid w:val="00E93731"/>
    <w:rsid w:val="00E93754"/>
    <w:rsid w:val="00E937C5"/>
    <w:rsid w:val="00E94238"/>
    <w:rsid w:val="00E94867"/>
    <w:rsid w:val="00E948BB"/>
    <w:rsid w:val="00E948ED"/>
    <w:rsid w:val="00E94A59"/>
    <w:rsid w:val="00E94D4B"/>
    <w:rsid w:val="00E94D84"/>
    <w:rsid w:val="00E94E07"/>
    <w:rsid w:val="00E953E4"/>
    <w:rsid w:val="00E956BC"/>
    <w:rsid w:val="00E95782"/>
    <w:rsid w:val="00E957C9"/>
    <w:rsid w:val="00E95860"/>
    <w:rsid w:val="00E95ABD"/>
    <w:rsid w:val="00E95B23"/>
    <w:rsid w:val="00E95D78"/>
    <w:rsid w:val="00E95E1A"/>
    <w:rsid w:val="00E95E2A"/>
    <w:rsid w:val="00E96575"/>
    <w:rsid w:val="00E969A3"/>
    <w:rsid w:val="00E96ABF"/>
    <w:rsid w:val="00E96AD8"/>
    <w:rsid w:val="00E96B3C"/>
    <w:rsid w:val="00E96C6C"/>
    <w:rsid w:val="00E97077"/>
    <w:rsid w:val="00E97258"/>
    <w:rsid w:val="00E9726F"/>
    <w:rsid w:val="00E974AC"/>
    <w:rsid w:val="00E9751A"/>
    <w:rsid w:val="00E9752F"/>
    <w:rsid w:val="00E97791"/>
    <w:rsid w:val="00E977B6"/>
    <w:rsid w:val="00E977FC"/>
    <w:rsid w:val="00E978C5"/>
    <w:rsid w:val="00E97A7B"/>
    <w:rsid w:val="00E97B36"/>
    <w:rsid w:val="00E97D5B"/>
    <w:rsid w:val="00E97FB1"/>
    <w:rsid w:val="00EA00A1"/>
    <w:rsid w:val="00EA0296"/>
    <w:rsid w:val="00EA029B"/>
    <w:rsid w:val="00EA044F"/>
    <w:rsid w:val="00EA0593"/>
    <w:rsid w:val="00EA0751"/>
    <w:rsid w:val="00EA07F5"/>
    <w:rsid w:val="00EA096E"/>
    <w:rsid w:val="00EA0AEA"/>
    <w:rsid w:val="00EA0CFD"/>
    <w:rsid w:val="00EA0EDA"/>
    <w:rsid w:val="00EA11B4"/>
    <w:rsid w:val="00EA133D"/>
    <w:rsid w:val="00EA13D5"/>
    <w:rsid w:val="00EA1451"/>
    <w:rsid w:val="00EA160F"/>
    <w:rsid w:val="00EA182B"/>
    <w:rsid w:val="00EA1928"/>
    <w:rsid w:val="00EA1A9D"/>
    <w:rsid w:val="00EA1AE5"/>
    <w:rsid w:val="00EA1AF6"/>
    <w:rsid w:val="00EA1D34"/>
    <w:rsid w:val="00EA1EAF"/>
    <w:rsid w:val="00EA20E0"/>
    <w:rsid w:val="00EA21C6"/>
    <w:rsid w:val="00EA2925"/>
    <w:rsid w:val="00EA294E"/>
    <w:rsid w:val="00EA29DC"/>
    <w:rsid w:val="00EA2A32"/>
    <w:rsid w:val="00EA2AC4"/>
    <w:rsid w:val="00EA2E46"/>
    <w:rsid w:val="00EA3076"/>
    <w:rsid w:val="00EA3453"/>
    <w:rsid w:val="00EA368F"/>
    <w:rsid w:val="00EA371D"/>
    <w:rsid w:val="00EA39E5"/>
    <w:rsid w:val="00EA3BAE"/>
    <w:rsid w:val="00EA3DFE"/>
    <w:rsid w:val="00EA3EEA"/>
    <w:rsid w:val="00EA3F89"/>
    <w:rsid w:val="00EA4612"/>
    <w:rsid w:val="00EA4904"/>
    <w:rsid w:val="00EA499C"/>
    <w:rsid w:val="00EA49EE"/>
    <w:rsid w:val="00EA4EEC"/>
    <w:rsid w:val="00EA5112"/>
    <w:rsid w:val="00EA513E"/>
    <w:rsid w:val="00EA5496"/>
    <w:rsid w:val="00EA57B6"/>
    <w:rsid w:val="00EA59F3"/>
    <w:rsid w:val="00EA5C1C"/>
    <w:rsid w:val="00EA63C8"/>
    <w:rsid w:val="00EA6412"/>
    <w:rsid w:val="00EA665C"/>
    <w:rsid w:val="00EA6950"/>
    <w:rsid w:val="00EA697E"/>
    <w:rsid w:val="00EA6CE8"/>
    <w:rsid w:val="00EA6DF0"/>
    <w:rsid w:val="00EA6E65"/>
    <w:rsid w:val="00EA6F97"/>
    <w:rsid w:val="00EA7031"/>
    <w:rsid w:val="00EA71D0"/>
    <w:rsid w:val="00EA7308"/>
    <w:rsid w:val="00EA7670"/>
    <w:rsid w:val="00EA7893"/>
    <w:rsid w:val="00EA7908"/>
    <w:rsid w:val="00EA7AED"/>
    <w:rsid w:val="00EA7C42"/>
    <w:rsid w:val="00EB003C"/>
    <w:rsid w:val="00EB0192"/>
    <w:rsid w:val="00EB01CD"/>
    <w:rsid w:val="00EB0378"/>
    <w:rsid w:val="00EB0765"/>
    <w:rsid w:val="00EB076A"/>
    <w:rsid w:val="00EB0968"/>
    <w:rsid w:val="00EB0A39"/>
    <w:rsid w:val="00EB0BA7"/>
    <w:rsid w:val="00EB0DD4"/>
    <w:rsid w:val="00EB0EC4"/>
    <w:rsid w:val="00EB0EDC"/>
    <w:rsid w:val="00EB0F8F"/>
    <w:rsid w:val="00EB1045"/>
    <w:rsid w:val="00EB10AB"/>
    <w:rsid w:val="00EB1367"/>
    <w:rsid w:val="00EB17A5"/>
    <w:rsid w:val="00EB1CD3"/>
    <w:rsid w:val="00EB1E5B"/>
    <w:rsid w:val="00EB1FB0"/>
    <w:rsid w:val="00EB1FE5"/>
    <w:rsid w:val="00EB212E"/>
    <w:rsid w:val="00EB234B"/>
    <w:rsid w:val="00EB2385"/>
    <w:rsid w:val="00EB23D3"/>
    <w:rsid w:val="00EB2497"/>
    <w:rsid w:val="00EB24B1"/>
    <w:rsid w:val="00EB26E2"/>
    <w:rsid w:val="00EB28FD"/>
    <w:rsid w:val="00EB2986"/>
    <w:rsid w:val="00EB2A26"/>
    <w:rsid w:val="00EB2BC9"/>
    <w:rsid w:val="00EB2C15"/>
    <w:rsid w:val="00EB2C4C"/>
    <w:rsid w:val="00EB33A8"/>
    <w:rsid w:val="00EB3404"/>
    <w:rsid w:val="00EB3466"/>
    <w:rsid w:val="00EB3684"/>
    <w:rsid w:val="00EB36D6"/>
    <w:rsid w:val="00EB3700"/>
    <w:rsid w:val="00EB3A14"/>
    <w:rsid w:val="00EB3D46"/>
    <w:rsid w:val="00EB3EFE"/>
    <w:rsid w:val="00EB3FAB"/>
    <w:rsid w:val="00EB4226"/>
    <w:rsid w:val="00EB43E4"/>
    <w:rsid w:val="00EB44B6"/>
    <w:rsid w:val="00EB44F5"/>
    <w:rsid w:val="00EB4622"/>
    <w:rsid w:val="00EB47B5"/>
    <w:rsid w:val="00EB499C"/>
    <w:rsid w:val="00EB4A46"/>
    <w:rsid w:val="00EB4D23"/>
    <w:rsid w:val="00EB4F8C"/>
    <w:rsid w:val="00EB52F9"/>
    <w:rsid w:val="00EB536C"/>
    <w:rsid w:val="00EB5438"/>
    <w:rsid w:val="00EB558D"/>
    <w:rsid w:val="00EB571F"/>
    <w:rsid w:val="00EB5937"/>
    <w:rsid w:val="00EB59DB"/>
    <w:rsid w:val="00EB5B0E"/>
    <w:rsid w:val="00EB5C26"/>
    <w:rsid w:val="00EB5C3C"/>
    <w:rsid w:val="00EB5C91"/>
    <w:rsid w:val="00EB5CD9"/>
    <w:rsid w:val="00EB5E21"/>
    <w:rsid w:val="00EB5E74"/>
    <w:rsid w:val="00EB5E80"/>
    <w:rsid w:val="00EB5F8B"/>
    <w:rsid w:val="00EB60C7"/>
    <w:rsid w:val="00EB6174"/>
    <w:rsid w:val="00EB61A4"/>
    <w:rsid w:val="00EB63FA"/>
    <w:rsid w:val="00EB64D7"/>
    <w:rsid w:val="00EB662C"/>
    <w:rsid w:val="00EB677A"/>
    <w:rsid w:val="00EB67F3"/>
    <w:rsid w:val="00EB693F"/>
    <w:rsid w:val="00EB69E1"/>
    <w:rsid w:val="00EB6AA7"/>
    <w:rsid w:val="00EB6AC3"/>
    <w:rsid w:val="00EB6C37"/>
    <w:rsid w:val="00EB6E4A"/>
    <w:rsid w:val="00EB70B2"/>
    <w:rsid w:val="00EB71DC"/>
    <w:rsid w:val="00EB7720"/>
    <w:rsid w:val="00EB77E7"/>
    <w:rsid w:val="00EB7873"/>
    <w:rsid w:val="00EB7875"/>
    <w:rsid w:val="00EB7B0E"/>
    <w:rsid w:val="00EB7DD9"/>
    <w:rsid w:val="00EB7DE3"/>
    <w:rsid w:val="00EC0168"/>
    <w:rsid w:val="00EC0313"/>
    <w:rsid w:val="00EC0420"/>
    <w:rsid w:val="00EC043D"/>
    <w:rsid w:val="00EC04FC"/>
    <w:rsid w:val="00EC0AAB"/>
    <w:rsid w:val="00EC0DDF"/>
    <w:rsid w:val="00EC0E4E"/>
    <w:rsid w:val="00EC104D"/>
    <w:rsid w:val="00EC1101"/>
    <w:rsid w:val="00EC118C"/>
    <w:rsid w:val="00EC11B0"/>
    <w:rsid w:val="00EC127F"/>
    <w:rsid w:val="00EC156F"/>
    <w:rsid w:val="00EC15D1"/>
    <w:rsid w:val="00EC16A4"/>
    <w:rsid w:val="00EC1985"/>
    <w:rsid w:val="00EC19DD"/>
    <w:rsid w:val="00EC1A58"/>
    <w:rsid w:val="00EC1AA9"/>
    <w:rsid w:val="00EC1AD5"/>
    <w:rsid w:val="00EC1C15"/>
    <w:rsid w:val="00EC1F57"/>
    <w:rsid w:val="00EC2117"/>
    <w:rsid w:val="00EC238E"/>
    <w:rsid w:val="00EC2827"/>
    <w:rsid w:val="00EC29D2"/>
    <w:rsid w:val="00EC2D5C"/>
    <w:rsid w:val="00EC2EDE"/>
    <w:rsid w:val="00EC2EFA"/>
    <w:rsid w:val="00EC30CD"/>
    <w:rsid w:val="00EC3575"/>
    <w:rsid w:val="00EC373A"/>
    <w:rsid w:val="00EC391B"/>
    <w:rsid w:val="00EC3982"/>
    <w:rsid w:val="00EC3988"/>
    <w:rsid w:val="00EC3F8E"/>
    <w:rsid w:val="00EC40D5"/>
    <w:rsid w:val="00EC4366"/>
    <w:rsid w:val="00EC436C"/>
    <w:rsid w:val="00EC4758"/>
    <w:rsid w:val="00EC496F"/>
    <w:rsid w:val="00EC4CDF"/>
    <w:rsid w:val="00EC4D23"/>
    <w:rsid w:val="00EC4EDC"/>
    <w:rsid w:val="00EC4FEB"/>
    <w:rsid w:val="00EC5299"/>
    <w:rsid w:val="00EC52F4"/>
    <w:rsid w:val="00EC538C"/>
    <w:rsid w:val="00EC5550"/>
    <w:rsid w:val="00EC58BA"/>
    <w:rsid w:val="00EC5900"/>
    <w:rsid w:val="00EC594B"/>
    <w:rsid w:val="00EC597D"/>
    <w:rsid w:val="00EC5AAA"/>
    <w:rsid w:val="00EC609C"/>
    <w:rsid w:val="00EC611D"/>
    <w:rsid w:val="00EC61AA"/>
    <w:rsid w:val="00EC6584"/>
    <w:rsid w:val="00EC67BD"/>
    <w:rsid w:val="00EC6E7B"/>
    <w:rsid w:val="00EC6EFD"/>
    <w:rsid w:val="00EC6F52"/>
    <w:rsid w:val="00EC70EF"/>
    <w:rsid w:val="00EC71C1"/>
    <w:rsid w:val="00EC730C"/>
    <w:rsid w:val="00EC7395"/>
    <w:rsid w:val="00EC73C3"/>
    <w:rsid w:val="00EC7563"/>
    <w:rsid w:val="00EC7673"/>
    <w:rsid w:val="00EC79C1"/>
    <w:rsid w:val="00EC79DB"/>
    <w:rsid w:val="00EC7B9D"/>
    <w:rsid w:val="00EC7C74"/>
    <w:rsid w:val="00EC7CAA"/>
    <w:rsid w:val="00EC7D09"/>
    <w:rsid w:val="00EC7DF8"/>
    <w:rsid w:val="00EC7FD3"/>
    <w:rsid w:val="00ED0356"/>
    <w:rsid w:val="00ED03BF"/>
    <w:rsid w:val="00ED03C8"/>
    <w:rsid w:val="00ED07EC"/>
    <w:rsid w:val="00ED0AA4"/>
    <w:rsid w:val="00ED0ADF"/>
    <w:rsid w:val="00ED0F1A"/>
    <w:rsid w:val="00ED1186"/>
    <w:rsid w:val="00ED1312"/>
    <w:rsid w:val="00ED13B2"/>
    <w:rsid w:val="00ED1524"/>
    <w:rsid w:val="00ED16F7"/>
    <w:rsid w:val="00ED1759"/>
    <w:rsid w:val="00ED17ED"/>
    <w:rsid w:val="00ED1BF2"/>
    <w:rsid w:val="00ED1E05"/>
    <w:rsid w:val="00ED1F8B"/>
    <w:rsid w:val="00ED1F9B"/>
    <w:rsid w:val="00ED2137"/>
    <w:rsid w:val="00ED23CE"/>
    <w:rsid w:val="00ED2435"/>
    <w:rsid w:val="00ED268A"/>
    <w:rsid w:val="00ED26BA"/>
    <w:rsid w:val="00ED26FB"/>
    <w:rsid w:val="00ED2796"/>
    <w:rsid w:val="00ED2993"/>
    <w:rsid w:val="00ED2C36"/>
    <w:rsid w:val="00ED2D3F"/>
    <w:rsid w:val="00ED2D77"/>
    <w:rsid w:val="00ED3240"/>
    <w:rsid w:val="00ED3601"/>
    <w:rsid w:val="00ED375A"/>
    <w:rsid w:val="00ED38DB"/>
    <w:rsid w:val="00ED3B29"/>
    <w:rsid w:val="00ED3F2B"/>
    <w:rsid w:val="00ED3FD7"/>
    <w:rsid w:val="00ED417F"/>
    <w:rsid w:val="00ED4236"/>
    <w:rsid w:val="00ED4428"/>
    <w:rsid w:val="00ED4621"/>
    <w:rsid w:val="00ED4730"/>
    <w:rsid w:val="00ED479E"/>
    <w:rsid w:val="00ED47BC"/>
    <w:rsid w:val="00ED48CF"/>
    <w:rsid w:val="00ED48FF"/>
    <w:rsid w:val="00ED4938"/>
    <w:rsid w:val="00ED4986"/>
    <w:rsid w:val="00ED4B2A"/>
    <w:rsid w:val="00ED4C23"/>
    <w:rsid w:val="00ED4EA2"/>
    <w:rsid w:val="00ED4EF2"/>
    <w:rsid w:val="00ED4FB4"/>
    <w:rsid w:val="00ED5172"/>
    <w:rsid w:val="00ED51FE"/>
    <w:rsid w:val="00ED53E9"/>
    <w:rsid w:val="00ED5820"/>
    <w:rsid w:val="00ED586B"/>
    <w:rsid w:val="00ED58C4"/>
    <w:rsid w:val="00ED58E9"/>
    <w:rsid w:val="00ED5E0F"/>
    <w:rsid w:val="00ED6121"/>
    <w:rsid w:val="00ED6206"/>
    <w:rsid w:val="00ED628D"/>
    <w:rsid w:val="00ED6304"/>
    <w:rsid w:val="00ED6373"/>
    <w:rsid w:val="00ED6700"/>
    <w:rsid w:val="00ED6781"/>
    <w:rsid w:val="00ED68E6"/>
    <w:rsid w:val="00ED68EB"/>
    <w:rsid w:val="00ED68FC"/>
    <w:rsid w:val="00ED6956"/>
    <w:rsid w:val="00ED69EB"/>
    <w:rsid w:val="00ED6A47"/>
    <w:rsid w:val="00ED6DE0"/>
    <w:rsid w:val="00ED6F20"/>
    <w:rsid w:val="00ED7055"/>
    <w:rsid w:val="00ED717C"/>
    <w:rsid w:val="00ED7430"/>
    <w:rsid w:val="00ED7512"/>
    <w:rsid w:val="00ED75B7"/>
    <w:rsid w:val="00ED7733"/>
    <w:rsid w:val="00ED77E6"/>
    <w:rsid w:val="00ED7A0D"/>
    <w:rsid w:val="00ED7A63"/>
    <w:rsid w:val="00ED7C30"/>
    <w:rsid w:val="00ED7F17"/>
    <w:rsid w:val="00ED7FBE"/>
    <w:rsid w:val="00EE000E"/>
    <w:rsid w:val="00EE00C6"/>
    <w:rsid w:val="00EE00EB"/>
    <w:rsid w:val="00EE0521"/>
    <w:rsid w:val="00EE0619"/>
    <w:rsid w:val="00EE0638"/>
    <w:rsid w:val="00EE0664"/>
    <w:rsid w:val="00EE07DB"/>
    <w:rsid w:val="00EE0A6E"/>
    <w:rsid w:val="00EE0CAE"/>
    <w:rsid w:val="00EE0DE2"/>
    <w:rsid w:val="00EE0E4A"/>
    <w:rsid w:val="00EE0FB4"/>
    <w:rsid w:val="00EE1070"/>
    <w:rsid w:val="00EE13FD"/>
    <w:rsid w:val="00EE1474"/>
    <w:rsid w:val="00EE14BC"/>
    <w:rsid w:val="00EE1507"/>
    <w:rsid w:val="00EE1997"/>
    <w:rsid w:val="00EE1A01"/>
    <w:rsid w:val="00EE1B36"/>
    <w:rsid w:val="00EE1B6D"/>
    <w:rsid w:val="00EE1C31"/>
    <w:rsid w:val="00EE1DA5"/>
    <w:rsid w:val="00EE210F"/>
    <w:rsid w:val="00EE2133"/>
    <w:rsid w:val="00EE21D1"/>
    <w:rsid w:val="00EE2487"/>
    <w:rsid w:val="00EE25D3"/>
    <w:rsid w:val="00EE27AB"/>
    <w:rsid w:val="00EE2840"/>
    <w:rsid w:val="00EE28A3"/>
    <w:rsid w:val="00EE2D04"/>
    <w:rsid w:val="00EE2D36"/>
    <w:rsid w:val="00EE2E29"/>
    <w:rsid w:val="00EE3136"/>
    <w:rsid w:val="00EE32A5"/>
    <w:rsid w:val="00EE33B9"/>
    <w:rsid w:val="00EE3464"/>
    <w:rsid w:val="00EE35A1"/>
    <w:rsid w:val="00EE35BF"/>
    <w:rsid w:val="00EE35EB"/>
    <w:rsid w:val="00EE374D"/>
    <w:rsid w:val="00EE37B3"/>
    <w:rsid w:val="00EE3861"/>
    <w:rsid w:val="00EE38F0"/>
    <w:rsid w:val="00EE3C9C"/>
    <w:rsid w:val="00EE3D69"/>
    <w:rsid w:val="00EE3F6A"/>
    <w:rsid w:val="00EE48AF"/>
    <w:rsid w:val="00EE48E6"/>
    <w:rsid w:val="00EE4A6D"/>
    <w:rsid w:val="00EE4B3C"/>
    <w:rsid w:val="00EE4B7B"/>
    <w:rsid w:val="00EE4B91"/>
    <w:rsid w:val="00EE4DE0"/>
    <w:rsid w:val="00EE4E00"/>
    <w:rsid w:val="00EE4E64"/>
    <w:rsid w:val="00EE5146"/>
    <w:rsid w:val="00EE51B5"/>
    <w:rsid w:val="00EE52C3"/>
    <w:rsid w:val="00EE53A3"/>
    <w:rsid w:val="00EE5A06"/>
    <w:rsid w:val="00EE5A39"/>
    <w:rsid w:val="00EE5A9F"/>
    <w:rsid w:val="00EE5CDB"/>
    <w:rsid w:val="00EE5D3F"/>
    <w:rsid w:val="00EE5DB3"/>
    <w:rsid w:val="00EE5ECD"/>
    <w:rsid w:val="00EE5FF3"/>
    <w:rsid w:val="00EE60B5"/>
    <w:rsid w:val="00EE63A1"/>
    <w:rsid w:val="00EE65BF"/>
    <w:rsid w:val="00EE69ED"/>
    <w:rsid w:val="00EE6CEA"/>
    <w:rsid w:val="00EE6D5D"/>
    <w:rsid w:val="00EE6F6C"/>
    <w:rsid w:val="00EE704B"/>
    <w:rsid w:val="00EE70E3"/>
    <w:rsid w:val="00EE7128"/>
    <w:rsid w:val="00EE7204"/>
    <w:rsid w:val="00EE728E"/>
    <w:rsid w:val="00EE7617"/>
    <w:rsid w:val="00EE77EB"/>
    <w:rsid w:val="00EE7D04"/>
    <w:rsid w:val="00EE7D0D"/>
    <w:rsid w:val="00EF003F"/>
    <w:rsid w:val="00EF007F"/>
    <w:rsid w:val="00EF01C2"/>
    <w:rsid w:val="00EF0618"/>
    <w:rsid w:val="00EF066E"/>
    <w:rsid w:val="00EF06A8"/>
    <w:rsid w:val="00EF06C1"/>
    <w:rsid w:val="00EF076F"/>
    <w:rsid w:val="00EF0AB1"/>
    <w:rsid w:val="00EF11D9"/>
    <w:rsid w:val="00EF1364"/>
    <w:rsid w:val="00EF15AE"/>
    <w:rsid w:val="00EF15CD"/>
    <w:rsid w:val="00EF164B"/>
    <w:rsid w:val="00EF1762"/>
    <w:rsid w:val="00EF1769"/>
    <w:rsid w:val="00EF1880"/>
    <w:rsid w:val="00EF1897"/>
    <w:rsid w:val="00EF1D11"/>
    <w:rsid w:val="00EF205B"/>
    <w:rsid w:val="00EF21B5"/>
    <w:rsid w:val="00EF2285"/>
    <w:rsid w:val="00EF24F9"/>
    <w:rsid w:val="00EF26AC"/>
    <w:rsid w:val="00EF2802"/>
    <w:rsid w:val="00EF2889"/>
    <w:rsid w:val="00EF2ACB"/>
    <w:rsid w:val="00EF2AEB"/>
    <w:rsid w:val="00EF2B00"/>
    <w:rsid w:val="00EF305A"/>
    <w:rsid w:val="00EF31F9"/>
    <w:rsid w:val="00EF33D2"/>
    <w:rsid w:val="00EF37ED"/>
    <w:rsid w:val="00EF38A0"/>
    <w:rsid w:val="00EF3A0E"/>
    <w:rsid w:val="00EF3B29"/>
    <w:rsid w:val="00EF3CD7"/>
    <w:rsid w:val="00EF3DBE"/>
    <w:rsid w:val="00EF3E6D"/>
    <w:rsid w:val="00EF403A"/>
    <w:rsid w:val="00EF406F"/>
    <w:rsid w:val="00EF42A5"/>
    <w:rsid w:val="00EF4358"/>
    <w:rsid w:val="00EF466F"/>
    <w:rsid w:val="00EF472C"/>
    <w:rsid w:val="00EF4A26"/>
    <w:rsid w:val="00EF4A6A"/>
    <w:rsid w:val="00EF4B94"/>
    <w:rsid w:val="00EF4ED6"/>
    <w:rsid w:val="00EF4F38"/>
    <w:rsid w:val="00EF5252"/>
    <w:rsid w:val="00EF52B7"/>
    <w:rsid w:val="00EF52EB"/>
    <w:rsid w:val="00EF5580"/>
    <w:rsid w:val="00EF55A0"/>
    <w:rsid w:val="00EF5662"/>
    <w:rsid w:val="00EF570A"/>
    <w:rsid w:val="00EF581F"/>
    <w:rsid w:val="00EF5A7F"/>
    <w:rsid w:val="00EF5B93"/>
    <w:rsid w:val="00EF5E50"/>
    <w:rsid w:val="00EF5FCB"/>
    <w:rsid w:val="00EF6189"/>
    <w:rsid w:val="00EF623F"/>
    <w:rsid w:val="00EF64DA"/>
    <w:rsid w:val="00EF659D"/>
    <w:rsid w:val="00EF66AE"/>
    <w:rsid w:val="00EF692E"/>
    <w:rsid w:val="00EF6999"/>
    <w:rsid w:val="00EF6A97"/>
    <w:rsid w:val="00EF6C58"/>
    <w:rsid w:val="00EF6EDB"/>
    <w:rsid w:val="00EF6FB7"/>
    <w:rsid w:val="00EF7372"/>
    <w:rsid w:val="00EF7444"/>
    <w:rsid w:val="00EF75B9"/>
    <w:rsid w:val="00EF7928"/>
    <w:rsid w:val="00EF7B2D"/>
    <w:rsid w:val="00EF7D0E"/>
    <w:rsid w:val="00EF7DE3"/>
    <w:rsid w:val="00EF7E0D"/>
    <w:rsid w:val="00F00068"/>
    <w:rsid w:val="00F003D0"/>
    <w:rsid w:val="00F005C8"/>
    <w:rsid w:val="00F00608"/>
    <w:rsid w:val="00F006EC"/>
    <w:rsid w:val="00F00A2C"/>
    <w:rsid w:val="00F00CDF"/>
    <w:rsid w:val="00F00EB5"/>
    <w:rsid w:val="00F0104A"/>
    <w:rsid w:val="00F01098"/>
    <w:rsid w:val="00F011CD"/>
    <w:rsid w:val="00F01218"/>
    <w:rsid w:val="00F01278"/>
    <w:rsid w:val="00F013B8"/>
    <w:rsid w:val="00F01545"/>
    <w:rsid w:val="00F019AC"/>
    <w:rsid w:val="00F01C1E"/>
    <w:rsid w:val="00F01CCA"/>
    <w:rsid w:val="00F01CD5"/>
    <w:rsid w:val="00F01E8C"/>
    <w:rsid w:val="00F0206A"/>
    <w:rsid w:val="00F021B1"/>
    <w:rsid w:val="00F0261D"/>
    <w:rsid w:val="00F0265C"/>
    <w:rsid w:val="00F026BE"/>
    <w:rsid w:val="00F0270B"/>
    <w:rsid w:val="00F02788"/>
    <w:rsid w:val="00F027C4"/>
    <w:rsid w:val="00F028C9"/>
    <w:rsid w:val="00F02908"/>
    <w:rsid w:val="00F02AB7"/>
    <w:rsid w:val="00F02B6D"/>
    <w:rsid w:val="00F02D15"/>
    <w:rsid w:val="00F02E1C"/>
    <w:rsid w:val="00F02F8D"/>
    <w:rsid w:val="00F032FD"/>
    <w:rsid w:val="00F03393"/>
    <w:rsid w:val="00F034AD"/>
    <w:rsid w:val="00F0364C"/>
    <w:rsid w:val="00F038B1"/>
    <w:rsid w:val="00F03AE2"/>
    <w:rsid w:val="00F03B05"/>
    <w:rsid w:val="00F03BCF"/>
    <w:rsid w:val="00F03C18"/>
    <w:rsid w:val="00F03CFE"/>
    <w:rsid w:val="00F04093"/>
    <w:rsid w:val="00F04489"/>
    <w:rsid w:val="00F04583"/>
    <w:rsid w:val="00F04746"/>
    <w:rsid w:val="00F0497A"/>
    <w:rsid w:val="00F04A3D"/>
    <w:rsid w:val="00F04B46"/>
    <w:rsid w:val="00F051F1"/>
    <w:rsid w:val="00F05249"/>
    <w:rsid w:val="00F052FF"/>
    <w:rsid w:val="00F0540B"/>
    <w:rsid w:val="00F0551D"/>
    <w:rsid w:val="00F05965"/>
    <w:rsid w:val="00F05C21"/>
    <w:rsid w:val="00F05C57"/>
    <w:rsid w:val="00F05CF4"/>
    <w:rsid w:val="00F05D7E"/>
    <w:rsid w:val="00F05E5D"/>
    <w:rsid w:val="00F05E87"/>
    <w:rsid w:val="00F0606C"/>
    <w:rsid w:val="00F06142"/>
    <w:rsid w:val="00F06370"/>
    <w:rsid w:val="00F0667C"/>
    <w:rsid w:val="00F066FF"/>
    <w:rsid w:val="00F06E9C"/>
    <w:rsid w:val="00F06FD6"/>
    <w:rsid w:val="00F0715C"/>
    <w:rsid w:val="00F073F2"/>
    <w:rsid w:val="00F07DDA"/>
    <w:rsid w:val="00F07E69"/>
    <w:rsid w:val="00F07F11"/>
    <w:rsid w:val="00F07F8A"/>
    <w:rsid w:val="00F101E3"/>
    <w:rsid w:val="00F105B2"/>
    <w:rsid w:val="00F10832"/>
    <w:rsid w:val="00F1088C"/>
    <w:rsid w:val="00F113B4"/>
    <w:rsid w:val="00F1150D"/>
    <w:rsid w:val="00F11679"/>
    <w:rsid w:val="00F116D5"/>
    <w:rsid w:val="00F11759"/>
    <w:rsid w:val="00F11806"/>
    <w:rsid w:val="00F119C5"/>
    <w:rsid w:val="00F11C85"/>
    <w:rsid w:val="00F11CA5"/>
    <w:rsid w:val="00F11E76"/>
    <w:rsid w:val="00F11EC8"/>
    <w:rsid w:val="00F12409"/>
    <w:rsid w:val="00F12589"/>
    <w:rsid w:val="00F12623"/>
    <w:rsid w:val="00F12897"/>
    <w:rsid w:val="00F1293C"/>
    <w:rsid w:val="00F12BCC"/>
    <w:rsid w:val="00F12E59"/>
    <w:rsid w:val="00F12FE0"/>
    <w:rsid w:val="00F130E6"/>
    <w:rsid w:val="00F13208"/>
    <w:rsid w:val="00F13244"/>
    <w:rsid w:val="00F13403"/>
    <w:rsid w:val="00F13644"/>
    <w:rsid w:val="00F13705"/>
    <w:rsid w:val="00F13797"/>
    <w:rsid w:val="00F13882"/>
    <w:rsid w:val="00F138A5"/>
    <w:rsid w:val="00F13C6E"/>
    <w:rsid w:val="00F13FE8"/>
    <w:rsid w:val="00F1430B"/>
    <w:rsid w:val="00F14333"/>
    <w:rsid w:val="00F147A9"/>
    <w:rsid w:val="00F147DF"/>
    <w:rsid w:val="00F148CA"/>
    <w:rsid w:val="00F149C2"/>
    <w:rsid w:val="00F14C88"/>
    <w:rsid w:val="00F15219"/>
    <w:rsid w:val="00F15282"/>
    <w:rsid w:val="00F152E2"/>
    <w:rsid w:val="00F1534B"/>
    <w:rsid w:val="00F15689"/>
    <w:rsid w:val="00F156AB"/>
    <w:rsid w:val="00F157FD"/>
    <w:rsid w:val="00F1586B"/>
    <w:rsid w:val="00F15B48"/>
    <w:rsid w:val="00F15CDE"/>
    <w:rsid w:val="00F15E39"/>
    <w:rsid w:val="00F15F42"/>
    <w:rsid w:val="00F161DB"/>
    <w:rsid w:val="00F162A4"/>
    <w:rsid w:val="00F163AA"/>
    <w:rsid w:val="00F163AF"/>
    <w:rsid w:val="00F164D3"/>
    <w:rsid w:val="00F16583"/>
    <w:rsid w:val="00F16743"/>
    <w:rsid w:val="00F167BA"/>
    <w:rsid w:val="00F16922"/>
    <w:rsid w:val="00F16BE3"/>
    <w:rsid w:val="00F16E3A"/>
    <w:rsid w:val="00F17068"/>
    <w:rsid w:val="00F170FB"/>
    <w:rsid w:val="00F1711E"/>
    <w:rsid w:val="00F173EE"/>
    <w:rsid w:val="00F1748B"/>
    <w:rsid w:val="00F176F9"/>
    <w:rsid w:val="00F1787C"/>
    <w:rsid w:val="00F17D88"/>
    <w:rsid w:val="00F17E54"/>
    <w:rsid w:val="00F20185"/>
    <w:rsid w:val="00F2056C"/>
    <w:rsid w:val="00F20EFE"/>
    <w:rsid w:val="00F210E7"/>
    <w:rsid w:val="00F211E6"/>
    <w:rsid w:val="00F213F6"/>
    <w:rsid w:val="00F21944"/>
    <w:rsid w:val="00F21988"/>
    <w:rsid w:val="00F21AC2"/>
    <w:rsid w:val="00F21C52"/>
    <w:rsid w:val="00F223B0"/>
    <w:rsid w:val="00F223DE"/>
    <w:rsid w:val="00F2259A"/>
    <w:rsid w:val="00F22607"/>
    <w:rsid w:val="00F22B39"/>
    <w:rsid w:val="00F22B74"/>
    <w:rsid w:val="00F22DA4"/>
    <w:rsid w:val="00F22E81"/>
    <w:rsid w:val="00F22EF3"/>
    <w:rsid w:val="00F230AD"/>
    <w:rsid w:val="00F231F4"/>
    <w:rsid w:val="00F23374"/>
    <w:rsid w:val="00F2339B"/>
    <w:rsid w:val="00F2339F"/>
    <w:rsid w:val="00F237C2"/>
    <w:rsid w:val="00F238C5"/>
    <w:rsid w:val="00F238DA"/>
    <w:rsid w:val="00F239B4"/>
    <w:rsid w:val="00F23A50"/>
    <w:rsid w:val="00F23ABD"/>
    <w:rsid w:val="00F23CA6"/>
    <w:rsid w:val="00F23D20"/>
    <w:rsid w:val="00F23FD4"/>
    <w:rsid w:val="00F24104"/>
    <w:rsid w:val="00F244C0"/>
    <w:rsid w:val="00F246CE"/>
    <w:rsid w:val="00F247BF"/>
    <w:rsid w:val="00F248EC"/>
    <w:rsid w:val="00F24908"/>
    <w:rsid w:val="00F24934"/>
    <w:rsid w:val="00F24B09"/>
    <w:rsid w:val="00F24C39"/>
    <w:rsid w:val="00F24F69"/>
    <w:rsid w:val="00F25119"/>
    <w:rsid w:val="00F254D7"/>
    <w:rsid w:val="00F254F6"/>
    <w:rsid w:val="00F25576"/>
    <w:rsid w:val="00F257FF"/>
    <w:rsid w:val="00F2587C"/>
    <w:rsid w:val="00F25901"/>
    <w:rsid w:val="00F25A13"/>
    <w:rsid w:val="00F25D16"/>
    <w:rsid w:val="00F25DB9"/>
    <w:rsid w:val="00F26452"/>
    <w:rsid w:val="00F2664A"/>
    <w:rsid w:val="00F26B72"/>
    <w:rsid w:val="00F26BC5"/>
    <w:rsid w:val="00F26DD6"/>
    <w:rsid w:val="00F26E86"/>
    <w:rsid w:val="00F27230"/>
    <w:rsid w:val="00F27314"/>
    <w:rsid w:val="00F2732E"/>
    <w:rsid w:val="00F2746A"/>
    <w:rsid w:val="00F27502"/>
    <w:rsid w:val="00F275F5"/>
    <w:rsid w:val="00F27992"/>
    <w:rsid w:val="00F27A6B"/>
    <w:rsid w:val="00F27DBC"/>
    <w:rsid w:val="00F27E81"/>
    <w:rsid w:val="00F27EF0"/>
    <w:rsid w:val="00F30023"/>
    <w:rsid w:val="00F30503"/>
    <w:rsid w:val="00F309B2"/>
    <w:rsid w:val="00F30BC5"/>
    <w:rsid w:val="00F3106F"/>
    <w:rsid w:val="00F314A9"/>
    <w:rsid w:val="00F31519"/>
    <w:rsid w:val="00F31810"/>
    <w:rsid w:val="00F31B2F"/>
    <w:rsid w:val="00F31B79"/>
    <w:rsid w:val="00F31DB9"/>
    <w:rsid w:val="00F31EAE"/>
    <w:rsid w:val="00F32234"/>
    <w:rsid w:val="00F32274"/>
    <w:rsid w:val="00F32B15"/>
    <w:rsid w:val="00F32B72"/>
    <w:rsid w:val="00F32B91"/>
    <w:rsid w:val="00F32F45"/>
    <w:rsid w:val="00F32F77"/>
    <w:rsid w:val="00F33135"/>
    <w:rsid w:val="00F332BA"/>
    <w:rsid w:val="00F333D3"/>
    <w:rsid w:val="00F33674"/>
    <w:rsid w:val="00F33847"/>
    <w:rsid w:val="00F3399C"/>
    <w:rsid w:val="00F33FCF"/>
    <w:rsid w:val="00F34236"/>
    <w:rsid w:val="00F342FF"/>
    <w:rsid w:val="00F343A6"/>
    <w:rsid w:val="00F343DB"/>
    <w:rsid w:val="00F3442B"/>
    <w:rsid w:val="00F345C9"/>
    <w:rsid w:val="00F345F4"/>
    <w:rsid w:val="00F3482F"/>
    <w:rsid w:val="00F351EA"/>
    <w:rsid w:val="00F35472"/>
    <w:rsid w:val="00F356E9"/>
    <w:rsid w:val="00F358EB"/>
    <w:rsid w:val="00F358F6"/>
    <w:rsid w:val="00F359EA"/>
    <w:rsid w:val="00F35BEA"/>
    <w:rsid w:val="00F35C9B"/>
    <w:rsid w:val="00F35CC8"/>
    <w:rsid w:val="00F3609C"/>
    <w:rsid w:val="00F362CD"/>
    <w:rsid w:val="00F36484"/>
    <w:rsid w:val="00F36767"/>
    <w:rsid w:val="00F36831"/>
    <w:rsid w:val="00F36949"/>
    <w:rsid w:val="00F36960"/>
    <w:rsid w:val="00F36AAB"/>
    <w:rsid w:val="00F36B73"/>
    <w:rsid w:val="00F36BFA"/>
    <w:rsid w:val="00F36F3E"/>
    <w:rsid w:val="00F37340"/>
    <w:rsid w:val="00F37475"/>
    <w:rsid w:val="00F374A8"/>
    <w:rsid w:val="00F374C0"/>
    <w:rsid w:val="00F374E3"/>
    <w:rsid w:val="00F37561"/>
    <w:rsid w:val="00F375E5"/>
    <w:rsid w:val="00F377D4"/>
    <w:rsid w:val="00F37812"/>
    <w:rsid w:val="00F37914"/>
    <w:rsid w:val="00F379E9"/>
    <w:rsid w:val="00F37C4E"/>
    <w:rsid w:val="00F37D0C"/>
    <w:rsid w:val="00F37DA6"/>
    <w:rsid w:val="00F37DEF"/>
    <w:rsid w:val="00F37E1E"/>
    <w:rsid w:val="00F37EE3"/>
    <w:rsid w:val="00F40020"/>
    <w:rsid w:val="00F40174"/>
    <w:rsid w:val="00F404A0"/>
    <w:rsid w:val="00F40523"/>
    <w:rsid w:val="00F406A9"/>
    <w:rsid w:val="00F408E0"/>
    <w:rsid w:val="00F40AC1"/>
    <w:rsid w:val="00F40B5B"/>
    <w:rsid w:val="00F4103F"/>
    <w:rsid w:val="00F4107C"/>
    <w:rsid w:val="00F41340"/>
    <w:rsid w:val="00F4145A"/>
    <w:rsid w:val="00F41509"/>
    <w:rsid w:val="00F415DC"/>
    <w:rsid w:val="00F41656"/>
    <w:rsid w:val="00F41829"/>
    <w:rsid w:val="00F418C1"/>
    <w:rsid w:val="00F41ACB"/>
    <w:rsid w:val="00F41BDC"/>
    <w:rsid w:val="00F41BFA"/>
    <w:rsid w:val="00F41CE9"/>
    <w:rsid w:val="00F41DA1"/>
    <w:rsid w:val="00F42077"/>
    <w:rsid w:val="00F42220"/>
    <w:rsid w:val="00F42482"/>
    <w:rsid w:val="00F429D0"/>
    <w:rsid w:val="00F42AF6"/>
    <w:rsid w:val="00F42BFE"/>
    <w:rsid w:val="00F42C69"/>
    <w:rsid w:val="00F42DB8"/>
    <w:rsid w:val="00F42FB8"/>
    <w:rsid w:val="00F4308C"/>
    <w:rsid w:val="00F43132"/>
    <w:rsid w:val="00F43302"/>
    <w:rsid w:val="00F434FC"/>
    <w:rsid w:val="00F435C3"/>
    <w:rsid w:val="00F43789"/>
    <w:rsid w:val="00F437B7"/>
    <w:rsid w:val="00F437F0"/>
    <w:rsid w:val="00F438DB"/>
    <w:rsid w:val="00F439DF"/>
    <w:rsid w:val="00F43AD6"/>
    <w:rsid w:val="00F43C2A"/>
    <w:rsid w:val="00F43E16"/>
    <w:rsid w:val="00F43FB9"/>
    <w:rsid w:val="00F440C2"/>
    <w:rsid w:val="00F440E0"/>
    <w:rsid w:val="00F44229"/>
    <w:rsid w:val="00F4428B"/>
    <w:rsid w:val="00F44386"/>
    <w:rsid w:val="00F44411"/>
    <w:rsid w:val="00F4452E"/>
    <w:rsid w:val="00F445CA"/>
    <w:rsid w:val="00F446F2"/>
    <w:rsid w:val="00F44C52"/>
    <w:rsid w:val="00F44CE2"/>
    <w:rsid w:val="00F44FDB"/>
    <w:rsid w:val="00F4507D"/>
    <w:rsid w:val="00F451E4"/>
    <w:rsid w:val="00F45372"/>
    <w:rsid w:val="00F45571"/>
    <w:rsid w:val="00F4561B"/>
    <w:rsid w:val="00F458F9"/>
    <w:rsid w:val="00F45A49"/>
    <w:rsid w:val="00F45BC6"/>
    <w:rsid w:val="00F45D73"/>
    <w:rsid w:val="00F45E52"/>
    <w:rsid w:val="00F46083"/>
    <w:rsid w:val="00F461DE"/>
    <w:rsid w:val="00F4645C"/>
    <w:rsid w:val="00F46AA5"/>
    <w:rsid w:val="00F46AAE"/>
    <w:rsid w:val="00F46C26"/>
    <w:rsid w:val="00F46CF1"/>
    <w:rsid w:val="00F46D1D"/>
    <w:rsid w:val="00F46D46"/>
    <w:rsid w:val="00F470B9"/>
    <w:rsid w:val="00F470E1"/>
    <w:rsid w:val="00F471D1"/>
    <w:rsid w:val="00F4733E"/>
    <w:rsid w:val="00F473ED"/>
    <w:rsid w:val="00F47443"/>
    <w:rsid w:val="00F47667"/>
    <w:rsid w:val="00F479B2"/>
    <w:rsid w:val="00F479B9"/>
    <w:rsid w:val="00F47AC1"/>
    <w:rsid w:val="00F500BD"/>
    <w:rsid w:val="00F50A23"/>
    <w:rsid w:val="00F50AA5"/>
    <w:rsid w:val="00F50B87"/>
    <w:rsid w:val="00F50D61"/>
    <w:rsid w:val="00F51067"/>
    <w:rsid w:val="00F512AD"/>
    <w:rsid w:val="00F51484"/>
    <w:rsid w:val="00F514B0"/>
    <w:rsid w:val="00F51540"/>
    <w:rsid w:val="00F51567"/>
    <w:rsid w:val="00F5162F"/>
    <w:rsid w:val="00F5186A"/>
    <w:rsid w:val="00F51E3E"/>
    <w:rsid w:val="00F52083"/>
    <w:rsid w:val="00F52389"/>
    <w:rsid w:val="00F524EE"/>
    <w:rsid w:val="00F52504"/>
    <w:rsid w:val="00F525F4"/>
    <w:rsid w:val="00F5295D"/>
    <w:rsid w:val="00F529FD"/>
    <w:rsid w:val="00F52B0F"/>
    <w:rsid w:val="00F52BF1"/>
    <w:rsid w:val="00F52D35"/>
    <w:rsid w:val="00F52E67"/>
    <w:rsid w:val="00F52F42"/>
    <w:rsid w:val="00F531C8"/>
    <w:rsid w:val="00F53271"/>
    <w:rsid w:val="00F53552"/>
    <w:rsid w:val="00F5372D"/>
    <w:rsid w:val="00F53A0A"/>
    <w:rsid w:val="00F53CBA"/>
    <w:rsid w:val="00F53CC8"/>
    <w:rsid w:val="00F53E59"/>
    <w:rsid w:val="00F54042"/>
    <w:rsid w:val="00F540D5"/>
    <w:rsid w:val="00F543B9"/>
    <w:rsid w:val="00F54762"/>
    <w:rsid w:val="00F54822"/>
    <w:rsid w:val="00F549E1"/>
    <w:rsid w:val="00F549F0"/>
    <w:rsid w:val="00F54D83"/>
    <w:rsid w:val="00F54E0B"/>
    <w:rsid w:val="00F54F5C"/>
    <w:rsid w:val="00F54FF7"/>
    <w:rsid w:val="00F55033"/>
    <w:rsid w:val="00F551A4"/>
    <w:rsid w:val="00F554EB"/>
    <w:rsid w:val="00F5582D"/>
    <w:rsid w:val="00F55BBE"/>
    <w:rsid w:val="00F55D00"/>
    <w:rsid w:val="00F55EB7"/>
    <w:rsid w:val="00F55ED8"/>
    <w:rsid w:val="00F55FB8"/>
    <w:rsid w:val="00F56092"/>
    <w:rsid w:val="00F560E1"/>
    <w:rsid w:val="00F564B1"/>
    <w:rsid w:val="00F566AD"/>
    <w:rsid w:val="00F5670F"/>
    <w:rsid w:val="00F567C3"/>
    <w:rsid w:val="00F56B29"/>
    <w:rsid w:val="00F56BC8"/>
    <w:rsid w:val="00F56C3F"/>
    <w:rsid w:val="00F56DD6"/>
    <w:rsid w:val="00F56E37"/>
    <w:rsid w:val="00F56E46"/>
    <w:rsid w:val="00F56E97"/>
    <w:rsid w:val="00F56FF9"/>
    <w:rsid w:val="00F5703F"/>
    <w:rsid w:val="00F57346"/>
    <w:rsid w:val="00F57348"/>
    <w:rsid w:val="00F57516"/>
    <w:rsid w:val="00F57627"/>
    <w:rsid w:val="00F5770A"/>
    <w:rsid w:val="00F579D5"/>
    <w:rsid w:val="00F57B5E"/>
    <w:rsid w:val="00F57BF6"/>
    <w:rsid w:val="00F57C2B"/>
    <w:rsid w:val="00F57C5F"/>
    <w:rsid w:val="00F57CFF"/>
    <w:rsid w:val="00F57EB9"/>
    <w:rsid w:val="00F600C7"/>
    <w:rsid w:val="00F60458"/>
    <w:rsid w:val="00F6053F"/>
    <w:rsid w:val="00F60563"/>
    <w:rsid w:val="00F60738"/>
    <w:rsid w:val="00F6082A"/>
    <w:rsid w:val="00F60946"/>
    <w:rsid w:val="00F6098A"/>
    <w:rsid w:val="00F60DD2"/>
    <w:rsid w:val="00F60F3C"/>
    <w:rsid w:val="00F61066"/>
    <w:rsid w:val="00F610D8"/>
    <w:rsid w:val="00F61389"/>
    <w:rsid w:val="00F614BE"/>
    <w:rsid w:val="00F6153D"/>
    <w:rsid w:val="00F615BD"/>
    <w:rsid w:val="00F618C4"/>
    <w:rsid w:val="00F619DF"/>
    <w:rsid w:val="00F61B0C"/>
    <w:rsid w:val="00F61BD2"/>
    <w:rsid w:val="00F61E60"/>
    <w:rsid w:val="00F61EB0"/>
    <w:rsid w:val="00F61F27"/>
    <w:rsid w:val="00F61F2C"/>
    <w:rsid w:val="00F620DB"/>
    <w:rsid w:val="00F62197"/>
    <w:rsid w:val="00F6260F"/>
    <w:rsid w:val="00F62992"/>
    <w:rsid w:val="00F62C5E"/>
    <w:rsid w:val="00F62C76"/>
    <w:rsid w:val="00F62DC7"/>
    <w:rsid w:val="00F62DE5"/>
    <w:rsid w:val="00F62E7F"/>
    <w:rsid w:val="00F62FCB"/>
    <w:rsid w:val="00F633B3"/>
    <w:rsid w:val="00F633E8"/>
    <w:rsid w:val="00F636CD"/>
    <w:rsid w:val="00F637B3"/>
    <w:rsid w:val="00F639D5"/>
    <w:rsid w:val="00F63F1E"/>
    <w:rsid w:val="00F63F6E"/>
    <w:rsid w:val="00F64357"/>
    <w:rsid w:val="00F6435F"/>
    <w:rsid w:val="00F6439E"/>
    <w:rsid w:val="00F649C9"/>
    <w:rsid w:val="00F649F3"/>
    <w:rsid w:val="00F64B75"/>
    <w:rsid w:val="00F64BB4"/>
    <w:rsid w:val="00F64D2D"/>
    <w:rsid w:val="00F64E08"/>
    <w:rsid w:val="00F64FC4"/>
    <w:rsid w:val="00F65061"/>
    <w:rsid w:val="00F6520C"/>
    <w:rsid w:val="00F65309"/>
    <w:rsid w:val="00F6532D"/>
    <w:rsid w:val="00F6569C"/>
    <w:rsid w:val="00F65779"/>
    <w:rsid w:val="00F6587C"/>
    <w:rsid w:val="00F658B0"/>
    <w:rsid w:val="00F65ACC"/>
    <w:rsid w:val="00F65AEC"/>
    <w:rsid w:val="00F65C19"/>
    <w:rsid w:val="00F65CA8"/>
    <w:rsid w:val="00F65DA2"/>
    <w:rsid w:val="00F65F12"/>
    <w:rsid w:val="00F660B9"/>
    <w:rsid w:val="00F66214"/>
    <w:rsid w:val="00F66234"/>
    <w:rsid w:val="00F662A8"/>
    <w:rsid w:val="00F6638A"/>
    <w:rsid w:val="00F663D3"/>
    <w:rsid w:val="00F6651B"/>
    <w:rsid w:val="00F66568"/>
    <w:rsid w:val="00F6659E"/>
    <w:rsid w:val="00F66715"/>
    <w:rsid w:val="00F667E2"/>
    <w:rsid w:val="00F6688F"/>
    <w:rsid w:val="00F66CB7"/>
    <w:rsid w:val="00F66D32"/>
    <w:rsid w:val="00F66DBE"/>
    <w:rsid w:val="00F66FB6"/>
    <w:rsid w:val="00F67131"/>
    <w:rsid w:val="00F671BC"/>
    <w:rsid w:val="00F67248"/>
    <w:rsid w:val="00F67313"/>
    <w:rsid w:val="00F67342"/>
    <w:rsid w:val="00F67513"/>
    <w:rsid w:val="00F675C7"/>
    <w:rsid w:val="00F6764E"/>
    <w:rsid w:val="00F6798E"/>
    <w:rsid w:val="00F67B5B"/>
    <w:rsid w:val="00F67C9D"/>
    <w:rsid w:val="00F67F5D"/>
    <w:rsid w:val="00F705D9"/>
    <w:rsid w:val="00F705DF"/>
    <w:rsid w:val="00F70695"/>
    <w:rsid w:val="00F708F6"/>
    <w:rsid w:val="00F70969"/>
    <w:rsid w:val="00F70AE7"/>
    <w:rsid w:val="00F70B76"/>
    <w:rsid w:val="00F70C18"/>
    <w:rsid w:val="00F70ECA"/>
    <w:rsid w:val="00F7106A"/>
    <w:rsid w:val="00F7113F"/>
    <w:rsid w:val="00F7117C"/>
    <w:rsid w:val="00F71244"/>
    <w:rsid w:val="00F7124C"/>
    <w:rsid w:val="00F7131E"/>
    <w:rsid w:val="00F71521"/>
    <w:rsid w:val="00F715F3"/>
    <w:rsid w:val="00F716B5"/>
    <w:rsid w:val="00F71923"/>
    <w:rsid w:val="00F71BD5"/>
    <w:rsid w:val="00F71D9F"/>
    <w:rsid w:val="00F71EC6"/>
    <w:rsid w:val="00F723D6"/>
    <w:rsid w:val="00F72469"/>
    <w:rsid w:val="00F725BC"/>
    <w:rsid w:val="00F7264B"/>
    <w:rsid w:val="00F727B2"/>
    <w:rsid w:val="00F729FA"/>
    <w:rsid w:val="00F72A34"/>
    <w:rsid w:val="00F72D4A"/>
    <w:rsid w:val="00F72E3E"/>
    <w:rsid w:val="00F72EB4"/>
    <w:rsid w:val="00F7340A"/>
    <w:rsid w:val="00F7349B"/>
    <w:rsid w:val="00F73629"/>
    <w:rsid w:val="00F73886"/>
    <w:rsid w:val="00F73D34"/>
    <w:rsid w:val="00F73E8C"/>
    <w:rsid w:val="00F74035"/>
    <w:rsid w:val="00F74444"/>
    <w:rsid w:val="00F7461D"/>
    <w:rsid w:val="00F74727"/>
    <w:rsid w:val="00F7482F"/>
    <w:rsid w:val="00F74B46"/>
    <w:rsid w:val="00F74C68"/>
    <w:rsid w:val="00F74D30"/>
    <w:rsid w:val="00F74ED5"/>
    <w:rsid w:val="00F754C7"/>
    <w:rsid w:val="00F758EA"/>
    <w:rsid w:val="00F7594B"/>
    <w:rsid w:val="00F75B1E"/>
    <w:rsid w:val="00F75C36"/>
    <w:rsid w:val="00F75DF5"/>
    <w:rsid w:val="00F75EBC"/>
    <w:rsid w:val="00F7627D"/>
    <w:rsid w:val="00F7640F"/>
    <w:rsid w:val="00F76589"/>
    <w:rsid w:val="00F768F2"/>
    <w:rsid w:val="00F76B65"/>
    <w:rsid w:val="00F76E3F"/>
    <w:rsid w:val="00F76EE4"/>
    <w:rsid w:val="00F77178"/>
    <w:rsid w:val="00F771B0"/>
    <w:rsid w:val="00F7732F"/>
    <w:rsid w:val="00F773A7"/>
    <w:rsid w:val="00F7757F"/>
    <w:rsid w:val="00F7764F"/>
    <w:rsid w:val="00F776E6"/>
    <w:rsid w:val="00F776F1"/>
    <w:rsid w:val="00F7796C"/>
    <w:rsid w:val="00F77DCC"/>
    <w:rsid w:val="00F8019F"/>
    <w:rsid w:val="00F8028D"/>
    <w:rsid w:val="00F802E4"/>
    <w:rsid w:val="00F80571"/>
    <w:rsid w:val="00F808F0"/>
    <w:rsid w:val="00F80934"/>
    <w:rsid w:val="00F80AD2"/>
    <w:rsid w:val="00F80DDE"/>
    <w:rsid w:val="00F80EC7"/>
    <w:rsid w:val="00F80F21"/>
    <w:rsid w:val="00F80FDA"/>
    <w:rsid w:val="00F810D0"/>
    <w:rsid w:val="00F81229"/>
    <w:rsid w:val="00F81263"/>
    <w:rsid w:val="00F81325"/>
    <w:rsid w:val="00F81555"/>
    <w:rsid w:val="00F8159F"/>
    <w:rsid w:val="00F81691"/>
    <w:rsid w:val="00F818F3"/>
    <w:rsid w:val="00F8194C"/>
    <w:rsid w:val="00F81B7D"/>
    <w:rsid w:val="00F81DF8"/>
    <w:rsid w:val="00F821E9"/>
    <w:rsid w:val="00F82276"/>
    <w:rsid w:val="00F82444"/>
    <w:rsid w:val="00F82465"/>
    <w:rsid w:val="00F824C4"/>
    <w:rsid w:val="00F82508"/>
    <w:rsid w:val="00F82539"/>
    <w:rsid w:val="00F8264B"/>
    <w:rsid w:val="00F82762"/>
    <w:rsid w:val="00F827BD"/>
    <w:rsid w:val="00F82A76"/>
    <w:rsid w:val="00F82A7E"/>
    <w:rsid w:val="00F82A81"/>
    <w:rsid w:val="00F82C50"/>
    <w:rsid w:val="00F82C5C"/>
    <w:rsid w:val="00F82D23"/>
    <w:rsid w:val="00F82DD3"/>
    <w:rsid w:val="00F82EDB"/>
    <w:rsid w:val="00F82F60"/>
    <w:rsid w:val="00F82FA4"/>
    <w:rsid w:val="00F8311D"/>
    <w:rsid w:val="00F83382"/>
    <w:rsid w:val="00F837D5"/>
    <w:rsid w:val="00F837DF"/>
    <w:rsid w:val="00F83813"/>
    <w:rsid w:val="00F83A62"/>
    <w:rsid w:val="00F83C8B"/>
    <w:rsid w:val="00F83E46"/>
    <w:rsid w:val="00F83E72"/>
    <w:rsid w:val="00F83EE8"/>
    <w:rsid w:val="00F840DC"/>
    <w:rsid w:val="00F841F5"/>
    <w:rsid w:val="00F841F8"/>
    <w:rsid w:val="00F842AF"/>
    <w:rsid w:val="00F843B9"/>
    <w:rsid w:val="00F8464A"/>
    <w:rsid w:val="00F84A1C"/>
    <w:rsid w:val="00F84B35"/>
    <w:rsid w:val="00F84F78"/>
    <w:rsid w:val="00F85024"/>
    <w:rsid w:val="00F852E7"/>
    <w:rsid w:val="00F8537F"/>
    <w:rsid w:val="00F8538D"/>
    <w:rsid w:val="00F853B1"/>
    <w:rsid w:val="00F854CC"/>
    <w:rsid w:val="00F8551E"/>
    <w:rsid w:val="00F8592A"/>
    <w:rsid w:val="00F8596F"/>
    <w:rsid w:val="00F85AFF"/>
    <w:rsid w:val="00F85B52"/>
    <w:rsid w:val="00F85BFB"/>
    <w:rsid w:val="00F86163"/>
    <w:rsid w:val="00F861A1"/>
    <w:rsid w:val="00F86220"/>
    <w:rsid w:val="00F86298"/>
    <w:rsid w:val="00F86372"/>
    <w:rsid w:val="00F8648D"/>
    <w:rsid w:val="00F864B0"/>
    <w:rsid w:val="00F864BA"/>
    <w:rsid w:val="00F86889"/>
    <w:rsid w:val="00F86EC7"/>
    <w:rsid w:val="00F86F14"/>
    <w:rsid w:val="00F86F85"/>
    <w:rsid w:val="00F870BA"/>
    <w:rsid w:val="00F8718F"/>
    <w:rsid w:val="00F873B7"/>
    <w:rsid w:val="00F87488"/>
    <w:rsid w:val="00F876EF"/>
    <w:rsid w:val="00F8785F"/>
    <w:rsid w:val="00F878DB"/>
    <w:rsid w:val="00F87A5E"/>
    <w:rsid w:val="00F87BA8"/>
    <w:rsid w:val="00F87C4E"/>
    <w:rsid w:val="00F87D31"/>
    <w:rsid w:val="00F87DE3"/>
    <w:rsid w:val="00F87FB4"/>
    <w:rsid w:val="00F9010D"/>
    <w:rsid w:val="00F90218"/>
    <w:rsid w:val="00F9034F"/>
    <w:rsid w:val="00F904FF"/>
    <w:rsid w:val="00F905A9"/>
    <w:rsid w:val="00F907ED"/>
    <w:rsid w:val="00F909E7"/>
    <w:rsid w:val="00F91657"/>
    <w:rsid w:val="00F9188E"/>
    <w:rsid w:val="00F9199C"/>
    <w:rsid w:val="00F91AB0"/>
    <w:rsid w:val="00F91C2E"/>
    <w:rsid w:val="00F91DB0"/>
    <w:rsid w:val="00F91DDD"/>
    <w:rsid w:val="00F920A4"/>
    <w:rsid w:val="00F92278"/>
    <w:rsid w:val="00F92346"/>
    <w:rsid w:val="00F925C0"/>
    <w:rsid w:val="00F92741"/>
    <w:rsid w:val="00F92B5B"/>
    <w:rsid w:val="00F92CD6"/>
    <w:rsid w:val="00F9300B"/>
    <w:rsid w:val="00F931D5"/>
    <w:rsid w:val="00F93349"/>
    <w:rsid w:val="00F935C7"/>
    <w:rsid w:val="00F9368F"/>
    <w:rsid w:val="00F939D2"/>
    <w:rsid w:val="00F93BB9"/>
    <w:rsid w:val="00F93F2F"/>
    <w:rsid w:val="00F93F5A"/>
    <w:rsid w:val="00F9414D"/>
    <w:rsid w:val="00F942E3"/>
    <w:rsid w:val="00F94373"/>
    <w:rsid w:val="00F943CA"/>
    <w:rsid w:val="00F9452F"/>
    <w:rsid w:val="00F94656"/>
    <w:rsid w:val="00F946B9"/>
    <w:rsid w:val="00F94958"/>
    <w:rsid w:val="00F94B61"/>
    <w:rsid w:val="00F94C36"/>
    <w:rsid w:val="00F94C3F"/>
    <w:rsid w:val="00F94EF0"/>
    <w:rsid w:val="00F94FD7"/>
    <w:rsid w:val="00F9544A"/>
    <w:rsid w:val="00F9559C"/>
    <w:rsid w:val="00F957DD"/>
    <w:rsid w:val="00F95D23"/>
    <w:rsid w:val="00F95DA5"/>
    <w:rsid w:val="00F95E80"/>
    <w:rsid w:val="00F95F1B"/>
    <w:rsid w:val="00F95FC5"/>
    <w:rsid w:val="00F960A8"/>
    <w:rsid w:val="00F960C9"/>
    <w:rsid w:val="00F960D5"/>
    <w:rsid w:val="00F96336"/>
    <w:rsid w:val="00F963D5"/>
    <w:rsid w:val="00F96652"/>
    <w:rsid w:val="00F966BE"/>
    <w:rsid w:val="00F96843"/>
    <w:rsid w:val="00F9692E"/>
    <w:rsid w:val="00F96AD1"/>
    <w:rsid w:val="00F96C81"/>
    <w:rsid w:val="00F96FCF"/>
    <w:rsid w:val="00F9715F"/>
    <w:rsid w:val="00F97213"/>
    <w:rsid w:val="00F972CA"/>
    <w:rsid w:val="00F97568"/>
    <w:rsid w:val="00F975AB"/>
    <w:rsid w:val="00F97649"/>
    <w:rsid w:val="00F97802"/>
    <w:rsid w:val="00F97829"/>
    <w:rsid w:val="00F97AE1"/>
    <w:rsid w:val="00F97BB9"/>
    <w:rsid w:val="00F97C3D"/>
    <w:rsid w:val="00F97D9E"/>
    <w:rsid w:val="00F97FF4"/>
    <w:rsid w:val="00FA0258"/>
    <w:rsid w:val="00FA02E6"/>
    <w:rsid w:val="00FA0322"/>
    <w:rsid w:val="00FA0790"/>
    <w:rsid w:val="00FA07AA"/>
    <w:rsid w:val="00FA08EA"/>
    <w:rsid w:val="00FA0903"/>
    <w:rsid w:val="00FA0C08"/>
    <w:rsid w:val="00FA0E5B"/>
    <w:rsid w:val="00FA0FC0"/>
    <w:rsid w:val="00FA1000"/>
    <w:rsid w:val="00FA1209"/>
    <w:rsid w:val="00FA13D7"/>
    <w:rsid w:val="00FA1576"/>
    <w:rsid w:val="00FA1591"/>
    <w:rsid w:val="00FA15FE"/>
    <w:rsid w:val="00FA1772"/>
    <w:rsid w:val="00FA1796"/>
    <w:rsid w:val="00FA18D8"/>
    <w:rsid w:val="00FA1956"/>
    <w:rsid w:val="00FA1A67"/>
    <w:rsid w:val="00FA1A73"/>
    <w:rsid w:val="00FA1B2A"/>
    <w:rsid w:val="00FA1B3A"/>
    <w:rsid w:val="00FA1D46"/>
    <w:rsid w:val="00FA1FB1"/>
    <w:rsid w:val="00FA2308"/>
    <w:rsid w:val="00FA257E"/>
    <w:rsid w:val="00FA2587"/>
    <w:rsid w:val="00FA2630"/>
    <w:rsid w:val="00FA2AA0"/>
    <w:rsid w:val="00FA2E1D"/>
    <w:rsid w:val="00FA3096"/>
    <w:rsid w:val="00FA320C"/>
    <w:rsid w:val="00FA35EF"/>
    <w:rsid w:val="00FA3729"/>
    <w:rsid w:val="00FA3EE4"/>
    <w:rsid w:val="00FA4036"/>
    <w:rsid w:val="00FA404B"/>
    <w:rsid w:val="00FA4164"/>
    <w:rsid w:val="00FA4674"/>
    <w:rsid w:val="00FA4676"/>
    <w:rsid w:val="00FA486A"/>
    <w:rsid w:val="00FA4DC0"/>
    <w:rsid w:val="00FA4F08"/>
    <w:rsid w:val="00FA5105"/>
    <w:rsid w:val="00FA558A"/>
    <w:rsid w:val="00FA5660"/>
    <w:rsid w:val="00FA5A45"/>
    <w:rsid w:val="00FA67D3"/>
    <w:rsid w:val="00FA68CB"/>
    <w:rsid w:val="00FA693B"/>
    <w:rsid w:val="00FA6A26"/>
    <w:rsid w:val="00FA6B28"/>
    <w:rsid w:val="00FA6BE4"/>
    <w:rsid w:val="00FA6DF2"/>
    <w:rsid w:val="00FA7109"/>
    <w:rsid w:val="00FA7469"/>
    <w:rsid w:val="00FA751B"/>
    <w:rsid w:val="00FA76CE"/>
    <w:rsid w:val="00FA772F"/>
    <w:rsid w:val="00FA792F"/>
    <w:rsid w:val="00FA79A2"/>
    <w:rsid w:val="00FA79C5"/>
    <w:rsid w:val="00FA7A29"/>
    <w:rsid w:val="00FA7ABA"/>
    <w:rsid w:val="00FA7EFF"/>
    <w:rsid w:val="00FB0617"/>
    <w:rsid w:val="00FB0ABB"/>
    <w:rsid w:val="00FB0C72"/>
    <w:rsid w:val="00FB0D5C"/>
    <w:rsid w:val="00FB0EDD"/>
    <w:rsid w:val="00FB11CE"/>
    <w:rsid w:val="00FB11E9"/>
    <w:rsid w:val="00FB11F7"/>
    <w:rsid w:val="00FB1258"/>
    <w:rsid w:val="00FB12B8"/>
    <w:rsid w:val="00FB12DA"/>
    <w:rsid w:val="00FB1336"/>
    <w:rsid w:val="00FB18CC"/>
    <w:rsid w:val="00FB19FF"/>
    <w:rsid w:val="00FB1A51"/>
    <w:rsid w:val="00FB1A8F"/>
    <w:rsid w:val="00FB1C4B"/>
    <w:rsid w:val="00FB1CE5"/>
    <w:rsid w:val="00FB1EEB"/>
    <w:rsid w:val="00FB2020"/>
    <w:rsid w:val="00FB210F"/>
    <w:rsid w:val="00FB21C0"/>
    <w:rsid w:val="00FB223B"/>
    <w:rsid w:val="00FB26A2"/>
    <w:rsid w:val="00FB2775"/>
    <w:rsid w:val="00FB280D"/>
    <w:rsid w:val="00FB2AFD"/>
    <w:rsid w:val="00FB2BEA"/>
    <w:rsid w:val="00FB2DB7"/>
    <w:rsid w:val="00FB31F3"/>
    <w:rsid w:val="00FB324D"/>
    <w:rsid w:val="00FB37DA"/>
    <w:rsid w:val="00FB37F8"/>
    <w:rsid w:val="00FB3BCF"/>
    <w:rsid w:val="00FB3CC7"/>
    <w:rsid w:val="00FB3DA1"/>
    <w:rsid w:val="00FB3E5D"/>
    <w:rsid w:val="00FB3EF2"/>
    <w:rsid w:val="00FB4137"/>
    <w:rsid w:val="00FB41B6"/>
    <w:rsid w:val="00FB420F"/>
    <w:rsid w:val="00FB437C"/>
    <w:rsid w:val="00FB45CC"/>
    <w:rsid w:val="00FB486D"/>
    <w:rsid w:val="00FB491E"/>
    <w:rsid w:val="00FB4B9E"/>
    <w:rsid w:val="00FB4BAC"/>
    <w:rsid w:val="00FB4C65"/>
    <w:rsid w:val="00FB4F61"/>
    <w:rsid w:val="00FB5261"/>
    <w:rsid w:val="00FB57C9"/>
    <w:rsid w:val="00FB58D9"/>
    <w:rsid w:val="00FB5B86"/>
    <w:rsid w:val="00FB5BA3"/>
    <w:rsid w:val="00FB5D48"/>
    <w:rsid w:val="00FB5D7E"/>
    <w:rsid w:val="00FB5DC3"/>
    <w:rsid w:val="00FB5FA4"/>
    <w:rsid w:val="00FB6241"/>
    <w:rsid w:val="00FB6417"/>
    <w:rsid w:val="00FB64EE"/>
    <w:rsid w:val="00FB6589"/>
    <w:rsid w:val="00FB685A"/>
    <w:rsid w:val="00FB68BB"/>
    <w:rsid w:val="00FB6A7D"/>
    <w:rsid w:val="00FB6ACE"/>
    <w:rsid w:val="00FB6D83"/>
    <w:rsid w:val="00FB700A"/>
    <w:rsid w:val="00FB7384"/>
    <w:rsid w:val="00FB73BA"/>
    <w:rsid w:val="00FB73DC"/>
    <w:rsid w:val="00FB76FC"/>
    <w:rsid w:val="00FB77DB"/>
    <w:rsid w:val="00FB7E2C"/>
    <w:rsid w:val="00FB7F68"/>
    <w:rsid w:val="00FC0073"/>
    <w:rsid w:val="00FC0208"/>
    <w:rsid w:val="00FC047D"/>
    <w:rsid w:val="00FC06F5"/>
    <w:rsid w:val="00FC072F"/>
    <w:rsid w:val="00FC076B"/>
    <w:rsid w:val="00FC07F6"/>
    <w:rsid w:val="00FC08AD"/>
    <w:rsid w:val="00FC08C9"/>
    <w:rsid w:val="00FC0C75"/>
    <w:rsid w:val="00FC0DFC"/>
    <w:rsid w:val="00FC0E2A"/>
    <w:rsid w:val="00FC0F3C"/>
    <w:rsid w:val="00FC111E"/>
    <w:rsid w:val="00FC120A"/>
    <w:rsid w:val="00FC16F8"/>
    <w:rsid w:val="00FC1B49"/>
    <w:rsid w:val="00FC1BAA"/>
    <w:rsid w:val="00FC1CA6"/>
    <w:rsid w:val="00FC1CB9"/>
    <w:rsid w:val="00FC1D04"/>
    <w:rsid w:val="00FC1D6E"/>
    <w:rsid w:val="00FC1DE3"/>
    <w:rsid w:val="00FC1F50"/>
    <w:rsid w:val="00FC20BD"/>
    <w:rsid w:val="00FC21C9"/>
    <w:rsid w:val="00FC2243"/>
    <w:rsid w:val="00FC241B"/>
    <w:rsid w:val="00FC265F"/>
    <w:rsid w:val="00FC2727"/>
    <w:rsid w:val="00FC2732"/>
    <w:rsid w:val="00FC2CD0"/>
    <w:rsid w:val="00FC2E50"/>
    <w:rsid w:val="00FC30DE"/>
    <w:rsid w:val="00FC3288"/>
    <w:rsid w:val="00FC32AA"/>
    <w:rsid w:val="00FC339D"/>
    <w:rsid w:val="00FC3504"/>
    <w:rsid w:val="00FC3535"/>
    <w:rsid w:val="00FC35B9"/>
    <w:rsid w:val="00FC36B1"/>
    <w:rsid w:val="00FC37C6"/>
    <w:rsid w:val="00FC37FC"/>
    <w:rsid w:val="00FC3912"/>
    <w:rsid w:val="00FC3AA2"/>
    <w:rsid w:val="00FC3DEF"/>
    <w:rsid w:val="00FC3E84"/>
    <w:rsid w:val="00FC416D"/>
    <w:rsid w:val="00FC4272"/>
    <w:rsid w:val="00FC447D"/>
    <w:rsid w:val="00FC4507"/>
    <w:rsid w:val="00FC457D"/>
    <w:rsid w:val="00FC4721"/>
    <w:rsid w:val="00FC4AD6"/>
    <w:rsid w:val="00FC4CAB"/>
    <w:rsid w:val="00FC4D6F"/>
    <w:rsid w:val="00FC4E1C"/>
    <w:rsid w:val="00FC4E25"/>
    <w:rsid w:val="00FC4FA4"/>
    <w:rsid w:val="00FC4FB0"/>
    <w:rsid w:val="00FC5051"/>
    <w:rsid w:val="00FC51B7"/>
    <w:rsid w:val="00FC5443"/>
    <w:rsid w:val="00FC54AA"/>
    <w:rsid w:val="00FC55E4"/>
    <w:rsid w:val="00FC59CB"/>
    <w:rsid w:val="00FC5A05"/>
    <w:rsid w:val="00FC5A72"/>
    <w:rsid w:val="00FC5B44"/>
    <w:rsid w:val="00FC5D08"/>
    <w:rsid w:val="00FC5D23"/>
    <w:rsid w:val="00FC5E85"/>
    <w:rsid w:val="00FC6322"/>
    <w:rsid w:val="00FC63EC"/>
    <w:rsid w:val="00FC6434"/>
    <w:rsid w:val="00FC6952"/>
    <w:rsid w:val="00FC69D8"/>
    <w:rsid w:val="00FC70EF"/>
    <w:rsid w:val="00FC7221"/>
    <w:rsid w:val="00FC7412"/>
    <w:rsid w:val="00FC75F2"/>
    <w:rsid w:val="00FC78A5"/>
    <w:rsid w:val="00FC7964"/>
    <w:rsid w:val="00FC7AD3"/>
    <w:rsid w:val="00FC7EB7"/>
    <w:rsid w:val="00FC7F03"/>
    <w:rsid w:val="00FD00C6"/>
    <w:rsid w:val="00FD017F"/>
    <w:rsid w:val="00FD07AB"/>
    <w:rsid w:val="00FD07CF"/>
    <w:rsid w:val="00FD0A56"/>
    <w:rsid w:val="00FD0DF8"/>
    <w:rsid w:val="00FD0E65"/>
    <w:rsid w:val="00FD12EE"/>
    <w:rsid w:val="00FD1439"/>
    <w:rsid w:val="00FD14E3"/>
    <w:rsid w:val="00FD1751"/>
    <w:rsid w:val="00FD18E0"/>
    <w:rsid w:val="00FD18F8"/>
    <w:rsid w:val="00FD19B9"/>
    <w:rsid w:val="00FD1AFA"/>
    <w:rsid w:val="00FD1C17"/>
    <w:rsid w:val="00FD1C76"/>
    <w:rsid w:val="00FD1DE5"/>
    <w:rsid w:val="00FD1E30"/>
    <w:rsid w:val="00FD2272"/>
    <w:rsid w:val="00FD22F6"/>
    <w:rsid w:val="00FD234D"/>
    <w:rsid w:val="00FD28B1"/>
    <w:rsid w:val="00FD2992"/>
    <w:rsid w:val="00FD2A76"/>
    <w:rsid w:val="00FD2AD1"/>
    <w:rsid w:val="00FD2B1B"/>
    <w:rsid w:val="00FD2BA5"/>
    <w:rsid w:val="00FD33BD"/>
    <w:rsid w:val="00FD33EE"/>
    <w:rsid w:val="00FD340D"/>
    <w:rsid w:val="00FD388B"/>
    <w:rsid w:val="00FD3CBD"/>
    <w:rsid w:val="00FD3D07"/>
    <w:rsid w:val="00FD3FAA"/>
    <w:rsid w:val="00FD40D6"/>
    <w:rsid w:val="00FD4173"/>
    <w:rsid w:val="00FD4193"/>
    <w:rsid w:val="00FD4252"/>
    <w:rsid w:val="00FD42F3"/>
    <w:rsid w:val="00FD441F"/>
    <w:rsid w:val="00FD4F21"/>
    <w:rsid w:val="00FD502B"/>
    <w:rsid w:val="00FD5167"/>
    <w:rsid w:val="00FD521C"/>
    <w:rsid w:val="00FD5688"/>
    <w:rsid w:val="00FD5946"/>
    <w:rsid w:val="00FD5956"/>
    <w:rsid w:val="00FD59BE"/>
    <w:rsid w:val="00FD5A4D"/>
    <w:rsid w:val="00FD5A85"/>
    <w:rsid w:val="00FD5A9D"/>
    <w:rsid w:val="00FD5AD0"/>
    <w:rsid w:val="00FD5D21"/>
    <w:rsid w:val="00FD5DDA"/>
    <w:rsid w:val="00FD5FA2"/>
    <w:rsid w:val="00FD6044"/>
    <w:rsid w:val="00FD62D6"/>
    <w:rsid w:val="00FD63BC"/>
    <w:rsid w:val="00FD65D5"/>
    <w:rsid w:val="00FD6671"/>
    <w:rsid w:val="00FD67A6"/>
    <w:rsid w:val="00FD6992"/>
    <w:rsid w:val="00FD6A5A"/>
    <w:rsid w:val="00FD6D17"/>
    <w:rsid w:val="00FD6E05"/>
    <w:rsid w:val="00FD6EAC"/>
    <w:rsid w:val="00FD6FB0"/>
    <w:rsid w:val="00FD7217"/>
    <w:rsid w:val="00FD72A1"/>
    <w:rsid w:val="00FD72E5"/>
    <w:rsid w:val="00FD73C7"/>
    <w:rsid w:val="00FD74E0"/>
    <w:rsid w:val="00FD7542"/>
    <w:rsid w:val="00FD7687"/>
    <w:rsid w:val="00FD76B9"/>
    <w:rsid w:val="00FD78D7"/>
    <w:rsid w:val="00FD7D97"/>
    <w:rsid w:val="00FD7DF1"/>
    <w:rsid w:val="00FD7E4C"/>
    <w:rsid w:val="00FE0020"/>
    <w:rsid w:val="00FE00E9"/>
    <w:rsid w:val="00FE02DB"/>
    <w:rsid w:val="00FE034C"/>
    <w:rsid w:val="00FE0382"/>
    <w:rsid w:val="00FE0484"/>
    <w:rsid w:val="00FE0648"/>
    <w:rsid w:val="00FE0706"/>
    <w:rsid w:val="00FE071A"/>
    <w:rsid w:val="00FE07D4"/>
    <w:rsid w:val="00FE09F4"/>
    <w:rsid w:val="00FE0A1B"/>
    <w:rsid w:val="00FE0F4B"/>
    <w:rsid w:val="00FE1119"/>
    <w:rsid w:val="00FE1490"/>
    <w:rsid w:val="00FE1749"/>
    <w:rsid w:val="00FE1AF6"/>
    <w:rsid w:val="00FE1CC1"/>
    <w:rsid w:val="00FE1E5B"/>
    <w:rsid w:val="00FE1FDB"/>
    <w:rsid w:val="00FE206A"/>
    <w:rsid w:val="00FE2310"/>
    <w:rsid w:val="00FE240F"/>
    <w:rsid w:val="00FE24A1"/>
    <w:rsid w:val="00FE24FD"/>
    <w:rsid w:val="00FE2543"/>
    <w:rsid w:val="00FE25BB"/>
    <w:rsid w:val="00FE2651"/>
    <w:rsid w:val="00FE2718"/>
    <w:rsid w:val="00FE276A"/>
    <w:rsid w:val="00FE2AA3"/>
    <w:rsid w:val="00FE2DFA"/>
    <w:rsid w:val="00FE2E75"/>
    <w:rsid w:val="00FE2ED6"/>
    <w:rsid w:val="00FE2EFD"/>
    <w:rsid w:val="00FE2F35"/>
    <w:rsid w:val="00FE2F46"/>
    <w:rsid w:val="00FE307D"/>
    <w:rsid w:val="00FE3250"/>
    <w:rsid w:val="00FE32CE"/>
    <w:rsid w:val="00FE34BB"/>
    <w:rsid w:val="00FE3550"/>
    <w:rsid w:val="00FE3837"/>
    <w:rsid w:val="00FE38DF"/>
    <w:rsid w:val="00FE3AF4"/>
    <w:rsid w:val="00FE3BA3"/>
    <w:rsid w:val="00FE3DB2"/>
    <w:rsid w:val="00FE3EBF"/>
    <w:rsid w:val="00FE3FF9"/>
    <w:rsid w:val="00FE413C"/>
    <w:rsid w:val="00FE4169"/>
    <w:rsid w:val="00FE41B2"/>
    <w:rsid w:val="00FE41D4"/>
    <w:rsid w:val="00FE427E"/>
    <w:rsid w:val="00FE4307"/>
    <w:rsid w:val="00FE45C6"/>
    <w:rsid w:val="00FE45D1"/>
    <w:rsid w:val="00FE47F2"/>
    <w:rsid w:val="00FE481B"/>
    <w:rsid w:val="00FE4893"/>
    <w:rsid w:val="00FE4BDA"/>
    <w:rsid w:val="00FE5176"/>
    <w:rsid w:val="00FE5634"/>
    <w:rsid w:val="00FE5854"/>
    <w:rsid w:val="00FE5A95"/>
    <w:rsid w:val="00FE5BAA"/>
    <w:rsid w:val="00FE5D39"/>
    <w:rsid w:val="00FE5E1C"/>
    <w:rsid w:val="00FE5FE2"/>
    <w:rsid w:val="00FE6526"/>
    <w:rsid w:val="00FE658F"/>
    <w:rsid w:val="00FE659D"/>
    <w:rsid w:val="00FE670B"/>
    <w:rsid w:val="00FE6726"/>
    <w:rsid w:val="00FE682C"/>
    <w:rsid w:val="00FE6E51"/>
    <w:rsid w:val="00FE6F5A"/>
    <w:rsid w:val="00FE6FC6"/>
    <w:rsid w:val="00FE7079"/>
    <w:rsid w:val="00FE738F"/>
    <w:rsid w:val="00FE7487"/>
    <w:rsid w:val="00FE74A1"/>
    <w:rsid w:val="00FE7731"/>
    <w:rsid w:val="00FE7886"/>
    <w:rsid w:val="00FE7B2D"/>
    <w:rsid w:val="00FE7C74"/>
    <w:rsid w:val="00FE7F8C"/>
    <w:rsid w:val="00FF00E9"/>
    <w:rsid w:val="00FF03C8"/>
    <w:rsid w:val="00FF04A3"/>
    <w:rsid w:val="00FF0568"/>
    <w:rsid w:val="00FF056B"/>
    <w:rsid w:val="00FF08CE"/>
    <w:rsid w:val="00FF091D"/>
    <w:rsid w:val="00FF0A16"/>
    <w:rsid w:val="00FF0A19"/>
    <w:rsid w:val="00FF0BB3"/>
    <w:rsid w:val="00FF0BDC"/>
    <w:rsid w:val="00FF0C71"/>
    <w:rsid w:val="00FF0CA5"/>
    <w:rsid w:val="00FF0D4D"/>
    <w:rsid w:val="00FF10C3"/>
    <w:rsid w:val="00FF118C"/>
    <w:rsid w:val="00FF13CD"/>
    <w:rsid w:val="00FF1552"/>
    <w:rsid w:val="00FF16E7"/>
    <w:rsid w:val="00FF1842"/>
    <w:rsid w:val="00FF1E17"/>
    <w:rsid w:val="00FF22AD"/>
    <w:rsid w:val="00FF29EC"/>
    <w:rsid w:val="00FF2A2F"/>
    <w:rsid w:val="00FF2BAB"/>
    <w:rsid w:val="00FF2DC1"/>
    <w:rsid w:val="00FF2ED1"/>
    <w:rsid w:val="00FF2F4F"/>
    <w:rsid w:val="00FF2FDE"/>
    <w:rsid w:val="00FF301D"/>
    <w:rsid w:val="00FF30AF"/>
    <w:rsid w:val="00FF3524"/>
    <w:rsid w:val="00FF3769"/>
    <w:rsid w:val="00FF3772"/>
    <w:rsid w:val="00FF3935"/>
    <w:rsid w:val="00FF3DA9"/>
    <w:rsid w:val="00FF4033"/>
    <w:rsid w:val="00FF41E6"/>
    <w:rsid w:val="00FF4255"/>
    <w:rsid w:val="00FF42C9"/>
    <w:rsid w:val="00FF4513"/>
    <w:rsid w:val="00FF4813"/>
    <w:rsid w:val="00FF4837"/>
    <w:rsid w:val="00FF4864"/>
    <w:rsid w:val="00FF4929"/>
    <w:rsid w:val="00FF4B12"/>
    <w:rsid w:val="00FF4D39"/>
    <w:rsid w:val="00FF558E"/>
    <w:rsid w:val="00FF5733"/>
    <w:rsid w:val="00FF587B"/>
    <w:rsid w:val="00FF5BC2"/>
    <w:rsid w:val="00FF5C69"/>
    <w:rsid w:val="00FF5F1C"/>
    <w:rsid w:val="00FF5F68"/>
    <w:rsid w:val="00FF615D"/>
    <w:rsid w:val="00FF6296"/>
    <w:rsid w:val="00FF650F"/>
    <w:rsid w:val="00FF652B"/>
    <w:rsid w:val="00FF67EA"/>
    <w:rsid w:val="00FF692C"/>
    <w:rsid w:val="00FF6BDF"/>
    <w:rsid w:val="00FF6DD9"/>
    <w:rsid w:val="00FF6EEB"/>
    <w:rsid w:val="00FF7246"/>
    <w:rsid w:val="00FF76AB"/>
    <w:rsid w:val="00FF76F7"/>
    <w:rsid w:val="00FF795B"/>
    <w:rsid w:val="00FF7B70"/>
    <w:rsid w:val="00FF7C54"/>
    <w:rsid w:val="00FF7D39"/>
    <w:rsid w:val="00FF7D65"/>
    <w:rsid w:val="00FF7D90"/>
    <w:rsid w:val="00FF7EC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MS Mincho"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66234"/>
    <w:rPr>
      <w:rFonts w:eastAsia="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A1C88"/>
    <w:pPr>
      <w:tabs>
        <w:tab w:val="center" w:pos="4680"/>
        <w:tab w:val="right" w:pos="9360"/>
      </w:tabs>
    </w:pPr>
  </w:style>
  <w:style w:type="character" w:customStyle="1" w:styleId="HeaderChar">
    <w:name w:val="Header Char"/>
    <w:link w:val="Header"/>
    <w:uiPriority w:val="99"/>
    <w:rsid w:val="005A1C88"/>
    <w:rPr>
      <w:rFonts w:eastAsia="Times New Roman"/>
      <w:sz w:val="24"/>
      <w:szCs w:val="24"/>
    </w:rPr>
  </w:style>
  <w:style w:type="paragraph" w:styleId="Footer">
    <w:name w:val="footer"/>
    <w:basedOn w:val="Normal"/>
    <w:link w:val="FooterChar"/>
    <w:uiPriority w:val="99"/>
    <w:rsid w:val="005A1C88"/>
    <w:pPr>
      <w:tabs>
        <w:tab w:val="center" w:pos="4680"/>
        <w:tab w:val="right" w:pos="9360"/>
      </w:tabs>
    </w:pPr>
  </w:style>
  <w:style w:type="character" w:customStyle="1" w:styleId="FooterChar">
    <w:name w:val="Footer Char"/>
    <w:link w:val="Footer"/>
    <w:uiPriority w:val="99"/>
    <w:rsid w:val="005A1C88"/>
    <w:rPr>
      <w:rFonts w:eastAsia="Times New Roman"/>
      <w:sz w:val="24"/>
      <w:szCs w:val="24"/>
    </w:rPr>
  </w:style>
  <w:style w:type="paragraph" w:styleId="BalloonText">
    <w:name w:val="Balloon Text"/>
    <w:basedOn w:val="Normal"/>
    <w:link w:val="BalloonTextChar"/>
    <w:rsid w:val="005A1C88"/>
    <w:rPr>
      <w:rFonts w:ascii="Tahoma" w:hAnsi="Tahoma" w:cs="Tahoma"/>
      <w:sz w:val="16"/>
      <w:szCs w:val="16"/>
    </w:rPr>
  </w:style>
  <w:style w:type="character" w:customStyle="1" w:styleId="BalloonTextChar">
    <w:name w:val="Balloon Text Char"/>
    <w:link w:val="BalloonText"/>
    <w:rsid w:val="005A1C88"/>
    <w:rPr>
      <w:rFonts w:ascii="Tahoma" w:eastAsia="Times New Roman" w:hAnsi="Tahoma" w:cs="Tahoma"/>
      <w:sz w:val="16"/>
      <w:szCs w:val="16"/>
    </w:rPr>
  </w:style>
  <w:style w:type="numbering" w:customStyle="1" w:styleId="AmermanOutllineFormat">
    <w:name w:val="Amerman Outlline Format"/>
    <w:rsid w:val="00D74DC2"/>
    <w:pPr>
      <w:numPr>
        <w:numId w:val="1"/>
      </w:numPr>
    </w:pPr>
  </w:style>
  <w:style w:type="paragraph" w:customStyle="1" w:styleId="MediumGrid21">
    <w:name w:val="Medium Grid 21"/>
    <w:basedOn w:val="Normal"/>
    <w:link w:val="MediumGrid2Char"/>
    <w:qFormat/>
    <w:rsid w:val="00933D12"/>
    <w:rPr>
      <w:szCs w:val="32"/>
      <w:lang w:bidi="en-US"/>
    </w:rPr>
  </w:style>
  <w:style w:type="paragraph" w:customStyle="1" w:styleId="ColorfulList-Accent11">
    <w:name w:val="Colorful List - Accent 11"/>
    <w:basedOn w:val="Normal"/>
    <w:qFormat/>
    <w:rsid w:val="00933D12"/>
    <w:pPr>
      <w:ind w:left="720"/>
      <w:contextualSpacing/>
    </w:pPr>
    <w:rPr>
      <w:lang w:bidi="en-US"/>
    </w:rPr>
  </w:style>
  <w:style w:type="character" w:customStyle="1" w:styleId="MediumGrid2Char">
    <w:name w:val="Medium Grid 2 Char"/>
    <w:link w:val="MediumGrid21"/>
    <w:rsid w:val="00933D12"/>
    <w:rPr>
      <w:rFonts w:eastAsia="Times New Roman"/>
      <w:sz w:val="24"/>
      <w:szCs w:val="32"/>
      <w:lang w:bidi="en-US"/>
    </w:rPr>
  </w:style>
  <w:style w:type="character" w:customStyle="1" w:styleId="CharChar">
    <w:name w:val="Char Char"/>
    <w:locked/>
    <w:rsid w:val="00A87224"/>
    <w:rPr>
      <w:rFonts w:ascii="Arial" w:eastAsia="Times New Roman" w:hAnsi="Arial" w:cs="Times New Roman"/>
      <w:b/>
      <w:bCs/>
      <w:sz w:val="26"/>
      <w:szCs w:val="26"/>
      <w:lang w:val="en-US" w:eastAsia="en-US" w:bidi="ar-SA"/>
    </w:rPr>
  </w:style>
  <w:style w:type="character" w:styleId="PageNumber">
    <w:name w:val="page number"/>
    <w:rsid w:val="00191232"/>
  </w:style>
  <w:style w:type="character" w:styleId="CommentReference">
    <w:name w:val="annotation reference"/>
    <w:basedOn w:val="DefaultParagraphFont"/>
    <w:semiHidden/>
    <w:unhideWhenUsed/>
    <w:rsid w:val="002F4B98"/>
    <w:rPr>
      <w:sz w:val="18"/>
      <w:szCs w:val="18"/>
    </w:rPr>
  </w:style>
  <w:style w:type="paragraph" w:styleId="CommentText">
    <w:name w:val="annotation text"/>
    <w:basedOn w:val="Normal"/>
    <w:link w:val="CommentTextChar"/>
    <w:semiHidden/>
    <w:unhideWhenUsed/>
    <w:rsid w:val="002F4B98"/>
  </w:style>
  <w:style w:type="character" w:customStyle="1" w:styleId="CommentTextChar">
    <w:name w:val="Comment Text Char"/>
    <w:basedOn w:val="DefaultParagraphFont"/>
    <w:link w:val="CommentText"/>
    <w:semiHidden/>
    <w:rsid w:val="002F4B98"/>
    <w:rPr>
      <w:rFonts w:eastAsia="Times New Roman"/>
      <w:sz w:val="24"/>
      <w:szCs w:val="24"/>
    </w:rPr>
  </w:style>
  <w:style w:type="paragraph" w:styleId="CommentSubject">
    <w:name w:val="annotation subject"/>
    <w:basedOn w:val="CommentText"/>
    <w:next w:val="CommentText"/>
    <w:link w:val="CommentSubjectChar"/>
    <w:semiHidden/>
    <w:unhideWhenUsed/>
    <w:rsid w:val="002F4B98"/>
    <w:rPr>
      <w:b/>
      <w:bCs/>
      <w:sz w:val="20"/>
      <w:szCs w:val="20"/>
    </w:rPr>
  </w:style>
  <w:style w:type="character" w:customStyle="1" w:styleId="CommentSubjectChar">
    <w:name w:val="Comment Subject Char"/>
    <w:basedOn w:val="CommentTextChar"/>
    <w:link w:val="CommentSubject"/>
    <w:semiHidden/>
    <w:rsid w:val="002F4B98"/>
    <w:rPr>
      <w:rFonts w:eastAsia="Times New Roman"/>
      <w:b/>
      <w:bCs/>
      <w:sz w:val="24"/>
      <w:szCs w:val="24"/>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F462F93-8F48-4D18-8233-94EC7AEE00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16</Pages>
  <Words>4513</Words>
  <Characters>25725</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Chapter 11 Introduction to the Nervous System and Nervous Tissue</vt:lpstr>
    </vt:vector>
  </TitlesOfParts>
  <Company>PEARSON</Company>
  <LinksUpToDate>false</LinksUpToDate>
  <CharactersWithSpaces>3017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1 Introduction to the Nervous System and Nervous Tissue</dc:title>
  <dc:subject/>
  <dc:creator>Nicole Graziano</dc:creator>
  <cp:keywords/>
  <cp:lastModifiedBy>Sushma.Nayak</cp:lastModifiedBy>
  <cp:revision>20</cp:revision>
  <dcterms:created xsi:type="dcterms:W3CDTF">2017-11-17T02:03:00Z</dcterms:created>
  <dcterms:modified xsi:type="dcterms:W3CDTF">2018-03-16T13:35:00Z</dcterms:modified>
</cp:coreProperties>
</file>